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31275" w14:textId="77777777" w:rsidR="005D5737" w:rsidRDefault="005D5737" w:rsidP="00C737A9">
      <w:bookmarkStart w:id="0" w:name="_Hlk95860108"/>
      <w:bookmarkEnd w:id="0"/>
    </w:p>
    <w:p w14:paraId="7DBD736E" w14:textId="12A3F98D" w:rsidR="1A45093E" w:rsidRDefault="1A45093E" w:rsidP="00C737A9"/>
    <w:p w14:paraId="62CD18E4" w14:textId="27F0DDD6" w:rsidR="696DE87C" w:rsidRDefault="696DE87C" w:rsidP="00C737A9"/>
    <w:p w14:paraId="18131276" w14:textId="77777777" w:rsidR="005D5737" w:rsidRDefault="005D5737" w:rsidP="00C737A9"/>
    <w:p w14:paraId="18131277" w14:textId="77777777" w:rsidR="005D5737" w:rsidRDefault="005D5737" w:rsidP="00C737A9"/>
    <w:p w14:paraId="18131279" w14:textId="77777777" w:rsidR="005D5737" w:rsidRPr="00D92623" w:rsidRDefault="00791E34" w:rsidP="00C737A9">
      <w:pPr>
        <w:pStyle w:val="MoECoverPageHeading"/>
      </w:pPr>
      <w:r w:rsidRPr="00D92623">
        <w:t>A learning from home pack</w:t>
      </w:r>
    </w:p>
    <w:p w14:paraId="72517D61" w14:textId="77777777" w:rsidR="00241B9B" w:rsidRPr="00720384" w:rsidRDefault="00791E34" w:rsidP="00C737A9">
      <w:pPr>
        <w:pStyle w:val="MoECoverPageSubheading"/>
      </w:pPr>
      <w:bookmarkStart w:id="1" w:name="_heading=h.gjdgxs" w:colFirst="0" w:colLast="0"/>
      <w:bookmarkEnd w:id="1"/>
      <w:r w:rsidRPr="00720384">
        <w:t>for learners in years 4 to 6</w:t>
      </w:r>
    </w:p>
    <w:p w14:paraId="1813127A" w14:textId="7DCE66FA" w:rsidR="005D5737" w:rsidRPr="00241B9B" w:rsidRDefault="00791E34" w:rsidP="00C737A9">
      <w:pPr>
        <w:pStyle w:val="MoECoverPageSubheading"/>
        <w:rPr>
          <w:noProof/>
        </w:rPr>
      </w:pPr>
      <w:r w:rsidRPr="00241B9B">
        <w:rPr>
          <w:noProof/>
        </w:rPr>
        <mc:AlternateContent>
          <mc:Choice Requires="wpg">
            <w:drawing>
              <wp:anchor distT="0" distB="0" distL="114300" distR="114300" simplePos="0" relativeHeight="251658243" behindDoc="0" locked="0" layoutInCell="1" hidden="0" allowOverlap="1" wp14:anchorId="181316AD" wp14:editId="181316AE">
                <wp:simplePos x="0" y="0"/>
                <wp:positionH relativeFrom="column">
                  <wp:posOffset>1</wp:posOffset>
                </wp:positionH>
                <wp:positionV relativeFrom="paragraph">
                  <wp:posOffset>9601200</wp:posOffset>
                </wp:positionV>
                <wp:extent cx="4457700" cy="1073150"/>
                <wp:effectExtent l="0" t="0" r="0" b="0"/>
                <wp:wrapNone/>
                <wp:docPr id="624101906" name="Group 624101906"/>
                <wp:cNvGraphicFramePr/>
                <a:graphic xmlns:a="http://schemas.openxmlformats.org/drawingml/2006/main">
                  <a:graphicData uri="http://schemas.microsoft.com/office/word/2010/wordprocessingGroup">
                    <wpg:wgp>
                      <wpg:cNvGrpSpPr/>
                      <wpg:grpSpPr>
                        <a:xfrm>
                          <a:off x="0" y="0"/>
                          <a:ext cx="4457700" cy="1073150"/>
                          <a:chOff x="3117150" y="3243425"/>
                          <a:chExt cx="4457700" cy="1073150"/>
                        </a:xfrm>
                      </wpg:grpSpPr>
                      <wpg:grpSp>
                        <wpg:cNvPr id="1" name="Group 1"/>
                        <wpg:cNvGrpSpPr/>
                        <wpg:grpSpPr>
                          <a:xfrm>
                            <a:off x="3117150" y="3243425"/>
                            <a:ext cx="4457700" cy="1073150"/>
                            <a:chOff x="0" y="0"/>
                            <a:chExt cx="4457700" cy="1073150"/>
                          </a:xfrm>
                        </wpg:grpSpPr>
                        <wps:wsp>
                          <wps:cNvPr id="2" name="Rectangle 2"/>
                          <wps:cNvSpPr/>
                          <wps:spPr>
                            <a:xfrm>
                              <a:off x="0" y="0"/>
                              <a:ext cx="4457700" cy="1073150"/>
                            </a:xfrm>
                            <a:prstGeom prst="rect">
                              <a:avLst/>
                            </a:prstGeom>
                            <a:noFill/>
                            <a:ln>
                              <a:noFill/>
                            </a:ln>
                          </wps:spPr>
                          <wps:txbx>
                            <w:txbxContent>
                              <w:p w14:paraId="18131708" w14:textId="77777777" w:rsidR="005D5737" w:rsidRDefault="005D5737" w:rsidP="00C737A9"/>
                            </w:txbxContent>
                          </wps:txbx>
                          <wps:bodyPr spcFirstLastPara="1" wrap="square" lIns="91425" tIns="91425" rIns="91425" bIns="91425" anchor="ctr" anchorCtr="0">
                            <a:noAutofit/>
                          </wps:bodyPr>
                        </wps:wsp>
                        <wps:wsp>
                          <wps:cNvPr id="3" name="Rectangle 3"/>
                          <wps:cNvSpPr/>
                          <wps:spPr>
                            <a:xfrm>
                              <a:off x="520700" y="539750"/>
                              <a:ext cx="3937000" cy="520700"/>
                            </a:xfrm>
                            <a:prstGeom prst="rect">
                              <a:avLst/>
                            </a:prstGeom>
                            <a:noFill/>
                            <a:ln>
                              <a:noFill/>
                            </a:ln>
                          </wps:spPr>
                          <wps:txbx>
                            <w:txbxContent>
                              <w:p w14:paraId="18131709" w14:textId="77777777" w:rsidR="005D5737" w:rsidRDefault="00791E34" w:rsidP="00C737A9">
                                <w:r>
                                  <w:t>We shape an education system that delivers equitable and excellent outcomes</w:t>
                                </w:r>
                              </w:p>
                              <w:p w14:paraId="1813170A"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wps:wsp>
                          <wps:cNvPr id="4" name="Rectangle 4"/>
                          <wps:cNvSpPr/>
                          <wps:spPr>
                            <a:xfrm>
                              <a:off x="0" y="0"/>
                              <a:ext cx="609600" cy="1073150"/>
                            </a:xfrm>
                            <a:prstGeom prst="rect">
                              <a:avLst/>
                            </a:prstGeom>
                            <a:noFill/>
                            <a:ln>
                              <a:noFill/>
                            </a:ln>
                            <a:effectLst>
                              <a:outerShdw dist="28398" dir="3806097" algn="ctr" rotWithShape="0">
                                <a:srgbClr val="102751">
                                  <a:alpha val="49803"/>
                                </a:srgbClr>
                              </a:outerShdw>
                            </a:effectLst>
                          </wps:spPr>
                          <wps:txbx>
                            <w:txbxContent>
                              <w:p w14:paraId="1813170B" w14:textId="77777777" w:rsidR="005D5737" w:rsidRDefault="005D5737" w:rsidP="00C737A9"/>
                            </w:txbxContent>
                          </wps:txbx>
                          <wps:bodyPr spcFirstLastPara="1" wrap="square" lIns="91425" tIns="91425" rIns="91425" bIns="91425" anchor="ctr" anchorCtr="0">
                            <a:noAutofit/>
                          </wps:bodyPr>
                        </wps:wsp>
                      </wpg:grpSp>
                    </wpg:wgp>
                  </a:graphicData>
                </a:graphic>
              </wp:anchor>
            </w:drawing>
          </mc:Choice>
          <mc:Fallback>
            <w:pict>
              <v:group w14:anchorId="181316AD" id="Group 624101906" o:spid="_x0000_s1026" style="position:absolute;margin-left:0;margin-top:756pt;width:351pt;height:84.5pt;z-index:251658243" coordorigin="31171,32434" coordsize="44577,1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">
                <v:group id="Group 1" o:spid="_x0000_s1027" style="position:absolute;left:31171;top:32434;width:44577;height:10731" coordsize="44577,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44577;height:10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8131708" w14:textId="77777777" w:rsidR="005D5737" w:rsidRDefault="005D5737" w:rsidP="00C737A9"/>
                      </w:txbxContent>
                    </v:textbox>
                  </v:rect>
                  <v:rect id="Rectangle 3" o:spid="_x0000_s1029" style="position:absolute;left:5207;top:539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" filled="f" stroked="f">
                    <v:textbox inset="2.53958mm,1.2694mm,2.53958mm,1.2694mm">
                      <w:txbxContent>
                        <w:p w14:paraId="18131709" w14:textId="77777777" w:rsidR="005D5737" w:rsidRDefault="00791E34" w:rsidP="00C737A9">
                          <w:r>
                            <w:t>We shape an education system that delivers equitable and excellent outcomes</w:t>
                          </w:r>
                        </w:p>
                        <w:p w14:paraId="1813170A" w14:textId="77777777" w:rsidR="005D5737" w:rsidRDefault="00791E34" w:rsidP="00C737A9">
                          <w:r>
                            <w:t>He mea tārai e mātou te mātauranga kia rangatira ai, kia mana taurite ai ōna huanga</w:t>
                          </w:r>
                        </w:p>
                      </w:txbxContent>
                    </v:textbox>
                  </v:rect>
                  <v:rect id="Rectangle 4" o:spid="_x0000_s1030" style="position:absolute;width:6096;height:10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" filled="f" stroked="f">
                    <v:shadow on="t" color="#102751" opacity="32638f" offset="1pt"/>
                    <v:textbox inset="2.53958mm,2.53958mm,2.53958mm,2.53958mm">
                      <w:txbxContent>
                        <w:p w14:paraId="1813170B" w14:textId="77777777" w:rsidR="005D5737" w:rsidRDefault="005D5737" w:rsidP="00C737A9"/>
                      </w:txbxContent>
                    </v:textbox>
                  </v:rect>
                </v:group>
              </v:group>
            </w:pict>
          </mc:Fallback>
        </mc:AlternateContent>
      </w:r>
    </w:p>
    <w:tbl>
      <w:tblPr>
        <w:tblStyle w:val="PlainTable1"/>
        <w:tblW w:w="0" w:type="auto"/>
        <w:tblLook w:val="04A0" w:firstRow="1" w:lastRow="0" w:firstColumn="1" w:lastColumn="0" w:noHBand="0" w:noVBand="1"/>
      </w:tblPr>
      <w:tblGrid>
        <w:gridCol w:w="1615"/>
        <w:gridCol w:w="8100"/>
      </w:tblGrid>
      <w:tr w:rsidR="00247045" w:rsidRPr="004D6518" w14:paraId="5927EEF1" w14:textId="77777777" w:rsidTr="002470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35F077D" w14:textId="1A2303F1" w:rsidR="00603FA4" w:rsidRPr="005B36D6" w:rsidRDefault="004E54FA" w:rsidP="00C737A9">
            <w:pPr>
              <w:rPr>
                <w:b w:val="0"/>
                <w:bCs w:val="0"/>
              </w:rPr>
            </w:pPr>
            <w:r w:rsidRPr="005B36D6">
              <w:rPr>
                <w:b w:val="0"/>
                <w:bCs w:val="0"/>
              </w:rPr>
              <w:t>7</w:t>
            </w:r>
            <w:r w:rsidR="00603FA4" w:rsidRPr="005B36D6">
              <w:rPr>
                <w:b w:val="0"/>
                <w:bCs w:val="0"/>
              </w:rPr>
              <w:t xml:space="preserve"> Feb 202</w:t>
            </w:r>
            <w:r w:rsidR="00247045" w:rsidRPr="005B36D6">
              <w:rPr>
                <w:b w:val="0"/>
                <w:bCs w:val="0"/>
              </w:rPr>
              <w:t>2</w:t>
            </w:r>
          </w:p>
        </w:tc>
        <w:tc>
          <w:tcPr>
            <w:tcW w:w="8100" w:type="dxa"/>
          </w:tcPr>
          <w:p w14:paraId="5FAF0A38" w14:textId="4C5AF3A4" w:rsidR="00603FA4" w:rsidRPr="005B36D6" w:rsidRDefault="004E54FA" w:rsidP="00C737A9">
            <w:pPr>
              <w:cnfStyle w:val="100000000000" w:firstRow="1" w:lastRow="0" w:firstColumn="0" w:lastColumn="0" w:oddVBand="0" w:evenVBand="0" w:oddHBand="0" w:evenHBand="0" w:firstRowFirstColumn="0" w:firstRowLastColumn="0" w:lastRowFirstColumn="0" w:lastRowLastColumn="0"/>
              <w:rPr>
                <w:b w:val="0"/>
                <w:bCs w:val="0"/>
              </w:rPr>
            </w:pPr>
            <w:r w:rsidRPr="005B36D6">
              <w:rPr>
                <w:b w:val="0"/>
                <w:bCs w:val="0"/>
              </w:rPr>
              <w:t>Trial version published</w:t>
            </w:r>
          </w:p>
        </w:tc>
      </w:tr>
      <w:tr w:rsidR="00247045" w:rsidRPr="004D6518" w14:paraId="76D0D196" w14:textId="77777777" w:rsidTr="00247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A2B9BFD" w14:textId="5841B22B" w:rsidR="00247045" w:rsidRPr="005B36D6" w:rsidRDefault="004E54FA" w:rsidP="00C737A9">
            <w:pPr>
              <w:rPr>
                <w:b w:val="0"/>
                <w:bCs w:val="0"/>
              </w:rPr>
            </w:pPr>
            <w:r w:rsidRPr="005B36D6">
              <w:rPr>
                <w:b w:val="0"/>
                <w:bCs w:val="0"/>
              </w:rPr>
              <w:t>28</w:t>
            </w:r>
            <w:r w:rsidR="00247045" w:rsidRPr="005B36D6">
              <w:rPr>
                <w:b w:val="0"/>
                <w:bCs w:val="0"/>
              </w:rPr>
              <w:t xml:space="preserve"> Feb 2022</w:t>
            </w:r>
          </w:p>
        </w:tc>
        <w:tc>
          <w:tcPr>
            <w:tcW w:w="8100" w:type="dxa"/>
          </w:tcPr>
          <w:p w14:paraId="660C0962" w14:textId="6B5D026C" w:rsidR="00247045" w:rsidRPr="005B36D6" w:rsidRDefault="00CB6765" w:rsidP="00C737A9">
            <w:pPr>
              <w:cnfStyle w:val="000000100000" w:firstRow="0" w:lastRow="0" w:firstColumn="0" w:lastColumn="0" w:oddVBand="0" w:evenVBand="0" w:oddHBand="1" w:evenHBand="0" w:firstRowFirstColumn="0" w:firstRowLastColumn="0" w:lastRowFirstColumn="0" w:lastRowLastColumn="0"/>
            </w:pPr>
            <w:r w:rsidRPr="005B36D6">
              <w:t>Version 2 – includes extension to 10 days of activities, improvements from trial feedback</w:t>
            </w:r>
          </w:p>
        </w:tc>
      </w:tr>
    </w:tbl>
    <w:p w14:paraId="1813127B" w14:textId="77777777" w:rsidR="005D5737" w:rsidRDefault="005D5737" w:rsidP="00C737A9"/>
    <w:p w14:paraId="3DB52E1D" w14:textId="77777777" w:rsidR="000B5472" w:rsidRPr="00EB2C9C" w:rsidRDefault="000B5472" w:rsidP="00A11310">
      <w:pPr>
        <w:pStyle w:val="MoEHeading1"/>
      </w:pPr>
      <w:r w:rsidRPr="00EB2C9C">
        <w:t>Creativity – How do we express ourselves?</w:t>
      </w:r>
    </w:p>
    <w:tbl>
      <w:tblPr>
        <w:tblStyle w:val="reversedgrey"/>
        <w:tblW w:w="0" w:type="auto"/>
        <w:tblInd w:w="-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ayout w:type="fixed"/>
        <w:tblLook w:val="04A0" w:firstRow="1" w:lastRow="0" w:firstColumn="1" w:lastColumn="0" w:noHBand="0" w:noVBand="1"/>
      </w:tblPr>
      <w:tblGrid>
        <w:gridCol w:w="3608"/>
        <w:gridCol w:w="6120"/>
      </w:tblGrid>
      <w:tr w:rsidR="00636514" w:rsidRPr="003D2BE8" w14:paraId="7567D57C" w14:textId="77777777" w:rsidTr="00BE2085">
        <w:trPr>
          <w:cnfStyle w:val="100000000000" w:firstRow="1" w:lastRow="0" w:firstColumn="0" w:lastColumn="0" w:oddVBand="0" w:evenVBand="0" w:oddHBand="0" w:evenHBand="0" w:firstRowFirstColumn="0" w:firstRowLastColumn="0" w:lastRowFirstColumn="0" w:lastRowLastColumn="0"/>
          <w:trHeight w:val="1286"/>
        </w:trPr>
        <w:tc>
          <w:tcPr>
            <w:tcW w:w="3608" w:type="dxa"/>
            <w:vMerge w:val="restart"/>
            <w:shd w:val="clear" w:color="auto" w:fill="C6E1A6"/>
            <w:vAlign w:val="center"/>
          </w:tcPr>
          <w:p w14:paraId="091BF83C" w14:textId="77777777" w:rsidR="00BE7155" w:rsidRPr="00BF680B" w:rsidRDefault="00BE7155" w:rsidP="00FF2B21">
            <w:pPr>
              <w:pStyle w:val="BlueHeading1"/>
              <w:spacing w:after="0"/>
              <w:rPr>
                <w:rFonts w:ascii="Arial" w:hAnsi="Arial"/>
                <w:b/>
                <w:sz w:val="36"/>
                <w:szCs w:val="24"/>
              </w:rPr>
            </w:pPr>
            <w:r w:rsidRPr="00BF680B">
              <w:rPr>
                <w:rFonts w:ascii="Arial" w:hAnsi="Arial"/>
                <w:b/>
                <w:sz w:val="36"/>
                <w:szCs w:val="24"/>
              </w:rPr>
              <w:t>“Creativity is intelligence having fun.”</w:t>
            </w:r>
          </w:p>
          <w:p w14:paraId="110EBF3C" w14:textId="77777777" w:rsidR="00BE7155" w:rsidRPr="003D2BE8" w:rsidRDefault="00BE7155" w:rsidP="00FF2B21">
            <w:pPr>
              <w:pStyle w:val="BlueHeading1"/>
              <w:spacing w:after="0"/>
              <w:rPr>
                <w:sz w:val="36"/>
                <w:szCs w:val="24"/>
              </w:rPr>
            </w:pPr>
            <w:r w:rsidRPr="00923D8E">
              <w:rPr>
                <w:rFonts w:ascii="Arial" w:hAnsi="Arial"/>
                <w:sz w:val="36"/>
                <w:szCs w:val="24"/>
              </w:rPr>
              <w:t xml:space="preserve"> ~Albert Einstein</w:t>
            </w:r>
          </w:p>
        </w:tc>
        <w:tc>
          <w:tcPr>
            <w:tcW w:w="6120" w:type="dxa"/>
            <w:shd w:val="clear" w:color="auto" w:fill="58B947"/>
            <w:vAlign w:val="center"/>
          </w:tcPr>
          <w:p w14:paraId="7DCB256E" w14:textId="6A32CB2A" w:rsidR="00BE7155" w:rsidRPr="003D2BE8" w:rsidRDefault="00BE7155" w:rsidP="00FF2B21">
            <w:pPr>
              <w:pStyle w:val="BlueHeading1Non-Contents"/>
              <w:spacing w:after="0"/>
              <w:rPr>
                <w:b/>
                <w:bCs w:val="0"/>
                <w:color w:val="FFFFFF" w:themeColor="background1"/>
                <w:sz w:val="36"/>
                <w:szCs w:val="24"/>
              </w:rPr>
            </w:pPr>
            <w:r w:rsidRPr="00EC3DEB">
              <w:rPr>
                <w:rFonts w:ascii="Arial" w:hAnsi="Arial"/>
                <w:b/>
                <w:bCs w:val="0"/>
                <w:color w:val="FFFFFF" w:themeColor="background1"/>
                <w:sz w:val="36"/>
                <w:szCs w:val="24"/>
              </w:rPr>
              <w:t xml:space="preserve">I </w:t>
            </w:r>
            <w:r w:rsidR="00AF4170">
              <w:rPr>
                <w:rFonts w:ascii="Arial" w:hAnsi="Arial"/>
                <w:b/>
                <w:bCs w:val="0"/>
                <w:color w:val="FFFFFF" w:themeColor="background1"/>
                <w:sz w:val="36"/>
                <w:szCs w:val="24"/>
              </w:rPr>
              <w:t>o</w:t>
            </w:r>
            <w:r w:rsidRPr="00EC3DEB">
              <w:rPr>
                <w:rFonts w:ascii="Arial" w:hAnsi="Arial"/>
                <w:b/>
                <w:bCs w:val="0"/>
                <w:color w:val="FFFFFF" w:themeColor="background1"/>
                <w:sz w:val="36"/>
                <w:szCs w:val="24"/>
              </w:rPr>
              <w:t>rea te tuatara ka patu ki waho</w:t>
            </w:r>
          </w:p>
        </w:tc>
      </w:tr>
      <w:tr w:rsidR="00636514" w:rsidRPr="003D2BE8" w14:paraId="2031F71C" w14:textId="77777777" w:rsidTr="00BE2085">
        <w:trPr>
          <w:cnfStyle w:val="000000100000" w:firstRow="0" w:lastRow="0" w:firstColumn="0" w:lastColumn="0" w:oddVBand="0" w:evenVBand="0" w:oddHBand="1" w:evenHBand="0" w:firstRowFirstColumn="0" w:firstRowLastColumn="0" w:lastRowFirstColumn="0" w:lastRowLastColumn="0"/>
          <w:trHeight w:val="1286"/>
        </w:trPr>
        <w:tc>
          <w:tcPr>
            <w:tcW w:w="3608" w:type="dxa"/>
            <w:vMerge/>
            <w:vAlign w:val="center"/>
          </w:tcPr>
          <w:p w14:paraId="2B75DEE0" w14:textId="77777777" w:rsidR="00BE7155" w:rsidRPr="003D2BE8" w:rsidRDefault="00BE7155" w:rsidP="00FF2B21">
            <w:pPr>
              <w:pStyle w:val="BlueHeading1Non-Contents"/>
              <w:spacing w:after="0"/>
              <w:rPr>
                <w:sz w:val="36"/>
                <w:szCs w:val="24"/>
              </w:rPr>
            </w:pPr>
          </w:p>
        </w:tc>
        <w:tc>
          <w:tcPr>
            <w:tcW w:w="6120" w:type="dxa"/>
            <w:shd w:val="clear" w:color="auto" w:fill="00853E"/>
            <w:vAlign w:val="center"/>
          </w:tcPr>
          <w:p w14:paraId="63F3EF58" w14:textId="77777777" w:rsidR="00BE7155" w:rsidRPr="003D2BE8" w:rsidRDefault="00BE7155" w:rsidP="00EC3DEB">
            <w:pPr>
              <w:pStyle w:val="BlueHeading1Non-Contents"/>
              <w:suppressAutoHyphens/>
              <w:spacing w:after="0"/>
              <w:rPr>
                <w:color w:val="FFFFFF" w:themeColor="background1"/>
                <w:sz w:val="36"/>
                <w:szCs w:val="24"/>
              </w:rPr>
            </w:pPr>
            <w:r w:rsidRPr="00EC3DEB">
              <w:rPr>
                <w:rFonts w:ascii="Arial" w:hAnsi="Arial"/>
                <w:b w:val="0"/>
                <w:color w:val="FFFFFF" w:themeColor="background1"/>
                <w:sz w:val="36"/>
                <w:szCs w:val="24"/>
              </w:rPr>
              <w:t>A problem is solved by continuing to find solutions</w:t>
            </w:r>
          </w:p>
        </w:tc>
      </w:tr>
    </w:tbl>
    <w:p w14:paraId="1CA8309B" w14:textId="77777777" w:rsidR="007705E5" w:rsidRDefault="007705E5" w:rsidP="004C6B83">
      <w:pPr>
        <w:spacing w:before="0" w:after="0"/>
      </w:pPr>
    </w:p>
    <w:p w14:paraId="663DEF1F" w14:textId="128F4073" w:rsidR="000B5472" w:rsidRPr="004F588C" w:rsidRDefault="000B5472" w:rsidP="00A11310">
      <w:pPr>
        <w:pStyle w:val="MoEHeading1"/>
      </w:pPr>
      <w:r w:rsidRPr="004F588C">
        <w:t>Notes for teachers</w:t>
      </w:r>
    </w:p>
    <w:p w14:paraId="710B5312" w14:textId="77777777" w:rsidR="000B5472" w:rsidRPr="00F058C5" w:rsidRDefault="000B5472" w:rsidP="00C737A9">
      <w:pPr>
        <w:pStyle w:val="MoEHeading2"/>
      </w:pPr>
      <w:r w:rsidRPr="00F058C5">
        <w:t>Purpose</w:t>
      </w:r>
    </w:p>
    <w:p w14:paraId="5A7EDF6F" w14:textId="1F2F4C7C" w:rsidR="000B5472" w:rsidRPr="00C737A9" w:rsidRDefault="000B5472" w:rsidP="00C737A9">
      <w:r w:rsidRPr="00C737A9">
        <w:t xml:space="preserve">We know there will be additional challenges for our schools, our learners, and their whānau in 2022. The purpose of these learning from home packs is to support you as you prepare to provide continuous learning for all </w:t>
      </w:r>
      <w:r w:rsidR="08247532">
        <w:t>learner</w:t>
      </w:r>
      <w:r w:rsidR="00B65728">
        <w:t>s</w:t>
      </w:r>
      <w:r w:rsidRPr="00C737A9">
        <w:t xml:space="preserve"> through the next period of the Covid pandemic.</w:t>
      </w:r>
    </w:p>
    <w:p w14:paraId="504E95F1" w14:textId="77777777" w:rsidR="000B5472" w:rsidRPr="000152D5" w:rsidRDefault="000B5472" w:rsidP="00C737A9">
      <w:pPr>
        <w:pStyle w:val="MoEHeading2"/>
      </w:pPr>
      <w:r w:rsidRPr="000152D5">
        <w:t>Flexibility</w:t>
      </w:r>
    </w:p>
    <w:p w14:paraId="71DB189D" w14:textId="77777777" w:rsidR="000B5472" w:rsidRPr="000152D5" w:rsidRDefault="000B5472" w:rsidP="00C737A9">
      <w:r w:rsidRPr="000152D5">
        <w:t>The packs are designed to be used flexibly for the types of interruptions learners may face.</w:t>
      </w:r>
    </w:p>
    <w:p w14:paraId="7D4C259C" w14:textId="77777777" w:rsidR="000B5472" w:rsidRPr="00CC7259" w:rsidRDefault="000B5472" w:rsidP="00650F00">
      <w:pPr>
        <w:pStyle w:val="ListParagraph"/>
        <w:numPr>
          <w:ilvl w:val="0"/>
          <w:numId w:val="14"/>
        </w:numPr>
      </w:pPr>
      <w:r w:rsidRPr="00CC7259">
        <w:t>They may need to isolate at home.</w:t>
      </w:r>
    </w:p>
    <w:p w14:paraId="6D4BC522" w14:textId="77777777" w:rsidR="000B5472" w:rsidRPr="00CC7259" w:rsidRDefault="000B5472" w:rsidP="00650F00">
      <w:pPr>
        <w:pStyle w:val="ListParagraph"/>
        <w:numPr>
          <w:ilvl w:val="0"/>
          <w:numId w:val="14"/>
        </w:numPr>
      </w:pPr>
      <w:r w:rsidRPr="00CC7259">
        <w:t>Due to health and safety requirements, such as social distancing, your school might not be able to have all students on site. Hybrid learning may start.</w:t>
      </w:r>
    </w:p>
    <w:p w14:paraId="0ED6A61C" w14:textId="749600B1" w:rsidR="000B5472" w:rsidRPr="00CC7259" w:rsidRDefault="000B5472" w:rsidP="00650F00">
      <w:pPr>
        <w:pStyle w:val="ListParagraph"/>
        <w:numPr>
          <w:ilvl w:val="0"/>
          <w:numId w:val="14"/>
        </w:numPr>
      </w:pPr>
      <w:r w:rsidRPr="00CC7259">
        <w:t xml:space="preserve">Your school might close, and </w:t>
      </w:r>
      <w:r w:rsidR="08247532">
        <w:t>learner</w:t>
      </w:r>
      <w:r w:rsidR="00B65728">
        <w:t>s</w:t>
      </w:r>
      <w:r w:rsidRPr="00CC7259">
        <w:t xml:space="preserve"> would need to learn from home. (Note: the intention under the Covid Protection Framework is to keep schools open.)</w:t>
      </w:r>
    </w:p>
    <w:p w14:paraId="06721746" w14:textId="77777777" w:rsidR="00581BFC" w:rsidRPr="000152D5" w:rsidRDefault="00581BFC" w:rsidP="00E22443">
      <w:pPr>
        <w:pStyle w:val="MoEHeading3"/>
        <w:spacing w:before="240"/>
      </w:pPr>
      <w:r w:rsidRPr="000152D5">
        <w:lastRenderedPageBreak/>
        <w:t>Hybrid learning</w:t>
      </w:r>
    </w:p>
    <w:p w14:paraId="4E6BFF62" w14:textId="1EA16F20" w:rsidR="00581BFC" w:rsidRPr="000152D5" w:rsidRDefault="00581BFC" w:rsidP="00E22443">
      <w:r w:rsidRPr="000152D5">
        <w:t xml:space="preserve">Hybrid </w:t>
      </w:r>
      <w:r>
        <w:t>learning</w:t>
      </w:r>
      <w:r w:rsidRPr="000152D5">
        <w:t xml:space="preserve"> describes when schools and kura are simultaneously teaching some </w:t>
      </w:r>
      <w:r>
        <w:t>learner</w:t>
      </w:r>
      <w:r w:rsidR="00B65728">
        <w:t>s</w:t>
      </w:r>
      <w:r w:rsidRPr="000152D5">
        <w:t xml:space="preserve"> face-to-face on site and supporting others to through distance-learning options. You may also be teaching </w:t>
      </w:r>
      <w:r>
        <w:t>learner</w:t>
      </w:r>
      <w:r w:rsidR="00B65728">
        <w:t>s</w:t>
      </w:r>
      <w:r w:rsidRPr="000152D5">
        <w:t xml:space="preserve"> who are not normally in your class. For </w:t>
      </w:r>
      <w:r>
        <w:t>most</w:t>
      </w:r>
      <w:r w:rsidRPr="000152D5">
        <w:t xml:space="preserve"> of us, hybrid learning is a new experience. </w:t>
      </w:r>
    </w:p>
    <w:p w14:paraId="43A2E702" w14:textId="02BB80A8" w:rsidR="00581BFC" w:rsidRPr="000152D5" w:rsidRDefault="00581BFC" w:rsidP="00E22443">
      <w:pPr>
        <w:pStyle w:val="MoEHeading3"/>
        <w:spacing w:before="240"/>
      </w:pPr>
      <w:r w:rsidRPr="000152D5">
        <w:t>Realities</w:t>
      </w:r>
    </w:p>
    <w:p w14:paraId="689FEED2" w14:textId="2B4C37F3" w:rsidR="00581BFC" w:rsidRPr="000152D5" w:rsidRDefault="00581BFC" w:rsidP="00E22443">
      <w:r w:rsidRPr="000152D5">
        <w:t>You know your learners and have a good understanding of their learning situations.</w:t>
      </w:r>
    </w:p>
    <w:p w14:paraId="5197D3E2" w14:textId="0C87A85C" w:rsidR="00581BFC" w:rsidRPr="000152D5" w:rsidRDefault="00581BFC" w:rsidP="00E22443">
      <w:r w:rsidRPr="000152D5">
        <w:t xml:space="preserve">Many learners will have siblings at home, as well as whānau who share the same space and devices. Some may have access to the internet and devices, and others may not. Learners will also have varying levels of adult support. </w:t>
      </w:r>
    </w:p>
    <w:p w14:paraId="4E0FC458" w14:textId="3230EE33" w:rsidR="00581BFC" w:rsidRPr="000152D5" w:rsidRDefault="00581BFC" w:rsidP="00E22443">
      <w:r>
        <w:t>There are a mix of</w:t>
      </w:r>
      <w:r w:rsidRPr="00F44805">
        <w:t xml:space="preserve"> activities in this pack </w:t>
      </w:r>
      <w:r>
        <w:t>that use</w:t>
      </w:r>
      <w:r w:rsidRPr="00F44805">
        <w:t xml:space="preserve"> materials commonly found in </w:t>
      </w:r>
      <w:r>
        <w:t xml:space="preserve">most </w:t>
      </w:r>
      <w:r w:rsidRPr="00F44805">
        <w:t xml:space="preserve">homes. </w:t>
      </w:r>
      <w:r>
        <w:t>Some activities</w:t>
      </w:r>
      <w:r w:rsidRPr="00F44805">
        <w:t xml:space="preserve"> </w:t>
      </w:r>
      <w:r>
        <w:t>will</w:t>
      </w:r>
      <w:r w:rsidRPr="00F44805">
        <w:t xml:space="preserve"> require adult support</w:t>
      </w:r>
      <w:r>
        <w:t xml:space="preserve"> while others can be managed independently</w:t>
      </w:r>
      <w:r w:rsidRPr="00F44805">
        <w:t xml:space="preserve">. </w:t>
      </w:r>
      <w:r w:rsidRPr="000152D5">
        <w:t xml:space="preserve">This resource is provided as a Word document so that you can adapt it for your learners. </w:t>
      </w:r>
    </w:p>
    <w:p w14:paraId="52AC0688" w14:textId="6084F13D" w:rsidR="00581BFC" w:rsidRPr="00AF7B66" w:rsidRDefault="00581BFC" w:rsidP="00E22443">
      <w:pPr>
        <w:rPr>
          <w:highlight w:val="yellow"/>
        </w:rPr>
      </w:pPr>
      <w:r>
        <w:t>We suggest starting e</w:t>
      </w:r>
      <w:r w:rsidRPr="000152D5">
        <w:t>ach day with a karakia</w:t>
      </w:r>
      <w:r>
        <w:t xml:space="preserve"> (See p. </w:t>
      </w:r>
      <w:r w:rsidR="00261C73">
        <w:t>9</w:t>
      </w:r>
      <w:r>
        <w:t>),</w:t>
      </w:r>
      <w:r w:rsidRPr="000152D5">
        <w:t xml:space="preserve"> check in with the teacher, </w:t>
      </w:r>
      <w:r>
        <w:t>followed by</w:t>
      </w:r>
      <w:r w:rsidRPr="000152D5">
        <w:t xml:space="preserve"> setting up the learning environment. The pack contains suggestions, but you can replace these with </w:t>
      </w:r>
      <w:r>
        <w:t>however</w:t>
      </w:r>
      <w:r w:rsidRPr="000152D5">
        <w:t xml:space="preserve"> you want your learner to start their day.</w:t>
      </w:r>
    </w:p>
    <w:p w14:paraId="0B0EE704" w14:textId="77777777" w:rsidR="00581BFC" w:rsidRPr="000152D5" w:rsidRDefault="00581BFC" w:rsidP="00E22443">
      <w:pPr>
        <w:pStyle w:val="MoEHeading3"/>
        <w:spacing w:before="240"/>
        <w:rPr>
          <w:sz w:val="22"/>
        </w:rPr>
      </w:pPr>
      <w:r w:rsidRPr="000152D5">
        <w:t>Resources</w:t>
      </w:r>
      <w:r w:rsidRPr="000152D5">
        <w:rPr>
          <w:sz w:val="22"/>
        </w:rPr>
        <w:t xml:space="preserve"> </w:t>
      </w:r>
    </w:p>
    <w:p w14:paraId="49FBEC75" w14:textId="778F178F" w:rsidR="00581BFC" w:rsidRPr="000152D5" w:rsidRDefault="00581BFC" w:rsidP="00E22443">
      <w:r w:rsidRPr="000152D5">
        <w:t xml:space="preserve">The resource uses a range of books from the School Journal series. </w:t>
      </w:r>
      <w:r w:rsidRPr="00AF7B66">
        <w:rPr>
          <w:b/>
          <w:bCs/>
        </w:rPr>
        <w:t>You might want to send these home</w:t>
      </w:r>
      <w:r w:rsidRPr="000152D5">
        <w:t xml:space="preserve">, along with a “my home learning” exercise book, pencils, crayons, or felts, and some craft materials (glue, scissors, construction paper). Learners can bring their home learning book back to class to share. </w:t>
      </w:r>
    </w:p>
    <w:p w14:paraId="6E6C2F93" w14:textId="26D9E598" w:rsidR="00581BFC" w:rsidRDefault="00581BFC" w:rsidP="00E22443">
      <w:r w:rsidRPr="000152D5">
        <w:t xml:space="preserve">If your learners do not have reliable access to the internet, here are the resources to send home with this </w:t>
      </w:r>
      <w:r>
        <w:t>to create a paper-based pack.</w:t>
      </w:r>
    </w:p>
    <w:p w14:paraId="271D4CBD" w14:textId="77777777" w:rsidR="00E601FD" w:rsidRDefault="00E601FD" w:rsidP="00E22443"/>
    <w:tbl>
      <w:tblPr>
        <w:tblStyle w:val="TableGridLight"/>
        <w:tblW w:w="0" w:type="auto"/>
        <w:tblLook w:val="04A0" w:firstRow="1" w:lastRow="0" w:firstColumn="1" w:lastColumn="0" w:noHBand="0" w:noVBand="1"/>
      </w:tblPr>
      <w:tblGrid>
        <w:gridCol w:w="9973"/>
      </w:tblGrid>
      <w:tr w:rsidR="00C111CB" w:rsidRPr="004C6B83" w14:paraId="3E920E9E" w14:textId="77777777" w:rsidTr="00CF39E5">
        <w:trPr>
          <w:trHeight w:val="2843"/>
        </w:trPr>
        <w:tc>
          <w:tcPr>
            <w:tcW w:w="9725" w:type="dxa"/>
          </w:tcPr>
          <w:p w14:paraId="66FD30AB" w14:textId="4894A8CB" w:rsidR="00C111CB" w:rsidRPr="00FD0454" w:rsidRDefault="007A200F" w:rsidP="007D5FCE">
            <w:pPr>
              <w:pStyle w:val="MoEBodyText"/>
              <w:spacing w:before="120" w:after="120"/>
              <w:rPr>
                <w:rFonts w:ascii="Arial" w:eastAsia="Arial" w:hAnsi="Arial"/>
                <w:b/>
                <w:bCs/>
                <w:sz w:val="24"/>
                <w:szCs w:val="24"/>
              </w:rPr>
            </w:pPr>
            <w:r w:rsidRPr="00FD0454">
              <w:rPr>
                <w:rFonts w:ascii="Arial" w:eastAsia="Arial" w:hAnsi="Arial"/>
                <w:b/>
                <w:bCs/>
                <w:sz w:val="24"/>
                <w:szCs w:val="24"/>
              </w:rPr>
              <w:t xml:space="preserve">School Journals </w:t>
            </w:r>
            <w:r w:rsidR="000E71B7" w:rsidRPr="00FD0454">
              <w:rPr>
                <w:rFonts w:ascii="Arial" w:eastAsia="Arial" w:hAnsi="Arial"/>
                <w:b/>
                <w:bCs/>
                <w:sz w:val="24"/>
                <w:szCs w:val="24"/>
              </w:rPr>
              <w:t>used in this pack:</w:t>
            </w:r>
          </w:p>
          <w:p w14:paraId="7F68ACC1" w14:textId="77777777" w:rsidR="000E71B7" w:rsidRPr="007D5FCE" w:rsidRDefault="00D345D9" w:rsidP="00650F00">
            <w:pPr>
              <w:pStyle w:val="MoEBodyText"/>
              <w:numPr>
                <w:ilvl w:val="0"/>
                <w:numId w:val="13"/>
              </w:numPr>
              <w:spacing w:before="120" w:after="120"/>
              <w:ind w:left="423"/>
              <w:rPr>
                <w:rFonts w:ascii="Arial" w:eastAsia="Arial" w:hAnsi="Arial"/>
                <w:sz w:val="24"/>
                <w:szCs w:val="24"/>
              </w:rPr>
            </w:pPr>
            <w:hyperlink r:id="rId12">
              <w:r w:rsidR="685ACCC1" w:rsidRPr="5FC48D77">
                <w:rPr>
                  <w:rStyle w:val="Hyperlink"/>
                  <w:rFonts w:ascii="Arial" w:eastAsia="Arial" w:hAnsi="Arial"/>
                  <w:sz w:val="24"/>
                  <w:szCs w:val="24"/>
                </w:rPr>
                <w:t>https://instructionalseries.tki.org.nz/Instructional-Series/Junior-Journal/Junior-Journal-49-Level-2-2014/Tu-i</w:t>
              </w:r>
            </w:hyperlink>
            <w:r w:rsidR="685ACCC1" w:rsidRPr="5FC48D77">
              <w:rPr>
                <w:rFonts w:ascii="Arial" w:eastAsia="Arial" w:hAnsi="Arial"/>
                <w:sz w:val="24"/>
                <w:szCs w:val="24"/>
              </w:rPr>
              <w:t xml:space="preserve"> </w:t>
            </w:r>
          </w:p>
          <w:p w14:paraId="1C361E12" w14:textId="77777777" w:rsidR="00116173" w:rsidRPr="007D5FCE" w:rsidRDefault="00D345D9" w:rsidP="00650F00">
            <w:pPr>
              <w:pStyle w:val="MoEBodyText"/>
              <w:numPr>
                <w:ilvl w:val="0"/>
                <w:numId w:val="13"/>
              </w:numPr>
              <w:spacing w:before="120" w:after="120"/>
              <w:ind w:left="423"/>
              <w:rPr>
                <w:rFonts w:ascii="Arial" w:eastAsia="Arial" w:hAnsi="Arial"/>
                <w:sz w:val="24"/>
                <w:szCs w:val="24"/>
              </w:rPr>
            </w:pPr>
            <w:hyperlink r:id="rId13">
              <w:r w:rsidR="3CC9C79A" w:rsidRPr="5FC48D77">
                <w:rPr>
                  <w:rStyle w:val="Hyperlink"/>
                  <w:rFonts w:ascii="Arial" w:eastAsia="Arial" w:hAnsi="Arial"/>
                  <w:sz w:val="24"/>
                  <w:szCs w:val="24"/>
                </w:rPr>
                <w:t>https://instructionalseries.tki.org.nz/Instructional-Series/School-Journal/School-Journal-Level-2-November-2018/Tafoe-O</w:t>
              </w:r>
            </w:hyperlink>
            <w:r w:rsidR="3CC9C79A" w:rsidRPr="5FC48D77">
              <w:rPr>
                <w:rFonts w:ascii="Arial" w:eastAsia="Arial" w:hAnsi="Arial"/>
                <w:sz w:val="24"/>
                <w:szCs w:val="24"/>
              </w:rPr>
              <w:t xml:space="preserve"> </w:t>
            </w:r>
          </w:p>
          <w:p w14:paraId="2D249EE1" w14:textId="77777777" w:rsidR="007A200F" w:rsidRPr="007D5FCE" w:rsidRDefault="00D345D9" w:rsidP="00650F00">
            <w:pPr>
              <w:pStyle w:val="MoEBodyText"/>
              <w:numPr>
                <w:ilvl w:val="0"/>
                <w:numId w:val="13"/>
              </w:numPr>
              <w:spacing w:before="120" w:after="120"/>
              <w:ind w:left="423"/>
              <w:rPr>
                <w:rStyle w:val="Hyperlink"/>
                <w:rFonts w:ascii="Arial" w:eastAsia="Arial" w:hAnsi="Arial"/>
                <w:color w:val="auto"/>
                <w:sz w:val="24"/>
                <w:szCs w:val="24"/>
                <w:u w:val="none"/>
              </w:rPr>
            </w:pPr>
            <w:hyperlink r:id="rId14">
              <w:r w:rsidR="00B3296F" w:rsidRPr="5FC48D77">
                <w:rPr>
                  <w:rStyle w:val="Hyperlink"/>
                  <w:rFonts w:ascii="Arial" w:eastAsia="Arial" w:hAnsi="Arial"/>
                  <w:sz w:val="24"/>
                  <w:szCs w:val="24"/>
                </w:rPr>
                <w:t>https://instructionalseries.tki.org.nz/Instructional-Series/School-Journal/School-Journal-Level-2-November-2016/Close-up</w:t>
              </w:r>
            </w:hyperlink>
          </w:p>
          <w:p w14:paraId="59BCE460" w14:textId="5AE8098A" w:rsidR="00B3296F" w:rsidRPr="004C6B83" w:rsidRDefault="00D345D9" w:rsidP="00650F00">
            <w:pPr>
              <w:pStyle w:val="MoEBodyText"/>
              <w:numPr>
                <w:ilvl w:val="0"/>
                <w:numId w:val="13"/>
              </w:numPr>
              <w:spacing w:before="120" w:after="120"/>
              <w:ind w:left="423"/>
              <w:rPr>
                <w:rFonts w:ascii="Arial" w:eastAsia="Arial" w:hAnsi="Arial"/>
                <w:sz w:val="24"/>
                <w:szCs w:val="24"/>
              </w:rPr>
            </w:pPr>
            <w:hyperlink r:id="rId15">
              <w:r w:rsidR="4B67272F" w:rsidRPr="5FC48D77">
                <w:rPr>
                  <w:rStyle w:val="Hyperlink"/>
                  <w:rFonts w:ascii="Arial" w:eastAsia="Arial" w:hAnsi="Arial"/>
                  <w:sz w:val="24"/>
                  <w:szCs w:val="24"/>
                </w:rPr>
                <w:t>https://instructionalseries.tki.org.nz/Instructional-Series/Junior-Journal/Junior-Journal-59-Level-2-2019/Bird-of-the-Year</w:t>
              </w:r>
            </w:hyperlink>
            <w:r w:rsidR="4B67272F" w:rsidRPr="5FC48D77">
              <w:rPr>
                <w:rFonts w:ascii="Arial" w:eastAsia="Arial" w:hAnsi="Arial"/>
                <w:sz w:val="24"/>
                <w:szCs w:val="24"/>
              </w:rPr>
              <w:t xml:space="preserve"> </w:t>
            </w:r>
          </w:p>
        </w:tc>
      </w:tr>
      <w:tr w:rsidR="1C712312" w14:paraId="48EC6D69" w14:textId="77777777" w:rsidTr="5FC48D77">
        <w:trPr>
          <w:trHeight w:val="2843"/>
        </w:trPr>
        <w:tc>
          <w:tcPr>
            <w:tcW w:w="9725" w:type="dxa"/>
          </w:tcPr>
          <w:p w14:paraId="6ACDAF96" w14:textId="6B86AC41" w:rsidR="1C712312" w:rsidRPr="00FD0454" w:rsidRDefault="1C712312" w:rsidP="0038638D">
            <w:r w:rsidRPr="00FD0454">
              <w:lastRenderedPageBreak/>
              <w:t>Other resources to print:</w:t>
            </w:r>
          </w:p>
          <w:p w14:paraId="625CF6FF" w14:textId="6AB25C29" w:rsidR="1C712312" w:rsidRDefault="1C712312" w:rsidP="5FC48D77">
            <w:pPr>
              <w:spacing w:line="259" w:lineRule="auto"/>
              <w:rPr>
                <w:rFonts w:eastAsia="@DengXian"/>
              </w:rPr>
            </w:pPr>
            <w:r w:rsidRPr="5FC48D77">
              <w:rPr>
                <w:rFonts w:eastAsia="@DengXian"/>
              </w:rPr>
              <w:t xml:space="preserve">Face cards  </w:t>
            </w:r>
            <w:hyperlink r:id="rId16">
              <w:r w:rsidRPr="5FC48D77">
                <w:rPr>
                  <w:rStyle w:val="Hyperlink"/>
                  <w:rFonts w:eastAsia="@DengXian"/>
                </w:rPr>
                <w:t>https://pb4l.tki.org.nz/content/download/576/2328/file/PB4LIYTEmotionalFaces.pdf</w:t>
              </w:r>
            </w:hyperlink>
            <w:r w:rsidRPr="5FC48D77">
              <w:rPr>
                <w:rFonts w:eastAsia="@DengXian"/>
              </w:rPr>
              <w:t xml:space="preserve"> </w:t>
            </w:r>
          </w:p>
          <w:p w14:paraId="59DC482A" w14:textId="500F8372" w:rsidR="5FC48D77" w:rsidRDefault="5FC48D77" w:rsidP="5FC48D77">
            <w:pPr>
              <w:spacing w:line="259" w:lineRule="auto"/>
              <w:rPr>
                <w:rFonts w:eastAsia="@DengXian"/>
              </w:rPr>
            </w:pPr>
            <w:r w:rsidRPr="5FC48D77">
              <w:rPr>
                <w:rFonts w:eastAsia="@DengXian"/>
              </w:rPr>
              <w:t xml:space="preserve">Garden bird survey document: </w:t>
            </w:r>
            <w:hyperlink r:id="rId17">
              <w:r w:rsidRPr="5FC48D77">
                <w:rPr>
                  <w:rStyle w:val="Hyperlink"/>
                  <w:rFonts w:eastAsia="@DengXian"/>
                </w:rPr>
                <w:t>https://gardenbirdsurvey.landcareresearch.co.nz/uploads/1/1/5/9/115962649/what_is_nzgbs_teacher_resource.pdf</w:t>
              </w:r>
            </w:hyperlink>
            <w:r w:rsidRPr="5FC48D77">
              <w:rPr>
                <w:rFonts w:eastAsia="@DengXian"/>
              </w:rPr>
              <w:t xml:space="preserve"> </w:t>
            </w:r>
          </w:p>
          <w:p w14:paraId="057408F2" w14:textId="72FCA238" w:rsidR="5FC48D77" w:rsidRDefault="5FC48D77" w:rsidP="5FC48D77">
            <w:pPr>
              <w:spacing w:line="259" w:lineRule="auto"/>
              <w:rPr>
                <w:rFonts w:eastAsia="@DengXian"/>
              </w:rPr>
            </w:pPr>
            <w:r w:rsidRPr="5FC48D77">
              <w:rPr>
                <w:rFonts w:eastAsia="@DengXian"/>
              </w:rPr>
              <w:t xml:space="preserve">Bird identification card - Māori: </w:t>
            </w:r>
            <w:hyperlink r:id="rId18">
              <w:r w:rsidRPr="5FC48D77">
                <w:rPr>
                  <w:rStyle w:val="Hyperlink"/>
                  <w:rFonts w:eastAsia="@DengXian"/>
                </w:rPr>
                <w:t>https://gardenbirdsurvey.landcareresearch.co.nz/uploads/1/1/5/9/115962649/a3_bird_id_poster_portrait_maori_1.pdf</w:t>
              </w:r>
            </w:hyperlink>
            <w:r w:rsidRPr="5FC48D77">
              <w:rPr>
                <w:rFonts w:eastAsia="@DengXian"/>
              </w:rPr>
              <w:t xml:space="preserve"> </w:t>
            </w:r>
          </w:p>
          <w:p w14:paraId="6710F9B9" w14:textId="4D657B68" w:rsidR="1C712312" w:rsidRPr="00E22443" w:rsidRDefault="5FC48D77" w:rsidP="00E22443">
            <w:pPr>
              <w:spacing w:line="259" w:lineRule="auto"/>
              <w:rPr>
                <w:rFonts w:eastAsia="@DengXian"/>
              </w:rPr>
            </w:pPr>
            <w:r w:rsidRPr="5FC48D77">
              <w:rPr>
                <w:rFonts w:eastAsia="@DengXian"/>
                <w:color w:val="000000" w:themeColor="text1"/>
              </w:rPr>
              <w:t xml:space="preserve">Bird identification card - </w:t>
            </w:r>
            <w:r w:rsidRPr="5FC48D77">
              <w:rPr>
                <w:rFonts w:eastAsia="@DengXian"/>
              </w:rPr>
              <w:t xml:space="preserve">English: </w:t>
            </w:r>
            <w:hyperlink r:id="rId19">
              <w:r w:rsidRPr="5FC48D77">
                <w:rPr>
                  <w:rStyle w:val="Hyperlink"/>
                  <w:rFonts w:eastAsia="@DengXian"/>
                </w:rPr>
                <w:t>https://gardenbirdsurvey.landcareresearch.co.nz/uploads/1/1/5/9/115962649/a3_nzgbs_bird_id_poster.pdf</w:t>
              </w:r>
            </w:hyperlink>
            <w:r w:rsidRPr="5FC48D77">
              <w:rPr>
                <w:rFonts w:eastAsia="@DengXian"/>
              </w:rPr>
              <w:t xml:space="preserve"> </w:t>
            </w:r>
          </w:p>
        </w:tc>
      </w:tr>
    </w:tbl>
    <w:p w14:paraId="4823D22E" w14:textId="77777777" w:rsidR="000955F4" w:rsidRDefault="000955F4" w:rsidP="007D5FCE">
      <w:pPr>
        <w:pStyle w:val="MoEHeading2"/>
        <w:spacing w:before="120" w:after="0"/>
      </w:pPr>
    </w:p>
    <w:p w14:paraId="4418BA2E" w14:textId="0DCEADD9" w:rsidR="00EF62EA" w:rsidRPr="004E09D5" w:rsidRDefault="00EF62EA" w:rsidP="007D5FCE">
      <w:pPr>
        <w:pStyle w:val="MoEHeading2"/>
        <w:spacing w:before="120" w:after="0"/>
      </w:pPr>
      <w:r w:rsidRPr="004E09D5">
        <w:t xml:space="preserve">Layout of </w:t>
      </w:r>
      <w:r>
        <w:t>this</w:t>
      </w:r>
      <w:r w:rsidRPr="004E09D5">
        <w:t xml:space="preserve"> resource</w:t>
      </w:r>
    </w:p>
    <w:p w14:paraId="2D922827" w14:textId="518A8FD1" w:rsidR="00DC0ED8" w:rsidRPr="000D4B4C" w:rsidRDefault="00DC0ED8" w:rsidP="00DC0ED8">
      <w:r w:rsidRPr="004150E5">
        <w:rPr>
          <w:rFonts w:eastAsia="Symbol"/>
          <w:noProof/>
          <w:color w:val="000000" w:themeColor="text1"/>
        </w:rPr>
        <w:drawing>
          <wp:anchor distT="0" distB="0" distL="114300" distR="114300" simplePos="0" relativeHeight="251658246" behindDoc="1" locked="0" layoutInCell="1" allowOverlap="1" wp14:anchorId="37777D4B" wp14:editId="2B74DB5C">
            <wp:simplePos x="0" y="0"/>
            <wp:positionH relativeFrom="margin">
              <wp:posOffset>4006459</wp:posOffset>
            </wp:positionH>
            <wp:positionV relativeFrom="paragraph">
              <wp:posOffset>115570</wp:posOffset>
            </wp:positionV>
            <wp:extent cx="2555875" cy="2286000"/>
            <wp:effectExtent l="0" t="0" r="0" b="0"/>
            <wp:wrapTight wrapText="bothSides">
              <wp:wrapPolygon edited="0">
                <wp:start x="0" y="0"/>
                <wp:lineTo x="0" y="21420"/>
                <wp:lineTo x="21412" y="21420"/>
                <wp:lineTo x="21412" y="0"/>
                <wp:lineTo x="0" y="0"/>
              </wp:wrapPolygon>
            </wp:wrapTight>
            <wp:docPr id="1591917392" name="Picture 15919173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917392" name="Picture 1591917392" descr="Diagram&#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t="3560" b="6148"/>
                    <a:stretch/>
                  </pic:blipFill>
                  <pic:spPr bwMode="auto">
                    <a:xfrm>
                      <a:off x="0" y="0"/>
                      <a:ext cx="2555875" cy="228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is pack </w:t>
      </w:r>
      <w:r w:rsidRPr="590E25D8">
        <w:t xml:space="preserve">is filled with learning activities for your </w:t>
      </w:r>
      <w:r>
        <w:t>learner</w:t>
      </w:r>
      <w:r w:rsidRPr="590E25D8">
        <w:t xml:space="preserve"> that can be used at school or at home. All activities are framed around the big idea of </w:t>
      </w:r>
      <w:r w:rsidRPr="590E25D8">
        <w:rPr>
          <w:b/>
          <w:bCs/>
        </w:rPr>
        <w:t xml:space="preserve">Creativity – how do we express ourselves? </w:t>
      </w:r>
      <w:r w:rsidRPr="590E25D8">
        <w:t xml:space="preserve"> </w:t>
      </w:r>
    </w:p>
    <w:p w14:paraId="5B1B18BD" w14:textId="3C9212CD" w:rsidR="00DC0ED8" w:rsidRDefault="00DC0ED8" w:rsidP="00DC0ED8">
      <w:r>
        <w:t>This</w:t>
      </w:r>
      <w:r w:rsidRPr="000D4B4C">
        <w:t xml:space="preserve"> pack contains suggestions</w:t>
      </w:r>
      <w:r>
        <w:t xml:space="preserve"> for starting the day with a karakia (See p. </w:t>
      </w:r>
      <w:r w:rsidR="00261C73">
        <w:t>9</w:t>
      </w:r>
      <w:r>
        <w:t>), check in with the teacher, and setting up the learning environment. You</w:t>
      </w:r>
      <w:r w:rsidRPr="000D4B4C">
        <w:t xml:space="preserve"> can replace these with how you want your learner to start their day </w:t>
      </w:r>
    </w:p>
    <w:p w14:paraId="578C4C3F" w14:textId="77777777" w:rsidR="00B9574E" w:rsidRDefault="00B9574E" w:rsidP="00B9574E">
      <w:r>
        <w:rPr>
          <w:noProof/>
        </w:rPr>
        <mc:AlternateContent>
          <mc:Choice Requires="wps">
            <w:drawing>
              <wp:anchor distT="0" distB="0" distL="114300" distR="114300" simplePos="0" relativeHeight="251658247" behindDoc="0" locked="0" layoutInCell="1" allowOverlap="1" wp14:anchorId="49B19A83" wp14:editId="2C5A8239">
                <wp:simplePos x="0" y="0"/>
                <wp:positionH relativeFrom="margin">
                  <wp:align>right</wp:align>
                </wp:positionH>
                <wp:positionV relativeFrom="paragraph">
                  <wp:posOffset>645160</wp:posOffset>
                </wp:positionV>
                <wp:extent cx="1800225" cy="258445"/>
                <wp:effectExtent l="0" t="0" r="9525" b="0"/>
                <wp:wrapSquare wrapText="bothSides"/>
                <wp:docPr id="436364002" name="Text Box 4363640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A29DA8" w14:textId="79433683" w:rsidR="00B9574E" w:rsidRPr="002733E4" w:rsidRDefault="00B9574E" w:rsidP="00B9574E">
                            <w:pPr>
                              <w:pStyle w:val="Caption"/>
                              <w:rPr>
                                <w:rFonts w:ascii="Arial" w:hAnsi="Arial" w:cs="Arial"/>
                                <w:noProof/>
                                <w:sz w:val="24"/>
                                <w:szCs w:val="24"/>
                              </w:rPr>
                            </w:pPr>
                            <w:r>
                              <w:t xml:space="preserve">Figure </w:t>
                            </w:r>
                            <w:r w:rsidR="00D345D9">
                              <w:fldChar w:fldCharType="begin"/>
                            </w:r>
                            <w:r w:rsidR="00D345D9">
                              <w:instrText xml:space="preserve"> SEQ Figure \* ARABIC </w:instrText>
                            </w:r>
                            <w:r w:rsidR="00D345D9">
                              <w:fldChar w:fldCharType="separate"/>
                            </w:r>
                            <w:r w:rsidR="00D345D9">
                              <w:rPr>
                                <w:noProof/>
                              </w:rPr>
                              <w:t>1</w:t>
                            </w:r>
                            <w:r w:rsidR="00D345D9">
                              <w:rPr>
                                <w:noProof/>
                              </w:rPr>
                              <w:fldChar w:fldCharType="end"/>
                            </w:r>
                            <w:r>
                              <w:t xml:space="preserve"> Inquiry learning mode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9B19A83" id="_x0000_t202" coordsize="21600,21600" o:spt="202" path="m,l,21600r21600,l21600,xe">
                <v:stroke joinstyle="miter"/>
                <v:path gradientshapeok="t" o:connecttype="rect"/>
              </v:shapetype>
              <v:shape id="Text Box 436364002" o:spid="_x0000_s1031" type="#_x0000_t202" style="position:absolute;margin-left:90.55pt;margin-top:50.8pt;width:141.75pt;height:20.35pt;z-index:25165824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" stroked="f">
                <v:textbox style="mso-fit-shape-to-text:t" inset="0,0,0,0">
                  <w:txbxContent>
                    <w:p w14:paraId="4FA29DA8" w14:textId="79433683" w:rsidR="00B9574E" w:rsidRPr="002733E4" w:rsidRDefault="00B9574E" w:rsidP="00B9574E">
                      <w:pPr>
                        <w:pStyle w:val="Caption"/>
                        <w:rPr>
                          <w:rFonts w:ascii="Arial" w:hAnsi="Arial" w:cs="Arial"/>
                          <w:noProof/>
                          <w:sz w:val="24"/>
                          <w:szCs w:val="24"/>
                        </w:rPr>
                      </w:pPr>
                      <w:r>
                        <w:t xml:space="preserve">Figure </w:t>
                      </w:r>
                      <w:r w:rsidR="00D345D9">
                        <w:fldChar w:fldCharType="begin"/>
                      </w:r>
                      <w:r w:rsidR="00D345D9">
                        <w:instrText xml:space="preserve"> SEQ Figure \* ARABIC </w:instrText>
                      </w:r>
                      <w:r w:rsidR="00D345D9">
                        <w:fldChar w:fldCharType="separate"/>
                      </w:r>
                      <w:r w:rsidR="00D345D9">
                        <w:rPr>
                          <w:noProof/>
                        </w:rPr>
                        <w:t>1</w:t>
                      </w:r>
                      <w:r w:rsidR="00D345D9">
                        <w:rPr>
                          <w:noProof/>
                        </w:rPr>
                        <w:fldChar w:fldCharType="end"/>
                      </w:r>
                      <w:r>
                        <w:t xml:space="preserve"> Inquiry learning model</w:t>
                      </w:r>
                    </w:p>
                  </w:txbxContent>
                </v:textbox>
                <w10:wrap type="square" anchorx="margin"/>
              </v:shape>
            </w:pict>
          </mc:Fallback>
        </mc:AlternateContent>
      </w:r>
      <w:r>
        <w:t xml:space="preserve">The activities in this pack follow an inquiry learning model (figure 1) exploring one big idea through two contexts. Each day the learner will work through one part of the model culminating with sharing their learning on day five. </w:t>
      </w:r>
    </w:p>
    <w:p w14:paraId="3C55FC02" w14:textId="77777777" w:rsidR="00B9574E" w:rsidRDefault="00B9574E" w:rsidP="00B9574E">
      <w:pPr>
        <w:rPr>
          <w:noProof/>
        </w:rPr>
      </w:pPr>
      <w:r>
        <w:t>The learner is provided with four activities and a fitness break for each day</w:t>
      </w:r>
      <w:r w:rsidRPr="00A5405F">
        <w:rPr>
          <w:noProof/>
        </w:rPr>
        <w:t xml:space="preserve"> </w:t>
      </w:r>
    </w:p>
    <w:p w14:paraId="4BD942B0" w14:textId="6449BBF5" w:rsidR="001936E6" w:rsidRDefault="00DB2A60" w:rsidP="00C737A9">
      <w:pPr>
        <w:pStyle w:val="MoEHeading2"/>
      </w:pPr>
      <w:r>
        <w:t>Setting up the learning environment</w:t>
      </w:r>
    </w:p>
    <w:p w14:paraId="15D1FE37" w14:textId="77777777" w:rsidR="00E4243B" w:rsidRPr="00A5405F" w:rsidRDefault="00E4243B" w:rsidP="00E4243B">
      <w:pPr>
        <w:rPr>
          <w:bCs/>
        </w:rPr>
      </w:pPr>
      <w:r>
        <w:rPr>
          <w:noProof/>
        </w:rPr>
        <w:t>Encourage whānau to support learners to</w:t>
      </w:r>
      <w:r w:rsidRPr="00A5405F">
        <w:t xml:space="preserve"> set up a space for learning</w:t>
      </w:r>
      <w:r>
        <w:t xml:space="preserve"> at home. Learners</w:t>
      </w:r>
      <w:r w:rsidRPr="00A5405F">
        <w:t xml:space="preserve"> might like to design their own space</w:t>
      </w:r>
      <w:r>
        <w:t xml:space="preserve"> as a separate learning activity</w:t>
      </w:r>
      <w:r w:rsidRPr="00A5405F">
        <w:t xml:space="preserve">. </w:t>
      </w:r>
      <w:r w:rsidRPr="5E9B8B5A">
        <w:t>Some materials they may need could include pen, pencils, paper, a notebook, colouring pencils, glue, scissors, and a device to access the internet. You can borrow some of these items from your school.</w:t>
      </w:r>
    </w:p>
    <w:p w14:paraId="26F38404" w14:textId="778D5367" w:rsidR="00DB2A60" w:rsidRDefault="00E23B7E" w:rsidP="007D5FCE">
      <w:pPr>
        <w:pStyle w:val="MoEHeading3"/>
      </w:pPr>
      <w:r w:rsidRPr="00AC032B">
        <w:t xml:space="preserve">Many of the suggested activities and experiences </w:t>
      </w:r>
      <w:r w:rsidR="00A94130">
        <w:t>can be extended with</w:t>
      </w:r>
      <w:r w:rsidRPr="00AC032B">
        <w:t xml:space="preserve"> the use of online resources which can be accessed and viewed using a Smartphone. </w:t>
      </w:r>
    </w:p>
    <w:p w14:paraId="756C5B44" w14:textId="77777777" w:rsidR="00CF7B8A" w:rsidRPr="00CF7B8A" w:rsidRDefault="00CF7B8A" w:rsidP="00CF7B8A">
      <w:pPr>
        <w:pStyle w:val="MoEBodyText"/>
      </w:pPr>
    </w:p>
    <w:p w14:paraId="41B93D46" w14:textId="77777777" w:rsidR="000955F4" w:rsidRDefault="000955F4">
      <w:pPr>
        <w:spacing w:before="0"/>
        <w:rPr>
          <w:rFonts w:eastAsiaTheme="majorEastAsia"/>
          <w:b/>
          <w:color w:val="01853E"/>
          <w:sz w:val="28"/>
          <w:szCs w:val="28"/>
        </w:rPr>
      </w:pPr>
      <w:r>
        <w:br w:type="page"/>
      </w:r>
    </w:p>
    <w:p w14:paraId="181312D3" w14:textId="77777777" w:rsidR="005D5737" w:rsidRPr="00526976" w:rsidRDefault="00791E34" w:rsidP="000955F4">
      <w:pPr>
        <w:pStyle w:val="MoEHeading2"/>
        <w:spacing w:after="80"/>
      </w:pPr>
      <w:r w:rsidRPr="00526976">
        <w:lastRenderedPageBreak/>
        <w:t>Overview of the learning in this pack</w:t>
      </w:r>
    </w:p>
    <w:p w14:paraId="27C986D1" w14:textId="0751C9FD" w:rsidR="005D5737" w:rsidRPr="00526976" w:rsidRDefault="0036222B" w:rsidP="00C737A9">
      <w:r>
        <w:t>Week 1</w:t>
      </w:r>
      <w:r w:rsidR="00791E34" w:rsidRPr="1A79BDDB">
        <w:t xml:space="preserve"> will focus on </w:t>
      </w:r>
      <w:r w:rsidR="008166FB">
        <w:t>our</w:t>
      </w:r>
      <w:r w:rsidR="00791E34" w:rsidRPr="1A79BDDB">
        <w:t xml:space="preserve"> own</w:t>
      </w:r>
      <w:r w:rsidR="00AC4BC3">
        <w:t>,</w:t>
      </w:r>
      <w:r w:rsidR="00791E34" w:rsidRPr="1A79BDDB">
        <w:t xml:space="preserve"> and other people’s experiences as birdwatchers</w:t>
      </w:r>
      <w:r w:rsidR="000955F4">
        <w:t>.</w:t>
      </w:r>
      <w:r w:rsidR="00791E34" w:rsidRPr="1A79BDDB">
        <w:t xml:space="preserve"> </w:t>
      </w:r>
    </w:p>
    <w:p w14:paraId="181312D6" w14:textId="25C65E72" w:rsidR="005D5737" w:rsidRPr="00526976" w:rsidRDefault="0036222B" w:rsidP="00C737A9">
      <w:r>
        <w:t>Week 2</w:t>
      </w:r>
      <w:r w:rsidR="00791E34" w:rsidRPr="1A79BDDB">
        <w:t xml:space="preserve"> will focus on people’s relationships with birds in the past and our role as a </w:t>
      </w:r>
      <w:r w:rsidR="671A3ADD" w:rsidRPr="1A79BDDB">
        <w:t>guardian</w:t>
      </w:r>
      <w:r w:rsidR="00791E34" w:rsidRPr="38AE96AD">
        <w:t xml:space="preserve">. </w:t>
      </w:r>
      <w:r w:rsidR="000955F4">
        <w:t>Birds</w:t>
      </w:r>
      <w:r w:rsidR="2A8780AD" w:rsidRPr="38AE96AD">
        <w:t xml:space="preserve"> are </w:t>
      </w:r>
      <w:r w:rsidR="32A95D0F" w:rsidRPr="38AE96AD">
        <w:t xml:space="preserve">taonga. </w:t>
      </w:r>
      <w:r w:rsidR="008166FB">
        <w:t>We</w:t>
      </w:r>
      <w:r w:rsidR="245EFC80" w:rsidRPr="38AE96AD">
        <w:t xml:space="preserve"> will be learning how </w:t>
      </w:r>
      <w:r w:rsidR="2F1CEB4D" w:rsidRPr="38AE96AD">
        <w:t>positive action leads to positive change.</w:t>
      </w:r>
    </w:p>
    <w:p w14:paraId="77359919" w14:textId="2BE94D19" w:rsidR="00CF7B8A" w:rsidRDefault="008B608B" w:rsidP="00C737A9">
      <w:r w:rsidRPr="38C5AD7A">
        <w:t xml:space="preserve">Learners will explore, investigate, discover, and make meaning as they go through each task. There </w:t>
      </w:r>
      <w:r>
        <w:t>are</w:t>
      </w:r>
      <w:r w:rsidRPr="38C5AD7A">
        <w:t xml:space="preserve"> times where they look a little deeper into the topic. Some of the tasks may be independent hands-on tasks while some may involve connecting</w:t>
      </w:r>
      <w:r>
        <w:t xml:space="preserve"> and sharing</w:t>
      </w:r>
      <w:r w:rsidRPr="38C5AD7A">
        <w:t xml:space="preserve"> with others.</w:t>
      </w:r>
    </w:p>
    <w:tbl>
      <w:tblPr>
        <w:tblStyle w:val="TableGrid"/>
        <w:tblW w:w="5005" w:type="pct"/>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2157"/>
        <w:gridCol w:w="2069"/>
        <w:gridCol w:w="2071"/>
        <w:gridCol w:w="1890"/>
        <w:gridCol w:w="1800"/>
      </w:tblGrid>
      <w:tr w:rsidR="00CF7B8A" w14:paraId="7936B075" w14:textId="77777777" w:rsidTr="000955F4">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80" w:type="pct"/>
            <w:shd w:val="clear" w:color="auto" w:fill="01853E"/>
          </w:tcPr>
          <w:p w14:paraId="18549E9E" w14:textId="77777777" w:rsidR="00CF7B8A" w:rsidRDefault="00CF7B8A" w:rsidP="009D346A">
            <w:pPr>
              <w:spacing w:before="40" w:after="40"/>
            </w:pPr>
            <w:r>
              <w:t>Day 1</w:t>
            </w:r>
          </w:p>
        </w:tc>
        <w:tc>
          <w:tcPr>
            <w:tcW w:w="1036" w:type="pct"/>
            <w:shd w:val="clear" w:color="auto" w:fill="01853E"/>
          </w:tcPr>
          <w:p w14:paraId="0155CC7F" w14:textId="77777777" w:rsidR="00CF7B8A" w:rsidRDefault="00CF7B8A" w:rsidP="009D346A">
            <w:pPr>
              <w:spacing w:before="40" w:after="40"/>
              <w:cnfStyle w:val="100000000000" w:firstRow="1" w:lastRow="0" w:firstColumn="0" w:lastColumn="0" w:oddVBand="0" w:evenVBand="0" w:oddHBand="0" w:evenHBand="0" w:firstRowFirstColumn="0" w:firstRowLastColumn="0" w:lastRowFirstColumn="0" w:lastRowLastColumn="0"/>
            </w:pPr>
            <w:r>
              <w:t>Day 2</w:t>
            </w:r>
          </w:p>
        </w:tc>
        <w:tc>
          <w:tcPr>
            <w:tcW w:w="1037" w:type="pct"/>
            <w:shd w:val="clear" w:color="auto" w:fill="01853E"/>
          </w:tcPr>
          <w:p w14:paraId="5392E759" w14:textId="77777777" w:rsidR="00CF7B8A" w:rsidRDefault="00CF7B8A" w:rsidP="009D346A">
            <w:pPr>
              <w:spacing w:before="40" w:after="40"/>
              <w:cnfStyle w:val="100000000000" w:firstRow="1" w:lastRow="0" w:firstColumn="0" w:lastColumn="0" w:oddVBand="0" w:evenVBand="0" w:oddHBand="0" w:evenHBand="0" w:firstRowFirstColumn="0" w:firstRowLastColumn="0" w:lastRowFirstColumn="0" w:lastRowLastColumn="0"/>
            </w:pPr>
            <w:r>
              <w:t>Day 3</w:t>
            </w:r>
          </w:p>
        </w:tc>
        <w:tc>
          <w:tcPr>
            <w:tcW w:w="946" w:type="pct"/>
            <w:shd w:val="clear" w:color="auto" w:fill="01853E"/>
          </w:tcPr>
          <w:p w14:paraId="45C2188D" w14:textId="77777777" w:rsidR="00CF7B8A" w:rsidRDefault="00CF7B8A" w:rsidP="009D346A">
            <w:pPr>
              <w:spacing w:before="40" w:after="40"/>
              <w:cnfStyle w:val="100000000000" w:firstRow="1" w:lastRow="0" w:firstColumn="0" w:lastColumn="0" w:oddVBand="0" w:evenVBand="0" w:oddHBand="0" w:evenHBand="0" w:firstRowFirstColumn="0" w:firstRowLastColumn="0" w:lastRowFirstColumn="0" w:lastRowLastColumn="0"/>
            </w:pPr>
            <w:r>
              <w:t>Day 4</w:t>
            </w:r>
          </w:p>
        </w:tc>
        <w:tc>
          <w:tcPr>
            <w:tcW w:w="901" w:type="pct"/>
            <w:shd w:val="clear" w:color="auto" w:fill="01853E"/>
          </w:tcPr>
          <w:p w14:paraId="4234A8A6" w14:textId="77777777" w:rsidR="00CF7B8A" w:rsidRDefault="00CF7B8A" w:rsidP="009D346A">
            <w:pPr>
              <w:spacing w:before="40" w:after="40"/>
              <w:cnfStyle w:val="100000000000" w:firstRow="1" w:lastRow="0" w:firstColumn="0" w:lastColumn="0" w:oddVBand="0" w:evenVBand="0" w:oddHBand="0" w:evenHBand="0" w:firstRowFirstColumn="0" w:firstRowLastColumn="0" w:lastRowFirstColumn="0" w:lastRowLastColumn="0"/>
            </w:pPr>
            <w:r>
              <w:t>Day 5</w:t>
            </w:r>
          </w:p>
        </w:tc>
      </w:tr>
      <w:tr w:rsidR="00CF7B8A" w14:paraId="6F439824" w14:textId="77777777" w:rsidTr="00095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pct"/>
          </w:tcPr>
          <w:p w14:paraId="421C75A2" w14:textId="77777777" w:rsidR="00CF7B8A" w:rsidRDefault="00CF7B8A" w:rsidP="009D346A">
            <w:pPr>
              <w:spacing w:before="40" w:after="40"/>
              <w:ind w:left="0"/>
            </w:pPr>
            <w:r>
              <w:t xml:space="preserve">Activate our prior knowledge and create our bird watching experience </w:t>
            </w:r>
          </w:p>
        </w:tc>
        <w:tc>
          <w:tcPr>
            <w:tcW w:w="1036" w:type="pct"/>
          </w:tcPr>
          <w:p w14:paraId="58D9AEE0" w14:textId="77777777" w:rsidR="00CF7B8A" w:rsidRDefault="00CF7B8A" w:rsidP="009D346A">
            <w:pPr>
              <w:spacing w:before="40" w:after="40"/>
              <w:ind w:left="0"/>
              <w:cnfStyle w:val="000000100000" w:firstRow="0" w:lastRow="0" w:firstColumn="0" w:lastColumn="0" w:oddVBand="0" w:evenVBand="0" w:oddHBand="1" w:evenHBand="0" w:firstRowFirstColumn="0" w:firstRowLastColumn="0" w:lastRowFirstColumn="0" w:lastRowLastColumn="0"/>
            </w:pPr>
            <w:r>
              <w:t xml:space="preserve">Explore how people are inspired by birdwatching. </w:t>
            </w:r>
          </w:p>
        </w:tc>
        <w:tc>
          <w:tcPr>
            <w:tcW w:w="1037" w:type="pct"/>
          </w:tcPr>
          <w:p w14:paraId="3216BE36" w14:textId="452E3525" w:rsidR="00CF7B8A" w:rsidRDefault="00CF7B8A" w:rsidP="009D346A">
            <w:pPr>
              <w:spacing w:before="40" w:after="40"/>
              <w:ind w:left="0"/>
              <w:cnfStyle w:val="000000100000" w:firstRow="0" w:lastRow="0" w:firstColumn="0" w:lastColumn="0" w:oddVBand="0" w:evenVBand="0" w:oddHBand="1" w:evenHBand="0" w:firstRowFirstColumn="0" w:firstRowLastColumn="0" w:lastRowFirstColumn="0" w:lastRowLastColumn="0"/>
            </w:pPr>
            <w:r>
              <w:t xml:space="preserve">Observe bird movements and </w:t>
            </w:r>
            <w:r w:rsidR="006062C0">
              <w:t xml:space="preserve">watch </w:t>
            </w:r>
            <w:r>
              <w:t>dancers making bird movements</w:t>
            </w:r>
            <w:r w:rsidRPr="64AAE6DD">
              <w:t>.</w:t>
            </w:r>
          </w:p>
        </w:tc>
        <w:tc>
          <w:tcPr>
            <w:tcW w:w="946" w:type="pct"/>
          </w:tcPr>
          <w:p w14:paraId="2D8BFA9B" w14:textId="4333E700" w:rsidR="00CF7B8A" w:rsidRDefault="006062C0" w:rsidP="009D346A">
            <w:pPr>
              <w:spacing w:before="40" w:after="40"/>
              <w:ind w:left="0"/>
              <w:cnfStyle w:val="000000100000" w:firstRow="0" w:lastRow="0" w:firstColumn="0" w:lastColumn="0" w:oddVBand="0" w:evenVBand="0" w:oddHBand="1" w:evenHBand="0" w:firstRowFirstColumn="0" w:firstRowLastColumn="0" w:lastRowFirstColumn="0" w:lastRowLastColumn="0"/>
            </w:pPr>
            <w:r>
              <w:t xml:space="preserve">Create a poster. </w:t>
            </w:r>
            <w:r w:rsidR="00CF7B8A">
              <w:t xml:space="preserve">Look at how dance is used to share culture. </w:t>
            </w:r>
          </w:p>
        </w:tc>
        <w:tc>
          <w:tcPr>
            <w:tcW w:w="901" w:type="pct"/>
          </w:tcPr>
          <w:p w14:paraId="6E19CFBE" w14:textId="77777777" w:rsidR="00CF7B8A" w:rsidRDefault="00CF7B8A" w:rsidP="009D346A">
            <w:pPr>
              <w:spacing w:before="40" w:after="40"/>
              <w:ind w:left="0"/>
              <w:cnfStyle w:val="000000100000" w:firstRow="0" w:lastRow="0" w:firstColumn="0" w:lastColumn="0" w:oddVBand="0" w:evenVBand="0" w:oddHBand="1" w:evenHBand="0" w:firstRowFirstColumn="0" w:firstRowLastColumn="0" w:lastRowFirstColumn="0" w:lastRowLastColumn="0"/>
            </w:pPr>
            <w:r>
              <w:t>Reflect on our week of creativity and bird watching</w:t>
            </w:r>
            <w:r w:rsidRPr="64AAE6DD">
              <w:t>.</w:t>
            </w:r>
          </w:p>
        </w:tc>
      </w:tr>
      <w:tr w:rsidR="00CF7B8A" w:rsidRPr="0036222B" w14:paraId="2CCDEACB" w14:textId="77777777" w:rsidTr="000955F4">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80" w:type="pct"/>
            <w:shd w:val="clear" w:color="auto" w:fill="01853E"/>
          </w:tcPr>
          <w:p w14:paraId="0F30A17B" w14:textId="77777777" w:rsidR="00CF7B8A" w:rsidRPr="0036222B" w:rsidRDefault="00CF7B8A" w:rsidP="009D346A">
            <w:pPr>
              <w:spacing w:before="40" w:after="40"/>
              <w:rPr>
                <w:color w:val="FFFFFF" w:themeColor="background1"/>
              </w:rPr>
            </w:pPr>
            <w:r w:rsidRPr="0036222B">
              <w:rPr>
                <w:color w:val="FFFFFF" w:themeColor="background1"/>
              </w:rPr>
              <w:t>Day 6</w:t>
            </w:r>
          </w:p>
        </w:tc>
        <w:tc>
          <w:tcPr>
            <w:tcW w:w="1036" w:type="pct"/>
            <w:shd w:val="clear" w:color="auto" w:fill="01853E"/>
          </w:tcPr>
          <w:p w14:paraId="57AF9DA9" w14:textId="77777777" w:rsidR="00CF7B8A" w:rsidRPr="0036222B" w:rsidRDefault="00CF7B8A" w:rsidP="009D346A">
            <w:pPr>
              <w:spacing w:before="40" w:after="40"/>
              <w:cnfStyle w:val="000000010000" w:firstRow="0" w:lastRow="0" w:firstColumn="0" w:lastColumn="0" w:oddVBand="0" w:evenVBand="0" w:oddHBand="0" w:evenHBand="1" w:firstRowFirstColumn="0" w:firstRowLastColumn="0" w:lastRowFirstColumn="0" w:lastRowLastColumn="0"/>
              <w:rPr>
                <w:color w:val="FFFFFF" w:themeColor="background1"/>
              </w:rPr>
            </w:pPr>
            <w:r w:rsidRPr="0036222B">
              <w:rPr>
                <w:color w:val="FFFFFF" w:themeColor="background1"/>
              </w:rPr>
              <w:t>Day 7</w:t>
            </w:r>
          </w:p>
        </w:tc>
        <w:tc>
          <w:tcPr>
            <w:tcW w:w="1037" w:type="pct"/>
            <w:shd w:val="clear" w:color="auto" w:fill="01853E"/>
          </w:tcPr>
          <w:p w14:paraId="07403C28" w14:textId="77777777" w:rsidR="00CF7B8A" w:rsidRPr="0036222B" w:rsidRDefault="00CF7B8A" w:rsidP="009D346A">
            <w:pPr>
              <w:spacing w:before="40" w:after="40"/>
              <w:cnfStyle w:val="000000010000" w:firstRow="0" w:lastRow="0" w:firstColumn="0" w:lastColumn="0" w:oddVBand="0" w:evenVBand="0" w:oddHBand="0" w:evenHBand="1" w:firstRowFirstColumn="0" w:firstRowLastColumn="0" w:lastRowFirstColumn="0" w:lastRowLastColumn="0"/>
              <w:rPr>
                <w:color w:val="FFFFFF" w:themeColor="background1"/>
              </w:rPr>
            </w:pPr>
            <w:r w:rsidRPr="0036222B">
              <w:rPr>
                <w:color w:val="FFFFFF" w:themeColor="background1"/>
              </w:rPr>
              <w:t>Day 8</w:t>
            </w:r>
          </w:p>
        </w:tc>
        <w:tc>
          <w:tcPr>
            <w:tcW w:w="946" w:type="pct"/>
            <w:shd w:val="clear" w:color="auto" w:fill="01853E"/>
          </w:tcPr>
          <w:p w14:paraId="46508340" w14:textId="77777777" w:rsidR="00CF7B8A" w:rsidRPr="0036222B" w:rsidRDefault="00CF7B8A" w:rsidP="009D346A">
            <w:pPr>
              <w:spacing w:before="40" w:after="40"/>
              <w:cnfStyle w:val="000000010000" w:firstRow="0" w:lastRow="0" w:firstColumn="0" w:lastColumn="0" w:oddVBand="0" w:evenVBand="0" w:oddHBand="0" w:evenHBand="1" w:firstRowFirstColumn="0" w:firstRowLastColumn="0" w:lastRowFirstColumn="0" w:lastRowLastColumn="0"/>
              <w:rPr>
                <w:color w:val="FFFFFF" w:themeColor="background1"/>
              </w:rPr>
            </w:pPr>
            <w:r w:rsidRPr="0036222B">
              <w:rPr>
                <w:color w:val="FFFFFF" w:themeColor="background1"/>
              </w:rPr>
              <w:t>Day 9</w:t>
            </w:r>
          </w:p>
        </w:tc>
        <w:tc>
          <w:tcPr>
            <w:tcW w:w="901" w:type="pct"/>
            <w:shd w:val="clear" w:color="auto" w:fill="01853E"/>
          </w:tcPr>
          <w:p w14:paraId="19C81B59" w14:textId="77777777" w:rsidR="00CF7B8A" w:rsidRPr="0036222B" w:rsidRDefault="00CF7B8A" w:rsidP="009D346A">
            <w:pPr>
              <w:spacing w:before="40" w:after="40"/>
              <w:cnfStyle w:val="000000010000" w:firstRow="0" w:lastRow="0" w:firstColumn="0" w:lastColumn="0" w:oddVBand="0" w:evenVBand="0" w:oddHBand="0" w:evenHBand="1" w:firstRowFirstColumn="0" w:firstRowLastColumn="0" w:lastRowFirstColumn="0" w:lastRowLastColumn="0"/>
              <w:rPr>
                <w:color w:val="FFFFFF" w:themeColor="background1"/>
              </w:rPr>
            </w:pPr>
            <w:r w:rsidRPr="0036222B">
              <w:rPr>
                <w:color w:val="FFFFFF" w:themeColor="background1"/>
              </w:rPr>
              <w:t>Day 10</w:t>
            </w:r>
          </w:p>
        </w:tc>
      </w:tr>
      <w:tr w:rsidR="006062C0" w:rsidRPr="006062C0" w14:paraId="4A60D9BC" w14:textId="77777777" w:rsidTr="000955F4">
        <w:trPr>
          <w:cnfStyle w:val="000000100000" w:firstRow="0" w:lastRow="0" w:firstColumn="0" w:lastColumn="0" w:oddVBand="0" w:evenVBand="0" w:oddHBand="1"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1080" w:type="pct"/>
          </w:tcPr>
          <w:p w14:paraId="72B52FD5" w14:textId="77777777" w:rsidR="00CF7B8A" w:rsidRPr="006062C0" w:rsidRDefault="00CF7B8A" w:rsidP="009D346A">
            <w:pPr>
              <w:spacing w:before="40" w:after="40"/>
              <w:ind w:left="0"/>
            </w:pPr>
            <w:r w:rsidRPr="006062C0">
              <w:t>Discover what it takes to look after rescue birds.</w:t>
            </w:r>
          </w:p>
        </w:tc>
        <w:tc>
          <w:tcPr>
            <w:tcW w:w="1036" w:type="pct"/>
          </w:tcPr>
          <w:p w14:paraId="2BF8E029" w14:textId="77777777" w:rsidR="00CF7B8A" w:rsidRPr="006062C0" w:rsidRDefault="00CF7B8A" w:rsidP="009D346A">
            <w:pPr>
              <w:spacing w:before="40" w:after="40"/>
              <w:ind w:left="0"/>
              <w:cnfStyle w:val="000000100000" w:firstRow="0" w:lastRow="0" w:firstColumn="0" w:lastColumn="0" w:oddVBand="0" w:evenVBand="0" w:oddHBand="1" w:evenHBand="0" w:firstRowFirstColumn="0" w:firstRowLastColumn="0" w:lastRowFirstColumn="0" w:lastRowLastColumn="0"/>
            </w:pPr>
            <w:r w:rsidRPr="006062C0">
              <w:t xml:space="preserve">Use infographics to process information </w:t>
            </w:r>
          </w:p>
        </w:tc>
        <w:tc>
          <w:tcPr>
            <w:tcW w:w="1037" w:type="pct"/>
          </w:tcPr>
          <w:p w14:paraId="05BC6063" w14:textId="77777777" w:rsidR="00CF7B8A" w:rsidRPr="006062C0" w:rsidRDefault="00CF7B8A" w:rsidP="009D346A">
            <w:pPr>
              <w:spacing w:before="40" w:after="40"/>
              <w:ind w:left="0"/>
              <w:cnfStyle w:val="000000100000" w:firstRow="0" w:lastRow="0" w:firstColumn="0" w:lastColumn="0" w:oddVBand="0" w:evenVBand="0" w:oddHBand="1" w:evenHBand="0" w:firstRowFirstColumn="0" w:firstRowLastColumn="0" w:lastRowFirstColumn="0" w:lastRowLastColumn="0"/>
            </w:pPr>
            <w:r w:rsidRPr="006062C0">
              <w:t>Explore what it takes to be a volunteer.</w:t>
            </w:r>
          </w:p>
        </w:tc>
        <w:tc>
          <w:tcPr>
            <w:tcW w:w="946" w:type="pct"/>
          </w:tcPr>
          <w:p w14:paraId="26CA6120" w14:textId="77777777" w:rsidR="00CF7B8A" w:rsidRPr="006062C0" w:rsidRDefault="00CF7B8A" w:rsidP="009D346A">
            <w:pPr>
              <w:spacing w:before="40" w:after="40"/>
              <w:ind w:left="0"/>
              <w:cnfStyle w:val="000000100000" w:firstRow="0" w:lastRow="0" w:firstColumn="0" w:lastColumn="0" w:oddVBand="0" w:evenVBand="0" w:oddHBand="1" w:evenHBand="0" w:firstRowFirstColumn="0" w:firstRowLastColumn="0" w:lastRowFirstColumn="0" w:lastRowLastColumn="0"/>
            </w:pPr>
            <w:r w:rsidRPr="006062C0">
              <w:t>Learn about bird sanctuaries.</w:t>
            </w:r>
          </w:p>
        </w:tc>
        <w:tc>
          <w:tcPr>
            <w:tcW w:w="901" w:type="pct"/>
          </w:tcPr>
          <w:p w14:paraId="3CFCD414" w14:textId="77777777" w:rsidR="00CF7B8A" w:rsidRPr="006062C0" w:rsidRDefault="00CF7B8A" w:rsidP="009D346A">
            <w:pPr>
              <w:spacing w:before="40" w:after="40"/>
              <w:ind w:left="0"/>
              <w:cnfStyle w:val="000000100000" w:firstRow="0" w:lastRow="0" w:firstColumn="0" w:lastColumn="0" w:oddVBand="0" w:evenVBand="0" w:oddHBand="1" w:evenHBand="0" w:firstRowFirstColumn="0" w:firstRowLastColumn="0" w:lastRowFirstColumn="0" w:lastRowLastColumn="0"/>
            </w:pPr>
            <w:r w:rsidRPr="006062C0">
              <w:t>Celebrate our learning journey.</w:t>
            </w:r>
          </w:p>
        </w:tc>
      </w:tr>
    </w:tbl>
    <w:p w14:paraId="181312D8" w14:textId="52BC6432" w:rsidR="005D5737" w:rsidRPr="00526976" w:rsidRDefault="00791E34" w:rsidP="000955F4">
      <w:pPr>
        <w:pStyle w:val="MoEHeading2"/>
        <w:spacing w:after="80"/>
      </w:pPr>
      <w:r w:rsidRPr="00526976">
        <w:t>Daily timetable</w:t>
      </w:r>
    </w:p>
    <w:p w14:paraId="3CBC024D" w14:textId="52BC6432" w:rsidR="00CF55F8" w:rsidRPr="00B86EBD" w:rsidRDefault="00CF55F8" w:rsidP="00C737A9">
      <w:r>
        <w:t>Spend</w:t>
      </w:r>
      <w:r w:rsidRPr="00B86EBD">
        <w:t xml:space="preserve"> the first hour setting up for the day</w:t>
      </w:r>
      <w:r>
        <w:t>’s learning</w:t>
      </w:r>
      <w:r w:rsidRPr="00B86EBD">
        <w:t>. This could include checking in with the teacher and classmates, singing waiata, and exploring the inquiry topic</w:t>
      </w:r>
      <w:r w:rsidR="00F6575E">
        <w:t>. H</w:t>
      </w:r>
      <w:r w:rsidRPr="00B86EBD">
        <w:t xml:space="preserve">elp your learner look through the activities </w:t>
      </w:r>
      <w:r>
        <w:t>for that</w:t>
      </w:r>
      <w:r w:rsidRPr="00B86EBD">
        <w:t xml:space="preserve"> day and choose the order to do them in. You could turn this into a visual timetable by cutting out images (like the ones below) and putting them in order. </w:t>
      </w:r>
    </w:p>
    <w:p w14:paraId="181312DA" w14:textId="3700E044" w:rsidR="005D5737" w:rsidRPr="00526976" w:rsidRDefault="00791E34" w:rsidP="00C737A9">
      <w:r w:rsidRPr="00526976">
        <w:rPr>
          <w:noProof/>
        </w:rPr>
        <w:drawing>
          <wp:inline distT="0" distB="0" distL="0" distR="0" wp14:anchorId="181316C1" wp14:editId="1BE73EDA">
            <wp:extent cx="6166915" cy="548640"/>
            <wp:effectExtent l="0" t="0" r="5715" b="3810"/>
            <wp:docPr id="624101924" name="image19.png" descr="Ico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9.png" descr="Icon&#10;&#10;Description automatically generated with low confidence"/>
                    <pic:cNvPicPr preferRelativeResize="0"/>
                  </pic:nvPicPr>
                  <pic:blipFill rotWithShape="1">
                    <a:blip r:embed="rId21"/>
                    <a:srcRect t="8592" b="14133"/>
                    <a:stretch/>
                  </pic:blipFill>
                  <pic:spPr bwMode="auto">
                    <a:xfrm>
                      <a:off x="0" y="0"/>
                      <a:ext cx="6173703" cy="549244"/>
                    </a:xfrm>
                    <a:prstGeom prst="rect">
                      <a:avLst/>
                    </a:prstGeom>
                    <a:ln>
                      <a:noFill/>
                    </a:ln>
                    <a:extLst>
                      <a:ext uri="{53640926-AAD7-44D8-BBD7-CCE9431645EC}">
                        <a14:shadowObscured xmlns:a14="http://schemas.microsoft.com/office/drawing/2010/main"/>
                      </a:ext>
                    </a:extLst>
                  </pic:spPr>
                </pic:pic>
              </a:graphicData>
            </a:graphic>
          </wp:inline>
        </w:drawing>
      </w:r>
    </w:p>
    <w:p w14:paraId="2BDFEF29" w14:textId="52BC6432" w:rsidR="002E2768" w:rsidRDefault="003F79DD" w:rsidP="00C737A9">
      <w:r w:rsidRPr="00B86EBD">
        <w:t xml:space="preserve">Below is a possible daily timetable. We have allocated 30 minutes for most activities. Your learner may take more or less time than this. We suggest </w:t>
      </w:r>
      <w:r w:rsidR="00BA416F">
        <w:t>they</w:t>
      </w:r>
      <w:r w:rsidRPr="00B86EBD">
        <w:t xml:space="preserve"> take the time they need to complete an activity. This may mean they choose which activities they will complete for the day, rather than having to complete them all. </w:t>
      </w:r>
    </w:p>
    <w:tbl>
      <w:tblPr>
        <w:tblStyle w:val="TableGrid"/>
        <w:tblW w:w="9987"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917"/>
      </w:tblGrid>
      <w:tr w:rsidR="00AA4A10" w:rsidRPr="000D4B4C" w14:paraId="20369CC1" w14:textId="77777777" w:rsidTr="00095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shd w:val="clear" w:color="auto" w:fill="01853E"/>
          </w:tcPr>
          <w:p w14:paraId="1F0F11D1" w14:textId="77777777" w:rsidR="00AA4A10" w:rsidRPr="000D4B4C" w:rsidRDefault="00AA4A10" w:rsidP="000955F4">
            <w:pPr>
              <w:spacing w:before="40" w:after="40"/>
              <w:ind w:left="115"/>
            </w:pPr>
            <w:r w:rsidRPr="000D4B4C">
              <w:t>Time</w:t>
            </w:r>
          </w:p>
        </w:tc>
        <w:tc>
          <w:tcPr>
            <w:tcW w:w="7917" w:type="dxa"/>
            <w:shd w:val="clear" w:color="auto" w:fill="01853E"/>
          </w:tcPr>
          <w:p w14:paraId="202B346D" w14:textId="77777777" w:rsidR="00AA4A10" w:rsidRPr="000D4B4C" w:rsidRDefault="00AA4A10" w:rsidP="000955F4">
            <w:pPr>
              <w:spacing w:before="40" w:after="40"/>
              <w:ind w:left="115"/>
              <w:cnfStyle w:val="100000000000" w:firstRow="1" w:lastRow="0" w:firstColumn="0" w:lastColumn="0" w:oddVBand="0" w:evenVBand="0" w:oddHBand="0" w:evenHBand="0" w:firstRowFirstColumn="0" w:firstRowLastColumn="0" w:lastRowFirstColumn="0" w:lastRowLastColumn="0"/>
            </w:pPr>
            <w:r w:rsidRPr="000D4B4C">
              <w:t>Activity</w:t>
            </w:r>
          </w:p>
        </w:tc>
      </w:tr>
      <w:tr w:rsidR="00AA4A10" w:rsidRPr="000D4B4C" w14:paraId="5091A510" w14:textId="77777777" w:rsidTr="00095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A2850FB" w14:textId="77777777" w:rsidR="00AA4A10" w:rsidRPr="000D4B4C" w:rsidRDefault="00AA4A10" w:rsidP="000955F4">
            <w:pPr>
              <w:spacing w:before="40" w:after="40"/>
              <w:ind w:left="115"/>
            </w:pPr>
            <w:r w:rsidRPr="000D4B4C">
              <w:t>9:00 am</w:t>
            </w:r>
          </w:p>
        </w:tc>
        <w:tc>
          <w:tcPr>
            <w:tcW w:w="7917" w:type="dxa"/>
          </w:tcPr>
          <w:p w14:paraId="27B7A838" w14:textId="77777777" w:rsidR="00AA4A10" w:rsidRPr="000D4B4C" w:rsidRDefault="00AA4A10" w:rsidP="000955F4">
            <w:pPr>
              <w:spacing w:before="40" w:after="40"/>
              <w:ind w:left="115"/>
              <w:cnfStyle w:val="000000100000" w:firstRow="0" w:lastRow="0" w:firstColumn="0" w:lastColumn="0" w:oddVBand="0" w:evenVBand="0" w:oddHBand="1" w:evenHBand="0" w:firstRowFirstColumn="0" w:firstRowLastColumn="0" w:lastRowFirstColumn="0" w:lastRowLastColumn="0"/>
            </w:pPr>
            <w:r w:rsidRPr="000D4B4C">
              <w:t>Starting the day</w:t>
            </w:r>
          </w:p>
        </w:tc>
      </w:tr>
      <w:tr w:rsidR="00AA4A10" w:rsidRPr="000D4B4C" w14:paraId="277F6405" w14:textId="77777777" w:rsidTr="00095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E76251C" w14:textId="77777777" w:rsidR="00AA4A10" w:rsidRPr="000D4B4C" w:rsidRDefault="00AA4A10" w:rsidP="000955F4">
            <w:pPr>
              <w:spacing w:before="40" w:after="40"/>
              <w:ind w:left="115"/>
            </w:pPr>
            <w:r w:rsidRPr="000D4B4C">
              <w:t>9:30 am</w:t>
            </w:r>
          </w:p>
        </w:tc>
        <w:tc>
          <w:tcPr>
            <w:tcW w:w="7917" w:type="dxa"/>
          </w:tcPr>
          <w:p w14:paraId="157A9C42" w14:textId="77777777" w:rsidR="00AA4A10" w:rsidRPr="000D4B4C" w:rsidRDefault="00AA4A10" w:rsidP="000955F4">
            <w:pPr>
              <w:spacing w:before="40" w:after="40"/>
              <w:ind w:left="115"/>
              <w:cnfStyle w:val="000000010000" w:firstRow="0" w:lastRow="0" w:firstColumn="0" w:lastColumn="0" w:oddVBand="0" w:evenVBand="0" w:oddHBand="0" w:evenHBand="1" w:firstRowFirstColumn="0" w:firstRowLastColumn="0" w:lastRowFirstColumn="0" w:lastRowLastColumn="0"/>
            </w:pPr>
            <w:r w:rsidRPr="000D4B4C">
              <w:t>Activity 1</w:t>
            </w:r>
          </w:p>
        </w:tc>
      </w:tr>
      <w:tr w:rsidR="00AA4A10" w:rsidRPr="000D4B4C" w14:paraId="3287C54F" w14:textId="77777777" w:rsidTr="00095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5D2CE0C5" w14:textId="77777777" w:rsidR="00AA4A10" w:rsidRPr="000D4B4C" w:rsidRDefault="00AA4A10" w:rsidP="000955F4">
            <w:pPr>
              <w:spacing w:before="40" w:after="40"/>
              <w:ind w:left="115"/>
            </w:pPr>
            <w:r w:rsidRPr="000D4B4C">
              <w:t>10:00 am</w:t>
            </w:r>
          </w:p>
        </w:tc>
        <w:tc>
          <w:tcPr>
            <w:tcW w:w="7917" w:type="dxa"/>
          </w:tcPr>
          <w:p w14:paraId="1DB7BBC6" w14:textId="77777777" w:rsidR="00AA4A10" w:rsidRPr="000D4B4C" w:rsidRDefault="00AA4A10" w:rsidP="000955F4">
            <w:pPr>
              <w:spacing w:before="40" w:after="40"/>
              <w:ind w:left="115"/>
              <w:cnfStyle w:val="000000100000" w:firstRow="0" w:lastRow="0" w:firstColumn="0" w:lastColumn="0" w:oddVBand="0" w:evenVBand="0" w:oddHBand="1" w:evenHBand="0" w:firstRowFirstColumn="0" w:firstRowLastColumn="0" w:lastRowFirstColumn="0" w:lastRowLastColumn="0"/>
            </w:pPr>
            <w:r w:rsidRPr="000D4B4C">
              <w:t>Break</w:t>
            </w:r>
          </w:p>
        </w:tc>
      </w:tr>
      <w:tr w:rsidR="00AA4A10" w:rsidRPr="000D4B4C" w14:paraId="25FCC923" w14:textId="77777777" w:rsidTr="00095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DA94716" w14:textId="77777777" w:rsidR="00AA4A10" w:rsidRPr="000D4B4C" w:rsidRDefault="00AA4A10" w:rsidP="000955F4">
            <w:pPr>
              <w:spacing w:before="40" w:after="40"/>
              <w:ind w:left="115"/>
            </w:pPr>
            <w:r w:rsidRPr="000D4B4C">
              <w:t>10:30 am</w:t>
            </w:r>
          </w:p>
        </w:tc>
        <w:tc>
          <w:tcPr>
            <w:tcW w:w="7917" w:type="dxa"/>
          </w:tcPr>
          <w:p w14:paraId="0218D33D" w14:textId="77777777" w:rsidR="00AA4A10" w:rsidRPr="000D4B4C" w:rsidRDefault="00AA4A10" w:rsidP="000955F4">
            <w:pPr>
              <w:spacing w:before="40" w:after="40"/>
              <w:ind w:left="115"/>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AA4A10" w:rsidRPr="000D4B4C" w14:paraId="31CE9B5F" w14:textId="77777777" w:rsidTr="00095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DBD1695" w14:textId="77777777" w:rsidR="00AA4A10" w:rsidRPr="000D4B4C" w:rsidRDefault="00AA4A10" w:rsidP="000955F4">
            <w:pPr>
              <w:spacing w:before="40" w:after="40"/>
              <w:ind w:left="115"/>
            </w:pPr>
            <w:r w:rsidRPr="000D4B4C">
              <w:t>11:00 am</w:t>
            </w:r>
          </w:p>
        </w:tc>
        <w:tc>
          <w:tcPr>
            <w:tcW w:w="7917" w:type="dxa"/>
          </w:tcPr>
          <w:p w14:paraId="0A184E4A" w14:textId="76A6120E" w:rsidR="00AA4A10" w:rsidRPr="000D4B4C" w:rsidRDefault="00AA4A10" w:rsidP="000955F4">
            <w:pPr>
              <w:spacing w:before="40" w:after="40"/>
              <w:ind w:left="115"/>
              <w:cnfStyle w:val="000000100000" w:firstRow="0" w:lastRow="0" w:firstColumn="0" w:lastColumn="0" w:oddVBand="0" w:evenVBand="0" w:oddHBand="1" w:evenHBand="0" w:firstRowFirstColumn="0" w:firstRowLastColumn="0" w:lastRowFirstColumn="0" w:lastRowLastColumn="0"/>
            </w:pPr>
            <w:r w:rsidRPr="000D4B4C">
              <w:t>Fitness</w:t>
            </w:r>
            <w:r w:rsidR="00E72BA2">
              <w:t xml:space="preserve"> break</w:t>
            </w:r>
          </w:p>
        </w:tc>
      </w:tr>
      <w:tr w:rsidR="00AA4A10" w:rsidRPr="000D4B4C" w14:paraId="1B962F17" w14:textId="77777777" w:rsidTr="00095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868D3AE" w14:textId="6ED7747B" w:rsidR="00AA4A10" w:rsidRPr="000D4B4C" w:rsidRDefault="00AA4A10" w:rsidP="000955F4">
            <w:pPr>
              <w:spacing w:before="40" w:after="40"/>
              <w:ind w:left="115"/>
              <w:rPr>
                <w:rFonts w:eastAsia="Cambria Math"/>
              </w:rPr>
            </w:pPr>
            <w:r w:rsidRPr="000D4B4C">
              <w:t>11:30 am</w:t>
            </w:r>
          </w:p>
        </w:tc>
        <w:tc>
          <w:tcPr>
            <w:tcW w:w="7917" w:type="dxa"/>
          </w:tcPr>
          <w:p w14:paraId="688DB671" w14:textId="5A9C9462" w:rsidR="00AA4A10" w:rsidRPr="000D4B4C" w:rsidRDefault="00AA4A10" w:rsidP="000955F4">
            <w:pPr>
              <w:spacing w:before="40" w:after="40"/>
              <w:ind w:left="115"/>
              <w:cnfStyle w:val="000000010000" w:firstRow="0" w:lastRow="0" w:firstColumn="0" w:lastColumn="0" w:oddVBand="0" w:evenVBand="0" w:oddHBand="0" w:evenHBand="1" w:firstRowFirstColumn="0" w:firstRowLastColumn="0" w:lastRowFirstColumn="0" w:lastRowLastColumn="0"/>
            </w:pPr>
            <w:r w:rsidRPr="000D4B4C">
              <w:t>Activity 3</w:t>
            </w:r>
          </w:p>
        </w:tc>
      </w:tr>
      <w:tr w:rsidR="00AA4A10" w:rsidRPr="000D4B4C" w14:paraId="6A2D6A82" w14:textId="77777777" w:rsidTr="00095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566A1668" w14:textId="6B5BF436" w:rsidR="00AA4A10" w:rsidRPr="000D4B4C" w:rsidRDefault="00AA4A10" w:rsidP="000955F4">
            <w:pPr>
              <w:spacing w:before="40" w:after="40"/>
              <w:ind w:left="115"/>
            </w:pPr>
            <w:r w:rsidRPr="000D4B4C">
              <w:t>12:00 pm</w:t>
            </w:r>
          </w:p>
        </w:tc>
        <w:tc>
          <w:tcPr>
            <w:tcW w:w="7917" w:type="dxa"/>
          </w:tcPr>
          <w:p w14:paraId="3EEA89A5" w14:textId="41B4A68A" w:rsidR="00AA4A10" w:rsidRPr="000D4B4C" w:rsidRDefault="00AA4A10" w:rsidP="000955F4">
            <w:pPr>
              <w:spacing w:before="40" w:after="40"/>
              <w:ind w:left="115"/>
              <w:cnfStyle w:val="000000100000" w:firstRow="0" w:lastRow="0" w:firstColumn="0" w:lastColumn="0" w:oddVBand="0" w:evenVBand="0" w:oddHBand="1" w:evenHBand="0" w:firstRowFirstColumn="0" w:firstRowLastColumn="0" w:lastRowFirstColumn="0" w:lastRowLastColumn="0"/>
            </w:pPr>
            <w:r w:rsidRPr="000D4B4C">
              <w:t>Lunch time</w:t>
            </w:r>
          </w:p>
        </w:tc>
      </w:tr>
      <w:tr w:rsidR="00AA4A10" w:rsidRPr="000D4B4C" w14:paraId="0237919C" w14:textId="77777777" w:rsidTr="00095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88F16CC" w14:textId="28D9B456" w:rsidR="00AA4A10" w:rsidRPr="000D4B4C" w:rsidRDefault="00AA4A10" w:rsidP="000955F4">
            <w:pPr>
              <w:spacing w:before="40" w:after="40"/>
              <w:ind w:left="115"/>
            </w:pPr>
            <w:r w:rsidRPr="000D4B4C">
              <w:t>1:00 pm</w:t>
            </w:r>
          </w:p>
        </w:tc>
        <w:tc>
          <w:tcPr>
            <w:tcW w:w="7917" w:type="dxa"/>
          </w:tcPr>
          <w:p w14:paraId="446A4DA0" w14:textId="42E81698" w:rsidR="00AA4A10" w:rsidRPr="000D4B4C" w:rsidRDefault="00AA4A10" w:rsidP="000955F4">
            <w:pPr>
              <w:spacing w:before="40" w:after="40"/>
              <w:ind w:left="115"/>
              <w:cnfStyle w:val="000000010000" w:firstRow="0" w:lastRow="0" w:firstColumn="0" w:lastColumn="0" w:oddVBand="0" w:evenVBand="0" w:oddHBand="0" w:evenHBand="1" w:firstRowFirstColumn="0" w:firstRowLastColumn="0" w:lastRowFirstColumn="0" w:lastRowLastColumn="0"/>
            </w:pPr>
            <w:r w:rsidRPr="000D4B4C">
              <w:t>Activity 4</w:t>
            </w:r>
          </w:p>
        </w:tc>
      </w:tr>
      <w:tr w:rsidR="00AA4A10" w:rsidRPr="000D4B4C" w14:paraId="57F9F2A2" w14:textId="77777777" w:rsidTr="00095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3E9179F3" w14:textId="2ADE20F2" w:rsidR="00AA4A10" w:rsidRPr="000D4B4C" w:rsidRDefault="00AA4A10" w:rsidP="000955F4">
            <w:pPr>
              <w:spacing w:before="40" w:after="40"/>
              <w:ind w:left="115"/>
            </w:pPr>
            <w:r w:rsidRPr="000D4B4C">
              <w:t>1:30 pm</w:t>
            </w:r>
          </w:p>
        </w:tc>
        <w:tc>
          <w:tcPr>
            <w:tcW w:w="7917" w:type="dxa"/>
          </w:tcPr>
          <w:p w14:paraId="6E003D4F" w14:textId="26A2B391" w:rsidR="00AA4A10" w:rsidRPr="000D4B4C" w:rsidRDefault="00AA4A10" w:rsidP="000955F4">
            <w:pPr>
              <w:spacing w:before="40" w:after="40"/>
              <w:ind w:left="115"/>
              <w:cnfStyle w:val="000000100000" w:firstRow="0" w:lastRow="0" w:firstColumn="0" w:lastColumn="0" w:oddVBand="0" w:evenVBand="0" w:oddHBand="1" w:evenHBand="0" w:firstRowFirstColumn="0" w:firstRowLastColumn="0" w:lastRowFirstColumn="0" w:lastRowLastColumn="0"/>
            </w:pPr>
            <w:r w:rsidRPr="000D4B4C">
              <w:t>Reflection time</w:t>
            </w:r>
          </w:p>
        </w:tc>
      </w:tr>
      <w:tr w:rsidR="00AA4A10" w:rsidRPr="000D4B4C" w14:paraId="78CDF01E" w14:textId="77777777" w:rsidTr="000955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A262AF6" w14:textId="0F81B672" w:rsidR="00AA4A10" w:rsidRPr="000D4B4C" w:rsidRDefault="00AA4A10" w:rsidP="000955F4">
            <w:pPr>
              <w:spacing w:before="40" w:after="40"/>
              <w:ind w:left="115"/>
            </w:pPr>
            <w:r w:rsidRPr="000D4B4C">
              <w:t>2:00 pm</w:t>
            </w:r>
          </w:p>
        </w:tc>
        <w:tc>
          <w:tcPr>
            <w:tcW w:w="7917" w:type="dxa"/>
          </w:tcPr>
          <w:p w14:paraId="154AD997" w14:textId="7E40FD84" w:rsidR="00AA4A10" w:rsidRPr="000D4B4C" w:rsidRDefault="00AA4A10" w:rsidP="000955F4">
            <w:pPr>
              <w:spacing w:before="40" w:after="40"/>
              <w:ind w:left="115"/>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3A08683A" w14:textId="77777777" w:rsidR="00DC7DAD" w:rsidRPr="00493BA4" w:rsidRDefault="00DC7DAD" w:rsidP="00A11310">
      <w:pPr>
        <w:pStyle w:val="MoEHeading1"/>
      </w:pPr>
      <w:r w:rsidRPr="00493BA4">
        <w:lastRenderedPageBreak/>
        <w:t>Daily fitness – Choose something each day</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797"/>
      </w:tblGrid>
      <w:tr w:rsidR="00DC7DAD" w:rsidRPr="00D646EF" w14:paraId="01F78549" w14:textId="77777777" w:rsidTr="00D646EF">
        <w:trPr>
          <w:trHeight w:val="1372"/>
        </w:trPr>
        <w:tc>
          <w:tcPr>
            <w:tcW w:w="9797" w:type="dxa"/>
          </w:tcPr>
          <w:p w14:paraId="6F935382" w14:textId="184AE06A" w:rsidR="00DC7DAD" w:rsidRPr="00D646EF" w:rsidRDefault="00DC7DAD" w:rsidP="00D646EF">
            <w:pPr>
              <w:pStyle w:val="MoEBodyText"/>
              <w:spacing w:after="0"/>
              <w:rPr>
                <w:rFonts w:ascii="Arial" w:hAnsi="Arial"/>
                <w:i/>
                <w:iCs/>
                <w:color w:val="01853E"/>
                <w:sz w:val="24"/>
                <w:szCs w:val="24"/>
              </w:rPr>
            </w:pPr>
            <w:r w:rsidRPr="00D646EF">
              <w:rPr>
                <w:rFonts w:ascii="Arial" w:hAnsi="Arial"/>
                <w:i/>
                <w:iCs/>
                <w:color w:val="01853E"/>
                <w:sz w:val="24"/>
                <w:szCs w:val="24"/>
              </w:rPr>
              <w:t xml:space="preserve">It is important to include a fitness activity every day. Please ensure that your learner includes this in their daily timetable. If possible, it would be great to do the fitness activity with your learner or have them complete it with their siblings </w:t>
            </w:r>
            <w:r w:rsidRPr="00C068FE">
              <w:rPr>
                <w:rFonts w:ascii="Arial" w:hAnsi="Arial"/>
                <w:i/>
                <w:iCs/>
                <w:color w:val="01853E"/>
                <w:sz w:val="24"/>
                <w:szCs w:val="24"/>
              </w:rPr>
              <w:t>where appropriate. Below are a range of activities to choose from – or you can make up your own ideas!</w:t>
            </w:r>
            <w:r w:rsidR="00586137" w:rsidRPr="00C068FE">
              <w:rPr>
                <w:rFonts w:ascii="Arial" w:hAnsi="Arial"/>
                <w:i/>
                <w:iCs/>
                <w:color w:val="01853E"/>
                <w:sz w:val="24"/>
                <w:szCs w:val="24"/>
              </w:rPr>
              <w:t xml:space="preserve"> Please choose activities that are appropriate to your learner’s abilities and talents.</w:t>
            </w:r>
          </w:p>
        </w:tc>
      </w:tr>
      <w:tr w:rsidR="00953809" w14:paraId="371B89EB" w14:textId="77777777" w:rsidTr="00654881">
        <w:trPr>
          <w:trHeight w:val="2470"/>
        </w:trPr>
        <w:tc>
          <w:tcPr>
            <w:tcW w:w="9797" w:type="dxa"/>
          </w:tcPr>
          <w:p w14:paraId="737C839D" w14:textId="77777777" w:rsidR="00953809" w:rsidRPr="000520FA" w:rsidRDefault="00953809" w:rsidP="00E361C6">
            <w:pPr>
              <w:rPr>
                <w:b/>
                <w:bCs/>
              </w:rPr>
            </w:pPr>
            <w:r w:rsidRPr="000520FA">
              <w:rPr>
                <w:b/>
                <w:bCs/>
              </w:rPr>
              <w:t xml:space="preserve">Exploring our section </w:t>
            </w:r>
          </w:p>
          <w:p w14:paraId="0AD2145A" w14:textId="77777777" w:rsidR="00953809" w:rsidRPr="00CC7259" w:rsidRDefault="00953809" w:rsidP="00E361C6">
            <w:pPr>
              <w:rPr>
                <w:highlight w:val="yellow"/>
              </w:rPr>
            </w:pPr>
            <w:r>
              <w:t>R</w:t>
            </w:r>
            <w:r w:rsidRPr="00CC7259">
              <w:t>un around the inside of your section two times (just like how you walked around the inside of your bedroom). Check where you are allowed to go (don’t leave your section).</w:t>
            </w:r>
          </w:p>
          <w:p w14:paraId="38636CFB" w14:textId="77777777" w:rsidR="00953809" w:rsidRDefault="00953809" w:rsidP="00E361C6">
            <w:r>
              <w:t>Plan a course and touch any of these in your section – fence, letterbox, gate, door, tree</w:t>
            </w:r>
          </w:p>
          <w:p w14:paraId="59589A12" w14:textId="77777777" w:rsidR="00953809" w:rsidRPr="00152E3F" w:rsidRDefault="00953809" w:rsidP="00D646EF">
            <w:pPr>
              <w:rPr>
                <w:highlight w:val="yellow"/>
              </w:rPr>
            </w:pPr>
            <w:r>
              <w:t>Go</w:t>
            </w:r>
            <w:r w:rsidRPr="00CC7259">
              <w:t xml:space="preserve"> around your section two more times using different movements. You can jump, hop, skip, sidestep, gallop (or if you are inside you can crawl, slide, walk backwards, tiptoe).</w:t>
            </w:r>
          </w:p>
        </w:tc>
      </w:tr>
      <w:tr w:rsidR="00871F2C" w14:paraId="5B9B588C" w14:textId="77777777" w:rsidTr="00032E95">
        <w:trPr>
          <w:trHeight w:val="3676"/>
        </w:trPr>
        <w:tc>
          <w:tcPr>
            <w:tcW w:w="9797" w:type="dxa"/>
          </w:tcPr>
          <w:p w14:paraId="0D15E87B" w14:textId="77777777" w:rsidR="00871F2C" w:rsidRPr="006B5901" w:rsidRDefault="00871F2C" w:rsidP="00E361C6">
            <w:pPr>
              <w:rPr>
                <w:b/>
                <w:bCs/>
                <w:lang w:val="mi-NZ"/>
              </w:rPr>
            </w:pPr>
            <w:r w:rsidRPr="006B5901">
              <w:rPr>
                <w:b/>
                <w:bCs/>
                <w:lang w:val="mi-NZ"/>
              </w:rPr>
              <w:t xml:space="preserve">Weekly fitness tracker </w:t>
            </w:r>
          </w:p>
          <w:p w14:paraId="1C846C56" w14:textId="77777777" w:rsidR="00871F2C" w:rsidRPr="006F32D0" w:rsidRDefault="00871F2C" w:rsidP="00E361C6">
            <w:pPr>
              <w:spacing w:before="0"/>
              <w:rPr>
                <w:lang w:val="mi-NZ"/>
              </w:rPr>
            </w:pPr>
            <w:r w:rsidRPr="006F32D0">
              <w:rPr>
                <w:lang w:val="mi-NZ"/>
              </w:rPr>
              <w:t xml:space="preserve">Keep </w:t>
            </w:r>
            <w:r>
              <w:rPr>
                <w:lang w:val="mi-NZ"/>
              </w:rPr>
              <w:t xml:space="preserve">daily </w:t>
            </w:r>
            <w:r w:rsidRPr="006F32D0">
              <w:rPr>
                <w:lang w:val="mi-NZ"/>
              </w:rPr>
              <w:t>track of your</w:t>
            </w:r>
            <w:r>
              <w:rPr>
                <w:lang w:val="mi-NZ"/>
              </w:rPr>
              <w:t xml:space="preserve"> fitness</w:t>
            </w:r>
            <w:r w:rsidRPr="006F32D0">
              <w:rPr>
                <w:lang w:val="mi-NZ"/>
              </w:rPr>
              <w:t>. Can you improve your own record over time?</w:t>
            </w:r>
          </w:p>
          <w:p w14:paraId="1F3CD4D1" w14:textId="77777777" w:rsidR="00871F2C" w:rsidRPr="006F32D0" w:rsidRDefault="00871F2C" w:rsidP="00E361C6">
            <w:pPr>
              <w:spacing w:before="0"/>
              <w:rPr>
                <w:lang w:val="mi-NZ"/>
              </w:rPr>
            </w:pPr>
            <w:r w:rsidRPr="006F32D0">
              <w:rPr>
                <w:lang w:val="mi-NZ"/>
              </w:rPr>
              <w:t>Do as many repetitions of each exercise as you can. Count them and record below</w:t>
            </w:r>
          </w:p>
          <w:tbl>
            <w:tblPr>
              <w:tblStyle w:val="TableGridLight"/>
              <w:tblW w:w="5000" w:type="pct"/>
              <w:tblLook w:val="06A0" w:firstRow="1" w:lastRow="0" w:firstColumn="1" w:lastColumn="0" w:noHBand="1" w:noVBand="1"/>
            </w:tblPr>
            <w:tblGrid>
              <w:gridCol w:w="2420"/>
              <w:gridCol w:w="1271"/>
              <w:gridCol w:w="1803"/>
              <w:gridCol w:w="1455"/>
              <w:gridCol w:w="1064"/>
              <w:gridCol w:w="1558"/>
            </w:tblGrid>
            <w:tr w:rsidR="00871F2C" w:rsidRPr="006F32D0" w14:paraId="3F4BFFB7" w14:textId="77777777" w:rsidTr="00032E95">
              <w:tc>
                <w:tcPr>
                  <w:tcW w:w="1264" w:type="pct"/>
                </w:tcPr>
                <w:p w14:paraId="7BBD2AE4" w14:textId="77777777" w:rsidR="00871F2C" w:rsidRPr="006F32D0" w:rsidRDefault="00871F2C" w:rsidP="00E361C6"/>
              </w:tc>
              <w:tc>
                <w:tcPr>
                  <w:tcW w:w="664" w:type="pct"/>
                </w:tcPr>
                <w:p w14:paraId="23236C49" w14:textId="77777777" w:rsidR="00871F2C" w:rsidRPr="006F32D0" w:rsidRDefault="00871F2C" w:rsidP="00E361C6">
                  <w:r w:rsidRPr="006F32D0">
                    <w:rPr>
                      <w:lang w:val="mi-NZ"/>
                    </w:rPr>
                    <w:t xml:space="preserve"># push ups </w:t>
                  </w:r>
                </w:p>
              </w:tc>
              <w:tc>
                <w:tcPr>
                  <w:tcW w:w="942" w:type="pct"/>
                </w:tcPr>
                <w:p w14:paraId="20FDDEF3" w14:textId="77777777" w:rsidR="00871F2C" w:rsidRPr="006F32D0" w:rsidRDefault="00871F2C" w:rsidP="00E361C6">
                  <w:r w:rsidRPr="006F32D0">
                    <w:rPr>
                      <w:lang w:val="mi-NZ"/>
                    </w:rPr>
                    <w:t># burpees</w:t>
                  </w:r>
                </w:p>
              </w:tc>
              <w:tc>
                <w:tcPr>
                  <w:tcW w:w="760" w:type="pct"/>
                </w:tcPr>
                <w:p w14:paraId="465ECD1E" w14:textId="77777777" w:rsidR="00871F2C" w:rsidRPr="006F32D0" w:rsidRDefault="00871F2C" w:rsidP="00E361C6">
                  <w:r w:rsidRPr="006F32D0">
                    <w:rPr>
                      <w:lang w:val="mi-NZ"/>
                    </w:rPr>
                    <w:t># star jumps</w:t>
                  </w:r>
                </w:p>
              </w:tc>
              <w:tc>
                <w:tcPr>
                  <w:tcW w:w="556" w:type="pct"/>
                </w:tcPr>
                <w:p w14:paraId="3DEFE49F" w14:textId="77777777" w:rsidR="00871F2C" w:rsidRPr="006F32D0" w:rsidRDefault="00871F2C" w:rsidP="00E361C6">
                  <w:r w:rsidRPr="006F32D0">
                    <w:rPr>
                      <w:lang w:val="mi-NZ"/>
                    </w:rPr>
                    <w:t># sit ups</w:t>
                  </w:r>
                </w:p>
              </w:tc>
              <w:tc>
                <w:tcPr>
                  <w:tcW w:w="814" w:type="pct"/>
                </w:tcPr>
                <w:p w14:paraId="372270BE" w14:textId="77777777" w:rsidR="00871F2C" w:rsidRPr="006F32D0" w:rsidRDefault="00871F2C" w:rsidP="00E361C6">
                  <w:r w:rsidRPr="006F32D0">
                    <w:rPr>
                      <w:lang w:val="mi-NZ"/>
                    </w:rPr>
                    <w:t># squats</w:t>
                  </w:r>
                </w:p>
              </w:tc>
            </w:tr>
            <w:tr w:rsidR="00871F2C" w:rsidRPr="006F32D0" w14:paraId="416D3A59" w14:textId="77777777" w:rsidTr="00032E95">
              <w:trPr>
                <w:trHeight w:val="359"/>
              </w:trPr>
              <w:tc>
                <w:tcPr>
                  <w:tcW w:w="1264" w:type="pct"/>
                  <w:vAlign w:val="center"/>
                </w:tcPr>
                <w:p w14:paraId="619DEF63" w14:textId="77777777" w:rsidR="00871F2C" w:rsidRPr="006F32D0" w:rsidRDefault="00871F2C" w:rsidP="00E361C6">
                  <w:pPr>
                    <w:spacing w:before="0"/>
                  </w:pPr>
                  <w:r w:rsidRPr="006F32D0">
                    <w:rPr>
                      <w:lang w:val="mi-NZ"/>
                    </w:rPr>
                    <w:t>Monday</w:t>
                  </w:r>
                </w:p>
              </w:tc>
              <w:tc>
                <w:tcPr>
                  <w:tcW w:w="664" w:type="pct"/>
                  <w:vAlign w:val="center"/>
                </w:tcPr>
                <w:p w14:paraId="02F595FD" w14:textId="77777777" w:rsidR="00871F2C" w:rsidRPr="006F32D0" w:rsidRDefault="00871F2C" w:rsidP="00E361C6">
                  <w:pPr>
                    <w:spacing w:before="0"/>
                  </w:pPr>
                </w:p>
              </w:tc>
              <w:tc>
                <w:tcPr>
                  <w:tcW w:w="942" w:type="pct"/>
                  <w:vAlign w:val="center"/>
                </w:tcPr>
                <w:p w14:paraId="2287C967" w14:textId="77777777" w:rsidR="00871F2C" w:rsidRPr="006F32D0" w:rsidRDefault="00871F2C" w:rsidP="00E361C6">
                  <w:pPr>
                    <w:spacing w:before="0"/>
                  </w:pPr>
                </w:p>
              </w:tc>
              <w:tc>
                <w:tcPr>
                  <w:tcW w:w="760" w:type="pct"/>
                  <w:vAlign w:val="center"/>
                </w:tcPr>
                <w:p w14:paraId="4E463AA1" w14:textId="77777777" w:rsidR="00871F2C" w:rsidRPr="006F32D0" w:rsidRDefault="00871F2C" w:rsidP="00E361C6">
                  <w:pPr>
                    <w:spacing w:before="0"/>
                  </w:pPr>
                </w:p>
              </w:tc>
              <w:tc>
                <w:tcPr>
                  <w:tcW w:w="556" w:type="pct"/>
                  <w:vAlign w:val="center"/>
                </w:tcPr>
                <w:p w14:paraId="77440488" w14:textId="77777777" w:rsidR="00871F2C" w:rsidRPr="006F32D0" w:rsidRDefault="00871F2C" w:rsidP="00E361C6">
                  <w:pPr>
                    <w:spacing w:before="0"/>
                  </w:pPr>
                </w:p>
              </w:tc>
              <w:tc>
                <w:tcPr>
                  <w:tcW w:w="814" w:type="pct"/>
                  <w:vAlign w:val="center"/>
                </w:tcPr>
                <w:p w14:paraId="076ED1A4" w14:textId="77777777" w:rsidR="00871F2C" w:rsidRPr="006F32D0" w:rsidRDefault="00871F2C" w:rsidP="00E361C6">
                  <w:pPr>
                    <w:spacing w:before="0"/>
                  </w:pPr>
                </w:p>
              </w:tc>
            </w:tr>
            <w:tr w:rsidR="00871F2C" w:rsidRPr="006F32D0" w14:paraId="512041D6" w14:textId="77777777" w:rsidTr="00032E95">
              <w:trPr>
                <w:trHeight w:val="350"/>
              </w:trPr>
              <w:tc>
                <w:tcPr>
                  <w:tcW w:w="1264" w:type="pct"/>
                  <w:vAlign w:val="center"/>
                </w:tcPr>
                <w:p w14:paraId="166443E6" w14:textId="77777777" w:rsidR="00871F2C" w:rsidRPr="006F32D0" w:rsidRDefault="00871F2C" w:rsidP="00E361C6">
                  <w:pPr>
                    <w:spacing w:before="0"/>
                  </w:pPr>
                  <w:r w:rsidRPr="006F32D0">
                    <w:rPr>
                      <w:lang w:val="mi-NZ"/>
                    </w:rPr>
                    <w:t>Tuesday</w:t>
                  </w:r>
                </w:p>
              </w:tc>
              <w:tc>
                <w:tcPr>
                  <w:tcW w:w="664" w:type="pct"/>
                  <w:vAlign w:val="center"/>
                </w:tcPr>
                <w:p w14:paraId="1F8D80AF" w14:textId="77777777" w:rsidR="00871F2C" w:rsidRPr="006F32D0" w:rsidRDefault="00871F2C" w:rsidP="00E361C6">
                  <w:pPr>
                    <w:spacing w:before="0"/>
                  </w:pPr>
                </w:p>
              </w:tc>
              <w:tc>
                <w:tcPr>
                  <w:tcW w:w="942" w:type="pct"/>
                  <w:vAlign w:val="center"/>
                </w:tcPr>
                <w:p w14:paraId="128E80E9" w14:textId="77777777" w:rsidR="00871F2C" w:rsidRPr="006F32D0" w:rsidRDefault="00871F2C" w:rsidP="00E361C6">
                  <w:pPr>
                    <w:spacing w:before="0"/>
                  </w:pPr>
                </w:p>
              </w:tc>
              <w:tc>
                <w:tcPr>
                  <w:tcW w:w="760" w:type="pct"/>
                  <w:vAlign w:val="center"/>
                </w:tcPr>
                <w:p w14:paraId="7FF41B1F" w14:textId="77777777" w:rsidR="00871F2C" w:rsidRPr="006F32D0" w:rsidRDefault="00871F2C" w:rsidP="00E361C6">
                  <w:pPr>
                    <w:spacing w:before="0"/>
                  </w:pPr>
                </w:p>
              </w:tc>
              <w:tc>
                <w:tcPr>
                  <w:tcW w:w="556" w:type="pct"/>
                  <w:vAlign w:val="center"/>
                </w:tcPr>
                <w:p w14:paraId="52C1621B" w14:textId="77777777" w:rsidR="00871F2C" w:rsidRPr="006F32D0" w:rsidRDefault="00871F2C" w:rsidP="00E361C6">
                  <w:pPr>
                    <w:spacing w:before="0"/>
                  </w:pPr>
                </w:p>
              </w:tc>
              <w:tc>
                <w:tcPr>
                  <w:tcW w:w="814" w:type="pct"/>
                  <w:vAlign w:val="center"/>
                </w:tcPr>
                <w:p w14:paraId="5FDD8ABC" w14:textId="77777777" w:rsidR="00871F2C" w:rsidRPr="006F32D0" w:rsidRDefault="00871F2C" w:rsidP="00E361C6">
                  <w:pPr>
                    <w:spacing w:before="0"/>
                  </w:pPr>
                </w:p>
              </w:tc>
            </w:tr>
            <w:tr w:rsidR="00871F2C" w:rsidRPr="006F32D0" w14:paraId="2C76F5E7" w14:textId="77777777" w:rsidTr="00032E95">
              <w:trPr>
                <w:trHeight w:val="341"/>
              </w:trPr>
              <w:tc>
                <w:tcPr>
                  <w:tcW w:w="1264" w:type="pct"/>
                  <w:vAlign w:val="center"/>
                </w:tcPr>
                <w:p w14:paraId="5D8A8C07" w14:textId="77777777" w:rsidR="00871F2C" w:rsidRPr="006F32D0" w:rsidRDefault="00871F2C" w:rsidP="00E361C6">
                  <w:pPr>
                    <w:spacing w:before="0"/>
                  </w:pPr>
                  <w:r w:rsidRPr="006F32D0">
                    <w:rPr>
                      <w:lang w:val="mi-NZ"/>
                    </w:rPr>
                    <w:t>Wednesday</w:t>
                  </w:r>
                </w:p>
              </w:tc>
              <w:tc>
                <w:tcPr>
                  <w:tcW w:w="664" w:type="pct"/>
                  <w:vAlign w:val="center"/>
                </w:tcPr>
                <w:p w14:paraId="272AC7DB" w14:textId="77777777" w:rsidR="00871F2C" w:rsidRPr="006F32D0" w:rsidRDefault="00871F2C" w:rsidP="00E361C6">
                  <w:pPr>
                    <w:spacing w:before="0"/>
                  </w:pPr>
                </w:p>
              </w:tc>
              <w:tc>
                <w:tcPr>
                  <w:tcW w:w="942" w:type="pct"/>
                  <w:vAlign w:val="center"/>
                </w:tcPr>
                <w:p w14:paraId="2F41D1D5" w14:textId="77777777" w:rsidR="00871F2C" w:rsidRPr="006F32D0" w:rsidRDefault="00871F2C" w:rsidP="00E361C6">
                  <w:pPr>
                    <w:spacing w:before="0"/>
                  </w:pPr>
                </w:p>
              </w:tc>
              <w:tc>
                <w:tcPr>
                  <w:tcW w:w="760" w:type="pct"/>
                  <w:vAlign w:val="center"/>
                </w:tcPr>
                <w:p w14:paraId="0B1BB7D7" w14:textId="77777777" w:rsidR="00871F2C" w:rsidRPr="006F32D0" w:rsidRDefault="00871F2C" w:rsidP="00E361C6">
                  <w:pPr>
                    <w:spacing w:before="0"/>
                  </w:pPr>
                </w:p>
              </w:tc>
              <w:tc>
                <w:tcPr>
                  <w:tcW w:w="556" w:type="pct"/>
                  <w:vAlign w:val="center"/>
                </w:tcPr>
                <w:p w14:paraId="41687651" w14:textId="77777777" w:rsidR="00871F2C" w:rsidRPr="006F32D0" w:rsidRDefault="00871F2C" w:rsidP="00E361C6">
                  <w:pPr>
                    <w:spacing w:before="0"/>
                  </w:pPr>
                </w:p>
              </w:tc>
              <w:tc>
                <w:tcPr>
                  <w:tcW w:w="814" w:type="pct"/>
                  <w:vAlign w:val="center"/>
                </w:tcPr>
                <w:p w14:paraId="5F8FD8A4" w14:textId="77777777" w:rsidR="00871F2C" w:rsidRPr="006F32D0" w:rsidRDefault="00871F2C" w:rsidP="00E361C6">
                  <w:pPr>
                    <w:spacing w:before="0"/>
                  </w:pPr>
                </w:p>
              </w:tc>
            </w:tr>
            <w:tr w:rsidR="00871F2C" w:rsidRPr="006F32D0" w14:paraId="111676A3" w14:textId="77777777" w:rsidTr="00032E95">
              <w:trPr>
                <w:trHeight w:val="350"/>
              </w:trPr>
              <w:tc>
                <w:tcPr>
                  <w:tcW w:w="1264" w:type="pct"/>
                  <w:vAlign w:val="center"/>
                </w:tcPr>
                <w:p w14:paraId="6AC46F17" w14:textId="77777777" w:rsidR="00871F2C" w:rsidRPr="006F32D0" w:rsidRDefault="00871F2C" w:rsidP="00E361C6">
                  <w:pPr>
                    <w:spacing w:before="0"/>
                  </w:pPr>
                  <w:r w:rsidRPr="006F32D0">
                    <w:rPr>
                      <w:lang w:val="mi-NZ"/>
                    </w:rPr>
                    <w:t>Thursday</w:t>
                  </w:r>
                </w:p>
              </w:tc>
              <w:tc>
                <w:tcPr>
                  <w:tcW w:w="664" w:type="pct"/>
                  <w:vAlign w:val="center"/>
                </w:tcPr>
                <w:p w14:paraId="0CE6ACD6" w14:textId="77777777" w:rsidR="00871F2C" w:rsidRPr="006F32D0" w:rsidRDefault="00871F2C" w:rsidP="00E361C6">
                  <w:pPr>
                    <w:spacing w:before="0"/>
                  </w:pPr>
                </w:p>
              </w:tc>
              <w:tc>
                <w:tcPr>
                  <w:tcW w:w="942" w:type="pct"/>
                  <w:vAlign w:val="center"/>
                </w:tcPr>
                <w:p w14:paraId="08813B61" w14:textId="77777777" w:rsidR="00871F2C" w:rsidRPr="006F32D0" w:rsidRDefault="00871F2C" w:rsidP="00E361C6">
                  <w:pPr>
                    <w:spacing w:before="0"/>
                  </w:pPr>
                </w:p>
              </w:tc>
              <w:tc>
                <w:tcPr>
                  <w:tcW w:w="760" w:type="pct"/>
                  <w:vAlign w:val="center"/>
                </w:tcPr>
                <w:p w14:paraId="60CF9D1A" w14:textId="77777777" w:rsidR="00871F2C" w:rsidRPr="006F32D0" w:rsidRDefault="00871F2C" w:rsidP="00E361C6">
                  <w:pPr>
                    <w:spacing w:before="0"/>
                  </w:pPr>
                </w:p>
              </w:tc>
              <w:tc>
                <w:tcPr>
                  <w:tcW w:w="556" w:type="pct"/>
                  <w:vAlign w:val="center"/>
                </w:tcPr>
                <w:p w14:paraId="17CAD660" w14:textId="77777777" w:rsidR="00871F2C" w:rsidRPr="006F32D0" w:rsidRDefault="00871F2C" w:rsidP="00E361C6">
                  <w:pPr>
                    <w:spacing w:before="0"/>
                  </w:pPr>
                </w:p>
              </w:tc>
              <w:tc>
                <w:tcPr>
                  <w:tcW w:w="814" w:type="pct"/>
                  <w:vAlign w:val="center"/>
                </w:tcPr>
                <w:p w14:paraId="5B8ED1E0" w14:textId="77777777" w:rsidR="00871F2C" w:rsidRPr="006F32D0" w:rsidRDefault="00871F2C" w:rsidP="00E361C6">
                  <w:pPr>
                    <w:spacing w:before="0"/>
                  </w:pPr>
                </w:p>
              </w:tc>
            </w:tr>
            <w:tr w:rsidR="00871F2C" w:rsidRPr="006F32D0" w14:paraId="1B5AA1B3" w14:textId="77777777" w:rsidTr="00032E95">
              <w:trPr>
                <w:trHeight w:val="332"/>
              </w:trPr>
              <w:tc>
                <w:tcPr>
                  <w:tcW w:w="1264" w:type="pct"/>
                  <w:vAlign w:val="center"/>
                </w:tcPr>
                <w:p w14:paraId="25D21326" w14:textId="77777777" w:rsidR="00871F2C" w:rsidRPr="006F32D0" w:rsidRDefault="00871F2C" w:rsidP="00E361C6">
                  <w:pPr>
                    <w:spacing w:before="0"/>
                  </w:pPr>
                  <w:r w:rsidRPr="006F32D0">
                    <w:rPr>
                      <w:lang w:val="mi-NZ"/>
                    </w:rPr>
                    <w:t>Friday</w:t>
                  </w:r>
                </w:p>
              </w:tc>
              <w:tc>
                <w:tcPr>
                  <w:tcW w:w="664" w:type="pct"/>
                  <w:vAlign w:val="center"/>
                </w:tcPr>
                <w:p w14:paraId="07355AAC" w14:textId="77777777" w:rsidR="00871F2C" w:rsidRPr="006F32D0" w:rsidRDefault="00871F2C" w:rsidP="00E361C6">
                  <w:pPr>
                    <w:spacing w:before="0"/>
                  </w:pPr>
                </w:p>
              </w:tc>
              <w:tc>
                <w:tcPr>
                  <w:tcW w:w="942" w:type="pct"/>
                  <w:vAlign w:val="center"/>
                </w:tcPr>
                <w:p w14:paraId="24E41F00" w14:textId="77777777" w:rsidR="00871F2C" w:rsidRPr="006F32D0" w:rsidRDefault="00871F2C" w:rsidP="00E361C6">
                  <w:pPr>
                    <w:spacing w:before="0"/>
                  </w:pPr>
                </w:p>
              </w:tc>
              <w:tc>
                <w:tcPr>
                  <w:tcW w:w="760" w:type="pct"/>
                  <w:vAlign w:val="center"/>
                </w:tcPr>
                <w:p w14:paraId="5E860469" w14:textId="77777777" w:rsidR="00871F2C" w:rsidRPr="006F32D0" w:rsidRDefault="00871F2C" w:rsidP="00E361C6">
                  <w:pPr>
                    <w:spacing w:before="0"/>
                  </w:pPr>
                </w:p>
              </w:tc>
              <w:tc>
                <w:tcPr>
                  <w:tcW w:w="556" w:type="pct"/>
                  <w:vAlign w:val="center"/>
                </w:tcPr>
                <w:p w14:paraId="56641FF0" w14:textId="77777777" w:rsidR="00871F2C" w:rsidRPr="006F32D0" w:rsidRDefault="00871F2C" w:rsidP="00E361C6">
                  <w:pPr>
                    <w:spacing w:before="0"/>
                  </w:pPr>
                </w:p>
              </w:tc>
              <w:tc>
                <w:tcPr>
                  <w:tcW w:w="814" w:type="pct"/>
                  <w:vAlign w:val="center"/>
                </w:tcPr>
                <w:p w14:paraId="5A2A1453" w14:textId="77777777" w:rsidR="00871F2C" w:rsidRPr="006F32D0" w:rsidRDefault="00871F2C" w:rsidP="00E361C6">
                  <w:pPr>
                    <w:spacing w:before="0"/>
                  </w:pPr>
                </w:p>
              </w:tc>
            </w:tr>
          </w:tbl>
          <w:p w14:paraId="7EFA18EE" w14:textId="77777777" w:rsidR="00871F2C" w:rsidRPr="0046348D" w:rsidRDefault="00871F2C" w:rsidP="00E361C6">
            <w:pPr>
              <w:rPr>
                <w:b/>
                <w:bCs/>
              </w:rPr>
            </w:pPr>
          </w:p>
        </w:tc>
      </w:tr>
      <w:tr w:rsidR="00A03722" w14:paraId="74E191F1" w14:textId="77777777" w:rsidTr="00E361C6">
        <w:tc>
          <w:tcPr>
            <w:tcW w:w="9797" w:type="dxa"/>
          </w:tcPr>
          <w:p w14:paraId="57B84C44" w14:textId="77777777" w:rsidR="00A03722" w:rsidRPr="000D45E4" w:rsidRDefault="00A03722" w:rsidP="00E361C6">
            <w:pPr>
              <w:rPr>
                <w:rFonts w:eastAsia="Symbol"/>
                <w:b/>
              </w:rPr>
            </w:pPr>
            <w:r w:rsidRPr="000D45E4">
              <w:rPr>
                <w:rFonts w:eastAsia="Symbol"/>
                <w:b/>
              </w:rPr>
              <w:t>Spelling fitness</w:t>
            </w:r>
          </w:p>
          <w:p w14:paraId="54529F0C" w14:textId="77777777" w:rsidR="00A03722" w:rsidRDefault="00A03722" w:rsidP="00E361C6">
            <w:pPr>
              <w:rPr>
                <w:rFonts w:eastAsia="Symbol"/>
              </w:rPr>
            </w:pPr>
            <w:r>
              <w:rPr>
                <w:rFonts w:eastAsia="Symbol"/>
              </w:rPr>
              <w:t>Can you do the exercises to spell out your name? What about another word?</w:t>
            </w:r>
          </w:p>
          <w:p w14:paraId="00AC811B" w14:textId="77777777" w:rsidR="00A03722" w:rsidRPr="004E71FD" w:rsidRDefault="00A03722" w:rsidP="00E361C6">
            <w:pPr>
              <w:ind w:left="113"/>
              <w:jc w:val="center"/>
              <w:rPr>
                <w:rFonts w:eastAsia="Symbol"/>
              </w:rPr>
            </w:pPr>
            <w:r w:rsidRPr="00CC7259">
              <w:rPr>
                <w:noProof/>
              </w:rPr>
              <w:drawing>
                <wp:inline distT="0" distB="0" distL="0" distR="0" wp14:anchorId="0CA8C00B" wp14:editId="4A96B92B">
                  <wp:extent cx="3952875" cy="2440825"/>
                  <wp:effectExtent l="0" t="0" r="0" b="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64003" name="Picture 436364003" descr="Graphical user interface&#10;&#10;Description automatically generated with medium confidence"/>
                          <pic:cNvPicPr/>
                        </pic:nvPicPr>
                        <pic:blipFill>
                          <a:blip r:embed="rId22"/>
                          <a:stretch>
                            <a:fillRect/>
                          </a:stretch>
                        </pic:blipFill>
                        <pic:spPr>
                          <a:xfrm>
                            <a:off x="0" y="0"/>
                            <a:ext cx="4008591" cy="2475228"/>
                          </a:xfrm>
                          <a:prstGeom prst="rect">
                            <a:avLst/>
                          </a:prstGeom>
                        </pic:spPr>
                      </pic:pic>
                    </a:graphicData>
                  </a:graphic>
                </wp:inline>
              </w:drawing>
            </w:r>
          </w:p>
        </w:tc>
      </w:tr>
      <w:tr w:rsidR="00953809" w:rsidRPr="00D646EF" w14:paraId="7966B00B" w14:textId="77777777" w:rsidTr="00E361C6">
        <w:tc>
          <w:tcPr>
            <w:tcW w:w="9797" w:type="dxa"/>
          </w:tcPr>
          <w:p w14:paraId="0F34BDDD" w14:textId="77777777" w:rsidR="00654881" w:rsidRPr="00D646EF" w:rsidRDefault="00654881" w:rsidP="00654881">
            <w:r w:rsidRPr="00D646EF">
              <w:t>Les Mills Born to Move videos</w:t>
            </w:r>
          </w:p>
          <w:p w14:paraId="6F610E18" w14:textId="75647630" w:rsidR="00953809" w:rsidRPr="00D646EF" w:rsidRDefault="00D345D9" w:rsidP="00654881">
            <w:pPr>
              <w:pStyle w:val="MoEBodyText"/>
              <w:rPr>
                <w:rFonts w:ascii="Arial" w:hAnsi="Arial"/>
                <w:i/>
                <w:iCs/>
                <w:color w:val="01853E"/>
                <w:sz w:val="24"/>
                <w:szCs w:val="24"/>
              </w:rPr>
            </w:pPr>
            <w:hyperlink r:id="rId23" w:history="1">
              <w:r w:rsidR="00654881" w:rsidRPr="00D646EF">
                <w:rPr>
                  <w:rStyle w:val="Hyperlink"/>
                  <w:rFonts w:ascii="Arial" w:hAnsi="Arial"/>
                  <w:sz w:val="24"/>
                  <w:szCs w:val="24"/>
                </w:rPr>
                <w:t>https://www.tvnz.co.nz/shows/les-mills-born-to-move</w:t>
              </w:r>
            </w:hyperlink>
          </w:p>
        </w:tc>
      </w:tr>
      <w:tr w:rsidR="00DC7DAD" w14:paraId="27F91D69" w14:textId="77777777" w:rsidTr="00654881">
        <w:trPr>
          <w:trHeight w:val="6016"/>
        </w:trPr>
        <w:tc>
          <w:tcPr>
            <w:tcW w:w="9797" w:type="dxa"/>
          </w:tcPr>
          <w:p w14:paraId="692E880C" w14:textId="514F8799" w:rsidR="00D37950" w:rsidRPr="00AB0E48" w:rsidRDefault="00654881" w:rsidP="00CF744E">
            <w:pPr>
              <w:pStyle w:val="MoEHeading2"/>
            </w:pPr>
            <w:r w:rsidRPr="00AB0E48">
              <w:rPr>
                <w:noProof/>
              </w:rPr>
              <w:lastRenderedPageBreak/>
              <w:drawing>
                <wp:anchor distT="0" distB="0" distL="114300" distR="114300" simplePos="0" relativeHeight="251658248" behindDoc="1" locked="0" layoutInCell="1" allowOverlap="1" wp14:anchorId="3A573BB5" wp14:editId="64E56765">
                  <wp:simplePos x="0" y="0"/>
                  <wp:positionH relativeFrom="margin">
                    <wp:posOffset>4697876</wp:posOffset>
                  </wp:positionH>
                  <wp:positionV relativeFrom="paragraph">
                    <wp:posOffset>169984</wp:posOffset>
                  </wp:positionV>
                  <wp:extent cx="1377315" cy="882015"/>
                  <wp:effectExtent l="0" t="0" r="0" b="0"/>
                  <wp:wrapSquare wrapText="bothSides"/>
                  <wp:docPr id="51" name="Picture 5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ic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77315" cy="882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7950" w:rsidRPr="00AB0E48">
              <w:t>Dice Fitness</w:t>
            </w:r>
          </w:p>
          <w:p w14:paraId="392624D4" w14:textId="77777777" w:rsidR="00D37950" w:rsidRPr="009D7E15" w:rsidRDefault="00D37950" w:rsidP="00D37950">
            <w:r w:rsidRPr="009D7E15">
              <w:t xml:space="preserve">On six </w:t>
            </w:r>
            <w:r>
              <w:t xml:space="preserve">small </w:t>
            </w:r>
            <w:r w:rsidRPr="009D7E15">
              <w:t xml:space="preserve">pieces of paper/card write the numbers 1-6.  Then on each of the numbered pieces of paper write </w:t>
            </w:r>
            <w:r>
              <w:t xml:space="preserve">or </w:t>
            </w:r>
            <w:r w:rsidRPr="009D7E15">
              <w:t>draw an action or move (see example</w:t>
            </w:r>
            <w:r>
              <w:t xml:space="preserve"> below</w:t>
            </w:r>
            <w:r w:rsidRPr="009D7E15">
              <w:t xml:space="preserve">).  </w:t>
            </w:r>
          </w:p>
          <w:p w14:paraId="075FA526" w14:textId="77777777" w:rsidR="00D37950" w:rsidRPr="009D7E15" w:rsidRDefault="00D37950" w:rsidP="00D37950">
            <w:r w:rsidRPr="009D7E15">
              <w:t xml:space="preserve">Place the cards in a container in the middle of the space you are going to exercise in.  </w:t>
            </w:r>
          </w:p>
          <w:p w14:paraId="7B4F44E5" w14:textId="2DE0EAE9" w:rsidR="00D37950" w:rsidRPr="009D7E15" w:rsidRDefault="00D37950" w:rsidP="00D37950">
            <w:r w:rsidRPr="009D7E15">
              <w:t xml:space="preserve">Turn on some music (radio, TV music) and move around however you like – skipping, hopping, walking, jogging.  </w:t>
            </w:r>
          </w:p>
          <w:p w14:paraId="2B12F7D5" w14:textId="28A0AACD" w:rsidR="00D37950" w:rsidRPr="009D7E15" w:rsidRDefault="00654881" w:rsidP="00D37950">
            <w:r>
              <w:rPr>
                <w:noProof/>
              </w:rPr>
              <w:drawing>
                <wp:anchor distT="0" distB="0" distL="114300" distR="114300" simplePos="0" relativeHeight="251658249" behindDoc="1" locked="0" layoutInCell="1" allowOverlap="1" wp14:anchorId="2007B3C6" wp14:editId="01DFDB0D">
                  <wp:simplePos x="0" y="0"/>
                  <wp:positionH relativeFrom="margin">
                    <wp:posOffset>3700340</wp:posOffset>
                  </wp:positionH>
                  <wp:positionV relativeFrom="paragraph">
                    <wp:posOffset>103016</wp:posOffset>
                  </wp:positionV>
                  <wp:extent cx="2342515" cy="1434465"/>
                  <wp:effectExtent l="0" t="0" r="635" b="0"/>
                  <wp:wrapTight wrapText="bothSides">
                    <wp:wrapPolygon edited="0">
                      <wp:start x="0" y="0"/>
                      <wp:lineTo x="0" y="21227"/>
                      <wp:lineTo x="21430" y="21227"/>
                      <wp:lineTo x="21430" y="0"/>
                      <wp:lineTo x="0" y="0"/>
                    </wp:wrapPolygon>
                  </wp:wrapTight>
                  <wp:docPr id="206" name="Picture 2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picture containing text&#10;&#10;Description automatically generated"/>
                          <pic:cNvPicPr/>
                        </pic:nvPicPr>
                        <pic:blipFill rotWithShape="1">
                          <a:blip r:embed="rId25" cstate="print">
                            <a:extLst>
                              <a:ext uri="{28A0092B-C50C-407E-A947-70E740481C1C}">
                                <a14:useLocalDpi xmlns:a14="http://schemas.microsoft.com/office/drawing/2010/main" val="0"/>
                              </a:ext>
                            </a:extLst>
                          </a:blip>
                          <a:srcRect t="3783" b="4362"/>
                          <a:stretch/>
                        </pic:blipFill>
                        <pic:spPr bwMode="auto">
                          <a:xfrm>
                            <a:off x="0" y="0"/>
                            <a:ext cx="2342515" cy="1434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7950" w:rsidRPr="009D7E15">
              <w:t xml:space="preserve">When the music pauses (helper presses pause or a natural pause in the music if working independently) roll the dice, </w:t>
            </w:r>
            <w:r w:rsidR="00D37950" w:rsidRPr="00A64A08">
              <w:rPr>
                <w:b/>
                <w:bCs/>
              </w:rPr>
              <w:t>find</w:t>
            </w:r>
            <w:r w:rsidR="00D37950" w:rsidRPr="009D7E15">
              <w:t xml:space="preserve"> the card with the dice number on it and </w:t>
            </w:r>
            <w:r w:rsidR="00D37950">
              <w:rPr>
                <w:b/>
                <w:bCs/>
              </w:rPr>
              <w:t>do</w:t>
            </w:r>
            <w:r w:rsidR="00D37950" w:rsidRPr="009D7E15">
              <w:t xml:space="preserve"> the fitness move on the card.  </w:t>
            </w:r>
          </w:p>
          <w:p w14:paraId="2A3E02AB" w14:textId="293DB1C9" w:rsidR="00DC7DAD" w:rsidRPr="00CF744E" w:rsidRDefault="00D37950" w:rsidP="00CF744E">
            <w:pPr>
              <w:pStyle w:val="MoECoverPageSubheading"/>
              <w:rPr>
                <w:color w:val="3472AC"/>
                <w:sz w:val="24"/>
                <w:szCs w:val="24"/>
              </w:rPr>
            </w:pPr>
            <w:r w:rsidRPr="00DD11FE">
              <w:rPr>
                <w:color w:val="3472AC"/>
                <w:sz w:val="24"/>
                <w:szCs w:val="24"/>
              </w:rPr>
              <w:t>You may like to ask people in your home to join in, it is lots of fun when there are others giving it a go too!</w:t>
            </w:r>
            <w:r w:rsidRPr="00DD11FE">
              <w:rPr>
                <w:noProof/>
                <w:color w:val="3472AC"/>
                <w:sz w:val="24"/>
                <w:szCs w:val="24"/>
              </w:rPr>
              <w:t xml:space="preserve"> </w:t>
            </w:r>
          </w:p>
        </w:tc>
      </w:tr>
      <w:tr w:rsidR="00847CE3" w14:paraId="2E62F82A" w14:textId="77777777" w:rsidTr="00654881">
        <w:trPr>
          <w:trHeight w:val="7447"/>
        </w:trPr>
        <w:tc>
          <w:tcPr>
            <w:tcW w:w="9797" w:type="dxa"/>
          </w:tcPr>
          <w:p w14:paraId="25D73FCC" w14:textId="77777777" w:rsidR="00847CE3" w:rsidRPr="00C91ED3" w:rsidRDefault="00847CE3" w:rsidP="00847CE3">
            <w:pPr>
              <w:pStyle w:val="MoEHeading2"/>
              <w:rPr>
                <w:rFonts w:ascii="@DengXian" w:hAnsi="@DengXian"/>
                <w:sz w:val="18"/>
                <w:szCs w:val="18"/>
                <w:lang w:val="en-GB" w:eastAsia="en-GB"/>
              </w:rPr>
            </w:pPr>
            <w:r w:rsidRPr="00C91ED3">
              <w:rPr>
                <w:lang w:eastAsia="en-GB"/>
              </w:rPr>
              <w:t>Playing Card Fitness</w:t>
            </w:r>
            <w:r w:rsidRPr="00C91ED3">
              <w:rPr>
                <w:lang w:val="en-GB" w:eastAsia="en-GB"/>
              </w:rPr>
              <w:t> </w:t>
            </w:r>
          </w:p>
          <w:p w14:paraId="4DB73519" w14:textId="77777777" w:rsidR="00847CE3" w:rsidRDefault="00847CE3" w:rsidP="00847CE3">
            <w:pPr>
              <w:rPr>
                <w:lang w:eastAsia="en-GB"/>
              </w:rPr>
            </w:pPr>
            <w:r w:rsidRPr="00C91ED3">
              <w:rPr>
                <w:lang w:eastAsia="en-GB"/>
              </w:rPr>
              <w:t xml:space="preserve">How to play: </w:t>
            </w:r>
          </w:p>
          <w:p w14:paraId="087CDE92" w14:textId="77777777" w:rsidR="00847CE3" w:rsidRDefault="00847CE3" w:rsidP="00650F00">
            <w:pPr>
              <w:pStyle w:val="ListParagraph"/>
              <w:numPr>
                <w:ilvl w:val="0"/>
                <w:numId w:val="25"/>
              </w:numPr>
              <w:rPr>
                <w:lang w:eastAsia="en-GB"/>
              </w:rPr>
            </w:pPr>
            <w:r w:rsidRPr="00C91ED3">
              <w:rPr>
                <w:lang w:eastAsia="en-GB"/>
              </w:rPr>
              <w:t xml:space="preserve">Each card </w:t>
            </w:r>
            <w:r w:rsidRPr="00CF744E">
              <w:rPr>
                <w:b/>
                <w:bCs/>
                <w:lang w:eastAsia="en-GB"/>
              </w:rPr>
              <w:t>number</w:t>
            </w:r>
            <w:r w:rsidRPr="00C91ED3">
              <w:rPr>
                <w:lang w:eastAsia="en-GB"/>
              </w:rPr>
              <w:t xml:space="preserve"> represents an exercise.  </w:t>
            </w:r>
          </w:p>
          <w:p w14:paraId="39733C64" w14:textId="77777777" w:rsidR="00847CE3" w:rsidRPr="00CF744E" w:rsidRDefault="00847CE3" w:rsidP="00650F00">
            <w:pPr>
              <w:pStyle w:val="ListParagraph"/>
              <w:numPr>
                <w:ilvl w:val="0"/>
                <w:numId w:val="25"/>
              </w:numPr>
              <w:rPr>
                <w:rFonts w:ascii="@DengXian" w:hAnsi="@DengXian"/>
                <w:sz w:val="18"/>
                <w:szCs w:val="18"/>
                <w:lang w:val="en-GB" w:eastAsia="en-GB"/>
              </w:rPr>
            </w:pPr>
            <w:r w:rsidRPr="00C91ED3">
              <w:rPr>
                <w:lang w:eastAsia="en-GB"/>
              </w:rPr>
              <w:t xml:space="preserve">Each </w:t>
            </w:r>
            <w:r w:rsidRPr="00CF744E">
              <w:rPr>
                <w:b/>
                <w:bCs/>
                <w:lang w:eastAsia="en-GB"/>
              </w:rPr>
              <w:t>suit</w:t>
            </w:r>
            <w:r w:rsidRPr="00C91ED3">
              <w:rPr>
                <w:lang w:eastAsia="en-GB"/>
              </w:rPr>
              <w:t xml:space="preserve"> represents the number of repetitions.</w:t>
            </w:r>
            <w:r w:rsidRPr="00CF744E">
              <w:rPr>
                <w:lang w:val="en-GB" w:eastAsia="en-GB"/>
              </w:rPr>
              <w:t> </w:t>
            </w:r>
          </w:p>
          <w:p w14:paraId="04DD49C9" w14:textId="52FA3A27" w:rsidR="00847CE3" w:rsidRPr="005D5C7F" w:rsidRDefault="00847CE3" w:rsidP="00847CE3">
            <w:pPr>
              <w:rPr>
                <w:color w:val="000000"/>
                <w:lang w:val="en-GB" w:eastAsia="en-GB"/>
              </w:rPr>
            </w:pPr>
            <w:r w:rsidRPr="00C91ED3">
              <w:rPr>
                <w:b/>
                <w:lang w:eastAsia="en-GB"/>
              </w:rPr>
              <w:t>P</w:t>
            </w:r>
            <w:r>
              <w:rPr>
                <w:b/>
                <w:lang w:eastAsia="en-GB"/>
              </w:rPr>
              <w:t>ull</w:t>
            </w:r>
            <w:r w:rsidRPr="00C91ED3">
              <w:rPr>
                <w:lang w:eastAsia="en-GB"/>
              </w:rPr>
              <w:t xml:space="preserve"> a card from the deck of cards and </w:t>
            </w:r>
            <w:r>
              <w:rPr>
                <w:b/>
                <w:lang w:eastAsia="en-GB"/>
              </w:rPr>
              <w:t>do</w:t>
            </w:r>
            <w:r w:rsidRPr="00C91ED3">
              <w:rPr>
                <w:lang w:eastAsia="en-GB"/>
              </w:rPr>
              <w:t xml:space="preserve"> the exercise. </w:t>
            </w:r>
            <w:r w:rsidRPr="00C91ED3">
              <w:rPr>
                <w:b/>
                <w:lang w:eastAsia="en-GB"/>
              </w:rPr>
              <w:t>R</w:t>
            </w:r>
            <w:r>
              <w:rPr>
                <w:b/>
                <w:lang w:eastAsia="en-GB"/>
              </w:rPr>
              <w:t>epeat</w:t>
            </w:r>
            <w:r w:rsidRPr="00C91ED3">
              <w:rPr>
                <w:lang w:eastAsia="en-GB"/>
              </w:rPr>
              <w:t xml:space="preserve"> until your time is up.</w:t>
            </w:r>
            <w:r w:rsidRPr="00C91ED3">
              <w:rPr>
                <w:lang w:val="en-GB" w:eastAsia="en-GB"/>
              </w:rPr>
              <w:t> </w:t>
            </w:r>
          </w:p>
          <w:p w14:paraId="544D23CB" w14:textId="3BC6FD9C" w:rsidR="00847CE3" w:rsidRPr="005D5C7F" w:rsidRDefault="0029184F" w:rsidP="005D5C7F">
            <w:pPr>
              <w:rPr>
                <w:rFonts w:eastAsia="Symbol"/>
                <w:color w:val="000000" w:themeColor="text1"/>
                <w:lang w:val="en-GB" w:eastAsia="en-GB"/>
              </w:rPr>
            </w:pPr>
            <w:r>
              <w:rPr>
                <w:noProof/>
              </w:rPr>
              <w:drawing>
                <wp:anchor distT="0" distB="0" distL="114300" distR="114300" simplePos="0" relativeHeight="251658250" behindDoc="1" locked="0" layoutInCell="1" allowOverlap="1" wp14:anchorId="0339C314" wp14:editId="0CC9ADA9">
                  <wp:simplePos x="0" y="0"/>
                  <wp:positionH relativeFrom="margin">
                    <wp:posOffset>41910</wp:posOffset>
                  </wp:positionH>
                  <wp:positionV relativeFrom="paragraph">
                    <wp:posOffset>532765</wp:posOffset>
                  </wp:positionV>
                  <wp:extent cx="5996305" cy="2348865"/>
                  <wp:effectExtent l="0" t="0" r="4445" b="0"/>
                  <wp:wrapTight wrapText="bothSides">
                    <wp:wrapPolygon edited="0">
                      <wp:start x="0" y="0"/>
                      <wp:lineTo x="0" y="21372"/>
                      <wp:lineTo x="21547" y="21372"/>
                      <wp:lineTo x="21547" y="0"/>
                      <wp:lineTo x="0" y="0"/>
                    </wp:wrapPolygon>
                  </wp:wrapTight>
                  <wp:docPr id="218" name="Picture 2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Graphical user interface, application&#10;&#10;Description automatically generated"/>
                          <pic:cNvPicPr/>
                        </pic:nvPicPr>
                        <pic:blipFill rotWithShape="1">
                          <a:blip r:embed="rId26" cstate="print">
                            <a:extLst>
                              <a:ext uri="{28A0092B-C50C-407E-A947-70E740481C1C}">
                                <a14:useLocalDpi xmlns:a14="http://schemas.microsoft.com/office/drawing/2010/main" val="0"/>
                              </a:ext>
                            </a:extLst>
                          </a:blip>
                          <a:srcRect l="12250" t="35510" r="14109" b="21197"/>
                          <a:stretch/>
                        </pic:blipFill>
                        <pic:spPr bwMode="auto">
                          <a:xfrm>
                            <a:off x="0" y="0"/>
                            <a:ext cx="5996305" cy="23488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7CE3" w:rsidRPr="5FC48D77">
              <w:rPr>
                <w:lang w:eastAsia="en-GB"/>
              </w:rPr>
              <w:t>Or follow along with this video – you will still need your pack of cards!</w:t>
            </w:r>
            <w:r w:rsidR="00847CE3" w:rsidRPr="5FC48D77">
              <w:rPr>
                <w:lang w:val="en-GB" w:eastAsia="en-GB"/>
              </w:rPr>
              <w:t xml:space="preserve">  </w:t>
            </w:r>
            <w:hyperlink r:id="rId27">
              <w:r w:rsidR="00847CE3" w:rsidRPr="5C3F5738">
                <w:rPr>
                  <w:rFonts w:eastAsia="Symbol"/>
                  <w:color w:val="0563C1"/>
                  <w:u w:val="single"/>
                  <w:lang w:eastAsia="en-GB"/>
                </w:rPr>
                <w:t>https://www.youtube.com/watch?v=_zaJa_U3ZJQ</w:t>
              </w:r>
            </w:hyperlink>
            <w:r w:rsidR="00847CE3" w:rsidRPr="5C3F5738">
              <w:rPr>
                <w:rFonts w:eastAsia="Symbol"/>
                <w:color w:val="000000" w:themeColor="text1"/>
                <w:lang w:val="en-GB" w:eastAsia="en-GB"/>
              </w:rPr>
              <w:t> </w:t>
            </w:r>
          </w:p>
        </w:tc>
      </w:tr>
    </w:tbl>
    <w:p w14:paraId="0D43C664" w14:textId="77777777" w:rsidR="008C2C56" w:rsidRDefault="008C2C56" w:rsidP="00A11310">
      <w:pPr>
        <w:pStyle w:val="MoEHeading1"/>
      </w:pPr>
    </w:p>
    <w:p w14:paraId="33315C76" w14:textId="77777777" w:rsidR="00AB0E48" w:rsidRDefault="00AB0E48">
      <w:pPr>
        <w:spacing w:before="0"/>
        <w:rPr>
          <w:rFonts w:eastAsiaTheme="majorEastAsia"/>
          <w:b/>
          <w:color w:val="3472AC"/>
          <w:sz w:val="28"/>
          <w:szCs w:val="28"/>
        </w:rPr>
      </w:pPr>
      <w:r>
        <w:rPr>
          <w:color w:val="3472AC"/>
        </w:rPr>
        <w:br w:type="page"/>
      </w:r>
    </w:p>
    <w:p w14:paraId="091C5474" w14:textId="07611A0F" w:rsidR="00AB0E48" w:rsidRDefault="00AB0E48" w:rsidP="00AB0E48">
      <w:pPr>
        <w:pStyle w:val="MoEHeading2"/>
        <w:rPr>
          <w:color w:val="3472AC"/>
        </w:rPr>
      </w:pPr>
      <w:r w:rsidRPr="003D1343">
        <w:rPr>
          <w:color w:val="3472AC"/>
        </w:rPr>
        <w:lastRenderedPageBreak/>
        <w:t>Mindfulness</w:t>
      </w:r>
      <w:r>
        <w:rPr>
          <w:color w:val="3472AC"/>
        </w:rPr>
        <w:t xml:space="preserve"> activities</w:t>
      </w:r>
    </w:p>
    <w:p w14:paraId="297D938E" w14:textId="5913D181" w:rsidR="00AB0E48" w:rsidRPr="000E3339" w:rsidRDefault="00AB0E48" w:rsidP="00AB0E48">
      <w:r>
        <w:t>These activities are good to do at the beginning and the end of the day. They can help you get ready for learning, and help you to reflect on your learning:</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797"/>
      </w:tblGrid>
      <w:tr w:rsidR="00AB0E48" w14:paraId="20C3A82B" w14:textId="77777777" w:rsidTr="00E361C6">
        <w:trPr>
          <w:trHeight w:val="1894"/>
        </w:trPr>
        <w:tc>
          <w:tcPr>
            <w:tcW w:w="9797" w:type="dxa"/>
          </w:tcPr>
          <w:p w14:paraId="5192777E" w14:textId="77777777" w:rsidR="00AB0E48" w:rsidRPr="003D1343" w:rsidRDefault="00AB0E48" w:rsidP="005327DB">
            <w:pPr>
              <w:spacing w:before="120"/>
              <w:rPr>
                <w:b/>
                <w:bCs/>
              </w:rPr>
            </w:pPr>
            <w:r w:rsidRPr="003D1343">
              <w:rPr>
                <w:b/>
                <w:bCs/>
              </w:rPr>
              <w:t>Belly breathing</w:t>
            </w:r>
          </w:p>
          <w:p w14:paraId="7AFEEC7E" w14:textId="77777777" w:rsidR="00AB0E48" w:rsidRDefault="00AB0E48" w:rsidP="00E361C6">
            <w:r w:rsidRPr="000E5C91">
              <w:t xml:space="preserve">Belly breathing is easy to do and very relaxing. ... </w:t>
            </w:r>
            <w:r w:rsidRPr="000E5C91">
              <w:rPr>
                <w:b/>
              </w:rPr>
              <w:t>Put one hand on your belly just below your ribs and the</w:t>
            </w:r>
            <w:r w:rsidRPr="000E5C91">
              <w:t xml:space="preserve"> other hand on your chest. Take a deep breath in through your nose, and let your belly push your hand out. Your chest should not move. Breathe out through pursed lips as if you were whistling. Repeat this ten times.</w:t>
            </w:r>
          </w:p>
        </w:tc>
      </w:tr>
      <w:tr w:rsidR="00AB0E48" w14:paraId="756679AF" w14:textId="77777777" w:rsidTr="00E361C6">
        <w:tc>
          <w:tcPr>
            <w:tcW w:w="9797" w:type="dxa"/>
          </w:tcPr>
          <w:p w14:paraId="0D173FFB" w14:textId="4681B672" w:rsidR="00AB0E48" w:rsidRPr="004E38F4" w:rsidRDefault="00AB0E48" w:rsidP="005327DB">
            <w:pPr>
              <w:spacing w:before="120"/>
              <w:rPr>
                <w:b/>
                <w:bCs/>
              </w:rPr>
            </w:pPr>
            <w:r w:rsidRPr="004E38F4">
              <w:rPr>
                <w:b/>
                <w:bCs/>
              </w:rPr>
              <w:t>Balloon breathing</w:t>
            </w:r>
          </w:p>
          <w:p w14:paraId="6949A6F3" w14:textId="5E466015" w:rsidR="00AB0E48" w:rsidRPr="00CC7259" w:rsidRDefault="00AB0E48" w:rsidP="00E361C6">
            <w:r w:rsidRPr="00CC7259">
              <w:t xml:space="preserve">Sometimes when we are feeling excited, upset, or scared we forget how to breathe and that can make it feel even worse. </w:t>
            </w:r>
          </w:p>
          <w:p w14:paraId="31593019" w14:textId="77777777" w:rsidR="00AB0E48" w:rsidRPr="00CC7259" w:rsidRDefault="00AB0E48" w:rsidP="00650F00">
            <w:pPr>
              <w:pStyle w:val="ListParagraph"/>
              <w:numPr>
                <w:ilvl w:val="0"/>
                <w:numId w:val="26"/>
              </w:numPr>
              <w:suppressAutoHyphens/>
              <w:spacing w:before="120" w:line="240" w:lineRule="atLeast"/>
            </w:pPr>
            <w:r w:rsidRPr="388CAA16">
              <w:t>Put your hands on your belly.</w:t>
            </w:r>
          </w:p>
          <w:p w14:paraId="4596ED92" w14:textId="77777777" w:rsidR="00AB0E48" w:rsidRPr="00CC7259" w:rsidRDefault="00AB0E48" w:rsidP="00650F00">
            <w:pPr>
              <w:pStyle w:val="ListParagraph"/>
              <w:numPr>
                <w:ilvl w:val="0"/>
                <w:numId w:val="26"/>
              </w:numPr>
              <w:suppressAutoHyphens/>
              <w:spacing w:before="120" w:line="240" w:lineRule="atLeast"/>
            </w:pPr>
            <w:r w:rsidRPr="388CAA16">
              <w:t>Breathe in through your nose and feel your belly get bigger like a balloon.</w:t>
            </w:r>
          </w:p>
          <w:p w14:paraId="4A24E69C" w14:textId="77777777" w:rsidR="00AB0E48" w:rsidRPr="00CC7259" w:rsidRDefault="00AB0E48" w:rsidP="00650F00">
            <w:pPr>
              <w:pStyle w:val="ListParagraph"/>
              <w:numPr>
                <w:ilvl w:val="0"/>
                <w:numId w:val="26"/>
              </w:numPr>
              <w:suppressAutoHyphens/>
              <w:spacing w:before="120" w:line="240" w:lineRule="atLeast"/>
            </w:pPr>
            <w:r w:rsidRPr="388CAA16">
              <w:t>Breathe out through your nose and feel your belly get smaller and smaller.</w:t>
            </w:r>
          </w:p>
          <w:p w14:paraId="67CE6E33" w14:textId="47582070" w:rsidR="00AB0E48" w:rsidRPr="004E38F4" w:rsidRDefault="00AB0E48" w:rsidP="00650F00">
            <w:pPr>
              <w:pStyle w:val="ListParagraph"/>
              <w:numPr>
                <w:ilvl w:val="0"/>
                <w:numId w:val="26"/>
              </w:numPr>
              <w:suppressAutoHyphens/>
              <w:spacing w:before="120" w:line="240" w:lineRule="atLeast"/>
            </w:pPr>
            <w:r w:rsidRPr="388CAA16">
              <w:t>Do this five times.</w:t>
            </w:r>
          </w:p>
        </w:tc>
      </w:tr>
      <w:tr w:rsidR="00AB0E48" w14:paraId="2AFC227F" w14:textId="77777777" w:rsidTr="00E361C6">
        <w:trPr>
          <w:trHeight w:val="3199"/>
        </w:trPr>
        <w:tc>
          <w:tcPr>
            <w:tcW w:w="9797" w:type="dxa"/>
          </w:tcPr>
          <w:p w14:paraId="775722A3" w14:textId="77777777" w:rsidR="00AB0E48" w:rsidRPr="009002D5" w:rsidRDefault="00AB0E48" w:rsidP="005327DB">
            <w:pPr>
              <w:spacing w:before="120"/>
              <w:rPr>
                <w:b/>
                <w:bCs/>
              </w:rPr>
            </w:pPr>
            <w:r w:rsidRPr="009002D5">
              <w:rPr>
                <w:b/>
                <w:bCs/>
              </w:rPr>
              <w:t>Square breathing</w:t>
            </w:r>
          </w:p>
          <w:p w14:paraId="64D8AEFD" w14:textId="77777777" w:rsidR="00AB0E48" w:rsidRPr="00FE4DFE" w:rsidRDefault="00AB0E48" w:rsidP="00650F00">
            <w:pPr>
              <w:pStyle w:val="ListParagraph"/>
              <w:numPr>
                <w:ilvl w:val="0"/>
                <w:numId w:val="27"/>
              </w:numPr>
              <w:suppressAutoHyphens/>
              <w:spacing w:before="120" w:line="240" w:lineRule="atLeast"/>
              <w:rPr>
                <w:rFonts w:eastAsiaTheme="minorEastAsia"/>
              </w:rPr>
            </w:pPr>
            <w:r w:rsidRPr="388CAA16">
              <w:t xml:space="preserve">Imagine you are drawing a large square in front of you while you are sitting down. </w:t>
            </w:r>
          </w:p>
          <w:p w14:paraId="67BE0FC7" w14:textId="77777777" w:rsidR="00AB0E48" w:rsidRPr="00FE4DFE" w:rsidRDefault="00AB0E48" w:rsidP="00650F00">
            <w:pPr>
              <w:pStyle w:val="ListParagraph"/>
              <w:numPr>
                <w:ilvl w:val="0"/>
                <w:numId w:val="27"/>
              </w:numPr>
              <w:suppressAutoHyphens/>
              <w:spacing w:before="120" w:line="240" w:lineRule="atLeast"/>
              <w:rPr>
                <w:rFonts w:eastAsiaTheme="minorEastAsia"/>
              </w:rPr>
            </w:pPr>
            <w:r w:rsidRPr="388CAA16">
              <w:t xml:space="preserve">Start at the bottom right of the square. </w:t>
            </w:r>
          </w:p>
          <w:p w14:paraId="01702667" w14:textId="77777777" w:rsidR="00AB0E48" w:rsidRPr="00FE4DFE" w:rsidRDefault="00AB0E48" w:rsidP="00650F00">
            <w:pPr>
              <w:pStyle w:val="ListParagraph"/>
              <w:numPr>
                <w:ilvl w:val="0"/>
                <w:numId w:val="27"/>
              </w:numPr>
              <w:suppressAutoHyphens/>
              <w:spacing w:before="120" w:line="240" w:lineRule="atLeast"/>
              <w:rPr>
                <w:rFonts w:eastAsiaTheme="minorEastAsia"/>
              </w:rPr>
            </w:pPr>
            <w:r w:rsidRPr="388CAA16">
              <w:t xml:space="preserve">Breathe in for </w:t>
            </w:r>
            <w:r>
              <w:t>4</w:t>
            </w:r>
            <w:r w:rsidRPr="388CAA16">
              <w:t xml:space="preserve"> counts as you trace the first side of the square in the air with your finger. </w:t>
            </w:r>
          </w:p>
          <w:p w14:paraId="467E007B" w14:textId="77777777" w:rsidR="00AB0E48" w:rsidRPr="00FE4DFE" w:rsidRDefault="00AB0E48" w:rsidP="00650F00">
            <w:pPr>
              <w:pStyle w:val="ListParagraph"/>
              <w:numPr>
                <w:ilvl w:val="0"/>
                <w:numId w:val="27"/>
              </w:numPr>
              <w:suppressAutoHyphens/>
              <w:spacing w:before="120" w:line="240" w:lineRule="atLeast"/>
              <w:rPr>
                <w:rFonts w:eastAsiaTheme="minorEastAsia"/>
              </w:rPr>
            </w:pPr>
            <w:r w:rsidRPr="00CC7259">
              <w:t xml:space="preserve">Hold your breath for </w:t>
            </w:r>
            <w:r>
              <w:t>4</w:t>
            </w:r>
            <w:r w:rsidRPr="00CC7259">
              <w:t xml:space="preserve"> counts as you trace the second side of the square in the air. </w:t>
            </w:r>
          </w:p>
          <w:p w14:paraId="6AE537F6" w14:textId="77777777" w:rsidR="00AB0E48" w:rsidRPr="00FE4DFE" w:rsidRDefault="00AB0E48" w:rsidP="00650F00">
            <w:pPr>
              <w:pStyle w:val="ListParagraph"/>
              <w:numPr>
                <w:ilvl w:val="0"/>
                <w:numId w:val="27"/>
              </w:numPr>
              <w:suppressAutoHyphens/>
              <w:spacing w:before="120" w:line="240" w:lineRule="atLeast"/>
              <w:rPr>
                <w:rFonts w:eastAsiaTheme="minorEastAsia"/>
              </w:rPr>
            </w:pPr>
            <w:r w:rsidRPr="388CAA16">
              <w:t xml:space="preserve">Breathe out for </w:t>
            </w:r>
            <w:r>
              <w:t>4</w:t>
            </w:r>
            <w:r w:rsidRPr="388CAA16">
              <w:t xml:space="preserve"> counts as you trace the third side of the square in the air. </w:t>
            </w:r>
          </w:p>
          <w:p w14:paraId="76A0D665" w14:textId="77777777" w:rsidR="00AB0E48" w:rsidRPr="00FE4DFE" w:rsidRDefault="00AB0E48" w:rsidP="00650F00">
            <w:pPr>
              <w:pStyle w:val="ListParagraph"/>
              <w:numPr>
                <w:ilvl w:val="0"/>
                <w:numId w:val="27"/>
              </w:numPr>
              <w:suppressAutoHyphens/>
              <w:spacing w:before="120" w:line="240" w:lineRule="atLeast"/>
              <w:rPr>
                <w:rFonts w:eastAsiaTheme="minorEastAsia"/>
              </w:rPr>
            </w:pPr>
            <w:r w:rsidRPr="388CAA16">
              <w:t xml:space="preserve">Hold your breath for </w:t>
            </w:r>
            <w:r>
              <w:t>4</w:t>
            </w:r>
            <w:r w:rsidRPr="388CAA16">
              <w:t xml:space="preserve"> counts as you trace the final side of the square in the air. </w:t>
            </w:r>
          </w:p>
          <w:p w14:paraId="134DCE9D" w14:textId="77777777" w:rsidR="00AB0E48" w:rsidRPr="00CC7259" w:rsidRDefault="00AB0E48" w:rsidP="00E361C6">
            <w:r w:rsidRPr="388CAA16">
              <w:t>You just completed one deep breath! Repeat.</w:t>
            </w:r>
          </w:p>
        </w:tc>
      </w:tr>
      <w:tr w:rsidR="00A00E42" w14:paraId="5E0676DD" w14:textId="77777777" w:rsidTr="00A00E42">
        <w:trPr>
          <w:trHeight w:val="2398"/>
        </w:trPr>
        <w:tc>
          <w:tcPr>
            <w:tcW w:w="9797" w:type="dxa"/>
          </w:tcPr>
          <w:p w14:paraId="390ADE84" w14:textId="77777777" w:rsidR="00A00E42" w:rsidRPr="009A540B" w:rsidRDefault="00A00E42" w:rsidP="005327DB">
            <w:pPr>
              <w:spacing w:before="120"/>
              <w:rPr>
                <w:b/>
                <w:bCs/>
              </w:rPr>
            </w:pPr>
            <w:r w:rsidRPr="009A540B">
              <w:rPr>
                <w:b/>
                <w:bCs/>
              </w:rPr>
              <w:t xml:space="preserve">Birdsong mindfulness </w:t>
            </w:r>
          </w:p>
          <w:p w14:paraId="5E6051BF" w14:textId="77777777" w:rsidR="00A00E42" w:rsidRDefault="00A00E42" w:rsidP="00E361C6">
            <w:r w:rsidRPr="00EC728F">
              <w:rPr>
                <w:b/>
                <w:bCs/>
              </w:rPr>
              <w:t>Choose</w:t>
            </w:r>
            <w:r w:rsidRPr="00EC728F">
              <w:t xml:space="preserve"> a </w:t>
            </w:r>
            <w:hyperlink r:id="rId28">
              <w:r w:rsidRPr="1C712312">
                <w:rPr>
                  <w:rStyle w:val="Hyperlink"/>
                  <w:rFonts w:eastAsia="Cambria Math"/>
                </w:rPr>
                <w:t>birdsong recording</w:t>
              </w:r>
            </w:hyperlink>
            <w:r w:rsidRPr="00EC728F">
              <w:t xml:space="preserve"> to listen</w:t>
            </w:r>
            <w:r>
              <w:t xml:space="preserve"> to</w:t>
            </w:r>
            <w:r w:rsidRPr="00EC728F">
              <w:t xml:space="preserve">. Sit or lie still and </w:t>
            </w:r>
            <w:r w:rsidRPr="00EC728F">
              <w:rPr>
                <w:b/>
                <w:bCs/>
              </w:rPr>
              <w:t>listen</w:t>
            </w:r>
            <w:r w:rsidRPr="00EC728F">
              <w:t xml:space="preserve"> to the recording. </w:t>
            </w:r>
            <w:r>
              <w:t xml:space="preserve">If you don’t have a device you could go outside to listen for real birdsong. </w:t>
            </w:r>
            <w:r w:rsidRPr="00EC728F">
              <w:t>You might like to close your eyes and focus on deep tummy breathing as you listen. This mindfulness exercise will help you feel calm and ready to take on a new day of learning.</w:t>
            </w:r>
          </w:p>
          <w:p w14:paraId="39A08476" w14:textId="38706590" w:rsidR="00A00E42" w:rsidRPr="00A00E42" w:rsidRDefault="00D345D9" w:rsidP="00E361C6">
            <w:pPr>
              <w:rPr>
                <w:color w:val="01853E"/>
              </w:rPr>
            </w:pPr>
            <w:hyperlink r:id="rId29" w:history="1">
              <w:r w:rsidR="00A00E42" w:rsidRPr="00FD7432">
                <w:rPr>
                  <w:rStyle w:val="Hyperlink"/>
                </w:rPr>
                <w:t>https://sparklers.org.nz/activities/birdsong-mindfulness/</w:t>
              </w:r>
            </w:hyperlink>
            <w:r w:rsidR="00A00E42">
              <w:rPr>
                <w:color w:val="01853E"/>
              </w:rPr>
              <w:t xml:space="preserve"> </w:t>
            </w:r>
          </w:p>
        </w:tc>
      </w:tr>
      <w:tr w:rsidR="009A540B" w14:paraId="4985AC9A" w14:textId="77777777" w:rsidTr="009A540B">
        <w:trPr>
          <w:trHeight w:val="256"/>
        </w:trPr>
        <w:tc>
          <w:tcPr>
            <w:tcW w:w="9797" w:type="dxa"/>
          </w:tcPr>
          <w:p w14:paraId="283B7088" w14:textId="77777777" w:rsidR="009A540B" w:rsidRPr="009A540B" w:rsidRDefault="009A540B" w:rsidP="005327DB">
            <w:pPr>
              <w:spacing w:before="120"/>
              <w:rPr>
                <w:b/>
                <w:bCs/>
              </w:rPr>
            </w:pPr>
            <w:r w:rsidRPr="009A540B">
              <w:rPr>
                <w:b/>
                <w:bCs/>
              </w:rPr>
              <w:t>Make a drawing that reflects the music you are hearing</w:t>
            </w:r>
          </w:p>
          <w:p w14:paraId="0B58CA0E" w14:textId="270C7682" w:rsidR="009A540B" w:rsidRDefault="009A540B" w:rsidP="009A540B">
            <w:r w:rsidRPr="000D75D7">
              <w:rPr>
                <w:b/>
              </w:rPr>
              <w:t>Imagine</w:t>
            </w:r>
            <w:r>
              <w:t xml:space="preserve"> </w:t>
            </w:r>
            <w:r w:rsidRPr="000222C7">
              <w:t xml:space="preserve">colours, lines, and shapes </w:t>
            </w:r>
            <w:r>
              <w:t xml:space="preserve">as you </w:t>
            </w:r>
            <w:r w:rsidRPr="000D75D7">
              <w:rPr>
                <w:b/>
              </w:rPr>
              <w:t>listen</w:t>
            </w:r>
            <w:r>
              <w:t xml:space="preserve"> to music, and </w:t>
            </w:r>
            <w:r w:rsidRPr="000D75D7">
              <w:rPr>
                <w:b/>
              </w:rPr>
              <w:t>add</w:t>
            </w:r>
            <w:r>
              <w:t xml:space="preserve"> these to your drawing</w:t>
            </w:r>
            <w:r w:rsidRPr="000222C7">
              <w:t xml:space="preserve">. </w:t>
            </w:r>
          </w:p>
          <w:p w14:paraId="684C3AD9" w14:textId="5E466015" w:rsidR="009A540B" w:rsidRDefault="009A540B" w:rsidP="009A540B">
            <w:r w:rsidRPr="000222C7">
              <w:t xml:space="preserve">As you make the marks, </w:t>
            </w:r>
            <w:r w:rsidRPr="000D75D7">
              <w:rPr>
                <w:b/>
              </w:rPr>
              <w:t>match</w:t>
            </w:r>
            <w:r w:rsidRPr="000222C7">
              <w:t xml:space="preserve"> them to the rhythm you are hearing. </w:t>
            </w:r>
          </w:p>
          <w:p w14:paraId="2A914202" w14:textId="2250C288" w:rsidR="009A540B" w:rsidRDefault="009A540B" w:rsidP="009A540B">
            <w:r w:rsidRPr="000222C7">
              <w:t xml:space="preserve">Your movement across the page will turn your hearing into movements that guide your </w:t>
            </w:r>
            <w:r>
              <w:t>pencil</w:t>
            </w:r>
            <w:r w:rsidRPr="000222C7">
              <w:t xml:space="preserve"> across the page. Are you noticing emotions floating out through your body? </w:t>
            </w:r>
          </w:p>
          <w:p w14:paraId="13915565" w14:textId="197B38CA" w:rsidR="009A540B" w:rsidRPr="009A540B" w:rsidRDefault="009A540B" w:rsidP="009A540B">
            <w:r w:rsidRPr="000222C7">
              <w:t xml:space="preserve">If you fill your page, put down your drawing instrument and continue to </w:t>
            </w:r>
            <w:r w:rsidRPr="00F40D76">
              <w:rPr>
                <w:b/>
              </w:rPr>
              <w:t>listen</w:t>
            </w:r>
            <w:r w:rsidRPr="000222C7">
              <w:t xml:space="preserve"> mindfully to the music. Do you feel more peaceful and contented? Hope so!</w:t>
            </w:r>
          </w:p>
        </w:tc>
      </w:tr>
    </w:tbl>
    <w:p w14:paraId="2ACDEA69" w14:textId="3C548FEA" w:rsidR="00855A0A" w:rsidRDefault="00855A0A">
      <w:pPr>
        <w:spacing w:before="0"/>
        <w:rPr>
          <w:rFonts w:ascii="@DengXian" w:hAnsi="@DengXian"/>
          <w:sz w:val="20"/>
          <w:szCs w:val="20"/>
        </w:rPr>
      </w:pPr>
      <w:r>
        <w:br w:type="page"/>
      </w:r>
    </w:p>
    <w:p w14:paraId="49A36C11" w14:textId="792E0817" w:rsidR="00855A0A" w:rsidRDefault="00855A0A" w:rsidP="00855A0A">
      <w:pPr>
        <w:pStyle w:val="MoEHeading1"/>
      </w:pPr>
      <w:r>
        <w:lastRenderedPageBreak/>
        <w:t>Wellbeing check in</w:t>
      </w:r>
    </w:p>
    <w:p w14:paraId="38A68BFF" w14:textId="65F9CB41" w:rsidR="00855A0A" w:rsidRPr="00DB5FD2" w:rsidRDefault="00855A0A" w:rsidP="00855A0A">
      <w:pPr>
        <w:rPr>
          <w:rFonts w:eastAsia="Symbol" w:cs="Cambria Math"/>
          <w:color w:val="000000" w:themeColor="text1"/>
        </w:rPr>
      </w:pPr>
      <w:r w:rsidRPr="00DB5FD2">
        <w:rPr>
          <w:rFonts w:cs="Cambria Math"/>
        </w:rPr>
        <w:t xml:space="preserve">Put the </w:t>
      </w:r>
      <w:hyperlink r:id="rId30">
        <w:r w:rsidRPr="00DB5FD2">
          <w:rPr>
            <w:rStyle w:val="Hyperlink"/>
            <w:rFonts w:eastAsia="Symbol" w:cs="Cambria Math"/>
          </w:rPr>
          <w:t>Face cards</w:t>
        </w:r>
      </w:hyperlink>
      <w:r w:rsidRPr="00DB5FD2">
        <w:rPr>
          <w:rFonts w:eastAsia="Symbol" w:cs="Cambria Math"/>
          <w:color w:val="000000" w:themeColor="text1"/>
        </w:rPr>
        <w:t xml:space="preserve"> on the table or floor in front of you or look at them on your device.</w:t>
      </w:r>
    </w:p>
    <w:p w14:paraId="685584E9" w14:textId="5971138B" w:rsidR="00855A0A" w:rsidRPr="00DB5FD2" w:rsidRDefault="00855A0A" w:rsidP="00855A0A">
      <w:pPr>
        <w:rPr>
          <w:rFonts w:eastAsiaTheme="minorEastAsia"/>
        </w:rPr>
      </w:pPr>
      <w:r w:rsidRPr="00A45535">
        <w:rPr>
          <w:b/>
        </w:rPr>
        <w:t>Pick</w:t>
      </w:r>
      <w:r w:rsidRPr="00DB5FD2">
        <w:t xml:space="preserve"> two cards that show how you </w:t>
      </w:r>
      <w:r>
        <w:t>are feeling</w:t>
      </w:r>
      <w:r w:rsidRPr="00DB5FD2">
        <w:t>.</w:t>
      </w:r>
      <w:r>
        <w:t xml:space="preserve"> </w:t>
      </w:r>
      <w:r w:rsidRPr="00A45535">
        <w:rPr>
          <w:b/>
        </w:rPr>
        <w:t>Write</w:t>
      </w:r>
      <w:r>
        <w:t xml:space="preserve"> these in your home learning book.</w:t>
      </w:r>
    </w:p>
    <w:p w14:paraId="33D8BF3A" w14:textId="1EFFF245" w:rsidR="00855A0A" w:rsidRPr="00DA5DBA" w:rsidRDefault="00855A0A" w:rsidP="00855A0A">
      <w:pPr>
        <w:rPr>
          <w:rFonts w:eastAsiaTheme="minorEastAsia"/>
        </w:rPr>
      </w:pPr>
      <w:r w:rsidRPr="00792256">
        <w:rPr>
          <w:b/>
        </w:rPr>
        <w:t>Tell</w:t>
      </w:r>
      <w:r w:rsidRPr="00DB5FD2">
        <w:t xml:space="preserve"> someone in your whānau about why you think you feel like this?</w:t>
      </w:r>
    </w:p>
    <w:p w14:paraId="1D2CF315" w14:textId="322415EB" w:rsidR="00855A0A" w:rsidRPr="003E7652" w:rsidRDefault="00855A0A" w:rsidP="00855A0A">
      <w:pPr>
        <w:rPr>
          <w:rFonts w:eastAsiaTheme="minorEastAsia"/>
        </w:rPr>
      </w:pPr>
      <w:r w:rsidRPr="00792256">
        <w:rPr>
          <w:b/>
        </w:rPr>
        <w:t>Pick</w:t>
      </w:r>
      <w:r>
        <w:t xml:space="preserve"> a new card that shows how you would like to feel today</w:t>
      </w:r>
      <w:r w:rsidRPr="0B0E5CCD">
        <w:t>.</w:t>
      </w:r>
    </w:p>
    <w:p w14:paraId="60762C64" w14:textId="501663F9" w:rsidR="00855A0A" w:rsidRPr="00DB5FD2" w:rsidRDefault="00855A0A" w:rsidP="00855A0A">
      <w:pPr>
        <w:rPr>
          <w:rFonts w:eastAsiaTheme="minorEastAsia"/>
        </w:rPr>
      </w:pPr>
      <w:r w:rsidRPr="00792256">
        <w:rPr>
          <w:b/>
        </w:rPr>
        <w:t>Plan</w:t>
      </w:r>
      <w:r>
        <w:t xml:space="preserve"> to do something that will help you feel like that before the day is done.</w:t>
      </w:r>
    </w:p>
    <w:p w14:paraId="47E4D47D" w14:textId="77777777" w:rsidR="00E34F9B" w:rsidRDefault="00E34F9B" w:rsidP="00855A0A"/>
    <w:p w14:paraId="3AB94CBF" w14:textId="71C20D48" w:rsidR="00E34F9B" w:rsidRPr="00DB5FD2" w:rsidRDefault="00E34F9B" w:rsidP="00855A0A">
      <w:pPr>
        <w:rPr>
          <w:rFonts w:eastAsiaTheme="minorEastAsia"/>
        </w:rPr>
      </w:pPr>
      <w:r>
        <w:rPr>
          <w:noProof/>
        </w:rPr>
        <w:drawing>
          <wp:inline distT="0" distB="0" distL="0" distR="0" wp14:anchorId="3C847174" wp14:editId="1F8BA0A6">
            <wp:extent cx="6205249" cy="6260123"/>
            <wp:effectExtent l="0" t="0" r="5080" b="762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31"/>
                    <a:stretch>
                      <a:fillRect/>
                    </a:stretch>
                  </pic:blipFill>
                  <pic:spPr>
                    <a:xfrm>
                      <a:off x="0" y="0"/>
                      <a:ext cx="6214390" cy="6269344"/>
                    </a:xfrm>
                    <a:prstGeom prst="rect">
                      <a:avLst/>
                    </a:prstGeom>
                  </pic:spPr>
                </pic:pic>
              </a:graphicData>
            </a:graphic>
          </wp:inline>
        </w:drawing>
      </w:r>
    </w:p>
    <w:p w14:paraId="110FBE72" w14:textId="46F0E949" w:rsidR="00AB0E48" w:rsidRPr="003D1343" w:rsidRDefault="00AB0E48" w:rsidP="00AB0E48">
      <w:pPr>
        <w:pStyle w:val="MoEBodyText"/>
      </w:pPr>
    </w:p>
    <w:p w14:paraId="3C6AE716" w14:textId="518037EB" w:rsidR="00E33FB4" w:rsidRDefault="00E33FB4">
      <w:pPr>
        <w:spacing w:before="0"/>
        <w:rPr>
          <w:rFonts w:eastAsiaTheme="majorEastAsia"/>
          <w:b/>
          <w:color w:val="01853E"/>
          <w:sz w:val="36"/>
          <w:szCs w:val="36"/>
        </w:rPr>
      </w:pPr>
      <w:r>
        <w:rPr>
          <w:rFonts w:eastAsiaTheme="majorEastAsia"/>
          <w:b/>
          <w:color w:val="01853E"/>
          <w:sz w:val="36"/>
          <w:szCs w:val="36"/>
        </w:rPr>
        <w:br w:type="page"/>
      </w:r>
    </w:p>
    <w:p w14:paraId="56848DF8" w14:textId="77777777" w:rsidR="009362E2" w:rsidRPr="000E189A" w:rsidRDefault="009362E2" w:rsidP="00A11310">
      <w:pPr>
        <w:pStyle w:val="MoEHeading1"/>
      </w:pPr>
      <w:r w:rsidRPr="00A93443">
        <w:lastRenderedPageBreak/>
        <w:t xml:space="preserve">Starting the day </w:t>
      </w:r>
      <w:r>
        <w:t>– Each and every day</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4677"/>
        <w:gridCol w:w="5043"/>
      </w:tblGrid>
      <w:tr w:rsidR="009362E2" w:rsidRPr="009D470F" w14:paraId="66EB4F3F" w14:textId="77777777" w:rsidTr="00E361C6">
        <w:trPr>
          <w:trHeight w:val="3955"/>
        </w:trPr>
        <w:tc>
          <w:tcPr>
            <w:tcW w:w="9720" w:type="dxa"/>
            <w:gridSpan w:val="2"/>
          </w:tcPr>
          <w:p w14:paraId="36473DD5" w14:textId="77777777" w:rsidR="009362E2" w:rsidRPr="001E40F7" w:rsidRDefault="009362E2" w:rsidP="00E361C6">
            <w:pPr>
              <w:rPr>
                <w:b/>
                <w:bCs/>
                <w:i/>
                <w:iCs/>
                <w:color w:val="01853E"/>
              </w:rPr>
            </w:pPr>
            <w:r w:rsidRPr="001E40F7">
              <w:rPr>
                <w:b/>
                <w:bCs/>
                <w:i/>
                <w:iCs/>
                <w:color w:val="01853E"/>
              </w:rPr>
              <w:t>Notes for teachers and whānau</w:t>
            </w:r>
          </w:p>
          <w:p w14:paraId="661BECF1" w14:textId="77777777" w:rsidR="009362E2" w:rsidRPr="009D470F" w:rsidRDefault="009362E2" w:rsidP="00E361C6">
            <w:pPr>
              <w:rPr>
                <w:b/>
                <w:bCs/>
                <w:i/>
                <w:iCs/>
                <w:color w:val="01853E"/>
              </w:rPr>
            </w:pPr>
            <w:r w:rsidRPr="009D470F">
              <w:rPr>
                <w:bCs/>
                <w:i/>
                <w:iCs/>
                <w:color w:val="01853E"/>
              </w:rPr>
              <w:t>You can use this suggestion to start the beginning of each day.</w:t>
            </w:r>
          </w:p>
          <w:p w14:paraId="585DCE37" w14:textId="77777777" w:rsidR="009362E2" w:rsidRPr="009D470F" w:rsidRDefault="009362E2" w:rsidP="00E361C6">
            <w:pPr>
              <w:rPr>
                <w:b/>
                <w:bCs/>
                <w:i/>
                <w:iCs/>
                <w:color w:val="01853E"/>
              </w:rPr>
            </w:pPr>
            <w:r w:rsidRPr="009D470F">
              <w:rPr>
                <w:bCs/>
                <w:i/>
                <w:iCs/>
                <w:color w:val="01853E"/>
              </w:rPr>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9D470F">
              <w:rPr>
                <w:b/>
                <w:i/>
                <w:iCs/>
                <w:color w:val="01853E"/>
              </w:rPr>
              <w:t>learner</w:t>
            </w:r>
            <w:r w:rsidRPr="009D470F">
              <w:rPr>
                <w:bCs/>
                <w:i/>
                <w:iCs/>
                <w:color w:val="01853E"/>
              </w:rPr>
              <w:t xml:space="preserve"> a few times will help them be able to do this more independently tomorrow and beyond. As part of the start of the day and setting up the learning environment, help your learner look through the activities suggested for that day </w:t>
            </w:r>
            <w:r w:rsidRPr="009D470F">
              <w:rPr>
                <w:b/>
                <w:bCs/>
                <w:i/>
                <w:iCs/>
                <w:color w:val="01853E"/>
              </w:rPr>
              <w:t>and choose a fitness activity</w:t>
            </w:r>
            <w:r w:rsidRPr="009D470F">
              <w:rPr>
                <w:bCs/>
                <w:i/>
                <w:iCs/>
                <w:color w:val="01853E"/>
              </w:rPr>
              <w:t>. They could fill out their daily timetable and think of other activities they might like to do, like reading</w:t>
            </w:r>
            <w:r w:rsidRPr="009D470F">
              <w:rPr>
                <w:b/>
                <w:bCs/>
                <w:i/>
                <w:iCs/>
                <w:color w:val="01853E"/>
              </w:rPr>
              <w:t>.</w:t>
            </w:r>
          </w:p>
          <w:p w14:paraId="21BCE6B4" w14:textId="77777777" w:rsidR="009362E2" w:rsidRPr="009D470F" w:rsidRDefault="009362E2" w:rsidP="00E361C6">
            <w:pPr>
              <w:rPr>
                <w:b/>
                <w:bCs/>
                <w:i/>
                <w:iCs/>
                <w:color w:val="01853E"/>
              </w:rPr>
            </w:pPr>
            <w:r w:rsidRPr="009D470F">
              <w:rPr>
                <w:bCs/>
                <w:i/>
                <w:iCs/>
                <w:color w:val="01853E"/>
              </w:rPr>
              <w:t>Note that our Inquiry focus for today is – “getting started” which includes generating questions, activating prior knowledge, and introducing the big idea.</w:t>
            </w:r>
          </w:p>
        </w:tc>
      </w:tr>
      <w:tr w:rsidR="009362E2" w:rsidRPr="002D4B9D" w14:paraId="1434EFDA" w14:textId="77777777" w:rsidTr="0042614C">
        <w:trPr>
          <w:trHeight w:val="387"/>
        </w:trPr>
        <w:tc>
          <w:tcPr>
            <w:tcW w:w="4677" w:type="dxa"/>
            <w:vMerge w:val="restart"/>
          </w:tcPr>
          <w:p w14:paraId="6C4C0524" w14:textId="77777777" w:rsidR="009362E2" w:rsidRPr="002D4B9D" w:rsidRDefault="009362E2" w:rsidP="00E361C6">
            <w:r w:rsidRPr="002D4B9D">
              <w:t xml:space="preserve">In this activity I am learning to: </w:t>
            </w:r>
          </w:p>
          <w:p w14:paraId="3B6E2D71" w14:textId="77777777" w:rsidR="009362E2" w:rsidRPr="008C6968" w:rsidRDefault="009362E2" w:rsidP="00650F00">
            <w:pPr>
              <w:pStyle w:val="ListParagraph"/>
              <w:numPr>
                <w:ilvl w:val="0"/>
                <w:numId w:val="28"/>
              </w:numPr>
              <w:suppressAutoHyphens/>
              <w:spacing w:before="120" w:after="160"/>
              <w:ind w:left="429"/>
              <w:rPr>
                <w:rFonts w:eastAsiaTheme="minorEastAsia"/>
                <w:b/>
              </w:rPr>
            </w:pPr>
            <w:r w:rsidRPr="14AC1131">
              <w:rPr>
                <w:b/>
                <w:bCs/>
              </w:rPr>
              <w:t>Practise</w:t>
            </w:r>
            <w:r w:rsidRPr="59845C98">
              <w:rPr>
                <w:b/>
                <w:bCs/>
              </w:rPr>
              <w:t xml:space="preserve"> your karakia</w:t>
            </w:r>
            <w:r w:rsidRPr="108FA852">
              <w:rPr>
                <w:b/>
                <w:bCs/>
              </w:rPr>
              <w:t xml:space="preserve"> </w:t>
            </w:r>
          </w:p>
          <w:p w14:paraId="0CD2092B" w14:textId="49F2EC78" w:rsidR="009362E2" w:rsidRPr="008C6968" w:rsidRDefault="009362E2" w:rsidP="00650F00">
            <w:pPr>
              <w:pStyle w:val="ListParagraph"/>
              <w:numPr>
                <w:ilvl w:val="0"/>
                <w:numId w:val="28"/>
              </w:numPr>
              <w:suppressAutoHyphens/>
              <w:spacing w:before="120" w:after="160"/>
              <w:ind w:left="429"/>
              <w:rPr>
                <w:rFonts w:eastAsiaTheme="minorEastAsia"/>
                <w:b/>
              </w:rPr>
            </w:pPr>
            <w:r w:rsidRPr="008C6968">
              <w:rPr>
                <w:b/>
                <w:bCs/>
              </w:rPr>
              <w:t>Do</w:t>
            </w:r>
            <w:r w:rsidRPr="005F3F3D">
              <w:t xml:space="preserve"> a </w:t>
            </w:r>
            <w:r>
              <w:t>mindfulness activity</w:t>
            </w:r>
            <w:r w:rsidRPr="005F3F3D">
              <w:t xml:space="preserve"> </w:t>
            </w:r>
            <w:r>
              <w:t>(See p. 7)</w:t>
            </w:r>
          </w:p>
          <w:p w14:paraId="70B6642D" w14:textId="77777777" w:rsidR="009362E2" w:rsidRDefault="009362E2" w:rsidP="00650F00">
            <w:pPr>
              <w:pStyle w:val="ListParagraph"/>
              <w:numPr>
                <w:ilvl w:val="0"/>
                <w:numId w:val="28"/>
              </w:numPr>
              <w:suppressAutoHyphens/>
              <w:spacing w:before="120" w:after="160"/>
              <w:ind w:left="429"/>
            </w:pPr>
            <w:r w:rsidRPr="008C6968">
              <w:rPr>
                <w:b/>
                <w:bCs/>
              </w:rPr>
              <w:t>Plan</w:t>
            </w:r>
            <w:r w:rsidRPr="005F3F3D">
              <w:t xml:space="preserve"> out my day and where I will learn</w:t>
            </w:r>
          </w:p>
          <w:p w14:paraId="202DFCF9" w14:textId="55ACA859" w:rsidR="009362E2" w:rsidRPr="008C6968" w:rsidRDefault="009362E2" w:rsidP="00650F00">
            <w:pPr>
              <w:pStyle w:val="ListParagraph"/>
              <w:numPr>
                <w:ilvl w:val="0"/>
                <w:numId w:val="28"/>
              </w:numPr>
              <w:suppressAutoHyphens/>
              <w:spacing w:before="120" w:after="160"/>
              <w:ind w:left="429"/>
              <w:rPr>
                <w:rFonts w:eastAsiaTheme="minorEastAsia"/>
              </w:rPr>
            </w:pPr>
            <w:r w:rsidRPr="008C6968">
              <w:rPr>
                <w:b/>
                <w:bCs/>
              </w:rPr>
              <w:t xml:space="preserve">Choose </w:t>
            </w:r>
            <w:r>
              <w:t>a fitness activity (See p. 5-</w:t>
            </w:r>
            <w:r w:rsidR="00965944">
              <w:t>6</w:t>
            </w:r>
            <w:r>
              <w:t>)</w:t>
            </w:r>
          </w:p>
          <w:p w14:paraId="1F4EA238" w14:textId="77777777" w:rsidR="009362E2" w:rsidRPr="005B2373" w:rsidRDefault="009362E2" w:rsidP="00650F00">
            <w:pPr>
              <w:pStyle w:val="ListParagraph"/>
              <w:numPr>
                <w:ilvl w:val="0"/>
                <w:numId w:val="28"/>
              </w:numPr>
              <w:suppressAutoHyphens/>
              <w:spacing w:before="120"/>
              <w:ind w:left="429"/>
            </w:pPr>
            <w:r w:rsidRPr="005F3F3D">
              <w:rPr>
                <w:b/>
                <w:bCs/>
              </w:rPr>
              <w:t>Check in</w:t>
            </w:r>
            <w:r w:rsidRPr="005F3F3D">
              <w:t xml:space="preserve"> with your teacher.</w:t>
            </w:r>
          </w:p>
        </w:tc>
        <w:tc>
          <w:tcPr>
            <w:tcW w:w="5043" w:type="dxa"/>
          </w:tcPr>
          <w:p w14:paraId="26B1F5F1" w14:textId="77777777" w:rsidR="009362E2" w:rsidRPr="002D4B9D" w:rsidRDefault="009362E2" w:rsidP="00E361C6">
            <w:r w:rsidRPr="002D4B9D">
              <w:t>What do I need?</w:t>
            </w:r>
          </w:p>
        </w:tc>
      </w:tr>
      <w:tr w:rsidR="009362E2" w:rsidRPr="002D4B9D" w14:paraId="7813CC2E" w14:textId="77777777" w:rsidTr="0042614C">
        <w:trPr>
          <w:trHeight w:val="2101"/>
        </w:trPr>
        <w:tc>
          <w:tcPr>
            <w:tcW w:w="4677" w:type="dxa"/>
            <w:vMerge/>
          </w:tcPr>
          <w:p w14:paraId="4DE234BE" w14:textId="77777777" w:rsidR="009362E2" w:rsidRPr="002D4B9D" w:rsidRDefault="009362E2" w:rsidP="00E361C6">
            <w:pPr>
              <w:pStyle w:val="MoEBodyText"/>
            </w:pPr>
          </w:p>
        </w:tc>
        <w:tc>
          <w:tcPr>
            <w:tcW w:w="5043" w:type="dxa"/>
          </w:tcPr>
          <w:p w14:paraId="7A0E3FDA" w14:textId="77777777" w:rsidR="009362E2" w:rsidRPr="002D4B9D" w:rsidRDefault="009362E2" w:rsidP="00650F00">
            <w:pPr>
              <w:pStyle w:val="ListParagraph"/>
              <w:numPr>
                <w:ilvl w:val="0"/>
                <w:numId w:val="29"/>
              </w:numPr>
              <w:suppressAutoHyphens/>
              <w:spacing w:before="120"/>
              <w:ind w:left="523"/>
            </w:pPr>
            <w:r w:rsidRPr="002D4B9D">
              <w:t>30 minutes</w:t>
            </w:r>
          </w:p>
          <w:p w14:paraId="0FB47E71" w14:textId="77777777" w:rsidR="009362E2" w:rsidRPr="002D4B9D" w:rsidRDefault="009362E2" w:rsidP="00650F00">
            <w:pPr>
              <w:pStyle w:val="ListParagraph"/>
              <w:numPr>
                <w:ilvl w:val="0"/>
                <w:numId w:val="29"/>
              </w:numPr>
              <w:suppressAutoHyphens/>
              <w:spacing w:before="120"/>
              <w:ind w:left="523"/>
            </w:pPr>
            <w:r w:rsidRPr="002D4B9D">
              <w:t xml:space="preserve">Check with your teacher to see if there is a </w:t>
            </w:r>
            <w:r w:rsidRPr="009D470F">
              <w:rPr>
                <w:color w:val="000000"/>
              </w:rPr>
              <w:t>special</w:t>
            </w:r>
            <w:r w:rsidRPr="002D4B9D">
              <w:t xml:space="preserve"> </w:t>
            </w:r>
            <w:bookmarkStart w:id="2" w:name="_Int_urZfpxqn"/>
            <w:r w:rsidRPr="002D4B9D">
              <w:t>way</w:t>
            </w:r>
            <w:bookmarkEnd w:id="2"/>
            <w:r w:rsidRPr="002D4B9D">
              <w:t xml:space="preserve"> they would like you to start your day</w:t>
            </w:r>
          </w:p>
          <w:p w14:paraId="1A636C6D" w14:textId="77777777" w:rsidR="009362E2" w:rsidRPr="002D4B9D" w:rsidRDefault="009362E2" w:rsidP="00650F00">
            <w:pPr>
              <w:pStyle w:val="ListParagraph"/>
              <w:numPr>
                <w:ilvl w:val="0"/>
                <w:numId w:val="29"/>
              </w:numPr>
              <w:suppressAutoHyphens/>
              <w:spacing w:before="120"/>
              <w:ind w:left="523"/>
            </w:pPr>
            <w:r w:rsidRPr="002D4B9D">
              <w:t xml:space="preserve">My </w:t>
            </w:r>
            <w:r w:rsidRPr="7CA5E84F">
              <w:t>home</w:t>
            </w:r>
            <w:r w:rsidRPr="002D4B9D">
              <w:t xml:space="preserve"> learning book, pencil/pen</w:t>
            </w:r>
          </w:p>
          <w:p w14:paraId="73434DFD" w14:textId="77777777" w:rsidR="009362E2" w:rsidRPr="002D4B9D" w:rsidRDefault="009362E2" w:rsidP="00650F00">
            <w:pPr>
              <w:pStyle w:val="ListParagraph"/>
              <w:numPr>
                <w:ilvl w:val="0"/>
                <w:numId w:val="29"/>
              </w:numPr>
              <w:suppressAutoHyphens/>
              <w:spacing w:before="120"/>
              <w:ind w:left="523"/>
            </w:pPr>
            <w:r>
              <w:t>Optional: Karakia video</w:t>
            </w:r>
            <w:r w:rsidRPr="693BFC71">
              <w:t xml:space="preserve"> at: </w:t>
            </w:r>
            <w:hyperlink r:id="rId32">
              <w:r w:rsidRPr="693BFC71">
                <w:rPr>
                  <w:rStyle w:val="Hyperlink"/>
                </w:rPr>
                <w:t>https://www.youtube.com/watch?v=3em_pulEjT0</w:t>
              </w:r>
            </w:hyperlink>
            <w:r w:rsidRPr="693BFC71">
              <w:t xml:space="preserve"> </w:t>
            </w:r>
          </w:p>
        </w:tc>
      </w:tr>
    </w:tbl>
    <w:p w14:paraId="2A8D08DB" w14:textId="77777777" w:rsidR="009362E2" w:rsidRPr="00CC7259" w:rsidRDefault="009362E2" w:rsidP="009362E2">
      <w:pPr>
        <w:pStyle w:val="MoEHeading2"/>
      </w:pPr>
      <w:r w:rsidRPr="00CC7259">
        <w:t>Karakia</w:t>
      </w:r>
    </w:p>
    <w:p w14:paraId="7F99950B" w14:textId="77777777" w:rsidR="009362E2" w:rsidRPr="002D4B9D" w:rsidRDefault="009362E2" w:rsidP="009362E2">
      <w:r>
        <w:t xml:space="preserve">Do you have a karakia that you say in your house or at school? If not here is a karakia to welcome in the day. You can listen to it here if you have a device: </w:t>
      </w:r>
      <w:hyperlink r:id="rId33">
        <w:r w:rsidRPr="7CA5E84F">
          <w:rPr>
            <w:rStyle w:val="Hyperlink"/>
          </w:rPr>
          <w:t>Kia Hora te Marino</w:t>
        </w:r>
      </w:hyperlink>
    </w:p>
    <w:p w14:paraId="41F7BEE2" w14:textId="77777777" w:rsidR="009362E2" w:rsidRPr="002D4B9D" w:rsidRDefault="009362E2" w:rsidP="001E40F7">
      <w:pPr>
        <w:spacing w:before="80" w:after="80"/>
        <w:ind w:left="720"/>
      </w:pPr>
      <w:r w:rsidRPr="002D4B9D">
        <w:t>Kia hora te marino</w:t>
      </w:r>
      <w:r w:rsidRPr="002D4B9D">
        <w:tab/>
      </w:r>
      <w:r w:rsidRPr="002D4B9D">
        <w:tab/>
      </w:r>
      <w:r w:rsidRPr="002D4B9D">
        <w:tab/>
      </w:r>
      <w:r w:rsidRPr="002D4B9D">
        <w:tab/>
        <w:t>May peace be widespread</w:t>
      </w:r>
      <w:r w:rsidRPr="002D4B9D">
        <w:tab/>
      </w:r>
      <w:r w:rsidRPr="002D4B9D">
        <w:tab/>
      </w:r>
      <w:r w:rsidRPr="002D4B9D">
        <w:tab/>
      </w:r>
    </w:p>
    <w:p w14:paraId="5862AF8E" w14:textId="77777777" w:rsidR="009362E2" w:rsidRPr="002D4B9D" w:rsidRDefault="009362E2" w:rsidP="001E40F7">
      <w:pPr>
        <w:spacing w:before="80" w:after="80"/>
        <w:ind w:left="720"/>
      </w:pPr>
      <w:r w:rsidRPr="002D4B9D">
        <w:t>Kia whakapapa pounamu te moana</w:t>
      </w:r>
      <w:r w:rsidRPr="002D4B9D">
        <w:tab/>
        <w:t>May the sea be like greenstone</w:t>
      </w:r>
    </w:p>
    <w:p w14:paraId="5CF5B10D" w14:textId="77777777" w:rsidR="009362E2" w:rsidRPr="002D4B9D" w:rsidRDefault="009362E2" w:rsidP="001E40F7">
      <w:pPr>
        <w:spacing w:before="80" w:after="80"/>
        <w:ind w:left="720"/>
      </w:pPr>
      <w:r w:rsidRPr="002D4B9D">
        <w:t xml:space="preserve">Hei huarahi mā tātou </w:t>
      </w:r>
      <w:r>
        <w:t>i</w:t>
      </w:r>
      <w:r w:rsidRPr="002D4B9D">
        <w:t xml:space="preserve"> te rangi nei</w:t>
      </w:r>
      <w:r w:rsidRPr="002D4B9D">
        <w:tab/>
        <w:t>A pathway for us all this day</w:t>
      </w:r>
    </w:p>
    <w:p w14:paraId="58963117" w14:textId="77777777" w:rsidR="009362E2" w:rsidRPr="002D4B9D" w:rsidRDefault="009362E2" w:rsidP="001E40F7">
      <w:pPr>
        <w:spacing w:before="80" w:after="80"/>
        <w:ind w:left="720"/>
      </w:pPr>
      <w:r w:rsidRPr="002D4B9D">
        <w:t>Aroha atu, aroha mai</w:t>
      </w:r>
      <w:r w:rsidRPr="002D4B9D">
        <w:tab/>
      </w:r>
      <w:r w:rsidRPr="002D4B9D">
        <w:tab/>
      </w:r>
      <w:r w:rsidRPr="002D4B9D">
        <w:tab/>
        <w:t>Give love, receive love</w:t>
      </w:r>
    </w:p>
    <w:p w14:paraId="14E61261" w14:textId="77777777" w:rsidR="009362E2" w:rsidRPr="002D4B9D" w:rsidRDefault="009362E2" w:rsidP="001E40F7">
      <w:pPr>
        <w:spacing w:before="80" w:after="80"/>
        <w:ind w:left="720"/>
      </w:pPr>
      <w:r w:rsidRPr="002D4B9D">
        <w:t>Tātou i a tātou katoa</w:t>
      </w:r>
      <w:r w:rsidRPr="002D4B9D">
        <w:tab/>
      </w:r>
      <w:r w:rsidRPr="002D4B9D">
        <w:tab/>
      </w:r>
      <w:r w:rsidRPr="002D4B9D">
        <w:tab/>
        <w:t>Let us show respect for each other</w:t>
      </w:r>
    </w:p>
    <w:p w14:paraId="18131385" w14:textId="4A65EAB9" w:rsidR="005D5737" w:rsidRPr="00C7584E" w:rsidRDefault="00791E34" w:rsidP="003341B5">
      <w:pPr>
        <w:rPr>
          <w:b/>
          <w:bCs/>
        </w:rPr>
      </w:pPr>
      <w:r w:rsidRPr="00C7584E">
        <w:rPr>
          <w:b/>
          <w:bCs/>
        </w:rPr>
        <w:t>Planning day 1</w:t>
      </w:r>
    </w:p>
    <w:p w14:paraId="0E3240AA" w14:textId="5B9953AD" w:rsidR="00CE6F21" w:rsidRPr="00660457" w:rsidRDefault="00791E34" w:rsidP="00C737A9">
      <w:r w:rsidRPr="00660457">
        <w:t xml:space="preserve">Set up your space for learning. Grab the things you need. These are the activities </w:t>
      </w:r>
      <w:r w:rsidR="001E40F7">
        <w:t>for today</w:t>
      </w:r>
      <w:r w:rsidRPr="00660457">
        <w:t xml:space="preserve"> </w:t>
      </w:r>
    </w:p>
    <w:tbl>
      <w:tblPr>
        <w:tblW w:w="5000" w:type="pct"/>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CellMar>
          <w:left w:w="115" w:type="dxa"/>
          <w:right w:w="115" w:type="dxa"/>
        </w:tblCellMar>
        <w:tblLook w:val="04A0" w:firstRow="1" w:lastRow="0" w:firstColumn="1" w:lastColumn="0" w:noHBand="0" w:noVBand="1"/>
      </w:tblPr>
      <w:tblGrid>
        <w:gridCol w:w="3327"/>
        <w:gridCol w:w="3324"/>
        <w:gridCol w:w="3326"/>
      </w:tblGrid>
      <w:tr w:rsidR="003341B5" w:rsidRPr="00660457" w14:paraId="1813138C" w14:textId="77777777" w:rsidTr="003341B5">
        <w:trPr>
          <w:cantSplit/>
        </w:trPr>
        <w:tc>
          <w:tcPr>
            <w:tcW w:w="1667" w:type="pct"/>
            <w:shd w:val="clear" w:color="auto" w:fill="auto"/>
          </w:tcPr>
          <w:p w14:paraId="18131387" w14:textId="77777777" w:rsidR="003341B5" w:rsidRPr="00660457" w:rsidRDefault="003341B5" w:rsidP="00C737A9">
            <w:r w:rsidRPr="00660457">
              <w:t xml:space="preserve">Activity 1 </w:t>
            </w:r>
          </w:p>
        </w:tc>
        <w:tc>
          <w:tcPr>
            <w:tcW w:w="1666" w:type="pct"/>
            <w:shd w:val="clear" w:color="auto" w:fill="auto"/>
          </w:tcPr>
          <w:p w14:paraId="18131388" w14:textId="77777777" w:rsidR="003341B5" w:rsidRPr="00660457" w:rsidRDefault="003341B5" w:rsidP="00C737A9">
            <w:r w:rsidRPr="00660457">
              <w:t>Activity 2</w:t>
            </w:r>
          </w:p>
        </w:tc>
        <w:tc>
          <w:tcPr>
            <w:tcW w:w="1667" w:type="pct"/>
            <w:shd w:val="clear" w:color="auto" w:fill="auto"/>
          </w:tcPr>
          <w:p w14:paraId="18131389" w14:textId="77777777" w:rsidR="003341B5" w:rsidRPr="00660457" w:rsidRDefault="003341B5" w:rsidP="00C737A9">
            <w:r w:rsidRPr="00660457">
              <w:t>Activity 3</w:t>
            </w:r>
          </w:p>
        </w:tc>
      </w:tr>
      <w:tr w:rsidR="003341B5" w:rsidRPr="00660457" w14:paraId="18131397" w14:textId="77777777" w:rsidTr="003341B5">
        <w:trPr>
          <w:cantSplit/>
          <w:trHeight w:val="1975"/>
        </w:trPr>
        <w:tc>
          <w:tcPr>
            <w:tcW w:w="1667" w:type="pct"/>
            <w:shd w:val="clear" w:color="auto" w:fill="auto"/>
          </w:tcPr>
          <w:p w14:paraId="1813138D" w14:textId="61D425EA" w:rsidR="003341B5" w:rsidRPr="00660457" w:rsidRDefault="003341B5" w:rsidP="00C737A9">
            <w:r w:rsidRPr="00660457">
              <w:t>Activating my prior knowledge</w:t>
            </w:r>
          </w:p>
          <w:p w14:paraId="1813138E" w14:textId="55EEDA2B" w:rsidR="003341B5" w:rsidRPr="00660457" w:rsidRDefault="003341B5" w:rsidP="00C737A9">
            <w:r w:rsidRPr="00660457">
              <w:t>Reflecting on my own experiences with birds and knowledge of them</w:t>
            </w:r>
            <w:r>
              <w:t>.</w:t>
            </w:r>
          </w:p>
        </w:tc>
        <w:tc>
          <w:tcPr>
            <w:tcW w:w="1666" w:type="pct"/>
            <w:shd w:val="clear" w:color="auto" w:fill="auto"/>
          </w:tcPr>
          <w:p w14:paraId="1813138F" w14:textId="22BF7939" w:rsidR="003341B5" w:rsidRPr="00660457" w:rsidRDefault="003341B5" w:rsidP="00C737A9">
            <w:r w:rsidRPr="00660457">
              <w:t>Reflecting on a bird experience</w:t>
            </w:r>
          </w:p>
          <w:p w14:paraId="18131391" w14:textId="04B54D59" w:rsidR="003341B5" w:rsidRPr="00660457" w:rsidRDefault="003341B5" w:rsidP="00C737A9">
            <w:r w:rsidRPr="00660457">
              <w:t>Thinking more deeply about one bird experience.</w:t>
            </w:r>
          </w:p>
        </w:tc>
        <w:tc>
          <w:tcPr>
            <w:tcW w:w="1667" w:type="pct"/>
            <w:shd w:val="clear" w:color="auto" w:fill="auto"/>
          </w:tcPr>
          <w:p w14:paraId="18131392" w14:textId="269A32CF" w:rsidR="003341B5" w:rsidRPr="00660457" w:rsidRDefault="003341B5" w:rsidP="00C737A9">
            <w:r w:rsidRPr="00660457">
              <w:t xml:space="preserve">Birdwatching </w:t>
            </w:r>
          </w:p>
          <w:p w14:paraId="18131393" w14:textId="77777777" w:rsidR="003341B5" w:rsidRPr="00660457" w:rsidRDefault="003341B5" w:rsidP="00C737A9">
            <w:r w:rsidRPr="00660457">
              <w:t>Observing birds in my garden.</w:t>
            </w:r>
          </w:p>
        </w:tc>
      </w:tr>
    </w:tbl>
    <w:p w14:paraId="1813139F" w14:textId="0A8ED18A" w:rsidR="005D5737" w:rsidRPr="00A11310" w:rsidRDefault="00627147" w:rsidP="00A11310">
      <w:pPr>
        <w:pStyle w:val="MoEHeading1"/>
      </w:pPr>
      <w:r w:rsidRPr="00A11310">
        <w:lastRenderedPageBreak/>
        <w:t>Day</w:t>
      </w:r>
      <w:r w:rsidR="00BC1C92" w:rsidRPr="00A11310">
        <w:t xml:space="preserve"> </w:t>
      </w:r>
      <w:r w:rsidRPr="00A11310">
        <w:t>1 activity 1:</w:t>
      </w:r>
      <w:r w:rsidR="00791E34" w:rsidRPr="00A11310">
        <w:t xml:space="preserve"> Activating my prior knowledge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9E2E55" w:rsidRPr="009E2E55" w14:paraId="181313A3" w14:textId="77777777" w:rsidTr="53FBC44B">
        <w:tc>
          <w:tcPr>
            <w:tcW w:w="9720" w:type="dxa"/>
          </w:tcPr>
          <w:p w14:paraId="3C926D02" w14:textId="0A8ED18A" w:rsidR="005D5737" w:rsidRPr="009E2E55" w:rsidRDefault="00791E34" w:rsidP="5F8C93F4">
            <w:pPr>
              <w:rPr>
                <w:i/>
                <w:iCs/>
                <w:color w:val="01853E"/>
              </w:rPr>
            </w:pPr>
            <w:r w:rsidRPr="009E2E55">
              <w:rPr>
                <w:i/>
                <w:iCs/>
                <w:color w:val="01853E"/>
              </w:rPr>
              <w:t xml:space="preserve">Activity 1 requires the learner to reflect on their experiences with birds and prior knowledge about them. They might like to discuss what they know about birds with whānau. You might have photographs or videos of bird experiences that can be shared. </w:t>
            </w:r>
          </w:p>
          <w:p w14:paraId="181313A2" w14:textId="62B65D77" w:rsidR="005D5737" w:rsidRPr="009E2E55" w:rsidRDefault="5F8C93F4" w:rsidP="00C737A9">
            <w:pPr>
              <w:rPr>
                <w:rFonts w:eastAsia="Symbol"/>
                <w:i/>
                <w:color w:val="01853E"/>
              </w:rPr>
            </w:pPr>
            <w:r w:rsidRPr="009E2E55">
              <w:rPr>
                <w:rFonts w:eastAsia="@DengXian"/>
                <w:i/>
                <w:color w:val="01853E"/>
              </w:rPr>
              <w:t>Note that our Inquiry focus for today is – “getting started” which includes generating questions, activating prior knowledge, and introducing the big idea.</w:t>
            </w:r>
          </w:p>
        </w:tc>
      </w:tr>
      <w:tr w:rsidR="00571FD3" w:rsidRPr="009E2E55" w14:paraId="07E258CF" w14:textId="77777777" w:rsidTr="00A11310">
        <w:trPr>
          <w:trHeight w:val="751"/>
        </w:trPr>
        <w:tc>
          <w:tcPr>
            <w:tcW w:w="9720" w:type="dxa"/>
          </w:tcPr>
          <w:p w14:paraId="1DC97723" w14:textId="31442923" w:rsidR="007616BB" w:rsidRDefault="007616BB" w:rsidP="007616BB">
            <w:pPr>
              <w:spacing w:before="120"/>
            </w:pPr>
            <w:r>
              <w:t>What do I need</w:t>
            </w:r>
          </w:p>
          <w:p w14:paraId="5740636C" w14:textId="0B858EF1" w:rsidR="00571FD3" w:rsidRDefault="00571FD3" w:rsidP="00650F00">
            <w:pPr>
              <w:pStyle w:val="ListParagraph"/>
              <w:numPr>
                <w:ilvl w:val="0"/>
                <w:numId w:val="30"/>
              </w:numPr>
              <w:spacing w:before="120"/>
            </w:pPr>
            <w:r>
              <w:t>30 minutes</w:t>
            </w:r>
          </w:p>
          <w:p w14:paraId="0BBDB556" w14:textId="5C3315CD" w:rsidR="00571FD3" w:rsidRDefault="00571FD3" w:rsidP="00650F00">
            <w:pPr>
              <w:pStyle w:val="ListParagraph"/>
              <w:numPr>
                <w:ilvl w:val="0"/>
                <w:numId w:val="30"/>
              </w:numPr>
              <w:spacing w:before="0"/>
            </w:pPr>
            <w:r w:rsidRPr="002E7C7D">
              <w:t xml:space="preserve">Home </w:t>
            </w:r>
            <w:r w:rsidRPr="00571FD3">
              <w:rPr>
                <w:rFonts w:cs="Cambria Math"/>
              </w:rPr>
              <w:t>learning</w:t>
            </w:r>
            <w:r w:rsidRPr="002E7C7D">
              <w:t xml:space="preserve"> book</w:t>
            </w:r>
          </w:p>
        </w:tc>
      </w:tr>
    </w:tbl>
    <w:p w14:paraId="416F9939" w14:textId="6FFEA41E" w:rsidR="00571FD3" w:rsidRDefault="00571FD3" w:rsidP="00571FD3">
      <w:pPr>
        <w:pStyle w:val="LI"/>
        <w:rPr>
          <w:b/>
        </w:rPr>
      </w:pPr>
      <w:r w:rsidRPr="002E7C7D">
        <w:t xml:space="preserve">In this activity </w:t>
      </w:r>
      <w:r>
        <w:t>I am</w:t>
      </w:r>
      <w:r w:rsidRPr="002E7C7D">
        <w:t xml:space="preserve"> </w:t>
      </w:r>
      <w:r w:rsidRPr="000F6470">
        <w:rPr>
          <w:rFonts w:cs="Cambria Math"/>
        </w:rPr>
        <w:t>learning</w:t>
      </w:r>
      <w:r w:rsidRPr="002E7C7D">
        <w:t xml:space="preserve"> to: </w:t>
      </w:r>
      <w:r>
        <w:rPr>
          <w:b/>
        </w:rPr>
        <w:t>Activate</w:t>
      </w:r>
      <w:r w:rsidRPr="002E7C7D">
        <w:t xml:space="preserve"> </w:t>
      </w:r>
      <w:r>
        <w:t>my</w:t>
      </w:r>
      <w:r w:rsidRPr="002E7C7D">
        <w:t xml:space="preserve"> prior knowledge of birds.</w:t>
      </w:r>
    </w:p>
    <w:p w14:paraId="36A39FFC" w14:textId="77777777" w:rsidR="002E7C7D" w:rsidRDefault="002C76F1" w:rsidP="00C737A9">
      <w:r w:rsidRPr="001732AC">
        <w:rPr>
          <w:b/>
          <w:bCs/>
        </w:rPr>
        <w:t>Read</w:t>
      </w:r>
      <w:r w:rsidRPr="00276078">
        <w:t xml:space="preserve"> this quote by Sir David Attenborough: </w:t>
      </w:r>
    </w:p>
    <w:p w14:paraId="4D4B125E" w14:textId="6A07570E" w:rsidR="002C76F1" w:rsidRPr="0036282B" w:rsidRDefault="002C76F1" w:rsidP="00D70E25">
      <w:pPr>
        <w:pStyle w:val="MoEQuote"/>
        <w:spacing w:after="0"/>
        <w:rPr>
          <w:highlight w:val="white"/>
        </w:rPr>
      </w:pPr>
      <w:r w:rsidRPr="0036282B">
        <w:t>“Everyone likes birds. What wild creature is more accessible to our eyes and ears, and as close to us and everyone in the world, as universal as a bird?”</w:t>
      </w:r>
    </w:p>
    <w:p w14:paraId="1C7F4287" w14:textId="77777777" w:rsidR="002E7C7D" w:rsidRPr="00B467B5" w:rsidRDefault="002E7C7D" w:rsidP="00542051">
      <w:pPr>
        <w:spacing w:after="0"/>
      </w:pPr>
    </w:p>
    <w:p w14:paraId="540C7A49" w14:textId="0A19D7FA" w:rsidR="002C76F1" w:rsidRPr="00276078" w:rsidRDefault="002C76F1" w:rsidP="00C737A9">
      <w:r w:rsidRPr="00276078">
        <w:t xml:space="preserve">Close your eyes and </w:t>
      </w:r>
      <w:r w:rsidRPr="001732AC">
        <w:rPr>
          <w:b/>
          <w:bCs/>
        </w:rPr>
        <w:t>think</w:t>
      </w:r>
      <w:r w:rsidRPr="00276078">
        <w:t xml:space="preserve"> about all the experiences that you have had with birds. </w:t>
      </w:r>
    </w:p>
    <w:p w14:paraId="7DBC3010" w14:textId="4DAEF83B" w:rsidR="002C76F1" w:rsidRPr="00276078" w:rsidRDefault="002C76F1" w:rsidP="00650F00">
      <w:pPr>
        <w:pStyle w:val="ListParagraph"/>
        <w:numPr>
          <w:ilvl w:val="0"/>
          <w:numId w:val="12"/>
        </w:numPr>
      </w:pPr>
      <w:r w:rsidRPr="00276078">
        <w:t>What birds have you seen in your neighbourhood? Can you name them?</w:t>
      </w:r>
    </w:p>
    <w:p w14:paraId="378CC515" w14:textId="77777777" w:rsidR="002C76F1" w:rsidRPr="00276078" w:rsidRDefault="002C76F1" w:rsidP="00650F00">
      <w:pPr>
        <w:pStyle w:val="ListParagraph"/>
        <w:numPr>
          <w:ilvl w:val="0"/>
          <w:numId w:val="12"/>
        </w:numPr>
      </w:pPr>
      <w:r w:rsidRPr="00276078">
        <w:t>What birds have you seen at the beach? In the bush? At the zoo?</w:t>
      </w:r>
    </w:p>
    <w:p w14:paraId="2E71866E" w14:textId="77777777" w:rsidR="002C76F1" w:rsidRPr="00276078" w:rsidRDefault="002C76F1" w:rsidP="00650F00">
      <w:pPr>
        <w:pStyle w:val="ListParagraph"/>
        <w:numPr>
          <w:ilvl w:val="0"/>
          <w:numId w:val="12"/>
        </w:numPr>
      </w:pPr>
      <w:r w:rsidRPr="00276078">
        <w:t xml:space="preserve">Do you have birds as pets? </w:t>
      </w:r>
    </w:p>
    <w:p w14:paraId="543EEE98" w14:textId="77777777" w:rsidR="002C76F1" w:rsidRPr="00276078" w:rsidRDefault="002C76F1" w:rsidP="00650F00">
      <w:pPr>
        <w:pStyle w:val="ListParagraph"/>
        <w:numPr>
          <w:ilvl w:val="0"/>
          <w:numId w:val="12"/>
        </w:numPr>
      </w:pPr>
      <w:r w:rsidRPr="00276078">
        <w:t>Do you like birds? Why or why not?</w:t>
      </w:r>
    </w:p>
    <w:p w14:paraId="0D5425BF" w14:textId="77777777" w:rsidR="002C76F1" w:rsidRPr="00276078" w:rsidRDefault="002C76F1" w:rsidP="00650F00">
      <w:pPr>
        <w:pStyle w:val="ListParagraph"/>
        <w:numPr>
          <w:ilvl w:val="0"/>
          <w:numId w:val="12"/>
        </w:numPr>
      </w:pPr>
      <w:r w:rsidRPr="00276078">
        <w:t xml:space="preserve">Do you have a favourite bird? </w:t>
      </w:r>
    </w:p>
    <w:p w14:paraId="069FCEB7" w14:textId="05370E0F" w:rsidR="002C76F1" w:rsidRPr="00276078" w:rsidRDefault="002C76F1" w:rsidP="00C737A9">
      <w:r w:rsidRPr="00276078">
        <w:t xml:space="preserve">Think of the colours, shapes, sounds and movements of the birds that you have seen. You may even recollect touching or smelling them. </w:t>
      </w:r>
    </w:p>
    <w:p w14:paraId="5EBFC834" w14:textId="2904471D" w:rsidR="00542051" w:rsidRPr="00D70E25" w:rsidRDefault="00542051" w:rsidP="00C737A9">
      <w:pPr>
        <w:rPr>
          <w:b/>
          <w:bCs/>
          <w:sz w:val="28"/>
          <w:szCs w:val="28"/>
        </w:rPr>
      </w:pPr>
      <w:r w:rsidRPr="00D70E25">
        <w:rPr>
          <w:b/>
          <w:bCs/>
          <w:sz w:val="28"/>
          <w:szCs w:val="28"/>
        </w:rPr>
        <w:t>Your task</w:t>
      </w:r>
    </w:p>
    <w:p w14:paraId="4CE7F572" w14:textId="4C75D02A" w:rsidR="002C76F1" w:rsidRPr="00276078" w:rsidRDefault="002C76F1" w:rsidP="00C737A9">
      <w:r w:rsidRPr="00276078">
        <w:t>In your home learning book</w:t>
      </w:r>
      <w:r w:rsidR="00725E5A">
        <w:t>,</w:t>
      </w:r>
      <w:r w:rsidRPr="00276078">
        <w:t xml:space="preserve"> </w:t>
      </w:r>
      <w:r w:rsidRPr="00780E10">
        <w:rPr>
          <w:b/>
        </w:rPr>
        <w:t>write</w:t>
      </w:r>
      <w:r w:rsidRPr="00276078">
        <w:t xml:space="preserve"> words or </w:t>
      </w:r>
      <w:r w:rsidRPr="00780E10">
        <w:rPr>
          <w:b/>
        </w:rPr>
        <w:t>draw</w:t>
      </w:r>
      <w:r w:rsidRPr="00276078">
        <w:t xml:space="preserve"> pictures to show your prior experiences. You might like to share and discuss these experiences with a family member. </w:t>
      </w:r>
    </w:p>
    <w:p w14:paraId="79BFE72F" w14:textId="77777777" w:rsidR="002C76F1" w:rsidRPr="00276078" w:rsidRDefault="002C76F1" w:rsidP="00C737A9">
      <w:r w:rsidRPr="00276078">
        <w:t>Consider what facts you already know about birds and what you wonder about. The following questions might help guide your thinking:</w:t>
      </w:r>
    </w:p>
    <w:p w14:paraId="5214EEEF" w14:textId="77777777" w:rsidR="002C76F1" w:rsidRPr="00276078" w:rsidRDefault="002C76F1" w:rsidP="00650F00">
      <w:pPr>
        <w:pStyle w:val="ListParagraph"/>
        <w:numPr>
          <w:ilvl w:val="0"/>
          <w:numId w:val="15"/>
        </w:numPr>
      </w:pPr>
      <w:r w:rsidRPr="00276078">
        <w:t xml:space="preserve">What do birds eat? </w:t>
      </w:r>
    </w:p>
    <w:p w14:paraId="081F2038" w14:textId="77777777" w:rsidR="002C76F1" w:rsidRPr="00276078" w:rsidRDefault="002C76F1" w:rsidP="00650F00">
      <w:pPr>
        <w:pStyle w:val="ListParagraph"/>
        <w:numPr>
          <w:ilvl w:val="0"/>
          <w:numId w:val="15"/>
        </w:numPr>
      </w:pPr>
      <w:r w:rsidRPr="00276078">
        <w:t xml:space="preserve">Where do they live? </w:t>
      </w:r>
    </w:p>
    <w:p w14:paraId="27F7D8A5" w14:textId="77777777" w:rsidR="002C76F1" w:rsidRPr="00276078" w:rsidRDefault="002C76F1" w:rsidP="00650F00">
      <w:pPr>
        <w:pStyle w:val="ListParagraph"/>
        <w:numPr>
          <w:ilvl w:val="0"/>
          <w:numId w:val="15"/>
        </w:numPr>
      </w:pPr>
      <w:r w:rsidRPr="00276078">
        <w:t xml:space="preserve">How long do they live? </w:t>
      </w:r>
    </w:p>
    <w:p w14:paraId="6A3EFAEB" w14:textId="77777777" w:rsidR="002C76F1" w:rsidRPr="00276078" w:rsidRDefault="002C76F1" w:rsidP="00650F00">
      <w:pPr>
        <w:pStyle w:val="ListParagraph"/>
        <w:numPr>
          <w:ilvl w:val="0"/>
          <w:numId w:val="15"/>
        </w:numPr>
      </w:pPr>
      <w:r w:rsidRPr="00276078">
        <w:t>How many birds can I name?</w:t>
      </w:r>
    </w:p>
    <w:p w14:paraId="0D2D066E" w14:textId="77777777" w:rsidR="002C76F1" w:rsidRPr="00276078" w:rsidRDefault="002C76F1" w:rsidP="00650F00">
      <w:pPr>
        <w:pStyle w:val="ListParagraph"/>
        <w:numPr>
          <w:ilvl w:val="0"/>
          <w:numId w:val="15"/>
        </w:numPr>
      </w:pPr>
      <w:r w:rsidRPr="00276078">
        <w:t xml:space="preserve">What birds are native to Aotearoa? </w:t>
      </w:r>
    </w:p>
    <w:p w14:paraId="135C6382" w14:textId="1DCDF874" w:rsidR="002C76F1" w:rsidRPr="00276078" w:rsidRDefault="002C76F1" w:rsidP="00650F00">
      <w:pPr>
        <w:pStyle w:val="ListParagraph"/>
        <w:numPr>
          <w:ilvl w:val="0"/>
          <w:numId w:val="15"/>
        </w:numPr>
      </w:pPr>
      <w:r w:rsidRPr="00276078">
        <w:t xml:space="preserve">What </w:t>
      </w:r>
      <w:r w:rsidR="004B6CF3">
        <w:t>predators do birds have</w:t>
      </w:r>
      <w:r w:rsidRPr="00276078">
        <w:t>?</w:t>
      </w:r>
      <w:r w:rsidRPr="4EA5187F">
        <w:t xml:space="preserve"> </w:t>
      </w:r>
    </w:p>
    <w:p w14:paraId="5A6238E2" w14:textId="77777777" w:rsidR="002C76F1" w:rsidRPr="00276078" w:rsidRDefault="002C76F1" w:rsidP="00650F00">
      <w:pPr>
        <w:pStyle w:val="ListParagraph"/>
        <w:numPr>
          <w:ilvl w:val="0"/>
          <w:numId w:val="15"/>
        </w:numPr>
      </w:pPr>
      <w:r w:rsidRPr="00276078">
        <w:t>How have people interacted with birds in the past?</w:t>
      </w:r>
    </w:p>
    <w:p w14:paraId="2E6FEF37" w14:textId="730A7486" w:rsidR="002C76F1" w:rsidRPr="002E7C7D" w:rsidRDefault="002C76F1" w:rsidP="00650F00">
      <w:pPr>
        <w:pStyle w:val="ListParagraph"/>
        <w:numPr>
          <w:ilvl w:val="0"/>
          <w:numId w:val="15"/>
        </w:numPr>
      </w:pPr>
      <w:r w:rsidRPr="00276078">
        <w:t xml:space="preserve">How do people interact with birds now? </w:t>
      </w:r>
    </w:p>
    <w:p w14:paraId="2FEF0211" w14:textId="2A0EA41C" w:rsidR="002C76F1" w:rsidRPr="00966A42" w:rsidRDefault="003F3733" w:rsidP="00C737A9">
      <w:r>
        <w:t>In your home</w:t>
      </w:r>
      <w:r w:rsidR="00BA62A4">
        <w:t xml:space="preserve"> </w:t>
      </w:r>
      <w:r>
        <w:t>learning book</w:t>
      </w:r>
      <w:r w:rsidR="00780E10">
        <w:t>,</w:t>
      </w:r>
      <w:r w:rsidR="00BA62A4">
        <w:t xml:space="preserve"> </w:t>
      </w:r>
      <w:r w:rsidR="00BA62A4" w:rsidRPr="00BA62A4">
        <w:rPr>
          <w:b/>
          <w:bCs/>
        </w:rPr>
        <w:t>w</w:t>
      </w:r>
      <w:r w:rsidR="002C76F1" w:rsidRPr="00BA62A4">
        <w:rPr>
          <w:b/>
          <w:bCs/>
        </w:rPr>
        <w:t>rite</w:t>
      </w:r>
      <w:r w:rsidR="002C76F1" w:rsidRPr="00276078">
        <w:t xml:space="preserve"> words or </w:t>
      </w:r>
      <w:r w:rsidR="002C76F1" w:rsidRPr="00BA62A4">
        <w:rPr>
          <w:b/>
          <w:bCs/>
        </w:rPr>
        <w:t>draw</w:t>
      </w:r>
      <w:r w:rsidR="002C76F1" w:rsidRPr="00276078">
        <w:t xml:space="preserve"> pictures in your home learning book to show your prior knowledge and wonderings. </w:t>
      </w:r>
      <w:r w:rsidR="002C76F1">
        <w:rPr>
          <w:rFonts w:eastAsia="Cambria Math"/>
          <w:b/>
          <w:color w:val="01853E"/>
          <w:sz w:val="44"/>
          <w:szCs w:val="44"/>
        </w:rPr>
        <w:br w:type="page"/>
      </w:r>
    </w:p>
    <w:p w14:paraId="181313C8" w14:textId="2464A0CC" w:rsidR="005D5737" w:rsidRDefault="00BC1C92" w:rsidP="00A11310">
      <w:pPr>
        <w:pStyle w:val="MoEHeading1"/>
      </w:pPr>
      <w:r>
        <w:lastRenderedPageBreak/>
        <w:t>Day 1 a</w:t>
      </w:r>
      <w:r w:rsidR="00791E34" w:rsidRPr="00B30C93">
        <w:t>ctivity 2</w:t>
      </w:r>
      <w:r>
        <w:t xml:space="preserve">: </w:t>
      </w:r>
      <w:r w:rsidR="00791E34" w:rsidRPr="00B30C93">
        <w:t xml:space="preserve">Reflecting on a bird experience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A11310" w:rsidRPr="00A11310" w14:paraId="181313CB" w14:textId="77777777" w:rsidTr="00A11310">
        <w:tc>
          <w:tcPr>
            <w:tcW w:w="9720" w:type="dxa"/>
          </w:tcPr>
          <w:p w14:paraId="181313CA" w14:textId="1EC46642" w:rsidR="005D5737" w:rsidRPr="00A11310" w:rsidRDefault="00791E34" w:rsidP="00C737A9">
            <w:pPr>
              <w:rPr>
                <w:i/>
                <w:iCs/>
                <w:color w:val="01853E"/>
              </w:rPr>
            </w:pPr>
            <w:r w:rsidRPr="00A11310">
              <w:rPr>
                <w:i/>
                <w:iCs/>
                <w:color w:val="01853E"/>
              </w:rPr>
              <w:t xml:space="preserve">Activity 2 requires the learner to reflect more deeply on one prior experience with birds. Talking about this experience with whānau will help them to deepen their ideas and clarify their memories. </w:t>
            </w:r>
          </w:p>
        </w:tc>
      </w:tr>
      <w:tr w:rsidR="00A11310" w:rsidRPr="00A11310" w14:paraId="204B43DF" w14:textId="77777777" w:rsidTr="007616BB">
        <w:trPr>
          <w:trHeight w:val="796"/>
        </w:trPr>
        <w:tc>
          <w:tcPr>
            <w:tcW w:w="9720" w:type="dxa"/>
          </w:tcPr>
          <w:p w14:paraId="01074FE1" w14:textId="04C688C6" w:rsidR="007616BB" w:rsidRPr="007616BB" w:rsidRDefault="007616BB" w:rsidP="007616BB">
            <w:pPr>
              <w:spacing w:before="120"/>
              <w:rPr>
                <w:bCs/>
              </w:rPr>
            </w:pPr>
            <w:r w:rsidRPr="00A11310">
              <w:rPr>
                <w:bCs/>
              </w:rPr>
              <w:t>What do I need</w:t>
            </w:r>
            <w:r>
              <w:rPr>
                <w:bCs/>
              </w:rPr>
              <w:t>?</w:t>
            </w:r>
          </w:p>
          <w:p w14:paraId="567DBF2E" w14:textId="7AF41645" w:rsidR="00A11310" w:rsidRPr="00A11310" w:rsidRDefault="00A11310" w:rsidP="00650F00">
            <w:pPr>
              <w:pStyle w:val="ListParagraph"/>
              <w:numPr>
                <w:ilvl w:val="0"/>
                <w:numId w:val="30"/>
              </w:numPr>
              <w:spacing w:before="120"/>
              <w:rPr>
                <w:bCs/>
              </w:rPr>
            </w:pPr>
            <w:r w:rsidRPr="00A11310">
              <w:rPr>
                <w:bCs/>
              </w:rPr>
              <w:t>30 minutes</w:t>
            </w:r>
          </w:p>
          <w:p w14:paraId="311C2885" w14:textId="77777777" w:rsidR="00A11310" w:rsidRPr="00A11310" w:rsidRDefault="00A11310" w:rsidP="00650F00">
            <w:pPr>
              <w:pStyle w:val="ListParagraph"/>
              <w:numPr>
                <w:ilvl w:val="0"/>
                <w:numId w:val="30"/>
              </w:numPr>
              <w:rPr>
                <w:bCs/>
              </w:rPr>
            </w:pPr>
            <w:r w:rsidRPr="00A11310">
              <w:rPr>
                <w:bCs/>
              </w:rPr>
              <w:t xml:space="preserve">Home </w:t>
            </w:r>
            <w:r w:rsidRPr="00A11310">
              <w:rPr>
                <w:rFonts w:cs="Cambria Math"/>
              </w:rPr>
              <w:t>learning</w:t>
            </w:r>
            <w:r w:rsidRPr="00A11310">
              <w:rPr>
                <w:bCs/>
              </w:rPr>
              <w:t xml:space="preserve"> book</w:t>
            </w:r>
          </w:p>
        </w:tc>
      </w:tr>
    </w:tbl>
    <w:p w14:paraId="181313DE" w14:textId="2BC2CCA4" w:rsidR="005D5737" w:rsidRDefault="00A11310" w:rsidP="00A11310">
      <w:pPr>
        <w:pStyle w:val="LI"/>
      </w:pPr>
      <w:r w:rsidRPr="00B30C93">
        <w:t xml:space="preserve">In this activity </w:t>
      </w:r>
      <w:r>
        <w:rPr>
          <w:rFonts w:cs="Cambria Math"/>
        </w:rPr>
        <w:t>I am</w:t>
      </w:r>
      <w:r w:rsidRPr="00B30C93">
        <w:t xml:space="preserve"> learning to: </w:t>
      </w:r>
      <w:r>
        <w:rPr>
          <w:b/>
        </w:rPr>
        <w:t>Reflect</w:t>
      </w:r>
      <w:r w:rsidRPr="00B30C93">
        <w:rPr>
          <w:b/>
        </w:rPr>
        <w:t xml:space="preserve"> </w:t>
      </w:r>
      <w:r w:rsidRPr="00B30C93">
        <w:t xml:space="preserve">on one of </w:t>
      </w:r>
      <w:r>
        <w:t>my</w:t>
      </w:r>
      <w:r w:rsidRPr="00B30C93">
        <w:t xml:space="preserve"> prior experiences with birds.</w:t>
      </w:r>
    </w:p>
    <w:p w14:paraId="726011FE" w14:textId="7672575F" w:rsidR="00B30C93" w:rsidRDefault="00B30C93" w:rsidP="00C737A9">
      <w:r w:rsidRPr="00AA3B6F">
        <w:rPr>
          <w:b/>
          <w:bCs/>
        </w:rPr>
        <w:t>Think</w:t>
      </w:r>
      <w:r w:rsidRPr="653D5058">
        <w:t xml:space="preserve"> back to one of your experiences with a bird or group of birds and consider how it made you feel. This list of emotions might help your thinking</w:t>
      </w:r>
      <w:r w:rsidR="211B9F4F" w:rsidRPr="653D5058">
        <w:t>...</w:t>
      </w:r>
    </w:p>
    <w:tbl>
      <w:tblPr>
        <w:tblStyle w:val="TableGridLight"/>
        <w:tblW w:w="0" w:type="auto"/>
        <w:tblLook w:val="04A0" w:firstRow="1" w:lastRow="0" w:firstColumn="1" w:lastColumn="0" w:noHBand="0" w:noVBand="1"/>
      </w:tblPr>
      <w:tblGrid>
        <w:gridCol w:w="1994"/>
        <w:gridCol w:w="1993"/>
        <w:gridCol w:w="1995"/>
        <w:gridCol w:w="1996"/>
        <w:gridCol w:w="1995"/>
      </w:tblGrid>
      <w:tr w:rsidR="00D561B5" w14:paraId="2CB0A10E" w14:textId="77777777" w:rsidTr="00D561B5">
        <w:tc>
          <w:tcPr>
            <w:tcW w:w="1996" w:type="dxa"/>
          </w:tcPr>
          <w:p w14:paraId="4222C706" w14:textId="46D8123D" w:rsidR="00D561B5" w:rsidRDefault="00D561B5" w:rsidP="00C737A9">
            <w:r>
              <w:t>excited</w:t>
            </w:r>
          </w:p>
        </w:tc>
        <w:tc>
          <w:tcPr>
            <w:tcW w:w="1996" w:type="dxa"/>
          </w:tcPr>
          <w:p w14:paraId="4B39F7FD" w14:textId="46C9CA45" w:rsidR="00D561B5" w:rsidRDefault="00AA3B6F" w:rsidP="00C737A9">
            <w:r>
              <w:t>curious</w:t>
            </w:r>
          </w:p>
        </w:tc>
        <w:tc>
          <w:tcPr>
            <w:tcW w:w="1997" w:type="dxa"/>
          </w:tcPr>
          <w:p w14:paraId="09EB7157" w14:textId="5557E9EF" w:rsidR="00D561B5" w:rsidRDefault="00AA3B6F" w:rsidP="00C737A9">
            <w:r>
              <w:t>surprised</w:t>
            </w:r>
          </w:p>
        </w:tc>
        <w:tc>
          <w:tcPr>
            <w:tcW w:w="1997" w:type="dxa"/>
          </w:tcPr>
          <w:p w14:paraId="2867D493" w14:textId="4802AAE4" w:rsidR="00D561B5" w:rsidRDefault="00AA3B6F" w:rsidP="00C737A9">
            <w:r>
              <w:t>frightened</w:t>
            </w:r>
          </w:p>
        </w:tc>
        <w:tc>
          <w:tcPr>
            <w:tcW w:w="1997" w:type="dxa"/>
          </w:tcPr>
          <w:p w14:paraId="3252C732" w14:textId="4A462B8A" w:rsidR="00D561B5" w:rsidRDefault="00AA3B6F" w:rsidP="00C737A9">
            <w:r>
              <w:t>interested</w:t>
            </w:r>
          </w:p>
        </w:tc>
      </w:tr>
      <w:tr w:rsidR="00D561B5" w14:paraId="08ED3F55" w14:textId="77777777" w:rsidTr="00D561B5">
        <w:tc>
          <w:tcPr>
            <w:tcW w:w="1996" w:type="dxa"/>
          </w:tcPr>
          <w:p w14:paraId="0F1F7267" w14:textId="0BF30CAB" w:rsidR="00D561B5" w:rsidRDefault="00AA3B6F" w:rsidP="00C737A9">
            <w:r>
              <w:t>amused</w:t>
            </w:r>
          </w:p>
        </w:tc>
        <w:tc>
          <w:tcPr>
            <w:tcW w:w="1996" w:type="dxa"/>
          </w:tcPr>
          <w:p w14:paraId="44748480" w14:textId="74A9BE0F" w:rsidR="00D561B5" w:rsidRDefault="00AA3B6F" w:rsidP="00C737A9">
            <w:r>
              <w:t>calm</w:t>
            </w:r>
          </w:p>
        </w:tc>
        <w:tc>
          <w:tcPr>
            <w:tcW w:w="1997" w:type="dxa"/>
          </w:tcPr>
          <w:p w14:paraId="450C0D59" w14:textId="3995B2C3" w:rsidR="00D561B5" w:rsidRDefault="00AA3B6F" w:rsidP="00C737A9">
            <w:r>
              <w:t>energised</w:t>
            </w:r>
          </w:p>
        </w:tc>
        <w:tc>
          <w:tcPr>
            <w:tcW w:w="1997" w:type="dxa"/>
          </w:tcPr>
          <w:p w14:paraId="7A68E9EB" w14:textId="651A84A1" w:rsidR="00D561B5" w:rsidRDefault="00AA3B6F" w:rsidP="00C737A9">
            <w:r>
              <w:t>knowledgeable</w:t>
            </w:r>
          </w:p>
        </w:tc>
        <w:tc>
          <w:tcPr>
            <w:tcW w:w="1997" w:type="dxa"/>
          </w:tcPr>
          <w:p w14:paraId="25E2CD5D" w14:textId="77777777" w:rsidR="00D561B5" w:rsidRDefault="00D561B5" w:rsidP="00C737A9"/>
        </w:tc>
      </w:tr>
    </w:tbl>
    <w:p w14:paraId="479F890F" w14:textId="77777777" w:rsidR="00866F5B" w:rsidRDefault="00866F5B" w:rsidP="00C737A9"/>
    <w:p w14:paraId="74E1E6A3" w14:textId="4C98FD52" w:rsidR="005B7F86" w:rsidRPr="00D70E25" w:rsidRDefault="005B7F86" w:rsidP="00C737A9">
      <w:pPr>
        <w:rPr>
          <w:b/>
          <w:bCs/>
          <w:sz w:val="28"/>
          <w:szCs w:val="28"/>
        </w:rPr>
      </w:pPr>
      <w:r w:rsidRPr="00D70E25">
        <w:rPr>
          <w:b/>
          <w:bCs/>
          <w:sz w:val="28"/>
          <w:szCs w:val="28"/>
        </w:rPr>
        <w:t>Your task</w:t>
      </w:r>
    </w:p>
    <w:p w14:paraId="769F4A2D" w14:textId="10C138A5" w:rsidR="00B30C93" w:rsidRPr="00B30C93" w:rsidRDefault="00B30C93" w:rsidP="00C737A9">
      <w:r w:rsidRPr="00AA3B6F">
        <w:rPr>
          <w:b/>
          <w:bCs/>
        </w:rPr>
        <w:t>Discuss</w:t>
      </w:r>
      <w:r w:rsidRPr="653D5058">
        <w:t xml:space="preserve"> the experience with someone in your </w:t>
      </w:r>
      <w:r w:rsidR="006175A5">
        <w:t>whānau</w:t>
      </w:r>
      <w:r w:rsidRPr="653D5058">
        <w:t xml:space="preserve"> if you can.</w:t>
      </w:r>
    </w:p>
    <w:p w14:paraId="57ED8ECA" w14:textId="34A14F3E" w:rsidR="00B30C93" w:rsidRPr="00B30C93" w:rsidRDefault="00B30C93" w:rsidP="00C737A9">
      <w:r w:rsidRPr="00AA3B6F">
        <w:rPr>
          <w:b/>
          <w:bCs/>
        </w:rPr>
        <w:t>Divide</w:t>
      </w:r>
      <w:r w:rsidRPr="00B30C93">
        <w:t xml:space="preserve"> a page in your home learning book into </w:t>
      </w:r>
      <w:r w:rsidR="034A045E" w:rsidRPr="672624B0">
        <w:t>three</w:t>
      </w:r>
      <w:r w:rsidRPr="00B30C93">
        <w:t xml:space="preserve"> columns (see example below) and </w:t>
      </w:r>
      <w:r w:rsidRPr="00AA3B6F">
        <w:rPr>
          <w:b/>
          <w:bCs/>
        </w:rPr>
        <w:t>write</w:t>
      </w:r>
      <w:r w:rsidRPr="00B30C93">
        <w:t xml:space="preserve"> the following headings:</w:t>
      </w:r>
    </w:p>
    <w:p w14:paraId="4F8BD1B2" w14:textId="77777777" w:rsidR="00B30C93" w:rsidRPr="0036282B" w:rsidRDefault="00B30C93" w:rsidP="00650F00">
      <w:pPr>
        <w:pStyle w:val="ListParagraph"/>
        <w:numPr>
          <w:ilvl w:val="0"/>
          <w:numId w:val="16"/>
        </w:numPr>
        <w:rPr>
          <w:rFonts w:eastAsia="Cambria Math" w:cs="Cambria Math"/>
        </w:rPr>
      </w:pPr>
      <w:r w:rsidRPr="00B30C93">
        <w:t>Description of the experience (who, what, where, when)</w:t>
      </w:r>
    </w:p>
    <w:p w14:paraId="41F86C3C" w14:textId="0AFE2D76" w:rsidR="00B30C93" w:rsidRPr="0036282B" w:rsidRDefault="00B30C93" w:rsidP="00650F00">
      <w:pPr>
        <w:pStyle w:val="ListParagraph"/>
        <w:numPr>
          <w:ilvl w:val="0"/>
          <w:numId w:val="16"/>
        </w:numPr>
        <w:rPr>
          <w:rFonts w:eastAsia="Cambria Math" w:cs="Cambria Math"/>
        </w:rPr>
      </w:pPr>
      <w:r w:rsidRPr="00B30C93">
        <w:t xml:space="preserve">My emotions </w:t>
      </w:r>
      <w:r w:rsidR="56537C50" w:rsidRPr="0036282B">
        <w:rPr>
          <w:rFonts w:ascii="MS Gothic" w:hAnsi="MS Gothic"/>
          <w:sz w:val="22"/>
          <w:szCs w:val="22"/>
        </w:rPr>
        <w:t>–</w:t>
      </w:r>
      <w:r w:rsidRPr="00B30C93">
        <w:t xml:space="preserve"> how I felt</w:t>
      </w:r>
    </w:p>
    <w:p w14:paraId="725D1A14" w14:textId="77777777" w:rsidR="00B30C93" w:rsidRPr="0036282B" w:rsidRDefault="00B30C93" w:rsidP="00650F00">
      <w:pPr>
        <w:pStyle w:val="ListParagraph"/>
        <w:numPr>
          <w:ilvl w:val="0"/>
          <w:numId w:val="16"/>
        </w:numPr>
        <w:rPr>
          <w:rFonts w:eastAsia="Cambria Math" w:cs="Cambria Math"/>
        </w:rPr>
      </w:pPr>
      <w:r w:rsidRPr="653D5058">
        <w:t xml:space="preserve">How I shared the experience (or would like to have shared) </w:t>
      </w:r>
    </w:p>
    <w:p w14:paraId="78BE5AC3" w14:textId="77777777" w:rsidR="00B30C93" w:rsidRPr="00B30C93" w:rsidRDefault="00B30C93" w:rsidP="00C737A9">
      <w:r w:rsidRPr="00AA3B6F">
        <w:rPr>
          <w:b/>
          <w:bCs/>
        </w:rPr>
        <w:t>Fill</w:t>
      </w:r>
      <w:r w:rsidRPr="00B30C93">
        <w:t xml:space="preserve"> in each column. You could draw a picture underneath to illustrate the experience.</w:t>
      </w:r>
    </w:p>
    <w:p w14:paraId="2A873D2D" w14:textId="4928CFAD" w:rsidR="00B30C93" w:rsidRDefault="00B30C93" w:rsidP="00C737A9">
      <w:pPr>
        <w:rPr>
          <w:b/>
        </w:rPr>
      </w:pPr>
      <w:r w:rsidRPr="00B30C93">
        <w:t xml:space="preserve">You might like to share your </w:t>
      </w:r>
      <w:r w:rsidR="718D6E1F" w:rsidRPr="672624B0">
        <w:t xml:space="preserve">virtual </w:t>
      </w:r>
      <w:r w:rsidRPr="00B30C93">
        <w:t>birdwatching experience with your teacher or a classmate.</w:t>
      </w:r>
    </w:p>
    <w:p w14:paraId="177EB12F" w14:textId="77777777" w:rsidR="00B30C93" w:rsidRDefault="00B30C93" w:rsidP="00C737A9">
      <w:pPr>
        <w:pStyle w:val="MoEBodyText"/>
      </w:pPr>
    </w:p>
    <w:tbl>
      <w:tblPr>
        <w:tblW w:w="972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A0" w:firstRow="1" w:lastRow="0" w:firstColumn="1" w:lastColumn="0" w:noHBand="1" w:noVBand="1"/>
      </w:tblPr>
      <w:tblGrid>
        <w:gridCol w:w="9720"/>
      </w:tblGrid>
      <w:tr w:rsidR="005D5737" w:rsidRPr="00B30C93" w14:paraId="181313EB" w14:textId="77777777" w:rsidTr="005D5737">
        <w:trPr>
          <w:cantSplit/>
        </w:trPr>
        <w:tc>
          <w:tcPr>
            <w:tcW w:w="9720" w:type="dxa"/>
            <w:shd w:val="clear" w:color="auto" w:fill="F2F2F2"/>
            <w:vAlign w:val="center"/>
          </w:tcPr>
          <w:p w14:paraId="181313E1" w14:textId="0F18275E" w:rsidR="005D5737" w:rsidRPr="00B30C93" w:rsidRDefault="00791E34" w:rsidP="00C737A9">
            <w:r w:rsidRPr="00B30C93">
              <w:t xml:space="preserve">A birdwatching experience </w:t>
            </w:r>
          </w:p>
          <w:tbl>
            <w:tblPr>
              <w:tblW w:w="941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285"/>
              <w:gridCol w:w="3158"/>
              <w:gridCol w:w="2969"/>
            </w:tblGrid>
            <w:tr w:rsidR="005D5737" w:rsidRPr="00B30C93" w14:paraId="181313E5" w14:textId="77777777" w:rsidTr="00AA3B6F">
              <w:trPr>
                <w:cantSplit/>
              </w:trPr>
              <w:tc>
                <w:tcPr>
                  <w:tcW w:w="3285"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81313E2" w14:textId="77777777" w:rsidR="005D5737" w:rsidRPr="00B30C93" w:rsidRDefault="00791E34" w:rsidP="00C737A9">
                  <w:r w:rsidRPr="00B30C93">
                    <w:t>Description of the experience (who, what, where, when)</w:t>
                  </w:r>
                </w:p>
              </w:tc>
              <w:tc>
                <w:tcPr>
                  <w:tcW w:w="3158"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81313E3" w14:textId="77777777" w:rsidR="005D5737" w:rsidRPr="00B30C93" w:rsidRDefault="00791E34" w:rsidP="00C737A9">
                  <w:r w:rsidRPr="00B30C93">
                    <w:t>My emotions – how I felt</w:t>
                  </w:r>
                </w:p>
              </w:tc>
              <w:tc>
                <w:tcPr>
                  <w:tcW w:w="2969"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81313E4" w14:textId="61880888" w:rsidR="005D5737" w:rsidRPr="00B30C93" w:rsidRDefault="00791E34" w:rsidP="00C737A9">
                  <w:r w:rsidRPr="00B30C93">
                    <w:t xml:space="preserve">How I shared the experience </w:t>
                  </w:r>
                  <w:r w:rsidR="001627E1">
                    <w:t>(</w:t>
                  </w:r>
                  <w:r w:rsidRPr="00B30C93">
                    <w:t>or would like to have shared</w:t>
                  </w:r>
                  <w:r w:rsidR="001627E1">
                    <w:t>)</w:t>
                  </w:r>
                </w:p>
              </w:tc>
            </w:tr>
            <w:tr w:rsidR="005D5737" w:rsidRPr="00B30C93" w14:paraId="181313E9" w14:textId="77777777" w:rsidTr="00AA3B6F">
              <w:trPr>
                <w:cantSplit/>
                <w:trHeight w:val="979"/>
              </w:trPr>
              <w:tc>
                <w:tcPr>
                  <w:tcW w:w="3285"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81313E6" w14:textId="77777777" w:rsidR="005D5737" w:rsidRPr="00B30C93" w:rsidRDefault="00791E34" w:rsidP="00C737A9">
                  <w:r w:rsidRPr="00B30C93">
                    <w:t xml:space="preserve"> </w:t>
                  </w:r>
                </w:p>
              </w:tc>
              <w:tc>
                <w:tcPr>
                  <w:tcW w:w="3158"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81313E7" w14:textId="77777777" w:rsidR="005D5737" w:rsidRPr="00B30C93" w:rsidRDefault="00791E34" w:rsidP="00C737A9">
                  <w:r w:rsidRPr="00B30C93">
                    <w:t xml:space="preserve"> </w:t>
                  </w:r>
                </w:p>
              </w:tc>
              <w:tc>
                <w:tcPr>
                  <w:tcW w:w="2969" w:type="dxa"/>
                  <w:tcBorders>
                    <w:top w:val="single" w:sz="8" w:space="0" w:color="000000"/>
                    <w:left w:val="single" w:sz="8" w:space="0" w:color="000000"/>
                    <w:bottom w:val="single" w:sz="8" w:space="0" w:color="000000"/>
                    <w:right w:val="single" w:sz="8" w:space="0" w:color="000000"/>
                  </w:tcBorders>
                  <w:shd w:val="clear" w:color="auto" w:fill="FFFFFF" w:themeFill="background1"/>
                </w:tcPr>
                <w:p w14:paraId="181313E8" w14:textId="77777777" w:rsidR="005D5737" w:rsidRPr="00B30C93" w:rsidRDefault="00791E34" w:rsidP="00C737A9">
                  <w:r w:rsidRPr="00B30C93">
                    <w:t xml:space="preserve"> </w:t>
                  </w:r>
                </w:p>
              </w:tc>
            </w:tr>
          </w:tbl>
          <w:p w14:paraId="181313EA" w14:textId="77457B1D" w:rsidR="005D5737" w:rsidRPr="00B30C93" w:rsidRDefault="005D5737" w:rsidP="00C737A9"/>
        </w:tc>
      </w:tr>
    </w:tbl>
    <w:p w14:paraId="181313ED" w14:textId="2C874862" w:rsidR="005D5737" w:rsidRDefault="005D5737" w:rsidP="00C737A9">
      <w:pPr>
        <w:pStyle w:val="MoEBodyText"/>
      </w:pPr>
    </w:p>
    <w:p w14:paraId="43B8EBC0" w14:textId="550581BF" w:rsidR="00B30C93" w:rsidRPr="00B30C93" w:rsidRDefault="0088203F" w:rsidP="00A11310">
      <w:pPr>
        <w:pStyle w:val="MoEHeading1"/>
      </w:pPr>
      <w:r>
        <w:lastRenderedPageBreak/>
        <w:t>Day 1 a</w:t>
      </w:r>
      <w:r w:rsidR="00791E34" w:rsidRPr="00B30C93">
        <w:t>ctivity 3</w:t>
      </w:r>
      <w:r>
        <w:t xml:space="preserve">: </w:t>
      </w:r>
      <w:r w:rsidR="00791E34" w:rsidRPr="00B30C93">
        <w:t xml:space="preserve">Birdwatching </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A11310" w:rsidRPr="00A11310" w14:paraId="181313F2" w14:textId="77777777" w:rsidTr="00A11310">
        <w:tc>
          <w:tcPr>
            <w:tcW w:w="9720" w:type="dxa"/>
          </w:tcPr>
          <w:p w14:paraId="181313F1" w14:textId="77777777" w:rsidR="005D5737" w:rsidRPr="00A11310" w:rsidRDefault="00791E34" w:rsidP="00C737A9">
            <w:pPr>
              <w:rPr>
                <w:i/>
                <w:iCs/>
                <w:color w:val="01853E"/>
              </w:rPr>
            </w:pPr>
            <w:r w:rsidRPr="00A11310">
              <w:rPr>
                <w:i/>
                <w:iCs/>
                <w:color w:val="01853E"/>
              </w:rPr>
              <w:t xml:space="preserve">Activity 3 requires the learner to observe birds in their garden. To extend the activity, you might like to go for a family walk to your local beach or bush reserve to compare and contrast bird life between your garden and places in your neighbourhood. </w:t>
            </w:r>
          </w:p>
        </w:tc>
      </w:tr>
      <w:tr w:rsidR="003325E6" w:rsidRPr="00A11310" w14:paraId="109CEB51" w14:textId="77777777" w:rsidTr="003325E6">
        <w:tc>
          <w:tcPr>
            <w:tcW w:w="9720" w:type="dxa"/>
          </w:tcPr>
          <w:p w14:paraId="132B24C1" w14:textId="6DC16E21" w:rsidR="007616BB" w:rsidRDefault="007616BB" w:rsidP="007616BB">
            <w:pPr>
              <w:spacing w:before="80" w:after="80"/>
            </w:pPr>
            <w:r w:rsidRPr="00B467B5">
              <w:t>What do I need?</w:t>
            </w:r>
          </w:p>
          <w:p w14:paraId="29E51C05" w14:textId="1508F1A6" w:rsidR="003325E6" w:rsidRDefault="003325E6" w:rsidP="00650F00">
            <w:pPr>
              <w:pStyle w:val="ListParagraph"/>
              <w:numPr>
                <w:ilvl w:val="0"/>
                <w:numId w:val="31"/>
              </w:numPr>
              <w:spacing w:before="80" w:after="80"/>
            </w:pPr>
            <w:r>
              <w:t>60 minutes</w:t>
            </w:r>
          </w:p>
          <w:p w14:paraId="5570AC1B" w14:textId="77777777" w:rsidR="003325E6" w:rsidRPr="00277FA1" w:rsidRDefault="003325E6" w:rsidP="00650F00">
            <w:pPr>
              <w:pStyle w:val="ListParagraph"/>
              <w:numPr>
                <w:ilvl w:val="0"/>
                <w:numId w:val="31"/>
              </w:numPr>
              <w:spacing w:before="80" w:after="80"/>
            </w:pPr>
            <w:r w:rsidRPr="00277FA1">
              <w:t xml:space="preserve">Home learning book </w:t>
            </w:r>
          </w:p>
          <w:p w14:paraId="5E875BCD" w14:textId="77777777" w:rsidR="003325E6" w:rsidRDefault="003325E6" w:rsidP="00650F00">
            <w:pPr>
              <w:pStyle w:val="ListParagraph"/>
              <w:numPr>
                <w:ilvl w:val="0"/>
                <w:numId w:val="31"/>
              </w:numPr>
              <w:spacing w:before="80" w:after="80"/>
            </w:pPr>
            <w:r w:rsidRPr="00277FA1">
              <w:t>A towel or blanket to lie on outside</w:t>
            </w:r>
          </w:p>
          <w:p w14:paraId="009D82BE" w14:textId="77777777" w:rsidR="003325E6" w:rsidRPr="0088203F" w:rsidRDefault="003325E6" w:rsidP="00650F00">
            <w:pPr>
              <w:pStyle w:val="ListParagraph"/>
              <w:numPr>
                <w:ilvl w:val="0"/>
                <w:numId w:val="31"/>
              </w:numPr>
              <w:spacing w:before="80" w:after="80"/>
            </w:pPr>
            <w:r>
              <w:t xml:space="preserve">Department of Conservation website - </w:t>
            </w:r>
            <w:hyperlink r:id="rId34">
              <w:r w:rsidRPr="003325E6">
                <w:rPr>
                  <w:rStyle w:val="Hyperlink"/>
                  <w:rFonts w:cs="Cambria Math"/>
                </w:rPr>
                <w:t>https://www.doc.govt.nz/get-involved/conservation-activities/identify-common-birds-in-your-local-nature-space/</w:t>
              </w:r>
            </w:hyperlink>
            <w:r>
              <w:t xml:space="preserve"> </w:t>
            </w:r>
          </w:p>
          <w:p w14:paraId="3B60EE26" w14:textId="12716340" w:rsidR="003325E6" w:rsidRPr="003325E6" w:rsidRDefault="003325E6" w:rsidP="00650F00">
            <w:pPr>
              <w:pStyle w:val="ListParagraph"/>
              <w:numPr>
                <w:ilvl w:val="0"/>
                <w:numId w:val="31"/>
              </w:numPr>
              <w:rPr>
                <w:i/>
                <w:iCs/>
                <w:color w:val="01853E"/>
              </w:rPr>
            </w:pPr>
            <w:r w:rsidRPr="0088203F">
              <w:t xml:space="preserve">Dawn Chorus with the Bellbird &amp; Tūī </w:t>
            </w:r>
            <w:hyperlink r:id="rId35" w:history="1">
              <w:r w:rsidRPr="00FD7432">
                <w:rPr>
                  <w:rStyle w:val="Hyperlink"/>
                  <w:rFonts w:cs="Cambria Math"/>
                </w:rPr>
                <w:t>https://www.youtube.com/watch?v=yf7Nn9CqrxI</w:t>
              </w:r>
            </w:hyperlink>
          </w:p>
        </w:tc>
      </w:tr>
    </w:tbl>
    <w:p w14:paraId="15ABE32F" w14:textId="37F20393" w:rsidR="003325E6" w:rsidRDefault="003325E6" w:rsidP="003325E6">
      <w:pPr>
        <w:pStyle w:val="LI"/>
        <w:rPr>
          <w:b/>
        </w:rPr>
      </w:pPr>
      <w:r w:rsidRPr="00277FA1">
        <w:t xml:space="preserve">In this activity </w:t>
      </w:r>
      <w:r>
        <w:t>I am</w:t>
      </w:r>
      <w:r w:rsidRPr="00277FA1">
        <w:t xml:space="preserve"> learning to: </w:t>
      </w:r>
      <w:r>
        <w:rPr>
          <w:b/>
        </w:rPr>
        <w:t>Observe</w:t>
      </w:r>
      <w:r w:rsidRPr="00277FA1">
        <w:t xml:space="preserve"> the </w:t>
      </w:r>
      <w:r w:rsidRPr="000F6470">
        <w:rPr>
          <w:rFonts w:cs="Cambria Math"/>
        </w:rPr>
        <w:t>birds</w:t>
      </w:r>
      <w:r w:rsidRPr="00277FA1">
        <w:t xml:space="preserve"> in </w:t>
      </w:r>
      <w:r>
        <w:t>my</w:t>
      </w:r>
      <w:r w:rsidRPr="00277FA1">
        <w:t xml:space="preserve"> garden.</w:t>
      </w:r>
    </w:p>
    <w:p w14:paraId="285F3F15" w14:textId="45277477" w:rsidR="00277FA1" w:rsidRPr="004F452A" w:rsidRDefault="00277FA1" w:rsidP="00C737A9">
      <w:r w:rsidRPr="0088203F">
        <w:rPr>
          <w:b/>
          <w:bCs/>
        </w:rPr>
        <w:t>Read</w:t>
      </w:r>
      <w:r w:rsidRPr="004F452A">
        <w:t xml:space="preserve"> </w:t>
      </w:r>
      <w:r w:rsidR="0088203F">
        <w:t>these</w:t>
      </w:r>
      <w:r w:rsidRPr="004F452A">
        <w:t xml:space="preserve"> quotes and </w:t>
      </w:r>
      <w:r w:rsidR="009B5603" w:rsidRPr="004F452A">
        <w:t>whakataukī</w:t>
      </w:r>
      <w:r w:rsidRPr="004F452A">
        <w:t xml:space="preserve">, and </w:t>
      </w:r>
      <w:r w:rsidRPr="0088203F">
        <w:rPr>
          <w:b/>
          <w:bCs/>
        </w:rPr>
        <w:t>consider</w:t>
      </w:r>
      <w:r w:rsidRPr="004F452A">
        <w:t xml:space="preserve"> why people watch and listen to birds:</w:t>
      </w:r>
    </w:p>
    <w:p w14:paraId="51879022" w14:textId="0345BF9D" w:rsidR="00277FA1" w:rsidRPr="00D51D72" w:rsidRDefault="00277FA1" w:rsidP="0036282B">
      <w:pPr>
        <w:pStyle w:val="MoEQuote"/>
        <w:spacing w:before="120"/>
        <w:ind w:left="288"/>
      </w:pPr>
      <w:r w:rsidRPr="00D51D72">
        <w:t>“In order to see birds</w:t>
      </w:r>
      <w:r w:rsidR="40F4BE65" w:rsidRPr="00D51D72">
        <w:t>,</w:t>
      </w:r>
      <w:r w:rsidRPr="00D51D72">
        <w:t xml:space="preserve"> it is necessary to become part of the silence” Robert Lind</w:t>
      </w:r>
    </w:p>
    <w:p w14:paraId="22E367DF" w14:textId="4B0E7CBF" w:rsidR="00277FA1" w:rsidRPr="00D51D72" w:rsidRDefault="00277FA1" w:rsidP="0036282B">
      <w:pPr>
        <w:pStyle w:val="MoEQuote"/>
        <w:spacing w:before="120"/>
        <w:ind w:left="288"/>
      </w:pPr>
      <w:r w:rsidRPr="00D51D72">
        <w:t>“If you listen to birds, every day will have a song in it.” Kyo Mclear</w:t>
      </w:r>
    </w:p>
    <w:p w14:paraId="6FF07527" w14:textId="4A04ACFC" w:rsidR="00277FA1" w:rsidRPr="00D51D72" w:rsidRDefault="00277FA1" w:rsidP="005B7F86">
      <w:pPr>
        <w:pStyle w:val="MoEQuote"/>
        <w:spacing w:after="0"/>
        <w:ind w:right="-97"/>
      </w:pPr>
      <w:r w:rsidRPr="00D51D72">
        <w:t>“Ka korokī ngā manu ka tākiri ko te ata”</w:t>
      </w:r>
      <w:r w:rsidR="004F452A" w:rsidRPr="00D51D72">
        <w:t xml:space="preserve"> </w:t>
      </w:r>
      <w:r w:rsidR="0109C7C9" w:rsidRPr="00D51D72">
        <w:t>–</w:t>
      </w:r>
      <w:r w:rsidR="00EF3981" w:rsidRPr="00D51D72">
        <w:t xml:space="preserve"> </w:t>
      </w:r>
      <w:r w:rsidRPr="00D51D72">
        <w:t xml:space="preserve">“The dawn chorus of the birds signals a new day.” </w:t>
      </w:r>
    </w:p>
    <w:p w14:paraId="6DFB7536" w14:textId="77897C52" w:rsidR="005B7F86" w:rsidRPr="00D70E25" w:rsidRDefault="005B7F86" w:rsidP="005B7F86">
      <w:pPr>
        <w:spacing w:before="240"/>
        <w:rPr>
          <w:b/>
          <w:bCs/>
          <w:sz w:val="28"/>
          <w:szCs w:val="28"/>
        </w:rPr>
      </w:pPr>
      <w:r w:rsidRPr="00D70E25">
        <w:rPr>
          <w:b/>
          <w:bCs/>
          <w:sz w:val="28"/>
          <w:szCs w:val="28"/>
        </w:rPr>
        <w:t>Your task</w:t>
      </w:r>
    </w:p>
    <w:p w14:paraId="5F336836" w14:textId="25D7507D" w:rsidR="00ED36B2" w:rsidRDefault="00277FA1" w:rsidP="00C737A9">
      <w:r w:rsidRPr="00EF3981">
        <w:t xml:space="preserve">Find a place to set up a bird watching station, under a big tree if possible. Lay a towel on the ground and </w:t>
      </w:r>
      <w:r w:rsidRPr="00C15A1F">
        <w:rPr>
          <w:b/>
          <w:bCs/>
        </w:rPr>
        <w:t>sit quietly</w:t>
      </w:r>
      <w:r w:rsidR="0088203F">
        <w:t>, or</w:t>
      </w:r>
      <w:r w:rsidRPr="00EF3981">
        <w:t xml:space="preserve"> you can sit on a chair on a deck. Let the birds get used to </w:t>
      </w:r>
      <w:r w:rsidR="00F03C79">
        <w:t>you</w:t>
      </w:r>
      <w:r w:rsidRPr="00EF3981">
        <w:t xml:space="preserve">. </w:t>
      </w:r>
    </w:p>
    <w:p w14:paraId="3B9C0CE0" w14:textId="252F6235" w:rsidR="00277FA1" w:rsidRPr="00EF3981" w:rsidRDefault="00277FA1" w:rsidP="00C737A9">
      <w:r w:rsidRPr="00C15A1F">
        <w:rPr>
          <w:b/>
          <w:bCs/>
        </w:rPr>
        <w:t>Watch and listen</w:t>
      </w:r>
      <w:r w:rsidRPr="00EF3981">
        <w:t xml:space="preserve"> for 20 to 30 minutes. </w:t>
      </w:r>
      <w:r w:rsidR="00ED36B2">
        <w:t>You could</w:t>
      </w:r>
      <w:r w:rsidRPr="00EF3981">
        <w:t xml:space="preserve"> video or photograph the birds </w:t>
      </w:r>
      <w:r w:rsidR="003D5672">
        <w:t>to</w:t>
      </w:r>
      <w:r w:rsidRPr="00EF3981">
        <w:t xml:space="preserve"> share with your whānau later. Even if you are near a busy place, birds will still be around. </w:t>
      </w:r>
    </w:p>
    <w:p w14:paraId="56D907C5" w14:textId="453666DC" w:rsidR="00277FA1" w:rsidRPr="00EF3981" w:rsidRDefault="00277FA1" w:rsidP="0036282B">
      <w:pPr>
        <w:spacing w:after="0"/>
      </w:pPr>
      <w:r w:rsidRPr="00BE4A7D">
        <w:rPr>
          <w:b/>
          <w:bCs/>
        </w:rPr>
        <w:t>Answer</w:t>
      </w:r>
      <w:r w:rsidRPr="00EF3981">
        <w:t xml:space="preserve"> the following questions in your home learning book:</w:t>
      </w:r>
    </w:p>
    <w:p w14:paraId="07D5991A" w14:textId="4B86BCEC" w:rsidR="00277FA1" w:rsidRPr="00D51D72" w:rsidRDefault="00277FA1" w:rsidP="00650F00">
      <w:pPr>
        <w:pStyle w:val="ListParagraph"/>
        <w:numPr>
          <w:ilvl w:val="0"/>
          <w:numId w:val="17"/>
        </w:numPr>
      </w:pPr>
      <w:r w:rsidRPr="00D51D72">
        <w:t xml:space="preserve">What different kinds of birds did I see and hear? You </w:t>
      </w:r>
      <w:r w:rsidR="0036282B">
        <w:t>could</w:t>
      </w:r>
      <w:r w:rsidRPr="00D51D72">
        <w:t xml:space="preserve"> look at the </w:t>
      </w:r>
      <w:hyperlink r:id="rId36">
        <w:r w:rsidRPr="0036282B">
          <w:rPr>
            <w:color w:val="1155CC"/>
            <w:u w:val="single"/>
          </w:rPr>
          <w:t>Department of Conservation website</w:t>
        </w:r>
      </w:hyperlink>
      <w:r w:rsidRPr="00D51D72">
        <w:t xml:space="preserve"> to help identify common backyard birds.</w:t>
      </w:r>
    </w:p>
    <w:p w14:paraId="444B7AAE" w14:textId="6E82BD82" w:rsidR="653D5058" w:rsidRPr="00D51D72" w:rsidRDefault="00133033" w:rsidP="00650F00">
      <w:pPr>
        <w:pStyle w:val="ListParagraph"/>
        <w:numPr>
          <w:ilvl w:val="0"/>
          <w:numId w:val="17"/>
        </w:numPr>
      </w:pPr>
      <w:r w:rsidRPr="00D51D72">
        <w:t xml:space="preserve">What sounds did they make? How would </w:t>
      </w:r>
      <w:r w:rsidR="0088315D">
        <w:t>I</w:t>
      </w:r>
      <w:r w:rsidRPr="00D51D72">
        <w:t xml:space="preserve"> describe the sounds?</w:t>
      </w:r>
    </w:p>
    <w:p w14:paraId="0BE618AD" w14:textId="03D9BEFA" w:rsidR="00133033" w:rsidRPr="00D51D72" w:rsidRDefault="00133033" w:rsidP="00650F00">
      <w:pPr>
        <w:pStyle w:val="ListParagraph"/>
        <w:numPr>
          <w:ilvl w:val="0"/>
          <w:numId w:val="17"/>
        </w:numPr>
      </w:pPr>
      <w:r w:rsidRPr="00D51D72">
        <w:t xml:space="preserve">Was there an extended song or short bursts? </w:t>
      </w:r>
    </w:p>
    <w:p w14:paraId="209295FD" w14:textId="5CD9CBB0" w:rsidR="00F03C79" w:rsidRDefault="00133033" w:rsidP="00650F00">
      <w:pPr>
        <w:pStyle w:val="ListParagraph"/>
        <w:numPr>
          <w:ilvl w:val="0"/>
          <w:numId w:val="17"/>
        </w:numPr>
      </w:pPr>
      <w:r w:rsidRPr="00D51D72">
        <w:t>What were the birds doing?</w:t>
      </w:r>
    </w:p>
    <w:p w14:paraId="000E7DBC" w14:textId="5314D44C" w:rsidR="00133033" w:rsidRPr="008B22C4" w:rsidRDefault="009C0676" w:rsidP="00C737A9">
      <w:r w:rsidRPr="00F76EB2">
        <w:rPr>
          <w:noProof/>
        </w:rPr>
        <mc:AlternateContent>
          <mc:Choice Requires="wps">
            <w:drawing>
              <wp:anchor distT="45720" distB="45720" distL="114300" distR="114300" simplePos="0" relativeHeight="251658244" behindDoc="0" locked="0" layoutInCell="1" allowOverlap="1" wp14:anchorId="68CD2504" wp14:editId="08A3000F">
                <wp:simplePos x="0" y="0"/>
                <wp:positionH relativeFrom="margin">
                  <wp:align>right</wp:align>
                </wp:positionH>
                <wp:positionV relativeFrom="paragraph">
                  <wp:posOffset>23886</wp:posOffset>
                </wp:positionV>
                <wp:extent cx="2151380" cy="2019935"/>
                <wp:effectExtent l="0" t="0" r="2032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1380" cy="2019935"/>
                        </a:xfrm>
                        <a:prstGeom prst="rect">
                          <a:avLst/>
                        </a:prstGeom>
                        <a:solidFill>
                          <a:srgbClr val="FFFFFF"/>
                        </a:solidFill>
                        <a:ln w="9525">
                          <a:solidFill>
                            <a:srgbClr val="000000"/>
                          </a:solidFill>
                          <a:miter lim="800000"/>
                          <a:headEnd/>
                          <a:tailEnd/>
                        </a:ln>
                      </wps:spPr>
                      <wps:txbx>
                        <w:txbxContent>
                          <w:p w14:paraId="4AA59B62" w14:textId="77777777" w:rsidR="00F76EB2" w:rsidRPr="0036282B" w:rsidRDefault="00F76EB2" w:rsidP="0036282B">
                            <w:pPr>
                              <w:spacing w:before="0" w:after="0"/>
                              <w:rPr>
                                <w:b/>
                                <w:bCs/>
                              </w:rPr>
                            </w:pPr>
                            <w:r w:rsidRPr="0036282B">
                              <w:rPr>
                                <w:b/>
                                <w:bCs/>
                              </w:rPr>
                              <w:t>Extension idea:</w:t>
                            </w:r>
                          </w:p>
                          <w:p w14:paraId="372CA245" w14:textId="580A02BA" w:rsidR="00F76EB2" w:rsidRDefault="00F76EB2" w:rsidP="0036282B">
                            <w:pPr>
                              <w:spacing w:before="0"/>
                            </w:pPr>
                            <w:r w:rsidRPr="00EF3981">
                              <w:t xml:space="preserve">Listen to this recording of a </w:t>
                            </w:r>
                            <w:hyperlink r:id="rId37">
                              <w:r w:rsidRPr="00EF3981">
                                <w:rPr>
                                  <w:color w:val="1155CC"/>
                                  <w:u w:val="single"/>
                                </w:rPr>
                                <w:t>dawn Chorus with the Bellbird &amp; Tūī</w:t>
                              </w:r>
                            </w:hyperlink>
                            <w:r w:rsidRPr="00EF3981">
                              <w:t>. Consider getting up early to hear a dawn chorus in your garden. How is the bird noise and bird activity different early in the morning? Make notes in your home learning boo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CD2504" id="Text Box 2" o:spid="_x0000_s1032" type="#_x0000_t202" style="position:absolute;margin-left:118.2pt;margin-top:1.9pt;width:169.4pt;height:159.05pt;z-index:2516582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">
                <v:textbox>
                  <w:txbxContent>
                    <w:p w14:paraId="4AA59B62" w14:textId="77777777" w:rsidR="00F76EB2" w:rsidRPr="0036282B" w:rsidRDefault="00F76EB2" w:rsidP="0036282B">
                      <w:pPr>
                        <w:spacing w:before="0" w:after="0"/>
                        <w:rPr>
                          <w:b/>
                          <w:bCs/>
                        </w:rPr>
                      </w:pPr>
                      <w:r w:rsidRPr="0036282B">
                        <w:rPr>
                          <w:b/>
                          <w:bCs/>
                        </w:rPr>
                        <w:t>Extension idea:</w:t>
                      </w:r>
                    </w:p>
                    <w:p w14:paraId="372CA245" w14:textId="580A02BA" w:rsidR="00F76EB2" w:rsidRDefault="00F76EB2" w:rsidP="0036282B">
                      <w:pPr>
                        <w:spacing w:before="0"/>
                      </w:pPr>
                      <w:r w:rsidRPr="00EF3981">
                        <w:t xml:space="preserve">Listen to this recording of a </w:t>
                      </w:r>
                      <w:hyperlink r:id="rId41">
                        <w:r w:rsidRPr="00EF3981">
                          <w:rPr>
                            <w:color w:val="1155CC"/>
                            <w:u w:val="single"/>
                          </w:rPr>
                          <w:t>dawn Chorus with the Bellbird &amp; Tūī</w:t>
                        </w:r>
                      </w:hyperlink>
                      <w:r w:rsidRPr="00EF3981">
                        <w:t>. Consider getting up early to hear a dawn chorus in your garden. How is the bird noise and bird activity different early in the morning? Make notes in your home learning book.</w:t>
                      </w:r>
                    </w:p>
                  </w:txbxContent>
                </v:textbox>
                <w10:wrap type="square" anchorx="margin"/>
              </v:shape>
            </w:pict>
          </mc:Fallback>
        </mc:AlternateContent>
      </w:r>
      <w:r w:rsidR="00133033" w:rsidRPr="00EF3981">
        <w:t xml:space="preserve">You might like to </w:t>
      </w:r>
      <w:r w:rsidR="00133033" w:rsidRPr="00F03C79">
        <w:rPr>
          <w:b/>
          <w:bCs/>
        </w:rPr>
        <w:t>draw</w:t>
      </w:r>
      <w:r w:rsidR="00133033" w:rsidRPr="00EF3981">
        <w:t xml:space="preserve"> the birds that you have seen. </w:t>
      </w:r>
    </w:p>
    <w:p w14:paraId="1B2CCC8B" w14:textId="148297A4" w:rsidR="00133033" w:rsidRPr="00EF3981" w:rsidRDefault="00133033" w:rsidP="00C737A9">
      <w:r w:rsidRPr="00EF3981">
        <w:t>If possible, go for a walk with your family to your local beach, river, or bush and compare the birds there with the birds in your garden.</w:t>
      </w:r>
    </w:p>
    <w:p w14:paraId="20AFB13D" w14:textId="09AE9729" w:rsidR="00133033" w:rsidRPr="00EF3981" w:rsidRDefault="00133033" w:rsidP="00650F00">
      <w:pPr>
        <w:pStyle w:val="ListParagraph"/>
        <w:numPr>
          <w:ilvl w:val="0"/>
          <w:numId w:val="75"/>
        </w:numPr>
      </w:pPr>
      <w:r w:rsidRPr="00EF3981">
        <w:t>What birds are the same?</w:t>
      </w:r>
    </w:p>
    <w:p w14:paraId="0F2F223E" w14:textId="2FE4BF21" w:rsidR="00133033" w:rsidRPr="00EF3981" w:rsidRDefault="00133033" w:rsidP="00650F00">
      <w:pPr>
        <w:pStyle w:val="ListParagraph"/>
        <w:numPr>
          <w:ilvl w:val="0"/>
          <w:numId w:val="75"/>
        </w:numPr>
      </w:pPr>
      <w:r w:rsidRPr="00EF3981">
        <w:t>What birds are different?</w:t>
      </w:r>
    </w:p>
    <w:p w14:paraId="1E415707" w14:textId="3B5C5250" w:rsidR="00133033" w:rsidRPr="00EF3981" w:rsidRDefault="00133033" w:rsidP="00650F00">
      <w:pPr>
        <w:pStyle w:val="ListParagraph"/>
        <w:numPr>
          <w:ilvl w:val="0"/>
          <w:numId w:val="75"/>
        </w:numPr>
      </w:pPr>
      <w:r w:rsidRPr="00EF3981">
        <w:t xml:space="preserve">Is the birdsong quieter or louder? </w:t>
      </w:r>
    </w:p>
    <w:p w14:paraId="6387444B" w14:textId="5F9A9C45" w:rsidR="00133033" w:rsidRPr="00B467B5" w:rsidRDefault="00133033" w:rsidP="00650F00">
      <w:pPr>
        <w:pStyle w:val="ListParagraph"/>
        <w:numPr>
          <w:ilvl w:val="0"/>
          <w:numId w:val="75"/>
        </w:numPr>
      </w:pPr>
      <w:r w:rsidRPr="00EF3981">
        <w:t xml:space="preserve">Is the bird activity the same or different? </w:t>
      </w:r>
    </w:p>
    <w:p w14:paraId="1813142F" w14:textId="3F24F2DF" w:rsidR="005D5737" w:rsidRDefault="00791E34" w:rsidP="00A11310">
      <w:pPr>
        <w:pStyle w:val="MoEHeading1"/>
      </w:pPr>
      <w:r w:rsidRPr="00BA0043">
        <w:lastRenderedPageBreak/>
        <w:t>Day 1: Reflection</w:t>
      </w:r>
    </w:p>
    <w:p w14:paraId="706DBCBC" w14:textId="1AD7340C" w:rsidR="009C0676" w:rsidRPr="009C0676" w:rsidRDefault="009C0676" w:rsidP="009C0676">
      <w:r>
        <w:t>30 minutes</w:t>
      </w:r>
    </w:p>
    <w:p w14:paraId="18131446" w14:textId="259140B5" w:rsidR="005D5737" w:rsidRPr="009C0676" w:rsidRDefault="009C0676" w:rsidP="009C0676">
      <w:pPr>
        <w:rPr>
          <w:i/>
          <w:iCs/>
          <w:color w:val="01853E"/>
        </w:rPr>
      </w:pPr>
      <w:r w:rsidRPr="009C0676">
        <w:rPr>
          <w:i/>
          <w:iCs/>
          <w:color w:val="01853E"/>
        </w:rPr>
        <w:t>Note: 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 or find that your learner is needing more help, contact their teacher for more support.</w:t>
      </w:r>
    </w:p>
    <w:p w14:paraId="4C7C7620" w14:textId="77777777" w:rsidR="009C0676" w:rsidRPr="00997E27" w:rsidRDefault="009C0676" w:rsidP="009C0676">
      <w:r w:rsidRPr="00997E27">
        <w:t xml:space="preserve">Today we have filled our imagination with birds. Take some time to talk about the things you have done with the whānau member who helped you today. What has surprised you? What did you notice that you hadn’t noticed before? </w:t>
      </w:r>
    </w:p>
    <w:p w14:paraId="3F67F8BA" w14:textId="77777777" w:rsidR="00F03C79" w:rsidRDefault="00550E7E" w:rsidP="00C737A9">
      <w:r w:rsidRPr="00CD5F13">
        <w:t xml:space="preserve">Take some time to </w:t>
      </w:r>
      <w:r w:rsidRPr="00A953D4">
        <w:rPr>
          <w:b/>
          <w:bCs/>
        </w:rPr>
        <w:t>think</w:t>
      </w:r>
      <w:r w:rsidRPr="00CD5F13">
        <w:t xml:space="preserve"> about how you are feeling after today’s learning activities. </w:t>
      </w:r>
    </w:p>
    <w:p w14:paraId="5D830362" w14:textId="77777777" w:rsidR="009C0676" w:rsidRDefault="009C0676" w:rsidP="00C737A9">
      <w:pPr>
        <w:rPr>
          <w:b/>
          <w:bCs/>
        </w:rPr>
      </w:pPr>
    </w:p>
    <w:p w14:paraId="7F356379" w14:textId="26D2F744" w:rsidR="00A65D21" w:rsidRPr="00D70E25" w:rsidRDefault="00A65D21" w:rsidP="00C737A9">
      <w:pPr>
        <w:rPr>
          <w:b/>
          <w:bCs/>
          <w:sz w:val="28"/>
          <w:szCs w:val="28"/>
        </w:rPr>
      </w:pPr>
      <w:r w:rsidRPr="00D70E25">
        <w:rPr>
          <w:b/>
          <w:bCs/>
          <w:sz w:val="28"/>
          <w:szCs w:val="28"/>
        </w:rPr>
        <w:t>Your task</w:t>
      </w:r>
    </w:p>
    <w:p w14:paraId="597712D6" w14:textId="7E0C7817" w:rsidR="00550E7E" w:rsidRPr="00CD5F13" w:rsidRDefault="00550E7E" w:rsidP="00C737A9">
      <w:r w:rsidRPr="00A953D4">
        <w:rPr>
          <w:b/>
          <w:bCs/>
        </w:rPr>
        <w:t>Reflect</w:t>
      </w:r>
      <w:r w:rsidRPr="00CD5F13">
        <w:t xml:space="preserve"> on the following prompts </w:t>
      </w:r>
      <w:r w:rsidR="002B7473">
        <w:t xml:space="preserve">and </w:t>
      </w:r>
      <w:r w:rsidR="002B7473" w:rsidRPr="00372BD9">
        <w:rPr>
          <w:b/>
          <w:bCs/>
        </w:rPr>
        <w:t>write</w:t>
      </w:r>
      <w:r w:rsidR="002B7473">
        <w:t xml:space="preserve"> </w:t>
      </w:r>
      <w:r w:rsidR="00372BD9">
        <w:t xml:space="preserve">your thoughts </w:t>
      </w:r>
      <w:r w:rsidRPr="00CD5F13">
        <w:t>in your home learning book:</w:t>
      </w:r>
    </w:p>
    <w:p w14:paraId="481A8AC9" w14:textId="77777777" w:rsidR="00550E7E" w:rsidRPr="00CD5F13" w:rsidRDefault="00550E7E" w:rsidP="00650F00">
      <w:pPr>
        <w:pStyle w:val="ListParagraph"/>
        <w:numPr>
          <w:ilvl w:val="0"/>
          <w:numId w:val="32"/>
        </w:numPr>
      </w:pPr>
      <w:r w:rsidRPr="00CD5F13">
        <w:t xml:space="preserve">What did you enjoy most about today? </w:t>
      </w:r>
    </w:p>
    <w:p w14:paraId="3D4B2234" w14:textId="77777777" w:rsidR="00550E7E" w:rsidRPr="00CD5F13" w:rsidRDefault="00550E7E" w:rsidP="00650F00">
      <w:pPr>
        <w:pStyle w:val="ListParagraph"/>
        <w:numPr>
          <w:ilvl w:val="0"/>
          <w:numId w:val="32"/>
        </w:numPr>
      </w:pPr>
      <w:r w:rsidRPr="00CD5F13">
        <w:t>What is one thing you learnt today?</w:t>
      </w:r>
    </w:p>
    <w:p w14:paraId="066BEEEC" w14:textId="77777777" w:rsidR="00550E7E" w:rsidRPr="00CD5F13" w:rsidRDefault="00550E7E" w:rsidP="00650F00">
      <w:pPr>
        <w:pStyle w:val="ListParagraph"/>
        <w:numPr>
          <w:ilvl w:val="0"/>
          <w:numId w:val="32"/>
        </w:numPr>
      </w:pPr>
      <w:r w:rsidRPr="00CD5F13">
        <w:t>What is one strategy that helped you with your learning?</w:t>
      </w:r>
    </w:p>
    <w:p w14:paraId="75B998E4" w14:textId="62A57B01" w:rsidR="00550E7E" w:rsidRPr="00CD5F13" w:rsidRDefault="00550E7E" w:rsidP="00650F00">
      <w:pPr>
        <w:pStyle w:val="ListParagraph"/>
        <w:numPr>
          <w:ilvl w:val="0"/>
          <w:numId w:val="32"/>
        </w:numPr>
      </w:pPr>
      <w:r w:rsidRPr="672624B0">
        <w:t>What did you find challenging or distracting? (</w:t>
      </w:r>
      <w:r w:rsidR="00A953D4">
        <w:t>For example - y</w:t>
      </w:r>
      <w:r w:rsidR="479A8571" w:rsidRPr="672624B0">
        <w:t>ou</w:t>
      </w:r>
      <w:r w:rsidRPr="672624B0">
        <w:t xml:space="preserve"> ran out of time for some activities</w:t>
      </w:r>
      <w:r w:rsidR="5FE64159" w:rsidRPr="672624B0">
        <w:t>,</w:t>
      </w:r>
      <w:r w:rsidRPr="672624B0">
        <w:t xml:space="preserve"> or you finished them quite quickly and </w:t>
      </w:r>
      <w:r w:rsidR="00A953D4">
        <w:t>felt like you needed more</w:t>
      </w:r>
      <w:r w:rsidR="00274BF5">
        <w:t>.</w:t>
      </w:r>
      <w:r w:rsidRPr="672624B0">
        <w:t>)</w:t>
      </w:r>
    </w:p>
    <w:p w14:paraId="6C2B55C4" w14:textId="77777777" w:rsidR="00550E7E" w:rsidRPr="00CD5F13" w:rsidRDefault="00550E7E" w:rsidP="00650F00">
      <w:pPr>
        <w:pStyle w:val="ListParagraph"/>
        <w:numPr>
          <w:ilvl w:val="0"/>
          <w:numId w:val="32"/>
        </w:numPr>
      </w:pPr>
      <w:r w:rsidRPr="00CD5F13">
        <w:t>Is there anything you need extra help with? Who can you ask to help you with that?</w:t>
      </w:r>
    </w:p>
    <w:p w14:paraId="1850BF54" w14:textId="77777777" w:rsidR="00550E7E" w:rsidRPr="00CD5F13" w:rsidRDefault="00550E7E" w:rsidP="00C737A9"/>
    <w:p w14:paraId="6CC8AA84" w14:textId="422F6B4C" w:rsidR="00550E7E" w:rsidRPr="00CD5F13" w:rsidRDefault="00550E7E" w:rsidP="00C737A9">
      <w:r w:rsidRPr="00274BF5">
        <w:rPr>
          <w:b/>
        </w:rPr>
        <w:t>Close</w:t>
      </w:r>
      <w:r w:rsidRPr="0B0E5CCD">
        <w:t xml:space="preserve"> your book – School is finished for today</w:t>
      </w:r>
      <w:r w:rsidR="01355A07" w:rsidRPr="0B0E5CCD">
        <w:t>.</w:t>
      </w:r>
      <w:r w:rsidRPr="0B0E5CCD">
        <w:t xml:space="preserve"> </w:t>
      </w:r>
      <w:r w:rsidRPr="0B0E5CCD">
        <w:rPr>
          <w:rFonts w:ascii="Segoe UI Emoji" w:hAnsi="Segoe UI Emoji" w:cs="Segoe UI Emoji"/>
        </w:rPr>
        <w:t>😊</w:t>
      </w:r>
    </w:p>
    <w:p w14:paraId="18131447" w14:textId="77777777" w:rsidR="005D5737" w:rsidRPr="00CD5F13" w:rsidRDefault="00791E34" w:rsidP="00C737A9">
      <w:pPr>
        <w:pStyle w:val="MoEBodyText"/>
      </w:pPr>
      <w:r w:rsidRPr="00CD5F13">
        <w:br w:type="page"/>
      </w:r>
    </w:p>
    <w:p w14:paraId="52F6A5BE" w14:textId="77D4B873" w:rsidR="00ED4808" w:rsidRPr="006A233E" w:rsidRDefault="00791E34" w:rsidP="006A233E">
      <w:pPr>
        <w:pStyle w:val="MoEHeading1"/>
        <w:rPr>
          <w:color w:val="3472AC"/>
        </w:rPr>
      </w:pPr>
      <w:r w:rsidRPr="006A233E">
        <w:rPr>
          <w:color w:val="3472AC"/>
        </w:rPr>
        <w:lastRenderedPageBreak/>
        <w:t xml:space="preserve">Day 2: </w:t>
      </w:r>
      <w:r w:rsidR="009C0676" w:rsidRPr="006A233E">
        <w:rPr>
          <w:color w:val="3472AC"/>
        </w:rPr>
        <w:t>Getting started</w:t>
      </w:r>
      <w:r w:rsidRPr="006A233E">
        <w:rPr>
          <w:color w:val="3472AC"/>
        </w:rPr>
        <w:t xml:space="preserve"> </w:t>
      </w:r>
    </w:p>
    <w:p w14:paraId="7F0705D2" w14:textId="77777777" w:rsidR="00DC4491" w:rsidRDefault="00DC4491" w:rsidP="00DC4491">
      <w:pPr>
        <w:spacing w:after="0"/>
      </w:pPr>
      <w:r>
        <w:t>Take the first 30 minutes of the day getting ready for learning:</w:t>
      </w:r>
    </w:p>
    <w:p w14:paraId="55534B75" w14:textId="67D26793" w:rsidR="009C0676" w:rsidRPr="009C0676" w:rsidRDefault="009C0676" w:rsidP="00650F00">
      <w:pPr>
        <w:pStyle w:val="ListParagraph"/>
        <w:numPr>
          <w:ilvl w:val="0"/>
          <w:numId w:val="33"/>
        </w:numPr>
        <w:rPr>
          <w:rFonts w:eastAsiaTheme="minorEastAsia"/>
        </w:rPr>
      </w:pPr>
      <w:r w:rsidRPr="14AC1131">
        <w:t>Practise</w:t>
      </w:r>
      <w:r w:rsidRPr="59845C98">
        <w:t xml:space="preserve"> your karakia</w:t>
      </w:r>
      <w:r w:rsidRPr="108FA852">
        <w:t xml:space="preserve"> </w:t>
      </w:r>
      <w:r w:rsidR="00603511">
        <w:t>(See p. 9)</w:t>
      </w:r>
    </w:p>
    <w:p w14:paraId="7782B2A6" w14:textId="77777777" w:rsidR="009C0676" w:rsidRPr="009C0676" w:rsidRDefault="009C0676" w:rsidP="00650F00">
      <w:pPr>
        <w:pStyle w:val="ListParagraph"/>
        <w:numPr>
          <w:ilvl w:val="0"/>
          <w:numId w:val="33"/>
        </w:numPr>
        <w:rPr>
          <w:rFonts w:eastAsiaTheme="minorEastAsia"/>
        </w:rPr>
      </w:pPr>
      <w:r w:rsidRPr="008C6968">
        <w:t>Do</w:t>
      </w:r>
      <w:r w:rsidRPr="005F3F3D">
        <w:t xml:space="preserve"> a </w:t>
      </w:r>
      <w:r>
        <w:t>mindfulness activity</w:t>
      </w:r>
      <w:r w:rsidRPr="005F3F3D">
        <w:t xml:space="preserve"> </w:t>
      </w:r>
      <w:r>
        <w:t>(See p. 7)</w:t>
      </w:r>
    </w:p>
    <w:p w14:paraId="6C0C80C4" w14:textId="77777777" w:rsidR="009C0676" w:rsidRDefault="009C0676" w:rsidP="00650F00">
      <w:pPr>
        <w:pStyle w:val="ListParagraph"/>
        <w:numPr>
          <w:ilvl w:val="0"/>
          <w:numId w:val="33"/>
        </w:numPr>
      </w:pPr>
      <w:r w:rsidRPr="008C6968">
        <w:t>Plan</w:t>
      </w:r>
      <w:r w:rsidRPr="005F3F3D">
        <w:t xml:space="preserve"> out my day and where I will learn</w:t>
      </w:r>
    </w:p>
    <w:p w14:paraId="36B4BFC9" w14:textId="77777777" w:rsidR="009C0676" w:rsidRPr="009C0676" w:rsidRDefault="009C0676" w:rsidP="00650F00">
      <w:pPr>
        <w:pStyle w:val="ListParagraph"/>
        <w:numPr>
          <w:ilvl w:val="0"/>
          <w:numId w:val="33"/>
        </w:numPr>
        <w:rPr>
          <w:rFonts w:eastAsiaTheme="minorEastAsia"/>
        </w:rPr>
      </w:pPr>
      <w:r w:rsidRPr="009C0676">
        <w:t xml:space="preserve">Choose </w:t>
      </w:r>
      <w:r>
        <w:t>a fitness activity (See p. 5-6)</w:t>
      </w:r>
    </w:p>
    <w:p w14:paraId="215CC731" w14:textId="4F2E611A" w:rsidR="009C0676" w:rsidRDefault="009C0676" w:rsidP="00650F00">
      <w:pPr>
        <w:pStyle w:val="ListParagraph"/>
        <w:numPr>
          <w:ilvl w:val="0"/>
          <w:numId w:val="33"/>
        </w:numPr>
      </w:pPr>
      <w:r w:rsidRPr="005F3F3D">
        <w:t>Check in with your teacher.</w:t>
      </w:r>
    </w:p>
    <w:p w14:paraId="5DA68568" w14:textId="3671FF19" w:rsidR="000106F1" w:rsidRPr="009C0676" w:rsidRDefault="00791E34" w:rsidP="000106F1">
      <w:r w:rsidRPr="00BC34E6">
        <w:t xml:space="preserve">Set up your space for learning. Grab the things you need. </w:t>
      </w:r>
      <w:r w:rsidRPr="00BC34E6">
        <w:rPr>
          <w:highlight w:val="white"/>
        </w:rPr>
        <w:t xml:space="preserve">These are the activities for today. </w:t>
      </w:r>
      <w:r w:rsidR="000106F1">
        <w:rPr>
          <w:rFonts w:eastAsia="@DengXian"/>
        </w:rPr>
        <w:t>Our in</w:t>
      </w:r>
      <w:r w:rsidR="000106F1" w:rsidRPr="00A00E42">
        <w:rPr>
          <w:rFonts w:eastAsia="@DengXian"/>
        </w:rPr>
        <w:t>quiry focus today is – “getting started” which includes generating questions, activating prior knowledge, and introducing the big idea.</w:t>
      </w:r>
    </w:p>
    <w:tbl>
      <w:tblPr>
        <w:tblStyle w:val="TableGridLight"/>
        <w:tblW w:w="5000" w:type="pct"/>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398"/>
        <w:gridCol w:w="3522"/>
        <w:gridCol w:w="3057"/>
      </w:tblGrid>
      <w:tr w:rsidR="000106F1" w:rsidRPr="00BC34E6" w14:paraId="18131492" w14:textId="77777777" w:rsidTr="000106F1">
        <w:tc>
          <w:tcPr>
            <w:tcW w:w="1703" w:type="pct"/>
          </w:tcPr>
          <w:p w14:paraId="1813148D" w14:textId="77777777" w:rsidR="000106F1" w:rsidRPr="00BC34E6" w:rsidRDefault="000106F1" w:rsidP="00C737A9">
            <w:r w:rsidRPr="00BC34E6">
              <w:t xml:space="preserve">Activity 1 </w:t>
            </w:r>
          </w:p>
        </w:tc>
        <w:tc>
          <w:tcPr>
            <w:tcW w:w="1765" w:type="pct"/>
          </w:tcPr>
          <w:p w14:paraId="1813148E" w14:textId="77777777" w:rsidR="000106F1" w:rsidRPr="00BC34E6" w:rsidRDefault="000106F1" w:rsidP="00C737A9">
            <w:r w:rsidRPr="00BC34E6">
              <w:t>Activity 2</w:t>
            </w:r>
          </w:p>
        </w:tc>
        <w:tc>
          <w:tcPr>
            <w:tcW w:w="1532" w:type="pct"/>
          </w:tcPr>
          <w:p w14:paraId="1813148F" w14:textId="77777777" w:rsidR="000106F1" w:rsidRPr="00BC34E6" w:rsidRDefault="000106F1" w:rsidP="00C737A9">
            <w:r w:rsidRPr="00BC34E6">
              <w:t>Activity 3</w:t>
            </w:r>
          </w:p>
        </w:tc>
      </w:tr>
      <w:tr w:rsidR="000106F1" w:rsidRPr="00BC34E6" w14:paraId="1813149D" w14:textId="77777777" w:rsidTr="000106F1">
        <w:trPr>
          <w:trHeight w:val="1466"/>
        </w:trPr>
        <w:tc>
          <w:tcPr>
            <w:tcW w:w="1703" w:type="pct"/>
          </w:tcPr>
          <w:p w14:paraId="18131493" w14:textId="77777777" w:rsidR="000106F1" w:rsidRPr="00BC34E6" w:rsidRDefault="000106F1" w:rsidP="00C737A9">
            <w:r w:rsidRPr="00BC34E6">
              <w:t>How birds inspire us</w:t>
            </w:r>
          </w:p>
          <w:p w14:paraId="18131494" w14:textId="0BB9F5DE" w:rsidR="000106F1" w:rsidRPr="00BC34E6" w:rsidRDefault="000106F1" w:rsidP="00C737A9">
            <w:r w:rsidRPr="00BC34E6">
              <w:t>View clips and read poems about birds</w:t>
            </w:r>
            <w:r>
              <w:t>.</w:t>
            </w:r>
          </w:p>
        </w:tc>
        <w:tc>
          <w:tcPr>
            <w:tcW w:w="1765" w:type="pct"/>
          </w:tcPr>
          <w:p w14:paraId="18131495" w14:textId="77777777" w:rsidR="000106F1" w:rsidRPr="00BC34E6" w:rsidRDefault="000106F1" w:rsidP="00C737A9">
            <w:r w:rsidRPr="00BC34E6">
              <w:t xml:space="preserve">How many birds? </w:t>
            </w:r>
          </w:p>
          <w:p w14:paraId="18131497" w14:textId="5A715A31" w:rsidR="000106F1" w:rsidRPr="00BC34E6" w:rsidRDefault="000106F1" w:rsidP="00C737A9">
            <w:r w:rsidRPr="00BC34E6">
              <w:t xml:space="preserve">Carry out a statistical investigation to see how many native birds people can name. </w:t>
            </w:r>
          </w:p>
        </w:tc>
        <w:tc>
          <w:tcPr>
            <w:tcW w:w="1532" w:type="pct"/>
          </w:tcPr>
          <w:p w14:paraId="18131498" w14:textId="77777777" w:rsidR="000106F1" w:rsidRPr="00BC34E6" w:rsidRDefault="000106F1" w:rsidP="00C737A9">
            <w:r w:rsidRPr="00BC34E6">
              <w:t xml:space="preserve">Songs about birds </w:t>
            </w:r>
          </w:p>
          <w:p w14:paraId="18131499" w14:textId="25A4FC10" w:rsidR="000106F1" w:rsidRPr="00BC34E6" w:rsidRDefault="000106F1" w:rsidP="00C737A9">
            <w:r w:rsidRPr="00BC34E6">
              <w:t>Listen to songs that reference birds.</w:t>
            </w:r>
          </w:p>
        </w:tc>
      </w:tr>
    </w:tbl>
    <w:p w14:paraId="1813149F" w14:textId="30722237" w:rsidR="005D5737" w:rsidRPr="00BC34E6" w:rsidRDefault="00D345D9" w:rsidP="00C737A9">
      <w:pPr>
        <w:pStyle w:val="MoEBodyText"/>
      </w:pPr>
      <w:r>
        <w:pict w14:anchorId="259761DD">
          <v:rect id="_x0000_i1025" style="width:0;height:1.5pt" o:hralign="center" o:hrstd="t" o:hr="t" fillcolor="#a0a0a0" stroked="f"/>
        </w:pict>
      </w:r>
    </w:p>
    <w:p w14:paraId="0E1471EE" w14:textId="680BD34F" w:rsidR="00106CB2" w:rsidRPr="000106F1" w:rsidRDefault="00750C5D" w:rsidP="00A11310">
      <w:pPr>
        <w:pStyle w:val="MoEHeading1"/>
        <w:rPr>
          <w:color w:val="3472AC"/>
        </w:rPr>
      </w:pPr>
      <w:r w:rsidRPr="000106F1">
        <w:rPr>
          <w:color w:val="3472AC"/>
        </w:rPr>
        <w:t>Day 2 a</w:t>
      </w:r>
      <w:r w:rsidR="003C5CA6" w:rsidRPr="000106F1">
        <w:rPr>
          <w:color w:val="3472AC"/>
        </w:rPr>
        <w:t>ctivity</w:t>
      </w:r>
      <w:r w:rsidR="00791E34" w:rsidRPr="000106F1">
        <w:rPr>
          <w:color w:val="3472AC"/>
        </w:rPr>
        <w:t xml:space="preserve"> 1</w:t>
      </w:r>
      <w:r w:rsidR="009B26E4" w:rsidRPr="000106F1">
        <w:rPr>
          <w:color w:val="3472AC"/>
        </w:rPr>
        <w:t>:</w:t>
      </w:r>
      <w:r w:rsidR="00791E34" w:rsidRPr="000106F1">
        <w:rPr>
          <w:color w:val="3472AC"/>
        </w:rPr>
        <w:t xml:space="preserve"> How birds inspire us </w:t>
      </w:r>
    </w:p>
    <w:tbl>
      <w:tblPr>
        <w:tblStyle w:val="TableGridLight"/>
        <w:tblW w:w="9897"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897"/>
      </w:tblGrid>
      <w:tr w:rsidR="000106F1" w:rsidRPr="000106F1" w14:paraId="181314A7" w14:textId="77777777" w:rsidTr="005E60C4">
        <w:tc>
          <w:tcPr>
            <w:tcW w:w="9897" w:type="dxa"/>
          </w:tcPr>
          <w:p w14:paraId="181314A6" w14:textId="33641117" w:rsidR="005D5737" w:rsidRPr="000106F1" w:rsidRDefault="00791E34" w:rsidP="00C737A9">
            <w:pPr>
              <w:rPr>
                <w:i/>
                <w:iCs/>
                <w:color w:val="3472AC"/>
              </w:rPr>
            </w:pPr>
            <w:r w:rsidRPr="000106F1">
              <w:rPr>
                <w:i/>
                <w:iCs/>
                <w:color w:val="3472AC"/>
              </w:rPr>
              <w:t xml:space="preserve">This activity requires the learner to investigate how birdwatching has inspired people to create film and poetry about birds. You could point out other artistic creations that have been inspired by birdwatching, for example, artwork, ornaments, books, and songs. You might have your own bird inspired artwork or artefact to share with the learner. </w:t>
            </w:r>
          </w:p>
        </w:tc>
      </w:tr>
      <w:tr w:rsidR="001923BA" w:rsidRPr="000106F1" w14:paraId="79368D75" w14:textId="77777777" w:rsidTr="00C73649">
        <w:tc>
          <w:tcPr>
            <w:tcW w:w="9897" w:type="dxa"/>
          </w:tcPr>
          <w:p w14:paraId="4072457A" w14:textId="3C35D122" w:rsidR="005E60C4" w:rsidRDefault="005E60C4" w:rsidP="005E60C4">
            <w:r w:rsidRPr="00362BE5">
              <w:t>What do I need?</w:t>
            </w:r>
          </w:p>
          <w:p w14:paraId="037937E7" w14:textId="4E0C1444" w:rsidR="001923BA" w:rsidRPr="0034259E" w:rsidRDefault="001923BA" w:rsidP="00650F00">
            <w:pPr>
              <w:pStyle w:val="ListParagraph"/>
              <w:numPr>
                <w:ilvl w:val="0"/>
                <w:numId w:val="34"/>
              </w:numPr>
            </w:pPr>
            <w:r w:rsidRPr="0034259E">
              <w:t>30 minutes</w:t>
            </w:r>
          </w:p>
          <w:p w14:paraId="4383C011" w14:textId="6A5E9A45" w:rsidR="001923BA" w:rsidRPr="0034259E" w:rsidRDefault="00D345D9" w:rsidP="00650F00">
            <w:pPr>
              <w:pStyle w:val="ListParagraph"/>
              <w:numPr>
                <w:ilvl w:val="0"/>
                <w:numId w:val="34"/>
              </w:numPr>
            </w:pPr>
            <w:hyperlink w:history="1">
              <w:r w:rsidR="0034259E" w:rsidRPr="0034259E">
                <w:rPr>
                  <w:rStyle w:val="Hyperlink"/>
                </w:rPr>
                <w:t>”Tui” by Kelly Joseph (look for a copy of this School Journal in your pack)  https://instructionalseries.tki.org.nz/Instructional-Series/Junior-Journal/Junior-Journal-49-Level-2-2014/Tu-i</w:t>
              </w:r>
            </w:hyperlink>
            <w:r w:rsidR="001923BA" w:rsidRPr="0034259E">
              <w:t xml:space="preserve"> </w:t>
            </w:r>
          </w:p>
          <w:p w14:paraId="42961B1F" w14:textId="7FBC5449" w:rsidR="001923BA" w:rsidRPr="0034259E" w:rsidRDefault="001923BA" w:rsidP="00650F00">
            <w:pPr>
              <w:pStyle w:val="ListParagraph"/>
              <w:numPr>
                <w:ilvl w:val="0"/>
                <w:numId w:val="34"/>
              </w:numPr>
            </w:pPr>
            <w:r w:rsidRPr="0034259E">
              <w:t xml:space="preserve">Optional: Pelican waits in line to be served at fish store - </w:t>
            </w:r>
            <w:hyperlink r:id="rId42">
              <w:r w:rsidRPr="0034259E">
                <w:rPr>
                  <w:rStyle w:val="Hyperlink"/>
                </w:rPr>
                <w:t>https://www.youtube.com/watch?v=QqYXBX-58Z4</w:t>
              </w:r>
            </w:hyperlink>
            <w:r w:rsidRPr="0034259E">
              <w:t xml:space="preserve"> </w:t>
            </w:r>
          </w:p>
          <w:p w14:paraId="139B50A7" w14:textId="77777777" w:rsidR="001923BA" w:rsidRPr="0034259E" w:rsidRDefault="00D345D9" w:rsidP="00650F00">
            <w:pPr>
              <w:pStyle w:val="ListParagraph"/>
              <w:numPr>
                <w:ilvl w:val="0"/>
                <w:numId w:val="34"/>
              </w:numPr>
            </w:pPr>
            <w:hyperlink r:id="rId43">
              <w:r w:rsidR="001923BA" w:rsidRPr="0034259E">
                <w:t xml:space="preserve">A day with W the Weka - </w:t>
              </w:r>
              <w:r w:rsidR="001923BA" w:rsidRPr="0034259E">
                <w:rPr>
                  <w:rStyle w:val="Hyperlink"/>
                </w:rPr>
                <w:t>https://www.youtube.com/watch?v=EJ-MYz1_pJA</w:t>
              </w:r>
            </w:hyperlink>
            <w:r w:rsidR="001923BA" w:rsidRPr="0034259E">
              <w:t xml:space="preserve"> </w:t>
            </w:r>
          </w:p>
          <w:p w14:paraId="4E99B160" w14:textId="4871C8B8" w:rsidR="001923BA" w:rsidRPr="0034259E" w:rsidRDefault="001923BA" w:rsidP="00650F00">
            <w:pPr>
              <w:pStyle w:val="ListParagraph"/>
              <w:numPr>
                <w:ilvl w:val="0"/>
                <w:numId w:val="34"/>
              </w:numPr>
            </w:pPr>
            <w:r w:rsidRPr="0034259E">
              <w:t>Home learning book</w:t>
            </w:r>
          </w:p>
        </w:tc>
      </w:tr>
    </w:tbl>
    <w:p w14:paraId="7EF07583" w14:textId="28B67510" w:rsidR="00D945A4" w:rsidRPr="00D945A4" w:rsidRDefault="00C73649" w:rsidP="00D945A4">
      <w:pPr>
        <w:pStyle w:val="LI"/>
        <w:rPr>
          <w:color w:val="3472AC"/>
        </w:rPr>
      </w:pPr>
      <w:r w:rsidRPr="0034259E">
        <w:rPr>
          <w:noProof/>
        </w:rPr>
        <w:drawing>
          <wp:anchor distT="0" distB="0" distL="114300" distR="114300" simplePos="0" relativeHeight="251658251" behindDoc="1" locked="0" layoutInCell="1" allowOverlap="1" wp14:anchorId="1ABBAA0D" wp14:editId="687395D5">
            <wp:simplePos x="0" y="0"/>
            <wp:positionH relativeFrom="margin">
              <wp:align>right</wp:align>
            </wp:positionH>
            <wp:positionV relativeFrom="paragraph">
              <wp:posOffset>240030</wp:posOffset>
            </wp:positionV>
            <wp:extent cx="1348740" cy="1643380"/>
            <wp:effectExtent l="0" t="0" r="3810" b="0"/>
            <wp:wrapTight wrapText="bothSides">
              <wp:wrapPolygon edited="0">
                <wp:start x="0" y="0"/>
                <wp:lineTo x="0" y="21283"/>
                <wp:lineTo x="21356" y="21283"/>
                <wp:lineTo x="21356" y="0"/>
                <wp:lineTo x="0" y="0"/>
              </wp:wrapPolygon>
            </wp:wrapTight>
            <wp:docPr id="666979183" name="Picture 666979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extLst>
                        <a:ext uri="{28A0092B-C50C-407E-A947-70E740481C1C}">
                          <a14:useLocalDpi xmlns:a14="http://schemas.microsoft.com/office/drawing/2010/main" val="0"/>
                        </a:ext>
                      </a:extLst>
                    </a:blip>
                    <a:srcRect t="20794"/>
                    <a:stretch/>
                  </pic:blipFill>
                  <pic:spPr bwMode="auto">
                    <a:xfrm>
                      <a:off x="0" y="0"/>
                      <a:ext cx="1348740" cy="1643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45A4" w:rsidRPr="00D945A4">
        <w:rPr>
          <w:color w:val="3472AC"/>
        </w:rPr>
        <w:t xml:space="preserve">In this activity I am learning to: </w:t>
      </w:r>
      <w:r w:rsidR="00D945A4" w:rsidRPr="00D945A4">
        <w:rPr>
          <w:b/>
          <w:color w:val="3472AC"/>
        </w:rPr>
        <w:t>Explore</w:t>
      </w:r>
      <w:r w:rsidR="00D945A4" w:rsidRPr="00D945A4">
        <w:rPr>
          <w:color w:val="3472AC"/>
        </w:rPr>
        <w:t xml:space="preserve"> how birds have inspired us. </w:t>
      </w:r>
    </w:p>
    <w:p w14:paraId="30468231" w14:textId="6C4ADA1C" w:rsidR="0055476C" w:rsidRPr="002F75E2" w:rsidRDefault="0055476C" w:rsidP="00C737A9">
      <w:r w:rsidRPr="002F75E2">
        <w:t>Watch the</w:t>
      </w:r>
      <w:r w:rsidR="003C5CA6">
        <w:t>se</w:t>
      </w:r>
      <w:r w:rsidRPr="002F75E2">
        <w:t xml:space="preserve"> two YouTube clips that feature birds:</w:t>
      </w:r>
    </w:p>
    <w:p w14:paraId="1BFD6CFE" w14:textId="0AB2446E" w:rsidR="0055476C" w:rsidRPr="00362BE5" w:rsidRDefault="00D345D9" w:rsidP="00C737A9">
      <w:hyperlink r:id="rId45">
        <w:r w:rsidR="0055476C" w:rsidRPr="00362BE5">
          <w:rPr>
            <w:color w:val="1155CC"/>
            <w:u w:val="single"/>
          </w:rPr>
          <w:t>Pelican waits in line to be served at fish store</w:t>
        </w:r>
      </w:hyperlink>
    </w:p>
    <w:p w14:paraId="437BEA4A" w14:textId="437F4F26" w:rsidR="1C712312" w:rsidRPr="0034259E" w:rsidRDefault="1C712312" w:rsidP="1C712312">
      <w:pPr>
        <w:rPr>
          <w:rFonts w:eastAsia="Symbol"/>
        </w:rPr>
      </w:pPr>
      <w:r w:rsidRPr="0034259E">
        <w:rPr>
          <w:rFonts w:eastAsia="Symbol"/>
        </w:rPr>
        <w:t xml:space="preserve">This is a </w:t>
      </w:r>
      <w:r w:rsidR="00E60C14" w:rsidRPr="0034259E">
        <w:rPr>
          <w:rFonts w:eastAsia="Symbol"/>
        </w:rPr>
        <w:t>one-minute</w:t>
      </w:r>
      <w:r w:rsidRPr="0034259E">
        <w:rPr>
          <w:rFonts w:eastAsia="Symbol"/>
        </w:rPr>
        <w:t xml:space="preserve"> clip that shows a very large pelican in a shop.  He looks like he is waiting in line to buy some yummy food!</w:t>
      </w:r>
    </w:p>
    <w:p w14:paraId="4BDA74F1" w14:textId="72DCD83B" w:rsidR="00C73649" w:rsidRDefault="00C73649" w:rsidP="00C737A9"/>
    <w:p w14:paraId="644B01EC" w14:textId="67F716E7" w:rsidR="0055476C" w:rsidRPr="0034259E" w:rsidRDefault="00D345D9" w:rsidP="00C737A9">
      <w:hyperlink r:id="rId46">
        <w:r w:rsidR="0055476C" w:rsidRPr="0034259E">
          <w:rPr>
            <w:color w:val="1155CC"/>
            <w:u w:val="single"/>
          </w:rPr>
          <w:t>A day with W the Weka</w:t>
        </w:r>
      </w:hyperlink>
    </w:p>
    <w:p w14:paraId="77E41276" w14:textId="432250E0" w:rsidR="00CB5CFC" w:rsidRDefault="00C73649" w:rsidP="00C737A9">
      <w:pPr>
        <w:rPr>
          <w:rFonts w:eastAsia="Symbol"/>
        </w:rPr>
      </w:pPr>
      <w:r w:rsidRPr="0034259E">
        <w:rPr>
          <w:noProof/>
        </w:rPr>
        <w:drawing>
          <wp:anchor distT="0" distB="0" distL="114300" distR="114300" simplePos="0" relativeHeight="251658252" behindDoc="1" locked="0" layoutInCell="1" allowOverlap="1" wp14:anchorId="4ED33E0F" wp14:editId="7CDA413A">
            <wp:simplePos x="0" y="0"/>
            <wp:positionH relativeFrom="column">
              <wp:posOffset>2884170</wp:posOffset>
            </wp:positionH>
            <wp:positionV relativeFrom="paragraph">
              <wp:posOffset>23495</wp:posOffset>
            </wp:positionV>
            <wp:extent cx="3699510" cy="2019300"/>
            <wp:effectExtent l="0" t="0" r="0" b="0"/>
            <wp:wrapTight wrapText="bothSides">
              <wp:wrapPolygon edited="0">
                <wp:start x="0" y="0"/>
                <wp:lineTo x="0" y="21396"/>
                <wp:lineTo x="21467" y="21396"/>
                <wp:lineTo x="21467" y="0"/>
                <wp:lineTo x="0" y="0"/>
              </wp:wrapPolygon>
            </wp:wrapTight>
            <wp:docPr id="113399921" name="Picture 113399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3699510" cy="2019300"/>
                    </a:xfrm>
                    <a:prstGeom prst="rect">
                      <a:avLst/>
                    </a:prstGeom>
                  </pic:spPr>
                </pic:pic>
              </a:graphicData>
            </a:graphic>
            <wp14:sizeRelH relativeFrom="margin">
              <wp14:pctWidth>0</wp14:pctWidth>
            </wp14:sizeRelH>
            <wp14:sizeRelV relativeFrom="margin">
              <wp14:pctHeight>0</wp14:pctHeight>
            </wp14:sizeRelV>
          </wp:anchor>
        </w:drawing>
      </w:r>
      <w:r w:rsidR="1C712312" w:rsidRPr="0034259E">
        <w:rPr>
          <w:rFonts w:eastAsia="Symbol"/>
        </w:rPr>
        <w:t>In this clip the weka is filmed singing in the morning, grabbing someone’s shoelaces, following a person running, lifting up a kitchen mat with its beak, cleaning up the beach, eating some peanut butter out of the jar, eating fruit out of a kitchen fruit basket, playing in a puddle, chasing another weka away from the house, hiding and other funny human-like activities.</w:t>
      </w:r>
    </w:p>
    <w:p w14:paraId="4A614833" w14:textId="27343DB3" w:rsidR="00A62369" w:rsidRPr="001C2E2F" w:rsidRDefault="00F47D08" w:rsidP="00C737A9">
      <w:pPr>
        <w:rPr>
          <w:b/>
          <w:bCs/>
          <w:sz w:val="28"/>
          <w:szCs w:val="28"/>
        </w:rPr>
      </w:pPr>
      <w:r w:rsidRPr="001C2E2F">
        <w:rPr>
          <w:b/>
          <w:bCs/>
          <w:sz w:val="28"/>
          <w:szCs w:val="28"/>
        </w:rPr>
        <w:t>Your task</w:t>
      </w:r>
    </w:p>
    <w:p w14:paraId="01C21975" w14:textId="5EAA33D4" w:rsidR="0055476C" w:rsidRPr="00362BE5" w:rsidRDefault="0055476C" w:rsidP="00C737A9">
      <w:r w:rsidRPr="00362BE5">
        <w:t xml:space="preserve">As you watch the clips, </w:t>
      </w:r>
      <w:r>
        <w:t xml:space="preserve">and/or read the caption notes, </w:t>
      </w:r>
      <w:r w:rsidRPr="00362BE5">
        <w:t xml:space="preserve">think about why the person shared their </w:t>
      </w:r>
      <w:r w:rsidR="003C5CA6">
        <w:t>clip</w:t>
      </w:r>
      <w:r w:rsidRPr="00362BE5">
        <w:t>. Was it to entertain? Was it to share an experience? Was it to help us to know more about the bird? Does the clip give you clues about the person who shared it?</w:t>
      </w:r>
    </w:p>
    <w:p w14:paraId="46ADC027" w14:textId="720E122D" w:rsidR="0055476C" w:rsidRPr="00362BE5" w:rsidRDefault="0055476C" w:rsidP="00C737A9">
      <w:r w:rsidRPr="000B193E">
        <w:rPr>
          <w:b/>
          <w:bCs/>
        </w:rPr>
        <w:t>Record</w:t>
      </w:r>
      <w:r w:rsidRPr="00362BE5">
        <w:t xml:space="preserve"> your ideas about each YouTube clip in your home learning book. </w:t>
      </w:r>
    </w:p>
    <w:p w14:paraId="3A7E3EC6" w14:textId="741593B4" w:rsidR="0055476C" w:rsidRPr="00362BE5" w:rsidRDefault="0055476C" w:rsidP="00C737A9">
      <w:r w:rsidRPr="00362BE5">
        <w:t xml:space="preserve">You might be able to </w:t>
      </w:r>
      <w:r w:rsidRPr="003C5CA6">
        <w:rPr>
          <w:b/>
          <w:bCs/>
        </w:rPr>
        <w:t>share</w:t>
      </w:r>
      <w:r w:rsidRPr="00362BE5">
        <w:t xml:space="preserve"> these clips with somebody else in your home. Ask them the same questions you were asked. Were their responses the same or different to yours?</w:t>
      </w:r>
    </w:p>
    <w:p w14:paraId="183AFB5D" w14:textId="6EE0D006" w:rsidR="0055476C" w:rsidRPr="00362BE5" w:rsidRDefault="00581427" w:rsidP="00C737A9">
      <w:pPr>
        <w:pStyle w:val="MoEBodyText"/>
      </w:pPr>
      <w:r w:rsidRPr="00106CB2">
        <w:rPr>
          <w:noProof/>
        </w:rPr>
        <w:drawing>
          <wp:anchor distT="0" distB="0" distL="114300" distR="114300" simplePos="0" relativeHeight="251658253" behindDoc="1" locked="0" layoutInCell="1" allowOverlap="1" wp14:anchorId="17B287CC" wp14:editId="294D156A">
            <wp:simplePos x="0" y="0"/>
            <wp:positionH relativeFrom="column">
              <wp:posOffset>3067050</wp:posOffset>
            </wp:positionH>
            <wp:positionV relativeFrom="paragraph">
              <wp:posOffset>127000</wp:posOffset>
            </wp:positionV>
            <wp:extent cx="3332480" cy="4948555"/>
            <wp:effectExtent l="0" t="0" r="1270" b="4445"/>
            <wp:wrapTight wrapText="bothSides">
              <wp:wrapPolygon edited="0">
                <wp:start x="0" y="0"/>
                <wp:lineTo x="0" y="21536"/>
                <wp:lineTo x="21485" y="21536"/>
                <wp:lineTo x="21485" y="0"/>
                <wp:lineTo x="0" y="0"/>
              </wp:wrapPolygon>
            </wp:wrapTight>
            <wp:docPr id="624101920" name="image20.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624101920" name="image20.png" descr="Text, letter&#10;&#10;Description automatically generated"/>
                    <pic:cNvPicPr preferRelativeResize="0"/>
                  </pic:nvPicPr>
                  <pic:blipFill rotWithShape="1">
                    <a:blip r:embed="rId48" cstate="print">
                      <a:extLst>
                        <a:ext uri="{28A0092B-C50C-407E-A947-70E740481C1C}">
                          <a14:useLocalDpi xmlns:a14="http://schemas.microsoft.com/office/drawing/2010/main" val="0"/>
                        </a:ext>
                      </a:extLst>
                    </a:blip>
                    <a:srcRect l="6155" t="5382" r="5526" b="5124"/>
                    <a:stretch/>
                  </pic:blipFill>
                  <pic:spPr bwMode="auto">
                    <a:xfrm>
                      <a:off x="0" y="0"/>
                      <a:ext cx="3332480" cy="4948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9FA57F" w14:textId="3D7827C0" w:rsidR="0055476C" w:rsidRPr="00362BE5" w:rsidRDefault="0055476C" w:rsidP="00C737A9">
      <w:r w:rsidRPr="002F75E2">
        <w:rPr>
          <w:b/>
          <w:bCs/>
        </w:rPr>
        <w:t xml:space="preserve">Read </w:t>
      </w:r>
      <w:r w:rsidR="00781083">
        <w:rPr>
          <w:b/>
          <w:bCs/>
        </w:rPr>
        <w:t>this</w:t>
      </w:r>
      <w:r w:rsidRPr="002F75E2">
        <w:rPr>
          <w:b/>
          <w:bCs/>
        </w:rPr>
        <w:t xml:space="preserve"> poem about birds</w:t>
      </w:r>
      <w:r w:rsidR="00A60166">
        <w:rPr>
          <w:b/>
          <w:bCs/>
        </w:rPr>
        <w:t xml:space="preserve"> </w:t>
      </w:r>
      <w:hyperlink r:id="rId49">
        <w:r w:rsidR="6FDD75E0" w:rsidRPr="672624B0">
          <w:rPr>
            <w:color w:val="1155CC"/>
            <w:u w:val="single"/>
          </w:rPr>
          <w:t>”</w:t>
        </w:r>
        <w:r w:rsidRPr="00362BE5">
          <w:rPr>
            <w:color w:val="1155CC"/>
            <w:u w:val="single"/>
          </w:rPr>
          <w:t>Tui</w:t>
        </w:r>
        <w:r w:rsidR="2668187A" w:rsidRPr="672624B0">
          <w:rPr>
            <w:color w:val="1155CC"/>
            <w:u w:val="single"/>
          </w:rPr>
          <w:t>”</w:t>
        </w:r>
        <w:r w:rsidRPr="00362BE5">
          <w:rPr>
            <w:color w:val="1155CC"/>
            <w:u w:val="single"/>
          </w:rPr>
          <w:t xml:space="preserve"> by Kelly Joseph</w:t>
        </w:r>
      </w:hyperlink>
    </w:p>
    <w:p w14:paraId="38A7310A" w14:textId="1631C413" w:rsidR="0055476C" w:rsidRDefault="0055476C" w:rsidP="00C737A9">
      <w:r w:rsidRPr="00781083">
        <w:rPr>
          <w:b/>
          <w:bCs/>
        </w:rPr>
        <w:t>Read</w:t>
      </w:r>
      <w:r w:rsidRPr="00362BE5">
        <w:t xml:space="preserve"> the poem silently and then out loud. You might like to </w:t>
      </w:r>
      <w:r w:rsidRPr="005D23E8">
        <w:rPr>
          <w:b/>
          <w:bCs/>
        </w:rPr>
        <w:t>share</w:t>
      </w:r>
      <w:r w:rsidRPr="00362BE5">
        <w:t xml:space="preserve"> the poem with your whānau and/or record yourself reading it.</w:t>
      </w:r>
    </w:p>
    <w:p w14:paraId="2244981A" w14:textId="158BBFF5" w:rsidR="00581427" w:rsidRPr="00581427" w:rsidRDefault="00581427" w:rsidP="00C737A9">
      <w:pPr>
        <w:rPr>
          <w:b/>
          <w:bCs/>
          <w:color w:val="3472AC"/>
        </w:rPr>
      </w:pPr>
      <w:r w:rsidRPr="00581427">
        <w:rPr>
          <w:b/>
          <w:bCs/>
          <w:color w:val="3472AC"/>
        </w:rPr>
        <w:t>Your task</w:t>
      </w:r>
    </w:p>
    <w:p w14:paraId="616342FE" w14:textId="2DBD5F72" w:rsidR="0055476C" w:rsidRPr="00362BE5" w:rsidRDefault="0055476C" w:rsidP="00C737A9">
      <w:r w:rsidRPr="00362BE5">
        <w:t xml:space="preserve">Work through the following questions and </w:t>
      </w:r>
      <w:r w:rsidR="00781083" w:rsidRPr="005D23E8">
        <w:rPr>
          <w:b/>
          <w:bCs/>
        </w:rPr>
        <w:t>write</w:t>
      </w:r>
      <w:r w:rsidRPr="00362BE5">
        <w:t xml:space="preserve"> your answers in your home learning book. </w:t>
      </w:r>
    </w:p>
    <w:p w14:paraId="380DF532" w14:textId="61A952FF" w:rsidR="0055476C" w:rsidRPr="00362BE5" w:rsidRDefault="0055476C" w:rsidP="00650F00">
      <w:pPr>
        <w:pStyle w:val="ListParagraph"/>
        <w:numPr>
          <w:ilvl w:val="0"/>
          <w:numId w:val="8"/>
        </w:numPr>
      </w:pPr>
      <w:r w:rsidRPr="00362BE5">
        <w:t>How does the poet describe the bird’s appearance, movement, sounds, and habits?</w:t>
      </w:r>
    </w:p>
    <w:p w14:paraId="0A8460B9" w14:textId="744DA843" w:rsidR="0055476C" w:rsidRPr="00362BE5" w:rsidRDefault="0055476C" w:rsidP="00650F00">
      <w:pPr>
        <w:pStyle w:val="ListParagraph"/>
        <w:numPr>
          <w:ilvl w:val="0"/>
          <w:numId w:val="8"/>
        </w:numPr>
      </w:pPr>
      <w:r w:rsidRPr="00362BE5">
        <w:t>What did you learn about the bird through reading the poem?</w:t>
      </w:r>
    </w:p>
    <w:p w14:paraId="6A44A4B6" w14:textId="77AA1BE4" w:rsidR="0055476C" w:rsidRDefault="0055476C" w:rsidP="00650F00">
      <w:pPr>
        <w:pStyle w:val="ListParagraph"/>
        <w:numPr>
          <w:ilvl w:val="0"/>
          <w:numId w:val="8"/>
        </w:numPr>
      </w:pPr>
      <w:r w:rsidRPr="672624B0">
        <w:t xml:space="preserve">Why do you think the poet wrote this </w:t>
      </w:r>
      <w:r w:rsidR="3426D9C3" w:rsidRPr="672624B0">
        <w:t>poem</w:t>
      </w:r>
      <w:r w:rsidRPr="672624B0">
        <w:t xml:space="preserve">? </w:t>
      </w:r>
    </w:p>
    <w:p w14:paraId="13CA72DC" w14:textId="77777777" w:rsidR="005D4264" w:rsidRPr="00997E27" w:rsidRDefault="005D4264" w:rsidP="00AC032B">
      <w:pPr>
        <w:pStyle w:val="MoEHeading3"/>
        <w:rPr>
          <w:color w:val="3472AC"/>
        </w:rPr>
      </w:pPr>
      <w:r w:rsidRPr="00997E27">
        <w:rPr>
          <w:color w:val="3472AC"/>
        </w:rPr>
        <w:t>Extension idea</w:t>
      </w:r>
    </w:p>
    <w:p w14:paraId="58A52A00" w14:textId="77777777" w:rsidR="005D4264" w:rsidRPr="005D23E8" w:rsidRDefault="005D4264" w:rsidP="00C737A9">
      <w:r w:rsidRPr="005D23E8">
        <w:t>Find art, music, songs, poems, or dances that feature birds or groups of birds. What do you learn about birds through each creation? Make notes of these in your home learning book.</w:t>
      </w:r>
    </w:p>
    <w:p w14:paraId="181314D8" w14:textId="44274F81" w:rsidR="005D5737" w:rsidRPr="005A411B" w:rsidRDefault="005D23E8" w:rsidP="00A11310">
      <w:pPr>
        <w:pStyle w:val="MoEHeading1"/>
        <w:rPr>
          <w:color w:val="3472AC"/>
          <w:sz w:val="52"/>
          <w:szCs w:val="52"/>
        </w:rPr>
      </w:pPr>
      <w:r w:rsidRPr="005A411B">
        <w:rPr>
          <w:color w:val="3472AC"/>
        </w:rPr>
        <w:lastRenderedPageBreak/>
        <w:t>Day 2 a</w:t>
      </w:r>
      <w:r w:rsidR="00791E34" w:rsidRPr="005A411B">
        <w:rPr>
          <w:color w:val="3472AC"/>
        </w:rPr>
        <w:t>ctivity 2</w:t>
      </w:r>
      <w:r w:rsidRPr="005A411B">
        <w:rPr>
          <w:color w:val="3472AC"/>
        </w:rPr>
        <w:t>:</w:t>
      </w:r>
      <w:r w:rsidR="00791E34" w:rsidRPr="005A411B">
        <w:rPr>
          <w:color w:val="3472AC"/>
        </w:rPr>
        <w:t xml:space="preserve"> How many birds?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5A411B" w:rsidRPr="005A411B" w14:paraId="181314DB" w14:textId="77777777" w:rsidTr="005A411B">
        <w:tc>
          <w:tcPr>
            <w:tcW w:w="9720" w:type="dxa"/>
          </w:tcPr>
          <w:p w14:paraId="181314DA" w14:textId="2BB6568F" w:rsidR="005D5737" w:rsidRPr="005A411B" w:rsidRDefault="004D5D3E" w:rsidP="00C737A9">
            <w:pPr>
              <w:rPr>
                <w:i/>
                <w:iCs/>
                <w:color w:val="3472AC"/>
              </w:rPr>
            </w:pPr>
            <w:r w:rsidRPr="005A411B">
              <w:rPr>
                <w:i/>
                <w:iCs/>
                <w:color w:val="3472AC"/>
              </w:rPr>
              <w:t xml:space="preserve">This activity </w:t>
            </w:r>
            <w:r w:rsidR="003D25FD" w:rsidRPr="005A411B">
              <w:rPr>
                <w:i/>
                <w:iCs/>
                <w:color w:val="3472AC"/>
              </w:rPr>
              <w:t xml:space="preserve">requires </w:t>
            </w:r>
            <w:r w:rsidR="00F4051C" w:rsidRPr="005A411B">
              <w:rPr>
                <w:i/>
                <w:iCs/>
                <w:color w:val="3472AC"/>
              </w:rPr>
              <w:t xml:space="preserve">your </w:t>
            </w:r>
            <w:r w:rsidR="19DAEFEB" w:rsidRPr="005A411B">
              <w:rPr>
                <w:i/>
                <w:iCs/>
                <w:color w:val="3472AC"/>
              </w:rPr>
              <w:t>learner</w:t>
            </w:r>
            <w:r w:rsidR="00F4051C" w:rsidRPr="005A411B">
              <w:rPr>
                <w:i/>
                <w:iCs/>
                <w:color w:val="3472AC"/>
              </w:rPr>
              <w:t xml:space="preserve"> to ask people (those who are in the house and maybe others by telephone or other means) </w:t>
            </w:r>
            <w:r w:rsidR="001A56EE" w:rsidRPr="005A411B">
              <w:rPr>
                <w:i/>
                <w:iCs/>
                <w:color w:val="3472AC"/>
              </w:rPr>
              <w:t xml:space="preserve">to name New Zealand birds. You might need to help them make a list of people to </w:t>
            </w:r>
            <w:r w:rsidR="00236CD2" w:rsidRPr="005A411B">
              <w:rPr>
                <w:i/>
                <w:iCs/>
                <w:color w:val="3472AC"/>
              </w:rPr>
              <w:t>contact and how to do this.</w:t>
            </w:r>
          </w:p>
        </w:tc>
      </w:tr>
      <w:tr w:rsidR="005A411B" w:rsidRPr="005A411B" w14:paraId="6AB0B9DB" w14:textId="77777777" w:rsidTr="005A411B">
        <w:tc>
          <w:tcPr>
            <w:tcW w:w="9720" w:type="dxa"/>
          </w:tcPr>
          <w:p w14:paraId="02290EA4" w14:textId="18A2F1DD" w:rsidR="005E60C4" w:rsidRDefault="005E60C4" w:rsidP="005E60C4">
            <w:r w:rsidRPr="004E4483">
              <w:t>What do I need?</w:t>
            </w:r>
          </w:p>
          <w:p w14:paraId="78979546" w14:textId="54ACBF05" w:rsidR="005A411B" w:rsidRDefault="005A411B" w:rsidP="00650F00">
            <w:pPr>
              <w:pStyle w:val="ListParagraph"/>
              <w:numPr>
                <w:ilvl w:val="0"/>
                <w:numId w:val="35"/>
              </w:numPr>
            </w:pPr>
            <w:r w:rsidRPr="00106CB2">
              <w:t xml:space="preserve">Home learning book </w:t>
            </w:r>
          </w:p>
          <w:p w14:paraId="1BAA2DEE" w14:textId="6A469F27" w:rsidR="005A411B" w:rsidRPr="005A411B" w:rsidRDefault="00D345D9" w:rsidP="00650F00">
            <w:pPr>
              <w:pStyle w:val="ListParagraph"/>
              <w:numPr>
                <w:ilvl w:val="0"/>
                <w:numId w:val="35"/>
              </w:numPr>
            </w:pPr>
            <w:hyperlink r:id="rId50">
              <w:r w:rsidR="005A411B">
                <w:t>Optional -</w:t>
              </w:r>
              <w:r w:rsidR="005A411B" w:rsidRPr="00B90816">
                <w:t xml:space="preserve">Department of Conservation </w:t>
              </w:r>
              <w:r w:rsidR="005A411B">
                <w:t xml:space="preserve">website </w:t>
              </w:r>
              <w:r w:rsidR="005A411B" w:rsidRPr="00B90816">
                <w:t xml:space="preserve">- </w:t>
              </w:r>
              <w:r w:rsidR="005A411B" w:rsidRPr="005A411B">
                <w:rPr>
                  <w:color w:val="1155CC"/>
                  <w:u w:val="single"/>
                </w:rPr>
                <w:t>https://www.doc.govt.nz/nature/native-animals/birds/birds-a-z/</w:t>
              </w:r>
            </w:hyperlink>
          </w:p>
        </w:tc>
      </w:tr>
    </w:tbl>
    <w:p w14:paraId="181314FF" w14:textId="1697B2EA" w:rsidR="005D5737" w:rsidRPr="005A411B" w:rsidRDefault="005A411B" w:rsidP="005A411B">
      <w:pPr>
        <w:pStyle w:val="LI"/>
        <w:rPr>
          <w:color w:val="3472AC"/>
        </w:rPr>
      </w:pPr>
      <w:r w:rsidRPr="005A411B">
        <w:rPr>
          <w:color w:val="3472AC"/>
        </w:rPr>
        <w:t xml:space="preserve">In this activity I am learning to: </w:t>
      </w:r>
      <w:r w:rsidRPr="005A411B">
        <w:rPr>
          <w:b/>
          <w:color w:val="3472AC"/>
        </w:rPr>
        <w:t>Investigate</w:t>
      </w:r>
      <w:r w:rsidRPr="005A411B">
        <w:rPr>
          <w:color w:val="3472AC"/>
        </w:rPr>
        <w:t xml:space="preserve"> how many native birds people can name.</w:t>
      </w:r>
    </w:p>
    <w:p w14:paraId="5E2A0EA6" w14:textId="2AC3A007" w:rsidR="00A65D21" w:rsidRPr="001C2E2F" w:rsidRDefault="00A65D21" w:rsidP="00C737A9">
      <w:pPr>
        <w:rPr>
          <w:b/>
          <w:bCs/>
          <w:sz w:val="28"/>
          <w:szCs w:val="28"/>
        </w:rPr>
      </w:pPr>
      <w:r w:rsidRPr="001C2E2F">
        <w:rPr>
          <w:b/>
          <w:bCs/>
          <w:sz w:val="28"/>
          <w:szCs w:val="28"/>
        </w:rPr>
        <w:t>Your task</w:t>
      </w:r>
    </w:p>
    <w:p w14:paraId="7988A274" w14:textId="0664A567" w:rsidR="00B90816" w:rsidRDefault="004E4483" w:rsidP="00C737A9">
      <w:r w:rsidRPr="00B90816">
        <w:rPr>
          <w:b/>
          <w:bCs/>
        </w:rPr>
        <w:t>Draw</w:t>
      </w:r>
      <w:r w:rsidRPr="00106CB2">
        <w:t xml:space="preserve"> a large 5x5 table on a page in your home learning book (five columns by five rows). </w:t>
      </w:r>
    </w:p>
    <w:p w14:paraId="02F80921" w14:textId="0C1E17ED" w:rsidR="004E4483" w:rsidRDefault="004E4483" w:rsidP="00C737A9">
      <w:r w:rsidRPr="00106CB2">
        <w:t>This page will be your data collection sheet.</w:t>
      </w:r>
      <w:r w:rsidR="00FF3DE4">
        <w:t xml:space="preserve"> See the example on the next page</w:t>
      </w:r>
    </w:p>
    <w:p w14:paraId="2283FBD1" w14:textId="77777777" w:rsidR="00FF3DE4" w:rsidRPr="00106CB2" w:rsidRDefault="00FF3DE4" w:rsidP="00C737A9"/>
    <w:p w14:paraId="13930C1A" w14:textId="77777777" w:rsidR="005A411B" w:rsidRDefault="004E4483" w:rsidP="00C737A9">
      <w:r w:rsidRPr="00106CB2">
        <w:t xml:space="preserve">In each box </w:t>
      </w:r>
      <w:r w:rsidRPr="00B90816">
        <w:rPr>
          <w:b/>
          <w:bCs/>
        </w:rPr>
        <w:t>write</w:t>
      </w:r>
      <w:r w:rsidRPr="00106CB2">
        <w:t xml:space="preserve"> the name of a bird that is native to Aotearoa New Zealand. </w:t>
      </w:r>
    </w:p>
    <w:p w14:paraId="36C0678E" w14:textId="1248F2B0" w:rsidR="004E4483" w:rsidRPr="00106CB2" w:rsidRDefault="004E4483" w:rsidP="00C737A9">
      <w:r>
        <w:t xml:space="preserve">Optional: </w:t>
      </w:r>
      <w:r w:rsidRPr="00106CB2">
        <w:t xml:space="preserve">You could use the list below to help get started and the </w:t>
      </w:r>
      <w:hyperlink r:id="rId51">
        <w:r w:rsidRPr="00106CB2">
          <w:rPr>
            <w:color w:val="1155CC"/>
            <w:u w:val="single"/>
          </w:rPr>
          <w:t>Department of Conservation website</w:t>
        </w:r>
      </w:hyperlink>
      <w:r w:rsidRPr="00106CB2">
        <w:t xml:space="preserve"> to find more:</w:t>
      </w:r>
    </w:p>
    <w:tbl>
      <w:tblPr>
        <w:tblStyle w:val="PlainTable4"/>
        <w:tblW w:w="0" w:type="auto"/>
        <w:tblLook w:val="04A0" w:firstRow="1" w:lastRow="0" w:firstColumn="1" w:lastColumn="0" w:noHBand="0" w:noVBand="1"/>
      </w:tblPr>
      <w:tblGrid>
        <w:gridCol w:w="2431"/>
        <w:gridCol w:w="2431"/>
        <w:gridCol w:w="2431"/>
        <w:gridCol w:w="2432"/>
      </w:tblGrid>
      <w:tr w:rsidR="00205D17" w:rsidRPr="00223DE2" w14:paraId="6549EECD" w14:textId="77777777" w:rsidTr="00205D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1" w:type="dxa"/>
          </w:tcPr>
          <w:p w14:paraId="1D7389A9" w14:textId="77777777" w:rsidR="00205D17" w:rsidRPr="00223DE2" w:rsidRDefault="00205D17" w:rsidP="00A35C35">
            <w:pPr>
              <w:spacing w:before="120" w:after="120"/>
              <w:rPr>
                <w:b w:val="0"/>
                <w:bCs w:val="0"/>
              </w:rPr>
            </w:pPr>
            <w:r w:rsidRPr="00223DE2">
              <w:rPr>
                <w:b w:val="0"/>
                <w:bCs w:val="0"/>
              </w:rPr>
              <w:t>Kiwi</w:t>
            </w:r>
          </w:p>
          <w:p w14:paraId="7474CDAB" w14:textId="77777777" w:rsidR="00205D17" w:rsidRPr="00223DE2" w:rsidRDefault="00205D17" w:rsidP="00A35C35">
            <w:pPr>
              <w:spacing w:before="120" w:after="120"/>
              <w:rPr>
                <w:b w:val="0"/>
                <w:bCs w:val="0"/>
              </w:rPr>
            </w:pPr>
            <w:r w:rsidRPr="00223DE2">
              <w:rPr>
                <w:b w:val="0"/>
                <w:bCs w:val="0"/>
              </w:rPr>
              <w:t>Tūī</w:t>
            </w:r>
          </w:p>
          <w:p w14:paraId="40030415" w14:textId="77777777" w:rsidR="00205D17" w:rsidRPr="00223DE2" w:rsidRDefault="00205D17" w:rsidP="00A35C35">
            <w:pPr>
              <w:spacing w:before="120" w:after="120"/>
              <w:rPr>
                <w:b w:val="0"/>
                <w:bCs w:val="0"/>
              </w:rPr>
            </w:pPr>
            <w:r w:rsidRPr="00223DE2">
              <w:rPr>
                <w:b w:val="0"/>
                <w:bCs w:val="0"/>
              </w:rPr>
              <w:t>Kākā</w:t>
            </w:r>
          </w:p>
          <w:p w14:paraId="4EC06B86" w14:textId="77777777" w:rsidR="00205D17" w:rsidRPr="00223DE2" w:rsidRDefault="00205D17" w:rsidP="00A35C35">
            <w:pPr>
              <w:spacing w:before="120" w:after="120"/>
              <w:rPr>
                <w:b w:val="0"/>
                <w:bCs w:val="0"/>
              </w:rPr>
            </w:pPr>
            <w:r w:rsidRPr="00223DE2">
              <w:rPr>
                <w:b w:val="0"/>
                <w:bCs w:val="0"/>
              </w:rPr>
              <w:t>Kingfisher/kōtare</w:t>
            </w:r>
          </w:p>
          <w:p w14:paraId="5F522330" w14:textId="6A6D2BD1" w:rsidR="00205D17" w:rsidRPr="00223DE2" w:rsidRDefault="00205D17" w:rsidP="00A35C35">
            <w:pPr>
              <w:spacing w:before="120" w:after="120"/>
              <w:rPr>
                <w:b w:val="0"/>
                <w:bCs w:val="0"/>
              </w:rPr>
            </w:pPr>
            <w:r w:rsidRPr="00223DE2">
              <w:rPr>
                <w:b w:val="0"/>
                <w:bCs w:val="0"/>
              </w:rPr>
              <w:t>Bellbird/korimako</w:t>
            </w:r>
          </w:p>
        </w:tc>
        <w:tc>
          <w:tcPr>
            <w:tcW w:w="2431" w:type="dxa"/>
          </w:tcPr>
          <w:p w14:paraId="2D2286B7" w14:textId="77777777"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b w:val="0"/>
                <w:bCs w:val="0"/>
              </w:rPr>
            </w:pPr>
            <w:r w:rsidRPr="00223DE2">
              <w:rPr>
                <w:b w:val="0"/>
                <w:bCs w:val="0"/>
              </w:rPr>
              <w:t>Moa</w:t>
            </w:r>
          </w:p>
          <w:p w14:paraId="2096D60D" w14:textId="60A03199" w:rsidR="00205D17" w:rsidRPr="00A35C35" w:rsidRDefault="00205D17" w:rsidP="00A35C35">
            <w:pPr>
              <w:spacing w:before="120" w:after="120"/>
              <w:cnfStyle w:val="100000000000" w:firstRow="1" w:lastRow="0" w:firstColumn="0" w:lastColumn="0" w:oddVBand="0" w:evenVBand="0" w:oddHBand="0" w:evenHBand="0" w:firstRowFirstColumn="0" w:firstRowLastColumn="0" w:lastRowFirstColumn="0" w:lastRowLastColumn="0"/>
            </w:pPr>
            <w:r w:rsidRPr="00223DE2">
              <w:rPr>
                <w:b w:val="0"/>
                <w:bCs w:val="0"/>
              </w:rPr>
              <w:t>Kākāpō</w:t>
            </w:r>
            <w:r w:rsidRPr="00223DE2">
              <w:rPr>
                <w:b w:val="0"/>
                <w:bCs w:val="0"/>
              </w:rPr>
              <w:br/>
              <w:t>Kōkako</w:t>
            </w:r>
          </w:p>
          <w:p w14:paraId="559E73B5" w14:textId="77777777"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b w:val="0"/>
                <w:bCs w:val="0"/>
              </w:rPr>
            </w:pPr>
            <w:r w:rsidRPr="00223DE2">
              <w:rPr>
                <w:b w:val="0"/>
                <w:bCs w:val="0"/>
              </w:rPr>
              <w:t>Weka</w:t>
            </w:r>
          </w:p>
          <w:p w14:paraId="6D1CC81E" w14:textId="5E445C5C"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b w:val="0"/>
                <w:bCs w:val="0"/>
              </w:rPr>
            </w:pPr>
            <w:r w:rsidRPr="00223DE2">
              <w:rPr>
                <w:b w:val="0"/>
                <w:bCs w:val="0"/>
              </w:rPr>
              <w:t>Wax eye/tauhou</w:t>
            </w:r>
          </w:p>
        </w:tc>
        <w:tc>
          <w:tcPr>
            <w:tcW w:w="2431" w:type="dxa"/>
          </w:tcPr>
          <w:p w14:paraId="2A44B613" w14:textId="77777777"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b w:val="0"/>
                <w:bCs w:val="0"/>
              </w:rPr>
            </w:pPr>
            <w:r w:rsidRPr="00223DE2">
              <w:rPr>
                <w:b w:val="0"/>
                <w:bCs w:val="0"/>
              </w:rPr>
              <w:t>Fantail/pīwakawaka</w:t>
            </w:r>
          </w:p>
          <w:p w14:paraId="2909C188" w14:textId="77777777"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b w:val="0"/>
                <w:bCs w:val="0"/>
              </w:rPr>
            </w:pPr>
            <w:r w:rsidRPr="00223DE2">
              <w:rPr>
                <w:b w:val="0"/>
                <w:bCs w:val="0"/>
              </w:rPr>
              <w:t>Kea</w:t>
            </w:r>
          </w:p>
          <w:p w14:paraId="765254F2" w14:textId="77777777"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b w:val="0"/>
                <w:bCs w:val="0"/>
              </w:rPr>
            </w:pPr>
            <w:r w:rsidRPr="00223DE2">
              <w:rPr>
                <w:b w:val="0"/>
                <w:bCs w:val="0"/>
              </w:rPr>
              <w:t>Takahē</w:t>
            </w:r>
          </w:p>
          <w:p w14:paraId="4F91C040" w14:textId="77777777"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b w:val="0"/>
                <w:bCs w:val="0"/>
              </w:rPr>
            </w:pPr>
            <w:r w:rsidRPr="00223DE2">
              <w:rPr>
                <w:b w:val="0"/>
                <w:bCs w:val="0"/>
              </w:rPr>
              <w:t>Morepork/ruru</w:t>
            </w:r>
          </w:p>
          <w:p w14:paraId="04362562" w14:textId="360417ED"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b w:val="0"/>
                <w:bCs w:val="0"/>
              </w:rPr>
            </w:pPr>
            <w:r w:rsidRPr="00223DE2">
              <w:rPr>
                <w:b w:val="0"/>
                <w:bCs w:val="0"/>
              </w:rPr>
              <w:t>Tomtit/miromiro</w:t>
            </w:r>
          </w:p>
        </w:tc>
        <w:tc>
          <w:tcPr>
            <w:tcW w:w="2432" w:type="dxa"/>
          </w:tcPr>
          <w:p w14:paraId="30A59BA9" w14:textId="77777777"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b w:val="0"/>
                <w:bCs w:val="0"/>
              </w:rPr>
            </w:pPr>
            <w:r w:rsidRPr="00223DE2">
              <w:rPr>
                <w:b w:val="0"/>
                <w:bCs w:val="0"/>
              </w:rPr>
              <w:t>NZ pigeon/kererū</w:t>
            </w:r>
          </w:p>
          <w:p w14:paraId="5C51612F" w14:textId="6FC19C0E"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rFonts w:eastAsia="Cambria Math"/>
                <w:b w:val="0"/>
                <w:sz w:val="28"/>
                <w:szCs w:val="28"/>
              </w:rPr>
            </w:pPr>
            <w:r w:rsidRPr="00223DE2">
              <w:rPr>
                <w:b w:val="0"/>
                <w:bCs w:val="0"/>
              </w:rPr>
              <w:t>P</w:t>
            </w:r>
            <w:r w:rsidR="00CB7DA0" w:rsidRPr="00223DE2">
              <w:rPr>
                <w:b w:val="0"/>
                <w:bCs w:val="0"/>
              </w:rPr>
              <w:t>ū</w:t>
            </w:r>
            <w:r w:rsidRPr="00223DE2">
              <w:rPr>
                <w:b w:val="0"/>
                <w:bCs w:val="0"/>
              </w:rPr>
              <w:t>keko</w:t>
            </w:r>
          </w:p>
          <w:p w14:paraId="390A2A28" w14:textId="77777777"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b w:val="0"/>
                <w:bCs w:val="0"/>
              </w:rPr>
            </w:pPr>
            <w:r w:rsidRPr="00223DE2">
              <w:rPr>
                <w:b w:val="0"/>
                <w:bCs w:val="0"/>
              </w:rPr>
              <w:t>White heron/kōtuku</w:t>
            </w:r>
          </w:p>
          <w:p w14:paraId="2C44C518" w14:textId="77777777" w:rsidR="00205D17" w:rsidRPr="00223DE2" w:rsidRDefault="00205D17" w:rsidP="00A35C35">
            <w:pPr>
              <w:spacing w:before="120" w:after="120"/>
              <w:cnfStyle w:val="100000000000" w:firstRow="1" w:lastRow="0" w:firstColumn="0" w:lastColumn="0" w:oddVBand="0" w:evenVBand="0" w:oddHBand="0" w:evenHBand="0" w:firstRowFirstColumn="0" w:firstRowLastColumn="0" w:lastRowFirstColumn="0" w:lastRowLastColumn="0"/>
              <w:rPr>
                <w:b w:val="0"/>
                <w:bCs w:val="0"/>
              </w:rPr>
            </w:pPr>
          </w:p>
        </w:tc>
      </w:tr>
    </w:tbl>
    <w:p w14:paraId="0E518E39" w14:textId="77777777" w:rsidR="004E4483" w:rsidRPr="00106CB2" w:rsidRDefault="004E4483" w:rsidP="00C737A9"/>
    <w:p w14:paraId="63D2F4CD" w14:textId="1F25EF27" w:rsidR="004E4483" w:rsidRPr="00106CB2" w:rsidRDefault="004E4483" w:rsidP="00C737A9">
      <w:r w:rsidRPr="00106CB2">
        <w:t xml:space="preserve">Remember to label one box as “other” for birds that you have not listed. </w:t>
      </w:r>
    </w:p>
    <w:p w14:paraId="366DE671" w14:textId="77777777" w:rsidR="002A2435" w:rsidRDefault="004E4483" w:rsidP="00C737A9">
      <w:r w:rsidRPr="00FA4E98">
        <w:rPr>
          <w:b/>
          <w:bCs/>
        </w:rPr>
        <w:t>Ask</w:t>
      </w:r>
      <w:r w:rsidRPr="00106CB2">
        <w:t xml:space="preserve"> members of your family if they can name ten birds that are native to Aotearoa. </w:t>
      </w:r>
    </w:p>
    <w:p w14:paraId="5AFBCCA9" w14:textId="77777777" w:rsidR="002A2435" w:rsidRDefault="004E4483" w:rsidP="00C737A9">
      <w:r w:rsidRPr="003A71D4">
        <w:rPr>
          <w:b/>
        </w:rPr>
        <w:t>Record</w:t>
      </w:r>
      <w:r w:rsidRPr="00106CB2">
        <w:t xml:space="preserve"> their answers using tally marks on your data collection sheet. </w:t>
      </w:r>
    </w:p>
    <w:p w14:paraId="2EC893C0" w14:textId="77777777" w:rsidR="002A2435" w:rsidRDefault="004E4483" w:rsidP="00C737A9">
      <w:r w:rsidRPr="00106CB2">
        <w:t xml:space="preserve">Try to interview at least five people. You could ask people outside your home through a virtual meeting or phone call. </w:t>
      </w:r>
    </w:p>
    <w:p w14:paraId="2F064945" w14:textId="08E75C32" w:rsidR="004E4483" w:rsidRPr="00106CB2" w:rsidRDefault="004E4483" w:rsidP="00C737A9">
      <w:r w:rsidRPr="00106CB2">
        <w:t xml:space="preserve">Remember to thank each person for taking part in your investigation. </w:t>
      </w:r>
    </w:p>
    <w:p w14:paraId="1F35AC04" w14:textId="77777777" w:rsidR="004E4483" w:rsidRPr="00106CB2" w:rsidRDefault="004E4483" w:rsidP="00C737A9"/>
    <w:p w14:paraId="6914E806" w14:textId="77777777" w:rsidR="004E4483" w:rsidRPr="00106CB2" w:rsidRDefault="004E4483" w:rsidP="00C737A9">
      <w:r w:rsidRPr="00106CB2">
        <w:t>Total up your numbers. We will use the data tomorrow!</w:t>
      </w:r>
    </w:p>
    <w:p w14:paraId="589A85D6" w14:textId="64FF3742" w:rsidR="00106CB2" w:rsidRDefault="00106CB2" w:rsidP="00C737A9">
      <w:r>
        <w:br w:type="page"/>
      </w:r>
    </w:p>
    <w:p w14:paraId="18131500" w14:textId="55C74478" w:rsidR="005D5737" w:rsidRPr="00997E27" w:rsidRDefault="00791E34" w:rsidP="00AC032B">
      <w:pPr>
        <w:pStyle w:val="MoEHeading3"/>
        <w:rPr>
          <w:color w:val="3472AC"/>
        </w:rPr>
      </w:pPr>
      <w:r w:rsidRPr="00997E27">
        <w:rPr>
          <w:color w:val="3472AC"/>
        </w:rPr>
        <w:lastRenderedPageBreak/>
        <w:t xml:space="preserve">Data Collection Sheet </w:t>
      </w:r>
    </w:p>
    <w:p w14:paraId="21AFED88" w14:textId="77777777" w:rsidR="00827FDA" w:rsidRDefault="00827FDA" w:rsidP="00C737A9"/>
    <w:tbl>
      <w:tblPr>
        <w:tblW w:w="9725"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1945"/>
        <w:gridCol w:w="1945"/>
        <w:gridCol w:w="1945"/>
        <w:gridCol w:w="1945"/>
        <w:gridCol w:w="1945"/>
      </w:tblGrid>
      <w:tr w:rsidR="005D5737" w14:paraId="1813150C" w14:textId="77777777" w:rsidTr="672624B0">
        <w:trPr>
          <w:trHeight w:val="2301"/>
          <w:jc w:val="center"/>
        </w:trPr>
        <w:tc>
          <w:tcPr>
            <w:tcW w:w="1945" w:type="dxa"/>
            <w:shd w:val="clear" w:color="auto" w:fill="auto"/>
            <w:tcMar>
              <w:top w:w="100" w:type="dxa"/>
              <w:left w:w="100" w:type="dxa"/>
              <w:bottom w:w="100" w:type="dxa"/>
              <w:right w:w="100" w:type="dxa"/>
            </w:tcMar>
          </w:tcPr>
          <w:p w14:paraId="18131501" w14:textId="77777777" w:rsidR="005D5737" w:rsidRDefault="00791E34" w:rsidP="00C737A9">
            <w:r w:rsidRPr="672624B0">
              <w:t>Moa</w:t>
            </w:r>
          </w:p>
          <w:p w14:paraId="18131502" w14:textId="77777777" w:rsidR="005D5737" w:rsidRDefault="005D5737" w:rsidP="00C737A9"/>
          <w:p w14:paraId="18131503" w14:textId="77777777" w:rsidR="005D5737" w:rsidRDefault="005D5737" w:rsidP="00C737A9"/>
          <w:p w14:paraId="18131504" w14:textId="77777777" w:rsidR="005D5737" w:rsidRDefault="005D5737" w:rsidP="00C737A9"/>
        </w:tc>
        <w:tc>
          <w:tcPr>
            <w:tcW w:w="1945" w:type="dxa"/>
            <w:shd w:val="clear" w:color="auto" w:fill="auto"/>
            <w:tcMar>
              <w:top w:w="100" w:type="dxa"/>
              <w:left w:w="100" w:type="dxa"/>
              <w:bottom w:w="100" w:type="dxa"/>
              <w:right w:w="100" w:type="dxa"/>
            </w:tcMar>
          </w:tcPr>
          <w:p w14:paraId="18131505" w14:textId="77777777" w:rsidR="005D5737" w:rsidRDefault="00791E34" w:rsidP="00C737A9">
            <w:r w:rsidRPr="672624B0">
              <w:t>Tūī</w:t>
            </w:r>
          </w:p>
          <w:p w14:paraId="18131506" w14:textId="77777777" w:rsidR="005D5737" w:rsidRDefault="005D5737" w:rsidP="00C737A9"/>
        </w:tc>
        <w:tc>
          <w:tcPr>
            <w:tcW w:w="1945" w:type="dxa"/>
            <w:shd w:val="clear" w:color="auto" w:fill="auto"/>
            <w:tcMar>
              <w:top w:w="100" w:type="dxa"/>
              <w:left w:w="100" w:type="dxa"/>
              <w:bottom w:w="100" w:type="dxa"/>
              <w:right w:w="100" w:type="dxa"/>
            </w:tcMar>
          </w:tcPr>
          <w:p w14:paraId="18131507" w14:textId="77777777" w:rsidR="005D5737" w:rsidRDefault="00791E34" w:rsidP="00C737A9">
            <w:r w:rsidRPr="672624B0">
              <w:t>Kākā</w:t>
            </w:r>
          </w:p>
          <w:p w14:paraId="18131508" w14:textId="77777777" w:rsidR="005D5737" w:rsidRDefault="005D5737" w:rsidP="00C737A9"/>
        </w:tc>
        <w:tc>
          <w:tcPr>
            <w:tcW w:w="1945" w:type="dxa"/>
            <w:shd w:val="clear" w:color="auto" w:fill="auto"/>
            <w:tcMar>
              <w:top w:w="100" w:type="dxa"/>
              <w:left w:w="100" w:type="dxa"/>
              <w:bottom w:w="100" w:type="dxa"/>
              <w:right w:w="100" w:type="dxa"/>
            </w:tcMar>
          </w:tcPr>
          <w:p w14:paraId="18131509" w14:textId="77777777" w:rsidR="005D5737" w:rsidRDefault="00791E34" w:rsidP="00C737A9">
            <w:r w:rsidRPr="672624B0">
              <w:t>Kiwi</w:t>
            </w:r>
          </w:p>
          <w:p w14:paraId="1813150A" w14:textId="77777777" w:rsidR="005D5737" w:rsidRDefault="005D5737" w:rsidP="00C737A9"/>
        </w:tc>
        <w:tc>
          <w:tcPr>
            <w:tcW w:w="1945" w:type="dxa"/>
            <w:shd w:val="clear" w:color="auto" w:fill="auto"/>
            <w:tcMar>
              <w:top w:w="100" w:type="dxa"/>
              <w:left w:w="100" w:type="dxa"/>
              <w:bottom w:w="100" w:type="dxa"/>
              <w:right w:w="100" w:type="dxa"/>
            </w:tcMar>
          </w:tcPr>
          <w:p w14:paraId="1813150B" w14:textId="77777777" w:rsidR="005D5737" w:rsidRDefault="00791E34" w:rsidP="00C737A9">
            <w:r w:rsidRPr="672624B0">
              <w:t>Kingfisher</w:t>
            </w:r>
          </w:p>
        </w:tc>
      </w:tr>
      <w:tr w:rsidR="005D5737" w14:paraId="18131516" w14:textId="77777777" w:rsidTr="672624B0">
        <w:trPr>
          <w:trHeight w:val="2103"/>
          <w:jc w:val="center"/>
        </w:trPr>
        <w:tc>
          <w:tcPr>
            <w:tcW w:w="1945" w:type="dxa"/>
            <w:shd w:val="clear" w:color="auto" w:fill="auto"/>
            <w:tcMar>
              <w:top w:w="100" w:type="dxa"/>
              <w:left w:w="100" w:type="dxa"/>
              <w:bottom w:w="100" w:type="dxa"/>
              <w:right w:w="100" w:type="dxa"/>
            </w:tcMar>
          </w:tcPr>
          <w:p w14:paraId="1813150D" w14:textId="77777777" w:rsidR="005D5737" w:rsidRDefault="00791E34" w:rsidP="00C737A9">
            <w:r w:rsidRPr="672624B0">
              <w:t>Bellbird</w:t>
            </w:r>
          </w:p>
          <w:p w14:paraId="1813150E" w14:textId="77777777" w:rsidR="005D5737" w:rsidRDefault="005D5737" w:rsidP="00C737A9"/>
          <w:p w14:paraId="1813150F" w14:textId="77777777" w:rsidR="005D5737" w:rsidRDefault="005D5737" w:rsidP="00C737A9"/>
          <w:p w14:paraId="18131510" w14:textId="77777777" w:rsidR="005D5737" w:rsidRDefault="005D5737" w:rsidP="00C737A9"/>
        </w:tc>
        <w:tc>
          <w:tcPr>
            <w:tcW w:w="1945" w:type="dxa"/>
            <w:shd w:val="clear" w:color="auto" w:fill="auto"/>
            <w:tcMar>
              <w:top w:w="100" w:type="dxa"/>
              <w:left w:w="100" w:type="dxa"/>
              <w:bottom w:w="100" w:type="dxa"/>
              <w:right w:w="100" w:type="dxa"/>
            </w:tcMar>
          </w:tcPr>
          <w:p w14:paraId="18131511" w14:textId="77777777" w:rsidR="005D5737" w:rsidRDefault="00791E34" w:rsidP="00C737A9">
            <w:r w:rsidRPr="672624B0">
              <w:t>White heron</w:t>
            </w:r>
          </w:p>
        </w:tc>
        <w:tc>
          <w:tcPr>
            <w:tcW w:w="1945" w:type="dxa"/>
            <w:shd w:val="clear" w:color="auto" w:fill="auto"/>
            <w:tcMar>
              <w:top w:w="100" w:type="dxa"/>
              <w:left w:w="100" w:type="dxa"/>
              <w:bottom w:w="100" w:type="dxa"/>
              <w:right w:w="100" w:type="dxa"/>
            </w:tcMar>
          </w:tcPr>
          <w:p w14:paraId="18131512" w14:textId="6E90616D" w:rsidR="005D5737" w:rsidRDefault="00791E34" w:rsidP="00C737A9">
            <w:r w:rsidRPr="672624B0">
              <w:t>P</w:t>
            </w:r>
            <w:r w:rsidR="00FA4E98">
              <w:t>ū</w:t>
            </w:r>
            <w:r w:rsidRPr="672624B0">
              <w:t>keko</w:t>
            </w:r>
          </w:p>
        </w:tc>
        <w:tc>
          <w:tcPr>
            <w:tcW w:w="1945" w:type="dxa"/>
            <w:shd w:val="clear" w:color="auto" w:fill="auto"/>
            <w:tcMar>
              <w:top w:w="100" w:type="dxa"/>
              <w:left w:w="100" w:type="dxa"/>
              <w:bottom w:w="100" w:type="dxa"/>
              <w:right w:w="100" w:type="dxa"/>
            </w:tcMar>
          </w:tcPr>
          <w:p w14:paraId="18131513" w14:textId="77777777" w:rsidR="005D5737" w:rsidRDefault="00791E34" w:rsidP="00C737A9">
            <w:r w:rsidRPr="672624B0">
              <w:t>NZ pigeon</w:t>
            </w:r>
          </w:p>
          <w:p w14:paraId="18131514" w14:textId="77777777" w:rsidR="005D5737" w:rsidRDefault="005D5737" w:rsidP="00C737A9"/>
        </w:tc>
        <w:tc>
          <w:tcPr>
            <w:tcW w:w="1945" w:type="dxa"/>
            <w:shd w:val="clear" w:color="auto" w:fill="auto"/>
            <w:tcMar>
              <w:top w:w="100" w:type="dxa"/>
              <w:left w:w="100" w:type="dxa"/>
              <w:bottom w:w="100" w:type="dxa"/>
              <w:right w:w="100" w:type="dxa"/>
            </w:tcMar>
          </w:tcPr>
          <w:p w14:paraId="18131515" w14:textId="77777777" w:rsidR="005D5737" w:rsidRDefault="00791E34" w:rsidP="00C737A9">
            <w:r w:rsidRPr="672624B0">
              <w:t>Tomtit</w:t>
            </w:r>
          </w:p>
        </w:tc>
      </w:tr>
      <w:tr w:rsidR="005D5737" w14:paraId="18131522" w14:textId="77777777" w:rsidTr="672624B0">
        <w:trPr>
          <w:trHeight w:val="2193"/>
          <w:jc w:val="center"/>
        </w:trPr>
        <w:tc>
          <w:tcPr>
            <w:tcW w:w="1945" w:type="dxa"/>
            <w:shd w:val="clear" w:color="auto" w:fill="auto"/>
            <w:tcMar>
              <w:top w:w="100" w:type="dxa"/>
              <w:left w:w="100" w:type="dxa"/>
              <w:bottom w:w="100" w:type="dxa"/>
              <w:right w:w="100" w:type="dxa"/>
            </w:tcMar>
          </w:tcPr>
          <w:p w14:paraId="18131517" w14:textId="77777777" w:rsidR="005D5737" w:rsidRDefault="00791E34" w:rsidP="00C737A9">
            <w:r w:rsidRPr="672624B0">
              <w:t>Morepork</w:t>
            </w:r>
          </w:p>
          <w:p w14:paraId="18131518" w14:textId="77777777" w:rsidR="005D5737" w:rsidRDefault="005D5737" w:rsidP="00C737A9"/>
          <w:p w14:paraId="18131519" w14:textId="77777777" w:rsidR="005D5737" w:rsidRDefault="005D5737" w:rsidP="00C737A9"/>
          <w:p w14:paraId="1813151A" w14:textId="77777777" w:rsidR="005D5737" w:rsidRDefault="005D5737" w:rsidP="00C737A9"/>
        </w:tc>
        <w:tc>
          <w:tcPr>
            <w:tcW w:w="1945" w:type="dxa"/>
            <w:shd w:val="clear" w:color="auto" w:fill="auto"/>
            <w:tcMar>
              <w:top w:w="100" w:type="dxa"/>
              <w:left w:w="100" w:type="dxa"/>
              <w:bottom w:w="100" w:type="dxa"/>
              <w:right w:w="100" w:type="dxa"/>
            </w:tcMar>
          </w:tcPr>
          <w:p w14:paraId="1813151B" w14:textId="77777777" w:rsidR="005D5737" w:rsidRDefault="00791E34" w:rsidP="00C737A9">
            <w:r w:rsidRPr="672624B0">
              <w:t>Takahē</w:t>
            </w:r>
          </w:p>
        </w:tc>
        <w:tc>
          <w:tcPr>
            <w:tcW w:w="1945" w:type="dxa"/>
            <w:shd w:val="clear" w:color="auto" w:fill="auto"/>
            <w:tcMar>
              <w:top w:w="100" w:type="dxa"/>
              <w:left w:w="100" w:type="dxa"/>
              <w:bottom w:w="100" w:type="dxa"/>
              <w:right w:w="100" w:type="dxa"/>
            </w:tcMar>
          </w:tcPr>
          <w:p w14:paraId="1813151C" w14:textId="77777777" w:rsidR="005D5737" w:rsidRDefault="00791E34" w:rsidP="00C737A9">
            <w:r w:rsidRPr="672624B0">
              <w:t>Kea</w:t>
            </w:r>
          </w:p>
          <w:p w14:paraId="1813151D" w14:textId="77777777" w:rsidR="005D5737" w:rsidRDefault="005D5737" w:rsidP="00C737A9"/>
        </w:tc>
        <w:tc>
          <w:tcPr>
            <w:tcW w:w="1945" w:type="dxa"/>
            <w:shd w:val="clear" w:color="auto" w:fill="auto"/>
            <w:tcMar>
              <w:top w:w="100" w:type="dxa"/>
              <w:left w:w="100" w:type="dxa"/>
              <w:bottom w:w="100" w:type="dxa"/>
              <w:right w:w="100" w:type="dxa"/>
            </w:tcMar>
          </w:tcPr>
          <w:p w14:paraId="1813151E" w14:textId="77777777" w:rsidR="005D5737" w:rsidRDefault="00791E34" w:rsidP="00C737A9">
            <w:r w:rsidRPr="672624B0">
              <w:t>Fantail</w:t>
            </w:r>
          </w:p>
          <w:p w14:paraId="1813151F" w14:textId="77777777" w:rsidR="005D5737" w:rsidRDefault="005D5737" w:rsidP="00C737A9"/>
        </w:tc>
        <w:tc>
          <w:tcPr>
            <w:tcW w:w="1945" w:type="dxa"/>
            <w:shd w:val="clear" w:color="auto" w:fill="auto"/>
            <w:tcMar>
              <w:top w:w="100" w:type="dxa"/>
              <w:left w:w="100" w:type="dxa"/>
              <w:bottom w:w="100" w:type="dxa"/>
              <w:right w:w="100" w:type="dxa"/>
            </w:tcMar>
          </w:tcPr>
          <w:p w14:paraId="18131520" w14:textId="77777777" w:rsidR="005D5737" w:rsidRDefault="00791E34" w:rsidP="00C737A9">
            <w:r w:rsidRPr="672624B0">
              <w:t>Wax eye</w:t>
            </w:r>
          </w:p>
          <w:p w14:paraId="18131521" w14:textId="77777777" w:rsidR="005D5737" w:rsidRDefault="005D5737" w:rsidP="00C737A9"/>
        </w:tc>
      </w:tr>
      <w:tr w:rsidR="005D5737" w14:paraId="1813152C" w14:textId="77777777" w:rsidTr="672624B0">
        <w:trPr>
          <w:trHeight w:val="2175"/>
          <w:jc w:val="center"/>
        </w:trPr>
        <w:tc>
          <w:tcPr>
            <w:tcW w:w="1945" w:type="dxa"/>
            <w:shd w:val="clear" w:color="auto" w:fill="auto"/>
            <w:tcMar>
              <w:top w:w="100" w:type="dxa"/>
              <w:left w:w="100" w:type="dxa"/>
              <w:bottom w:w="100" w:type="dxa"/>
              <w:right w:w="100" w:type="dxa"/>
            </w:tcMar>
          </w:tcPr>
          <w:p w14:paraId="18131523" w14:textId="77777777" w:rsidR="005D5737" w:rsidRDefault="00791E34" w:rsidP="00C737A9">
            <w:r w:rsidRPr="672624B0">
              <w:t>Weka</w:t>
            </w:r>
          </w:p>
          <w:p w14:paraId="18131524" w14:textId="77777777" w:rsidR="005D5737" w:rsidRDefault="005D5737" w:rsidP="00C737A9"/>
          <w:p w14:paraId="18131525" w14:textId="77777777" w:rsidR="005D5737" w:rsidRDefault="005D5737" w:rsidP="00C737A9"/>
          <w:p w14:paraId="18131526" w14:textId="77777777" w:rsidR="005D5737" w:rsidRDefault="005D5737" w:rsidP="00C737A9"/>
        </w:tc>
        <w:tc>
          <w:tcPr>
            <w:tcW w:w="1945" w:type="dxa"/>
            <w:shd w:val="clear" w:color="auto" w:fill="auto"/>
            <w:tcMar>
              <w:top w:w="100" w:type="dxa"/>
              <w:left w:w="100" w:type="dxa"/>
              <w:bottom w:w="100" w:type="dxa"/>
              <w:right w:w="100" w:type="dxa"/>
            </w:tcMar>
          </w:tcPr>
          <w:p w14:paraId="18131527" w14:textId="77777777" w:rsidR="005D5737" w:rsidRDefault="00791E34" w:rsidP="00C737A9">
            <w:r w:rsidRPr="672624B0">
              <w:t>Kōkako</w:t>
            </w:r>
          </w:p>
        </w:tc>
        <w:tc>
          <w:tcPr>
            <w:tcW w:w="1945" w:type="dxa"/>
            <w:shd w:val="clear" w:color="auto" w:fill="auto"/>
            <w:tcMar>
              <w:top w:w="100" w:type="dxa"/>
              <w:left w:w="100" w:type="dxa"/>
              <w:bottom w:w="100" w:type="dxa"/>
              <w:right w:w="100" w:type="dxa"/>
            </w:tcMar>
          </w:tcPr>
          <w:p w14:paraId="18131528" w14:textId="77777777" w:rsidR="005D5737" w:rsidRDefault="00791E34" w:rsidP="00C737A9">
            <w:r w:rsidRPr="672624B0">
              <w:t>Kākāpō</w:t>
            </w:r>
          </w:p>
        </w:tc>
        <w:tc>
          <w:tcPr>
            <w:tcW w:w="1945" w:type="dxa"/>
            <w:shd w:val="clear" w:color="auto" w:fill="auto"/>
            <w:tcMar>
              <w:top w:w="100" w:type="dxa"/>
              <w:left w:w="100" w:type="dxa"/>
              <w:bottom w:w="100" w:type="dxa"/>
              <w:right w:w="100" w:type="dxa"/>
            </w:tcMar>
          </w:tcPr>
          <w:p w14:paraId="48C6E0A4" w14:textId="77777777" w:rsidR="005D5737" w:rsidRDefault="194CC03D" w:rsidP="00C737A9">
            <w:r w:rsidRPr="672624B0">
              <w:t>Other</w:t>
            </w:r>
          </w:p>
          <w:p w14:paraId="18131529" w14:textId="779D0B9F" w:rsidR="005D5737" w:rsidRDefault="005D5737" w:rsidP="00C737A9"/>
          <w:p w14:paraId="1813152A" w14:textId="77777777" w:rsidR="005D5737" w:rsidRDefault="005D5737" w:rsidP="00C737A9"/>
        </w:tc>
        <w:tc>
          <w:tcPr>
            <w:tcW w:w="1945" w:type="dxa"/>
            <w:shd w:val="clear" w:color="auto" w:fill="auto"/>
            <w:tcMar>
              <w:top w:w="100" w:type="dxa"/>
              <w:left w:w="100" w:type="dxa"/>
              <w:bottom w:w="100" w:type="dxa"/>
              <w:right w:w="100" w:type="dxa"/>
            </w:tcMar>
          </w:tcPr>
          <w:p w14:paraId="1813152B" w14:textId="77777777" w:rsidR="005D5737" w:rsidRDefault="005D5737" w:rsidP="00C737A9"/>
        </w:tc>
      </w:tr>
    </w:tbl>
    <w:p w14:paraId="00902003" w14:textId="1C6F1CFD" w:rsidR="672624B0" w:rsidRDefault="672624B0" w:rsidP="00C737A9"/>
    <w:p w14:paraId="18131538" w14:textId="77777777" w:rsidR="005D5737" w:rsidRDefault="005D5737" w:rsidP="00C737A9"/>
    <w:p w14:paraId="18131539" w14:textId="77777777" w:rsidR="005D5737" w:rsidRDefault="005D5737" w:rsidP="00C737A9"/>
    <w:p w14:paraId="1B03B1A8" w14:textId="77777777" w:rsidR="00ED097A" w:rsidRDefault="00ED097A" w:rsidP="00C737A9">
      <w:r>
        <w:br w:type="page"/>
      </w:r>
    </w:p>
    <w:p w14:paraId="1813153B" w14:textId="4173695C" w:rsidR="005D5737" w:rsidRPr="00AA2054" w:rsidRDefault="00791E34" w:rsidP="00A11310">
      <w:pPr>
        <w:pStyle w:val="MoEHeading1"/>
        <w:rPr>
          <w:color w:val="3472AC"/>
          <w:sz w:val="52"/>
          <w:szCs w:val="52"/>
        </w:rPr>
      </w:pPr>
      <w:r w:rsidRPr="00AA2054">
        <w:rPr>
          <w:color w:val="3472AC"/>
        </w:rPr>
        <w:lastRenderedPageBreak/>
        <w:t>Day 2</w:t>
      </w:r>
      <w:r w:rsidR="00FA4E98" w:rsidRPr="00AA2054">
        <w:rPr>
          <w:color w:val="3472AC"/>
        </w:rPr>
        <w:t xml:space="preserve"> a</w:t>
      </w:r>
      <w:r w:rsidRPr="00AA2054">
        <w:rPr>
          <w:color w:val="3472AC"/>
        </w:rPr>
        <w:t>ctivity 3</w:t>
      </w:r>
      <w:r w:rsidR="00FA4E98" w:rsidRPr="00AA2054">
        <w:rPr>
          <w:color w:val="3472AC"/>
        </w:rPr>
        <w:t>:</w:t>
      </w:r>
      <w:r w:rsidRPr="00AA2054">
        <w:rPr>
          <w:color w:val="3472AC"/>
        </w:rPr>
        <w:t xml:space="preserve"> Songs about birds </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AA2054" w:rsidRPr="00AA2054" w14:paraId="1813153E" w14:textId="77777777" w:rsidTr="3C351680">
        <w:tc>
          <w:tcPr>
            <w:tcW w:w="9720" w:type="dxa"/>
          </w:tcPr>
          <w:p w14:paraId="1813153D" w14:textId="0DE1BFD6" w:rsidR="005D5737" w:rsidRPr="00AA2054" w:rsidRDefault="00236CD2" w:rsidP="00C737A9">
            <w:pPr>
              <w:rPr>
                <w:i/>
                <w:iCs/>
                <w:color w:val="3472AC"/>
              </w:rPr>
            </w:pPr>
            <w:r w:rsidRPr="00AA2054">
              <w:rPr>
                <w:i/>
                <w:iCs/>
                <w:color w:val="3472AC"/>
              </w:rPr>
              <w:t xml:space="preserve">This activity requires </w:t>
            </w:r>
            <w:r w:rsidR="00686A4E" w:rsidRPr="00AA2054">
              <w:rPr>
                <w:i/>
                <w:iCs/>
                <w:color w:val="3472AC"/>
              </w:rPr>
              <w:t xml:space="preserve">a device to listen to a waiata and </w:t>
            </w:r>
            <w:r w:rsidR="005609D3" w:rsidRPr="00AA2054">
              <w:rPr>
                <w:i/>
                <w:iCs/>
                <w:color w:val="3472AC"/>
              </w:rPr>
              <w:t xml:space="preserve">a poem. </w:t>
            </w:r>
            <w:r w:rsidR="004D609F" w:rsidRPr="00AA2054">
              <w:rPr>
                <w:i/>
                <w:iCs/>
                <w:color w:val="3472AC"/>
              </w:rPr>
              <w:t>If you do not have access to a device this will only take a few minutes to listen to on a cell phone.</w:t>
            </w:r>
          </w:p>
        </w:tc>
      </w:tr>
      <w:tr w:rsidR="00AA2054" w:rsidRPr="00AA2054" w14:paraId="4660DA88" w14:textId="77777777" w:rsidTr="3C351680">
        <w:tc>
          <w:tcPr>
            <w:tcW w:w="9720" w:type="dxa"/>
          </w:tcPr>
          <w:p w14:paraId="6E863554" w14:textId="38C6F319" w:rsidR="005E60C4" w:rsidRDefault="005E60C4" w:rsidP="005E60C4">
            <w:r w:rsidRPr="004E4483">
              <w:t>What do I need?</w:t>
            </w:r>
          </w:p>
          <w:p w14:paraId="2034D4EC" w14:textId="75FC639B" w:rsidR="00AA2054" w:rsidRPr="007E4B33" w:rsidRDefault="00AA2054" w:rsidP="00650F00">
            <w:pPr>
              <w:pStyle w:val="ListParagraph"/>
              <w:numPr>
                <w:ilvl w:val="0"/>
                <w:numId w:val="36"/>
              </w:numPr>
            </w:pPr>
            <w:r w:rsidRPr="007E4B33">
              <w:t xml:space="preserve">Home learning book </w:t>
            </w:r>
          </w:p>
          <w:p w14:paraId="169EECCE" w14:textId="2C2E03E5" w:rsidR="00AA2054" w:rsidRPr="007E4B33" w:rsidRDefault="00AA2054" w:rsidP="00650F00">
            <w:pPr>
              <w:pStyle w:val="ListParagraph"/>
              <w:numPr>
                <w:ilvl w:val="0"/>
                <w:numId w:val="36"/>
              </w:numPr>
            </w:pPr>
            <w:r>
              <w:t xml:space="preserve">Optional: Hūtia – </w:t>
            </w:r>
            <w:hyperlink r:id="rId52">
              <w:r w:rsidRPr="5FC48D77">
                <w:rPr>
                  <w:rStyle w:val="Hyperlink"/>
                </w:rPr>
                <w:t>https://vimeo.com/562106367</w:t>
              </w:r>
            </w:hyperlink>
            <w:r>
              <w:t xml:space="preserve"> </w:t>
            </w:r>
          </w:p>
          <w:p w14:paraId="533C2B95" w14:textId="69EF6157" w:rsidR="00AA2054" w:rsidRPr="00AA2054" w:rsidRDefault="00AA2054" w:rsidP="00650F00">
            <w:pPr>
              <w:pStyle w:val="ListParagraph"/>
              <w:numPr>
                <w:ilvl w:val="0"/>
                <w:numId w:val="36"/>
              </w:numPr>
              <w:rPr>
                <w:i/>
                <w:iCs/>
                <w:color w:val="3472AC"/>
              </w:rPr>
            </w:pPr>
            <w:r w:rsidRPr="007E4B33">
              <w:t xml:space="preserve">Yellow bird - </w:t>
            </w:r>
            <w:hyperlink r:id="rId53" w:history="1">
              <w:r w:rsidRPr="007E4B33">
                <w:rPr>
                  <w:rStyle w:val="Hyperlink"/>
                </w:rPr>
                <w:t>https://www.youtube.com/watch?v=29aZiNz4ZQ4</w:t>
              </w:r>
            </w:hyperlink>
          </w:p>
        </w:tc>
      </w:tr>
    </w:tbl>
    <w:p w14:paraId="4663BAEF" w14:textId="1FCF0329" w:rsidR="00AA2054" w:rsidRPr="00254C4A" w:rsidRDefault="00254C4A" w:rsidP="00254C4A">
      <w:pPr>
        <w:pStyle w:val="LI"/>
        <w:rPr>
          <w:b/>
          <w:color w:val="3472AC"/>
        </w:rPr>
      </w:pPr>
      <w:r w:rsidRPr="00254C4A">
        <w:rPr>
          <w:color w:val="3472AC"/>
        </w:rPr>
        <w:t xml:space="preserve">In this activity I am </w:t>
      </w:r>
      <w:r w:rsidRPr="00254C4A">
        <w:rPr>
          <w:rFonts w:cs="Cambria Math"/>
          <w:color w:val="3472AC"/>
        </w:rPr>
        <w:t>learning</w:t>
      </w:r>
      <w:r w:rsidRPr="00254C4A">
        <w:rPr>
          <w:color w:val="3472AC"/>
        </w:rPr>
        <w:t xml:space="preserve"> to: </w:t>
      </w:r>
      <w:r w:rsidR="00FA3844">
        <w:rPr>
          <w:color w:val="3472AC"/>
        </w:rPr>
        <w:t>Explore</w:t>
      </w:r>
      <w:r w:rsidRPr="00254C4A">
        <w:rPr>
          <w:color w:val="3472AC"/>
        </w:rPr>
        <w:t xml:space="preserve"> songs that have references to birds.</w:t>
      </w:r>
    </w:p>
    <w:p w14:paraId="60406635" w14:textId="661659B3" w:rsidR="00017DBC" w:rsidRDefault="00197090" w:rsidP="00C737A9">
      <w:pPr>
        <w:rPr>
          <w:b/>
        </w:rPr>
      </w:pPr>
      <w:r>
        <w:rPr>
          <w:b/>
        </w:rPr>
        <w:t>Traditional Māori waiata</w:t>
      </w:r>
    </w:p>
    <w:p w14:paraId="139DC4C7" w14:textId="5A6F911B" w:rsidR="008B1646" w:rsidRDefault="007A4E27" w:rsidP="00C737A9">
      <w:r>
        <w:rPr>
          <w:b/>
        </w:rPr>
        <w:t xml:space="preserve">Option 1: </w:t>
      </w:r>
      <w:r w:rsidR="008B1646" w:rsidRPr="009C7F18">
        <w:rPr>
          <w:b/>
        </w:rPr>
        <w:t>Listen</w:t>
      </w:r>
      <w:r w:rsidR="008B1646" w:rsidRPr="00990B53">
        <w:t xml:space="preserve"> to </w:t>
      </w:r>
      <w:hyperlink r:id="rId54">
        <w:r w:rsidR="008B1646" w:rsidRPr="00990B53">
          <w:rPr>
            <w:color w:val="1155CC"/>
            <w:u w:val="single"/>
          </w:rPr>
          <w:t>Hūtia</w:t>
        </w:r>
      </w:hyperlink>
      <w:r w:rsidR="008B1646" w:rsidRPr="00990B53">
        <w:t xml:space="preserve">, </w:t>
      </w:r>
      <w:r w:rsidR="00197090">
        <w:t>a waiata</w:t>
      </w:r>
      <w:r w:rsidR="008B1646" w:rsidRPr="00990B53">
        <w:t xml:space="preserve"> about nurturing (looking after) the young. The bellbird represents the young and the harakeke represents the wider community of </w:t>
      </w:r>
      <w:r w:rsidR="008B1646" w:rsidRPr="00AA2054">
        <w:t xml:space="preserve">families and social groups.  </w:t>
      </w:r>
    </w:p>
    <w:p w14:paraId="049B9190" w14:textId="2F226890" w:rsidR="007A4E27" w:rsidRPr="007A4E27" w:rsidRDefault="007A4E27" w:rsidP="00C737A9">
      <w:r w:rsidRPr="007A4E27">
        <w:rPr>
          <w:b/>
          <w:bCs/>
        </w:rPr>
        <w:t>Option 2:</w:t>
      </w:r>
      <w:r>
        <w:rPr>
          <w:b/>
          <w:bCs/>
        </w:rPr>
        <w:t xml:space="preserve"> Read </w:t>
      </w:r>
      <w:r>
        <w:t xml:space="preserve">the lyrics </w:t>
      </w:r>
      <w:r w:rsidR="00027A15">
        <w:t xml:space="preserve">of Hūtia below and see if you can make up your own tune. You could </w:t>
      </w:r>
      <w:r w:rsidR="00E0302D">
        <w:t xml:space="preserve">sing it in te reo Māori and then in English to the tune of a nursery rhyme. </w:t>
      </w:r>
    </w:p>
    <w:p w14:paraId="65B12EF4" w14:textId="591D44FB" w:rsidR="008B1646" w:rsidRPr="00990B53" w:rsidRDefault="008B1646" w:rsidP="00C737A9">
      <w:r w:rsidRPr="00990B53">
        <w:t xml:space="preserve">As you </w:t>
      </w:r>
      <w:r w:rsidRPr="0088198C">
        <w:rPr>
          <w:b/>
          <w:bCs/>
        </w:rPr>
        <w:t>listen</w:t>
      </w:r>
      <w:r w:rsidRPr="00990B53">
        <w:t xml:space="preserve"> to the recording, </w:t>
      </w:r>
      <w:r w:rsidRPr="0088198C">
        <w:rPr>
          <w:b/>
          <w:bCs/>
        </w:rPr>
        <w:t>read</w:t>
      </w:r>
      <w:r w:rsidRPr="00990B53">
        <w:t xml:space="preserve"> the English translation for each line</w:t>
      </w:r>
      <w:r w:rsidR="1F011F93" w:rsidRPr="672624B0">
        <w:t>.</w:t>
      </w:r>
    </w:p>
    <w:p w14:paraId="4C493030" w14:textId="77777777" w:rsidR="008B1646" w:rsidRPr="00990B53" w:rsidRDefault="008B1646" w:rsidP="00AE39C0">
      <w:pPr>
        <w:ind w:left="720"/>
        <w:rPr>
          <w:b/>
        </w:rPr>
      </w:pPr>
      <w:r w:rsidRPr="00990B53">
        <w:t xml:space="preserve">Hūtia te rito | </w:t>
      </w:r>
      <w:r w:rsidRPr="00AE39C0">
        <w:rPr>
          <w:color w:val="3472AC"/>
        </w:rPr>
        <w:t>Pull out the shoot</w:t>
      </w:r>
    </w:p>
    <w:p w14:paraId="2ECA90C8" w14:textId="5BA5C21C" w:rsidR="008B1646" w:rsidRPr="00990B53" w:rsidRDefault="008B1646" w:rsidP="00AE39C0">
      <w:pPr>
        <w:ind w:left="720"/>
        <w:rPr>
          <w:b/>
        </w:rPr>
      </w:pPr>
      <w:r w:rsidRPr="00990B53">
        <w:t xml:space="preserve">Hūtia te rito o te harakeke | </w:t>
      </w:r>
      <w:r w:rsidRPr="00AE39C0">
        <w:rPr>
          <w:color w:val="3472AC"/>
        </w:rPr>
        <w:t xml:space="preserve">Pull out the shoot of the </w:t>
      </w:r>
      <w:r w:rsidR="0075754D" w:rsidRPr="00AE39C0">
        <w:rPr>
          <w:color w:val="3472AC"/>
        </w:rPr>
        <w:t>flax bush</w:t>
      </w:r>
    </w:p>
    <w:p w14:paraId="2C211F5A" w14:textId="1ED8DE79" w:rsidR="008B1646" w:rsidRPr="00990B53" w:rsidRDefault="008B1646" w:rsidP="00AE39C0">
      <w:pPr>
        <w:ind w:left="720"/>
        <w:rPr>
          <w:b/>
        </w:rPr>
      </w:pPr>
      <w:r w:rsidRPr="00990B53">
        <w:t xml:space="preserve">Kei hea te kōmako e kō? | </w:t>
      </w:r>
      <w:r w:rsidRPr="00AE39C0">
        <w:rPr>
          <w:color w:val="3472AC"/>
        </w:rPr>
        <w:t>Where will the bellbird sing?</w:t>
      </w:r>
    </w:p>
    <w:p w14:paraId="0DBC793E" w14:textId="00DB7EBC" w:rsidR="008B1646" w:rsidRPr="00990B53" w:rsidRDefault="008B1646" w:rsidP="00AE39C0">
      <w:pPr>
        <w:ind w:left="720"/>
        <w:rPr>
          <w:b/>
        </w:rPr>
      </w:pPr>
      <w:r w:rsidRPr="00990B53">
        <w:t xml:space="preserve">Kī mai ki ahau | </w:t>
      </w:r>
      <w:r w:rsidRPr="0088198C">
        <w:rPr>
          <w:bCs/>
          <w:color w:val="2A6EBB"/>
        </w:rPr>
        <w:t>Say to me</w:t>
      </w:r>
    </w:p>
    <w:p w14:paraId="1284062F" w14:textId="613BCADF" w:rsidR="008B1646" w:rsidRPr="00AE39C0" w:rsidRDefault="008B1646" w:rsidP="00AE39C0">
      <w:pPr>
        <w:ind w:left="720"/>
        <w:rPr>
          <w:b/>
          <w:color w:val="3472AC"/>
        </w:rPr>
      </w:pPr>
      <w:r w:rsidRPr="00990B53">
        <w:t xml:space="preserve">He aha te mea nui? | </w:t>
      </w:r>
      <w:r w:rsidRPr="00AE39C0">
        <w:rPr>
          <w:color w:val="3472AC"/>
        </w:rPr>
        <w:t>What is the greatest thing?</w:t>
      </w:r>
    </w:p>
    <w:p w14:paraId="6DEDF790" w14:textId="4DE2C32C" w:rsidR="008B1646" w:rsidRPr="00990B53" w:rsidRDefault="008B1646" w:rsidP="00AE39C0">
      <w:pPr>
        <w:ind w:left="720"/>
        <w:rPr>
          <w:b/>
        </w:rPr>
      </w:pPr>
      <w:r w:rsidRPr="00990B53">
        <w:t xml:space="preserve">He aha te mea nui o te ao? | </w:t>
      </w:r>
      <w:r w:rsidRPr="00AE39C0">
        <w:rPr>
          <w:color w:val="3472AC"/>
        </w:rPr>
        <w:t>What is the greatest thing in this world?</w:t>
      </w:r>
    </w:p>
    <w:p w14:paraId="5D3F3BE2" w14:textId="13E34F76" w:rsidR="008B1646" w:rsidRPr="00990B53" w:rsidRDefault="008B1646" w:rsidP="00AE39C0">
      <w:pPr>
        <w:ind w:left="720"/>
        <w:rPr>
          <w:b/>
        </w:rPr>
      </w:pPr>
      <w:r w:rsidRPr="00990B53">
        <w:t xml:space="preserve">Māku e kī atu | </w:t>
      </w:r>
      <w:r w:rsidRPr="0088198C">
        <w:rPr>
          <w:bCs/>
          <w:color w:val="2A6EBB"/>
        </w:rPr>
        <w:t>I will say</w:t>
      </w:r>
    </w:p>
    <w:p w14:paraId="5DE92E95" w14:textId="126C2DEC" w:rsidR="008B1646" w:rsidRPr="00990B53" w:rsidRDefault="008B1646" w:rsidP="00AE39C0">
      <w:pPr>
        <w:ind w:left="720"/>
        <w:rPr>
          <w:i/>
        </w:rPr>
      </w:pPr>
      <w:r w:rsidRPr="00990B53">
        <w:t xml:space="preserve">He tangata! He tangata! He tangata, hī! | </w:t>
      </w:r>
      <w:r w:rsidRPr="0088198C">
        <w:rPr>
          <w:bCs/>
          <w:color w:val="2A6EBB"/>
        </w:rPr>
        <w:t>The people! The people! The people, hī!</w:t>
      </w:r>
    </w:p>
    <w:p w14:paraId="6D1E8D4F" w14:textId="77777777" w:rsidR="00017DBC" w:rsidRDefault="00017DBC" w:rsidP="00C737A9">
      <w:pPr>
        <w:rPr>
          <w:b/>
          <w:bCs/>
        </w:rPr>
      </w:pPr>
    </w:p>
    <w:p w14:paraId="49003E78" w14:textId="07EEE1F5" w:rsidR="00FA3844" w:rsidRPr="001C2E2F" w:rsidRDefault="00FA3844" w:rsidP="00C737A9">
      <w:pPr>
        <w:rPr>
          <w:b/>
          <w:bCs/>
          <w:sz w:val="28"/>
          <w:szCs w:val="28"/>
        </w:rPr>
      </w:pPr>
      <w:r w:rsidRPr="001C2E2F">
        <w:rPr>
          <w:b/>
          <w:bCs/>
          <w:sz w:val="28"/>
          <w:szCs w:val="28"/>
        </w:rPr>
        <w:t>Your task</w:t>
      </w:r>
    </w:p>
    <w:p w14:paraId="66813DF1" w14:textId="4E6C3687" w:rsidR="008B1646" w:rsidRPr="00990B53" w:rsidRDefault="008B1646" w:rsidP="00C737A9">
      <w:r w:rsidRPr="0088198C">
        <w:rPr>
          <w:b/>
          <w:bCs/>
        </w:rPr>
        <w:t>Consider</w:t>
      </w:r>
      <w:r w:rsidRPr="00990B53">
        <w:t xml:space="preserve"> the question </w:t>
      </w:r>
      <w:r w:rsidR="15BDDB56" w:rsidRPr="672624B0">
        <w:rPr>
          <w:rFonts w:eastAsia="Cambria Math"/>
        </w:rPr>
        <w:t>–</w:t>
      </w:r>
      <w:r w:rsidRPr="00990B53">
        <w:t xml:space="preserve"> if you pluck the centre out of the flax, where will the bellbird sing? </w:t>
      </w:r>
    </w:p>
    <w:p w14:paraId="07323AFE" w14:textId="77777777" w:rsidR="008B1646" w:rsidRPr="00990B53" w:rsidRDefault="008B1646" w:rsidP="00650F00">
      <w:pPr>
        <w:pStyle w:val="ListParagraph"/>
        <w:numPr>
          <w:ilvl w:val="0"/>
          <w:numId w:val="18"/>
        </w:numPr>
      </w:pPr>
      <w:r w:rsidRPr="00990B53">
        <w:t xml:space="preserve">Why is the bellbird mentioned? </w:t>
      </w:r>
    </w:p>
    <w:p w14:paraId="6F1B7F99" w14:textId="5C70ABE5" w:rsidR="008B1646" w:rsidRPr="001E05D1" w:rsidRDefault="008B1646" w:rsidP="00650F00">
      <w:pPr>
        <w:pStyle w:val="ListParagraph"/>
        <w:numPr>
          <w:ilvl w:val="0"/>
          <w:numId w:val="18"/>
        </w:numPr>
      </w:pPr>
      <w:r w:rsidRPr="00990B53">
        <w:t xml:space="preserve">Do you think the bellbird’s song is a valued taonga </w:t>
      </w:r>
      <w:r w:rsidR="0088198C">
        <w:t xml:space="preserve">(treasure) </w:t>
      </w:r>
      <w:r w:rsidRPr="00990B53">
        <w:t xml:space="preserve">to </w:t>
      </w:r>
      <w:r w:rsidR="5F00BF7E" w:rsidRPr="672624B0">
        <w:t>Māori</w:t>
      </w:r>
      <w:r w:rsidRPr="00990B53">
        <w:t xml:space="preserve">? </w:t>
      </w:r>
    </w:p>
    <w:p w14:paraId="153CDBC1" w14:textId="77777777" w:rsidR="008B1646" w:rsidRPr="00990B53" w:rsidRDefault="008B1646" w:rsidP="00650F00">
      <w:pPr>
        <w:pStyle w:val="ListParagraph"/>
        <w:numPr>
          <w:ilvl w:val="0"/>
          <w:numId w:val="18"/>
        </w:numPr>
      </w:pPr>
      <w:r w:rsidRPr="00990B53">
        <w:t xml:space="preserve">What messages does the waiata share? </w:t>
      </w:r>
    </w:p>
    <w:p w14:paraId="0C8596EA" w14:textId="77777777" w:rsidR="00017DBC" w:rsidRDefault="00017DBC">
      <w:pPr>
        <w:spacing w:before="0"/>
        <w:rPr>
          <w:b/>
          <w:bCs/>
        </w:rPr>
      </w:pPr>
    </w:p>
    <w:p w14:paraId="1CECDCF0" w14:textId="4747156C" w:rsidR="00017DBC" w:rsidRDefault="00017DBC">
      <w:pPr>
        <w:spacing w:before="0"/>
        <w:rPr>
          <w:b/>
          <w:bCs/>
        </w:rPr>
      </w:pPr>
      <w:r>
        <w:rPr>
          <w:b/>
          <w:bCs/>
        </w:rPr>
        <w:t xml:space="preserve">Write </w:t>
      </w:r>
      <w:r>
        <w:t>your thoughts in your home learning book.</w:t>
      </w:r>
      <w:r>
        <w:rPr>
          <w:b/>
          <w:bCs/>
        </w:rPr>
        <w:br w:type="page"/>
      </w:r>
    </w:p>
    <w:p w14:paraId="110546C0" w14:textId="73E215B7" w:rsidR="00E0302D" w:rsidRDefault="00607F1D" w:rsidP="00C737A9">
      <w:pPr>
        <w:rPr>
          <w:b/>
          <w:bCs/>
        </w:rPr>
      </w:pPr>
      <w:r>
        <w:rPr>
          <w:b/>
          <w:bCs/>
        </w:rPr>
        <w:lastRenderedPageBreak/>
        <w:t>Yellow bird</w:t>
      </w:r>
    </w:p>
    <w:p w14:paraId="7D93FCDA" w14:textId="29EE02BE" w:rsidR="001F7651" w:rsidRDefault="008B1646" w:rsidP="00C737A9">
      <w:r w:rsidRPr="0088198C">
        <w:rPr>
          <w:b/>
          <w:bCs/>
        </w:rPr>
        <w:t>Listen</w:t>
      </w:r>
      <w:r w:rsidRPr="00990B53">
        <w:t xml:space="preserve"> to </w:t>
      </w:r>
      <w:hyperlink r:id="rId55">
        <w:r w:rsidRPr="00990B53">
          <w:rPr>
            <w:color w:val="1155CC"/>
            <w:u w:val="single"/>
          </w:rPr>
          <w:t>Yellow Bird</w:t>
        </w:r>
      </w:hyperlink>
      <w:r w:rsidRPr="00990B53">
        <w:t xml:space="preserve">. This song started out as a poem entitled "Choucoune" by a Haitian poet called Roswald Durand. It was written in 1883. The poet sings to a yellow bird while praising the beauty of a young Haitian girl. The poem was transformed into music in 1893. The English version, which you are listening to, was arranged by Norman Luboff in 1957. Songs and </w:t>
      </w:r>
      <w:r w:rsidRPr="00017DBC">
        <w:t>poems, like people, have interesting histories.</w:t>
      </w:r>
      <w:r w:rsidR="561B9F50" w:rsidRPr="00017DBC">
        <w:t xml:space="preserve">  </w:t>
      </w:r>
    </w:p>
    <w:p w14:paraId="7B2C738D" w14:textId="5B5240FC" w:rsidR="008B1646" w:rsidRPr="00017DBC" w:rsidRDefault="561B9F50" w:rsidP="00C737A9">
      <w:r w:rsidRPr="00017DBC">
        <w:t>If you do not have a device to listen here are the lyrics to read:</w:t>
      </w:r>
    </w:p>
    <w:tbl>
      <w:tblPr>
        <w:tblStyle w:val="TableGridLight"/>
        <w:tblW w:w="5400" w:type="dxa"/>
        <w:tblInd w:w="1165" w:type="dxa"/>
        <w:tblLayout w:type="fixed"/>
        <w:tblLook w:val="06A0" w:firstRow="1" w:lastRow="0" w:firstColumn="1" w:lastColumn="0" w:noHBand="1" w:noVBand="1"/>
      </w:tblPr>
      <w:tblGrid>
        <w:gridCol w:w="5400"/>
      </w:tblGrid>
      <w:tr w:rsidR="1C712312" w14:paraId="4C1314D4" w14:textId="77777777" w:rsidTr="00607F1D">
        <w:tc>
          <w:tcPr>
            <w:tcW w:w="5400" w:type="dxa"/>
          </w:tcPr>
          <w:p w14:paraId="36731235" w14:textId="016CE362" w:rsidR="1C712312" w:rsidRDefault="1C712312" w:rsidP="1C712312">
            <w:pPr>
              <w:rPr>
                <w:rFonts w:eastAsia="@DengXian"/>
                <w:color w:val="202124"/>
              </w:rPr>
            </w:pPr>
            <w:r w:rsidRPr="1C712312">
              <w:rPr>
                <w:rFonts w:eastAsia="@DengXian"/>
                <w:color w:val="202124"/>
              </w:rPr>
              <w:t>Yellow bird, up high in banana tree</w:t>
            </w:r>
            <w:r>
              <w:br/>
            </w:r>
            <w:r w:rsidRPr="1C712312">
              <w:rPr>
                <w:rFonts w:eastAsia="@DengXian"/>
                <w:color w:val="202124"/>
              </w:rPr>
              <w:t>Yellow bird, you sit all alone like me</w:t>
            </w:r>
            <w:r>
              <w:br/>
            </w:r>
            <w:r w:rsidRPr="1C712312">
              <w:rPr>
                <w:rFonts w:eastAsia="@DengXian"/>
                <w:color w:val="202124"/>
              </w:rPr>
              <w:t>Did your lady friend leave the nest again?</w:t>
            </w:r>
            <w:r>
              <w:br/>
            </w:r>
            <w:r w:rsidRPr="1C712312">
              <w:rPr>
                <w:rFonts w:eastAsia="@DengXian"/>
                <w:color w:val="202124"/>
              </w:rPr>
              <w:t>Oh, how very sad, make me feel so bad</w:t>
            </w:r>
            <w:r>
              <w:br/>
            </w:r>
            <w:r w:rsidRPr="1C712312">
              <w:rPr>
                <w:rFonts w:eastAsia="@DengXian"/>
                <w:color w:val="202124"/>
              </w:rPr>
              <w:t>You can fly away, in the sky away</w:t>
            </w:r>
            <w:r>
              <w:br/>
            </w:r>
            <w:r w:rsidRPr="1C712312">
              <w:rPr>
                <w:rFonts w:eastAsia="@DengXian"/>
                <w:color w:val="202124"/>
              </w:rPr>
              <w:t>You're more lucky than me</w:t>
            </w:r>
          </w:p>
          <w:p w14:paraId="73C4DDC9" w14:textId="403D7937" w:rsidR="1C712312" w:rsidRDefault="1C712312" w:rsidP="1C712312">
            <w:pPr>
              <w:rPr>
                <w:rFonts w:eastAsia="@DengXian"/>
                <w:color w:val="202124"/>
              </w:rPr>
            </w:pPr>
            <w:r w:rsidRPr="1C712312">
              <w:rPr>
                <w:rFonts w:eastAsia="@DengXian"/>
                <w:color w:val="202124"/>
              </w:rPr>
              <w:t>I also have a pretty girl</w:t>
            </w:r>
            <w:r>
              <w:br/>
            </w:r>
            <w:r w:rsidRPr="1C712312">
              <w:rPr>
                <w:rFonts w:eastAsia="@DengXian"/>
                <w:color w:val="202124"/>
              </w:rPr>
              <w:t>She's not with me today</w:t>
            </w:r>
            <w:r>
              <w:br/>
            </w:r>
            <w:r w:rsidRPr="1C712312">
              <w:rPr>
                <w:rFonts w:eastAsia="@DengXian"/>
                <w:color w:val="202124"/>
              </w:rPr>
              <w:t>They're all the same, this pretty gals</w:t>
            </w:r>
            <w:r>
              <w:br/>
            </w:r>
            <w:r w:rsidRPr="1C712312">
              <w:rPr>
                <w:rFonts w:eastAsia="@DengXian"/>
                <w:color w:val="202124"/>
              </w:rPr>
              <w:t>They leave the nest, and they fly away</w:t>
            </w:r>
          </w:p>
          <w:p w14:paraId="2C39F734" w14:textId="6E732CBD" w:rsidR="1C712312" w:rsidRDefault="1C712312" w:rsidP="1C712312">
            <w:pPr>
              <w:rPr>
                <w:rFonts w:eastAsia="@DengXian"/>
                <w:color w:val="202124"/>
              </w:rPr>
            </w:pPr>
            <w:r w:rsidRPr="1C712312">
              <w:rPr>
                <w:rFonts w:eastAsia="@DengXian"/>
                <w:color w:val="202124"/>
              </w:rPr>
              <w:t>Yellow bird, up high in banana tree</w:t>
            </w:r>
            <w:r>
              <w:br/>
            </w:r>
            <w:r w:rsidRPr="1C712312">
              <w:rPr>
                <w:rFonts w:eastAsia="@DengXian"/>
                <w:color w:val="202124"/>
              </w:rPr>
              <w:t>Yellow bird, you sit all alone like me</w:t>
            </w:r>
            <w:r>
              <w:br/>
            </w:r>
            <w:r w:rsidRPr="1C712312">
              <w:rPr>
                <w:rFonts w:eastAsia="@DengXian"/>
                <w:color w:val="202124"/>
              </w:rPr>
              <w:t>Black and yellow, you like banana too</w:t>
            </w:r>
            <w:r>
              <w:br/>
            </w:r>
            <w:r w:rsidRPr="1C712312">
              <w:rPr>
                <w:rFonts w:eastAsia="@DengXian"/>
                <w:color w:val="202124"/>
              </w:rPr>
              <w:t>You better fly away, in the sky away</w:t>
            </w:r>
            <w:r>
              <w:br/>
            </w:r>
            <w:r w:rsidRPr="1C712312">
              <w:rPr>
                <w:rFonts w:eastAsia="@DengXian"/>
                <w:color w:val="202124"/>
              </w:rPr>
              <w:t>The picker's coming soon</w:t>
            </w:r>
            <w:r>
              <w:br/>
            </w:r>
            <w:r w:rsidRPr="1C712312">
              <w:rPr>
                <w:rFonts w:eastAsia="@DengXian"/>
                <w:color w:val="202124"/>
              </w:rPr>
              <w:t>He picks from night to noon</w:t>
            </w:r>
            <w:r>
              <w:br/>
            </w:r>
            <w:r w:rsidRPr="1C712312">
              <w:rPr>
                <w:rFonts w:eastAsia="@DengXian"/>
                <w:color w:val="202124"/>
              </w:rPr>
              <w:t>He might pick you someday</w:t>
            </w:r>
          </w:p>
          <w:p w14:paraId="01BC64C6" w14:textId="0C2E392E" w:rsidR="1C712312" w:rsidRDefault="1C712312" w:rsidP="1C712312">
            <w:pPr>
              <w:rPr>
                <w:rFonts w:eastAsia="@DengXian"/>
                <w:color w:val="202124"/>
              </w:rPr>
            </w:pPr>
            <w:r w:rsidRPr="1C712312">
              <w:rPr>
                <w:rFonts w:eastAsia="@DengXian"/>
                <w:color w:val="202124"/>
              </w:rPr>
              <w:t>I wish that I was a yellow bird</w:t>
            </w:r>
            <w:r>
              <w:br/>
            </w:r>
            <w:r w:rsidRPr="1C712312">
              <w:rPr>
                <w:rFonts w:eastAsia="@DengXian"/>
                <w:color w:val="202124"/>
              </w:rPr>
              <w:t>I could fly away with you</w:t>
            </w:r>
            <w:r>
              <w:br/>
            </w:r>
            <w:r w:rsidRPr="1C712312">
              <w:rPr>
                <w:rFonts w:eastAsia="@DengXian"/>
                <w:color w:val="202124"/>
              </w:rPr>
              <w:t>But I am not a yellow bird</w:t>
            </w:r>
            <w:r>
              <w:br/>
            </w:r>
            <w:r w:rsidRPr="1C712312">
              <w:rPr>
                <w:rFonts w:eastAsia="@DengXian"/>
                <w:color w:val="202124"/>
              </w:rPr>
              <w:t>So here I sit, nothing else to do</w:t>
            </w:r>
          </w:p>
          <w:p w14:paraId="6070DDED" w14:textId="1D8828A2" w:rsidR="1C712312" w:rsidRPr="00607F1D" w:rsidRDefault="1C712312" w:rsidP="1C712312">
            <w:pPr>
              <w:rPr>
                <w:rFonts w:eastAsia="@DengXian"/>
                <w:color w:val="202124"/>
              </w:rPr>
            </w:pPr>
            <w:r w:rsidRPr="1C712312">
              <w:rPr>
                <w:rFonts w:eastAsia="@DengXian"/>
                <w:color w:val="202124"/>
              </w:rPr>
              <w:t>Yellow bird</w:t>
            </w:r>
            <w:r>
              <w:br/>
            </w:r>
            <w:r w:rsidRPr="1C712312">
              <w:rPr>
                <w:rFonts w:eastAsia="@DengXian"/>
                <w:color w:val="202124"/>
              </w:rPr>
              <w:t>Yellow bird</w:t>
            </w:r>
            <w:r>
              <w:br/>
            </w:r>
            <w:r w:rsidRPr="1C712312">
              <w:rPr>
                <w:rFonts w:eastAsia="@DengXian"/>
                <w:color w:val="202124"/>
              </w:rPr>
              <w:t>Yellow bird</w:t>
            </w:r>
          </w:p>
        </w:tc>
      </w:tr>
    </w:tbl>
    <w:p w14:paraId="665CFE51" w14:textId="77777777" w:rsidR="007A24BE" w:rsidRDefault="007A24BE" w:rsidP="00C737A9">
      <w:pPr>
        <w:rPr>
          <w:b/>
          <w:bCs/>
        </w:rPr>
      </w:pPr>
    </w:p>
    <w:p w14:paraId="3B351D4A" w14:textId="246CF0B5" w:rsidR="00607F1D" w:rsidRPr="001C2E2F" w:rsidRDefault="00607F1D" w:rsidP="00C737A9">
      <w:pPr>
        <w:rPr>
          <w:b/>
          <w:bCs/>
          <w:sz w:val="28"/>
          <w:szCs w:val="28"/>
        </w:rPr>
      </w:pPr>
      <w:r w:rsidRPr="001C2E2F">
        <w:rPr>
          <w:b/>
          <w:bCs/>
          <w:sz w:val="28"/>
          <w:szCs w:val="28"/>
        </w:rPr>
        <w:t>Your task</w:t>
      </w:r>
    </w:p>
    <w:p w14:paraId="578799C3" w14:textId="26E820D8" w:rsidR="008B1646" w:rsidRDefault="008B1646" w:rsidP="00C737A9">
      <w:r w:rsidRPr="0088198C">
        <w:rPr>
          <w:b/>
          <w:bCs/>
        </w:rPr>
        <w:t>Consider</w:t>
      </w:r>
      <w:r w:rsidRPr="00990B53">
        <w:t xml:space="preserve"> why the poet compares themself to the yellow bird, and why </w:t>
      </w:r>
      <w:r w:rsidR="7AB57FE8" w:rsidRPr="2C7DD7E6">
        <w:t>he compares his</w:t>
      </w:r>
      <w:r w:rsidRPr="00990B53">
        <w:t xml:space="preserve"> “pretty girl” to the bird’s “lady friend”? </w:t>
      </w:r>
    </w:p>
    <w:p w14:paraId="348F735B" w14:textId="761AD546" w:rsidR="007A24BE" w:rsidRPr="007A24BE" w:rsidRDefault="007A24BE" w:rsidP="00C737A9">
      <w:r>
        <w:rPr>
          <w:b/>
          <w:bCs/>
        </w:rPr>
        <w:t xml:space="preserve">Write </w:t>
      </w:r>
      <w:r>
        <w:t xml:space="preserve">(or draw) your thoughts in your home learning book. </w:t>
      </w:r>
    </w:p>
    <w:p w14:paraId="61E5ECBE" w14:textId="77777777" w:rsidR="001F7651" w:rsidRDefault="001F7651" w:rsidP="00C737A9"/>
    <w:p w14:paraId="4E0D6FB6" w14:textId="77777777" w:rsidR="001F7651" w:rsidRDefault="008B1646" w:rsidP="00C737A9">
      <w:r w:rsidRPr="00990B53">
        <w:t xml:space="preserve">Tomorrow you will select one of these songs to create dance moves to. Which one do you </w:t>
      </w:r>
      <w:r w:rsidRPr="001F7651">
        <w:t xml:space="preserve">think you might </w:t>
      </w:r>
      <w:r w:rsidRPr="001F7651">
        <w:rPr>
          <w:b/>
          <w:bCs/>
        </w:rPr>
        <w:t>choose</w:t>
      </w:r>
      <w:r w:rsidRPr="001F7651">
        <w:t>?</w:t>
      </w:r>
    </w:p>
    <w:p w14:paraId="36DD74FC" w14:textId="74838696" w:rsidR="008B1646" w:rsidRPr="00990B53" w:rsidRDefault="561B9F50" w:rsidP="00C737A9">
      <w:r w:rsidRPr="001F7651">
        <w:t>Or perhaps there is another song you might like to use?</w:t>
      </w:r>
    </w:p>
    <w:p w14:paraId="20C230D6" w14:textId="77777777" w:rsidR="001F7651" w:rsidRDefault="001F7651">
      <w:pPr>
        <w:spacing w:before="0"/>
        <w:rPr>
          <w:rFonts w:eastAsiaTheme="majorEastAsia"/>
          <w:b/>
          <w:color w:val="01853E"/>
          <w:sz w:val="32"/>
          <w:szCs w:val="32"/>
        </w:rPr>
      </w:pPr>
      <w:r>
        <w:br w:type="page"/>
      </w:r>
    </w:p>
    <w:p w14:paraId="18131574" w14:textId="72F3502C" w:rsidR="005D5737" w:rsidRPr="005E1061" w:rsidRDefault="00791E34" w:rsidP="00A11310">
      <w:pPr>
        <w:pStyle w:val="MoEHeading1"/>
        <w:rPr>
          <w:color w:val="3472AC"/>
        </w:rPr>
      </w:pPr>
      <w:r w:rsidRPr="005E1061">
        <w:rPr>
          <w:color w:val="3472AC"/>
        </w:rPr>
        <w:lastRenderedPageBreak/>
        <w:t>Day 2: Reflection</w:t>
      </w:r>
    </w:p>
    <w:p w14:paraId="18131589" w14:textId="62685581" w:rsidR="005D5737" w:rsidRPr="005E1061" w:rsidRDefault="005E1061" w:rsidP="005E1061">
      <w:pPr>
        <w:rPr>
          <w:i/>
          <w:iCs/>
          <w:color w:val="3472AC"/>
        </w:rPr>
      </w:pPr>
      <w:r w:rsidRPr="005E1061">
        <w:rPr>
          <w:i/>
          <w:iCs/>
          <w:color w:val="3472AC"/>
        </w:rPr>
        <w:t>Today your learner has watched, read, explored, investigated, and listened across the four learning activities. Now it is a chance for them to reflect on their learning. We have included a link to some classical music that they might like to listen to as they reflect on their learning.</w:t>
      </w:r>
    </w:p>
    <w:p w14:paraId="6F843EBE" w14:textId="77777777" w:rsidR="005E1061" w:rsidRDefault="005E1061" w:rsidP="005E1061">
      <w:r w:rsidRPr="00CD5F13">
        <w:t xml:space="preserve">Take some time to </w:t>
      </w:r>
      <w:r w:rsidRPr="00A953D4">
        <w:rPr>
          <w:b/>
          <w:bCs/>
        </w:rPr>
        <w:t>think</w:t>
      </w:r>
      <w:r w:rsidRPr="00CD5F13">
        <w:t xml:space="preserve"> about how you are feeling after today’s learning activities. </w:t>
      </w:r>
    </w:p>
    <w:p w14:paraId="246C061C" w14:textId="77777777" w:rsidR="00607F1D" w:rsidRDefault="00607F1D" w:rsidP="005E1061">
      <w:pPr>
        <w:rPr>
          <w:b/>
          <w:bCs/>
        </w:rPr>
      </w:pPr>
    </w:p>
    <w:p w14:paraId="4662EF05" w14:textId="71851B49" w:rsidR="00607F1D" w:rsidRPr="001C2E2F" w:rsidRDefault="00607F1D" w:rsidP="005E1061">
      <w:pPr>
        <w:rPr>
          <w:b/>
          <w:bCs/>
          <w:sz w:val="28"/>
          <w:szCs w:val="28"/>
        </w:rPr>
      </w:pPr>
      <w:r w:rsidRPr="001C2E2F">
        <w:rPr>
          <w:b/>
          <w:bCs/>
          <w:sz w:val="28"/>
          <w:szCs w:val="28"/>
        </w:rPr>
        <w:t>Your task</w:t>
      </w:r>
    </w:p>
    <w:p w14:paraId="7FA76F8A" w14:textId="21891EB7" w:rsidR="005E1061" w:rsidRPr="00CD5F13" w:rsidRDefault="005E1061" w:rsidP="005E1061">
      <w:r w:rsidRPr="00A953D4">
        <w:rPr>
          <w:b/>
          <w:bCs/>
        </w:rPr>
        <w:t>Reflect</w:t>
      </w:r>
      <w:r w:rsidRPr="00CD5F13">
        <w:t xml:space="preserve"> on the following prompts </w:t>
      </w:r>
      <w:r>
        <w:t xml:space="preserve">and </w:t>
      </w:r>
      <w:r w:rsidRPr="00372BD9">
        <w:rPr>
          <w:b/>
          <w:bCs/>
        </w:rPr>
        <w:t>write</w:t>
      </w:r>
      <w:r>
        <w:t xml:space="preserve"> your thoughts </w:t>
      </w:r>
      <w:r w:rsidRPr="00CD5F13">
        <w:t>in your home learning book:</w:t>
      </w:r>
    </w:p>
    <w:p w14:paraId="7B599B53" w14:textId="77777777" w:rsidR="005E1061" w:rsidRPr="00CD5F13" w:rsidRDefault="005E1061" w:rsidP="00650F00">
      <w:pPr>
        <w:pStyle w:val="ListParagraph"/>
        <w:numPr>
          <w:ilvl w:val="0"/>
          <w:numId w:val="32"/>
        </w:numPr>
      </w:pPr>
      <w:r w:rsidRPr="00CD5F13">
        <w:t xml:space="preserve">What did you enjoy most about today? </w:t>
      </w:r>
    </w:p>
    <w:p w14:paraId="37A8B876" w14:textId="77777777" w:rsidR="005E1061" w:rsidRPr="00CD5F13" w:rsidRDefault="005E1061" w:rsidP="00650F00">
      <w:pPr>
        <w:pStyle w:val="ListParagraph"/>
        <w:numPr>
          <w:ilvl w:val="0"/>
          <w:numId w:val="32"/>
        </w:numPr>
      </w:pPr>
      <w:r w:rsidRPr="00CD5F13">
        <w:t>What is one thing you learnt today?</w:t>
      </w:r>
    </w:p>
    <w:p w14:paraId="5EB963B4" w14:textId="77777777" w:rsidR="005E1061" w:rsidRPr="00CD5F13" w:rsidRDefault="005E1061" w:rsidP="00650F00">
      <w:pPr>
        <w:pStyle w:val="ListParagraph"/>
        <w:numPr>
          <w:ilvl w:val="0"/>
          <w:numId w:val="32"/>
        </w:numPr>
      </w:pPr>
      <w:r w:rsidRPr="00CD5F13">
        <w:t>What is one strategy that helped you with your learning?</w:t>
      </w:r>
    </w:p>
    <w:p w14:paraId="0932CC42" w14:textId="615DDC60" w:rsidR="005E1061" w:rsidRPr="00CD5F13" w:rsidRDefault="005E1061" w:rsidP="00650F00">
      <w:pPr>
        <w:pStyle w:val="ListParagraph"/>
        <w:numPr>
          <w:ilvl w:val="0"/>
          <w:numId w:val="32"/>
        </w:numPr>
      </w:pPr>
      <w:r w:rsidRPr="672624B0">
        <w:t>What did you find challenging or distracting? (</w:t>
      </w:r>
      <w:r>
        <w:t>For example - y</w:t>
      </w:r>
      <w:r w:rsidRPr="672624B0">
        <w:t xml:space="preserve">ou ran out of time for some activities, or you finished them quite quickly and </w:t>
      </w:r>
      <w:r>
        <w:t>felt like you needed more.</w:t>
      </w:r>
      <w:r w:rsidRPr="672624B0">
        <w:t>)</w:t>
      </w:r>
    </w:p>
    <w:p w14:paraId="7CD2A79C" w14:textId="5F0085A3" w:rsidR="005E1061" w:rsidRPr="00CD5F13" w:rsidRDefault="005E1061" w:rsidP="00650F00">
      <w:pPr>
        <w:pStyle w:val="ListParagraph"/>
        <w:numPr>
          <w:ilvl w:val="0"/>
          <w:numId w:val="32"/>
        </w:numPr>
      </w:pPr>
      <w:r w:rsidRPr="00CD5F13">
        <w:t>Is there anything you need extra help with? Who can you ask to help you with that?</w:t>
      </w:r>
    </w:p>
    <w:p w14:paraId="575E9852" w14:textId="5E466015" w:rsidR="005E1061" w:rsidRPr="00CD5F13" w:rsidRDefault="005E1061" w:rsidP="005E1061"/>
    <w:p w14:paraId="041A5134" w14:textId="77777777" w:rsidR="007E4B33" w:rsidRDefault="007E4B33" w:rsidP="00C737A9"/>
    <w:p w14:paraId="33CB5E62" w14:textId="19386DAE" w:rsidR="00CB1AE7" w:rsidRDefault="00CB1AE7" w:rsidP="00C737A9">
      <w:pPr>
        <w:rPr>
          <w:highlight w:val="yellow"/>
        </w:rPr>
      </w:pPr>
      <w:r w:rsidRPr="00CB1AE7">
        <w:t xml:space="preserve">As you carry out this reflection you might like to listen to a selection of </w:t>
      </w:r>
      <w:hyperlink r:id="rId56">
        <w:r w:rsidRPr="00CB1AE7">
          <w:rPr>
            <w:color w:val="1155CC"/>
            <w:u w:val="single"/>
          </w:rPr>
          <w:t>classical music that has been inspired by birdsong</w:t>
        </w:r>
      </w:hyperlink>
      <w:r w:rsidR="1C712312">
        <w:t xml:space="preserve"> </w:t>
      </w:r>
      <w:r w:rsidR="1C712312" w:rsidRPr="005E1061">
        <w:t>or other music of your choice. Or maybe you’d like to hum the tune to your favourite song.</w:t>
      </w:r>
    </w:p>
    <w:p w14:paraId="1813158A" w14:textId="439B4EA3" w:rsidR="005D5737" w:rsidRPr="00CB1AE7" w:rsidRDefault="00CB1AE7" w:rsidP="00C737A9">
      <w:pPr>
        <w:rPr>
          <w:color w:val="000000"/>
        </w:rPr>
      </w:pPr>
      <w:r w:rsidRPr="00D146E4">
        <w:rPr>
          <w:rFonts w:eastAsiaTheme="minorEastAsia"/>
          <w:b/>
        </w:rPr>
        <w:t>Close</w:t>
      </w:r>
      <w:r w:rsidRPr="00CB1AE7">
        <w:t xml:space="preserve"> your book – School is finished for today</w:t>
      </w:r>
      <w:r w:rsidR="712D0970" w:rsidRPr="0B0E5CCD">
        <w:t>.</w:t>
      </w:r>
      <w:r w:rsidRPr="00CB1AE7">
        <w:t xml:space="preserve"> </w:t>
      </w:r>
      <w:r w:rsidRPr="00CB1AE7">
        <w:rPr>
          <w:rFonts w:ascii="Segoe UI Emoji" w:hAnsi="Segoe UI Emoji" w:cs="Segoe UI Emoji"/>
        </w:rPr>
        <w:t>😊</w:t>
      </w:r>
    </w:p>
    <w:p w14:paraId="1813158B" w14:textId="77777777" w:rsidR="005D5737" w:rsidRPr="00CB1AE7" w:rsidRDefault="005D5737" w:rsidP="00C737A9">
      <w:pPr>
        <w:pStyle w:val="MoEBodyText"/>
      </w:pPr>
    </w:p>
    <w:p w14:paraId="1813158C" w14:textId="77777777" w:rsidR="005D5737" w:rsidRDefault="00791E34" w:rsidP="00C737A9">
      <w:pPr>
        <w:rPr>
          <w:rFonts w:ascii="@DengXian" w:eastAsia="@DengXian" w:hAnsi="@DengXian" w:cs="@DengXian"/>
          <w:color w:val="2A6EBB"/>
          <w:sz w:val="28"/>
          <w:szCs w:val="28"/>
        </w:rPr>
      </w:pPr>
      <w:r>
        <w:br w:type="page"/>
      </w:r>
    </w:p>
    <w:p w14:paraId="26F1D6E0" w14:textId="77777777" w:rsidR="00001B8F" w:rsidRDefault="004A35D0" w:rsidP="00A11310">
      <w:pPr>
        <w:pStyle w:val="MoEHeading1"/>
      </w:pPr>
      <w:r>
        <w:lastRenderedPageBreak/>
        <w:t xml:space="preserve">Day 3: </w:t>
      </w:r>
      <w:r w:rsidR="00001B8F">
        <w:t>Getting started</w:t>
      </w:r>
    </w:p>
    <w:p w14:paraId="26CD1A15" w14:textId="77777777" w:rsidR="00001B8F" w:rsidRDefault="00001B8F" w:rsidP="00001B8F">
      <w:pPr>
        <w:spacing w:after="0"/>
      </w:pPr>
      <w:r>
        <w:t>Take the first 30 minutes of the day getting ready for learning:</w:t>
      </w:r>
    </w:p>
    <w:p w14:paraId="256E4EC7" w14:textId="40D45C0D" w:rsidR="00001B8F" w:rsidRPr="009C0676" w:rsidRDefault="00001B8F" w:rsidP="00650F00">
      <w:pPr>
        <w:pStyle w:val="ListParagraph"/>
        <w:numPr>
          <w:ilvl w:val="0"/>
          <w:numId w:val="33"/>
        </w:numPr>
        <w:rPr>
          <w:rFonts w:eastAsiaTheme="minorEastAsia"/>
        </w:rPr>
      </w:pPr>
      <w:r w:rsidRPr="14AC1131">
        <w:t>Practise</w:t>
      </w:r>
      <w:r w:rsidRPr="59845C98">
        <w:t xml:space="preserve"> your karakia</w:t>
      </w:r>
      <w:r w:rsidRPr="108FA852">
        <w:t xml:space="preserve"> </w:t>
      </w:r>
      <w:r w:rsidR="00603511">
        <w:t>(See p. 9)</w:t>
      </w:r>
    </w:p>
    <w:p w14:paraId="13D0F626" w14:textId="77777777" w:rsidR="00001B8F" w:rsidRPr="009C0676" w:rsidRDefault="00001B8F" w:rsidP="00650F00">
      <w:pPr>
        <w:pStyle w:val="ListParagraph"/>
        <w:numPr>
          <w:ilvl w:val="0"/>
          <w:numId w:val="33"/>
        </w:numPr>
        <w:rPr>
          <w:rFonts w:eastAsiaTheme="minorEastAsia"/>
        </w:rPr>
      </w:pPr>
      <w:r w:rsidRPr="008C6968">
        <w:t>Do</w:t>
      </w:r>
      <w:r w:rsidRPr="005F3F3D">
        <w:t xml:space="preserve"> a </w:t>
      </w:r>
      <w:r>
        <w:t>mindfulness activity</w:t>
      </w:r>
      <w:r w:rsidRPr="005F3F3D">
        <w:t xml:space="preserve"> </w:t>
      </w:r>
      <w:r>
        <w:t>(See p. 7)</w:t>
      </w:r>
    </w:p>
    <w:p w14:paraId="527FB8B7" w14:textId="77777777" w:rsidR="00001B8F" w:rsidRDefault="00001B8F" w:rsidP="00650F00">
      <w:pPr>
        <w:pStyle w:val="ListParagraph"/>
        <w:numPr>
          <w:ilvl w:val="0"/>
          <w:numId w:val="33"/>
        </w:numPr>
      </w:pPr>
      <w:r w:rsidRPr="008C6968">
        <w:t>Plan</w:t>
      </w:r>
      <w:r w:rsidRPr="005F3F3D">
        <w:t xml:space="preserve"> out my day and where I will learn</w:t>
      </w:r>
    </w:p>
    <w:p w14:paraId="08DE2511" w14:textId="77777777" w:rsidR="00001B8F" w:rsidRPr="009C0676" w:rsidRDefault="00001B8F" w:rsidP="00650F00">
      <w:pPr>
        <w:pStyle w:val="ListParagraph"/>
        <w:numPr>
          <w:ilvl w:val="0"/>
          <w:numId w:val="33"/>
        </w:numPr>
        <w:rPr>
          <w:rFonts w:eastAsiaTheme="minorEastAsia"/>
        </w:rPr>
      </w:pPr>
      <w:r w:rsidRPr="009C0676">
        <w:t xml:space="preserve">Choose </w:t>
      </w:r>
      <w:r>
        <w:t>a fitness activity (See p. 5-6)</w:t>
      </w:r>
    </w:p>
    <w:p w14:paraId="4D40B5D2" w14:textId="77777777" w:rsidR="00001B8F" w:rsidRDefault="00001B8F" w:rsidP="00650F00">
      <w:pPr>
        <w:pStyle w:val="ListParagraph"/>
        <w:numPr>
          <w:ilvl w:val="0"/>
          <w:numId w:val="33"/>
        </w:numPr>
      </w:pPr>
      <w:r w:rsidRPr="005F3F3D">
        <w:t>Check in with your teacher.</w:t>
      </w:r>
    </w:p>
    <w:p w14:paraId="78C39D29" w14:textId="3A8864D8" w:rsidR="004A35D0" w:rsidRDefault="00001B8F" w:rsidP="00001B8F">
      <w:pPr>
        <w:rPr>
          <w:color w:val="000000"/>
          <w:sz w:val="20"/>
          <w:szCs w:val="20"/>
        </w:rPr>
      </w:pPr>
      <w:r w:rsidRPr="00BC34E6">
        <w:t xml:space="preserve">Set up your space for learning. Grab the things you need. </w:t>
      </w:r>
      <w:r w:rsidRPr="00BC34E6">
        <w:rPr>
          <w:highlight w:val="white"/>
        </w:rPr>
        <w:t xml:space="preserve">These are the activities for today. </w:t>
      </w:r>
      <w:r w:rsidR="004A35D0">
        <w:t xml:space="preserve"> </w:t>
      </w:r>
      <w:r w:rsidR="002C61A2">
        <w:t>Our inquiry focus for today is “explore, investigate, and discover”.</w:t>
      </w:r>
    </w:p>
    <w:p w14:paraId="7BB5BB26" w14:textId="78F78AB5" w:rsidR="007E4B33" w:rsidRPr="00DA3364" w:rsidRDefault="0013431B" w:rsidP="00C737A9">
      <w:r w:rsidRPr="44DFCC9E">
        <w:rPr>
          <w:b/>
        </w:rPr>
        <w:t>Think</w:t>
      </w:r>
      <w:r w:rsidRPr="44DFCC9E">
        <w:t xml:space="preserve"> about this </w:t>
      </w:r>
      <w:r w:rsidR="00DC1D45" w:rsidRPr="44DFCC9E">
        <w:t>whakataukī</w:t>
      </w:r>
      <w:r w:rsidRPr="44DFCC9E">
        <w:t xml:space="preserve"> as you prepare for your learning today</w:t>
      </w:r>
      <w:r w:rsidR="000B15B2">
        <w:t>.</w:t>
      </w:r>
    </w:p>
    <w:p w14:paraId="04CC609A" w14:textId="41DBEA23" w:rsidR="0013431B" w:rsidRPr="0013431B" w:rsidRDefault="0013431B" w:rsidP="0036282B">
      <w:pPr>
        <w:pStyle w:val="MoEQuote"/>
        <w:rPr>
          <w:rFonts w:cs="Cambria Math"/>
          <w:i/>
        </w:rPr>
      </w:pPr>
      <w:r w:rsidRPr="0013431B">
        <w:t>Itiiti rearea, teitei kahikatea ka taea | Although the rearea is small it can ascend the lofty</w:t>
      </w:r>
      <w:r w:rsidRPr="0013431B">
        <w:rPr>
          <w:rFonts w:cs="Cambria Math"/>
          <w:i/>
        </w:rPr>
        <w:t xml:space="preserve"> </w:t>
      </w:r>
      <w:r w:rsidRPr="0013431B">
        <w:rPr>
          <w:rFonts w:cs="Cambria Math"/>
        </w:rPr>
        <w:t>heights of the Kahikatea tree</w:t>
      </w:r>
    </w:p>
    <w:p w14:paraId="0B574A6E" w14:textId="5EB0E3E7" w:rsidR="0013431B" w:rsidRDefault="0013431B" w:rsidP="001806D0">
      <w:pPr>
        <w:spacing w:after="0"/>
      </w:pPr>
    </w:p>
    <w:tbl>
      <w:tblPr>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3253"/>
        <w:gridCol w:w="3254"/>
        <w:gridCol w:w="3257"/>
      </w:tblGrid>
      <w:tr w:rsidR="0013431B" w14:paraId="0EB7FD58" w14:textId="77777777" w:rsidTr="00E34F9B">
        <w:trPr>
          <w:trHeight w:val="332"/>
        </w:trPr>
        <w:tc>
          <w:tcPr>
            <w:tcW w:w="3253" w:type="dxa"/>
            <w:shd w:val="clear" w:color="auto" w:fill="auto"/>
          </w:tcPr>
          <w:p w14:paraId="2ECF1E7A" w14:textId="77777777" w:rsidR="0013431B" w:rsidRDefault="0013431B" w:rsidP="00E34F9B">
            <w:pPr>
              <w:spacing w:before="40" w:after="40"/>
            </w:pPr>
            <w:r w:rsidRPr="2C7DD7E6">
              <w:t xml:space="preserve">Activity 1 </w:t>
            </w:r>
          </w:p>
        </w:tc>
        <w:tc>
          <w:tcPr>
            <w:tcW w:w="3254" w:type="dxa"/>
            <w:shd w:val="clear" w:color="auto" w:fill="auto"/>
          </w:tcPr>
          <w:p w14:paraId="5AD0F0DB" w14:textId="77777777" w:rsidR="0013431B" w:rsidRDefault="0013431B" w:rsidP="00E34F9B">
            <w:pPr>
              <w:spacing w:before="40" w:after="40"/>
            </w:pPr>
            <w:r w:rsidRPr="2C7DD7E6">
              <w:t>Activity 2</w:t>
            </w:r>
          </w:p>
        </w:tc>
        <w:tc>
          <w:tcPr>
            <w:tcW w:w="3257" w:type="dxa"/>
            <w:shd w:val="clear" w:color="auto" w:fill="auto"/>
          </w:tcPr>
          <w:p w14:paraId="1CB4E6CA" w14:textId="77777777" w:rsidR="0013431B" w:rsidRDefault="0013431B" w:rsidP="00E34F9B">
            <w:pPr>
              <w:spacing w:before="40" w:after="40"/>
            </w:pPr>
            <w:r w:rsidRPr="2C7DD7E6">
              <w:t>Activity 3</w:t>
            </w:r>
          </w:p>
        </w:tc>
      </w:tr>
      <w:tr w:rsidR="0013431B" w14:paraId="091214A1" w14:textId="77777777" w:rsidTr="001806D0">
        <w:trPr>
          <w:trHeight w:val="1178"/>
        </w:trPr>
        <w:tc>
          <w:tcPr>
            <w:tcW w:w="3253" w:type="dxa"/>
            <w:shd w:val="clear" w:color="auto" w:fill="auto"/>
          </w:tcPr>
          <w:p w14:paraId="437ED36A" w14:textId="77777777" w:rsidR="0013431B" w:rsidRDefault="0013431B" w:rsidP="00C737A9">
            <w:r w:rsidRPr="2C7DD7E6">
              <w:t>Observing how birds move</w:t>
            </w:r>
          </w:p>
          <w:p w14:paraId="7381570E" w14:textId="18C96C07" w:rsidR="0013431B" w:rsidRDefault="0013431B" w:rsidP="00C737A9">
            <w:pPr>
              <w:rPr>
                <w:b/>
                <w:bCs/>
              </w:rPr>
            </w:pPr>
            <w:r w:rsidRPr="2C7DD7E6">
              <w:t>My own experience first then on the internet</w:t>
            </w:r>
            <w:r w:rsidR="00BC74EE">
              <w:t>.</w:t>
            </w:r>
            <w:r w:rsidRPr="2C7DD7E6">
              <w:t xml:space="preserve"> </w:t>
            </w:r>
          </w:p>
        </w:tc>
        <w:tc>
          <w:tcPr>
            <w:tcW w:w="3254" w:type="dxa"/>
            <w:shd w:val="clear" w:color="auto" w:fill="auto"/>
          </w:tcPr>
          <w:p w14:paraId="2E82A86F" w14:textId="77777777" w:rsidR="0013431B" w:rsidRDefault="00875DDC" w:rsidP="00C737A9">
            <w:r>
              <w:t xml:space="preserve">Birds and </w:t>
            </w:r>
            <w:r w:rsidR="00D5583B">
              <w:t>cultures</w:t>
            </w:r>
          </w:p>
          <w:p w14:paraId="43F5B437" w14:textId="5FA5F32C" w:rsidR="0013431B" w:rsidRPr="00A958D4" w:rsidRDefault="00A958D4" w:rsidP="00C737A9">
            <w:r>
              <w:t xml:space="preserve">Exploring how </w:t>
            </w:r>
            <w:r w:rsidR="00380B5B">
              <w:t>birds have influenced cultur</w:t>
            </w:r>
            <w:r w:rsidR="00DF38D4">
              <w:t>al dances</w:t>
            </w:r>
            <w:r w:rsidR="006A62C2">
              <w:t>.</w:t>
            </w:r>
            <w:r w:rsidR="00E41461">
              <w:t xml:space="preserve"> </w:t>
            </w:r>
            <w:r w:rsidR="006A62C2">
              <w:t xml:space="preserve"> </w:t>
            </w:r>
          </w:p>
        </w:tc>
        <w:tc>
          <w:tcPr>
            <w:tcW w:w="3257" w:type="dxa"/>
            <w:shd w:val="clear" w:color="auto" w:fill="auto"/>
          </w:tcPr>
          <w:p w14:paraId="3ABDA520" w14:textId="10CC4C58" w:rsidR="0013431B" w:rsidRDefault="00FD261E" w:rsidP="00C737A9">
            <w:r>
              <w:t xml:space="preserve">Dance </w:t>
            </w:r>
            <w:r w:rsidR="00400629">
              <w:t>m</w:t>
            </w:r>
            <w:r>
              <w:t>agic</w:t>
            </w:r>
          </w:p>
          <w:p w14:paraId="440F6CD5" w14:textId="7B2D3CD8" w:rsidR="0013431B" w:rsidRPr="007B5CE9" w:rsidRDefault="00A10D1E" w:rsidP="00C737A9">
            <w:r>
              <w:t>Creating your own dance inspired by birds</w:t>
            </w:r>
            <w:r w:rsidR="00A61D98">
              <w:t>.</w:t>
            </w:r>
          </w:p>
        </w:tc>
      </w:tr>
    </w:tbl>
    <w:p w14:paraId="010CC67D" w14:textId="088129AA" w:rsidR="0013431B" w:rsidRDefault="00D345D9" w:rsidP="00C737A9">
      <w:r>
        <w:pict w14:anchorId="463F6136">
          <v:rect id="_x0000_i1026" style="width:0;height:1.5pt" o:hralign="center" o:hrstd="t" o:hr="t" fillcolor="#a0a0a0" stroked="f"/>
        </w:pict>
      </w:r>
    </w:p>
    <w:p w14:paraId="1813159E" w14:textId="0EB779FC" w:rsidR="005D5737" w:rsidRPr="001415FA" w:rsidRDefault="00586B1B" w:rsidP="00A11310">
      <w:pPr>
        <w:pStyle w:val="MoEHeading1"/>
        <w:rPr>
          <w:color w:val="244EA2" w:themeColor="accent1"/>
        </w:rPr>
      </w:pPr>
      <w:r>
        <w:t>Day 3 a</w:t>
      </w:r>
      <w:r w:rsidR="00791E34" w:rsidRPr="001415FA">
        <w:t xml:space="preserve">ctivity 1 </w:t>
      </w:r>
      <w:r w:rsidR="7E53922B" w:rsidRPr="001415FA">
        <w:t>–</w:t>
      </w:r>
      <w:r w:rsidR="001B67A0" w:rsidRPr="001415FA">
        <w:t xml:space="preserve"> </w:t>
      </w:r>
      <w:r w:rsidR="001415FA" w:rsidRPr="001415FA">
        <w:t>Today we dance</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E34F9B" w:rsidRPr="00E34F9B" w14:paraId="347E5C60" w14:textId="77777777" w:rsidTr="00E34F9B">
        <w:tc>
          <w:tcPr>
            <w:tcW w:w="9720" w:type="dxa"/>
          </w:tcPr>
          <w:p w14:paraId="391D4F77" w14:textId="4E1384DB" w:rsidR="001B75FF" w:rsidRPr="00E34F9B" w:rsidRDefault="008B7301" w:rsidP="00EE3552">
            <w:pPr>
              <w:rPr>
                <w:i/>
                <w:iCs/>
                <w:color w:val="01853E"/>
              </w:rPr>
            </w:pPr>
            <w:r w:rsidRPr="00E34F9B">
              <w:rPr>
                <w:i/>
                <w:iCs/>
                <w:color w:val="01853E"/>
              </w:rPr>
              <w:t xml:space="preserve">Your learner today will need courage to create and perform a dance that is inspired by observations of bird movements. They will identify </w:t>
            </w:r>
            <w:r w:rsidR="00BC4B25" w:rsidRPr="00E34F9B">
              <w:rPr>
                <w:i/>
                <w:iCs/>
                <w:color w:val="01853E"/>
              </w:rPr>
              <w:t>bird</w:t>
            </w:r>
            <w:r w:rsidRPr="00E34F9B">
              <w:rPr>
                <w:i/>
                <w:iCs/>
                <w:color w:val="01853E"/>
              </w:rPr>
              <w:t xml:space="preserve"> movements: while they eat, fly, land, and react to the presence of other bird like themselves or others.</w:t>
            </w:r>
            <w:r w:rsidR="00EE3552">
              <w:rPr>
                <w:i/>
                <w:iCs/>
                <w:color w:val="01853E"/>
              </w:rPr>
              <w:t xml:space="preserve"> </w:t>
            </w:r>
            <w:r w:rsidRPr="00E34F9B">
              <w:rPr>
                <w:i/>
                <w:iCs/>
                <w:color w:val="01853E"/>
              </w:rPr>
              <w:t xml:space="preserve">To observe the bird movements, your learner </w:t>
            </w:r>
            <w:r w:rsidR="00DE021E" w:rsidRPr="00E34F9B">
              <w:rPr>
                <w:i/>
                <w:iCs/>
                <w:color w:val="01853E"/>
              </w:rPr>
              <w:t>can</w:t>
            </w:r>
            <w:r w:rsidRPr="00E34F9B">
              <w:rPr>
                <w:i/>
                <w:iCs/>
                <w:color w:val="01853E"/>
              </w:rPr>
              <w:t xml:space="preserve"> go outside and feed the birds. This won't take too much from your food supplies. Think of it as brainfood. Feeding the birds to feed your learner’s experiences</w:t>
            </w:r>
            <w:r w:rsidR="00CB0057" w:rsidRPr="00E34F9B">
              <w:rPr>
                <w:i/>
                <w:iCs/>
                <w:color w:val="01853E"/>
              </w:rPr>
              <w:t xml:space="preserve">. </w:t>
            </w:r>
            <w:r w:rsidRPr="00E34F9B">
              <w:rPr>
                <w:i/>
                <w:iCs/>
                <w:color w:val="01853E"/>
              </w:rPr>
              <w:t>They can also watch clips of bird behaviour, however getting them outside to observe should come first. The traditional dances that they will view all started from first-hand observations of real birds.</w:t>
            </w:r>
          </w:p>
        </w:tc>
      </w:tr>
      <w:tr w:rsidR="00E34F9B" w:rsidRPr="00E34F9B" w14:paraId="3F9CED19" w14:textId="77777777" w:rsidTr="00EE3552">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3230"/>
        </w:trPr>
        <w:tc>
          <w:tcPr>
            <w:tcW w:w="9720" w:type="dxa"/>
          </w:tcPr>
          <w:p w14:paraId="0E121A3B" w14:textId="37597D51" w:rsidR="005E60C4" w:rsidRDefault="005E60C4" w:rsidP="005E60C4">
            <w:r w:rsidRPr="004E4483">
              <w:t>What do I need?</w:t>
            </w:r>
          </w:p>
          <w:p w14:paraId="34ED73F4" w14:textId="3A2DE760" w:rsidR="00E34F9B" w:rsidRDefault="00E34F9B" w:rsidP="00650F00">
            <w:pPr>
              <w:pStyle w:val="ListParagraph"/>
              <w:numPr>
                <w:ilvl w:val="0"/>
                <w:numId w:val="37"/>
              </w:numPr>
            </w:pPr>
            <w:r>
              <w:t>60 minutes</w:t>
            </w:r>
          </w:p>
          <w:p w14:paraId="14861529" w14:textId="77777777" w:rsidR="00E34F9B" w:rsidRDefault="00E34F9B" w:rsidP="00650F00">
            <w:pPr>
              <w:pStyle w:val="ListParagraph"/>
              <w:numPr>
                <w:ilvl w:val="0"/>
                <w:numId w:val="37"/>
              </w:numPr>
            </w:pPr>
            <w:r>
              <w:t xml:space="preserve">Sun hat </w:t>
            </w:r>
          </w:p>
          <w:p w14:paraId="76E67E3D" w14:textId="77777777" w:rsidR="00E34F9B" w:rsidRDefault="00E34F9B" w:rsidP="00650F00">
            <w:pPr>
              <w:pStyle w:val="ListParagraph"/>
              <w:numPr>
                <w:ilvl w:val="0"/>
                <w:numId w:val="37"/>
              </w:numPr>
            </w:pPr>
            <w:r>
              <w:t>Bird food (e.g., bread, rolled oats, overripe banana)</w:t>
            </w:r>
          </w:p>
          <w:p w14:paraId="0385DAC8" w14:textId="77777777" w:rsidR="00E34F9B" w:rsidRDefault="00E34F9B" w:rsidP="00650F00">
            <w:pPr>
              <w:pStyle w:val="ListParagraph"/>
              <w:numPr>
                <w:ilvl w:val="0"/>
                <w:numId w:val="37"/>
              </w:numPr>
            </w:pPr>
            <w:r>
              <w:t xml:space="preserve">Your garden </w:t>
            </w:r>
          </w:p>
          <w:p w14:paraId="4126DE6F" w14:textId="77777777" w:rsidR="00E34F9B" w:rsidRDefault="00E34F9B" w:rsidP="00650F00">
            <w:pPr>
              <w:pStyle w:val="ListParagraph"/>
              <w:numPr>
                <w:ilvl w:val="0"/>
                <w:numId w:val="37"/>
              </w:numPr>
            </w:pPr>
            <w:r w:rsidRPr="0B0E5CCD">
              <w:t>Two-</w:t>
            </w:r>
            <w:r>
              <w:t>litre container of water</w:t>
            </w:r>
          </w:p>
          <w:p w14:paraId="0B300F82" w14:textId="77777777" w:rsidR="00E34F9B" w:rsidRDefault="00E34F9B" w:rsidP="00650F00">
            <w:pPr>
              <w:pStyle w:val="ListParagraph"/>
              <w:numPr>
                <w:ilvl w:val="0"/>
                <w:numId w:val="37"/>
              </w:numPr>
            </w:pPr>
            <w:r w:rsidRPr="00E34F9B">
              <w:t>Optional: Device</w:t>
            </w:r>
            <w:r w:rsidRPr="00925D2E">
              <w:t xml:space="preserve"> (tablet/smartphone) to record individual moves</w:t>
            </w:r>
            <w:r w:rsidRPr="0B0E5CCD">
              <w:t>.</w:t>
            </w:r>
          </w:p>
          <w:p w14:paraId="4DCFB722" w14:textId="77777777" w:rsidR="00E34F9B" w:rsidRPr="00E34F9B" w:rsidRDefault="00E34F9B" w:rsidP="00650F00">
            <w:pPr>
              <w:pStyle w:val="ListParagraph"/>
              <w:numPr>
                <w:ilvl w:val="0"/>
                <w:numId w:val="37"/>
              </w:numPr>
              <w:rPr>
                <w:rFonts w:cs="@DengXian"/>
              </w:rPr>
            </w:pPr>
            <w:r w:rsidRPr="00925D2E">
              <w:t>Slow motion</w:t>
            </w:r>
            <w:r>
              <w:t xml:space="preserve"> - </w:t>
            </w:r>
            <w:hyperlink r:id="rId57" w:history="1">
              <w:r w:rsidRPr="00E34F9B">
                <w:rPr>
                  <w:rStyle w:val="Hyperlink"/>
                  <w:rFonts w:cs="@DengXian"/>
                </w:rPr>
                <w:t>https://www.youtube.com/watch?v=VSzpM8vEAFA</w:t>
              </w:r>
            </w:hyperlink>
          </w:p>
          <w:p w14:paraId="34B16314" w14:textId="77777777" w:rsidR="00E34F9B" w:rsidRPr="00E34F9B" w:rsidRDefault="00E34F9B" w:rsidP="00650F00">
            <w:pPr>
              <w:pStyle w:val="ListParagraph"/>
              <w:numPr>
                <w:ilvl w:val="0"/>
                <w:numId w:val="37"/>
              </w:numPr>
              <w:rPr>
                <w:rFonts w:cs="@DengXian"/>
              </w:rPr>
            </w:pPr>
            <w:r w:rsidRPr="00925D2E">
              <w:t>Amazing</w:t>
            </w:r>
            <w:r w:rsidRPr="00E34F9B">
              <w:rPr>
                <w:rFonts w:cs="@DengXian"/>
              </w:rPr>
              <w:t xml:space="preserve"> Minah - </w:t>
            </w:r>
            <w:hyperlink r:id="rId58" w:history="1">
              <w:r w:rsidRPr="00E34F9B">
                <w:rPr>
                  <w:rStyle w:val="Hyperlink"/>
                  <w:rFonts w:cs="@DengXian"/>
                </w:rPr>
                <w:t>https://www.youtube.com/watch?v=5Cvve6oqgX4</w:t>
              </w:r>
            </w:hyperlink>
          </w:p>
          <w:p w14:paraId="1432B3EF" w14:textId="77777777" w:rsidR="00E34F9B" w:rsidRPr="00E34F9B" w:rsidRDefault="00E34F9B" w:rsidP="00650F00">
            <w:pPr>
              <w:pStyle w:val="ListParagraph"/>
              <w:numPr>
                <w:ilvl w:val="0"/>
                <w:numId w:val="37"/>
              </w:numPr>
              <w:rPr>
                <w:rFonts w:cs="@DengXian"/>
              </w:rPr>
            </w:pPr>
            <w:r w:rsidRPr="00E71D0D">
              <w:t>Seagulls</w:t>
            </w:r>
            <w:r w:rsidRPr="00925D2E">
              <w:t xml:space="preserve"> squabbling</w:t>
            </w:r>
            <w:r>
              <w:t xml:space="preserve"> - </w:t>
            </w:r>
            <w:hyperlink r:id="rId59" w:history="1">
              <w:r w:rsidRPr="00E34F9B">
                <w:rPr>
                  <w:rStyle w:val="Hyperlink"/>
                  <w:rFonts w:cs="@DengXian"/>
                </w:rPr>
                <w:t>https://www.youtube.com/watch?v=DDpjTNc6sHE</w:t>
              </w:r>
            </w:hyperlink>
          </w:p>
          <w:p w14:paraId="61100BAE" w14:textId="782D9E1B" w:rsidR="00E34F9B" w:rsidRPr="00E34F9B" w:rsidRDefault="00E34F9B" w:rsidP="00650F00">
            <w:pPr>
              <w:pStyle w:val="ListParagraph"/>
              <w:numPr>
                <w:ilvl w:val="0"/>
                <w:numId w:val="37"/>
              </w:numPr>
              <w:rPr>
                <w:i/>
                <w:iCs/>
                <w:color w:val="01853E"/>
              </w:rPr>
            </w:pPr>
            <w:r w:rsidRPr="00E71D0D">
              <w:t>Fantails</w:t>
            </w:r>
            <w:r>
              <w:t xml:space="preserve"> - </w:t>
            </w:r>
            <w:hyperlink r:id="rId60" w:history="1">
              <w:r w:rsidRPr="00E34F9B">
                <w:rPr>
                  <w:rStyle w:val="Hyperlink"/>
                  <w:rFonts w:cs="@DengXian"/>
                </w:rPr>
                <w:t>https://www.youtube.com/watch?v=zeRitFb1gTQ</w:t>
              </w:r>
            </w:hyperlink>
          </w:p>
        </w:tc>
      </w:tr>
    </w:tbl>
    <w:p w14:paraId="5850BC3D" w14:textId="77777777" w:rsidR="004739DA" w:rsidRDefault="00925D2E" w:rsidP="00887FDF">
      <w:pPr>
        <w:spacing w:before="360"/>
      </w:pPr>
      <w:r>
        <w:lastRenderedPageBreak/>
        <w:t xml:space="preserve">First-hand observational experience is the best and the most fun. </w:t>
      </w:r>
    </w:p>
    <w:p w14:paraId="159DB641" w14:textId="26885C7C" w:rsidR="006D07B0" w:rsidRDefault="00925D2E" w:rsidP="00C737A9">
      <w:r>
        <w:t xml:space="preserve">This kind of observation was used to create traditional dances around the world. </w:t>
      </w:r>
    </w:p>
    <w:p w14:paraId="7AD3A424" w14:textId="28C31FC1" w:rsidR="00F55CB1" w:rsidRDefault="004739DA" w:rsidP="00C737A9">
      <w:r>
        <w:t>In this activity we are going to</w:t>
      </w:r>
      <w:r w:rsidR="006D07B0">
        <w:t xml:space="preserve"> </w:t>
      </w:r>
      <w:r w:rsidR="00C65D2B">
        <w:t xml:space="preserve">build knowledge about bird movements and behaviour by feeding some birds. </w:t>
      </w:r>
    </w:p>
    <w:p w14:paraId="6AF4BA2A" w14:textId="6C509563" w:rsidR="00140C18" w:rsidRPr="00887FDF" w:rsidRDefault="00B70EDF" w:rsidP="00C737A9">
      <w:pPr>
        <w:pStyle w:val="MoEHeading2"/>
        <w:rPr>
          <w:color w:val="auto"/>
          <w:highlight w:val="yellow"/>
        </w:rPr>
      </w:pPr>
      <w:r w:rsidRPr="00887FDF">
        <w:rPr>
          <w:color w:val="auto"/>
        </w:rPr>
        <w:t xml:space="preserve">Watching </w:t>
      </w:r>
      <w:r w:rsidR="00140C18" w:rsidRPr="00887FDF">
        <w:rPr>
          <w:color w:val="auto"/>
        </w:rPr>
        <w:t>birds feeding and moving</w:t>
      </w:r>
      <w:r w:rsidR="00C27F68" w:rsidRPr="00887FDF">
        <w:rPr>
          <w:color w:val="auto"/>
        </w:rPr>
        <w:t xml:space="preserve"> in the garden </w:t>
      </w:r>
    </w:p>
    <w:p w14:paraId="0B8785C3" w14:textId="3EB8BC75" w:rsidR="00FC73FF" w:rsidRPr="00107F87" w:rsidRDefault="00FC73FF" w:rsidP="00AC032B">
      <w:pPr>
        <w:pStyle w:val="MoEHeading3"/>
      </w:pPr>
      <w:r w:rsidRPr="00107F87">
        <w:t>Get ready</w:t>
      </w:r>
    </w:p>
    <w:p w14:paraId="54681177" w14:textId="7545A2E8" w:rsidR="00DC0076" w:rsidRDefault="0065771F" w:rsidP="00C737A9">
      <w:r>
        <w:t xml:space="preserve">You are going to head out into your </w:t>
      </w:r>
      <w:r w:rsidR="001460D7">
        <w:t>garden or</w:t>
      </w:r>
      <w:r>
        <w:t xml:space="preserve"> ask an adult </w:t>
      </w:r>
      <w:r w:rsidR="00E3690B">
        <w:t xml:space="preserve">to take you to a </w:t>
      </w:r>
      <w:r w:rsidR="001217CE">
        <w:t>park.</w:t>
      </w:r>
      <w:r w:rsidR="00021D25">
        <w:t xml:space="preserve"> Look through this list of things you will need to do to get ready for this learning</w:t>
      </w:r>
      <w:r w:rsidR="022854D3" w:rsidRPr="0B0E5CCD">
        <w:t>.</w:t>
      </w:r>
    </w:p>
    <w:p w14:paraId="0F5C18AA" w14:textId="6991A522" w:rsidR="00F42E39" w:rsidRPr="00F42E39" w:rsidRDefault="00F42E39" w:rsidP="00650F00">
      <w:pPr>
        <w:pStyle w:val="ListParagraph"/>
        <w:numPr>
          <w:ilvl w:val="0"/>
          <w:numId w:val="20"/>
        </w:numPr>
      </w:pPr>
      <w:r w:rsidRPr="00F42E39">
        <w:t>Wear a sun hat</w:t>
      </w:r>
      <w:r w:rsidR="576B009E" w:rsidRPr="0B0E5CCD">
        <w:t>.</w:t>
      </w:r>
    </w:p>
    <w:p w14:paraId="5B2AF7ED" w14:textId="0D72FD4C" w:rsidR="00F42E39" w:rsidRPr="00F42E39" w:rsidRDefault="00F42E39" w:rsidP="00650F00">
      <w:pPr>
        <w:pStyle w:val="ListParagraph"/>
        <w:numPr>
          <w:ilvl w:val="0"/>
          <w:numId w:val="20"/>
        </w:numPr>
      </w:pPr>
      <w:r w:rsidRPr="00F42E39">
        <w:t>Take a face mask if going to a park</w:t>
      </w:r>
      <w:r w:rsidR="12BF9150" w:rsidRPr="0B0E5CCD">
        <w:t>.</w:t>
      </w:r>
    </w:p>
    <w:p w14:paraId="432408AB" w14:textId="6BC9A051" w:rsidR="00F42E39" w:rsidRPr="00B43EE0" w:rsidRDefault="00F42E39" w:rsidP="00650F00">
      <w:pPr>
        <w:pStyle w:val="ListParagraph"/>
        <w:numPr>
          <w:ilvl w:val="0"/>
          <w:numId w:val="20"/>
        </w:numPr>
      </w:pPr>
      <w:r w:rsidRPr="00AE39C0">
        <w:rPr>
          <w:b/>
          <w:bCs/>
        </w:rPr>
        <w:t>Identify</w:t>
      </w:r>
      <w:r w:rsidRPr="00B43EE0">
        <w:t xml:space="preserve"> a suitable space that has trees or shrubs and gras</w:t>
      </w:r>
      <w:r w:rsidR="00B43EE0" w:rsidRPr="00B43EE0">
        <w:t>s.</w:t>
      </w:r>
    </w:p>
    <w:p w14:paraId="586D506D" w14:textId="3F566592" w:rsidR="00F42E39" w:rsidRPr="00F42E39" w:rsidRDefault="00F42E39" w:rsidP="00650F00">
      <w:pPr>
        <w:pStyle w:val="ListParagraph"/>
        <w:numPr>
          <w:ilvl w:val="0"/>
          <w:numId w:val="20"/>
        </w:numPr>
      </w:pPr>
      <w:r w:rsidRPr="00AE39C0">
        <w:rPr>
          <w:b/>
          <w:bCs/>
        </w:rPr>
        <w:t>Fill</w:t>
      </w:r>
      <w:r w:rsidRPr="00F42E39">
        <w:t xml:space="preserve"> a large empty soft drink bottle or milk bottle with water </w:t>
      </w:r>
      <w:r w:rsidRPr="00107F87">
        <w:t xml:space="preserve">to </w:t>
      </w:r>
      <w:r w:rsidRPr="00AE39C0">
        <w:rPr>
          <w:b/>
          <w:bCs/>
        </w:rPr>
        <w:t>soak</w:t>
      </w:r>
      <w:r w:rsidRPr="00F42E39">
        <w:t xml:space="preserve"> some of the grass</w:t>
      </w:r>
      <w:r w:rsidR="74D4B709" w:rsidRPr="0B0E5CCD">
        <w:t>.</w:t>
      </w:r>
    </w:p>
    <w:p w14:paraId="08870B52" w14:textId="17F226BD" w:rsidR="00AC223B" w:rsidRDefault="00F42E39" w:rsidP="00650F00">
      <w:pPr>
        <w:pStyle w:val="ListParagraph"/>
        <w:numPr>
          <w:ilvl w:val="0"/>
          <w:numId w:val="20"/>
        </w:numPr>
      </w:pPr>
      <w:r w:rsidRPr="00AE39C0">
        <w:rPr>
          <w:b/>
          <w:bCs/>
        </w:rPr>
        <w:t>Prepare</w:t>
      </w:r>
      <w:r w:rsidRPr="00F42E39">
        <w:t xml:space="preserve"> a bag/container of food: </w:t>
      </w:r>
      <w:r w:rsidR="1CC92FD9" w:rsidRPr="0B0E5CCD">
        <w:t>two</w:t>
      </w:r>
      <w:r w:rsidRPr="00F42E39">
        <w:t xml:space="preserve"> slices of bread (torn into small pieces), half a cup of raw rolled oats, an </w:t>
      </w:r>
      <w:r w:rsidRPr="00235BF0">
        <w:t>over ripe banana, or cut up apple</w:t>
      </w:r>
      <w:r w:rsidR="78E8803C" w:rsidRPr="0B0E5CCD">
        <w:t>.</w:t>
      </w:r>
    </w:p>
    <w:p w14:paraId="7F66B93A" w14:textId="5B4085D5" w:rsidR="00AC223B" w:rsidRPr="00F42E39" w:rsidRDefault="00AC223B" w:rsidP="00AC032B">
      <w:pPr>
        <w:pStyle w:val="MoEHeading3"/>
      </w:pPr>
      <w:r>
        <w:t>Observe</w:t>
      </w:r>
    </w:p>
    <w:p w14:paraId="5E72ED09" w14:textId="6AFC736D" w:rsidR="00FC73FF" w:rsidRDefault="00570890" w:rsidP="00650F00">
      <w:pPr>
        <w:pStyle w:val="ListParagraph"/>
        <w:numPr>
          <w:ilvl w:val="0"/>
          <w:numId w:val="5"/>
        </w:numPr>
      </w:pPr>
      <w:r w:rsidRPr="00F76CDD">
        <w:rPr>
          <w:b/>
        </w:rPr>
        <w:t>Soak</w:t>
      </w:r>
      <w:r>
        <w:t xml:space="preserve"> some of the grass</w:t>
      </w:r>
      <w:r w:rsidR="00A323E3">
        <w:t xml:space="preserve"> with water</w:t>
      </w:r>
      <w:r w:rsidR="00416B15">
        <w:t xml:space="preserve">. This will </w:t>
      </w:r>
      <w:r w:rsidR="00A323E3">
        <w:t xml:space="preserve">encourage the birds to </w:t>
      </w:r>
      <w:r w:rsidR="00752DBA">
        <w:t xml:space="preserve">peck/explore around that area as they are attracted to </w:t>
      </w:r>
      <w:r w:rsidR="00EB3F62">
        <w:t>damp soil/grasses</w:t>
      </w:r>
    </w:p>
    <w:p w14:paraId="1F9BE314" w14:textId="57284173" w:rsidR="00416B15" w:rsidRDefault="0018413E" w:rsidP="00650F00">
      <w:pPr>
        <w:pStyle w:val="ListParagraph"/>
        <w:numPr>
          <w:ilvl w:val="0"/>
          <w:numId w:val="5"/>
        </w:numPr>
      </w:pPr>
      <w:r w:rsidRPr="00F76CDD">
        <w:rPr>
          <w:b/>
        </w:rPr>
        <w:t>Feed</w:t>
      </w:r>
      <w:r>
        <w:t xml:space="preserve"> the birds with the food that you have </w:t>
      </w:r>
      <w:r w:rsidR="00F6184C">
        <w:t>gathered</w:t>
      </w:r>
      <w:r>
        <w:t xml:space="preserve">. </w:t>
      </w:r>
    </w:p>
    <w:p w14:paraId="4F595D1E" w14:textId="6AE02E6D" w:rsidR="009E4A39" w:rsidRDefault="0018413E" w:rsidP="00650F00">
      <w:pPr>
        <w:pStyle w:val="ListParagraph"/>
        <w:numPr>
          <w:ilvl w:val="0"/>
          <w:numId w:val="5"/>
        </w:numPr>
      </w:pPr>
      <w:r w:rsidRPr="00107F87">
        <w:rPr>
          <w:b/>
          <w:bCs/>
        </w:rPr>
        <w:t>Write</w:t>
      </w:r>
      <w:r w:rsidR="009E4A39">
        <w:t xml:space="preserve"> or draw the different movements you see the birds making. You can even try to make these movements yourself.</w:t>
      </w:r>
    </w:p>
    <w:p w14:paraId="3FA2FFF2" w14:textId="197A097D" w:rsidR="00C27F68" w:rsidRPr="0097743B" w:rsidRDefault="00C27F68" w:rsidP="00887FDF">
      <w:pPr>
        <w:pStyle w:val="MoEBodyText"/>
        <w:spacing w:before="360"/>
        <w:rPr>
          <w:rFonts w:eastAsia="Symbol"/>
          <w:b/>
          <w:color w:val="01853E"/>
        </w:rPr>
      </w:pPr>
      <w:r w:rsidRPr="0097743B">
        <w:rPr>
          <w:rFonts w:ascii="Arial" w:eastAsia="Arial" w:hAnsi="Arial"/>
          <w:b/>
          <w:sz w:val="28"/>
          <w:szCs w:val="28"/>
        </w:rPr>
        <w:t xml:space="preserve">Watching birds feeding and moving </w:t>
      </w:r>
      <w:r w:rsidR="00E3203E" w:rsidRPr="0097743B">
        <w:rPr>
          <w:rFonts w:ascii="Arial" w:eastAsia="Arial" w:hAnsi="Arial"/>
          <w:b/>
          <w:sz w:val="28"/>
          <w:szCs w:val="28"/>
        </w:rPr>
        <w:t>on the Internet</w:t>
      </w:r>
      <w:r w:rsidR="00E3203E" w:rsidRPr="0097743B">
        <w:rPr>
          <w:rFonts w:ascii="Arial" w:eastAsia="Arial" w:hAnsi="Arial"/>
          <w:b/>
          <w:bCs/>
          <w:sz w:val="28"/>
          <w:szCs w:val="28"/>
        </w:rPr>
        <w:t xml:space="preserve">   </w:t>
      </w:r>
      <w:r w:rsidR="5FC48D77" w:rsidRPr="0097743B">
        <w:rPr>
          <w:rFonts w:ascii="Arial" w:eastAsia="Arial" w:hAnsi="Arial"/>
          <w:b/>
          <w:bCs/>
          <w:color w:val="01853E"/>
          <w:sz w:val="28"/>
          <w:szCs w:val="28"/>
        </w:rPr>
        <w:t>(optional)</w:t>
      </w:r>
    </w:p>
    <w:p w14:paraId="4B7CF8E4" w14:textId="042B9269" w:rsidR="001B6B7A" w:rsidRDefault="00597666" w:rsidP="00C737A9">
      <w:r>
        <w:t xml:space="preserve">Once you are back home with your notebook, you can </w:t>
      </w:r>
      <w:r w:rsidR="001460D7" w:rsidRPr="00342A6C">
        <w:rPr>
          <w:b/>
        </w:rPr>
        <w:t>watch</w:t>
      </w:r>
      <w:r w:rsidR="001460D7">
        <w:t xml:space="preserve"> </w:t>
      </w:r>
      <w:r w:rsidR="0044626D">
        <w:t>some</w:t>
      </w:r>
      <w:r w:rsidR="001460D7">
        <w:t xml:space="preserve"> videos of birds feeding and moving. Are there any movements or behaviour that you did not see in your own observations?</w:t>
      </w:r>
    </w:p>
    <w:p w14:paraId="09094A2E" w14:textId="08261708" w:rsidR="001460D7" w:rsidRPr="00EE3552" w:rsidRDefault="001460D7" w:rsidP="00650F00">
      <w:pPr>
        <w:pStyle w:val="ListParagraph"/>
        <w:numPr>
          <w:ilvl w:val="0"/>
          <w:numId w:val="76"/>
        </w:numPr>
        <w:rPr>
          <w:rFonts w:cs="Cambria Math"/>
        </w:rPr>
      </w:pPr>
      <w:r w:rsidRPr="00EE3552">
        <w:rPr>
          <w:rFonts w:cs="Cambria Math"/>
        </w:rPr>
        <w:t xml:space="preserve">Slow motion - </w:t>
      </w:r>
      <w:hyperlink r:id="rId61">
        <w:r w:rsidRPr="00EE3552">
          <w:rPr>
            <w:rStyle w:val="Hyperlink"/>
            <w:rFonts w:cs="Cambria Math"/>
          </w:rPr>
          <w:t>https://www.youtube.com/watch?v=VSzpM8vEAFA</w:t>
        </w:r>
      </w:hyperlink>
    </w:p>
    <w:p w14:paraId="0697D39E" w14:textId="7B1BC8A4" w:rsidR="001460D7" w:rsidRPr="00EE3552" w:rsidRDefault="001460D7" w:rsidP="00650F00">
      <w:pPr>
        <w:pStyle w:val="ListParagraph"/>
        <w:numPr>
          <w:ilvl w:val="0"/>
          <w:numId w:val="76"/>
        </w:numPr>
        <w:rPr>
          <w:rFonts w:cs="Cambria Math"/>
        </w:rPr>
      </w:pPr>
      <w:r w:rsidRPr="00925D2E">
        <w:t>Amazing</w:t>
      </w:r>
      <w:r w:rsidRPr="00EE3552">
        <w:rPr>
          <w:rFonts w:cs="Cambria Math"/>
        </w:rPr>
        <w:t xml:space="preserve"> Minah - </w:t>
      </w:r>
      <w:hyperlink r:id="rId62">
        <w:r w:rsidRPr="00EE3552">
          <w:rPr>
            <w:rStyle w:val="Hyperlink"/>
            <w:rFonts w:cs="Cambria Math"/>
          </w:rPr>
          <w:t>https://www.youtube.com/watch?v=5Cvve6oqgX4</w:t>
        </w:r>
      </w:hyperlink>
    </w:p>
    <w:p w14:paraId="0F95430F" w14:textId="49699F96" w:rsidR="001460D7" w:rsidRPr="00EE3552" w:rsidRDefault="001460D7" w:rsidP="00650F00">
      <w:pPr>
        <w:pStyle w:val="ListParagraph"/>
        <w:numPr>
          <w:ilvl w:val="0"/>
          <w:numId w:val="76"/>
        </w:numPr>
        <w:rPr>
          <w:rFonts w:cs="Cambria Math"/>
        </w:rPr>
      </w:pPr>
      <w:r w:rsidRPr="00925D2E">
        <w:t>Seagulls</w:t>
      </w:r>
      <w:r w:rsidRPr="00EE3552">
        <w:rPr>
          <w:rFonts w:cs="Cambria Math"/>
        </w:rPr>
        <w:t xml:space="preserve"> squabbling - </w:t>
      </w:r>
      <w:hyperlink r:id="rId63">
        <w:r w:rsidRPr="00EE3552">
          <w:rPr>
            <w:rStyle w:val="Hyperlink"/>
            <w:rFonts w:cs="Cambria Math"/>
          </w:rPr>
          <w:t>https://www.youtube.com/watch?v=DDpjTNc6sHE</w:t>
        </w:r>
      </w:hyperlink>
    </w:p>
    <w:p w14:paraId="12610437" w14:textId="1186088E" w:rsidR="001460D7" w:rsidRPr="00EE3552" w:rsidRDefault="001460D7" w:rsidP="00650F00">
      <w:pPr>
        <w:pStyle w:val="ListParagraph"/>
        <w:numPr>
          <w:ilvl w:val="0"/>
          <w:numId w:val="76"/>
        </w:numPr>
        <w:rPr>
          <w:rFonts w:cs="Cambria Math"/>
        </w:rPr>
      </w:pPr>
      <w:r w:rsidRPr="00925D2E">
        <w:t>Fantails</w:t>
      </w:r>
      <w:r>
        <w:t xml:space="preserve"> - </w:t>
      </w:r>
      <w:hyperlink r:id="rId64">
        <w:r w:rsidRPr="00EE3552">
          <w:rPr>
            <w:rStyle w:val="Hyperlink"/>
            <w:rFonts w:cs="Cambria Math"/>
          </w:rPr>
          <w:t>https://www.youtube.com/watch?v=zeRitFb1gTQ</w:t>
        </w:r>
      </w:hyperlink>
    </w:p>
    <w:p w14:paraId="3CFD5881" w14:textId="16C1D18B" w:rsidR="00EE3552" w:rsidRPr="006F6D1B" w:rsidRDefault="00EE3552" w:rsidP="00C737A9">
      <w:pPr>
        <w:rPr>
          <w:b/>
          <w:bCs/>
          <w:sz w:val="28"/>
          <w:szCs w:val="28"/>
        </w:rPr>
      </w:pPr>
      <w:r w:rsidRPr="006F6D1B">
        <w:rPr>
          <w:b/>
          <w:bCs/>
          <w:sz w:val="28"/>
          <w:szCs w:val="28"/>
        </w:rPr>
        <w:t>Your task</w:t>
      </w:r>
    </w:p>
    <w:p w14:paraId="30DEC233" w14:textId="2BD24712" w:rsidR="001460D7" w:rsidRDefault="001460D7" w:rsidP="00C737A9">
      <w:r>
        <w:t xml:space="preserve">In your home learning book </w:t>
      </w:r>
      <w:r w:rsidR="00360625" w:rsidRPr="00DA1D70">
        <w:rPr>
          <w:b/>
        </w:rPr>
        <w:t>write</w:t>
      </w:r>
      <w:r w:rsidR="00360625">
        <w:t xml:space="preserve"> a </w:t>
      </w:r>
      <w:r w:rsidR="00360625" w:rsidRPr="00DA1D70">
        <w:t>list</w:t>
      </w:r>
      <w:r w:rsidR="00360625">
        <w:t xml:space="preserve"> of </w:t>
      </w:r>
      <w:r w:rsidR="00DA6152">
        <w:t>five different moves you observed:</w:t>
      </w:r>
    </w:p>
    <w:p w14:paraId="5B8DF23E" w14:textId="66A6CD91" w:rsidR="00DA6152" w:rsidRDefault="00DA6152" w:rsidP="00C737A9">
      <w:r>
        <w:t>1.</w:t>
      </w:r>
      <w:r>
        <w:br/>
        <w:t>2.</w:t>
      </w:r>
      <w:r>
        <w:br/>
        <w:t>3.</w:t>
      </w:r>
      <w:r>
        <w:br/>
        <w:t>4.</w:t>
      </w:r>
      <w:r>
        <w:br/>
        <w:t>5.</w:t>
      </w:r>
    </w:p>
    <w:p w14:paraId="4DFA8475" w14:textId="70D71280" w:rsidR="00DA6152" w:rsidRDefault="00B23A49" w:rsidP="00C737A9">
      <w:r>
        <w:t xml:space="preserve">You could ask someone to film you making these moves using their phone. This will help you to see yourself in motion. </w:t>
      </w:r>
      <w:r w:rsidR="00235BF0">
        <w:t>Look at your video and see if you want to improve your moves and film them again.</w:t>
      </w:r>
    </w:p>
    <w:p w14:paraId="181315AD" w14:textId="6A475AED" w:rsidR="005D5737" w:rsidRDefault="004F0D41" w:rsidP="00A11310">
      <w:pPr>
        <w:pStyle w:val="MoEHeading1"/>
      </w:pPr>
      <w:r>
        <w:lastRenderedPageBreak/>
        <w:t>Day 3 a</w:t>
      </w:r>
      <w:r w:rsidR="00791E34" w:rsidRPr="00235BF0">
        <w:t>ctivity 2</w:t>
      </w:r>
      <w:r>
        <w:t>:</w:t>
      </w:r>
      <w:r w:rsidR="00235BF0">
        <w:t xml:space="preserve"> Learning from traditional cultural dancers</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371F0A" w:rsidRPr="00371F0A" w14:paraId="6B7F2DAA" w14:textId="77777777" w:rsidTr="4ACE20F1">
        <w:tc>
          <w:tcPr>
            <w:tcW w:w="9720" w:type="dxa"/>
          </w:tcPr>
          <w:p w14:paraId="6F13F3DC" w14:textId="6FF8AB83" w:rsidR="001B75FF" w:rsidRPr="00371F0A" w:rsidRDefault="00FC019D" w:rsidP="00C737A9">
            <w:pPr>
              <w:rPr>
                <w:rFonts w:eastAsiaTheme="minorEastAsia" w:cs="Cambria Math"/>
                <w:b/>
                <w:i/>
                <w:iCs/>
                <w:color w:val="01853E"/>
              </w:rPr>
            </w:pPr>
            <w:r>
              <w:rPr>
                <w:i/>
                <w:iCs/>
                <w:color w:val="01853E"/>
              </w:rPr>
              <w:t>The</w:t>
            </w:r>
            <w:r w:rsidR="00FD3014" w:rsidRPr="00371F0A">
              <w:rPr>
                <w:i/>
                <w:iCs/>
                <w:color w:val="01853E"/>
              </w:rPr>
              <w:t xml:space="preserve"> learner </w:t>
            </w:r>
            <w:r>
              <w:rPr>
                <w:i/>
                <w:iCs/>
                <w:color w:val="01853E"/>
              </w:rPr>
              <w:t xml:space="preserve">will watch </w:t>
            </w:r>
            <w:r w:rsidR="008B38EB">
              <w:rPr>
                <w:i/>
                <w:iCs/>
                <w:color w:val="01853E"/>
              </w:rPr>
              <w:t>2</w:t>
            </w:r>
            <w:r w:rsidR="00FD3014" w:rsidRPr="00371F0A">
              <w:rPr>
                <w:i/>
                <w:iCs/>
                <w:color w:val="01853E"/>
              </w:rPr>
              <w:t xml:space="preserve"> examples of cultural dances that are inspired by bird behaviour. Encourage your learner -</w:t>
            </w:r>
            <w:r w:rsidR="0032532F" w:rsidRPr="00371F0A">
              <w:rPr>
                <w:i/>
                <w:iCs/>
                <w:color w:val="01853E"/>
              </w:rPr>
              <w:t xml:space="preserve"> </w:t>
            </w:r>
            <w:r w:rsidR="00FD3014" w:rsidRPr="00371F0A">
              <w:rPr>
                <w:i/>
                <w:iCs/>
                <w:color w:val="01853E"/>
              </w:rPr>
              <w:t>everything they are doing in preparation for creating their own dance is the same process that went into the creation of the examples they are viewing.</w:t>
            </w:r>
          </w:p>
        </w:tc>
      </w:tr>
      <w:tr w:rsidR="00FE5D7B" w:rsidRPr="00371F0A" w14:paraId="484446EF" w14:textId="77777777" w:rsidTr="00371F0A">
        <w:tc>
          <w:tcPr>
            <w:tcW w:w="9720" w:type="dxa"/>
          </w:tcPr>
          <w:p w14:paraId="1A924CCB" w14:textId="773D32A0" w:rsidR="005E60C4" w:rsidRDefault="005E60C4" w:rsidP="005E60C4">
            <w:pPr>
              <w:spacing w:before="80" w:after="80"/>
            </w:pPr>
            <w:r w:rsidRPr="004E4483">
              <w:t>What do I need?</w:t>
            </w:r>
          </w:p>
          <w:p w14:paraId="0A7AEEFA" w14:textId="36920338" w:rsidR="00FE5D7B" w:rsidRDefault="00FE5D7B" w:rsidP="00650F00">
            <w:pPr>
              <w:pStyle w:val="ListParagraph"/>
              <w:numPr>
                <w:ilvl w:val="0"/>
                <w:numId w:val="38"/>
              </w:numPr>
              <w:spacing w:before="80" w:after="80"/>
              <w:ind w:left="609"/>
            </w:pPr>
            <w:r>
              <w:t>30 minutes</w:t>
            </w:r>
          </w:p>
          <w:p w14:paraId="150E423F" w14:textId="15EBDD85" w:rsidR="00FE5D7B" w:rsidRPr="00D90A63" w:rsidRDefault="00FE5D7B" w:rsidP="00650F00">
            <w:pPr>
              <w:pStyle w:val="ListParagraph"/>
              <w:numPr>
                <w:ilvl w:val="0"/>
                <w:numId w:val="38"/>
              </w:numPr>
              <w:spacing w:before="80" w:after="80"/>
              <w:ind w:left="609"/>
              <w:rPr>
                <w:rFonts w:asciiTheme="minorHAnsi" w:eastAsiaTheme="minorEastAsia" w:hAnsiTheme="minorHAnsi"/>
              </w:rPr>
            </w:pPr>
            <w:r>
              <w:t>First Nation hoop dance (from North America)</w:t>
            </w:r>
            <w:r w:rsidR="00D90A63">
              <w:t xml:space="preserve"> </w:t>
            </w:r>
            <w:hyperlink r:id="rId65" w:history="1">
              <w:r w:rsidR="00F766BC" w:rsidRPr="00FD7432">
                <w:rPr>
                  <w:rStyle w:val="Hyperlink"/>
                </w:rPr>
                <w:t>https://www.youtube.com/watch?v=GX0piwK8jRM</w:t>
              </w:r>
            </w:hyperlink>
          </w:p>
          <w:p w14:paraId="0E4A023B" w14:textId="1322E898" w:rsidR="00FE5D7B" w:rsidRPr="00B467B5" w:rsidRDefault="00FE5D7B" w:rsidP="00650F00">
            <w:pPr>
              <w:pStyle w:val="ListParagraph"/>
              <w:numPr>
                <w:ilvl w:val="0"/>
                <w:numId w:val="38"/>
              </w:numPr>
              <w:spacing w:before="80" w:after="80"/>
              <w:ind w:left="609"/>
            </w:pPr>
            <w:r>
              <w:t>Haka Manu (bird dance) Fatu iva (from Samoa)</w:t>
            </w:r>
            <w:r w:rsidR="00D90A63">
              <w:t xml:space="preserve"> </w:t>
            </w:r>
            <w:hyperlink r:id="rId66">
              <w:r w:rsidRPr="00FE5D7B">
                <w:rPr>
                  <w:rStyle w:val="Hyperlink"/>
                  <w:rFonts w:cs="Cambria Math"/>
                </w:rPr>
                <w:t>https://www.youtube.com/watch?v=8PuVPACU_bo</w:t>
              </w:r>
            </w:hyperlink>
          </w:p>
        </w:tc>
      </w:tr>
    </w:tbl>
    <w:p w14:paraId="423A6590" w14:textId="22006638" w:rsidR="002F4DAB" w:rsidRPr="00540F89" w:rsidRDefault="002F4DAB" w:rsidP="0087203C">
      <w:pPr>
        <w:pStyle w:val="LI"/>
        <w:spacing w:before="240" w:after="240"/>
      </w:pPr>
      <w:r w:rsidRPr="00C27DAE">
        <w:t xml:space="preserve">In this activity </w:t>
      </w:r>
      <w:r>
        <w:t>I am</w:t>
      </w:r>
      <w:r w:rsidRPr="00C27DAE">
        <w:t xml:space="preserve"> learning to: </w:t>
      </w:r>
      <w:r w:rsidRPr="00540F89">
        <w:t>Watch cultural dances to identify how they represent bird behaviours</w:t>
      </w:r>
      <w:r w:rsidR="00FE5D7B">
        <w:t>, s</w:t>
      </w:r>
      <w:r w:rsidRPr="00540F89">
        <w:t>tudy the use of props that add meaning and depth to the performance</w:t>
      </w:r>
      <w:r w:rsidR="00FE5D7B">
        <w:t>, and t</w:t>
      </w:r>
      <w:r w:rsidRPr="00540F89">
        <w:t>hink about what I can use in creating my dance that will add depth.</w:t>
      </w:r>
    </w:p>
    <w:p w14:paraId="181315BA" w14:textId="6F80A3EE" w:rsidR="005D5737" w:rsidRPr="00FE5D7B" w:rsidRDefault="000408D5" w:rsidP="00C737A9">
      <w:r w:rsidRPr="00FE5D7B">
        <w:rPr>
          <w:b/>
          <w:bCs/>
        </w:rPr>
        <w:t>Watch</w:t>
      </w:r>
      <w:r w:rsidR="0051634F" w:rsidRPr="00FE5D7B">
        <w:t xml:space="preserve"> </w:t>
      </w:r>
      <w:r w:rsidR="006B204F" w:rsidRPr="00FE5D7B">
        <w:t xml:space="preserve">the </w:t>
      </w:r>
      <w:hyperlink r:id="rId67">
        <w:r w:rsidR="006B204F" w:rsidRPr="00FE5D7B">
          <w:rPr>
            <w:rStyle w:val="Hyperlink"/>
          </w:rPr>
          <w:t>First Nation hoop dance</w:t>
        </w:r>
      </w:hyperlink>
      <w:r w:rsidR="00EF0E8F" w:rsidRPr="00FE5D7B">
        <w:t xml:space="preserve">. </w:t>
      </w:r>
      <w:r w:rsidR="5FC48D77" w:rsidRPr="00FE5D7B">
        <w:t>If you don’t have a device, examine the pictures below.</w:t>
      </w:r>
    </w:p>
    <w:tbl>
      <w:tblPr>
        <w:tblStyle w:val="TableGridLight"/>
        <w:tblW w:w="0" w:type="auto"/>
        <w:tblLayout w:type="fixed"/>
        <w:tblLook w:val="06A0" w:firstRow="1" w:lastRow="0" w:firstColumn="1" w:lastColumn="0" w:noHBand="1" w:noVBand="1"/>
      </w:tblPr>
      <w:tblGrid>
        <w:gridCol w:w="4950"/>
        <w:gridCol w:w="4900"/>
      </w:tblGrid>
      <w:tr w:rsidR="1C712312" w14:paraId="177300C7" w14:textId="77777777" w:rsidTr="1C712312">
        <w:tc>
          <w:tcPr>
            <w:tcW w:w="4950" w:type="dxa"/>
          </w:tcPr>
          <w:p w14:paraId="6D080D61" w14:textId="01449176" w:rsidR="1C712312" w:rsidRDefault="1C712312" w:rsidP="1C712312">
            <w:pPr>
              <w:rPr>
                <w:rFonts w:eastAsia="Symbol"/>
              </w:rPr>
            </w:pPr>
            <w:r>
              <w:rPr>
                <w:noProof/>
              </w:rPr>
              <w:drawing>
                <wp:inline distT="0" distB="0" distL="0" distR="0" wp14:anchorId="72BF67D7" wp14:editId="7DC757DF">
                  <wp:extent cx="2855741" cy="1434836"/>
                  <wp:effectExtent l="0" t="0" r="1905" b="0"/>
                  <wp:docPr id="746462869" name="Picture 746462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2860589" cy="1437272"/>
                          </a:xfrm>
                          <a:prstGeom prst="rect">
                            <a:avLst/>
                          </a:prstGeom>
                        </pic:spPr>
                      </pic:pic>
                    </a:graphicData>
                  </a:graphic>
                </wp:inline>
              </w:drawing>
            </w:r>
          </w:p>
        </w:tc>
        <w:tc>
          <w:tcPr>
            <w:tcW w:w="4900" w:type="dxa"/>
          </w:tcPr>
          <w:p w14:paraId="64FDEAFE" w14:textId="2D585FE4" w:rsidR="1C712312" w:rsidRDefault="1C712312" w:rsidP="1C712312">
            <w:pPr>
              <w:rPr>
                <w:rFonts w:eastAsia="Symbol"/>
              </w:rPr>
            </w:pPr>
            <w:r>
              <w:rPr>
                <w:noProof/>
              </w:rPr>
              <w:drawing>
                <wp:inline distT="0" distB="0" distL="0" distR="0" wp14:anchorId="572D56C6" wp14:editId="3D75B8D0">
                  <wp:extent cx="2810611" cy="1427471"/>
                  <wp:effectExtent l="0" t="0" r="0" b="1905"/>
                  <wp:docPr id="210886098" name="Picture 210886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2819759" cy="1432117"/>
                          </a:xfrm>
                          <a:prstGeom prst="rect">
                            <a:avLst/>
                          </a:prstGeom>
                        </pic:spPr>
                      </pic:pic>
                    </a:graphicData>
                  </a:graphic>
                </wp:inline>
              </w:drawing>
            </w:r>
          </w:p>
        </w:tc>
      </w:tr>
    </w:tbl>
    <w:p w14:paraId="55721358" w14:textId="4470CC65" w:rsidR="00C94AD2" w:rsidRPr="005F5B17" w:rsidRDefault="00EF0E8F" w:rsidP="00C737A9">
      <w:r w:rsidRPr="005F5B17">
        <w:rPr>
          <w:b/>
          <w:bCs/>
        </w:rPr>
        <w:t>Think</w:t>
      </w:r>
      <w:r w:rsidRPr="005F5B17">
        <w:t xml:space="preserve"> about the </w:t>
      </w:r>
      <w:r w:rsidR="00EE32F3" w:rsidRPr="005F5B17">
        <w:t xml:space="preserve">movements the dancer is making. </w:t>
      </w:r>
      <w:r w:rsidR="005704F4" w:rsidRPr="005F5B17">
        <w:t>Do they look like some of the movements you</w:t>
      </w:r>
      <w:r w:rsidR="000408D5" w:rsidRPr="005F5B17">
        <w:t xml:space="preserve"> observed </w:t>
      </w:r>
      <w:r w:rsidR="006F6D1B">
        <w:t>in birds</w:t>
      </w:r>
      <w:r w:rsidR="005704F4" w:rsidRPr="005F5B17">
        <w:t>?</w:t>
      </w:r>
      <w:r w:rsidR="00657FF4">
        <w:t xml:space="preserve"> </w:t>
      </w:r>
      <w:r w:rsidR="009C3F23" w:rsidRPr="005F5B17">
        <w:rPr>
          <w:b/>
          <w:bCs/>
        </w:rPr>
        <w:t>Look</w:t>
      </w:r>
      <w:r w:rsidR="009C3F23" w:rsidRPr="005F5B17">
        <w:t xml:space="preserve"> at the props </w:t>
      </w:r>
      <w:r w:rsidR="006F6D1B">
        <w:t>he</w:t>
      </w:r>
      <w:r w:rsidR="009C3F23" w:rsidRPr="005F5B17">
        <w:t xml:space="preserve"> is using. How </w:t>
      </w:r>
      <w:r w:rsidR="00ED0C66" w:rsidRPr="005F5B17">
        <w:t>do they add to the movements?</w:t>
      </w:r>
    </w:p>
    <w:p w14:paraId="4E962201" w14:textId="4086190B" w:rsidR="00ED0C66" w:rsidRPr="006F6D1B" w:rsidRDefault="00D90D34" w:rsidP="00C737A9">
      <w:pPr>
        <w:rPr>
          <w:b/>
          <w:bCs/>
          <w:sz w:val="28"/>
          <w:szCs w:val="28"/>
        </w:rPr>
      </w:pPr>
      <w:r w:rsidRPr="006F6D1B">
        <w:rPr>
          <w:b/>
          <w:bCs/>
          <w:sz w:val="28"/>
          <w:szCs w:val="28"/>
        </w:rPr>
        <w:t>Your task</w:t>
      </w:r>
    </w:p>
    <w:p w14:paraId="225664D6" w14:textId="28C36C10" w:rsidR="005C6C64" w:rsidRPr="002A1812" w:rsidRDefault="00092E88" w:rsidP="00C737A9">
      <w:r w:rsidRPr="005F5B17">
        <w:rPr>
          <w:b/>
          <w:bCs/>
        </w:rPr>
        <w:t>Think</w:t>
      </w:r>
      <w:r w:rsidRPr="005F5B17">
        <w:t xml:space="preserve"> of one of the bird moves that you </w:t>
      </w:r>
      <w:r w:rsidR="75F50E18">
        <w:t>practised</w:t>
      </w:r>
      <w:r w:rsidR="00F17877" w:rsidRPr="005F5B17">
        <w:t xml:space="preserve"> yesterday. Can you </w:t>
      </w:r>
      <w:r w:rsidR="00377014" w:rsidRPr="005F5B17">
        <w:t xml:space="preserve">add a prop to this move to make it even better? </w:t>
      </w:r>
      <w:r w:rsidR="60E35B12" w:rsidRPr="5F8C93F4">
        <w:rPr>
          <w:b/>
          <w:bCs/>
        </w:rPr>
        <w:t>Practise</w:t>
      </w:r>
      <w:r w:rsidR="00E84921" w:rsidRPr="005F5B17">
        <w:t xml:space="preserve"> </w:t>
      </w:r>
      <w:r w:rsidR="009011AC" w:rsidRPr="005F5B17">
        <w:t>your move and then show it to someone in your house.</w:t>
      </w:r>
    </w:p>
    <w:p w14:paraId="501BCD42" w14:textId="49D01DEA" w:rsidR="00A97DC6" w:rsidRPr="00FE5D7B" w:rsidRDefault="005C6C64" w:rsidP="00C737A9">
      <w:r w:rsidRPr="00FE5D7B">
        <w:rPr>
          <w:b/>
          <w:bCs/>
        </w:rPr>
        <w:t>Watch</w:t>
      </w:r>
      <w:r w:rsidR="00A97DC6" w:rsidRPr="00FE5D7B">
        <w:t xml:space="preserve"> </w:t>
      </w:r>
      <w:hyperlink r:id="rId70">
        <w:r w:rsidR="00A97DC6" w:rsidRPr="00FE5D7B">
          <w:rPr>
            <w:rStyle w:val="Hyperlink"/>
          </w:rPr>
          <w:t>Haka Manu Fau iva</w:t>
        </w:r>
      </w:hyperlink>
      <w:r w:rsidR="5FC48D77" w:rsidRPr="00FE5D7B">
        <w:t xml:space="preserve"> If you don’t have a device, examine the pictures below.</w:t>
      </w:r>
    </w:p>
    <w:tbl>
      <w:tblPr>
        <w:tblStyle w:val="TableGridLight"/>
        <w:tblW w:w="0" w:type="auto"/>
        <w:tblLayout w:type="fixed"/>
        <w:tblLook w:val="06A0" w:firstRow="1" w:lastRow="0" w:firstColumn="1" w:lastColumn="0" w:noHBand="1" w:noVBand="1"/>
      </w:tblPr>
      <w:tblGrid>
        <w:gridCol w:w="3325"/>
        <w:gridCol w:w="3325"/>
        <w:gridCol w:w="3325"/>
      </w:tblGrid>
      <w:tr w:rsidR="1C712312" w14:paraId="271FDDFF" w14:textId="77777777" w:rsidTr="1C712312">
        <w:tc>
          <w:tcPr>
            <w:tcW w:w="3325" w:type="dxa"/>
          </w:tcPr>
          <w:p w14:paraId="59A0A8EE" w14:textId="1F625CAD" w:rsidR="1C712312" w:rsidRDefault="1C712312" w:rsidP="1C712312">
            <w:pPr>
              <w:rPr>
                <w:rStyle w:val="Hyperlink"/>
                <w:rFonts w:eastAsia="Symbol"/>
              </w:rPr>
            </w:pPr>
            <w:r>
              <w:rPr>
                <w:noProof/>
              </w:rPr>
              <w:drawing>
                <wp:inline distT="0" distB="0" distL="0" distR="0" wp14:anchorId="5AFADB04" wp14:editId="5AE950CF">
                  <wp:extent cx="1814732" cy="1222991"/>
                  <wp:effectExtent l="0" t="0" r="0" b="0"/>
                  <wp:docPr id="838744269" name="Picture 204" descr="A picture containing grass, out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pic:nvPicPr>
                        <pic:blipFill>
                          <a:blip r:embed="rId71">
                            <a:extLst>
                              <a:ext uri="{28A0092B-C50C-407E-A947-70E740481C1C}">
                                <a14:useLocalDpi xmlns:a14="http://schemas.microsoft.com/office/drawing/2010/main" val="0"/>
                              </a:ext>
                            </a:extLst>
                          </a:blip>
                          <a:srcRect b="7382"/>
                          <a:stretch>
                            <a:fillRect/>
                          </a:stretch>
                        </pic:blipFill>
                        <pic:spPr>
                          <a:xfrm>
                            <a:off x="0" y="0"/>
                            <a:ext cx="1814732" cy="1222991"/>
                          </a:xfrm>
                          <a:prstGeom prst="rect">
                            <a:avLst/>
                          </a:prstGeom>
                        </pic:spPr>
                      </pic:pic>
                    </a:graphicData>
                  </a:graphic>
                </wp:inline>
              </w:drawing>
            </w:r>
          </w:p>
        </w:tc>
        <w:tc>
          <w:tcPr>
            <w:tcW w:w="3325" w:type="dxa"/>
          </w:tcPr>
          <w:p w14:paraId="6CE33109" w14:textId="601B3DE7" w:rsidR="1C712312" w:rsidRDefault="1C712312" w:rsidP="1C712312">
            <w:pPr>
              <w:rPr>
                <w:rFonts w:eastAsia="Symbol"/>
              </w:rPr>
            </w:pPr>
            <w:r>
              <w:rPr>
                <w:noProof/>
              </w:rPr>
              <w:drawing>
                <wp:inline distT="0" distB="0" distL="0" distR="0" wp14:anchorId="03522E6F" wp14:editId="2657BC54">
                  <wp:extent cx="1814732" cy="1195067"/>
                  <wp:effectExtent l="0" t="0" r="0" b="5715"/>
                  <wp:docPr id="1212469492" name="Picture 1212469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816908" cy="1196500"/>
                          </a:xfrm>
                          <a:prstGeom prst="rect">
                            <a:avLst/>
                          </a:prstGeom>
                        </pic:spPr>
                      </pic:pic>
                    </a:graphicData>
                  </a:graphic>
                </wp:inline>
              </w:drawing>
            </w:r>
          </w:p>
        </w:tc>
        <w:tc>
          <w:tcPr>
            <w:tcW w:w="3325" w:type="dxa"/>
          </w:tcPr>
          <w:p w14:paraId="362FB3BE" w14:textId="45FA0ED9" w:rsidR="1C712312" w:rsidRDefault="1C712312" w:rsidP="1C712312">
            <w:pPr>
              <w:rPr>
                <w:rFonts w:eastAsia="Symbol"/>
              </w:rPr>
            </w:pPr>
            <w:r>
              <w:rPr>
                <w:noProof/>
              </w:rPr>
              <w:drawing>
                <wp:inline distT="0" distB="0" distL="0" distR="0" wp14:anchorId="233E4B02" wp14:editId="6F860635">
                  <wp:extent cx="1885070" cy="1213801"/>
                  <wp:effectExtent l="0" t="0" r="1270" b="5715"/>
                  <wp:docPr id="214520249" name="Picture 214520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886704" cy="1214853"/>
                          </a:xfrm>
                          <a:prstGeom prst="rect">
                            <a:avLst/>
                          </a:prstGeom>
                        </pic:spPr>
                      </pic:pic>
                    </a:graphicData>
                  </a:graphic>
                </wp:inline>
              </w:drawing>
            </w:r>
          </w:p>
        </w:tc>
      </w:tr>
    </w:tbl>
    <w:p w14:paraId="0403F0DE" w14:textId="0A06E2B4" w:rsidR="00A97DC6" w:rsidRPr="005F5B17" w:rsidRDefault="00D26965" w:rsidP="00C737A9">
      <w:r w:rsidRPr="005F5B17">
        <w:t xml:space="preserve">Can you see </w:t>
      </w:r>
      <w:r w:rsidR="007F1630" w:rsidRPr="005F5B17">
        <w:t xml:space="preserve">some dance moves that are the same </w:t>
      </w:r>
      <w:r w:rsidR="006B11AD" w:rsidRPr="005F5B17">
        <w:t xml:space="preserve">as the hoop dance? </w:t>
      </w:r>
      <w:r w:rsidR="00E17BAC" w:rsidRPr="005F5B17">
        <w:t xml:space="preserve">What moves are different? </w:t>
      </w:r>
      <w:r w:rsidR="005C6C64" w:rsidRPr="005F5B17">
        <w:t>How can you tell that this is a dance about a bird?</w:t>
      </w:r>
    </w:p>
    <w:p w14:paraId="61182B1B" w14:textId="03466AEE" w:rsidR="005C6C64" w:rsidRPr="006F6D1B" w:rsidRDefault="00D90D34" w:rsidP="00FC019D">
      <w:pPr>
        <w:rPr>
          <w:b/>
          <w:bCs/>
          <w:sz w:val="28"/>
          <w:szCs w:val="28"/>
        </w:rPr>
      </w:pPr>
      <w:r w:rsidRPr="006F6D1B">
        <w:rPr>
          <w:b/>
          <w:bCs/>
          <w:sz w:val="28"/>
          <w:szCs w:val="28"/>
        </w:rPr>
        <w:t>Your task</w:t>
      </w:r>
    </w:p>
    <w:p w14:paraId="4F8EED9D" w14:textId="12FDB156" w:rsidR="00315202" w:rsidRPr="005F5B17" w:rsidRDefault="009A3AAF" w:rsidP="00C737A9">
      <w:r w:rsidRPr="005F5B17">
        <w:rPr>
          <w:b/>
          <w:bCs/>
        </w:rPr>
        <w:t>Choose</w:t>
      </w:r>
      <w:r w:rsidRPr="005F5B17">
        <w:t xml:space="preserve"> another one of your bird moves </w:t>
      </w:r>
      <w:r w:rsidR="00844600" w:rsidRPr="005F5B17">
        <w:t xml:space="preserve">and </w:t>
      </w:r>
      <w:r w:rsidR="00E23138" w:rsidRPr="005F5B17">
        <w:rPr>
          <w:b/>
          <w:bCs/>
        </w:rPr>
        <w:t>make</w:t>
      </w:r>
      <w:r w:rsidR="00E23138" w:rsidRPr="005F5B17">
        <w:t xml:space="preserve"> improvements </w:t>
      </w:r>
      <w:r w:rsidR="009A66B9" w:rsidRPr="005F5B17">
        <w:t>using your new ideas.</w:t>
      </w:r>
    </w:p>
    <w:p w14:paraId="181315BC" w14:textId="18D4B62F" w:rsidR="005D5737" w:rsidRPr="009A66B9" w:rsidRDefault="00AE181B" w:rsidP="00A11310">
      <w:pPr>
        <w:pStyle w:val="MoEHeading1"/>
        <w:rPr>
          <w:color w:val="244EA2" w:themeColor="accent1"/>
        </w:rPr>
      </w:pPr>
      <w:r>
        <w:lastRenderedPageBreak/>
        <w:t>Day 3 a</w:t>
      </w:r>
      <w:r w:rsidR="00791E34" w:rsidRPr="009A66B9">
        <w:t>ctivity 3</w:t>
      </w:r>
      <w:r>
        <w:t xml:space="preserve">: </w:t>
      </w:r>
      <w:r w:rsidR="009A66B9" w:rsidRPr="009A66B9">
        <w:rPr>
          <w:bCs/>
          <w:color w:val="067538"/>
        </w:rPr>
        <w:t>Dance magic</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9A540B" w:rsidRPr="009A540B" w14:paraId="476714AC" w14:textId="77777777" w:rsidTr="009A540B">
        <w:tc>
          <w:tcPr>
            <w:tcW w:w="9720" w:type="dxa"/>
          </w:tcPr>
          <w:p w14:paraId="3E831FC8" w14:textId="06421285" w:rsidR="001B75FF" w:rsidRPr="009A540B" w:rsidRDefault="00E8430B" w:rsidP="00C737A9">
            <w:pPr>
              <w:rPr>
                <w:rFonts w:eastAsiaTheme="minorEastAsia"/>
                <w:i/>
                <w:iCs/>
                <w:color w:val="01853E"/>
              </w:rPr>
            </w:pPr>
            <w:r w:rsidRPr="009A540B">
              <w:rPr>
                <w:i/>
                <w:iCs/>
                <w:color w:val="01853E"/>
              </w:rPr>
              <w:t>This is the mountain your learner must climb today. They may or may not need your support to create. They will need a supportive and appreciative audience. You might need to organise your household to be there. You could film their creation and share it with friends and family using messenger, zoom or another sharing platform.</w:t>
            </w:r>
          </w:p>
        </w:tc>
      </w:tr>
      <w:tr w:rsidR="009A540B" w:rsidRPr="009A540B" w14:paraId="4A7386B5" w14:textId="77777777" w:rsidTr="009A540B">
        <w:tc>
          <w:tcPr>
            <w:tcW w:w="9720" w:type="dxa"/>
          </w:tcPr>
          <w:p w14:paraId="60C20695" w14:textId="757BF3D7" w:rsidR="005E60C4" w:rsidRDefault="005E60C4" w:rsidP="005E60C4">
            <w:r w:rsidRPr="004E4483">
              <w:t>What do I need?</w:t>
            </w:r>
          </w:p>
          <w:p w14:paraId="0C60AB83" w14:textId="37EED72F" w:rsidR="009A540B" w:rsidRDefault="009A540B" w:rsidP="00650F00">
            <w:pPr>
              <w:pStyle w:val="ListParagraph"/>
              <w:numPr>
                <w:ilvl w:val="0"/>
                <w:numId w:val="39"/>
              </w:numPr>
            </w:pPr>
            <w:r>
              <w:t>60 minutes</w:t>
            </w:r>
          </w:p>
          <w:p w14:paraId="73A07363" w14:textId="77777777" w:rsidR="009A540B" w:rsidRDefault="009A540B" w:rsidP="00650F00">
            <w:pPr>
              <w:pStyle w:val="ListParagraph"/>
              <w:numPr>
                <w:ilvl w:val="0"/>
                <w:numId w:val="39"/>
              </w:numPr>
            </w:pPr>
            <w:r>
              <w:t>Video of my dance moves from activity 1</w:t>
            </w:r>
          </w:p>
          <w:p w14:paraId="6D77A302" w14:textId="77777777" w:rsidR="009A540B" w:rsidRDefault="009A540B" w:rsidP="00650F00">
            <w:pPr>
              <w:pStyle w:val="ListParagraph"/>
              <w:numPr>
                <w:ilvl w:val="0"/>
                <w:numId w:val="39"/>
              </w:numPr>
            </w:pPr>
            <w:r>
              <w:t xml:space="preserve">Optional: Music to dance to (e.g., </w:t>
            </w:r>
            <w:hyperlink r:id="rId74">
              <w:r w:rsidRPr="5FC48D77">
                <w:rPr>
                  <w:rStyle w:val="Hyperlink"/>
                </w:rPr>
                <w:t>https://www.classicfm.com/discover-music/classical-music-inspired-by-birdsong/</w:t>
              </w:r>
            </w:hyperlink>
            <w:r>
              <w:t>)</w:t>
            </w:r>
          </w:p>
          <w:p w14:paraId="4EDB3455" w14:textId="21B58248" w:rsidR="009A540B" w:rsidRPr="009A540B" w:rsidRDefault="009A540B" w:rsidP="00650F00">
            <w:pPr>
              <w:pStyle w:val="ListParagraph"/>
              <w:numPr>
                <w:ilvl w:val="0"/>
                <w:numId w:val="39"/>
              </w:numPr>
              <w:rPr>
                <w:i/>
                <w:iCs/>
                <w:color w:val="01853E"/>
              </w:rPr>
            </w:pPr>
            <w:r>
              <w:t>Someone to film my dance</w:t>
            </w:r>
          </w:p>
        </w:tc>
      </w:tr>
    </w:tbl>
    <w:p w14:paraId="0115BD33" w14:textId="0E33959F" w:rsidR="00976BD8" w:rsidRPr="00892332" w:rsidRDefault="00892332" w:rsidP="00892332">
      <w:pPr>
        <w:pStyle w:val="LI"/>
      </w:pPr>
      <w:r w:rsidRPr="00892332">
        <w:t xml:space="preserve">In this activity I am learning to: </w:t>
      </w:r>
      <w:r>
        <w:t xml:space="preserve">Use my imagination and learning to </w:t>
      </w:r>
      <w:r w:rsidR="006F6D1B">
        <w:t>create a dance</w:t>
      </w:r>
    </w:p>
    <w:p w14:paraId="77E2D2F4" w14:textId="2AA757E8" w:rsidR="00573D24" w:rsidRPr="002F2DCD" w:rsidRDefault="00FB3BEE" w:rsidP="00FB3BEE">
      <w:pPr>
        <w:rPr>
          <w:b/>
          <w:bCs/>
          <w:sz w:val="28"/>
          <w:szCs w:val="28"/>
        </w:rPr>
      </w:pPr>
      <w:r w:rsidRPr="002F2DCD">
        <w:rPr>
          <w:b/>
          <w:bCs/>
          <w:sz w:val="28"/>
          <w:szCs w:val="28"/>
        </w:rPr>
        <w:t>Your task</w:t>
      </w:r>
    </w:p>
    <w:p w14:paraId="2F674A3A" w14:textId="77777777" w:rsidR="006C281D" w:rsidRPr="00AE181B" w:rsidRDefault="0078683A" w:rsidP="00FB3BEE">
      <w:r w:rsidRPr="00AE181B">
        <w:t xml:space="preserve">Your task is to </w:t>
      </w:r>
      <w:r w:rsidRPr="00FB3BEE">
        <w:rPr>
          <w:b/>
        </w:rPr>
        <w:t>create</w:t>
      </w:r>
      <w:r w:rsidRPr="00AE181B">
        <w:t xml:space="preserve"> your very own bird dance </w:t>
      </w:r>
      <w:r w:rsidR="006C281D" w:rsidRPr="00AE181B">
        <w:t>to music.</w:t>
      </w:r>
    </w:p>
    <w:p w14:paraId="4D4EEA53" w14:textId="77777777" w:rsidR="004362E9" w:rsidRPr="00C5497B" w:rsidRDefault="00460BEC" w:rsidP="00650F00">
      <w:pPr>
        <w:pStyle w:val="ListParagraph"/>
        <w:numPr>
          <w:ilvl w:val="0"/>
          <w:numId w:val="40"/>
        </w:numPr>
        <w:contextualSpacing w:val="0"/>
        <w:rPr>
          <w:rFonts w:eastAsia="Cambria Math"/>
        </w:rPr>
      </w:pPr>
      <w:r w:rsidRPr="00C5497B">
        <w:rPr>
          <w:b/>
        </w:rPr>
        <w:t>Find</w:t>
      </w:r>
      <w:r w:rsidR="002B04E8" w:rsidRPr="00C5497B">
        <w:t xml:space="preserve"> a piece of music that you like </w:t>
      </w:r>
      <w:r w:rsidR="001E2D30" w:rsidRPr="00C5497B">
        <w:t xml:space="preserve">and makes you think of </w:t>
      </w:r>
      <w:r w:rsidR="00C30EF1" w:rsidRPr="00C5497B">
        <w:t xml:space="preserve">your bird. </w:t>
      </w:r>
      <w:r w:rsidR="00ED3249" w:rsidRPr="00C5497B">
        <w:t xml:space="preserve">You could use </w:t>
      </w:r>
      <w:r w:rsidR="00BA5E96" w:rsidRPr="00C5497B">
        <w:t>classical music</w:t>
      </w:r>
      <w:r w:rsidR="0002396F" w:rsidRPr="00C5497B">
        <w:t>, a waiata, or a traditional song that we have already listened to</w:t>
      </w:r>
      <w:r w:rsidR="004362E9" w:rsidRPr="00C5497B">
        <w:t>.</w:t>
      </w:r>
    </w:p>
    <w:p w14:paraId="28B03717" w14:textId="77777777" w:rsidR="00FC61AB" w:rsidRPr="00C5497B" w:rsidRDefault="00FC61AB" w:rsidP="00650F00">
      <w:pPr>
        <w:pStyle w:val="ListParagraph"/>
        <w:numPr>
          <w:ilvl w:val="0"/>
          <w:numId w:val="40"/>
        </w:numPr>
        <w:contextualSpacing w:val="0"/>
        <w:rPr>
          <w:rFonts w:eastAsia="Cambria Math"/>
        </w:rPr>
      </w:pPr>
      <w:r w:rsidRPr="00C5497B">
        <w:rPr>
          <w:b/>
        </w:rPr>
        <w:t>Find</w:t>
      </w:r>
      <w:r w:rsidRPr="00C5497B">
        <w:t xml:space="preserve"> any props that you would like to use in your dance.</w:t>
      </w:r>
    </w:p>
    <w:p w14:paraId="7032F34F" w14:textId="77777777" w:rsidR="003E518A" w:rsidRPr="00C5497B" w:rsidRDefault="00B00BD6" w:rsidP="00650F00">
      <w:pPr>
        <w:pStyle w:val="ListParagraph"/>
        <w:numPr>
          <w:ilvl w:val="0"/>
          <w:numId w:val="40"/>
        </w:numPr>
        <w:contextualSpacing w:val="0"/>
        <w:rPr>
          <w:rFonts w:eastAsia="Cambria Math"/>
        </w:rPr>
      </w:pPr>
      <w:r w:rsidRPr="00C5497B">
        <w:rPr>
          <w:b/>
        </w:rPr>
        <w:t>Create</w:t>
      </w:r>
      <w:r w:rsidRPr="00C5497B">
        <w:t xml:space="preserve"> a dance that uses your bird movements</w:t>
      </w:r>
      <w:r w:rsidR="003E518A" w:rsidRPr="00C5497B">
        <w:t>.</w:t>
      </w:r>
    </w:p>
    <w:p w14:paraId="221AC776" w14:textId="504A9DCE" w:rsidR="007D50FE" w:rsidRPr="00C5497B" w:rsidRDefault="32F69211" w:rsidP="00650F00">
      <w:pPr>
        <w:pStyle w:val="ListParagraph"/>
        <w:numPr>
          <w:ilvl w:val="0"/>
          <w:numId w:val="40"/>
        </w:numPr>
        <w:rPr>
          <w:rFonts w:eastAsia="Cambria Math"/>
        </w:rPr>
      </w:pPr>
      <w:r w:rsidRPr="5F8C93F4">
        <w:rPr>
          <w:b/>
          <w:bCs/>
        </w:rPr>
        <w:t>Practise</w:t>
      </w:r>
      <w:r w:rsidR="007D50FE" w:rsidRPr="00C5497B">
        <w:t xml:space="preserve"> until you are happy to share your dance</w:t>
      </w:r>
      <w:r w:rsidR="2A747891" w:rsidRPr="00C5497B">
        <w:t>.</w:t>
      </w:r>
    </w:p>
    <w:p w14:paraId="59075655" w14:textId="77777777" w:rsidR="009A540B" w:rsidRPr="009A540B" w:rsidRDefault="000D60F1" w:rsidP="00650F00">
      <w:pPr>
        <w:pStyle w:val="ListParagraph"/>
        <w:numPr>
          <w:ilvl w:val="0"/>
          <w:numId w:val="40"/>
        </w:numPr>
        <w:contextualSpacing w:val="0"/>
        <w:rPr>
          <w:rFonts w:eastAsia="Cambria Math"/>
        </w:rPr>
      </w:pPr>
      <w:r w:rsidRPr="00C5497B">
        <w:rPr>
          <w:b/>
          <w:bCs/>
        </w:rPr>
        <w:t>Perform</w:t>
      </w:r>
      <w:r w:rsidR="007965EA" w:rsidRPr="00C5497B">
        <w:t xml:space="preserve"> </w:t>
      </w:r>
      <w:r w:rsidRPr="00C5497B">
        <w:t xml:space="preserve">your dance </w:t>
      </w:r>
      <w:r w:rsidR="007965EA" w:rsidRPr="00C5497B">
        <w:t xml:space="preserve">for </w:t>
      </w:r>
      <w:r w:rsidR="006F743B" w:rsidRPr="00C5497B">
        <w:t xml:space="preserve">someone at home OR </w:t>
      </w:r>
      <w:r w:rsidR="006F743B" w:rsidRPr="00C5497B">
        <w:rPr>
          <w:b/>
        </w:rPr>
        <w:t>film</w:t>
      </w:r>
      <w:r w:rsidR="006F743B" w:rsidRPr="00C5497B">
        <w:t xml:space="preserve"> your dance so that you can share it with your </w:t>
      </w:r>
      <w:r w:rsidR="00AE181B" w:rsidRPr="00C5497B">
        <w:t>whānau</w:t>
      </w:r>
      <w:r w:rsidR="00012689" w:rsidRPr="00C5497B">
        <w:t>.</w:t>
      </w:r>
    </w:p>
    <w:p w14:paraId="4AEFDF9C" w14:textId="35C2B899" w:rsidR="009A540B" w:rsidRDefault="00D345D9" w:rsidP="009A540B">
      <w:r>
        <w:pict w14:anchorId="50C52253">
          <v:rect id="_x0000_i1027" style="width:0;height:1.5pt" o:hralign="center" o:hrstd="t" o:hr="t" fillcolor="#a0a0a0" stroked="f"/>
        </w:pict>
      </w:r>
    </w:p>
    <w:p w14:paraId="68EB1191" w14:textId="5E466015" w:rsidR="009A540B" w:rsidRDefault="009A540B" w:rsidP="009A540B">
      <w:r w:rsidRPr="0081685A">
        <w:t>Day 3: Reflection</w:t>
      </w:r>
    </w:p>
    <w:p w14:paraId="2DA5A81E" w14:textId="5E466015" w:rsidR="005327DB" w:rsidRDefault="009A540B" w:rsidP="009A540B">
      <w:pPr>
        <w:rPr>
          <w:i/>
          <w:iCs/>
          <w:color w:val="01853E"/>
        </w:rPr>
      </w:pPr>
      <w:r w:rsidRPr="009A540B">
        <w:rPr>
          <w:i/>
          <w:iCs/>
          <w:color w:val="01853E"/>
        </w:rPr>
        <w:t>Connect with your learner and share the emotions you experienced and your response to their dance. Support them to share this with others in a real time and recorded format.</w:t>
      </w:r>
    </w:p>
    <w:p w14:paraId="472F6455" w14:textId="5E466015" w:rsidR="005327DB" w:rsidRDefault="005327DB" w:rsidP="005327DB">
      <w:r w:rsidRPr="00CD5F13">
        <w:t xml:space="preserve">Take some time to </w:t>
      </w:r>
      <w:r w:rsidRPr="00A953D4">
        <w:rPr>
          <w:b/>
          <w:bCs/>
        </w:rPr>
        <w:t>think</w:t>
      </w:r>
      <w:r w:rsidRPr="00CD5F13">
        <w:t xml:space="preserve"> about how you are feeling after today’s learning activities. </w:t>
      </w:r>
    </w:p>
    <w:p w14:paraId="4343C5A7" w14:textId="7E96B1D4" w:rsidR="00FB3BEE" w:rsidRPr="002F2DCD" w:rsidRDefault="00FB3BEE" w:rsidP="005327DB">
      <w:pPr>
        <w:rPr>
          <w:b/>
          <w:bCs/>
          <w:sz w:val="28"/>
          <w:szCs w:val="28"/>
        </w:rPr>
      </w:pPr>
      <w:r w:rsidRPr="002F2DCD">
        <w:rPr>
          <w:b/>
          <w:bCs/>
          <w:sz w:val="28"/>
          <w:szCs w:val="28"/>
        </w:rPr>
        <w:t>Your task</w:t>
      </w:r>
    </w:p>
    <w:p w14:paraId="0028FE21" w14:textId="73273C5E" w:rsidR="005327DB" w:rsidRPr="00CD5F13" w:rsidRDefault="005327DB" w:rsidP="005327DB">
      <w:r w:rsidRPr="00A953D4">
        <w:rPr>
          <w:b/>
          <w:bCs/>
        </w:rPr>
        <w:t>Reflect</w:t>
      </w:r>
      <w:r w:rsidRPr="00CD5F13">
        <w:t xml:space="preserve"> on the following prompts </w:t>
      </w:r>
      <w:r>
        <w:t xml:space="preserve">and </w:t>
      </w:r>
      <w:r w:rsidRPr="00372BD9">
        <w:rPr>
          <w:b/>
          <w:bCs/>
        </w:rPr>
        <w:t>write</w:t>
      </w:r>
      <w:r>
        <w:t xml:space="preserve"> your thoughts </w:t>
      </w:r>
      <w:r w:rsidRPr="00CD5F13">
        <w:t>in your home learning book:</w:t>
      </w:r>
    </w:p>
    <w:p w14:paraId="3FA9E505" w14:textId="5E466015" w:rsidR="005327DB" w:rsidRPr="00CD5F13" w:rsidRDefault="005327DB" w:rsidP="00650F00">
      <w:pPr>
        <w:pStyle w:val="ListParagraph"/>
        <w:numPr>
          <w:ilvl w:val="0"/>
          <w:numId w:val="32"/>
        </w:numPr>
      </w:pPr>
      <w:r w:rsidRPr="00CD5F13">
        <w:t xml:space="preserve">What did you enjoy most about today? </w:t>
      </w:r>
    </w:p>
    <w:p w14:paraId="73C3D106" w14:textId="5E466015" w:rsidR="005327DB" w:rsidRPr="00CD5F13" w:rsidRDefault="005327DB" w:rsidP="00650F00">
      <w:pPr>
        <w:pStyle w:val="ListParagraph"/>
        <w:numPr>
          <w:ilvl w:val="0"/>
          <w:numId w:val="32"/>
        </w:numPr>
      </w:pPr>
      <w:r w:rsidRPr="00CD5F13">
        <w:t>What is one thing you learnt today?</w:t>
      </w:r>
    </w:p>
    <w:p w14:paraId="3A36C419" w14:textId="5E466015" w:rsidR="005327DB" w:rsidRPr="00CD5F13" w:rsidRDefault="005327DB" w:rsidP="00650F00">
      <w:pPr>
        <w:pStyle w:val="ListParagraph"/>
        <w:numPr>
          <w:ilvl w:val="0"/>
          <w:numId w:val="32"/>
        </w:numPr>
      </w:pPr>
      <w:r w:rsidRPr="00CD5F13">
        <w:t>What is one strategy that helped you with your learning?</w:t>
      </w:r>
    </w:p>
    <w:p w14:paraId="620DC2BB" w14:textId="5E466015" w:rsidR="005327DB" w:rsidRPr="00CD5F13" w:rsidRDefault="005327DB" w:rsidP="00650F00">
      <w:pPr>
        <w:pStyle w:val="ListParagraph"/>
        <w:numPr>
          <w:ilvl w:val="0"/>
          <w:numId w:val="32"/>
        </w:numPr>
      </w:pPr>
      <w:r w:rsidRPr="672624B0">
        <w:t>What did you find challenging or distracting? (</w:t>
      </w:r>
      <w:r>
        <w:t>For example - y</w:t>
      </w:r>
      <w:r w:rsidRPr="672624B0">
        <w:t xml:space="preserve">ou ran out of time for some activities, or you finished them quite quickly and </w:t>
      </w:r>
      <w:r>
        <w:t>felt like you needed more.</w:t>
      </w:r>
      <w:r w:rsidRPr="672624B0">
        <w:t>)</w:t>
      </w:r>
    </w:p>
    <w:p w14:paraId="44F45CFF" w14:textId="5E466015" w:rsidR="005327DB" w:rsidRPr="00CD5F13" w:rsidRDefault="005327DB" w:rsidP="00650F00">
      <w:pPr>
        <w:pStyle w:val="ListParagraph"/>
        <w:numPr>
          <w:ilvl w:val="0"/>
          <w:numId w:val="32"/>
        </w:numPr>
      </w:pPr>
      <w:r w:rsidRPr="00CD5F13">
        <w:t>Is there anything you need extra help with? Who can you ask to help you with that?</w:t>
      </w:r>
    </w:p>
    <w:p w14:paraId="3E8400A2" w14:textId="5E466015" w:rsidR="005327DB" w:rsidRPr="00CD5F13" w:rsidRDefault="005327DB" w:rsidP="005327DB">
      <w:r w:rsidRPr="00274BF5">
        <w:rPr>
          <w:b/>
        </w:rPr>
        <w:t>Close</w:t>
      </w:r>
      <w:r w:rsidRPr="0B0E5CCD">
        <w:t xml:space="preserve"> your book – School is finished for today. </w:t>
      </w:r>
      <w:r w:rsidRPr="0B0E5CCD">
        <w:rPr>
          <w:rFonts w:ascii="Segoe UI Emoji" w:hAnsi="Segoe UI Emoji" w:cs="Segoe UI Emoji"/>
        </w:rPr>
        <w:t>😊</w:t>
      </w:r>
    </w:p>
    <w:p w14:paraId="291B287D" w14:textId="3B020B16" w:rsidR="00A022F2" w:rsidRPr="003B5CFF" w:rsidRDefault="00A022F2" w:rsidP="00A11310">
      <w:pPr>
        <w:pStyle w:val="MoEHeading1"/>
        <w:rPr>
          <w:color w:val="3472AC"/>
          <w:sz w:val="20"/>
          <w:szCs w:val="20"/>
        </w:rPr>
      </w:pPr>
      <w:r w:rsidRPr="003B5CFF">
        <w:rPr>
          <w:color w:val="3472AC"/>
        </w:rPr>
        <w:lastRenderedPageBreak/>
        <w:t xml:space="preserve">Day 4: </w:t>
      </w:r>
      <w:r w:rsidR="003B5CFF" w:rsidRPr="003B5CFF">
        <w:rPr>
          <w:color w:val="3472AC"/>
        </w:rPr>
        <w:t>Getting started</w:t>
      </w:r>
      <w:r w:rsidRPr="003B5CFF">
        <w:rPr>
          <w:color w:val="3472AC"/>
        </w:rPr>
        <w:t xml:space="preserve"> </w:t>
      </w:r>
    </w:p>
    <w:p w14:paraId="7733BAFC" w14:textId="3E931679" w:rsidR="003B5CFF" w:rsidRDefault="003B5CFF" w:rsidP="003B5CFF">
      <w:pPr>
        <w:spacing w:after="0"/>
      </w:pPr>
      <w:r>
        <w:t>Take the first 30 minutes of the day getting ready for learning:</w:t>
      </w:r>
    </w:p>
    <w:p w14:paraId="169952D4" w14:textId="3AF270BF" w:rsidR="003B5CFF" w:rsidRPr="009C0676" w:rsidRDefault="003B5CFF" w:rsidP="00650F00">
      <w:pPr>
        <w:pStyle w:val="ListParagraph"/>
        <w:numPr>
          <w:ilvl w:val="0"/>
          <w:numId w:val="33"/>
        </w:numPr>
        <w:spacing w:before="0"/>
        <w:rPr>
          <w:rFonts w:eastAsiaTheme="minorEastAsia"/>
        </w:rPr>
      </w:pPr>
      <w:r w:rsidRPr="14AC1131">
        <w:t>Practise</w:t>
      </w:r>
      <w:r w:rsidRPr="59845C98">
        <w:t xml:space="preserve"> your karakia</w:t>
      </w:r>
      <w:r w:rsidRPr="108FA852">
        <w:t xml:space="preserve"> </w:t>
      </w:r>
      <w:r w:rsidR="00081E42">
        <w:t xml:space="preserve">(See p. </w:t>
      </w:r>
      <w:r w:rsidR="00261C73">
        <w:t>9</w:t>
      </w:r>
      <w:r w:rsidR="005E443E">
        <w:t>)</w:t>
      </w:r>
    </w:p>
    <w:p w14:paraId="130B5D78" w14:textId="77777777" w:rsidR="003B5CFF" w:rsidRPr="009C0676" w:rsidRDefault="003B5CFF" w:rsidP="00650F00">
      <w:pPr>
        <w:pStyle w:val="ListParagraph"/>
        <w:numPr>
          <w:ilvl w:val="0"/>
          <w:numId w:val="33"/>
        </w:numPr>
        <w:rPr>
          <w:rFonts w:eastAsiaTheme="minorEastAsia"/>
        </w:rPr>
      </w:pPr>
      <w:r w:rsidRPr="008C6968">
        <w:t>Do</w:t>
      </w:r>
      <w:r w:rsidRPr="005F3F3D">
        <w:t xml:space="preserve"> a </w:t>
      </w:r>
      <w:r>
        <w:t>mindfulness activity</w:t>
      </w:r>
      <w:r w:rsidRPr="005F3F3D">
        <w:t xml:space="preserve"> </w:t>
      </w:r>
      <w:r>
        <w:t>(See p. 7)</w:t>
      </w:r>
    </w:p>
    <w:p w14:paraId="360D7EE4" w14:textId="77777777" w:rsidR="003B5CFF" w:rsidRDefault="003B5CFF" w:rsidP="00650F00">
      <w:pPr>
        <w:pStyle w:val="ListParagraph"/>
        <w:numPr>
          <w:ilvl w:val="0"/>
          <w:numId w:val="33"/>
        </w:numPr>
      </w:pPr>
      <w:r w:rsidRPr="008C6968">
        <w:t>Plan</w:t>
      </w:r>
      <w:r w:rsidRPr="005F3F3D">
        <w:t xml:space="preserve"> out my day and where I will learn</w:t>
      </w:r>
    </w:p>
    <w:p w14:paraId="3EC9B071" w14:textId="77777777" w:rsidR="003B5CFF" w:rsidRPr="009C0676" w:rsidRDefault="003B5CFF" w:rsidP="00650F00">
      <w:pPr>
        <w:pStyle w:val="ListParagraph"/>
        <w:numPr>
          <w:ilvl w:val="0"/>
          <w:numId w:val="33"/>
        </w:numPr>
        <w:rPr>
          <w:rFonts w:eastAsiaTheme="minorEastAsia"/>
        </w:rPr>
      </w:pPr>
      <w:r w:rsidRPr="009C0676">
        <w:t xml:space="preserve">Choose </w:t>
      </w:r>
      <w:r>
        <w:t>a fitness activity (See p. 5-6)</w:t>
      </w:r>
    </w:p>
    <w:p w14:paraId="5A82C10E" w14:textId="77777777" w:rsidR="003B5CFF" w:rsidRDefault="003B5CFF" w:rsidP="00650F00">
      <w:pPr>
        <w:pStyle w:val="ListParagraph"/>
        <w:numPr>
          <w:ilvl w:val="0"/>
          <w:numId w:val="33"/>
        </w:numPr>
      </w:pPr>
      <w:r w:rsidRPr="005F3F3D">
        <w:t>Check in with your teacher.</w:t>
      </w:r>
    </w:p>
    <w:p w14:paraId="0D20EEEB" w14:textId="77804779" w:rsidR="00CA2301" w:rsidRPr="003F2C72" w:rsidRDefault="00A061F6" w:rsidP="003F2C72">
      <w:pPr>
        <w:rPr>
          <w:color w:val="000000"/>
          <w:sz w:val="20"/>
          <w:szCs w:val="20"/>
        </w:rPr>
      </w:pPr>
      <w:r w:rsidRPr="00BC34E6">
        <w:t xml:space="preserve">Set up your space for learning. Grab the things you need. </w:t>
      </w:r>
      <w:r w:rsidRPr="003F2C72">
        <w:rPr>
          <w:highlight w:val="white"/>
        </w:rPr>
        <w:t xml:space="preserve">These are the activities for today. </w:t>
      </w:r>
      <w:r>
        <w:t xml:space="preserve"> </w:t>
      </w:r>
    </w:p>
    <w:tbl>
      <w:tblPr>
        <w:tblW w:w="5000" w:type="pct"/>
        <w:tblBorders>
          <w:top w:val="single" w:sz="4" w:space="0" w:color="2A6EBB"/>
          <w:left w:val="single" w:sz="4" w:space="0" w:color="2A6EBB"/>
          <w:bottom w:val="single" w:sz="4" w:space="0" w:color="2A6EBB"/>
          <w:right w:val="single" w:sz="4" w:space="0" w:color="2A6EBB"/>
          <w:insideH w:val="single" w:sz="4" w:space="0" w:color="2A6EBB"/>
          <w:insideV w:val="single" w:sz="4" w:space="0" w:color="2A6EBB"/>
        </w:tblBorders>
        <w:tblLook w:val="04A0" w:firstRow="1" w:lastRow="0" w:firstColumn="1" w:lastColumn="0" w:noHBand="0" w:noVBand="1"/>
      </w:tblPr>
      <w:tblGrid>
        <w:gridCol w:w="4135"/>
        <w:gridCol w:w="5838"/>
      </w:tblGrid>
      <w:tr w:rsidR="007567E7" w14:paraId="0E1C152B" w14:textId="2A43ACB9" w:rsidTr="00B2423A">
        <w:trPr>
          <w:trHeight w:val="482"/>
        </w:trPr>
        <w:tc>
          <w:tcPr>
            <w:tcW w:w="2073" w:type="pct"/>
            <w:shd w:val="clear" w:color="auto" w:fill="auto"/>
          </w:tcPr>
          <w:p w14:paraId="437A5409" w14:textId="0A2C6194" w:rsidR="007567E7" w:rsidRDefault="007567E7" w:rsidP="00AA4293">
            <w:pPr>
              <w:spacing w:before="80" w:after="80"/>
            </w:pPr>
            <w:r w:rsidRPr="2C7DD7E6">
              <w:t xml:space="preserve">Activity 1 </w:t>
            </w:r>
            <w:r>
              <w:t xml:space="preserve"> (60 min)</w:t>
            </w:r>
          </w:p>
        </w:tc>
        <w:tc>
          <w:tcPr>
            <w:tcW w:w="2927" w:type="pct"/>
            <w:shd w:val="clear" w:color="auto" w:fill="auto"/>
          </w:tcPr>
          <w:p w14:paraId="46F6AC9E" w14:textId="4EC8E911" w:rsidR="007567E7" w:rsidRDefault="007567E7" w:rsidP="00AA4293">
            <w:pPr>
              <w:spacing w:before="80" w:after="80"/>
            </w:pPr>
            <w:r w:rsidRPr="2C7DD7E6">
              <w:t>Activity 2</w:t>
            </w:r>
          </w:p>
        </w:tc>
      </w:tr>
      <w:tr w:rsidR="007567E7" w14:paraId="608F5DF1" w14:textId="738E0102" w:rsidTr="00B2423A">
        <w:trPr>
          <w:trHeight w:val="899"/>
        </w:trPr>
        <w:tc>
          <w:tcPr>
            <w:tcW w:w="2073" w:type="pct"/>
            <w:shd w:val="clear" w:color="auto" w:fill="auto"/>
          </w:tcPr>
          <w:p w14:paraId="03B610FF" w14:textId="7325C2FF" w:rsidR="007567E7" w:rsidRDefault="007567E7" w:rsidP="00AA4293">
            <w:pPr>
              <w:spacing w:before="80" w:after="80"/>
            </w:pPr>
            <w:r>
              <w:t>Audience time!</w:t>
            </w:r>
          </w:p>
          <w:p w14:paraId="44F65744" w14:textId="3B337E76" w:rsidR="007567E7" w:rsidRPr="00EA4CDB" w:rsidRDefault="007567E7" w:rsidP="00AA4293">
            <w:pPr>
              <w:spacing w:before="80" w:after="80"/>
            </w:pPr>
            <w:r>
              <w:t>Creating a visual language poster.</w:t>
            </w:r>
          </w:p>
        </w:tc>
        <w:tc>
          <w:tcPr>
            <w:tcW w:w="2927" w:type="pct"/>
            <w:shd w:val="clear" w:color="auto" w:fill="auto"/>
          </w:tcPr>
          <w:p w14:paraId="2F7B3FB6" w14:textId="00704CB3" w:rsidR="007567E7" w:rsidRDefault="007567E7" w:rsidP="00AA4293">
            <w:pPr>
              <w:spacing w:before="80" w:after="80"/>
            </w:pPr>
            <w:r>
              <w:t>Passing on information</w:t>
            </w:r>
          </w:p>
          <w:p w14:paraId="4A231CDC" w14:textId="6A057804" w:rsidR="007567E7" w:rsidRPr="00A958D4" w:rsidRDefault="007567E7" w:rsidP="00AA4293">
            <w:pPr>
              <w:spacing w:before="80" w:after="80"/>
            </w:pPr>
            <w:r>
              <w:t>Dance and storytelling is a way of sharing and exploring culture.</w:t>
            </w:r>
          </w:p>
        </w:tc>
      </w:tr>
    </w:tbl>
    <w:p w14:paraId="2DF4384F" w14:textId="1EF0438E" w:rsidR="00E41461" w:rsidRDefault="00D345D9" w:rsidP="00C737A9">
      <w:r>
        <w:pict w14:anchorId="56DAB21F">
          <v:rect id="_x0000_i1028" style="width:0;height:1.5pt" o:hralign="center" o:hrstd="t" o:hr="t" fillcolor="#a0a0a0" stroked="f"/>
        </w:pict>
      </w:r>
    </w:p>
    <w:p w14:paraId="181315FA" w14:textId="64F562F7" w:rsidR="005D5737" w:rsidRPr="003B5CFF" w:rsidRDefault="5451D726" w:rsidP="00A11310">
      <w:pPr>
        <w:pStyle w:val="MoEHeading1"/>
        <w:rPr>
          <w:color w:val="3472AC"/>
        </w:rPr>
      </w:pPr>
      <w:r w:rsidRPr="168AD655">
        <w:rPr>
          <w:color w:val="3472AC"/>
        </w:rPr>
        <w:t>Day 4 activity</w:t>
      </w:r>
      <w:r w:rsidR="00791E34" w:rsidRPr="003B5CFF">
        <w:rPr>
          <w:color w:val="3472AC"/>
        </w:rPr>
        <w:t xml:space="preserve"> 1 </w:t>
      </w:r>
      <w:r w:rsidR="6B0C8E6E" w:rsidRPr="168AD655">
        <w:rPr>
          <w:color w:val="3472AC"/>
        </w:rPr>
        <w:t>and 2</w:t>
      </w:r>
      <w:r w:rsidR="00791E34" w:rsidRPr="168AD655">
        <w:rPr>
          <w:color w:val="3472AC"/>
        </w:rPr>
        <w:t xml:space="preserve"> </w:t>
      </w:r>
      <w:r w:rsidR="3F38B3F2" w:rsidRPr="003B5CFF">
        <w:rPr>
          <w:color w:val="3472AC"/>
        </w:rPr>
        <w:t>–</w:t>
      </w:r>
      <w:r w:rsidR="00325B8C" w:rsidRPr="003B5CFF">
        <w:rPr>
          <w:color w:val="3472AC"/>
        </w:rPr>
        <w:t xml:space="preserve"> Dancers love an audience</w:t>
      </w:r>
    </w:p>
    <w:tbl>
      <w:tblPr>
        <w:tblStyle w:val="TableGridLight"/>
        <w:tblW w:w="9987"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987"/>
      </w:tblGrid>
      <w:tr w:rsidR="003B5CFF" w:rsidRPr="003B5CFF" w14:paraId="27274F6C" w14:textId="77777777" w:rsidTr="005E443E">
        <w:tc>
          <w:tcPr>
            <w:tcW w:w="9987" w:type="dxa"/>
          </w:tcPr>
          <w:p w14:paraId="6F8A4934" w14:textId="30CE8062" w:rsidR="00775D0E" w:rsidRPr="003B5CFF" w:rsidRDefault="00010FD0" w:rsidP="00C737A9">
            <w:pPr>
              <w:rPr>
                <w:i/>
                <w:iCs/>
                <w:color w:val="3472AC"/>
              </w:rPr>
            </w:pPr>
            <w:r w:rsidRPr="003B5CFF">
              <w:rPr>
                <w:i/>
                <w:iCs/>
                <w:color w:val="3472AC"/>
              </w:rPr>
              <w:t>The learner is going to produce an advertising poster for the performance</w:t>
            </w:r>
            <w:r w:rsidR="00B74BCD" w:rsidRPr="003B5CFF">
              <w:rPr>
                <w:i/>
                <w:iCs/>
                <w:color w:val="3472AC"/>
              </w:rPr>
              <w:t>. They will need a photo of them in a dance pose (freeze frame) or they can draw a picture of themselves</w:t>
            </w:r>
            <w:r w:rsidR="00B70F64" w:rsidRPr="003B5CFF">
              <w:rPr>
                <w:i/>
                <w:iCs/>
                <w:color w:val="3472AC"/>
              </w:rPr>
              <w:t xml:space="preserve"> after looking </w:t>
            </w:r>
            <w:r w:rsidR="00AC6AC9" w:rsidRPr="003B5CFF">
              <w:rPr>
                <w:i/>
                <w:iCs/>
                <w:color w:val="3472AC"/>
              </w:rPr>
              <w:t>in a mirror</w:t>
            </w:r>
            <w:r w:rsidR="00B74BCD" w:rsidRPr="003B5CFF">
              <w:rPr>
                <w:i/>
                <w:iCs/>
                <w:color w:val="3472AC"/>
              </w:rPr>
              <w:t xml:space="preserve">. </w:t>
            </w:r>
          </w:p>
        </w:tc>
      </w:tr>
      <w:tr w:rsidR="003B5CFF" w:rsidRPr="003B5CFF" w14:paraId="12ECB40A" w14:textId="77777777" w:rsidTr="00FB3BEE">
        <w:trPr>
          <w:trHeight w:val="1138"/>
        </w:trPr>
        <w:tc>
          <w:tcPr>
            <w:tcW w:w="9987" w:type="dxa"/>
          </w:tcPr>
          <w:p w14:paraId="231843D8" w14:textId="07BC5623" w:rsidR="005E60C4" w:rsidRDefault="005E60C4" w:rsidP="005E60C4">
            <w:r w:rsidRPr="004E4483">
              <w:t>What do I need?</w:t>
            </w:r>
          </w:p>
          <w:p w14:paraId="0F68C6E2" w14:textId="38836075" w:rsidR="003B5CFF" w:rsidRPr="00CF1C6D" w:rsidRDefault="003B5CFF" w:rsidP="00650F00">
            <w:pPr>
              <w:pStyle w:val="ListParagraph"/>
              <w:numPr>
                <w:ilvl w:val="0"/>
                <w:numId w:val="41"/>
              </w:numPr>
            </w:pPr>
            <w:r w:rsidRPr="00CF1C6D">
              <w:t>60 minutes</w:t>
            </w:r>
          </w:p>
          <w:p w14:paraId="57CDF43C" w14:textId="4B6C3AC6" w:rsidR="003B5CFF" w:rsidRPr="00CF1C6D" w:rsidRDefault="003B5CFF" w:rsidP="00650F00">
            <w:pPr>
              <w:pStyle w:val="ListParagraph"/>
              <w:numPr>
                <w:ilvl w:val="0"/>
                <w:numId w:val="41"/>
              </w:numPr>
            </w:pPr>
            <w:r w:rsidRPr="00CF1C6D">
              <w:t>Paper</w:t>
            </w:r>
            <w:r>
              <w:t>, r</w:t>
            </w:r>
            <w:r w:rsidRPr="00CF1C6D">
              <w:t>uler</w:t>
            </w:r>
            <w:r w:rsidR="001E1E31">
              <w:t>, p</w:t>
            </w:r>
            <w:r w:rsidRPr="00CF1C6D">
              <w:t>encils, crayons, paints</w:t>
            </w:r>
          </w:p>
          <w:p w14:paraId="50EC43AA" w14:textId="131F9916" w:rsidR="003B5CFF" w:rsidRPr="003B5CFF" w:rsidRDefault="003B5CFF" w:rsidP="00650F00">
            <w:pPr>
              <w:pStyle w:val="ListParagraph"/>
              <w:numPr>
                <w:ilvl w:val="0"/>
                <w:numId w:val="41"/>
              </w:numPr>
              <w:rPr>
                <w:i/>
                <w:iCs/>
                <w:color w:val="3472AC"/>
              </w:rPr>
            </w:pPr>
            <w:r w:rsidRPr="003B5CFF">
              <w:rPr>
                <w:rFonts w:cs="Cambria Math"/>
                <w:color w:val="000000" w:themeColor="text1"/>
              </w:rPr>
              <w:t>Photo or</w:t>
            </w:r>
            <w:r>
              <w:t xml:space="preserve"> picture of your dance move</w:t>
            </w:r>
          </w:p>
        </w:tc>
      </w:tr>
    </w:tbl>
    <w:p w14:paraId="0B96F502" w14:textId="7189B2ED" w:rsidR="001E1E31" w:rsidRPr="001E1E31" w:rsidRDefault="001E1E31" w:rsidP="00FB3BEE">
      <w:pPr>
        <w:pStyle w:val="LI"/>
        <w:spacing w:before="240"/>
        <w:rPr>
          <w:color w:val="3472AC"/>
        </w:rPr>
      </w:pPr>
      <w:r w:rsidRPr="001E1E31">
        <w:rPr>
          <w:color w:val="3472AC"/>
        </w:rPr>
        <w:t xml:space="preserve">In this activity I am learning to: </w:t>
      </w:r>
      <w:r w:rsidRPr="001E1E31">
        <w:rPr>
          <w:b/>
          <w:color w:val="3472AC"/>
        </w:rPr>
        <w:t>Design</w:t>
      </w:r>
      <w:r w:rsidRPr="001E1E31">
        <w:rPr>
          <w:color w:val="3472AC"/>
        </w:rPr>
        <w:t xml:space="preserve"> a poster to persuade an audience and advertise my performance.</w:t>
      </w:r>
    </w:p>
    <w:p w14:paraId="08FDCC54" w14:textId="21EAF6D3" w:rsidR="0082611B" w:rsidRPr="002F2DCD" w:rsidRDefault="0082611B" w:rsidP="001E1E31">
      <w:pPr>
        <w:rPr>
          <w:b/>
          <w:bCs/>
          <w:sz w:val="28"/>
          <w:szCs w:val="28"/>
        </w:rPr>
      </w:pPr>
      <w:r w:rsidRPr="002F2DCD">
        <w:rPr>
          <w:b/>
          <w:bCs/>
          <w:sz w:val="28"/>
          <w:szCs w:val="28"/>
        </w:rPr>
        <w:t>Your task</w:t>
      </w:r>
    </w:p>
    <w:p w14:paraId="64CA88B2" w14:textId="0004AD3C" w:rsidR="00DC0846" w:rsidRPr="0082611B" w:rsidRDefault="00AA4293" w:rsidP="001E1E31">
      <w:r w:rsidRPr="004A759F">
        <w:rPr>
          <w:noProof/>
        </w:rPr>
        <w:drawing>
          <wp:anchor distT="0" distB="0" distL="114300" distR="114300" simplePos="0" relativeHeight="251658245" behindDoc="0" locked="0" layoutInCell="1" allowOverlap="1" wp14:anchorId="5B0C6C73" wp14:editId="7015DBB5">
            <wp:simplePos x="0" y="0"/>
            <wp:positionH relativeFrom="margin">
              <wp:posOffset>4220845</wp:posOffset>
            </wp:positionH>
            <wp:positionV relativeFrom="paragraph">
              <wp:posOffset>34290</wp:posOffset>
            </wp:positionV>
            <wp:extent cx="2062480" cy="2651125"/>
            <wp:effectExtent l="19050" t="19050" r="13970" b="15875"/>
            <wp:wrapSquare wrapText="bothSides"/>
            <wp:docPr id="192" name="Picture 19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 picture containing timelin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062480" cy="265112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5D5003" w:rsidRPr="0082611B">
        <w:t>Observe th</w:t>
      </w:r>
      <w:r w:rsidR="005E443E" w:rsidRPr="0082611B">
        <w:t xml:space="preserve">is poster and then design a poster for your performance. </w:t>
      </w:r>
      <w:r w:rsidR="005818A1">
        <w:t>Include a catchy phrase such as</w:t>
      </w:r>
      <w:r w:rsidR="003378C4">
        <w:t xml:space="preserve"> ‘Dancers love an audience!’ or ‘Why walk when you can dance?’</w:t>
      </w:r>
    </w:p>
    <w:p w14:paraId="7E022FD2" w14:textId="2509B22A" w:rsidR="00EF5669" w:rsidRDefault="007E2840" w:rsidP="005E443E">
      <w:pPr>
        <w:spacing w:after="0"/>
      </w:pPr>
      <w:r w:rsidRPr="00CF1C6D">
        <w:rPr>
          <w:b/>
          <w:bCs/>
        </w:rPr>
        <w:t>Look</w:t>
      </w:r>
      <w:r>
        <w:t xml:space="preserve"> at the information that is shown in the poster</w:t>
      </w:r>
      <w:r w:rsidR="00D66466">
        <w:t>.</w:t>
      </w:r>
      <w:r w:rsidR="005755B3">
        <w:t xml:space="preserve"> </w:t>
      </w:r>
      <w:r w:rsidR="005755B3" w:rsidRPr="00CF1C6D">
        <w:rPr>
          <w:b/>
          <w:bCs/>
        </w:rPr>
        <w:t>Consider</w:t>
      </w:r>
      <w:r w:rsidR="005755B3">
        <w:t>:</w:t>
      </w:r>
    </w:p>
    <w:p w14:paraId="4DD76171" w14:textId="64E19E68" w:rsidR="005755B3" w:rsidRDefault="005755B3" w:rsidP="00650F00">
      <w:pPr>
        <w:pStyle w:val="ListParagraph"/>
        <w:numPr>
          <w:ilvl w:val="0"/>
          <w:numId w:val="21"/>
        </w:numPr>
      </w:pPr>
      <w:r>
        <w:t>Who is danc</w:t>
      </w:r>
      <w:r w:rsidR="005D5003">
        <w:t>ing</w:t>
      </w:r>
      <w:r>
        <w:t>?</w:t>
      </w:r>
    </w:p>
    <w:p w14:paraId="49E0071B" w14:textId="7C061E7E" w:rsidR="005755B3" w:rsidRDefault="005755B3" w:rsidP="00650F00">
      <w:pPr>
        <w:pStyle w:val="ListParagraph"/>
        <w:numPr>
          <w:ilvl w:val="0"/>
          <w:numId w:val="21"/>
        </w:numPr>
      </w:pPr>
      <w:r>
        <w:t>What kind of dance style is it?</w:t>
      </w:r>
    </w:p>
    <w:p w14:paraId="0B7F8B8E" w14:textId="1FF1A7A8" w:rsidR="005755B3" w:rsidRDefault="005427F8" w:rsidP="00650F00">
      <w:pPr>
        <w:pStyle w:val="ListParagraph"/>
        <w:numPr>
          <w:ilvl w:val="0"/>
          <w:numId w:val="21"/>
        </w:numPr>
      </w:pPr>
      <w:r>
        <w:t>What catchy phrase is used?</w:t>
      </w:r>
    </w:p>
    <w:p w14:paraId="318AFEAB" w14:textId="75F12F7A" w:rsidR="005427F8" w:rsidRDefault="00F85FDB" w:rsidP="00650F00">
      <w:pPr>
        <w:pStyle w:val="ListParagraph"/>
        <w:numPr>
          <w:ilvl w:val="0"/>
          <w:numId w:val="21"/>
        </w:numPr>
      </w:pPr>
      <w:r>
        <w:t xml:space="preserve">What information is provided about </w:t>
      </w:r>
      <w:r w:rsidR="00B917BC">
        <w:t>when</w:t>
      </w:r>
      <w:r w:rsidR="005E443E">
        <w:t xml:space="preserve"> and where</w:t>
      </w:r>
      <w:r w:rsidR="00B917BC">
        <w:t xml:space="preserve"> the performance is happening?</w:t>
      </w:r>
    </w:p>
    <w:p w14:paraId="2C41E07A" w14:textId="6F07AFEC" w:rsidR="00B917BC" w:rsidRDefault="00E36CD2" w:rsidP="00650F00">
      <w:pPr>
        <w:pStyle w:val="ListParagraph"/>
        <w:numPr>
          <w:ilvl w:val="0"/>
          <w:numId w:val="21"/>
        </w:numPr>
      </w:pPr>
      <w:r>
        <w:t>What imagery is used?</w:t>
      </w:r>
    </w:p>
    <w:p w14:paraId="215DF173" w14:textId="6C68425E" w:rsidR="00776860" w:rsidRDefault="00776860" w:rsidP="00C737A9">
      <w:r>
        <w:br w:type="page"/>
      </w:r>
    </w:p>
    <w:p w14:paraId="18131609" w14:textId="3845CEE9" w:rsidR="005D5737" w:rsidRPr="00AA4293" w:rsidRDefault="00CF1C6D" w:rsidP="00A11310">
      <w:pPr>
        <w:pStyle w:val="MoEHeading1"/>
        <w:rPr>
          <w:color w:val="3472AC"/>
        </w:rPr>
      </w:pPr>
      <w:r w:rsidRPr="00AA4293">
        <w:rPr>
          <w:color w:val="3472AC"/>
        </w:rPr>
        <w:lastRenderedPageBreak/>
        <w:t>Day 4 a</w:t>
      </w:r>
      <w:r w:rsidR="00791E34" w:rsidRPr="00AA4293">
        <w:rPr>
          <w:color w:val="3472AC"/>
        </w:rPr>
        <w:t xml:space="preserve">ctivity </w:t>
      </w:r>
      <w:r w:rsidR="00791E34" w:rsidRPr="72AB066C">
        <w:rPr>
          <w:color w:val="3472AC"/>
        </w:rPr>
        <w:t>3</w:t>
      </w:r>
      <w:r w:rsidRPr="00AA4293">
        <w:rPr>
          <w:color w:val="3472AC"/>
        </w:rPr>
        <w:t>:</w:t>
      </w:r>
      <w:r w:rsidR="0023785D" w:rsidRPr="00AA4293">
        <w:rPr>
          <w:color w:val="3472AC"/>
        </w:rPr>
        <w:t xml:space="preserve"> Sharing language and culture</w:t>
      </w:r>
    </w:p>
    <w:tbl>
      <w:tblPr>
        <w:tblStyle w:val="TableGridLight"/>
        <w:tblW w:w="972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AA4293" w:rsidRPr="00AA4293" w14:paraId="13EFACD8" w14:textId="77777777" w:rsidTr="00AA4293">
        <w:tc>
          <w:tcPr>
            <w:tcW w:w="9720" w:type="dxa"/>
          </w:tcPr>
          <w:p w14:paraId="757E938E" w14:textId="25A940CC" w:rsidR="00775D0E" w:rsidRPr="00AA4293" w:rsidRDefault="00C0076D" w:rsidP="00C737A9">
            <w:pPr>
              <w:rPr>
                <w:rFonts w:eastAsiaTheme="minorEastAsia" w:cs="Cambria Math"/>
                <w:b/>
                <w:i/>
                <w:iCs/>
                <w:color w:val="3472AC"/>
              </w:rPr>
            </w:pPr>
            <w:r w:rsidRPr="00AA4293">
              <w:rPr>
                <w:i/>
                <w:iCs/>
                <w:color w:val="3472AC"/>
              </w:rPr>
              <w:t>Dance, song, rhythms,</w:t>
            </w:r>
            <w:r w:rsidR="00A62AFB" w:rsidRPr="00AA4293">
              <w:rPr>
                <w:i/>
                <w:iCs/>
                <w:color w:val="3472AC"/>
              </w:rPr>
              <w:t xml:space="preserve"> and</w:t>
            </w:r>
            <w:r w:rsidRPr="00AA4293">
              <w:rPr>
                <w:i/>
                <w:iCs/>
                <w:color w:val="3472AC"/>
              </w:rPr>
              <w:t xml:space="preserve"> stories are treasured by the people and cultures who created them. </w:t>
            </w:r>
            <w:r w:rsidR="00401343">
              <w:rPr>
                <w:i/>
                <w:iCs/>
                <w:color w:val="3472AC"/>
              </w:rPr>
              <w:t>The</w:t>
            </w:r>
            <w:r w:rsidRPr="00AA4293">
              <w:rPr>
                <w:i/>
                <w:iCs/>
                <w:color w:val="3472AC"/>
              </w:rPr>
              <w:t xml:space="preserve"> responsibility for preserving traditions has become a more difficult task as people have moved far away from ancestral homes. Today your learner will be able to make some connections to the mahi and determination needed to create and protect the traditional ways of being </w:t>
            </w:r>
            <w:r w:rsidR="00D879F5" w:rsidRPr="00AA4293">
              <w:rPr>
                <w:i/>
                <w:iCs/>
                <w:color w:val="3472AC"/>
              </w:rPr>
              <w:t>in and</w:t>
            </w:r>
            <w:r w:rsidRPr="00AA4293">
              <w:rPr>
                <w:i/>
                <w:iCs/>
                <w:color w:val="3472AC"/>
              </w:rPr>
              <w:t xml:space="preserve"> representing the world. There is a call to action, and it requires heroes to meet the challenge.</w:t>
            </w:r>
          </w:p>
        </w:tc>
      </w:tr>
      <w:tr w:rsidR="00AA4293" w:rsidRPr="00AA4293" w14:paraId="2DF54830" w14:textId="77777777" w:rsidTr="000345E4">
        <w:trPr>
          <w:trHeight w:val="3604"/>
        </w:trPr>
        <w:tc>
          <w:tcPr>
            <w:tcW w:w="9720" w:type="dxa"/>
          </w:tcPr>
          <w:p w14:paraId="1512D078" w14:textId="0DD439E7" w:rsidR="005E60C4" w:rsidRDefault="005E60C4" w:rsidP="00437406">
            <w:r w:rsidRPr="004E4483">
              <w:t>What do I need?</w:t>
            </w:r>
          </w:p>
          <w:p w14:paraId="4F97D5F8" w14:textId="0ECACC78" w:rsidR="00AA4293" w:rsidRDefault="00AA4293" w:rsidP="00437406">
            <w:r>
              <w:t>30 minutes</w:t>
            </w:r>
          </w:p>
          <w:p w14:paraId="0EF85C65" w14:textId="77777777" w:rsidR="00AA4293" w:rsidRPr="00F6184C" w:rsidRDefault="00AA4293" w:rsidP="00650F00">
            <w:pPr>
              <w:pStyle w:val="ListParagraph"/>
              <w:numPr>
                <w:ilvl w:val="0"/>
                <w:numId w:val="42"/>
              </w:numPr>
              <w:spacing w:before="0"/>
            </w:pPr>
            <w:r>
              <w:t xml:space="preserve">Look for a copy of Tafoe-O in your pack or online at </w:t>
            </w:r>
            <w:hyperlink r:id="rId76">
              <w:r w:rsidRPr="270894F0">
                <w:rPr>
                  <w:rStyle w:val="Hyperlink"/>
                </w:rPr>
                <w:t>https://instructionalseries.tki.org.nz/Instructional-Series/School-Journal/School-Journal-Level-2-November-2018/Tafoe-O</w:t>
              </w:r>
            </w:hyperlink>
            <w:r>
              <w:t xml:space="preserve"> </w:t>
            </w:r>
          </w:p>
          <w:p w14:paraId="68FD453D" w14:textId="77777777" w:rsidR="00AA4293" w:rsidRPr="00F6184C" w:rsidRDefault="00AA4293" w:rsidP="00C72623">
            <w:r>
              <w:t xml:space="preserve">Optional: </w:t>
            </w:r>
            <w:r w:rsidRPr="00F6184C">
              <w:t>A computer or phone to watch these clips:</w:t>
            </w:r>
          </w:p>
          <w:p w14:paraId="575617FD" w14:textId="77777777" w:rsidR="00AA4293" w:rsidRPr="00AA4293" w:rsidRDefault="00AA4293" w:rsidP="00650F00">
            <w:pPr>
              <w:pStyle w:val="ListParagraph"/>
              <w:numPr>
                <w:ilvl w:val="0"/>
                <w:numId w:val="42"/>
              </w:numPr>
              <w:spacing w:before="0"/>
              <w:rPr>
                <w:rFonts w:asciiTheme="minorHAnsi" w:eastAsiaTheme="minorEastAsia" w:hAnsiTheme="minorHAnsi"/>
              </w:rPr>
            </w:pPr>
            <w:r>
              <w:t xml:space="preserve">First Nation hoop dance (from North America) </w:t>
            </w:r>
            <w:hyperlink r:id="rId77">
              <w:r w:rsidRPr="270894F0">
                <w:rPr>
                  <w:rStyle w:val="Hyperlink"/>
                </w:rPr>
                <w:t>https://www.youtube.com/watch?v=GX0piwK8jRM</w:t>
              </w:r>
            </w:hyperlink>
          </w:p>
          <w:p w14:paraId="3B5B05AB" w14:textId="1CE33528" w:rsidR="00AA4293" w:rsidRPr="00AA4293" w:rsidRDefault="00AA4293" w:rsidP="00650F00">
            <w:pPr>
              <w:pStyle w:val="ListParagraph"/>
              <w:numPr>
                <w:ilvl w:val="0"/>
                <w:numId w:val="42"/>
              </w:numPr>
              <w:rPr>
                <w:i/>
                <w:iCs/>
                <w:color w:val="3472AC"/>
              </w:rPr>
            </w:pPr>
            <w:r>
              <w:t xml:space="preserve">Haka Manu (bird dance) Fatu iva (from Samoa) </w:t>
            </w:r>
            <w:hyperlink r:id="rId78">
              <w:r w:rsidRPr="00AA4293">
                <w:rPr>
                  <w:rStyle w:val="Hyperlink"/>
                  <w:rFonts w:cs="Cambria Math"/>
                </w:rPr>
                <w:t>https://www.youtube.com/watch?v=8PuVPACU_bo</w:t>
              </w:r>
            </w:hyperlink>
          </w:p>
        </w:tc>
      </w:tr>
    </w:tbl>
    <w:p w14:paraId="2108C87F" w14:textId="0BB7E436" w:rsidR="00437406" w:rsidRPr="00437406" w:rsidRDefault="00437406" w:rsidP="00437406">
      <w:pPr>
        <w:pStyle w:val="LI"/>
        <w:rPr>
          <w:color w:val="3472AC"/>
        </w:rPr>
      </w:pPr>
      <w:r w:rsidRPr="00437406">
        <w:rPr>
          <w:color w:val="3472AC"/>
        </w:rPr>
        <w:t xml:space="preserve">In this activity I am learning to: </w:t>
      </w:r>
      <w:r w:rsidRPr="00437406">
        <w:rPr>
          <w:b/>
          <w:color w:val="3472AC"/>
        </w:rPr>
        <w:t>Understand</w:t>
      </w:r>
      <w:r w:rsidRPr="00437406">
        <w:rPr>
          <w:color w:val="3472AC"/>
        </w:rPr>
        <w:t xml:space="preserve"> that dance, songs, and stories are used to pass on the language and culture to future generations</w:t>
      </w:r>
    </w:p>
    <w:p w14:paraId="11289888" w14:textId="5D4451F3" w:rsidR="004F20A5" w:rsidRPr="00437406" w:rsidRDefault="00A60166" w:rsidP="00437406">
      <w:pPr>
        <w:rPr>
          <w:b/>
        </w:rPr>
      </w:pPr>
      <w:r w:rsidRPr="00437406">
        <w:rPr>
          <w:b/>
        </w:rPr>
        <w:t>Watch</w:t>
      </w:r>
      <w:r w:rsidR="00035B85" w:rsidRPr="00437406">
        <w:rPr>
          <w:b/>
        </w:rPr>
        <w:t xml:space="preserve"> the videos of the dances </w:t>
      </w:r>
      <w:r w:rsidR="000C7A20" w:rsidRPr="00437406">
        <w:rPr>
          <w:b/>
        </w:rPr>
        <w:t>one more time</w:t>
      </w:r>
    </w:p>
    <w:p w14:paraId="5388AA0A" w14:textId="47F30A32" w:rsidR="00784B56" w:rsidRDefault="00784B56" w:rsidP="00C737A9">
      <w:r w:rsidRPr="00784B56">
        <w:t xml:space="preserve">The Hoop Dance and Samoan dance were inspired by the behaviour of birds. Each dance is presented using the musical sounds that are recognisable as from their culture. </w:t>
      </w:r>
    </w:p>
    <w:p w14:paraId="64C1E6F4" w14:textId="367858EE" w:rsidR="00784B56" w:rsidRDefault="00784B56" w:rsidP="00C737A9">
      <w:r w:rsidRPr="00784B56">
        <w:t xml:space="preserve">Both use strong rhythms made by striking a drum. Rhythm in many cultures seems to be used more than melody. The dances tell a story. The audience can link the movements to bird behaviour because of the way the dancers use their body. </w:t>
      </w:r>
    </w:p>
    <w:p w14:paraId="65B61280" w14:textId="744CC0C0" w:rsidR="00784B56" w:rsidRDefault="00784B56" w:rsidP="00C737A9">
      <w:r w:rsidRPr="00784B56">
        <w:t>The message is reinforced using props. One uses hoops to shape the wings of the thunderbird and the Samoan woman uses feathers to signal a bird.</w:t>
      </w:r>
    </w:p>
    <w:p w14:paraId="30642D51" w14:textId="297149E2" w:rsidR="00086D52" w:rsidRPr="002F2DCD" w:rsidRDefault="00086D52" w:rsidP="00086D52">
      <w:pPr>
        <w:spacing w:before="360"/>
        <w:rPr>
          <w:b/>
          <w:bCs/>
          <w:sz w:val="28"/>
          <w:szCs w:val="28"/>
        </w:rPr>
      </w:pPr>
      <w:r w:rsidRPr="002F2DCD">
        <w:rPr>
          <w:b/>
          <w:bCs/>
          <w:sz w:val="28"/>
          <w:szCs w:val="28"/>
        </w:rPr>
        <w:t>Your task</w:t>
      </w:r>
    </w:p>
    <w:p w14:paraId="499A5FE6" w14:textId="19609AEA" w:rsidR="007C627A" w:rsidRDefault="003F0280" w:rsidP="00C737A9">
      <w:r w:rsidRPr="00437406">
        <w:rPr>
          <w:b/>
          <w:bCs/>
        </w:rPr>
        <w:t>Read</w:t>
      </w:r>
      <w:r>
        <w:t xml:space="preserve"> Tafoe O online or </w:t>
      </w:r>
      <w:r w:rsidRPr="003F0280">
        <w:t>ask your teacher to send home the School Journal</w:t>
      </w:r>
      <w:r w:rsidR="009A598F">
        <w:t>.</w:t>
      </w:r>
    </w:p>
    <w:p w14:paraId="14F09D5B" w14:textId="3CCCFDEC" w:rsidR="00784B56" w:rsidRDefault="00784B56" w:rsidP="00C737A9">
      <w:r w:rsidRPr="00784B56">
        <w:t xml:space="preserve">The Tokelau dance is not about a bird. When you read the </w:t>
      </w:r>
      <w:r w:rsidR="007C627A" w:rsidRPr="00784B56">
        <w:t>article,</w:t>
      </w:r>
      <w:r w:rsidRPr="00784B56">
        <w:t xml:space="preserve"> you will find out what it is about. The prop used is a big clue.</w:t>
      </w:r>
    </w:p>
    <w:p w14:paraId="234E99DC" w14:textId="77777777" w:rsidR="00086D52" w:rsidRDefault="7750E295" w:rsidP="6D2831CD">
      <w:pPr>
        <w:rPr>
          <w:rFonts w:eastAsia="Calibri"/>
        </w:rPr>
      </w:pPr>
      <w:r w:rsidRPr="7750E295">
        <w:rPr>
          <w:rFonts w:eastAsia="Calibri"/>
          <w:b/>
          <w:bCs/>
        </w:rPr>
        <w:t>Make a list</w:t>
      </w:r>
      <w:r w:rsidR="46262D9F" w:rsidRPr="46262D9F">
        <w:rPr>
          <w:rFonts w:eastAsia="Calibri"/>
          <w:b/>
          <w:bCs/>
        </w:rPr>
        <w:t xml:space="preserve"> and describe.</w:t>
      </w:r>
      <w:r w:rsidRPr="7750E295">
        <w:rPr>
          <w:rFonts w:eastAsia="Calibri"/>
          <w:b/>
          <w:bCs/>
        </w:rPr>
        <w:t xml:space="preserve">  </w:t>
      </w:r>
      <w:r w:rsidRPr="7750E295">
        <w:rPr>
          <w:rFonts w:eastAsia="Calibri"/>
        </w:rPr>
        <w:t xml:space="preserve">Look around your house.  What could be used </w:t>
      </w:r>
      <w:r w:rsidR="46262D9F" w:rsidRPr="46262D9F">
        <w:rPr>
          <w:rFonts w:eastAsia="Calibri"/>
        </w:rPr>
        <w:t xml:space="preserve">as a dance prop? </w:t>
      </w:r>
    </w:p>
    <w:p w14:paraId="54DE43B0" w14:textId="093535D0" w:rsidR="000345E4" w:rsidRDefault="46262D9F" w:rsidP="6D2831CD">
      <w:pPr>
        <w:rPr>
          <w:rFonts w:eastAsia="Calibri"/>
        </w:rPr>
      </w:pPr>
      <w:r w:rsidRPr="46262D9F">
        <w:rPr>
          <w:rFonts w:eastAsia="Calibri"/>
        </w:rPr>
        <w:t xml:space="preserve">Complete the table </w:t>
      </w:r>
      <w:r w:rsidR="00086D52">
        <w:rPr>
          <w:rFonts w:eastAsia="Calibri"/>
        </w:rPr>
        <w:t>on the next page</w:t>
      </w:r>
      <w:r w:rsidRPr="46262D9F">
        <w:rPr>
          <w:rFonts w:eastAsia="Calibri"/>
        </w:rPr>
        <w:t>:</w:t>
      </w:r>
    </w:p>
    <w:p w14:paraId="595E24C2" w14:textId="77777777" w:rsidR="000345E4" w:rsidRDefault="000345E4">
      <w:pPr>
        <w:spacing w:before="0"/>
        <w:rPr>
          <w:rFonts w:eastAsia="Calibri"/>
        </w:rPr>
      </w:pPr>
      <w:r>
        <w:rPr>
          <w:rFonts w:eastAsia="Calibri"/>
        </w:rPr>
        <w:br w:type="page"/>
      </w:r>
    </w:p>
    <w:p w14:paraId="212AFCE9" w14:textId="7E3BF4B2" w:rsidR="6D2831CD" w:rsidRDefault="6D2831CD" w:rsidP="6D2831CD">
      <w:pPr>
        <w:rPr>
          <w:rFonts w:eastAsia="Calibri"/>
          <w:b/>
        </w:rPr>
      </w:pP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4140"/>
        <w:gridCol w:w="5835"/>
      </w:tblGrid>
      <w:tr w:rsidR="32FEA7FF" w14:paraId="16B193D7" w14:textId="77777777" w:rsidTr="00742AF3">
        <w:tc>
          <w:tcPr>
            <w:tcW w:w="4140" w:type="dxa"/>
          </w:tcPr>
          <w:p w14:paraId="3A03B8A7" w14:textId="28EFC5C5" w:rsidR="32FEA7FF" w:rsidRDefault="32FEA7FF" w:rsidP="32FEA7FF">
            <w:pPr>
              <w:rPr>
                <w:rFonts w:eastAsia="Calibri"/>
                <w:b/>
              </w:rPr>
            </w:pPr>
            <w:r w:rsidRPr="649D17CE">
              <w:rPr>
                <w:rFonts w:eastAsia="Calibri"/>
                <w:b/>
              </w:rPr>
              <w:t>Prop (what is the item that you could use as a dance prop?)</w:t>
            </w:r>
          </w:p>
        </w:tc>
        <w:tc>
          <w:tcPr>
            <w:tcW w:w="5835" w:type="dxa"/>
          </w:tcPr>
          <w:p w14:paraId="65F0F9E0" w14:textId="3F6C0275" w:rsidR="32FEA7FF" w:rsidRDefault="32FEA7FF" w:rsidP="32FEA7FF">
            <w:pPr>
              <w:rPr>
                <w:rFonts w:eastAsia="Calibri"/>
                <w:b/>
              </w:rPr>
            </w:pPr>
            <w:r w:rsidRPr="649D17CE">
              <w:rPr>
                <w:rFonts w:eastAsia="Calibri"/>
                <w:b/>
              </w:rPr>
              <w:t>Description (how could this be used in a dance?)</w:t>
            </w:r>
          </w:p>
        </w:tc>
      </w:tr>
      <w:tr w:rsidR="32FEA7FF" w14:paraId="7729FD22" w14:textId="77777777" w:rsidTr="00742AF3">
        <w:tc>
          <w:tcPr>
            <w:tcW w:w="4140" w:type="dxa"/>
          </w:tcPr>
          <w:p w14:paraId="6DDF2178" w14:textId="39FBEBDD" w:rsidR="32FEA7FF" w:rsidRDefault="32FEA7FF" w:rsidP="32FEA7FF">
            <w:pPr>
              <w:rPr>
                <w:rFonts w:eastAsia="Calibri"/>
              </w:rPr>
            </w:pPr>
            <w:r w:rsidRPr="32FEA7FF">
              <w:rPr>
                <w:rFonts w:eastAsia="Calibri"/>
              </w:rPr>
              <w:t>1.</w:t>
            </w:r>
          </w:p>
          <w:p w14:paraId="35030BF9" w14:textId="21EF2606" w:rsidR="649D17CE" w:rsidRDefault="649D17CE" w:rsidP="649D17CE">
            <w:pPr>
              <w:rPr>
                <w:rFonts w:eastAsia="Calibri"/>
              </w:rPr>
            </w:pPr>
          </w:p>
          <w:p w14:paraId="567181FA" w14:textId="3A8F7EF8" w:rsidR="32FEA7FF" w:rsidRDefault="32FEA7FF" w:rsidP="32FEA7FF">
            <w:pPr>
              <w:rPr>
                <w:rFonts w:eastAsia="Calibri"/>
              </w:rPr>
            </w:pPr>
          </w:p>
        </w:tc>
        <w:tc>
          <w:tcPr>
            <w:tcW w:w="5835" w:type="dxa"/>
          </w:tcPr>
          <w:p w14:paraId="569D5D83" w14:textId="37536FB8" w:rsidR="32FEA7FF" w:rsidRDefault="32FEA7FF" w:rsidP="32FEA7FF">
            <w:pPr>
              <w:rPr>
                <w:rFonts w:eastAsia="Calibri"/>
              </w:rPr>
            </w:pPr>
          </w:p>
        </w:tc>
      </w:tr>
      <w:tr w:rsidR="32FEA7FF" w14:paraId="14140BEB" w14:textId="77777777" w:rsidTr="00742AF3">
        <w:tc>
          <w:tcPr>
            <w:tcW w:w="4140" w:type="dxa"/>
          </w:tcPr>
          <w:p w14:paraId="6E573354" w14:textId="5D0E22AE" w:rsidR="32FEA7FF" w:rsidRDefault="32FEA7FF" w:rsidP="32FEA7FF">
            <w:pPr>
              <w:rPr>
                <w:rFonts w:eastAsia="Calibri"/>
              </w:rPr>
            </w:pPr>
            <w:r w:rsidRPr="32FEA7FF">
              <w:rPr>
                <w:rFonts w:eastAsia="Calibri"/>
              </w:rPr>
              <w:t>2.</w:t>
            </w:r>
          </w:p>
          <w:p w14:paraId="561D5BF6" w14:textId="0D8FA72C" w:rsidR="649D17CE" w:rsidRDefault="649D17CE" w:rsidP="649D17CE">
            <w:pPr>
              <w:rPr>
                <w:rFonts w:eastAsia="Calibri"/>
              </w:rPr>
            </w:pPr>
          </w:p>
          <w:p w14:paraId="5A3684B6" w14:textId="64455806" w:rsidR="32FEA7FF" w:rsidRDefault="32FEA7FF" w:rsidP="32FEA7FF">
            <w:pPr>
              <w:rPr>
                <w:rFonts w:eastAsia="Calibri"/>
              </w:rPr>
            </w:pPr>
          </w:p>
        </w:tc>
        <w:tc>
          <w:tcPr>
            <w:tcW w:w="5835" w:type="dxa"/>
          </w:tcPr>
          <w:p w14:paraId="2F185148" w14:textId="3A002038" w:rsidR="32FEA7FF" w:rsidRDefault="32FEA7FF" w:rsidP="32FEA7FF">
            <w:pPr>
              <w:rPr>
                <w:rFonts w:eastAsia="Calibri"/>
              </w:rPr>
            </w:pPr>
          </w:p>
        </w:tc>
      </w:tr>
      <w:tr w:rsidR="32FEA7FF" w14:paraId="7D735D3C" w14:textId="77777777" w:rsidTr="00742AF3">
        <w:tc>
          <w:tcPr>
            <w:tcW w:w="4140" w:type="dxa"/>
          </w:tcPr>
          <w:p w14:paraId="70218F82" w14:textId="2E53D755" w:rsidR="32FEA7FF" w:rsidRDefault="32FEA7FF" w:rsidP="32FEA7FF">
            <w:pPr>
              <w:rPr>
                <w:rFonts w:eastAsia="Calibri"/>
              </w:rPr>
            </w:pPr>
            <w:r w:rsidRPr="32FEA7FF">
              <w:rPr>
                <w:rFonts w:eastAsia="Calibri"/>
              </w:rPr>
              <w:t>3.</w:t>
            </w:r>
          </w:p>
          <w:p w14:paraId="5C5B6F21" w14:textId="2D30C1A8" w:rsidR="649D17CE" w:rsidRDefault="649D17CE" w:rsidP="649D17CE">
            <w:pPr>
              <w:rPr>
                <w:rFonts w:eastAsia="Calibri"/>
              </w:rPr>
            </w:pPr>
          </w:p>
          <w:p w14:paraId="54CEE844" w14:textId="74D0CE5F" w:rsidR="32FEA7FF" w:rsidRDefault="32FEA7FF" w:rsidP="32FEA7FF">
            <w:pPr>
              <w:rPr>
                <w:rFonts w:eastAsia="Calibri"/>
              </w:rPr>
            </w:pPr>
          </w:p>
        </w:tc>
        <w:tc>
          <w:tcPr>
            <w:tcW w:w="5835" w:type="dxa"/>
          </w:tcPr>
          <w:p w14:paraId="57220E5A" w14:textId="3C467161" w:rsidR="32FEA7FF" w:rsidRDefault="32FEA7FF" w:rsidP="32FEA7FF">
            <w:pPr>
              <w:rPr>
                <w:rFonts w:eastAsia="Calibri"/>
              </w:rPr>
            </w:pPr>
          </w:p>
        </w:tc>
      </w:tr>
    </w:tbl>
    <w:p w14:paraId="3FC7D3D7" w14:textId="6A49C9E8" w:rsidR="00086D52" w:rsidRDefault="00086D52" w:rsidP="72AB066C">
      <w:pPr>
        <w:pStyle w:val="MoEHeading1"/>
        <w:rPr>
          <w:color w:val="3472AC"/>
        </w:rPr>
      </w:pPr>
    </w:p>
    <w:p w14:paraId="02CCFFDF" w14:textId="58FE1F8A" w:rsidR="00586EBB" w:rsidRDefault="00586EBB">
      <w:pPr>
        <w:spacing w:before="0"/>
        <w:rPr>
          <w:rFonts w:eastAsiaTheme="majorEastAsia"/>
          <w:b/>
          <w:color w:val="3472AC"/>
          <w:sz w:val="32"/>
          <w:szCs w:val="32"/>
        </w:rPr>
      </w:pPr>
      <w:r>
        <w:rPr>
          <w:color w:val="3472AC"/>
        </w:rPr>
        <w:br w:type="page"/>
      </w:r>
    </w:p>
    <w:p w14:paraId="339F3ACC" w14:textId="4E969B34" w:rsidR="00946ED9" w:rsidRDefault="00CF1C6D" w:rsidP="72AB066C">
      <w:pPr>
        <w:pStyle w:val="MoEHeading1"/>
        <w:rPr>
          <w:color w:val="3472AC"/>
        </w:rPr>
      </w:pPr>
      <w:r w:rsidRPr="72AB066C">
        <w:rPr>
          <w:color w:val="3472AC"/>
        </w:rPr>
        <w:lastRenderedPageBreak/>
        <w:t>Day 4 a</w:t>
      </w:r>
      <w:r w:rsidR="00791E34" w:rsidRPr="72AB066C">
        <w:rPr>
          <w:color w:val="3472AC"/>
        </w:rPr>
        <w:t>ctivity 4</w:t>
      </w:r>
      <w:r w:rsidRPr="72AB066C">
        <w:rPr>
          <w:color w:val="3472AC"/>
        </w:rPr>
        <w:t>:</w:t>
      </w:r>
      <w:r w:rsidR="0023785D" w:rsidRPr="72AB066C">
        <w:rPr>
          <w:color w:val="3472AC"/>
        </w:rPr>
        <w:t xml:space="preserve"> </w:t>
      </w:r>
      <w:r w:rsidR="0023785D" w:rsidRPr="1BCCA1BC">
        <w:rPr>
          <w:color w:val="3472AC"/>
        </w:rPr>
        <w:t>Critical thinking</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720"/>
      </w:tblGrid>
      <w:tr w:rsidR="72AB066C" w14:paraId="654F6950" w14:textId="77777777" w:rsidTr="72AB066C">
        <w:tc>
          <w:tcPr>
            <w:tcW w:w="9720" w:type="dxa"/>
          </w:tcPr>
          <w:p w14:paraId="7D4FA642" w14:textId="075224EB" w:rsidR="5CB76C33" w:rsidRDefault="5CB76C33" w:rsidP="72AB066C">
            <w:pPr>
              <w:rPr>
                <w:rFonts w:eastAsiaTheme="minorEastAsia" w:cs="Cambria Math"/>
                <w:b/>
                <w:bCs/>
                <w:i/>
                <w:iCs/>
                <w:color w:val="3472AC"/>
              </w:rPr>
            </w:pPr>
            <w:r w:rsidRPr="1BCCA1BC">
              <w:rPr>
                <w:i/>
                <w:iCs/>
                <w:color w:val="3472AC"/>
              </w:rPr>
              <w:t>Dance, song, rhythms,</w:t>
            </w:r>
            <w:r w:rsidR="20549E72" w:rsidRPr="1BCCA1BC">
              <w:rPr>
                <w:i/>
                <w:iCs/>
                <w:color w:val="3472AC"/>
              </w:rPr>
              <w:t xml:space="preserve"> and</w:t>
            </w:r>
            <w:r w:rsidRPr="1BCCA1BC">
              <w:rPr>
                <w:i/>
                <w:iCs/>
                <w:color w:val="3472AC"/>
              </w:rPr>
              <w:t xml:space="preserve"> </w:t>
            </w:r>
            <w:r w:rsidR="72A91313" w:rsidRPr="1BCCA1BC">
              <w:rPr>
                <w:i/>
                <w:iCs/>
                <w:color w:val="3472AC"/>
              </w:rPr>
              <w:t xml:space="preserve">music can evoke a lot of emotion in us. For some of us it is the </w:t>
            </w:r>
            <w:r w:rsidR="72A91313" w:rsidRPr="5470F2D5">
              <w:rPr>
                <w:i/>
                <w:iCs/>
                <w:color w:val="3472AC"/>
              </w:rPr>
              <w:t>rhythm, the beat or the harmony of a song that elicits an emotional response. For others, it is the words and meanings of the words that impact our emotions.</w:t>
            </w:r>
            <w:r w:rsidRPr="72AB066C">
              <w:rPr>
                <w:i/>
                <w:iCs/>
                <w:color w:val="3472AC"/>
              </w:rPr>
              <w:t xml:space="preserve"> </w:t>
            </w:r>
            <w:r w:rsidRPr="6C024754">
              <w:rPr>
                <w:i/>
                <w:iCs/>
                <w:color w:val="3472AC"/>
              </w:rPr>
              <w:t xml:space="preserve">Today your learner will read the lyrics to a famous song. If they have access to the internet, they can listen to it as well. </w:t>
            </w:r>
            <w:r w:rsidRPr="274CC36E">
              <w:rPr>
                <w:i/>
                <w:iCs/>
                <w:color w:val="3472AC"/>
              </w:rPr>
              <w:t>Then they will formulate an opinion about whether they agree with the lyrics and provide reasons why or why not.</w:t>
            </w:r>
          </w:p>
        </w:tc>
      </w:tr>
      <w:tr w:rsidR="72AB066C" w14:paraId="5EF218B7" w14:textId="77777777" w:rsidTr="00586EBB">
        <w:trPr>
          <w:trHeight w:val="1084"/>
        </w:trPr>
        <w:tc>
          <w:tcPr>
            <w:tcW w:w="9720" w:type="dxa"/>
          </w:tcPr>
          <w:p w14:paraId="5046F373" w14:textId="64B5C35B" w:rsidR="00586EBB" w:rsidRDefault="00586EBB" w:rsidP="00586EBB">
            <w:r w:rsidRPr="004E4483">
              <w:t>What do I need?</w:t>
            </w:r>
          </w:p>
          <w:p w14:paraId="0F1BCB5E" w14:textId="4ED158C2" w:rsidR="7185993A" w:rsidRDefault="7185993A" w:rsidP="00586EBB">
            <w:pPr>
              <w:pStyle w:val="ListParagraph"/>
              <w:numPr>
                <w:ilvl w:val="0"/>
                <w:numId w:val="78"/>
              </w:numPr>
              <w:spacing w:before="0"/>
            </w:pPr>
            <w:r>
              <w:t>30 minutes</w:t>
            </w:r>
          </w:p>
          <w:p w14:paraId="3DA05AAA" w14:textId="68AC342D" w:rsidR="72AB066C" w:rsidRPr="002F2DCD" w:rsidRDefault="7751ABE3" w:rsidP="00650F00">
            <w:pPr>
              <w:pStyle w:val="ListParagraph"/>
              <w:numPr>
                <w:ilvl w:val="0"/>
                <w:numId w:val="78"/>
              </w:numPr>
              <w:rPr>
                <w:rFonts w:eastAsia="Calibri"/>
              </w:rPr>
            </w:pPr>
            <w:r w:rsidRPr="002F2DCD">
              <w:rPr>
                <w:rFonts w:eastAsia="Calibri"/>
              </w:rPr>
              <w:t xml:space="preserve">Optional: A device to access </w:t>
            </w:r>
            <w:hyperlink r:id="rId79">
              <w:r w:rsidR="00F70DF9" w:rsidRPr="002F2DCD">
                <w:rPr>
                  <w:rStyle w:val="Hyperlink"/>
                </w:rPr>
                <w:t>https://www.youtube.com/watch?v=A3yCcXgbKrE</w:t>
              </w:r>
            </w:hyperlink>
            <w:r w:rsidR="002F2DCD">
              <w:t xml:space="preserve"> </w:t>
            </w:r>
            <w:r w:rsidR="009B082E">
              <w:t xml:space="preserve"> </w:t>
            </w:r>
            <w:r>
              <w:t xml:space="preserve"> </w:t>
            </w:r>
          </w:p>
        </w:tc>
      </w:tr>
    </w:tbl>
    <w:p w14:paraId="6A8858A0" w14:textId="0830A16E" w:rsidR="00F70DF9" w:rsidRPr="002F2DCD" w:rsidRDefault="00437406" w:rsidP="00BE2063">
      <w:pPr>
        <w:pStyle w:val="LI"/>
        <w:rPr>
          <w:color w:val="3472AC"/>
        </w:rPr>
      </w:pPr>
      <w:r w:rsidRPr="002F2DCD">
        <w:rPr>
          <w:color w:val="3472AC"/>
        </w:rPr>
        <w:t xml:space="preserve">In this activity I am learning to: </w:t>
      </w:r>
      <w:r w:rsidRPr="002F2DCD">
        <w:rPr>
          <w:b/>
          <w:color w:val="3472AC"/>
        </w:rPr>
        <w:t xml:space="preserve">think critically, </w:t>
      </w:r>
      <w:r w:rsidRPr="002F2DCD">
        <w:rPr>
          <w:bCs w:val="0"/>
          <w:color w:val="3472AC"/>
        </w:rPr>
        <w:t xml:space="preserve">make </w:t>
      </w:r>
      <w:r w:rsidR="00B65728" w:rsidRPr="002F2DCD">
        <w:rPr>
          <w:bCs w:val="0"/>
          <w:color w:val="3472AC"/>
        </w:rPr>
        <w:t>judgements,</w:t>
      </w:r>
      <w:r w:rsidRPr="002F2DCD">
        <w:rPr>
          <w:bCs w:val="0"/>
          <w:color w:val="3472AC"/>
        </w:rPr>
        <w:t xml:space="preserve"> and justify my </w:t>
      </w:r>
      <w:r w:rsidRPr="002F2DCD">
        <w:rPr>
          <w:color w:val="3472AC"/>
        </w:rPr>
        <w:t>opinions</w:t>
      </w:r>
    </w:p>
    <w:p w14:paraId="6516584F" w14:textId="1112EA31" w:rsidR="00F70DF9" w:rsidRDefault="00F70DF9" w:rsidP="00F70DF9">
      <w:r>
        <w:rPr>
          <w:b/>
          <w:bCs/>
        </w:rPr>
        <w:t>Listen</w:t>
      </w:r>
      <w:r w:rsidRPr="002E129D">
        <w:t xml:space="preserve"> to this song - </w:t>
      </w:r>
      <w:r w:rsidRPr="002E129D">
        <w:rPr>
          <w:i/>
          <w:iCs/>
        </w:rPr>
        <w:t>What a Wonderful World</w:t>
      </w:r>
      <w:r w:rsidRPr="002E129D">
        <w:t xml:space="preserve"> and think about whether you agree with the reasons the world is so wonderful.</w:t>
      </w:r>
      <w:r>
        <w:t xml:space="preserve">  If you do not have a device, read the lyrics.</w:t>
      </w:r>
    </w:p>
    <w:p w14:paraId="0048141B" w14:textId="26AB669D" w:rsidR="002F2DCD" w:rsidRPr="002F2DCD" w:rsidRDefault="002F2DCD" w:rsidP="002F2DCD">
      <w:pPr>
        <w:spacing w:before="360"/>
        <w:rPr>
          <w:b/>
          <w:bCs/>
          <w:sz w:val="28"/>
          <w:szCs w:val="28"/>
        </w:rPr>
      </w:pPr>
      <w:r w:rsidRPr="002F2DCD">
        <w:rPr>
          <w:b/>
          <w:bCs/>
          <w:sz w:val="28"/>
          <w:szCs w:val="28"/>
        </w:rPr>
        <w:t>Your task</w:t>
      </w:r>
    </w:p>
    <w:p w14:paraId="28094AC4" w14:textId="35BF2054" w:rsidR="00F70DF9" w:rsidRPr="002E129D" w:rsidRDefault="00F70DF9" w:rsidP="00F70DF9">
      <w:r w:rsidRPr="002E129D">
        <w:t xml:space="preserve">Now take the time to </w:t>
      </w:r>
      <w:r>
        <w:rPr>
          <w:b/>
          <w:bCs/>
        </w:rPr>
        <w:t>listen</w:t>
      </w:r>
      <w:r w:rsidRPr="7751ABE3">
        <w:rPr>
          <w:b/>
        </w:rPr>
        <w:t xml:space="preserve"> </w:t>
      </w:r>
      <w:r w:rsidRPr="7751ABE3">
        <w:rPr>
          <w:b/>
          <w:bCs/>
        </w:rPr>
        <w:t>and/or read</w:t>
      </w:r>
      <w:r>
        <w:t xml:space="preserve"> </w:t>
      </w:r>
      <w:r w:rsidRPr="002E129D">
        <w:t xml:space="preserve">again. This time you might </w:t>
      </w:r>
      <w:r>
        <w:t xml:space="preserve">want </w:t>
      </w:r>
      <w:r w:rsidRPr="002E129D">
        <w:t xml:space="preserve">to </w:t>
      </w:r>
      <w:r>
        <w:t xml:space="preserve">highlight some words that evoke emotion in as you </w:t>
      </w:r>
      <w:r w:rsidRPr="002E129D">
        <w:t>read the lyrics.</w:t>
      </w:r>
    </w:p>
    <w:p w14:paraId="0785FF9F" w14:textId="44B8A0E3" w:rsidR="00F70DF9" w:rsidRPr="002E129D" w:rsidRDefault="00F70DF9" w:rsidP="00F70DF9">
      <w:r w:rsidRPr="002E129D">
        <w:t xml:space="preserve">You may like to </w:t>
      </w:r>
      <w:r w:rsidRPr="002B4E34">
        <w:rPr>
          <w:b/>
          <w:bCs/>
        </w:rPr>
        <w:t>underline</w:t>
      </w:r>
      <w:r w:rsidRPr="002E129D">
        <w:t xml:space="preserve"> three things in the song that you agree are wonderful.</w:t>
      </w:r>
    </w:p>
    <w:p w14:paraId="7BA08386" w14:textId="7C638B63" w:rsidR="00F70DF9" w:rsidRPr="00586EBB" w:rsidRDefault="56990EF4" w:rsidP="00F70DF9">
      <w:pPr>
        <w:rPr>
          <w:rFonts w:eastAsia="Calibri"/>
        </w:rPr>
      </w:pPr>
      <w:r w:rsidRPr="29E4DAC5">
        <w:rPr>
          <w:rFonts w:eastAsia="Calibri"/>
        </w:rPr>
        <w:t>Write a paragraph in your home learning book or digital document giving at least 3 reasons why you a</w:t>
      </w:r>
      <w:r w:rsidR="29E4DAC5" w:rsidRPr="29E4DAC5">
        <w:rPr>
          <w:rFonts w:eastAsia="Calibri"/>
        </w:rPr>
        <w:t>gree or disagree with the song.</w:t>
      </w:r>
    </w:p>
    <w:p w14:paraId="7DD97F1C" w14:textId="2B584068" w:rsidR="009B082E" w:rsidRPr="00586EBB" w:rsidRDefault="00F70DF9" w:rsidP="00586EBB">
      <w:pPr>
        <w:pStyle w:val="MoEHeading2"/>
        <w:rPr>
          <w:color w:val="3472AC"/>
        </w:rPr>
      </w:pPr>
      <w:r w:rsidRPr="00E75156">
        <w:rPr>
          <w:color w:val="3472AC"/>
        </w:rPr>
        <w:t>What a Wonderful World</w:t>
      </w:r>
    </w:p>
    <w:p w14:paraId="2E9DE6C7" w14:textId="4EDC8B51" w:rsidR="00F70DF9" w:rsidRPr="001160FD" w:rsidRDefault="00F70DF9" w:rsidP="00586EBB">
      <w:pPr>
        <w:spacing w:before="120" w:after="120" w:line="240" w:lineRule="auto"/>
      </w:pPr>
      <w:r w:rsidRPr="001160FD">
        <w:t>The words and music are by Bob Thiele and George David Weiss</w:t>
      </w:r>
    </w:p>
    <w:p w14:paraId="137DB793" w14:textId="43B208E6" w:rsidR="00F70DF9" w:rsidRPr="001160FD" w:rsidRDefault="00F70DF9" w:rsidP="00586EBB">
      <w:pPr>
        <w:spacing w:before="120" w:after="240" w:line="240" w:lineRule="auto"/>
      </w:pPr>
      <w:r w:rsidRPr="001160FD">
        <w:t>The most popular version is sung by Louis Armstrong</w:t>
      </w:r>
    </w:p>
    <w:p w14:paraId="58F830EE" w14:textId="75900DF5" w:rsidR="00F70DF9" w:rsidRPr="001160FD" w:rsidRDefault="00F70DF9" w:rsidP="00742AF3">
      <w:pPr>
        <w:spacing w:before="0" w:after="0" w:line="240" w:lineRule="auto"/>
        <w:ind w:left="720"/>
      </w:pPr>
      <w:r w:rsidRPr="001160FD">
        <w:t xml:space="preserve">I see grass of green, red roses too </w:t>
      </w:r>
    </w:p>
    <w:p w14:paraId="447A12F2" w14:textId="2096952A" w:rsidR="00F70DF9" w:rsidRPr="001160FD" w:rsidRDefault="00F70DF9" w:rsidP="00742AF3">
      <w:pPr>
        <w:spacing w:before="0" w:after="0" w:line="240" w:lineRule="auto"/>
        <w:ind w:left="720"/>
      </w:pPr>
      <w:r w:rsidRPr="001160FD">
        <w:t xml:space="preserve">I see them bloom for me and you </w:t>
      </w:r>
    </w:p>
    <w:p w14:paraId="17E4639D" w14:textId="785326D2" w:rsidR="00F70DF9" w:rsidRPr="001160FD" w:rsidRDefault="00F70DF9" w:rsidP="00742AF3">
      <w:pPr>
        <w:spacing w:before="0" w:after="240" w:line="240" w:lineRule="auto"/>
        <w:ind w:left="720"/>
      </w:pPr>
      <w:r w:rsidRPr="001160FD">
        <w:t>And I think to myself what a wonderful world.</w:t>
      </w:r>
    </w:p>
    <w:p w14:paraId="2FCE4C09" w14:textId="52CDE865" w:rsidR="00F70DF9" w:rsidRPr="001160FD" w:rsidRDefault="00F70DF9" w:rsidP="00742AF3">
      <w:pPr>
        <w:spacing w:before="0" w:after="0" w:line="240" w:lineRule="auto"/>
        <w:ind w:left="720"/>
      </w:pPr>
      <w:r w:rsidRPr="001160FD">
        <w:t xml:space="preserve">I see skies of blue and clouds of white </w:t>
      </w:r>
    </w:p>
    <w:p w14:paraId="1847D27C" w14:textId="7B19C4B8" w:rsidR="00F70DF9" w:rsidRPr="001160FD" w:rsidRDefault="00F70DF9" w:rsidP="00742AF3">
      <w:pPr>
        <w:spacing w:before="0" w:after="0" w:line="240" w:lineRule="auto"/>
        <w:ind w:left="720"/>
      </w:pPr>
      <w:r w:rsidRPr="001160FD">
        <w:t xml:space="preserve">The bright blessed day, the dark sacred night </w:t>
      </w:r>
    </w:p>
    <w:p w14:paraId="5E6272F0" w14:textId="159AD280" w:rsidR="00F70DF9" w:rsidRPr="001160FD" w:rsidRDefault="00F70DF9" w:rsidP="00742AF3">
      <w:pPr>
        <w:spacing w:before="0" w:after="240" w:line="240" w:lineRule="auto"/>
        <w:ind w:left="720"/>
      </w:pPr>
      <w:r w:rsidRPr="001160FD">
        <w:t xml:space="preserve">And I think to myself what a wonderful world. </w:t>
      </w:r>
    </w:p>
    <w:p w14:paraId="01E04047" w14:textId="62DBBBE4" w:rsidR="00F70DF9" w:rsidRPr="001160FD" w:rsidRDefault="00F70DF9" w:rsidP="00742AF3">
      <w:pPr>
        <w:spacing w:before="0" w:after="0"/>
        <w:ind w:left="720"/>
      </w:pPr>
      <w:r w:rsidRPr="001160FD">
        <w:t xml:space="preserve">The colours of the rainbow so pretty in the sky </w:t>
      </w:r>
    </w:p>
    <w:p w14:paraId="130E842A" w14:textId="53F9D046" w:rsidR="00F70DF9" w:rsidRPr="001160FD" w:rsidRDefault="00F70DF9" w:rsidP="00742AF3">
      <w:pPr>
        <w:spacing w:before="0" w:after="0"/>
        <w:ind w:left="720"/>
      </w:pPr>
      <w:r w:rsidRPr="001160FD">
        <w:t xml:space="preserve">Are also on the faces of people going by </w:t>
      </w:r>
    </w:p>
    <w:p w14:paraId="2EF104B8" w14:textId="510FE4C0" w:rsidR="00F70DF9" w:rsidRPr="001160FD" w:rsidRDefault="00F70DF9" w:rsidP="00742AF3">
      <w:pPr>
        <w:spacing w:before="0" w:after="0"/>
        <w:ind w:left="720"/>
      </w:pPr>
      <w:r w:rsidRPr="001160FD">
        <w:t xml:space="preserve">I see friends shaking hands saying how do you do </w:t>
      </w:r>
    </w:p>
    <w:p w14:paraId="6F4EDFEE" w14:textId="630692C4" w:rsidR="00F70DF9" w:rsidRPr="001160FD" w:rsidRDefault="00F70DF9" w:rsidP="00742AF3">
      <w:pPr>
        <w:spacing w:before="0"/>
        <w:ind w:left="720"/>
      </w:pPr>
      <w:r w:rsidRPr="001160FD">
        <w:t xml:space="preserve">They're really saying I love you. </w:t>
      </w:r>
    </w:p>
    <w:p w14:paraId="3575065F" w14:textId="6D85C607" w:rsidR="00F70DF9" w:rsidRPr="001160FD" w:rsidRDefault="00F70DF9" w:rsidP="00742AF3">
      <w:pPr>
        <w:spacing w:before="0" w:after="0" w:line="240" w:lineRule="auto"/>
        <w:ind w:left="720"/>
      </w:pPr>
      <w:r w:rsidRPr="001160FD">
        <w:t xml:space="preserve">I hear babies crying, I watch them grow </w:t>
      </w:r>
    </w:p>
    <w:p w14:paraId="658234FD" w14:textId="0E4141DE" w:rsidR="00F70DF9" w:rsidRPr="001160FD" w:rsidRDefault="00F70DF9" w:rsidP="00742AF3">
      <w:pPr>
        <w:spacing w:before="0" w:after="0" w:line="240" w:lineRule="auto"/>
        <w:ind w:left="720"/>
      </w:pPr>
      <w:r w:rsidRPr="001160FD">
        <w:t xml:space="preserve">They'll learn much more than I'll never know </w:t>
      </w:r>
    </w:p>
    <w:p w14:paraId="4F37BCE1" w14:textId="28DC8496" w:rsidR="00F70DF9" w:rsidRPr="001160FD" w:rsidRDefault="00F70DF9" w:rsidP="00742AF3">
      <w:pPr>
        <w:spacing w:before="0" w:after="0" w:line="240" w:lineRule="auto"/>
        <w:ind w:left="720"/>
      </w:pPr>
      <w:r w:rsidRPr="001160FD">
        <w:t xml:space="preserve">And I think to myself what a wonderful world </w:t>
      </w:r>
    </w:p>
    <w:p w14:paraId="2855DDF4" w14:textId="2CD00A15" w:rsidR="00F70DF9" w:rsidRPr="001160FD" w:rsidRDefault="00F70DF9" w:rsidP="00742AF3">
      <w:pPr>
        <w:spacing w:before="0" w:line="240" w:lineRule="auto"/>
        <w:ind w:left="720"/>
      </w:pPr>
      <w:r w:rsidRPr="001160FD">
        <w:t>Yes I think to myself what a wonderful world.</w:t>
      </w:r>
    </w:p>
    <w:p w14:paraId="70A7BD8F" w14:textId="2A4B4429" w:rsidR="72AB066C" w:rsidRDefault="72AB066C">
      <w:r>
        <w:br w:type="page"/>
      </w:r>
    </w:p>
    <w:p w14:paraId="18131636" w14:textId="3BD1A9EB" w:rsidR="005D5737" w:rsidRPr="007F097F" w:rsidRDefault="00791E34" w:rsidP="00A11310">
      <w:pPr>
        <w:pStyle w:val="MoEHeading1"/>
        <w:rPr>
          <w:color w:val="3472AC"/>
          <w:sz w:val="52"/>
          <w:szCs w:val="52"/>
        </w:rPr>
      </w:pPr>
      <w:r w:rsidRPr="007F097F">
        <w:rPr>
          <w:color w:val="3472AC"/>
        </w:rPr>
        <w:lastRenderedPageBreak/>
        <w:t xml:space="preserve">Day 4: </w:t>
      </w:r>
      <w:r w:rsidRPr="00FF5238">
        <w:rPr>
          <w:color w:val="3472AC"/>
        </w:rPr>
        <w:t>Reflection</w:t>
      </w:r>
    </w:p>
    <w:p w14:paraId="1183E931" w14:textId="51BC2904" w:rsidR="009B503A" w:rsidRPr="009B503A" w:rsidRDefault="009B503A" w:rsidP="009B503A">
      <w:pPr>
        <w:rPr>
          <w:b/>
          <w:bCs/>
        </w:rPr>
      </w:pPr>
      <w:r w:rsidRPr="009B503A">
        <w:rPr>
          <w:b/>
          <w:bCs/>
        </w:rPr>
        <w:t>Whakataukī</w:t>
      </w:r>
    </w:p>
    <w:p w14:paraId="0C95C303" w14:textId="77777777" w:rsidR="009B503A" w:rsidRPr="00FE36E0" w:rsidRDefault="009B503A" w:rsidP="009B503A">
      <w:pPr>
        <w:pStyle w:val="MoEQuote"/>
        <w:rPr>
          <w:color w:val="3472AC"/>
        </w:rPr>
      </w:pPr>
      <w:r w:rsidRPr="00FE36E0">
        <w:rPr>
          <w:color w:val="3472AC"/>
        </w:rPr>
        <w:t>E koekoe te kōkō, e ketekete te kākā, e kūkū te kererū – The parson bird chatters, the parrot gabbles, the wood pigeon coos</w:t>
      </w:r>
    </w:p>
    <w:p w14:paraId="533CC849" w14:textId="77777777" w:rsidR="009B503A" w:rsidRDefault="009B503A" w:rsidP="009B503A">
      <w:r>
        <w:t>We have looked at how birds move differently, this whakataukī helps us to think about how our birds all make different sounds too. It prompts us to think that we are unique like our birds – it takes all types of people to make a world, and we can celebrate our differences.</w:t>
      </w:r>
    </w:p>
    <w:p w14:paraId="7A91A2F2" w14:textId="3CF0469B" w:rsidR="00A74BD2" w:rsidRPr="00BE2063" w:rsidRDefault="00A74BD2" w:rsidP="009B503A">
      <w:pPr>
        <w:rPr>
          <w:b/>
          <w:bCs/>
          <w:sz w:val="28"/>
          <w:szCs w:val="28"/>
        </w:rPr>
      </w:pPr>
      <w:r w:rsidRPr="00BE2063">
        <w:rPr>
          <w:b/>
          <w:bCs/>
          <w:sz w:val="28"/>
          <w:szCs w:val="28"/>
        </w:rPr>
        <w:t>Your task</w:t>
      </w:r>
    </w:p>
    <w:p w14:paraId="5DDC77AD" w14:textId="5FDB4923" w:rsidR="009B503A" w:rsidRPr="00431957" w:rsidRDefault="009B503A" w:rsidP="00650F00">
      <w:pPr>
        <w:pStyle w:val="ListParagraph"/>
        <w:numPr>
          <w:ilvl w:val="0"/>
          <w:numId w:val="77"/>
        </w:numPr>
      </w:pPr>
      <w:r w:rsidRPr="00A74BD2">
        <w:rPr>
          <w:b/>
          <w:bCs/>
        </w:rPr>
        <w:t>Write</w:t>
      </w:r>
      <w:r>
        <w:t xml:space="preserve"> or </w:t>
      </w:r>
      <w:r w:rsidRPr="00A74BD2">
        <w:rPr>
          <w:b/>
          <w:bCs/>
        </w:rPr>
        <w:t>draw</w:t>
      </w:r>
      <w:r>
        <w:t xml:space="preserve"> in your home learning book what this makes you wonder and feel. </w:t>
      </w:r>
    </w:p>
    <w:p w14:paraId="0E52CA42" w14:textId="460056D9" w:rsidR="00E41461" w:rsidRPr="00946ED9" w:rsidRDefault="00E41461" w:rsidP="00C737A9">
      <w:r w:rsidRPr="00946ED9">
        <w:rPr>
          <w:b/>
          <w:bCs/>
        </w:rPr>
        <w:t>Watch</w:t>
      </w:r>
      <w:r w:rsidRPr="00946ED9">
        <w:t xml:space="preserve"> this video of a Samoan dance - </w:t>
      </w:r>
      <w:hyperlink r:id="rId80">
        <w:r w:rsidRPr="00946ED9">
          <w:rPr>
            <w:rStyle w:val="Hyperlink"/>
          </w:rPr>
          <w:t>https://www.youtube.com/watch?v=_cqdi74-Qn4</w:t>
        </w:r>
      </w:hyperlink>
      <w:r w:rsidRPr="00946ED9">
        <w:t xml:space="preserve"> or if you do not have a device, examine the picture below.</w:t>
      </w:r>
    </w:p>
    <w:p w14:paraId="74FF19A7" w14:textId="6D8EE94E" w:rsidR="00E41461" w:rsidRDefault="1C712312" w:rsidP="00862450">
      <w:pPr>
        <w:jc w:val="center"/>
      </w:pPr>
      <w:r>
        <w:rPr>
          <w:noProof/>
        </w:rPr>
        <w:drawing>
          <wp:inline distT="0" distB="0" distL="0" distR="0" wp14:anchorId="0D0B6637" wp14:editId="3120ED63">
            <wp:extent cx="4572000" cy="2209800"/>
            <wp:effectExtent l="0" t="0" r="0" b="0"/>
            <wp:docPr id="1572841657" name="Picture 1572841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4572000" cy="2209800"/>
                    </a:xfrm>
                    <a:prstGeom prst="rect">
                      <a:avLst/>
                    </a:prstGeom>
                  </pic:spPr>
                </pic:pic>
              </a:graphicData>
            </a:graphic>
          </wp:inline>
        </w:drawing>
      </w:r>
    </w:p>
    <w:p w14:paraId="478D8768" w14:textId="3E14B75A" w:rsidR="00E41461" w:rsidRDefault="00E41461" w:rsidP="00C737A9">
      <w:r>
        <w:t xml:space="preserve">Using your learning so far this week, what do you notice in this dance? </w:t>
      </w:r>
    </w:p>
    <w:p w14:paraId="6A5CC9B4" w14:textId="77777777" w:rsidR="00E41461" w:rsidRDefault="00E41461" w:rsidP="00650F00">
      <w:pPr>
        <w:pStyle w:val="ListParagraph"/>
        <w:numPr>
          <w:ilvl w:val="0"/>
          <w:numId w:val="43"/>
        </w:numPr>
      </w:pPr>
      <w:r>
        <w:t>Why do you think the dance is called ‘Yellow Bird’?</w:t>
      </w:r>
    </w:p>
    <w:p w14:paraId="257CD84B" w14:textId="6EC280D5" w:rsidR="00E41461" w:rsidRDefault="00E41461" w:rsidP="00650F00">
      <w:pPr>
        <w:pStyle w:val="ListParagraph"/>
        <w:numPr>
          <w:ilvl w:val="0"/>
          <w:numId w:val="43"/>
        </w:numPr>
      </w:pPr>
      <w:r>
        <w:t xml:space="preserve">What bird movements does the dance make you think of? </w:t>
      </w:r>
    </w:p>
    <w:p w14:paraId="01704F4E" w14:textId="621878B3" w:rsidR="00FF5238" w:rsidRPr="00BE2063" w:rsidRDefault="00A74BD2" w:rsidP="00946ED9">
      <w:pPr>
        <w:rPr>
          <w:b/>
          <w:bCs/>
          <w:sz w:val="28"/>
          <w:szCs w:val="28"/>
        </w:rPr>
      </w:pPr>
      <w:r w:rsidRPr="00BE2063">
        <w:rPr>
          <w:b/>
          <w:bCs/>
          <w:sz w:val="28"/>
          <w:szCs w:val="28"/>
        </w:rPr>
        <w:t>Your task</w:t>
      </w:r>
    </w:p>
    <w:p w14:paraId="1A6A383D" w14:textId="109D6675" w:rsidR="00946ED9" w:rsidRDefault="00946ED9" w:rsidP="00946ED9">
      <w:r w:rsidRPr="00CD5F13">
        <w:t xml:space="preserve">Take some time to </w:t>
      </w:r>
      <w:r w:rsidRPr="00A953D4">
        <w:rPr>
          <w:b/>
          <w:bCs/>
        </w:rPr>
        <w:t>think</w:t>
      </w:r>
      <w:r w:rsidRPr="00CD5F13">
        <w:t xml:space="preserve"> about how you are feeling after today’s learning activities. </w:t>
      </w:r>
    </w:p>
    <w:p w14:paraId="77FC3CBF" w14:textId="77777777" w:rsidR="00946ED9" w:rsidRPr="00CD5F13" w:rsidRDefault="00946ED9" w:rsidP="00946ED9">
      <w:r w:rsidRPr="00A953D4">
        <w:rPr>
          <w:b/>
          <w:bCs/>
        </w:rPr>
        <w:t>Reflect</w:t>
      </w:r>
      <w:r w:rsidRPr="00CD5F13">
        <w:t xml:space="preserve"> on the following prompts </w:t>
      </w:r>
      <w:r>
        <w:t xml:space="preserve">and </w:t>
      </w:r>
      <w:r w:rsidRPr="00372BD9">
        <w:rPr>
          <w:b/>
          <w:bCs/>
        </w:rPr>
        <w:t>write</w:t>
      </w:r>
      <w:r>
        <w:t xml:space="preserve"> your thoughts </w:t>
      </w:r>
      <w:r w:rsidRPr="00CD5F13">
        <w:t>in your home learning book:</w:t>
      </w:r>
    </w:p>
    <w:p w14:paraId="22B35B42" w14:textId="77777777" w:rsidR="00946ED9" w:rsidRPr="00CD5F13" w:rsidRDefault="00946ED9" w:rsidP="00650F00">
      <w:pPr>
        <w:pStyle w:val="ListParagraph"/>
        <w:numPr>
          <w:ilvl w:val="0"/>
          <w:numId w:val="32"/>
        </w:numPr>
      </w:pPr>
      <w:r w:rsidRPr="00CD5F13">
        <w:t xml:space="preserve">What did you enjoy most about today? </w:t>
      </w:r>
    </w:p>
    <w:p w14:paraId="55C0ADCB" w14:textId="77777777" w:rsidR="00946ED9" w:rsidRPr="00CD5F13" w:rsidRDefault="00946ED9" w:rsidP="00650F00">
      <w:pPr>
        <w:pStyle w:val="ListParagraph"/>
        <w:numPr>
          <w:ilvl w:val="0"/>
          <w:numId w:val="32"/>
        </w:numPr>
      </w:pPr>
      <w:r w:rsidRPr="00CD5F13">
        <w:t>What is one thing you learnt today?</w:t>
      </w:r>
    </w:p>
    <w:p w14:paraId="5BD83523" w14:textId="61152ABB" w:rsidR="00946ED9" w:rsidRPr="00CD5F13" w:rsidRDefault="00FF5238" w:rsidP="00650F00">
      <w:pPr>
        <w:pStyle w:val="ListParagraph"/>
        <w:numPr>
          <w:ilvl w:val="0"/>
          <w:numId w:val="32"/>
        </w:numPr>
      </w:pPr>
      <w:r>
        <w:t>How will this help you?</w:t>
      </w:r>
    </w:p>
    <w:p w14:paraId="107B6B3D" w14:textId="77777777" w:rsidR="00946ED9" w:rsidRPr="00CD5F13" w:rsidRDefault="00946ED9" w:rsidP="00650F00">
      <w:pPr>
        <w:pStyle w:val="ListParagraph"/>
        <w:numPr>
          <w:ilvl w:val="0"/>
          <w:numId w:val="32"/>
        </w:numPr>
      </w:pPr>
      <w:r w:rsidRPr="672624B0">
        <w:t>What did you find challenging or distracting? (</w:t>
      </w:r>
      <w:r>
        <w:t>For example - y</w:t>
      </w:r>
      <w:r w:rsidRPr="672624B0">
        <w:t xml:space="preserve">ou ran out of time for some activities, or you finished them quite quickly and </w:t>
      </w:r>
      <w:r>
        <w:t>felt like you needed more.</w:t>
      </w:r>
      <w:r w:rsidRPr="672624B0">
        <w:t>)</w:t>
      </w:r>
    </w:p>
    <w:p w14:paraId="2259531B" w14:textId="086443B3" w:rsidR="00FF5238" w:rsidRDefault="00946ED9" w:rsidP="00650F00">
      <w:pPr>
        <w:pStyle w:val="ListParagraph"/>
        <w:numPr>
          <w:ilvl w:val="0"/>
          <w:numId w:val="32"/>
        </w:numPr>
      </w:pPr>
      <w:r w:rsidRPr="00CD5F13">
        <w:t>Is there anything you need extra help with? Who can you ask to help you with that?</w:t>
      </w:r>
    </w:p>
    <w:p w14:paraId="57D5EDA0" w14:textId="77777777" w:rsidR="00FF5238" w:rsidRPr="00C76B59" w:rsidRDefault="00FF5238" w:rsidP="00650F00">
      <w:pPr>
        <w:pStyle w:val="ListParagraph"/>
        <w:numPr>
          <w:ilvl w:val="0"/>
          <w:numId w:val="32"/>
        </w:numPr>
      </w:pPr>
      <w:r>
        <w:t>You may like to record your thinking in your home learning book, or you may like to share your reflection with someone.</w:t>
      </w:r>
    </w:p>
    <w:p w14:paraId="17A75191" w14:textId="77777777" w:rsidR="00946ED9" w:rsidRPr="00CD5F13" w:rsidRDefault="00946ED9" w:rsidP="00946ED9"/>
    <w:p w14:paraId="08F0DB3B" w14:textId="53C04FB2" w:rsidR="00946ED9" w:rsidRPr="00CD5F13" w:rsidRDefault="00946ED9" w:rsidP="00946ED9">
      <w:r w:rsidRPr="00274BF5">
        <w:rPr>
          <w:b/>
        </w:rPr>
        <w:t>Close</w:t>
      </w:r>
      <w:r w:rsidRPr="0B0E5CCD">
        <w:t xml:space="preserve"> your book – School is finished for today. </w:t>
      </w:r>
      <w:r w:rsidRPr="0B0E5CCD">
        <w:rPr>
          <w:rFonts w:ascii="Segoe UI Emoji" w:hAnsi="Segoe UI Emoji" w:cs="Segoe UI Emoji"/>
        </w:rPr>
        <w:t>😊</w:t>
      </w:r>
    </w:p>
    <w:p w14:paraId="631FE68E" w14:textId="5B700CFA" w:rsidR="009D5331" w:rsidRDefault="009D5331" w:rsidP="00A11310">
      <w:pPr>
        <w:pStyle w:val="MoEHeading1"/>
      </w:pPr>
      <w:r w:rsidRPr="009D5331">
        <w:lastRenderedPageBreak/>
        <w:t xml:space="preserve">Day 5: </w:t>
      </w:r>
      <w:r w:rsidR="003F2C72" w:rsidRPr="009B503A">
        <w:t>Getting</w:t>
      </w:r>
      <w:r w:rsidR="003F2C72">
        <w:t xml:space="preserve"> started</w:t>
      </w:r>
      <w:r w:rsidRPr="009D5331">
        <w:t xml:space="preserve"> </w:t>
      </w:r>
    </w:p>
    <w:p w14:paraId="6AC662D8" w14:textId="77777777" w:rsidR="003F2C72" w:rsidRDefault="003F2C72" w:rsidP="003F2C72">
      <w:pPr>
        <w:spacing w:after="0"/>
      </w:pPr>
      <w:r>
        <w:t>Take the first 30 minutes of the day getting ready for learning:</w:t>
      </w:r>
    </w:p>
    <w:p w14:paraId="57CAED22" w14:textId="02206704" w:rsidR="003F2C72" w:rsidRPr="009C0676" w:rsidRDefault="003F2C72" w:rsidP="00650F00">
      <w:pPr>
        <w:pStyle w:val="ListParagraph"/>
        <w:numPr>
          <w:ilvl w:val="0"/>
          <w:numId w:val="33"/>
        </w:numPr>
        <w:spacing w:before="0"/>
        <w:rPr>
          <w:rFonts w:eastAsiaTheme="minorEastAsia"/>
        </w:rPr>
      </w:pPr>
      <w:r w:rsidRPr="14AC1131">
        <w:t>Practise</w:t>
      </w:r>
      <w:r w:rsidRPr="59845C98">
        <w:t xml:space="preserve"> your karakia</w:t>
      </w:r>
      <w:r w:rsidRPr="108FA852">
        <w:t xml:space="preserve"> </w:t>
      </w:r>
      <w:r>
        <w:t xml:space="preserve">(See p. </w:t>
      </w:r>
      <w:r w:rsidR="00EC571C">
        <w:t>9</w:t>
      </w:r>
      <w:r>
        <w:t>)</w:t>
      </w:r>
    </w:p>
    <w:p w14:paraId="1EF80426" w14:textId="77777777" w:rsidR="003F2C72" w:rsidRPr="009C0676" w:rsidRDefault="003F2C72" w:rsidP="00650F00">
      <w:pPr>
        <w:pStyle w:val="ListParagraph"/>
        <w:numPr>
          <w:ilvl w:val="0"/>
          <w:numId w:val="33"/>
        </w:numPr>
        <w:rPr>
          <w:rFonts w:eastAsiaTheme="minorEastAsia"/>
        </w:rPr>
      </w:pPr>
      <w:r w:rsidRPr="008C6968">
        <w:t>Do</w:t>
      </w:r>
      <w:r w:rsidRPr="005F3F3D">
        <w:t xml:space="preserve"> a </w:t>
      </w:r>
      <w:r>
        <w:t>mindfulness activity</w:t>
      </w:r>
      <w:r w:rsidRPr="005F3F3D">
        <w:t xml:space="preserve"> </w:t>
      </w:r>
      <w:r>
        <w:t>(See p. 7)</w:t>
      </w:r>
    </w:p>
    <w:p w14:paraId="2BC3F4A1" w14:textId="77777777" w:rsidR="003F2C72" w:rsidRDefault="003F2C72" w:rsidP="00650F00">
      <w:pPr>
        <w:pStyle w:val="ListParagraph"/>
        <w:numPr>
          <w:ilvl w:val="0"/>
          <w:numId w:val="33"/>
        </w:numPr>
      </w:pPr>
      <w:r w:rsidRPr="008C6968">
        <w:t>Plan</w:t>
      </w:r>
      <w:r w:rsidRPr="005F3F3D">
        <w:t xml:space="preserve"> out my day and where I will learn</w:t>
      </w:r>
    </w:p>
    <w:p w14:paraId="178CA1A0" w14:textId="77777777" w:rsidR="003F2C72" w:rsidRPr="009C0676" w:rsidRDefault="003F2C72" w:rsidP="00650F00">
      <w:pPr>
        <w:pStyle w:val="ListParagraph"/>
        <w:numPr>
          <w:ilvl w:val="0"/>
          <w:numId w:val="33"/>
        </w:numPr>
        <w:rPr>
          <w:rFonts w:eastAsiaTheme="minorEastAsia"/>
        </w:rPr>
      </w:pPr>
      <w:r w:rsidRPr="009C0676">
        <w:t xml:space="preserve">Choose </w:t>
      </w:r>
      <w:r>
        <w:t>a fitness activity (See p. 5-6)</w:t>
      </w:r>
    </w:p>
    <w:p w14:paraId="09214880" w14:textId="77777777" w:rsidR="003F2C72" w:rsidRDefault="003F2C72" w:rsidP="00650F00">
      <w:pPr>
        <w:pStyle w:val="ListParagraph"/>
        <w:numPr>
          <w:ilvl w:val="0"/>
          <w:numId w:val="33"/>
        </w:numPr>
      </w:pPr>
      <w:r w:rsidRPr="005F3F3D">
        <w:t>Check in with your teacher.</w:t>
      </w:r>
    </w:p>
    <w:p w14:paraId="5CE71404" w14:textId="77777777" w:rsidR="003F2C72" w:rsidRPr="003F2C72" w:rsidRDefault="003F2C72" w:rsidP="003F2C72">
      <w:pPr>
        <w:rPr>
          <w:color w:val="000000"/>
          <w:sz w:val="20"/>
          <w:szCs w:val="20"/>
        </w:rPr>
      </w:pPr>
      <w:r w:rsidRPr="00BC34E6">
        <w:t xml:space="preserve">Set up your space for learning. Grab the things you need. </w:t>
      </w:r>
      <w:r w:rsidRPr="003F2C72">
        <w:rPr>
          <w:highlight w:val="white"/>
        </w:rPr>
        <w:t xml:space="preserve">These are the activities for today. </w:t>
      </w:r>
      <w:r>
        <w:t xml:space="preserve"> </w:t>
      </w:r>
    </w:p>
    <w:tbl>
      <w:tblPr>
        <w:tblStyle w:val="TableGridLight"/>
        <w:tblW w:w="5000" w:type="pct"/>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2494"/>
        <w:gridCol w:w="2495"/>
        <w:gridCol w:w="2493"/>
        <w:gridCol w:w="2491"/>
      </w:tblGrid>
      <w:tr w:rsidR="00E41461" w14:paraId="22ACCEF0" w14:textId="66AD16EB" w:rsidTr="00BF355E">
        <w:tc>
          <w:tcPr>
            <w:tcW w:w="1250" w:type="pct"/>
          </w:tcPr>
          <w:p w14:paraId="5ED8E699" w14:textId="77777777" w:rsidR="00E41461" w:rsidRDefault="00E41461" w:rsidP="00C737A9">
            <w:r>
              <w:t>Activity 1</w:t>
            </w:r>
          </w:p>
        </w:tc>
        <w:tc>
          <w:tcPr>
            <w:tcW w:w="1251" w:type="pct"/>
          </w:tcPr>
          <w:p w14:paraId="42137364" w14:textId="77777777" w:rsidR="00E41461" w:rsidRDefault="00E41461" w:rsidP="00C737A9">
            <w:r>
              <w:t>Activity 2</w:t>
            </w:r>
          </w:p>
        </w:tc>
        <w:tc>
          <w:tcPr>
            <w:tcW w:w="1250" w:type="pct"/>
          </w:tcPr>
          <w:p w14:paraId="7F3EAE2C" w14:textId="77777777" w:rsidR="00E41461" w:rsidRDefault="00E41461" w:rsidP="00C737A9">
            <w:r>
              <w:t>Activity 3</w:t>
            </w:r>
          </w:p>
        </w:tc>
        <w:tc>
          <w:tcPr>
            <w:tcW w:w="1249" w:type="pct"/>
          </w:tcPr>
          <w:p w14:paraId="195520E5" w14:textId="67DFE608" w:rsidR="00E41461" w:rsidRDefault="00E41461" w:rsidP="00C737A9">
            <w:r>
              <w:t>Activity 4</w:t>
            </w:r>
          </w:p>
        </w:tc>
      </w:tr>
      <w:tr w:rsidR="00E41461" w14:paraId="19F2ADC8" w14:textId="6494A795" w:rsidTr="009B503A">
        <w:trPr>
          <w:trHeight w:val="944"/>
        </w:trPr>
        <w:tc>
          <w:tcPr>
            <w:tcW w:w="1250" w:type="pct"/>
          </w:tcPr>
          <w:p w14:paraId="28224EFF" w14:textId="77777777" w:rsidR="00D61434" w:rsidRDefault="00E41461" w:rsidP="00C737A9">
            <w:pPr>
              <w:rPr>
                <w:bCs/>
              </w:rPr>
            </w:pPr>
            <w:r w:rsidRPr="00D61434">
              <w:t>Bird watching and maths</w:t>
            </w:r>
            <w:r w:rsidR="00D61434">
              <w:rPr>
                <w:bCs/>
              </w:rPr>
              <w:t xml:space="preserve"> </w:t>
            </w:r>
          </w:p>
          <w:p w14:paraId="5A8B97E4" w14:textId="03E24B91" w:rsidR="00E41461" w:rsidRPr="00D61434" w:rsidRDefault="003956BB" w:rsidP="00C737A9">
            <w:r>
              <w:t>W</w:t>
            </w:r>
            <w:r w:rsidR="00D61434">
              <w:t>orking with data</w:t>
            </w:r>
            <w:r>
              <w:t>.</w:t>
            </w:r>
          </w:p>
        </w:tc>
        <w:tc>
          <w:tcPr>
            <w:tcW w:w="1251" w:type="pct"/>
          </w:tcPr>
          <w:p w14:paraId="7831374F" w14:textId="77777777" w:rsidR="00E41461" w:rsidRDefault="00D61434" w:rsidP="00C737A9">
            <w:pPr>
              <w:rPr>
                <w:bCs/>
              </w:rPr>
            </w:pPr>
            <w:r w:rsidRPr="00D61434">
              <w:rPr>
                <w:bCs/>
              </w:rPr>
              <w:t>B</w:t>
            </w:r>
            <w:r w:rsidR="00E41461" w:rsidRPr="00D61434">
              <w:rPr>
                <w:bCs/>
              </w:rPr>
              <w:t>ird</w:t>
            </w:r>
            <w:r w:rsidR="00E41461" w:rsidRPr="00D61434">
              <w:t xml:space="preserve"> poetry</w:t>
            </w:r>
          </w:p>
          <w:p w14:paraId="384EE357" w14:textId="692A88C4" w:rsidR="00E41461" w:rsidRDefault="00726322" w:rsidP="00C737A9">
            <w:r>
              <w:t>Enjoy</w:t>
            </w:r>
            <w:r w:rsidR="00CD01C4">
              <w:t xml:space="preserve"> reading </w:t>
            </w:r>
            <w:r>
              <w:t>poetry</w:t>
            </w:r>
            <w:r w:rsidR="00CD01C4">
              <w:t xml:space="preserve"> about birds</w:t>
            </w:r>
            <w:r w:rsidR="003956BB">
              <w:t>.</w:t>
            </w:r>
          </w:p>
        </w:tc>
        <w:tc>
          <w:tcPr>
            <w:tcW w:w="1250" w:type="pct"/>
          </w:tcPr>
          <w:p w14:paraId="052B14A5" w14:textId="77777777" w:rsidR="00EA1C74" w:rsidRDefault="00E41461" w:rsidP="00C737A9">
            <w:r w:rsidRPr="00EA1C74">
              <w:t xml:space="preserve">Writing </w:t>
            </w:r>
          </w:p>
          <w:p w14:paraId="45744E75" w14:textId="1FCDBF17" w:rsidR="00E41461" w:rsidRDefault="00E41461" w:rsidP="00C737A9">
            <w:r>
              <w:t>Writing our own bird poems</w:t>
            </w:r>
            <w:r w:rsidR="003956BB">
              <w:t>.</w:t>
            </w:r>
          </w:p>
        </w:tc>
        <w:tc>
          <w:tcPr>
            <w:tcW w:w="1249" w:type="pct"/>
          </w:tcPr>
          <w:p w14:paraId="70D3B335" w14:textId="497CEB08" w:rsidR="00350D49" w:rsidRDefault="00E41461" w:rsidP="00C737A9">
            <w:r w:rsidRPr="00350D49">
              <w:t>Reflecti</w:t>
            </w:r>
            <w:r w:rsidR="00CD01C4">
              <w:t>on</w:t>
            </w:r>
          </w:p>
          <w:p w14:paraId="35EDDEBD" w14:textId="1D6B2238" w:rsidR="00E41461" w:rsidRDefault="00E41461" w:rsidP="00C737A9">
            <w:r>
              <w:t>Reflecting on our week with the birds.</w:t>
            </w:r>
          </w:p>
        </w:tc>
      </w:tr>
    </w:tbl>
    <w:p w14:paraId="72B7DCED" w14:textId="1636E6D0" w:rsidR="009B503A" w:rsidRDefault="00D345D9" w:rsidP="00A11310">
      <w:pPr>
        <w:pStyle w:val="MoEHeading1"/>
      </w:pPr>
      <w:r>
        <w:pict w14:anchorId="0DD74320">
          <v:rect id="_x0000_i1029" style="width:0;height:1.5pt" o:hralign="center" o:hrstd="t" o:hr="t" fillcolor="#a0a0a0" stroked="f"/>
        </w:pict>
      </w:r>
    </w:p>
    <w:p w14:paraId="1813165B" w14:textId="155F4EC9" w:rsidR="005D5737" w:rsidRPr="00240DE7" w:rsidRDefault="00586B1B" w:rsidP="00A11310">
      <w:pPr>
        <w:pStyle w:val="MoEHeading1"/>
      </w:pPr>
      <w:r>
        <w:t>Day 5 a</w:t>
      </w:r>
      <w:r w:rsidR="00791E34" w:rsidRPr="00240DE7">
        <w:t>ctivity 1</w:t>
      </w:r>
      <w:r w:rsidR="00200CDA">
        <w:t>:</w:t>
      </w:r>
      <w:r w:rsidR="00240DE7" w:rsidRPr="00240DE7">
        <w:t xml:space="preserve"> Bird watching and maths</w:t>
      </w:r>
    </w:p>
    <w:tbl>
      <w:tblPr>
        <w:tblStyle w:val="TableGridLight"/>
        <w:tblW w:w="999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983"/>
        <w:gridCol w:w="7"/>
      </w:tblGrid>
      <w:tr w:rsidR="009B503A" w:rsidRPr="009B503A" w14:paraId="6CC4B41B" w14:textId="77777777" w:rsidTr="00742AF3">
        <w:trPr>
          <w:gridAfter w:val="1"/>
          <w:wAfter w:w="7" w:type="dxa"/>
        </w:trPr>
        <w:tc>
          <w:tcPr>
            <w:tcW w:w="9983" w:type="dxa"/>
          </w:tcPr>
          <w:p w14:paraId="317B930A" w14:textId="6DFCF128" w:rsidR="00D921C1" w:rsidRPr="009B503A" w:rsidRDefault="003D0601" w:rsidP="00C737A9">
            <w:pPr>
              <w:rPr>
                <w:i/>
                <w:iCs/>
                <w:color w:val="01853E"/>
              </w:rPr>
            </w:pPr>
            <w:r w:rsidRPr="009B503A">
              <w:rPr>
                <w:i/>
                <w:iCs/>
                <w:color w:val="01853E"/>
              </w:rPr>
              <w:t>Today we</w:t>
            </w:r>
            <w:r w:rsidR="00413FDB" w:rsidRPr="009B503A">
              <w:rPr>
                <w:i/>
                <w:iCs/>
                <w:color w:val="01853E"/>
              </w:rPr>
              <w:t xml:space="preserve"> </w:t>
            </w:r>
            <w:r w:rsidR="00AC41C3" w:rsidRPr="009B503A">
              <w:rPr>
                <w:i/>
                <w:iCs/>
                <w:color w:val="01853E"/>
              </w:rPr>
              <w:t>will be using the</w:t>
            </w:r>
            <w:r w:rsidR="00413FDB" w:rsidRPr="009B503A">
              <w:rPr>
                <w:i/>
                <w:iCs/>
                <w:color w:val="01853E"/>
              </w:rPr>
              <w:t xml:space="preserve"> bird watching </w:t>
            </w:r>
            <w:r w:rsidR="00AC41C3" w:rsidRPr="009B503A">
              <w:rPr>
                <w:i/>
                <w:iCs/>
                <w:color w:val="01853E"/>
              </w:rPr>
              <w:t>data</w:t>
            </w:r>
            <w:r w:rsidR="00413FDB" w:rsidRPr="009B503A">
              <w:rPr>
                <w:i/>
                <w:iCs/>
                <w:color w:val="01853E"/>
              </w:rPr>
              <w:t xml:space="preserve"> from </w:t>
            </w:r>
            <w:r w:rsidRPr="009B503A">
              <w:rPr>
                <w:i/>
                <w:iCs/>
                <w:color w:val="01853E"/>
              </w:rPr>
              <w:t xml:space="preserve">day 2 - </w:t>
            </w:r>
            <w:r w:rsidR="005A59AA" w:rsidRPr="009B503A">
              <w:rPr>
                <w:i/>
                <w:iCs/>
                <w:color w:val="01853E"/>
              </w:rPr>
              <w:t xml:space="preserve">activity 2 (page 17). Your learner is going to be working with the data they collected in that activity. They can also reconnect with the people they interviewed with the data. You might need to help with that. </w:t>
            </w:r>
          </w:p>
        </w:tc>
      </w:tr>
      <w:tr w:rsidR="00AE085C" w:rsidRPr="009B503A" w14:paraId="5D26E429" w14:textId="77777777" w:rsidTr="00BE2063">
        <w:trPr>
          <w:trHeight w:val="823"/>
        </w:trPr>
        <w:tc>
          <w:tcPr>
            <w:tcW w:w="9990" w:type="dxa"/>
            <w:gridSpan w:val="2"/>
          </w:tcPr>
          <w:p w14:paraId="5180CFF9" w14:textId="1694216C" w:rsidR="00742AF3" w:rsidRDefault="00742AF3" w:rsidP="00742AF3">
            <w:r w:rsidRPr="004E4483">
              <w:t>What do I need?</w:t>
            </w:r>
          </w:p>
          <w:p w14:paraId="38A95D0F" w14:textId="6DE7D145" w:rsidR="00AE085C" w:rsidRPr="0055626E" w:rsidRDefault="00AE085C" w:rsidP="00650F00">
            <w:pPr>
              <w:pStyle w:val="ListParagraph"/>
              <w:numPr>
                <w:ilvl w:val="0"/>
                <w:numId w:val="44"/>
              </w:numPr>
            </w:pPr>
            <w:r w:rsidRPr="0055626E">
              <w:t>30 minutes</w:t>
            </w:r>
          </w:p>
          <w:p w14:paraId="15724DFF" w14:textId="2FCFD1D0" w:rsidR="00AE085C" w:rsidRPr="00AE085C" w:rsidRDefault="00AE085C" w:rsidP="00650F00">
            <w:pPr>
              <w:pStyle w:val="ListParagraph"/>
              <w:numPr>
                <w:ilvl w:val="0"/>
                <w:numId w:val="44"/>
              </w:numPr>
              <w:rPr>
                <w:i/>
                <w:iCs/>
                <w:color w:val="01853E"/>
              </w:rPr>
            </w:pPr>
            <w:r w:rsidRPr="0055626E">
              <w:t xml:space="preserve">Survey results recorded in your home learning book (see </w:t>
            </w:r>
            <w:r>
              <w:t xml:space="preserve">day 2 </w:t>
            </w:r>
            <w:r w:rsidRPr="0055626E">
              <w:t>activity 2.</w:t>
            </w:r>
          </w:p>
        </w:tc>
      </w:tr>
    </w:tbl>
    <w:p w14:paraId="1813165C" w14:textId="03DFFE60" w:rsidR="005D5737" w:rsidRDefault="00CA3574" w:rsidP="00AE085C">
      <w:pPr>
        <w:pStyle w:val="LI"/>
      </w:pPr>
      <w:r>
        <w:rPr>
          <w:noProof/>
        </w:rPr>
        <w:drawing>
          <wp:anchor distT="0" distB="0" distL="114300" distR="114300" simplePos="0" relativeHeight="251658257" behindDoc="1" locked="0" layoutInCell="1" allowOverlap="1" wp14:anchorId="50CDE3F6" wp14:editId="786CCFB8">
            <wp:simplePos x="0" y="0"/>
            <wp:positionH relativeFrom="column">
              <wp:posOffset>2814320</wp:posOffset>
            </wp:positionH>
            <wp:positionV relativeFrom="paragraph">
              <wp:posOffset>741045</wp:posOffset>
            </wp:positionV>
            <wp:extent cx="3617595" cy="1558925"/>
            <wp:effectExtent l="0" t="0" r="1905" b="3175"/>
            <wp:wrapTight wrapText="bothSides">
              <wp:wrapPolygon edited="0">
                <wp:start x="0" y="0"/>
                <wp:lineTo x="0" y="21380"/>
                <wp:lineTo x="21498" y="21380"/>
                <wp:lineTo x="21498" y="0"/>
                <wp:lineTo x="0" y="0"/>
              </wp:wrapPolygon>
            </wp:wrapTight>
            <wp:docPr id="195" name="Picture 1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able&#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617595" cy="1558925"/>
                    </a:xfrm>
                    <a:prstGeom prst="rect">
                      <a:avLst/>
                    </a:prstGeom>
                  </pic:spPr>
                </pic:pic>
              </a:graphicData>
            </a:graphic>
            <wp14:sizeRelH relativeFrom="margin">
              <wp14:pctWidth>0</wp14:pctWidth>
            </wp14:sizeRelH>
            <wp14:sizeRelV relativeFrom="margin">
              <wp14:pctHeight>0</wp14:pctHeight>
            </wp14:sizeRelV>
          </wp:anchor>
        </w:drawing>
      </w:r>
      <w:r w:rsidR="009B503A" w:rsidRPr="00C27DAE">
        <w:t xml:space="preserve">In this activity </w:t>
      </w:r>
      <w:r w:rsidR="009B503A">
        <w:t>I am</w:t>
      </w:r>
      <w:r w:rsidR="009B503A" w:rsidRPr="00C27DAE">
        <w:t xml:space="preserve"> learning to: </w:t>
      </w:r>
      <w:r w:rsidR="009B503A">
        <w:rPr>
          <w:b/>
        </w:rPr>
        <w:t>Sort</w:t>
      </w:r>
      <w:r w:rsidR="009B503A">
        <w:t xml:space="preserve"> the data I collected in my interviews</w:t>
      </w:r>
      <w:r w:rsidR="00DA0B4B">
        <w:t>, m</w:t>
      </w:r>
      <w:r w:rsidR="009B503A">
        <w:rPr>
          <w:b/>
        </w:rPr>
        <w:t>ake</w:t>
      </w:r>
      <w:r w:rsidR="009B503A">
        <w:t xml:space="preserve"> statements about what the data shows</w:t>
      </w:r>
      <w:r w:rsidR="00DA0B4B">
        <w:t>, t</w:t>
      </w:r>
      <w:r w:rsidR="009B503A">
        <w:rPr>
          <w:b/>
        </w:rPr>
        <w:t>hink</w:t>
      </w:r>
      <w:r w:rsidR="009B503A">
        <w:t xml:space="preserve"> about what this makes me wonder</w:t>
      </w:r>
      <w:r w:rsidR="00DA0B4B">
        <w:t>, and s</w:t>
      </w:r>
      <w:r w:rsidR="009B503A">
        <w:rPr>
          <w:b/>
        </w:rPr>
        <w:t>hare</w:t>
      </w:r>
      <w:r w:rsidR="009B503A">
        <w:t xml:space="preserve"> the results with the people who helped me.</w:t>
      </w:r>
    </w:p>
    <w:p w14:paraId="18131668" w14:textId="3E585848" w:rsidR="005D5737" w:rsidRPr="00AE085C" w:rsidRDefault="00AC41C3" w:rsidP="00AE085C">
      <w:pPr>
        <w:rPr>
          <w:b/>
          <w:bCs/>
        </w:rPr>
      </w:pPr>
      <w:r w:rsidRPr="00AE085C">
        <w:rPr>
          <w:b/>
          <w:bCs/>
        </w:rPr>
        <w:t xml:space="preserve">Interpreting </w:t>
      </w:r>
      <w:r w:rsidR="003A185B" w:rsidRPr="00AE085C">
        <w:rPr>
          <w:b/>
          <w:bCs/>
        </w:rPr>
        <w:t>your</w:t>
      </w:r>
      <w:r w:rsidRPr="00AE085C">
        <w:rPr>
          <w:b/>
          <w:bCs/>
        </w:rPr>
        <w:t xml:space="preserve"> data</w:t>
      </w:r>
    </w:p>
    <w:p w14:paraId="18131669" w14:textId="5F125DCD" w:rsidR="005D5737" w:rsidRPr="007304CF" w:rsidRDefault="007304CF" w:rsidP="00C737A9">
      <w:r w:rsidRPr="007304CF">
        <w:t>Your tally chart might look a bit like this:</w:t>
      </w:r>
    </w:p>
    <w:p w14:paraId="0BBF0A68" w14:textId="0ABA6904" w:rsidR="007304CF" w:rsidRPr="00BE2063" w:rsidRDefault="00BE2063" w:rsidP="00C737A9">
      <w:pPr>
        <w:rPr>
          <w:b/>
          <w:bCs/>
          <w:sz w:val="28"/>
          <w:szCs w:val="28"/>
        </w:rPr>
      </w:pPr>
      <w:r w:rsidRPr="00BE2063">
        <w:rPr>
          <w:b/>
          <w:bCs/>
          <w:sz w:val="28"/>
          <w:szCs w:val="28"/>
        </w:rPr>
        <w:t>Your task</w:t>
      </w:r>
    </w:p>
    <w:p w14:paraId="1813166A" w14:textId="4F9BB3E8" w:rsidR="005D5737" w:rsidRPr="008D5C0D" w:rsidRDefault="008D5C0D" w:rsidP="00C737A9">
      <w:r w:rsidRPr="0055626E">
        <w:rPr>
          <w:b/>
          <w:bCs/>
        </w:rPr>
        <w:t>Answer</w:t>
      </w:r>
      <w:r w:rsidRPr="008D5C0D">
        <w:t xml:space="preserve"> these questions</w:t>
      </w:r>
      <w:r>
        <w:t xml:space="preserve"> in your home learning book</w:t>
      </w:r>
      <w:r w:rsidRPr="008D5C0D">
        <w:t>:</w:t>
      </w:r>
    </w:p>
    <w:p w14:paraId="3621E997" w14:textId="5085AA1B" w:rsidR="008D5C0D" w:rsidRPr="00DA7457" w:rsidRDefault="008D5C0D" w:rsidP="00650F00">
      <w:pPr>
        <w:pStyle w:val="ListParagraph"/>
        <w:numPr>
          <w:ilvl w:val="0"/>
          <w:numId w:val="23"/>
        </w:numPr>
      </w:pPr>
      <w:r w:rsidRPr="00DA7457">
        <w:t>Which bird was recognised the most?</w:t>
      </w:r>
    </w:p>
    <w:p w14:paraId="331F75EC" w14:textId="79E368F1" w:rsidR="008D5C0D" w:rsidRPr="00DA7457" w:rsidRDefault="008D5C0D" w:rsidP="00650F00">
      <w:pPr>
        <w:pStyle w:val="ListParagraph"/>
        <w:numPr>
          <w:ilvl w:val="0"/>
          <w:numId w:val="23"/>
        </w:numPr>
      </w:pPr>
      <w:r w:rsidRPr="00DA7457">
        <w:t>Which bird had the second highest score?</w:t>
      </w:r>
    </w:p>
    <w:p w14:paraId="75143553" w14:textId="2CC5EF7E" w:rsidR="008D5C0D" w:rsidRPr="00DA7457" w:rsidRDefault="008D5C0D" w:rsidP="00650F00">
      <w:pPr>
        <w:pStyle w:val="ListParagraph"/>
        <w:numPr>
          <w:ilvl w:val="0"/>
          <w:numId w:val="23"/>
        </w:numPr>
      </w:pPr>
      <w:r w:rsidRPr="00DA7457">
        <w:t>Which bird had the third highest score?</w:t>
      </w:r>
    </w:p>
    <w:p w14:paraId="420A3415" w14:textId="400561F3" w:rsidR="008D5C0D" w:rsidRPr="00DA7457" w:rsidRDefault="00CA214A" w:rsidP="00650F00">
      <w:pPr>
        <w:pStyle w:val="ListParagraph"/>
        <w:numPr>
          <w:ilvl w:val="0"/>
          <w:numId w:val="23"/>
        </w:numPr>
      </w:pPr>
      <w:r w:rsidRPr="00DA7457">
        <w:t>How many of the birds on your list were not mentioned?</w:t>
      </w:r>
    </w:p>
    <w:p w14:paraId="691B9F9A" w14:textId="10C9C9DC" w:rsidR="00CA214A" w:rsidRPr="00DA7457" w:rsidRDefault="00CA214A" w:rsidP="00650F00">
      <w:pPr>
        <w:pStyle w:val="ListParagraph"/>
        <w:numPr>
          <w:ilvl w:val="0"/>
          <w:numId w:val="23"/>
        </w:numPr>
      </w:pPr>
      <w:r w:rsidRPr="00DA7457">
        <w:t>How many birds were mentioned that you did not have on your list?</w:t>
      </w:r>
    </w:p>
    <w:p w14:paraId="286CC7C1" w14:textId="2612C418" w:rsidR="00CA214A" w:rsidRPr="00DA7457" w:rsidRDefault="00CA214A" w:rsidP="00650F00">
      <w:pPr>
        <w:pStyle w:val="ListParagraph"/>
        <w:numPr>
          <w:ilvl w:val="0"/>
          <w:numId w:val="23"/>
        </w:numPr>
      </w:pPr>
      <w:r w:rsidRPr="00DA7457">
        <w:t>Were you surprised about the results in this survey?</w:t>
      </w:r>
    </w:p>
    <w:p w14:paraId="1813166E" w14:textId="230F32B6" w:rsidR="005D5737" w:rsidRPr="00114F40" w:rsidRDefault="00200CDA" w:rsidP="00A11310">
      <w:pPr>
        <w:pStyle w:val="MoEHeading1"/>
      </w:pPr>
      <w:r>
        <w:lastRenderedPageBreak/>
        <w:t>Day</w:t>
      </w:r>
      <w:r w:rsidR="00B3296F">
        <w:t xml:space="preserve"> 5 activity 2: </w:t>
      </w:r>
      <w:r w:rsidR="00DE7715" w:rsidRPr="00114F40">
        <w:t>Reading</w:t>
      </w:r>
      <w:r w:rsidR="00114F40" w:rsidRPr="00114F40">
        <w:t xml:space="preserve"> </w:t>
      </w:r>
      <w:r w:rsidR="00DE7715" w:rsidRPr="00114F40">
        <w:t>bird poetry</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06"/>
        <w:gridCol w:w="14"/>
      </w:tblGrid>
      <w:tr w:rsidR="00CA3574" w:rsidRPr="00CA3574" w14:paraId="5A6A9546" w14:textId="77777777" w:rsidTr="168AD655">
        <w:tc>
          <w:tcPr>
            <w:tcW w:w="9720" w:type="dxa"/>
            <w:gridSpan w:val="2"/>
          </w:tcPr>
          <w:p w14:paraId="48B4C807" w14:textId="70605B42" w:rsidR="00D921C1" w:rsidRPr="00CA3574" w:rsidRDefault="00776218" w:rsidP="00C737A9">
            <w:pPr>
              <w:rPr>
                <w:i/>
                <w:iCs/>
                <w:color w:val="01853E"/>
              </w:rPr>
            </w:pPr>
            <w:r w:rsidRPr="00CA3574">
              <w:rPr>
                <w:i/>
                <w:iCs/>
                <w:color w:val="01853E"/>
              </w:rPr>
              <w:t xml:space="preserve">In this activity your learner will be reading a poem and using their imagination </w:t>
            </w:r>
            <w:r w:rsidR="005F5906" w:rsidRPr="00CA3574">
              <w:rPr>
                <w:i/>
                <w:iCs/>
                <w:color w:val="01853E"/>
              </w:rPr>
              <w:t>build a picture in their mind. You may need to read this with them once and talk about the different describing words that are use</w:t>
            </w:r>
            <w:r w:rsidR="00BA76E8" w:rsidRPr="00CA3574">
              <w:rPr>
                <w:i/>
                <w:iCs/>
                <w:color w:val="01853E"/>
              </w:rPr>
              <w:t>d</w:t>
            </w:r>
            <w:r w:rsidR="005F5906" w:rsidRPr="00CA3574">
              <w:rPr>
                <w:i/>
                <w:iCs/>
                <w:color w:val="01853E"/>
              </w:rPr>
              <w:t xml:space="preserve">. </w:t>
            </w:r>
          </w:p>
        </w:tc>
      </w:tr>
      <w:tr w:rsidR="00D27AC3" w:rsidRPr="00CA3574" w14:paraId="615E3025" w14:textId="77777777" w:rsidTr="00742AF3">
        <w:trPr>
          <w:gridAfter w:val="1"/>
          <w:wAfter w:w="14" w:type="dxa"/>
          <w:trHeight w:val="1552"/>
        </w:trPr>
        <w:tc>
          <w:tcPr>
            <w:tcW w:w="9706" w:type="dxa"/>
          </w:tcPr>
          <w:p w14:paraId="735402A3" w14:textId="0AE31A87" w:rsidR="00742AF3" w:rsidRDefault="00742AF3" w:rsidP="00742AF3">
            <w:pPr>
              <w:spacing w:before="80" w:after="80"/>
            </w:pPr>
            <w:r w:rsidRPr="004E4483">
              <w:t>What do I need?</w:t>
            </w:r>
          </w:p>
          <w:p w14:paraId="0D13A60F" w14:textId="37E550A8" w:rsidR="00CA3574" w:rsidRPr="00D27AC3" w:rsidRDefault="00CA3574" w:rsidP="00650F00">
            <w:pPr>
              <w:pStyle w:val="ListParagraph"/>
              <w:numPr>
                <w:ilvl w:val="0"/>
                <w:numId w:val="45"/>
              </w:numPr>
              <w:spacing w:before="80" w:after="80"/>
            </w:pPr>
            <w:r w:rsidRPr="00D27AC3">
              <w:t>30 minutes</w:t>
            </w:r>
          </w:p>
          <w:p w14:paraId="45D640DA" w14:textId="77777777" w:rsidR="00CA3574" w:rsidRPr="00D27AC3" w:rsidRDefault="00CA3574" w:rsidP="00650F00">
            <w:pPr>
              <w:pStyle w:val="ListParagraph"/>
              <w:numPr>
                <w:ilvl w:val="0"/>
                <w:numId w:val="45"/>
              </w:numPr>
              <w:spacing w:before="80" w:after="80"/>
            </w:pPr>
            <w:r w:rsidRPr="00D27AC3">
              <w:t>Home learning book</w:t>
            </w:r>
          </w:p>
          <w:p w14:paraId="2234DF10" w14:textId="0169CA2C" w:rsidR="00CA3574" w:rsidRPr="00D27AC3" w:rsidRDefault="00CA3574" w:rsidP="00650F00">
            <w:pPr>
              <w:pStyle w:val="ListParagraph"/>
              <w:numPr>
                <w:ilvl w:val="0"/>
                <w:numId w:val="45"/>
              </w:numPr>
              <w:rPr>
                <w:i/>
                <w:iCs/>
              </w:rPr>
            </w:pPr>
            <w:r w:rsidRPr="00D27AC3">
              <w:t xml:space="preserve">Poem – Close up (check your pack for a copy of this School Journal) </w:t>
            </w:r>
            <w:hyperlink r:id="rId83">
              <w:r w:rsidRPr="00BE2063">
                <w:rPr>
                  <w:rStyle w:val="Hyperlink"/>
                </w:rPr>
                <w:t>https://instructionalseries.tki.org.nz/Instructional-Series/School-Journal/School-Journal-Level-2-November-2016/Close-up</w:t>
              </w:r>
            </w:hyperlink>
            <w:r w:rsidR="00BE2063">
              <w:rPr>
                <w:rStyle w:val="Hyperlink"/>
                <w:color w:val="auto"/>
              </w:rPr>
              <w:t xml:space="preserve"> </w:t>
            </w:r>
          </w:p>
        </w:tc>
      </w:tr>
    </w:tbl>
    <w:p w14:paraId="5B2D1DBC" w14:textId="608F6370" w:rsidR="00CA3574" w:rsidRPr="00CA3574" w:rsidRDefault="00CA3574" w:rsidP="00CA3574">
      <w:pPr>
        <w:pStyle w:val="LI"/>
      </w:pPr>
      <w:r w:rsidRPr="00C27DAE">
        <w:t xml:space="preserve">In this activity </w:t>
      </w:r>
      <w:r>
        <w:t>I am</w:t>
      </w:r>
      <w:r w:rsidRPr="00C27DAE">
        <w:t xml:space="preserve"> learning to: </w:t>
      </w:r>
      <w:r>
        <w:rPr>
          <w:b/>
        </w:rPr>
        <w:t>Identify</w:t>
      </w:r>
      <w:r>
        <w:t xml:space="preserve"> adjectives (describing words) and u</w:t>
      </w:r>
      <w:r>
        <w:rPr>
          <w:b/>
        </w:rPr>
        <w:t>se</w:t>
      </w:r>
      <w:r>
        <w:t xml:space="preserve"> my imagination </w:t>
      </w:r>
      <w:r w:rsidR="00C85AEF">
        <w:t xml:space="preserve">as I read </w:t>
      </w:r>
      <w:r w:rsidRPr="00CA3574">
        <w:t>a descriptive poem</w:t>
      </w:r>
    </w:p>
    <w:p w14:paraId="29A32687" w14:textId="62225BEA" w:rsidR="00682AB8" w:rsidRPr="00D27AC3" w:rsidRDefault="00AF404A" w:rsidP="00D27AC3">
      <w:pPr>
        <w:rPr>
          <w:b/>
          <w:bCs/>
        </w:rPr>
      </w:pPr>
      <w:r w:rsidRPr="00D27AC3">
        <w:rPr>
          <w:b/>
          <w:bCs/>
          <w:noProof/>
        </w:rPr>
        <w:drawing>
          <wp:anchor distT="0" distB="0" distL="114300" distR="114300" simplePos="0" relativeHeight="251658240" behindDoc="1" locked="0" layoutInCell="1" allowOverlap="1" wp14:anchorId="468568AB" wp14:editId="134A2E61">
            <wp:simplePos x="0" y="0"/>
            <wp:positionH relativeFrom="margin">
              <wp:posOffset>1890395</wp:posOffset>
            </wp:positionH>
            <wp:positionV relativeFrom="paragraph">
              <wp:posOffset>299085</wp:posOffset>
            </wp:positionV>
            <wp:extent cx="4372610" cy="5727065"/>
            <wp:effectExtent l="0" t="0" r="8890" b="6985"/>
            <wp:wrapTight wrapText="bothSides">
              <wp:wrapPolygon edited="0">
                <wp:start x="0" y="0"/>
                <wp:lineTo x="0" y="21554"/>
                <wp:lineTo x="21550" y="21554"/>
                <wp:lineTo x="21550" y="0"/>
                <wp:lineTo x="0" y="0"/>
              </wp:wrapPolygon>
            </wp:wrapTight>
            <wp:docPr id="196" name="Picture 19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Diagram&#10;&#10;Description automatically generated"/>
                    <pic:cNvPicPr/>
                  </pic:nvPicPr>
                  <pic:blipFill rotWithShape="1">
                    <a:blip r:embed="rId84">
                      <a:extLst>
                        <a:ext uri="{28A0092B-C50C-407E-A947-70E740481C1C}">
                          <a14:useLocalDpi xmlns:a14="http://schemas.microsoft.com/office/drawing/2010/main" val="0"/>
                        </a:ext>
                      </a:extLst>
                    </a:blip>
                    <a:srcRect l="6299" t="8612" r="7343" b="2732"/>
                    <a:stretch/>
                  </pic:blipFill>
                  <pic:spPr bwMode="auto">
                    <a:xfrm>
                      <a:off x="0" y="0"/>
                      <a:ext cx="4372610" cy="5727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015FA" w:rsidRPr="00D27AC3">
        <w:rPr>
          <w:b/>
          <w:bCs/>
        </w:rPr>
        <w:t>Reading and building a picture in our imaginations</w:t>
      </w:r>
    </w:p>
    <w:p w14:paraId="1E6916C5" w14:textId="01B1F956" w:rsidR="00CD7145" w:rsidRDefault="00B015FA" w:rsidP="00C737A9">
      <w:r w:rsidRPr="00E35B6A">
        <w:t xml:space="preserve">This poem </w:t>
      </w:r>
      <w:r w:rsidR="00E35B6A" w:rsidRPr="00E35B6A">
        <w:t xml:space="preserve">uses adjectives </w:t>
      </w:r>
      <w:r w:rsidR="00E35B6A">
        <w:t>(describing words) to paint a picture in words</w:t>
      </w:r>
      <w:r w:rsidR="000016A5">
        <w:t>. If you have someone at home who can help, ask them to read the poem to you while you close your eyes and use your imagination</w:t>
      </w:r>
      <w:r w:rsidR="009F15E6">
        <w:t xml:space="preserve">. </w:t>
      </w:r>
    </w:p>
    <w:p w14:paraId="45FA8CE3" w14:textId="30F41226" w:rsidR="00B015FA" w:rsidRDefault="009F15E6" w:rsidP="00C737A9">
      <w:r>
        <w:t xml:space="preserve">See if you can build the picture in your mind. </w:t>
      </w:r>
    </w:p>
    <w:p w14:paraId="44685625" w14:textId="77777777" w:rsidR="00AF404A" w:rsidRDefault="00AF404A" w:rsidP="00C737A9">
      <w:pPr>
        <w:pStyle w:val="MoECoverPageSubheading"/>
      </w:pPr>
    </w:p>
    <w:p w14:paraId="6BC76605" w14:textId="26BDB8E0" w:rsidR="00AF404A" w:rsidRPr="00BE2063" w:rsidRDefault="00BE2063" w:rsidP="00C737A9">
      <w:pPr>
        <w:pStyle w:val="MoEHeading2"/>
        <w:rPr>
          <w:color w:val="auto"/>
        </w:rPr>
      </w:pPr>
      <w:r w:rsidRPr="00BE2063">
        <w:rPr>
          <w:color w:val="auto"/>
        </w:rPr>
        <w:t>Your task</w:t>
      </w:r>
      <w:r w:rsidR="00AF404A" w:rsidRPr="00BE2063">
        <w:rPr>
          <w:color w:val="auto"/>
        </w:rPr>
        <w:t xml:space="preserve"> </w:t>
      </w:r>
    </w:p>
    <w:p w14:paraId="5BA1B79D" w14:textId="77777777" w:rsidR="00AF404A" w:rsidRDefault="00AF404A" w:rsidP="00C737A9">
      <w:r w:rsidRPr="00AF404A">
        <w:rPr>
          <w:b/>
          <w:bCs/>
        </w:rPr>
        <w:t>Read</w:t>
      </w:r>
      <w:r>
        <w:t xml:space="preserve"> the poem out loud. There are some tricky words that you might need some help with. </w:t>
      </w:r>
    </w:p>
    <w:p w14:paraId="660DEE28" w14:textId="5ECFC8C3" w:rsidR="00AF404A" w:rsidRDefault="00AF404A" w:rsidP="00C737A9">
      <w:r>
        <w:t xml:space="preserve">Look through the poem and </w:t>
      </w:r>
      <w:r w:rsidRPr="00AF404A">
        <w:rPr>
          <w:b/>
          <w:bCs/>
        </w:rPr>
        <w:t>highlight</w:t>
      </w:r>
      <w:r>
        <w:t xml:space="preserve"> the words that describe the bird. </w:t>
      </w:r>
    </w:p>
    <w:p w14:paraId="1EAFAA90" w14:textId="02EF4804" w:rsidR="00114F40" w:rsidRPr="00E35B6A" w:rsidRDefault="00114F40" w:rsidP="00C737A9">
      <w:pPr>
        <w:pStyle w:val="MoECoverPageSubheading"/>
      </w:pPr>
    </w:p>
    <w:p w14:paraId="1813167B" w14:textId="787274EA" w:rsidR="005D5737" w:rsidRDefault="005D5737" w:rsidP="00C737A9">
      <w:pPr>
        <w:pStyle w:val="MoEBodyText"/>
      </w:pPr>
    </w:p>
    <w:p w14:paraId="54B35407" w14:textId="11CD5435" w:rsidR="00E41461" w:rsidRPr="00114F40" w:rsidRDefault="00E41461" w:rsidP="00A11310">
      <w:pPr>
        <w:pStyle w:val="MoEHeading1"/>
      </w:pPr>
      <w:r>
        <w:lastRenderedPageBreak/>
        <w:t>Day 5 activity 3: Writing</w:t>
      </w:r>
      <w:r w:rsidRPr="00114F40">
        <w:t xml:space="preserve"> bird poetry</w:t>
      </w:r>
    </w:p>
    <w:tbl>
      <w:tblPr>
        <w:tblStyle w:val="TableGridLight"/>
        <w:tblW w:w="9720"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13"/>
        <w:gridCol w:w="7"/>
      </w:tblGrid>
      <w:tr w:rsidR="00D27AC3" w:rsidRPr="00D27AC3" w14:paraId="2851A6D5" w14:textId="77777777" w:rsidTr="00742AF3">
        <w:tc>
          <w:tcPr>
            <w:tcW w:w="9720" w:type="dxa"/>
            <w:gridSpan w:val="2"/>
          </w:tcPr>
          <w:p w14:paraId="14EB776F" w14:textId="0CF5D0C4" w:rsidR="00E41461" w:rsidRPr="00D27AC3" w:rsidRDefault="00E41461" w:rsidP="00C737A9">
            <w:pPr>
              <w:rPr>
                <w:i/>
                <w:iCs/>
                <w:color w:val="01853E"/>
              </w:rPr>
            </w:pPr>
            <w:r w:rsidRPr="00D27AC3">
              <w:rPr>
                <w:i/>
                <w:iCs/>
                <w:color w:val="01853E"/>
              </w:rPr>
              <w:t xml:space="preserve">In this activity your learner will using their imagination to write a poem about the bird they have been watching using adjectives (describing words). </w:t>
            </w:r>
          </w:p>
        </w:tc>
      </w:tr>
      <w:tr w:rsidR="00D27AC3" w:rsidRPr="00D27AC3" w14:paraId="73B6291C" w14:textId="77777777" w:rsidTr="00742AF3">
        <w:trPr>
          <w:gridAfter w:val="1"/>
          <w:wAfter w:w="7" w:type="dxa"/>
          <w:trHeight w:val="1201"/>
        </w:trPr>
        <w:tc>
          <w:tcPr>
            <w:tcW w:w="9713" w:type="dxa"/>
          </w:tcPr>
          <w:p w14:paraId="16959AD5" w14:textId="49BABFF1" w:rsidR="00742AF3" w:rsidRDefault="00742AF3" w:rsidP="00742AF3">
            <w:r w:rsidRPr="004E4483">
              <w:t>What do I need?</w:t>
            </w:r>
          </w:p>
          <w:p w14:paraId="03B753BC" w14:textId="773DBD57" w:rsidR="00D27AC3" w:rsidRPr="00B3296F" w:rsidRDefault="00D27AC3" w:rsidP="00650F00">
            <w:pPr>
              <w:pStyle w:val="ListParagraph"/>
              <w:numPr>
                <w:ilvl w:val="0"/>
                <w:numId w:val="46"/>
              </w:numPr>
            </w:pPr>
            <w:r>
              <w:t>3</w:t>
            </w:r>
            <w:r w:rsidRPr="00B3296F">
              <w:t>0 minutes</w:t>
            </w:r>
          </w:p>
          <w:p w14:paraId="63594B99" w14:textId="2B140EDE" w:rsidR="00D27AC3" w:rsidRPr="00C85AEF" w:rsidRDefault="00D27AC3" w:rsidP="00650F00">
            <w:pPr>
              <w:pStyle w:val="ListParagraph"/>
              <w:numPr>
                <w:ilvl w:val="0"/>
                <w:numId w:val="46"/>
              </w:numPr>
              <w:rPr>
                <w:i/>
                <w:iCs/>
                <w:color w:val="01853E"/>
              </w:rPr>
            </w:pPr>
            <w:r w:rsidRPr="00C85AEF">
              <w:rPr>
                <w:color w:val="000000"/>
              </w:rPr>
              <w:t>Home</w:t>
            </w:r>
            <w:r>
              <w:t xml:space="preserve"> learning book</w:t>
            </w:r>
          </w:p>
        </w:tc>
      </w:tr>
    </w:tbl>
    <w:p w14:paraId="37DA157F" w14:textId="77777777" w:rsidR="00CD0982" w:rsidRPr="00CA3574" w:rsidRDefault="00CD0982" w:rsidP="00CD0982">
      <w:pPr>
        <w:pStyle w:val="LI"/>
      </w:pPr>
      <w:r w:rsidRPr="00C27DAE">
        <w:t xml:space="preserve">In this activity </w:t>
      </w:r>
      <w:r>
        <w:t>I am</w:t>
      </w:r>
      <w:r w:rsidRPr="00C27DAE">
        <w:t xml:space="preserve"> learning to: </w:t>
      </w:r>
      <w:r>
        <w:rPr>
          <w:b/>
        </w:rPr>
        <w:t>Identify</w:t>
      </w:r>
      <w:r>
        <w:t xml:space="preserve"> adjectives (describing words) and u</w:t>
      </w:r>
      <w:r>
        <w:rPr>
          <w:b/>
        </w:rPr>
        <w:t>se</w:t>
      </w:r>
      <w:r>
        <w:t xml:space="preserve"> my imagination to w</w:t>
      </w:r>
      <w:r w:rsidRPr="00CA3574">
        <w:t>rite a descriptive poem</w:t>
      </w:r>
    </w:p>
    <w:p w14:paraId="1B39487A" w14:textId="63D5890C" w:rsidR="00F95325" w:rsidRPr="00A76F0F" w:rsidRDefault="00F95325" w:rsidP="00A76F0F">
      <w:pPr>
        <w:rPr>
          <w:b/>
          <w:bCs/>
        </w:rPr>
      </w:pPr>
      <w:r w:rsidRPr="00A76F0F">
        <w:rPr>
          <w:b/>
          <w:bCs/>
        </w:rPr>
        <w:t>Writing your own descriptive poem</w:t>
      </w:r>
    </w:p>
    <w:p w14:paraId="5D383951" w14:textId="3C6FAFE5" w:rsidR="00D66ECB" w:rsidRDefault="00D66ECB" w:rsidP="00C737A9">
      <w:r w:rsidRPr="00B112ED">
        <w:rPr>
          <w:b/>
        </w:rPr>
        <w:t>Think</w:t>
      </w:r>
      <w:r>
        <w:t xml:space="preserve"> back to the birds that you were observing in your garden or the park</w:t>
      </w:r>
      <w:r w:rsidR="00F3640F">
        <w:t>, or the ones you watched on YouTube</w:t>
      </w:r>
      <w:r>
        <w:t>.</w:t>
      </w:r>
    </w:p>
    <w:p w14:paraId="3FF695D7" w14:textId="77777777" w:rsidR="00802E4C" w:rsidRDefault="00F3640F" w:rsidP="00C737A9">
      <w:r w:rsidRPr="00B112ED">
        <w:rPr>
          <w:b/>
        </w:rPr>
        <w:t>Close</w:t>
      </w:r>
      <w:r>
        <w:t xml:space="preserve"> your eyes and remember what they looked like. </w:t>
      </w:r>
    </w:p>
    <w:p w14:paraId="0AA89C85" w14:textId="0906CF8D" w:rsidR="00802E4C" w:rsidRPr="00AE39C0" w:rsidRDefault="00802E4C" w:rsidP="00650F00">
      <w:pPr>
        <w:pStyle w:val="ListParagraph"/>
        <w:numPr>
          <w:ilvl w:val="0"/>
          <w:numId w:val="22"/>
        </w:numPr>
        <w:rPr>
          <w:rFonts w:eastAsia="Cambria Math" w:cs="Cambria Math"/>
        </w:rPr>
      </w:pPr>
      <w:r>
        <w:t>What colour was the bird?</w:t>
      </w:r>
    </w:p>
    <w:p w14:paraId="6A1CF5E9" w14:textId="3A642BEA" w:rsidR="00802E4C" w:rsidRPr="00AE39C0" w:rsidRDefault="00802E4C" w:rsidP="00650F00">
      <w:pPr>
        <w:pStyle w:val="ListParagraph"/>
        <w:numPr>
          <w:ilvl w:val="0"/>
          <w:numId w:val="22"/>
        </w:numPr>
        <w:rPr>
          <w:rFonts w:eastAsia="Cambria Math" w:cs="Cambria Math"/>
        </w:rPr>
      </w:pPr>
      <w:r>
        <w:t>How big or small was it?</w:t>
      </w:r>
    </w:p>
    <w:p w14:paraId="791242DF" w14:textId="0DD548EA" w:rsidR="00802E4C" w:rsidRPr="00AE39C0" w:rsidRDefault="000F0B02" w:rsidP="00650F00">
      <w:pPr>
        <w:pStyle w:val="ListParagraph"/>
        <w:numPr>
          <w:ilvl w:val="0"/>
          <w:numId w:val="22"/>
        </w:numPr>
        <w:rPr>
          <w:rFonts w:eastAsia="Cambria Math" w:cs="Cambria Math"/>
        </w:rPr>
      </w:pPr>
      <w:r>
        <w:t>Did it have a big beak or a small beak?</w:t>
      </w:r>
    </w:p>
    <w:p w14:paraId="1D0CA446" w14:textId="7C793380" w:rsidR="000F0B02" w:rsidRPr="00AE39C0" w:rsidRDefault="000F0B02" w:rsidP="00650F00">
      <w:pPr>
        <w:pStyle w:val="ListParagraph"/>
        <w:numPr>
          <w:ilvl w:val="0"/>
          <w:numId w:val="22"/>
        </w:numPr>
        <w:rPr>
          <w:rFonts w:eastAsia="Cambria Math" w:cs="Cambria Math"/>
        </w:rPr>
      </w:pPr>
      <w:r>
        <w:t>Where was the bird? In the sky, on the grass, in a tree?</w:t>
      </w:r>
    </w:p>
    <w:p w14:paraId="01037A8E" w14:textId="79F62157" w:rsidR="000F0B02" w:rsidRPr="00AE39C0" w:rsidRDefault="006566B7" w:rsidP="00650F00">
      <w:pPr>
        <w:pStyle w:val="ListParagraph"/>
        <w:numPr>
          <w:ilvl w:val="0"/>
          <w:numId w:val="22"/>
        </w:numPr>
        <w:rPr>
          <w:rFonts w:eastAsia="Cambria Math" w:cs="Cambria Math"/>
        </w:rPr>
      </w:pPr>
      <w:r>
        <w:t>What was the bird doing?</w:t>
      </w:r>
    </w:p>
    <w:p w14:paraId="392C0978" w14:textId="6FF87ABC" w:rsidR="006566B7" w:rsidRPr="000F369E" w:rsidRDefault="000F369E" w:rsidP="00AE39C0">
      <w:pPr>
        <w:spacing w:after="0"/>
        <w:rPr>
          <w:b/>
          <w:bCs/>
          <w:sz w:val="28"/>
          <w:szCs w:val="28"/>
        </w:rPr>
      </w:pPr>
      <w:r w:rsidRPr="000F369E">
        <w:rPr>
          <w:b/>
          <w:bCs/>
          <w:sz w:val="28"/>
          <w:szCs w:val="28"/>
        </w:rPr>
        <w:t>Your task</w:t>
      </w:r>
    </w:p>
    <w:p w14:paraId="5A598D2B" w14:textId="5D9D410B" w:rsidR="006566B7" w:rsidRDefault="006566B7" w:rsidP="00C737A9">
      <w:r>
        <w:t xml:space="preserve">In your home learning book </w:t>
      </w:r>
      <w:r w:rsidRPr="00FC06A8">
        <w:rPr>
          <w:b/>
        </w:rPr>
        <w:t>write</w:t>
      </w:r>
      <w:r>
        <w:t xml:space="preserve"> three words that describe your bird </w:t>
      </w:r>
      <w:r w:rsidR="00FD1737">
        <w:t xml:space="preserve">for each of these </w:t>
      </w:r>
      <w:r w:rsidR="00102278">
        <w:t>characteristics</w:t>
      </w:r>
      <w:r w:rsidR="00FD1737">
        <w:t>:</w:t>
      </w:r>
    </w:p>
    <w:p w14:paraId="3309480E" w14:textId="56CCB7B1" w:rsidR="00FD1737" w:rsidRDefault="003D3B66" w:rsidP="00C737A9">
      <w:r>
        <w:t>Colours</w:t>
      </w:r>
      <w:r w:rsidR="00C31E5C">
        <w:tab/>
      </w:r>
      <w:r w:rsidR="00C73CE0">
        <w:tab/>
      </w:r>
      <w:r w:rsidR="00C31E5C">
        <w:t>___________</w:t>
      </w:r>
      <w:r w:rsidR="00E41461">
        <w:t xml:space="preserve"> </w:t>
      </w:r>
      <w:r w:rsidR="00C31E5C">
        <w:t xml:space="preserve"> </w:t>
      </w:r>
      <w:r w:rsidR="00C31E5C" w:rsidRPr="0B0E5CCD">
        <w:t>___________</w:t>
      </w:r>
      <w:r w:rsidR="00C31E5C">
        <w:t xml:space="preserve">  ____________</w:t>
      </w:r>
    </w:p>
    <w:p w14:paraId="66B4E905" w14:textId="06AFF285" w:rsidR="00C31E5C" w:rsidRDefault="00C31E5C" w:rsidP="00C737A9">
      <w:r>
        <w:t>Size</w:t>
      </w:r>
      <w:r>
        <w:tab/>
      </w:r>
      <w:r>
        <w:tab/>
      </w:r>
      <w:r w:rsidR="00C73CE0">
        <w:tab/>
      </w:r>
      <w:r>
        <w:t xml:space="preserve">___________   </w:t>
      </w:r>
      <w:r w:rsidRPr="0B0E5CCD">
        <w:t>___________</w:t>
      </w:r>
      <w:r>
        <w:t xml:space="preserve">  ____________</w:t>
      </w:r>
    </w:p>
    <w:p w14:paraId="21590217" w14:textId="26F79D67" w:rsidR="00C31E5C" w:rsidRDefault="003E0247" w:rsidP="00C737A9">
      <w:r>
        <w:t>Beak</w:t>
      </w:r>
      <w:r>
        <w:tab/>
      </w:r>
      <w:r>
        <w:tab/>
      </w:r>
      <w:r w:rsidR="00C73CE0">
        <w:tab/>
      </w:r>
      <w:r>
        <w:t xml:space="preserve">___________   </w:t>
      </w:r>
      <w:r w:rsidRPr="0B0E5CCD">
        <w:t>___________</w:t>
      </w:r>
      <w:r>
        <w:t xml:space="preserve">  ____________</w:t>
      </w:r>
    </w:p>
    <w:p w14:paraId="3E2B7AC3" w14:textId="045E3E08" w:rsidR="003E0247" w:rsidRDefault="000A7239" w:rsidP="00C737A9">
      <w:r>
        <w:t>Where it was</w:t>
      </w:r>
      <w:r w:rsidR="00C73CE0">
        <w:tab/>
      </w:r>
      <w:r>
        <w:tab/>
      </w:r>
      <w:r w:rsidR="003E0247">
        <w:t xml:space="preserve">___________   </w:t>
      </w:r>
      <w:r w:rsidR="003E0247" w:rsidRPr="0B0E5CCD">
        <w:t>___________</w:t>
      </w:r>
      <w:r w:rsidR="003E0247">
        <w:t xml:space="preserve">  ____________</w:t>
      </w:r>
    </w:p>
    <w:p w14:paraId="3611E767" w14:textId="5BA3F3BF" w:rsidR="000A7239" w:rsidRDefault="000A7239" w:rsidP="00C737A9"/>
    <w:p w14:paraId="39F2E909" w14:textId="11FC12D8" w:rsidR="000A7239" w:rsidRDefault="000A7239" w:rsidP="00C737A9">
      <w:r>
        <w:t xml:space="preserve">Now use these words to </w:t>
      </w:r>
      <w:r w:rsidRPr="00FC06A8">
        <w:rPr>
          <w:b/>
        </w:rPr>
        <w:t>write</w:t>
      </w:r>
      <w:r>
        <w:t xml:space="preserve"> your poem</w:t>
      </w:r>
      <w:r w:rsidR="00FC06A8">
        <w:t>.</w:t>
      </w:r>
      <w:r>
        <w:t xml:space="preserve"> It could be something as simple as this:</w:t>
      </w:r>
    </w:p>
    <w:p w14:paraId="370A07D7" w14:textId="77777777" w:rsidR="00C02569" w:rsidRDefault="00C02569" w:rsidP="00AE39C0">
      <w:pPr>
        <w:ind w:left="720"/>
      </w:pPr>
      <w:r>
        <w:t>I saw a bird with red, blue, and green feathers.</w:t>
      </w:r>
    </w:p>
    <w:p w14:paraId="306F5663" w14:textId="77777777" w:rsidR="002F4C64" w:rsidRDefault="00C02569" w:rsidP="00AE39C0">
      <w:pPr>
        <w:ind w:left="720"/>
      </w:pPr>
      <w:r>
        <w:t xml:space="preserve">It was </w:t>
      </w:r>
      <w:r w:rsidR="002F4C64">
        <w:t>a tiny bird.</w:t>
      </w:r>
    </w:p>
    <w:p w14:paraId="41A4E7C3" w14:textId="764AEA7C" w:rsidR="002F4C64" w:rsidRDefault="002F4C64" w:rsidP="00AE39C0">
      <w:pPr>
        <w:ind w:left="720"/>
      </w:pPr>
      <w:r>
        <w:t>It had a large beak!</w:t>
      </w:r>
    </w:p>
    <w:p w14:paraId="17CFA721" w14:textId="77777777" w:rsidR="009E1ADF" w:rsidRDefault="0013404A" w:rsidP="00AE39C0">
      <w:pPr>
        <w:ind w:left="720"/>
      </w:pPr>
      <w:r>
        <w:t xml:space="preserve">I wondered how it could </w:t>
      </w:r>
      <w:r w:rsidR="009E1ADF">
        <w:t>fly in the deep blue sky.</w:t>
      </w:r>
      <w:r w:rsidR="000A7239" w:rsidRPr="000A7239">
        <w:t xml:space="preserve"> </w:t>
      </w:r>
    </w:p>
    <w:p w14:paraId="2289E437" w14:textId="75038489" w:rsidR="009E1ADF" w:rsidRPr="000A7239" w:rsidRDefault="009E1ADF" w:rsidP="00C737A9">
      <w:pPr>
        <w:rPr>
          <w:color w:val="2A6EBB"/>
          <w:sz w:val="20"/>
          <w:szCs w:val="20"/>
        </w:rPr>
      </w:pPr>
      <w:r w:rsidRPr="005E68E4">
        <w:rPr>
          <w:b/>
        </w:rPr>
        <w:t>Read</w:t>
      </w:r>
      <w:r>
        <w:t xml:space="preserve"> your poem to someone in your house. </w:t>
      </w:r>
      <w:r w:rsidRPr="005E68E4">
        <w:rPr>
          <w:b/>
        </w:rPr>
        <w:t>Ask</w:t>
      </w:r>
      <w:r>
        <w:t xml:space="preserve"> them to build </w:t>
      </w:r>
      <w:r w:rsidR="00631FB2">
        <w:t xml:space="preserve">the </w:t>
      </w:r>
      <w:r>
        <w:t xml:space="preserve">picture in their </w:t>
      </w:r>
      <w:r w:rsidR="00631FB2">
        <w:t>imaginations that you have painted with your words.</w:t>
      </w:r>
      <w:r w:rsidR="00CD7145" w:rsidRPr="000A7239">
        <w:rPr>
          <w:color w:val="2A6EBB"/>
          <w:sz w:val="20"/>
          <w:szCs w:val="20"/>
        </w:rPr>
        <w:br w:type="page"/>
      </w:r>
    </w:p>
    <w:p w14:paraId="1813167D" w14:textId="45A8D208" w:rsidR="005D5737" w:rsidRDefault="00DF7F65" w:rsidP="00A11310">
      <w:pPr>
        <w:pStyle w:val="MoEHeading1"/>
      </w:pPr>
      <w:r>
        <w:lastRenderedPageBreak/>
        <w:t xml:space="preserve">Day 5 </w:t>
      </w:r>
      <w:r w:rsidR="001A0ED5" w:rsidRPr="001A0ED5">
        <w:t>Reflecting on bird watching</w:t>
      </w:r>
    </w:p>
    <w:p w14:paraId="585ECBF9" w14:textId="231FC55D" w:rsidR="00456D37" w:rsidRPr="00456D37" w:rsidRDefault="00456D37" w:rsidP="00456D37">
      <w:pPr>
        <w:rPr>
          <w:i/>
          <w:iCs/>
        </w:rPr>
      </w:pPr>
      <w:r w:rsidRPr="00456D37">
        <w:rPr>
          <w:i/>
          <w:iCs/>
          <w:color w:val="01853E"/>
        </w:rPr>
        <w:t>This is the final activity in this five-day period. This is an opportunity for your learner to go back through the week’s learning and think about the different things they have done. They can choose to extend any of the activities or finish off anything they haven’t quite finished.</w:t>
      </w:r>
    </w:p>
    <w:p w14:paraId="7681F4EF" w14:textId="77777777" w:rsidR="000F369E" w:rsidRDefault="00974C6B" w:rsidP="00C737A9">
      <w:r w:rsidRPr="00E91B1A">
        <w:t>For five days you have focused on how observing and thinking about birds has inspired people to create music, poems, dance, stories, and the wisdom contained in proverbs/ whakataukī.</w:t>
      </w:r>
    </w:p>
    <w:p w14:paraId="5E9CFB90" w14:textId="795D1697" w:rsidR="00974C6B" w:rsidRPr="000F369E" w:rsidRDefault="000F369E" w:rsidP="00C737A9">
      <w:pPr>
        <w:rPr>
          <w:b/>
          <w:bCs/>
          <w:sz w:val="28"/>
          <w:szCs w:val="28"/>
        </w:rPr>
      </w:pPr>
      <w:r w:rsidRPr="000F369E">
        <w:rPr>
          <w:b/>
          <w:bCs/>
          <w:sz w:val="28"/>
          <w:szCs w:val="28"/>
        </w:rPr>
        <w:t>Your task</w:t>
      </w:r>
      <w:r w:rsidR="00974C6B" w:rsidRPr="000F369E">
        <w:rPr>
          <w:b/>
          <w:bCs/>
          <w:sz w:val="28"/>
          <w:szCs w:val="28"/>
        </w:rPr>
        <w:t xml:space="preserve"> </w:t>
      </w:r>
    </w:p>
    <w:p w14:paraId="189C611C" w14:textId="475EEB2F" w:rsidR="007A10C1" w:rsidRPr="00E91B1A" w:rsidRDefault="007A10C1" w:rsidP="00C737A9">
      <w:r w:rsidRPr="0016779E">
        <w:rPr>
          <w:b/>
        </w:rPr>
        <w:t>Look</w:t>
      </w:r>
      <w:r>
        <w:t xml:space="preserve"> back through the work in your home learning book.</w:t>
      </w:r>
    </w:p>
    <w:p w14:paraId="079FEDD7" w14:textId="76CDF007" w:rsidR="00E91B1A" w:rsidRPr="00E91B1A" w:rsidRDefault="00E91B1A" w:rsidP="00C737A9">
      <w:r w:rsidRPr="00E91B1A">
        <w:rPr>
          <w:b/>
          <w:bCs/>
        </w:rPr>
        <w:t>C</w:t>
      </w:r>
      <w:r w:rsidR="00AD0C14">
        <w:rPr>
          <w:b/>
          <w:bCs/>
        </w:rPr>
        <w:t>hoose</w:t>
      </w:r>
      <w:r w:rsidRPr="00E91B1A">
        <w:rPr>
          <w:b/>
          <w:bCs/>
        </w:rPr>
        <w:t xml:space="preserve"> </w:t>
      </w:r>
      <w:r w:rsidRPr="00E91B1A">
        <w:t>one of your learning activities, products, or accomplishments that you are most proud of from this week’s learning and present it to your whānau, family.</w:t>
      </w:r>
    </w:p>
    <w:p w14:paraId="0787524E" w14:textId="7E4A1DC5" w:rsidR="00E91B1A" w:rsidRPr="00E91B1A" w:rsidRDefault="00E91B1A" w:rsidP="00C737A9">
      <w:r w:rsidRPr="00E91B1A">
        <w:rPr>
          <w:b/>
          <w:bCs/>
        </w:rPr>
        <w:t>T</w:t>
      </w:r>
      <w:r w:rsidR="00AD0C14">
        <w:rPr>
          <w:b/>
          <w:bCs/>
        </w:rPr>
        <w:t>hink</w:t>
      </w:r>
      <w:r w:rsidRPr="00E91B1A">
        <w:t xml:space="preserve"> about how you could make your presentation engaging and informative for your audience.</w:t>
      </w:r>
    </w:p>
    <w:p w14:paraId="0F1EE646" w14:textId="62BFEF11" w:rsidR="00E91B1A" w:rsidRPr="00E91B1A" w:rsidRDefault="00E91B1A" w:rsidP="00C737A9">
      <w:r w:rsidRPr="00E91B1A">
        <w:rPr>
          <w:b/>
          <w:bCs/>
        </w:rPr>
        <w:t>D</w:t>
      </w:r>
      <w:r w:rsidR="00AD0C14">
        <w:rPr>
          <w:b/>
          <w:bCs/>
        </w:rPr>
        <w:t>escribe</w:t>
      </w:r>
      <w:r w:rsidRPr="00E91B1A">
        <w:rPr>
          <w:b/>
          <w:bCs/>
        </w:rPr>
        <w:t xml:space="preserve"> </w:t>
      </w:r>
      <w:r w:rsidRPr="00E91B1A">
        <w:t>the process or learning journey you took to get to this point.</w:t>
      </w:r>
    </w:p>
    <w:p w14:paraId="2E988743" w14:textId="279EED1A" w:rsidR="00E91B1A" w:rsidRPr="00E91B1A" w:rsidRDefault="00E91B1A" w:rsidP="00C737A9">
      <w:r w:rsidRPr="00E91B1A">
        <w:rPr>
          <w:b/>
          <w:bCs/>
        </w:rPr>
        <w:t>E</w:t>
      </w:r>
      <w:r w:rsidR="00AD0C14">
        <w:rPr>
          <w:b/>
          <w:bCs/>
        </w:rPr>
        <w:t>xplain</w:t>
      </w:r>
      <w:r w:rsidRPr="00E91B1A">
        <w:rPr>
          <w:b/>
          <w:bCs/>
        </w:rPr>
        <w:t xml:space="preserve"> </w:t>
      </w:r>
      <w:r w:rsidRPr="00E91B1A">
        <w:t>why you are most proud of this piece or learning.</w:t>
      </w:r>
    </w:p>
    <w:p w14:paraId="1813168A" w14:textId="03F78807" w:rsidR="005D5737" w:rsidRDefault="00E91B1A" w:rsidP="00C737A9">
      <w:r w:rsidRPr="00E91B1A">
        <w:rPr>
          <w:b/>
          <w:bCs/>
        </w:rPr>
        <w:t>I</w:t>
      </w:r>
      <w:r w:rsidR="00AD0C14">
        <w:rPr>
          <w:b/>
          <w:bCs/>
        </w:rPr>
        <w:t>nvite</w:t>
      </w:r>
      <w:r w:rsidRPr="00E91B1A">
        <w:rPr>
          <w:b/>
          <w:bCs/>
        </w:rPr>
        <w:t xml:space="preserve"> </w:t>
      </w:r>
      <w:r w:rsidRPr="00E91B1A">
        <w:t>whānau, family to ask any questions about your work or learning journey.</w:t>
      </w:r>
    </w:p>
    <w:p w14:paraId="5F95EC93" w14:textId="77777777" w:rsidR="00863B64" w:rsidRPr="00E91B1A" w:rsidRDefault="00863B64" w:rsidP="00C737A9"/>
    <w:p w14:paraId="5606E7AE" w14:textId="77777777" w:rsidR="008805C3" w:rsidRDefault="00863B64" w:rsidP="00C737A9">
      <w:pPr>
        <w:pStyle w:val="MoEHeading2"/>
      </w:pPr>
      <w:r>
        <w:t>Finishing time</w:t>
      </w:r>
    </w:p>
    <w:p w14:paraId="679CC145" w14:textId="320535BA" w:rsidR="00F74953" w:rsidRDefault="00F74953" w:rsidP="00C737A9">
      <w:r w:rsidRPr="00AD0C14">
        <w:rPr>
          <w:b/>
        </w:rPr>
        <w:t>Look</w:t>
      </w:r>
      <w:r>
        <w:t xml:space="preserve"> back through your </w:t>
      </w:r>
      <w:r w:rsidR="007F19CF">
        <w:t xml:space="preserve">work and see if there is anything you would like to finish off or tidy up. </w:t>
      </w:r>
    </w:p>
    <w:p w14:paraId="28623B80" w14:textId="4D98C7A4" w:rsidR="00666698" w:rsidRDefault="00666698" w:rsidP="00666698">
      <w:r w:rsidRPr="00CD5F13">
        <w:t xml:space="preserve">Take some time to </w:t>
      </w:r>
      <w:r w:rsidRPr="00A953D4">
        <w:rPr>
          <w:b/>
          <w:bCs/>
        </w:rPr>
        <w:t>think</w:t>
      </w:r>
      <w:r w:rsidRPr="00CD5F13">
        <w:t xml:space="preserve"> about how you are feeling after today’s learning activities. </w:t>
      </w:r>
    </w:p>
    <w:p w14:paraId="7479C06B" w14:textId="2E0A624E" w:rsidR="00C905C0" w:rsidRPr="00C905C0" w:rsidRDefault="00C905C0" w:rsidP="00666698">
      <w:pPr>
        <w:rPr>
          <w:b/>
          <w:bCs/>
          <w:sz w:val="28"/>
          <w:szCs w:val="28"/>
        </w:rPr>
      </w:pPr>
      <w:r w:rsidRPr="00C905C0">
        <w:rPr>
          <w:b/>
          <w:bCs/>
          <w:sz w:val="28"/>
          <w:szCs w:val="28"/>
        </w:rPr>
        <w:t>Your task</w:t>
      </w:r>
    </w:p>
    <w:p w14:paraId="5B915F96" w14:textId="77777777" w:rsidR="00666698" w:rsidRPr="00CD5F13" w:rsidRDefault="00666698" w:rsidP="00666698">
      <w:r w:rsidRPr="00A953D4">
        <w:rPr>
          <w:b/>
          <w:bCs/>
        </w:rPr>
        <w:t>Reflect</w:t>
      </w:r>
      <w:r w:rsidRPr="00CD5F13">
        <w:t xml:space="preserve"> on the following prompts </w:t>
      </w:r>
      <w:r>
        <w:t xml:space="preserve">and </w:t>
      </w:r>
      <w:r w:rsidRPr="00372BD9">
        <w:rPr>
          <w:b/>
          <w:bCs/>
        </w:rPr>
        <w:t>write</w:t>
      </w:r>
      <w:r>
        <w:t xml:space="preserve"> your thoughts </w:t>
      </w:r>
      <w:r w:rsidRPr="00CD5F13">
        <w:t>in your home learning book:</w:t>
      </w:r>
    </w:p>
    <w:p w14:paraId="730CDF45" w14:textId="77777777" w:rsidR="00666698" w:rsidRPr="00CD5F13" w:rsidRDefault="00666698" w:rsidP="00650F00">
      <w:pPr>
        <w:pStyle w:val="ListParagraph"/>
        <w:numPr>
          <w:ilvl w:val="0"/>
          <w:numId w:val="32"/>
        </w:numPr>
      </w:pPr>
      <w:r w:rsidRPr="00CD5F13">
        <w:t xml:space="preserve">What did you enjoy most about today? </w:t>
      </w:r>
    </w:p>
    <w:p w14:paraId="4FDE5BD7" w14:textId="77777777" w:rsidR="00666698" w:rsidRPr="00CD5F13" w:rsidRDefault="00666698" w:rsidP="00650F00">
      <w:pPr>
        <w:pStyle w:val="ListParagraph"/>
        <w:numPr>
          <w:ilvl w:val="0"/>
          <w:numId w:val="32"/>
        </w:numPr>
      </w:pPr>
      <w:r w:rsidRPr="00CD5F13">
        <w:t>What is one thing you learnt today?</w:t>
      </w:r>
    </w:p>
    <w:p w14:paraId="20763806" w14:textId="77777777" w:rsidR="00666698" w:rsidRPr="00CD5F13" w:rsidRDefault="00666698" w:rsidP="00650F00">
      <w:pPr>
        <w:pStyle w:val="ListParagraph"/>
        <w:numPr>
          <w:ilvl w:val="0"/>
          <w:numId w:val="32"/>
        </w:numPr>
      </w:pPr>
      <w:r>
        <w:t>How will this help you?</w:t>
      </w:r>
    </w:p>
    <w:p w14:paraId="72500DC0" w14:textId="77777777" w:rsidR="00666698" w:rsidRPr="00CD5F13" w:rsidRDefault="00666698" w:rsidP="00650F00">
      <w:pPr>
        <w:pStyle w:val="ListParagraph"/>
        <w:numPr>
          <w:ilvl w:val="0"/>
          <w:numId w:val="32"/>
        </w:numPr>
      </w:pPr>
      <w:r w:rsidRPr="672624B0">
        <w:t>What did you find challenging or distracting? (</w:t>
      </w:r>
      <w:r>
        <w:t>For example - y</w:t>
      </w:r>
      <w:r w:rsidRPr="672624B0">
        <w:t xml:space="preserve">ou ran out of time for some activities, or you finished them quite quickly and </w:t>
      </w:r>
      <w:r>
        <w:t>felt like you needed more.</w:t>
      </w:r>
      <w:r w:rsidRPr="672624B0">
        <w:t>)</w:t>
      </w:r>
    </w:p>
    <w:p w14:paraId="042C7B36" w14:textId="77777777" w:rsidR="00666698" w:rsidRDefault="00666698" w:rsidP="00650F00">
      <w:pPr>
        <w:pStyle w:val="ListParagraph"/>
        <w:numPr>
          <w:ilvl w:val="0"/>
          <w:numId w:val="32"/>
        </w:numPr>
      </w:pPr>
      <w:r w:rsidRPr="00CD5F13">
        <w:t>Is there anything you need extra help with? Who can you ask to help you with that?</w:t>
      </w:r>
    </w:p>
    <w:p w14:paraId="397F6EDB" w14:textId="77777777" w:rsidR="00666698" w:rsidRPr="00C76B59" w:rsidRDefault="00666698" w:rsidP="00650F00">
      <w:pPr>
        <w:pStyle w:val="ListParagraph"/>
        <w:numPr>
          <w:ilvl w:val="0"/>
          <w:numId w:val="32"/>
        </w:numPr>
      </w:pPr>
      <w:r>
        <w:t>You may like to record your thinking in your home learning book, or you may like to share your reflection with someone.</w:t>
      </w:r>
    </w:p>
    <w:p w14:paraId="68CC8FCA" w14:textId="77777777" w:rsidR="00666698" w:rsidRPr="00CD5F13" w:rsidRDefault="00666698" w:rsidP="00666698"/>
    <w:p w14:paraId="0AB5161F" w14:textId="77777777" w:rsidR="00666698" w:rsidRPr="00CD5F13" w:rsidRDefault="00666698" w:rsidP="00666698">
      <w:r w:rsidRPr="00274BF5">
        <w:rPr>
          <w:b/>
        </w:rPr>
        <w:t>Close</w:t>
      </w:r>
      <w:r w:rsidRPr="0B0E5CCD">
        <w:t xml:space="preserve"> your book – School is finished for today. </w:t>
      </w:r>
      <w:r w:rsidRPr="0B0E5CCD">
        <w:rPr>
          <w:rFonts w:ascii="Segoe UI Emoji" w:hAnsi="Segoe UI Emoji" w:cs="Segoe UI Emoji"/>
        </w:rPr>
        <w:t>😊</w:t>
      </w:r>
    </w:p>
    <w:p w14:paraId="1813168B" w14:textId="2EAB5F50" w:rsidR="00E41461" w:rsidRDefault="00E41461" w:rsidP="00C737A9">
      <w:pPr>
        <w:rPr>
          <w:rFonts w:ascii="@DengXian" w:hAnsi="@DengXian"/>
        </w:rPr>
      </w:pPr>
      <w:r>
        <w:br w:type="page"/>
      </w:r>
    </w:p>
    <w:p w14:paraId="69DBB902" w14:textId="64240D22" w:rsidR="009A7C2E" w:rsidRPr="006E47A5" w:rsidRDefault="009A7C2E" w:rsidP="00F23653">
      <w:pPr>
        <w:pStyle w:val="MoEHeading1"/>
        <w:spacing w:after="120"/>
        <w:rPr>
          <w:color w:val="3472AC"/>
        </w:rPr>
      </w:pPr>
      <w:r w:rsidRPr="006E47A5">
        <w:rPr>
          <w:color w:val="3472AC"/>
        </w:rPr>
        <w:lastRenderedPageBreak/>
        <w:t xml:space="preserve">Day 6: </w:t>
      </w:r>
      <w:r w:rsidR="000367E7" w:rsidRPr="006E47A5">
        <w:rPr>
          <w:color w:val="3472AC"/>
        </w:rPr>
        <w:t>Getting started</w:t>
      </w:r>
      <w:r w:rsidRPr="006E47A5">
        <w:rPr>
          <w:color w:val="3472AC"/>
        </w:rPr>
        <w:t xml:space="preserve"> </w:t>
      </w:r>
    </w:p>
    <w:p w14:paraId="11C46251" w14:textId="77777777" w:rsidR="006E47A5" w:rsidRDefault="006E47A5" w:rsidP="006E47A5">
      <w:pPr>
        <w:spacing w:after="0"/>
      </w:pPr>
      <w:r>
        <w:t>Take the first 30 minutes of the day getting ready for learning:</w:t>
      </w:r>
    </w:p>
    <w:p w14:paraId="35FC7373" w14:textId="55D21947" w:rsidR="006E47A5" w:rsidRPr="009C0676" w:rsidRDefault="006E47A5" w:rsidP="00650F00">
      <w:pPr>
        <w:pStyle w:val="ListParagraph"/>
        <w:numPr>
          <w:ilvl w:val="0"/>
          <w:numId w:val="33"/>
        </w:numPr>
        <w:spacing w:before="0"/>
        <w:rPr>
          <w:rFonts w:eastAsiaTheme="minorEastAsia"/>
        </w:rPr>
      </w:pPr>
      <w:r w:rsidRPr="14AC1131">
        <w:t>Practise</w:t>
      </w:r>
      <w:r w:rsidRPr="59845C98">
        <w:t xml:space="preserve"> your karakia</w:t>
      </w:r>
      <w:r w:rsidRPr="108FA852">
        <w:t xml:space="preserve"> </w:t>
      </w:r>
      <w:r>
        <w:t xml:space="preserve">(See p. </w:t>
      </w:r>
      <w:r w:rsidR="00EC571C">
        <w:t>9</w:t>
      </w:r>
      <w:r>
        <w:t>)</w:t>
      </w:r>
    </w:p>
    <w:p w14:paraId="30E5DB32" w14:textId="77777777" w:rsidR="006E47A5" w:rsidRPr="009C0676" w:rsidRDefault="006E47A5" w:rsidP="00650F00">
      <w:pPr>
        <w:pStyle w:val="ListParagraph"/>
        <w:numPr>
          <w:ilvl w:val="0"/>
          <w:numId w:val="33"/>
        </w:numPr>
        <w:rPr>
          <w:rFonts w:eastAsiaTheme="minorEastAsia"/>
        </w:rPr>
      </w:pPr>
      <w:r w:rsidRPr="008C6968">
        <w:t>Do</w:t>
      </w:r>
      <w:r w:rsidRPr="005F3F3D">
        <w:t xml:space="preserve"> a </w:t>
      </w:r>
      <w:r>
        <w:t>mindfulness activity</w:t>
      </w:r>
      <w:r w:rsidRPr="005F3F3D">
        <w:t xml:space="preserve"> </w:t>
      </w:r>
      <w:r>
        <w:t>(See p. 7)</w:t>
      </w:r>
    </w:p>
    <w:p w14:paraId="7D16CD86" w14:textId="77777777" w:rsidR="006E47A5" w:rsidRDefault="006E47A5" w:rsidP="00650F00">
      <w:pPr>
        <w:pStyle w:val="ListParagraph"/>
        <w:numPr>
          <w:ilvl w:val="0"/>
          <w:numId w:val="33"/>
        </w:numPr>
      </w:pPr>
      <w:r w:rsidRPr="008C6968">
        <w:t>Plan</w:t>
      </w:r>
      <w:r w:rsidRPr="005F3F3D">
        <w:t xml:space="preserve"> out my day and where I will learn</w:t>
      </w:r>
    </w:p>
    <w:p w14:paraId="6ED78F01" w14:textId="77777777" w:rsidR="006E47A5" w:rsidRPr="009C0676" w:rsidRDefault="006E47A5" w:rsidP="00650F00">
      <w:pPr>
        <w:pStyle w:val="ListParagraph"/>
        <w:numPr>
          <w:ilvl w:val="0"/>
          <w:numId w:val="33"/>
        </w:numPr>
        <w:rPr>
          <w:rFonts w:eastAsiaTheme="minorEastAsia"/>
        </w:rPr>
      </w:pPr>
      <w:r w:rsidRPr="009C0676">
        <w:t xml:space="preserve">Choose </w:t>
      </w:r>
      <w:r>
        <w:t>a fitness activity (See p. 5-6)</w:t>
      </w:r>
    </w:p>
    <w:p w14:paraId="5E9606FB" w14:textId="77777777" w:rsidR="006E47A5" w:rsidRDefault="006E47A5" w:rsidP="00650F00">
      <w:pPr>
        <w:pStyle w:val="ListParagraph"/>
        <w:numPr>
          <w:ilvl w:val="0"/>
          <w:numId w:val="33"/>
        </w:numPr>
      </w:pPr>
      <w:r w:rsidRPr="005F3F3D">
        <w:t>Check in with your teacher.</w:t>
      </w:r>
    </w:p>
    <w:p w14:paraId="188C8B00" w14:textId="6EB58A94" w:rsidR="00E41461" w:rsidRPr="006E47A5" w:rsidRDefault="006E47A5" w:rsidP="00C737A9">
      <w:pPr>
        <w:rPr>
          <w:color w:val="000000"/>
          <w:sz w:val="20"/>
          <w:szCs w:val="20"/>
        </w:rPr>
      </w:pPr>
      <w:r w:rsidRPr="00BC34E6">
        <w:t xml:space="preserve">Set up your space for learning. Grab the things you need. </w:t>
      </w:r>
      <w:r w:rsidRPr="003F2C72">
        <w:rPr>
          <w:highlight w:val="white"/>
        </w:rPr>
        <w:t xml:space="preserve">These are the activities for today. </w:t>
      </w:r>
      <w:r>
        <w:t xml:space="preserve"> </w:t>
      </w:r>
    </w:p>
    <w:tbl>
      <w:tblPr>
        <w:tblStyle w:val="TableGridLight"/>
        <w:tblW w:w="5000" w:type="pct"/>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777"/>
        <w:gridCol w:w="3602"/>
        <w:gridCol w:w="2598"/>
      </w:tblGrid>
      <w:tr w:rsidR="006E47A5" w:rsidRPr="001160FD" w14:paraId="482650D8" w14:textId="77777777" w:rsidTr="00B27912">
        <w:tc>
          <w:tcPr>
            <w:tcW w:w="1893" w:type="pct"/>
          </w:tcPr>
          <w:p w14:paraId="62BD2B0E" w14:textId="77777777" w:rsidR="006E47A5" w:rsidRPr="001160FD" w:rsidRDefault="006E47A5" w:rsidP="0061396B">
            <w:pPr>
              <w:spacing w:before="60" w:after="60"/>
            </w:pPr>
            <w:r w:rsidRPr="001160FD">
              <w:t>Activity 1</w:t>
            </w:r>
          </w:p>
        </w:tc>
        <w:tc>
          <w:tcPr>
            <w:tcW w:w="1805" w:type="pct"/>
          </w:tcPr>
          <w:p w14:paraId="0E29B0CC" w14:textId="77777777" w:rsidR="006E47A5" w:rsidRPr="001160FD" w:rsidRDefault="006E47A5" w:rsidP="0061396B">
            <w:pPr>
              <w:spacing w:before="60" w:after="60"/>
            </w:pPr>
            <w:r w:rsidRPr="001160FD">
              <w:t>Activity 2</w:t>
            </w:r>
          </w:p>
        </w:tc>
        <w:tc>
          <w:tcPr>
            <w:tcW w:w="1303" w:type="pct"/>
          </w:tcPr>
          <w:p w14:paraId="70704D7C" w14:textId="77777777" w:rsidR="006E47A5" w:rsidRPr="001160FD" w:rsidRDefault="006E47A5" w:rsidP="0061396B">
            <w:pPr>
              <w:spacing w:before="60" w:after="60"/>
            </w:pPr>
            <w:r w:rsidRPr="001160FD">
              <w:t>Activity 3</w:t>
            </w:r>
          </w:p>
        </w:tc>
      </w:tr>
      <w:tr w:rsidR="006E47A5" w:rsidRPr="001160FD" w14:paraId="5754664D" w14:textId="77777777" w:rsidTr="00B27912">
        <w:trPr>
          <w:trHeight w:val="827"/>
        </w:trPr>
        <w:tc>
          <w:tcPr>
            <w:tcW w:w="1893" w:type="pct"/>
          </w:tcPr>
          <w:p w14:paraId="4CDB4EA4" w14:textId="23F76DCE" w:rsidR="006E47A5" w:rsidRPr="001160FD" w:rsidRDefault="006E47A5" w:rsidP="0061396B">
            <w:pPr>
              <w:spacing w:before="60" w:after="60"/>
            </w:pPr>
            <w:r w:rsidRPr="001160FD">
              <w:t>Bird rescue</w:t>
            </w:r>
          </w:p>
          <w:p w14:paraId="00F84816" w14:textId="6B05203E" w:rsidR="006E47A5" w:rsidRPr="001160FD" w:rsidRDefault="006E47A5" w:rsidP="0061396B">
            <w:pPr>
              <w:spacing w:before="60" w:after="60"/>
            </w:pPr>
            <w:r w:rsidRPr="001160FD">
              <w:t>Learning how we look after birds</w:t>
            </w:r>
            <w:r>
              <w:t>.</w:t>
            </w:r>
          </w:p>
        </w:tc>
        <w:tc>
          <w:tcPr>
            <w:tcW w:w="1805" w:type="pct"/>
          </w:tcPr>
          <w:p w14:paraId="4C36AD31" w14:textId="3D31EA35" w:rsidR="006E47A5" w:rsidRPr="001160FD" w:rsidRDefault="006E47A5" w:rsidP="0061396B">
            <w:pPr>
              <w:spacing w:before="60" w:after="60"/>
            </w:pPr>
            <w:r w:rsidRPr="001160FD">
              <w:t>Listening time</w:t>
            </w:r>
          </w:p>
          <w:p w14:paraId="4FF230C2" w14:textId="454413D4" w:rsidR="006E47A5" w:rsidRPr="001160FD" w:rsidRDefault="006E47A5" w:rsidP="0061396B">
            <w:pPr>
              <w:spacing w:before="60" w:after="60"/>
            </w:pPr>
            <w:r w:rsidRPr="001160FD">
              <w:t>Investigating a video transcript</w:t>
            </w:r>
            <w:r>
              <w:t>.</w:t>
            </w:r>
          </w:p>
        </w:tc>
        <w:tc>
          <w:tcPr>
            <w:tcW w:w="1303" w:type="pct"/>
          </w:tcPr>
          <w:p w14:paraId="04E395B0" w14:textId="2E675419" w:rsidR="006E47A5" w:rsidRPr="001160FD" w:rsidRDefault="006E47A5" w:rsidP="0061396B">
            <w:pPr>
              <w:spacing w:before="60" w:after="60"/>
            </w:pPr>
            <w:r w:rsidRPr="001160FD">
              <w:t>Point of view</w:t>
            </w:r>
          </w:p>
          <w:p w14:paraId="1945683C" w14:textId="5FB9949D" w:rsidR="006E47A5" w:rsidRPr="001160FD" w:rsidRDefault="006E47A5" w:rsidP="0061396B">
            <w:pPr>
              <w:spacing w:before="60" w:after="60"/>
            </w:pPr>
            <w:r w:rsidRPr="001160FD">
              <w:t>Writing a letter</w:t>
            </w:r>
            <w:r>
              <w:t>.</w:t>
            </w:r>
          </w:p>
        </w:tc>
      </w:tr>
    </w:tbl>
    <w:p w14:paraId="704DDC41" w14:textId="5BE56AB1" w:rsidR="00F71280" w:rsidRPr="00D85275" w:rsidRDefault="00D345D9" w:rsidP="00C737A9">
      <w:r>
        <w:pict w14:anchorId="4D800D1D">
          <v:rect id="_x0000_i1030" style="width:0;height:1.5pt" o:hralign="center" o:hrstd="t" o:hr="t" fillcolor="#a0a0a0" stroked="f"/>
        </w:pict>
      </w:r>
    </w:p>
    <w:p w14:paraId="5512A391" w14:textId="74C82B1D" w:rsidR="009A7C2E" w:rsidRPr="006E47A5" w:rsidRDefault="006E47A5" w:rsidP="00F23653">
      <w:pPr>
        <w:pStyle w:val="MoEHeading1"/>
        <w:spacing w:after="120"/>
        <w:rPr>
          <w:color w:val="3472AC"/>
          <w:sz w:val="24"/>
          <w:szCs w:val="24"/>
        </w:rPr>
      </w:pPr>
      <w:r w:rsidRPr="006E47A5">
        <w:rPr>
          <w:color w:val="3472AC"/>
        </w:rPr>
        <w:t>Activity</w:t>
      </w:r>
      <w:r w:rsidR="009A7C2E" w:rsidRPr="006E47A5">
        <w:rPr>
          <w:color w:val="3472AC"/>
        </w:rPr>
        <w:t xml:space="preserve"> 1: </w:t>
      </w:r>
      <w:r w:rsidR="00056823" w:rsidRPr="006E47A5">
        <w:rPr>
          <w:color w:val="3472AC"/>
        </w:rPr>
        <w:t>Protection and guardianship</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6E47A5" w:rsidRPr="006E47A5" w14:paraId="310EED33" w14:textId="77777777" w:rsidTr="00B27912">
        <w:tc>
          <w:tcPr>
            <w:tcW w:w="9720" w:type="dxa"/>
          </w:tcPr>
          <w:p w14:paraId="4689D721" w14:textId="5F6A083A" w:rsidR="009A7C2E" w:rsidRPr="006E47A5" w:rsidRDefault="00EC460A" w:rsidP="00C737A9">
            <w:pPr>
              <w:rPr>
                <w:i/>
                <w:iCs/>
                <w:color w:val="3472AC"/>
              </w:rPr>
            </w:pPr>
            <w:r w:rsidRPr="006E47A5">
              <w:rPr>
                <w:i/>
                <w:iCs/>
                <w:color w:val="3472AC"/>
              </w:rPr>
              <w:t xml:space="preserve">We are going to find out the ways that people have taken action to protect these animals who have given us so much and who share this earth with us. </w:t>
            </w:r>
          </w:p>
        </w:tc>
      </w:tr>
      <w:tr w:rsidR="00197FE3" w:rsidRPr="006E47A5" w14:paraId="42E9293C" w14:textId="77777777" w:rsidTr="00B27912">
        <w:trPr>
          <w:trHeight w:val="1588"/>
        </w:trPr>
        <w:tc>
          <w:tcPr>
            <w:tcW w:w="9720" w:type="dxa"/>
          </w:tcPr>
          <w:p w14:paraId="76C22CAF" w14:textId="1D6B3AB7" w:rsidR="00B27912" w:rsidRDefault="00B27912" w:rsidP="00B27912">
            <w:r w:rsidRPr="004E4483">
              <w:t>What do I need?</w:t>
            </w:r>
          </w:p>
          <w:p w14:paraId="7BC69DA3" w14:textId="0174BEA3" w:rsidR="00197FE3" w:rsidRPr="0077781B" w:rsidRDefault="00197FE3" w:rsidP="00650F00">
            <w:pPr>
              <w:pStyle w:val="ListParagraph"/>
              <w:numPr>
                <w:ilvl w:val="0"/>
                <w:numId w:val="47"/>
              </w:numPr>
            </w:pPr>
            <w:r w:rsidRPr="0077781B">
              <w:t>30 minutes</w:t>
            </w:r>
          </w:p>
          <w:p w14:paraId="0D9A6197" w14:textId="77777777" w:rsidR="00197FE3" w:rsidRPr="0077781B" w:rsidRDefault="00197FE3" w:rsidP="00650F00">
            <w:pPr>
              <w:pStyle w:val="ListParagraph"/>
              <w:numPr>
                <w:ilvl w:val="0"/>
                <w:numId w:val="47"/>
              </w:numPr>
            </w:pPr>
            <w:r w:rsidRPr="0077781B">
              <w:t>My home learning book</w:t>
            </w:r>
          </w:p>
          <w:p w14:paraId="2915C311" w14:textId="769E9C91" w:rsidR="00197FE3" w:rsidRPr="00197FE3" w:rsidRDefault="00197FE3" w:rsidP="00650F00">
            <w:pPr>
              <w:pStyle w:val="ListParagraph"/>
              <w:numPr>
                <w:ilvl w:val="0"/>
                <w:numId w:val="47"/>
              </w:numPr>
              <w:rPr>
                <w:i/>
                <w:iCs/>
                <w:color w:val="3472AC"/>
              </w:rPr>
            </w:pPr>
            <w:r w:rsidRPr="00197FE3">
              <w:rPr>
                <w:rFonts w:cs="Wingdings"/>
              </w:rPr>
              <w:t xml:space="preserve">Optional video: </w:t>
            </w:r>
            <w:hyperlink r:id="rId85">
              <w:r w:rsidRPr="00197FE3">
                <w:rPr>
                  <w:rStyle w:val="Hyperlink"/>
                  <w:rFonts w:cs="Wingdings"/>
                </w:rPr>
                <w:t>https://www.youtube.com/watch?v=ujwkIeRM3WI&amp;t=111s</w:t>
              </w:r>
            </w:hyperlink>
          </w:p>
        </w:tc>
      </w:tr>
    </w:tbl>
    <w:p w14:paraId="7137154A" w14:textId="6C7EF80B" w:rsidR="00735B51" w:rsidRPr="00197FE3" w:rsidRDefault="006E47A5" w:rsidP="00197FE3">
      <w:pPr>
        <w:pStyle w:val="LI"/>
        <w:rPr>
          <w:color w:val="3472AC"/>
        </w:rPr>
      </w:pPr>
      <w:r w:rsidRPr="00197FE3">
        <w:rPr>
          <w:color w:val="3472AC"/>
        </w:rPr>
        <w:t xml:space="preserve">In this activity I am learning to: </w:t>
      </w:r>
      <w:r w:rsidRPr="00197FE3">
        <w:rPr>
          <w:b/>
          <w:color w:val="3472AC"/>
        </w:rPr>
        <w:t>Understand</w:t>
      </w:r>
      <w:r w:rsidRPr="00197FE3">
        <w:rPr>
          <w:color w:val="3472AC"/>
        </w:rPr>
        <w:t xml:space="preserve"> the role </w:t>
      </w:r>
      <w:r w:rsidR="00470507">
        <w:rPr>
          <w:color w:val="3472AC"/>
        </w:rPr>
        <w:t>we have</w:t>
      </w:r>
      <w:r w:rsidRPr="00197FE3">
        <w:rPr>
          <w:color w:val="3472AC"/>
        </w:rPr>
        <w:t xml:space="preserve"> in caring for birds</w:t>
      </w:r>
      <w:r w:rsidR="00197FE3" w:rsidRPr="00197FE3">
        <w:rPr>
          <w:color w:val="3472AC"/>
        </w:rPr>
        <w:t>, l</w:t>
      </w:r>
      <w:r w:rsidRPr="00197FE3">
        <w:rPr>
          <w:b/>
          <w:color w:val="3472AC"/>
        </w:rPr>
        <w:t>earn</w:t>
      </w:r>
      <w:r w:rsidRPr="00197FE3">
        <w:rPr>
          <w:color w:val="3472AC"/>
        </w:rPr>
        <w:t xml:space="preserve"> from someone else’s experience</w:t>
      </w:r>
      <w:r w:rsidR="00197FE3" w:rsidRPr="00197FE3">
        <w:rPr>
          <w:color w:val="3472AC"/>
        </w:rPr>
        <w:t xml:space="preserve">, and </w:t>
      </w:r>
      <w:r w:rsidR="00197FE3" w:rsidRPr="005B36D6">
        <w:rPr>
          <w:b/>
          <w:bCs w:val="0"/>
          <w:color w:val="3472AC"/>
        </w:rPr>
        <w:t>r</w:t>
      </w:r>
      <w:r w:rsidRPr="00197FE3">
        <w:rPr>
          <w:b/>
          <w:color w:val="3472AC"/>
        </w:rPr>
        <w:t>eflect</w:t>
      </w:r>
      <w:r w:rsidRPr="00197FE3">
        <w:rPr>
          <w:color w:val="3472AC"/>
        </w:rPr>
        <w:t xml:space="preserve"> on how another person’s experience made </w:t>
      </w:r>
      <w:r w:rsidR="00197FE3" w:rsidRPr="00197FE3">
        <w:rPr>
          <w:color w:val="3472AC"/>
        </w:rPr>
        <w:t>me</w:t>
      </w:r>
      <w:r w:rsidRPr="00197FE3">
        <w:rPr>
          <w:color w:val="3472AC"/>
        </w:rPr>
        <w:t xml:space="preserve"> feel</w:t>
      </w:r>
    </w:p>
    <w:p w14:paraId="35EB763F" w14:textId="55D01DAB" w:rsidR="00A57801" w:rsidRDefault="00CA6E0A" w:rsidP="00C737A9">
      <w:r w:rsidRPr="00FB5651">
        <w:t xml:space="preserve">Protection and guardianship for living things always starts with </w:t>
      </w:r>
      <w:r w:rsidR="000F39A0">
        <w:t>our</w:t>
      </w:r>
      <w:r w:rsidRPr="00FB5651">
        <w:t xml:space="preserve"> readiness to take action.</w:t>
      </w:r>
      <w:r w:rsidR="000D386C" w:rsidRPr="00FB5651">
        <w:t xml:space="preserve"> </w:t>
      </w:r>
      <w:r w:rsidR="001E176D" w:rsidRPr="00FB5651">
        <w:t>Taking some one under your wing is a well-known saying. Baby birds rely on their parent birds to protect them from danger from predators, to keep them dry</w:t>
      </w:r>
      <w:r w:rsidR="00F80A6C">
        <w:t>,</w:t>
      </w:r>
      <w:r w:rsidR="001E176D" w:rsidRPr="00FB5651">
        <w:t xml:space="preserve"> and to keep them warm. </w:t>
      </w:r>
    </w:p>
    <w:p w14:paraId="3926089F" w14:textId="5870091F" w:rsidR="00C96F11" w:rsidRDefault="001E176D" w:rsidP="00C737A9">
      <w:r w:rsidRPr="00FB5651">
        <w:t>When a human looks after somebody in need of help, we say that they are taking that person under their wing.</w:t>
      </w:r>
      <w:r w:rsidR="00D87D9F">
        <w:t xml:space="preserve"> Through watching a video (or reading the transcript</w:t>
      </w:r>
      <w:r w:rsidR="0003264E">
        <w:t xml:space="preserve"> on</w:t>
      </w:r>
      <w:r w:rsidR="0061396B">
        <w:t xml:space="preserve"> the next page</w:t>
      </w:r>
      <w:r w:rsidR="00D87D9F">
        <w:t>) we are going to learn about how Roxanne looked after two baby birds:</w:t>
      </w:r>
    </w:p>
    <w:p w14:paraId="2CFDDD52" w14:textId="6CD24FB0" w:rsidR="000547A5" w:rsidRPr="00F23653" w:rsidRDefault="1C712312" w:rsidP="0003264E">
      <w:pPr>
        <w:ind w:left="720"/>
        <w:rPr>
          <w:rFonts w:eastAsia="@DengXian"/>
          <w:i/>
          <w:iCs/>
          <w:color w:val="030303"/>
        </w:rPr>
      </w:pPr>
      <w:r w:rsidRPr="00F23653">
        <w:rPr>
          <w:rFonts w:eastAsia="@DengXian"/>
          <w:i/>
          <w:iCs/>
          <w:color w:val="030303"/>
        </w:rPr>
        <w:t xml:space="preserve">“Roxanne was biking through the rain when she saw a nest with two tiny baby birds inside. She brought them home with her and helped them eat and grow big. Now there was only one thing left to do... teach them to fly away!”  </w:t>
      </w:r>
    </w:p>
    <w:p w14:paraId="461B4FDD" w14:textId="35A61E89" w:rsidR="008E2299" w:rsidRPr="00E10E0C" w:rsidRDefault="00F270C9" w:rsidP="008E2299">
      <w:r>
        <w:rPr>
          <w:b/>
          <w:bCs/>
        </w:rPr>
        <w:t>Watch</w:t>
      </w:r>
      <w:r w:rsidR="001E176D" w:rsidRPr="00FB5651">
        <w:t xml:space="preserve"> and </w:t>
      </w:r>
      <w:r>
        <w:rPr>
          <w:b/>
          <w:bCs/>
        </w:rPr>
        <w:t>listen</w:t>
      </w:r>
      <w:r w:rsidR="001E176D" w:rsidRPr="00FB5651">
        <w:t xml:space="preserve"> to the </w:t>
      </w:r>
      <w:r w:rsidR="00F23653">
        <w:t>video</w:t>
      </w:r>
      <w:r w:rsidR="001E176D" w:rsidRPr="00FB5651">
        <w:t xml:space="preserve"> </w:t>
      </w:r>
      <w:r w:rsidR="008F7357">
        <w:t>wing. Turn</w:t>
      </w:r>
      <w:r w:rsidR="001E176D" w:rsidRPr="00FB5651">
        <w:t xml:space="preserve"> on the closed caption function (CC) and you can read while you listen to the voice over (narration).</w:t>
      </w:r>
      <w:r w:rsidR="00FF241C" w:rsidRPr="00FB5651">
        <w:t xml:space="preserve"> </w:t>
      </w:r>
      <w:r w:rsidR="001E176D" w:rsidRPr="00FB5651">
        <w:t xml:space="preserve">You will see that Roxanne </w:t>
      </w:r>
      <w:r w:rsidR="00A905F7">
        <w:t xml:space="preserve">seems to know what she is doing as she </w:t>
      </w:r>
      <w:r w:rsidR="001E176D" w:rsidRPr="00FB5651">
        <w:t xml:space="preserve">rescues the birds. </w:t>
      </w:r>
    </w:p>
    <w:p w14:paraId="590FAFA2" w14:textId="614C986B" w:rsidR="008E2299" w:rsidRPr="00C905C0" w:rsidRDefault="00C905C0" w:rsidP="00A92656">
      <w:pPr>
        <w:spacing w:after="0"/>
        <w:rPr>
          <w:b/>
          <w:bCs/>
          <w:sz w:val="28"/>
          <w:szCs w:val="28"/>
        </w:rPr>
      </w:pPr>
      <w:r w:rsidRPr="00C905C0">
        <w:rPr>
          <w:b/>
          <w:bCs/>
          <w:sz w:val="28"/>
          <w:szCs w:val="28"/>
        </w:rPr>
        <w:t>Your task</w:t>
      </w:r>
    </w:p>
    <w:p w14:paraId="6492F2E9" w14:textId="238E0012" w:rsidR="000547A5" w:rsidRDefault="008E2299" w:rsidP="00650F00">
      <w:pPr>
        <w:pStyle w:val="ListParagraph"/>
        <w:numPr>
          <w:ilvl w:val="0"/>
          <w:numId w:val="49"/>
        </w:numPr>
        <w:spacing w:before="0"/>
      </w:pPr>
      <w:r>
        <w:t xml:space="preserve">What </w:t>
      </w:r>
      <w:r w:rsidR="001E176D" w:rsidRPr="008E2299">
        <w:t>would you do if you found two baby birds in a nest that has fallen from a tree?</w:t>
      </w:r>
    </w:p>
    <w:p w14:paraId="320F84E6" w14:textId="551A0694" w:rsidR="001E176D" w:rsidRPr="00FB5651" w:rsidRDefault="00470507" w:rsidP="00650F00">
      <w:pPr>
        <w:pStyle w:val="ListParagraph"/>
        <w:numPr>
          <w:ilvl w:val="0"/>
          <w:numId w:val="49"/>
        </w:numPr>
        <w:spacing w:before="0"/>
      </w:pPr>
      <w:r w:rsidRPr="00913F27">
        <w:rPr>
          <w:b/>
          <w:bCs/>
        </w:rPr>
        <w:t>Write</w:t>
      </w:r>
      <w:r w:rsidR="00BE68D9" w:rsidRPr="00FB5651">
        <w:t xml:space="preserve"> your thinking in your home learning book</w:t>
      </w:r>
      <w:r w:rsidR="00394433">
        <w:t>.</w:t>
      </w:r>
    </w:p>
    <w:p w14:paraId="1D919AB3" w14:textId="7EB65113" w:rsidR="009A7C2E" w:rsidRPr="00A92656" w:rsidRDefault="00F270C9" w:rsidP="00A11310">
      <w:pPr>
        <w:pStyle w:val="MoEHeading1"/>
        <w:rPr>
          <w:color w:val="3472AC"/>
        </w:rPr>
      </w:pPr>
      <w:r w:rsidRPr="00A92656">
        <w:rPr>
          <w:color w:val="3472AC"/>
        </w:rPr>
        <w:lastRenderedPageBreak/>
        <w:t>Day 6 a</w:t>
      </w:r>
      <w:r w:rsidR="009A7C2E" w:rsidRPr="00A92656">
        <w:rPr>
          <w:color w:val="3472AC"/>
        </w:rPr>
        <w:t xml:space="preserve">ctivity 2: </w:t>
      </w:r>
      <w:r w:rsidR="007C322D" w:rsidRPr="00A92656">
        <w:rPr>
          <w:color w:val="3472AC"/>
        </w:rPr>
        <w:t>Video transcrip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A92656" w:rsidRPr="00A92656" w14:paraId="32349B8A" w14:textId="77777777" w:rsidTr="00B27912">
        <w:trPr>
          <w:trHeight w:val="1277"/>
        </w:trPr>
        <w:tc>
          <w:tcPr>
            <w:tcW w:w="9720" w:type="dxa"/>
          </w:tcPr>
          <w:p w14:paraId="75074024" w14:textId="2482C8A3" w:rsidR="009A7C2E" w:rsidRPr="00A92656" w:rsidRDefault="00C701BA" w:rsidP="00C737A9">
            <w:pPr>
              <w:rPr>
                <w:rStyle w:val="cf01"/>
                <w:rFonts w:ascii="Arial" w:hAnsi="Arial" w:cs="Arial"/>
                <w:i/>
                <w:iCs/>
                <w:color w:val="3472AC"/>
                <w:sz w:val="24"/>
                <w:szCs w:val="24"/>
              </w:rPr>
            </w:pPr>
            <w:r w:rsidRPr="00A92656">
              <w:rPr>
                <w:rStyle w:val="cf01"/>
                <w:rFonts w:ascii="Arial" w:hAnsi="Arial" w:cs="Arial"/>
                <w:i/>
                <w:iCs/>
                <w:color w:val="3472AC"/>
                <w:sz w:val="24"/>
                <w:szCs w:val="24"/>
              </w:rPr>
              <w:t xml:space="preserve">This activity encourages your </w:t>
            </w:r>
            <w:r w:rsidR="7D4310BF" w:rsidRPr="00A92656">
              <w:rPr>
                <w:rStyle w:val="cf01"/>
                <w:rFonts w:ascii="Arial" w:hAnsi="Arial" w:cs="Arial"/>
                <w:i/>
                <w:iCs/>
                <w:color w:val="3472AC"/>
                <w:sz w:val="24"/>
                <w:szCs w:val="24"/>
              </w:rPr>
              <w:t>learner</w:t>
            </w:r>
            <w:r w:rsidRPr="00A92656">
              <w:rPr>
                <w:rStyle w:val="cf01"/>
                <w:rFonts w:ascii="Arial" w:hAnsi="Arial" w:cs="Arial"/>
                <w:i/>
                <w:iCs/>
                <w:color w:val="3472AC"/>
                <w:sz w:val="24"/>
                <w:szCs w:val="24"/>
              </w:rPr>
              <w:t xml:space="preserve"> to be an "active viewer and listener". This skill needs </w:t>
            </w:r>
            <w:r w:rsidR="7D4310BF" w:rsidRPr="00A92656">
              <w:rPr>
                <w:rStyle w:val="cf01"/>
                <w:rFonts w:ascii="Arial" w:hAnsi="Arial" w:cs="Arial"/>
                <w:i/>
                <w:iCs/>
                <w:color w:val="3472AC"/>
                <w:sz w:val="24"/>
                <w:szCs w:val="24"/>
              </w:rPr>
              <w:t>practise.</w:t>
            </w:r>
            <w:r w:rsidRPr="00A92656">
              <w:rPr>
                <w:rStyle w:val="cf01"/>
                <w:rFonts w:ascii="Arial" w:hAnsi="Arial" w:cs="Arial"/>
                <w:i/>
                <w:iCs/>
                <w:color w:val="3472AC"/>
                <w:sz w:val="24"/>
                <w:szCs w:val="24"/>
              </w:rPr>
              <w:t xml:space="preserve"> Children need encouragement to engage more deeply with the content of visual media. Taking time to go deeper develops their ability to become critical thinkers rather than passive consumers. It is the difference between junk food and brain food!.</w:t>
            </w:r>
          </w:p>
        </w:tc>
      </w:tr>
      <w:tr w:rsidR="00A92656" w:rsidRPr="00A92656" w14:paraId="4842D923" w14:textId="77777777" w:rsidTr="00B27912">
        <w:trPr>
          <w:trHeight w:val="99"/>
        </w:trPr>
        <w:tc>
          <w:tcPr>
            <w:tcW w:w="9720" w:type="dxa"/>
          </w:tcPr>
          <w:p w14:paraId="5B46FEA0" w14:textId="41597A28" w:rsidR="00B27912" w:rsidRDefault="00B27912" w:rsidP="00B27912">
            <w:r w:rsidRPr="004E4483">
              <w:t>What do I need?</w:t>
            </w:r>
          </w:p>
          <w:p w14:paraId="77D96533" w14:textId="24D00470" w:rsidR="00A92656" w:rsidRPr="00F270C9" w:rsidRDefault="00A92656" w:rsidP="00650F00">
            <w:pPr>
              <w:pStyle w:val="ListParagraph"/>
              <w:numPr>
                <w:ilvl w:val="0"/>
                <w:numId w:val="48"/>
              </w:numPr>
            </w:pPr>
            <w:r w:rsidRPr="00F270C9">
              <w:t>30 minutes</w:t>
            </w:r>
          </w:p>
          <w:p w14:paraId="6A0C5534" w14:textId="77777777" w:rsidR="00A92656" w:rsidRPr="00F270C9" w:rsidRDefault="00A92656" w:rsidP="00650F00">
            <w:pPr>
              <w:pStyle w:val="ListParagraph"/>
              <w:numPr>
                <w:ilvl w:val="0"/>
                <w:numId w:val="48"/>
              </w:numPr>
            </w:pPr>
            <w:r w:rsidRPr="00F270C9">
              <w:t>Transcript of Roxanne’s baby bird experience</w:t>
            </w:r>
          </w:p>
          <w:p w14:paraId="3BEE83CB" w14:textId="762D9982" w:rsidR="00A92656" w:rsidRPr="00A92656" w:rsidRDefault="00A92656" w:rsidP="00650F00">
            <w:pPr>
              <w:pStyle w:val="ListParagraph"/>
              <w:numPr>
                <w:ilvl w:val="0"/>
                <w:numId w:val="48"/>
              </w:numPr>
              <w:rPr>
                <w:rStyle w:val="cf01"/>
                <w:rFonts w:ascii="Arial" w:hAnsi="Arial" w:cs="Arial"/>
                <w:i/>
                <w:iCs/>
                <w:color w:val="3472AC"/>
                <w:sz w:val="24"/>
                <w:szCs w:val="24"/>
              </w:rPr>
            </w:pPr>
            <w:r w:rsidRPr="00F270C9">
              <w:t>Home learning workbook</w:t>
            </w:r>
          </w:p>
        </w:tc>
      </w:tr>
    </w:tbl>
    <w:p w14:paraId="72192907" w14:textId="6F590917" w:rsidR="009A7C2E" w:rsidRPr="00A92656" w:rsidRDefault="00905AF6" w:rsidP="00A92656">
      <w:pPr>
        <w:pStyle w:val="LI"/>
        <w:rPr>
          <w:color w:val="3472AC"/>
        </w:rPr>
      </w:pPr>
      <w:r>
        <w:rPr>
          <w:noProof/>
        </w:rPr>
        <w:drawing>
          <wp:anchor distT="0" distB="0" distL="114300" distR="114300" simplePos="0" relativeHeight="251658258" behindDoc="1" locked="0" layoutInCell="1" allowOverlap="1" wp14:anchorId="2C6B5C5A" wp14:editId="45BEACF4">
            <wp:simplePos x="0" y="0"/>
            <wp:positionH relativeFrom="margin">
              <wp:align>right</wp:align>
            </wp:positionH>
            <wp:positionV relativeFrom="paragraph">
              <wp:posOffset>717941</wp:posOffset>
            </wp:positionV>
            <wp:extent cx="3553802" cy="1978211"/>
            <wp:effectExtent l="0" t="0" r="8890" b="3175"/>
            <wp:wrapTight wrapText="bothSides">
              <wp:wrapPolygon edited="0">
                <wp:start x="0" y="0"/>
                <wp:lineTo x="0" y="21427"/>
                <wp:lineTo x="21538" y="21427"/>
                <wp:lineTo x="21538" y="0"/>
                <wp:lineTo x="0" y="0"/>
              </wp:wrapPolygon>
            </wp:wrapTight>
            <wp:docPr id="5" name="Picture 5" descr="A person holding a bi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holding a bird&#10;&#10;Description automatically generated with medium confidenc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553802" cy="1978211"/>
                    </a:xfrm>
                    <a:prstGeom prst="rect">
                      <a:avLst/>
                    </a:prstGeom>
                  </pic:spPr>
                </pic:pic>
              </a:graphicData>
            </a:graphic>
          </wp:anchor>
        </w:drawing>
      </w:r>
      <w:r w:rsidR="00A92656" w:rsidRPr="00A92656">
        <w:rPr>
          <w:color w:val="3472AC"/>
        </w:rPr>
        <w:t xml:space="preserve">In this activity I am learning to: </w:t>
      </w:r>
      <w:r w:rsidR="00A92656" w:rsidRPr="00A92656">
        <w:rPr>
          <w:b/>
          <w:color w:val="3472AC"/>
        </w:rPr>
        <w:t>Read/listen</w:t>
      </w:r>
      <w:r w:rsidR="00A92656" w:rsidRPr="00A92656">
        <w:rPr>
          <w:color w:val="3472AC"/>
        </w:rPr>
        <w:t xml:space="preserve"> to a transcript to obtain information, </w:t>
      </w:r>
      <w:r w:rsidR="00A92656" w:rsidRPr="005B36D6">
        <w:rPr>
          <w:b/>
          <w:bCs w:val="0"/>
          <w:color w:val="3472AC"/>
        </w:rPr>
        <w:t>c</w:t>
      </w:r>
      <w:r w:rsidR="00A92656" w:rsidRPr="00A92656">
        <w:rPr>
          <w:b/>
          <w:color w:val="3472AC"/>
        </w:rPr>
        <w:t>ompare</w:t>
      </w:r>
      <w:r w:rsidR="00A92656" w:rsidRPr="00A92656">
        <w:rPr>
          <w:color w:val="3472AC"/>
        </w:rPr>
        <w:t xml:space="preserve"> actions and emotions, and </w:t>
      </w:r>
      <w:r w:rsidR="00A92656" w:rsidRPr="005B36D6">
        <w:rPr>
          <w:b/>
          <w:bCs w:val="0"/>
          <w:color w:val="3472AC"/>
        </w:rPr>
        <w:t>m</w:t>
      </w:r>
      <w:r w:rsidR="00A92656" w:rsidRPr="00A92656">
        <w:rPr>
          <w:b/>
          <w:color w:val="3472AC"/>
        </w:rPr>
        <w:t>ake connections</w:t>
      </w:r>
      <w:r w:rsidR="00A92656" w:rsidRPr="00A92656">
        <w:rPr>
          <w:color w:val="3472AC"/>
        </w:rPr>
        <w:t xml:space="preserve"> between a story told digitally and written</w:t>
      </w:r>
    </w:p>
    <w:p w14:paraId="5628E3B1" w14:textId="207DA15E" w:rsidR="00F270C9" w:rsidRDefault="006D50A2" w:rsidP="00C737A9">
      <w:r w:rsidRPr="00F270C9">
        <w:t>In activity</w:t>
      </w:r>
      <w:r w:rsidR="00B10399" w:rsidRPr="00F270C9">
        <w:t xml:space="preserve"> 1 we watched the </w:t>
      </w:r>
      <w:r w:rsidR="00A92656">
        <w:t>video</w:t>
      </w:r>
      <w:r w:rsidR="00B10399" w:rsidRPr="00F270C9">
        <w:t xml:space="preserve"> of Roxanne’s experience rescuing two baby birds. </w:t>
      </w:r>
    </w:p>
    <w:p w14:paraId="1DCE0484" w14:textId="6384DDF5" w:rsidR="00E30456" w:rsidRDefault="00B10399" w:rsidP="00DD11FE">
      <w:pPr>
        <w:spacing w:after="0"/>
      </w:pPr>
      <w:r w:rsidRPr="00F270C9">
        <w:t>In this activity we are going to explore the transcript</w:t>
      </w:r>
      <w:r w:rsidR="00AB2760" w:rsidRPr="00F270C9">
        <w:t xml:space="preserve"> (written text</w:t>
      </w:r>
      <w:r w:rsidRPr="00F270C9">
        <w:t xml:space="preserve"> of </w:t>
      </w:r>
      <w:r w:rsidR="00A343B3" w:rsidRPr="00F270C9">
        <w:t>the video</w:t>
      </w:r>
      <w:r w:rsidR="00F43C70" w:rsidRPr="00F270C9">
        <w:t xml:space="preserve">) a little deeper.  You may be able to read this yourself or you </w:t>
      </w:r>
      <w:r w:rsidR="00F270C9">
        <w:t>could</w:t>
      </w:r>
      <w:r w:rsidR="00F43C70" w:rsidRPr="00F270C9">
        <w:t xml:space="preserve"> ask someone in your wh</w:t>
      </w:r>
      <w:r w:rsidR="00987EF3" w:rsidRPr="00F270C9">
        <w:t>ānau to help you.</w:t>
      </w:r>
      <w:r w:rsidR="00E41461">
        <w:t xml:space="preserve"> </w:t>
      </w:r>
    </w:p>
    <w:p w14:paraId="78EBD432" w14:textId="005C4894" w:rsidR="00490ABD" w:rsidRDefault="00490ABD" w:rsidP="00DD11FE">
      <w:pPr>
        <w:spacing w:after="0"/>
      </w:pPr>
    </w:p>
    <w:p w14:paraId="0296F794" w14:textId="77777777" w:rsidR="00E41461" w:rsidRPr="00F270C9" w:rsidRDefault="00E41461" w:rsidP="00DD11FE">
      <w:pPr>
        <w:spacing w:before="0" w:after="0"/>
      </w:pPr>
    </w:p>
    <w:tbl>
      <w:tblPr>
        <w:tblStyle w:val="TableGridLight"/>
        <w:tblW w:w="0" w:type="auto"/>
        <w:tblLook w:val="04A0" w:firstRow="1" w:lastRow="0" w:firstColumn="1" w:lastColumn="0" w:noHBand="0" w:noVBand="1"/>
      </w:tblPr>
      <w:tblGrid>
        <w:gridCol w:w="9973"/>
      </w:tblGrid>
      <w:tr w:rsidR="00F270C9" w14:paraId="78E72E2A" w14:textId="77777777" w:rsidTr="00F270C9">
        <w:tc>
          <w:tcPr>
            <w:tcW w:w="9983" w:type="dxa"/>
          </w:tcPr>
          <w:p w14:paraId="46FDBC48" w14:textId="1FA7BE41" w:rsidR="00F270C9" w:rsidRPr="00F728CB" w:rsidRDefault="00DD11A1" w:rsidP="00741D2D">
            <w:pPr>
              <w:spacing w:line="276" w:lineRule="auto"/>
            </w:pPr>
            <w:r w:rsidRPr="00A92656">
              <w:rPr>
                <w:b/>
                <w:bCs/>
              </w:rPr>
              <w:t>Transcript</w:t>
            </w:r>
            <w:r w:rsidR="00F270C9" w:rsidRPr="00F728CB">
              <w:t>:</w:t>
            </w:r>
          </w:p>
          <w:p w14:paraId="0F2CE49C" w14:textId="5E0ED186" w:rsidR="00F270C9" w:rsidRPr="00F728CB" w:rsidRDefault="00F270C9" w:rsidP="00741D2D">
            <w:pPr>
              <w:spacing w:line="276" w:lineRule="auto"/>
            </w:pPr>
            <w:r w:rsidRPr="00F728CB">
              <w:t>When a rescuer found these tiny babies, she almost didn’t realise what they were! Roxanne was riding her bike when she heard something strange.</w:t>
            </w:r>
            <w:r w:rsidR="00E41461">
              <w:t xml:space="preserve"> </w:t>
            </w:r>
            <w:r w:rsidRPr="00F728CB">
              <w:t>A bird’s nest had fallen down in the rain with two tiny, baby chicks inside.</w:t>
            </w:r>
            <w:r w:rsidR="00E41461">
              <w:t xml:space="preserve"> </w:t>
            </w:r>
            <w:r w:rsidRPr="00F728CB">
              <w:t>Roxanne waited and watched to see if their mom would come back, but the chicks were on their own. So, Roxanne decided to bring them home.</w:t>
            </w:r>
          </w:p>
          <w:p w14:paraId="484AEEF7" w14:textId="7988E7E1" w:rsidR="00F270C9" w:rsidRPr="00F728CB" w:rsidRDefault="00F270C9" w:rsidP="00741D2D">
            <w:pPr>
              <w:spacing w:line="276" w:lineRule="auto"/>
            </w:pPr>
            <w:r w:rsidRPr="00F728CB">
              <w:t xml:space="preserve">These were tough little </w:t>
            </w:r>
            <w:r w:rsidR="00BF355E" w:rsidRPr="00F728CB">
              <w:t>birds,</w:t>
            </w:r>
            <w:r w:rsidRPr="00F728CB">
              <w:t xml:space="preserve"> but they were still babies. So, it would be a long time before they could go back to the wild where they belonged. Roxanne named them Ken and Laura. She built them a new nest with warm stuffing and put them inside. They were scared but seemed happy to finally be somewhere safe. </w:t>
            </w:r>
          </w:p>
          <w:p w14:paraId="7DBE5FB4" w14:textId="40F75956" w:rsidR="00F270C9" w:rsidRPr="00F728CB" w:rsidRDefault="00F270C9" w:rsidP="00741D2D">
            <w:pPr>
              <w:spacing w:line="276" w:lineRule="auto"/>
            </w:pPr>
            <w:r w:rsidRPr="00F728CB">
              <w:t>Next, she had to get them to eat, but they wouldn’t open their beaks. That made Roxanne nervous. If they didn’t eat, they wouldn’t grow bigger. She tried again. Maybe a good night’s sleep would make them hungry. Soon they started getting bigger and their feathers got longer. They ate and ate and ate! “You still hungry?”</w:t>
            </w:r>
          </w:p>
          <w:p w14:paraId="21B06F6C" w14:textId="77777777" w:rsidR="00CC299B" w:rsidRDefault="00F270C9" w:rsidP="00741D2D">
            <w:pPr>
              <w:spacing w:line="276" w:lineRule="auto"/>
            </w:pPr>
            <w:r w:rsidRPr="00F728CB">
              <w:t>But they were still too little to be left alone. So, she brought them to work with her during the day. By now she could easily tell them apart. Laura was the shy one who loved to cuddle. She liked hanging out on Roxanne’s shoulder. Ken was always hopping around and was loud!</w:t>
            </w:r>
            <w:r w:rsidR="00A82F5D">
              <w:t xml:space="preserve"> </w:t>
            </w:r>
          </w:p>
          <w:p w14:paraId="1073F6CC" w14:textId="48BD4FEF" w:rsidR="00F270C9" w:rsidRPr="00F728CB" w:rsidRDefault="00F270C9" w:rsidP="00741D2D">
            <w:pPr>
              <w:spacing w:line="276" w:lineRule="auto"/>
            </w:pPr>
            <w:r w:rsidRPr="00F728CB">
              <w:lastRenderedPageBreak/>
              <w:t>The birds were growing fast and soon</w:t>
            </w:r>
            <w:r w:rsidR="00420CB4">
              <w:t xml:space="preserve"> Ro</w:t>
            </w:r>
            <w:r w:rsidRPr="00F728CB">
              <w:t xml:space="preserve">xanne realised she had to teach them how to fly with the birds. Sitting on her hands she would swing her arms up and down to make them use their wings. </w:t>
            </w:r>
          </w:p>
          <w:p w14:paraId="20196173" w14:textId="77777777" w:rsidR="00F270C9" w:rsidRPr="00F728CB" w:rsidRDefault="00F270C9" w:rsidP="00741D2D">
            <w:pPr>
              <w:spacing w:line="276" w:lineRule="auto"/>
            </w:pPr>
            <w:r w:rsidRPr="00F728CB">
              <w:t>Learning to fly wasn’t always easy. One day while Laura was flying around the room, she hit a wall! But that didn’t stop Laura from trying.</w:t>
            </w:r>
          </w:p>
          <w:p w14:paraId="08BC3240" w14:textId="77777777" w:rsidR="00F270C9" w:rsidRPr="00F728CB" w:rsidRDefault="00F270C9" w:rsidP="00741D2D">
            <w:pPr>
              <w:spacing w:line="276" w:lineRule="auto"/>
            </w:pPr>
            <w:r w:rsidRPr="00F728CB">
              <w:t>Roxanne was happy to watch them grow up. But soon they were too big for her little house... It was time for them to go back to the wild where they belonged. The first time she tried to set them free, they weren’t ready to leave. She tried again and again, but Ken and Laura just wanted to hangout! Until one day… she bounced her hand one last time, and this time they flew away. She could hear them chirping as they left. They were saying “Goodbye!”</w:t>
            </w:r>
          </w:p>
          <w:p w14:paraId="54F29266" w14:textId="1E53E1ED" w:rsidR="00F270C9" w:rsidRPr="00F728CB" w:rsidRDefault="00F270C9" w:rsidP="00741D2D">
            <w:pPr>
              <w:spacing w:line="276" w:lineRule="auto"/>
            </w:pPr>
            <w:r w:rsidRPr="00F728CB">
              <w:t xml:space="preserve">Now whenever Roxanne hears birds, she wonders if they’re Ken and Laura. She knows they’re out there somewhere, flying high, just like she taught them. </w:t>
            </w:r>
          </w:p>
        </w:tc>
      </w:tr>
    </w:tbl>
    <w:p w14:paraId="52203F27" w14:textId="77777777" w:rsidR="00F270C9" w:rsidRDefault="00F270C9" w:rsidP="00C737A9"/>
    <w:p w14:paraId="3D37EB3F" w14:textId="59146B0A" w:rsidR="00E30456" w:rsidRPr="00AA2A4E" w:rsidRDefault="00A92656" w:rsidP="00A92656">
      <w:pPr>
        <w:rPr>
          <w:b/>
          <w:bCs/>
          <w:sz w:val="28"/>
          <w:szCs w:val="28"/>
        </w:rPr>
      </w:pPr>
      <w:r w:rsidRPr="00AA2A4E">
        <w:rPr>
          <w:b/>
          <w:bCs/>
          <w:sz w:val="28"/>
          <w:szCs w:val="28"/>
        </w:rPr>
        <w:t>Your task</w:t>
      </w:r>
    </w:p>
    <w:p w14:paraId="25489798" w14:textId="78FDB1D4" w:rsidR="00E30456" w:rsidRPr="00E41461" w:rsidRDefault="00E30456" w:rsidP="00650F00">
      <w:pPr>
        <w:pStyle w:val="ListParagraph"/>
        <w:numPr>
          <w:ilvl w:val="0"/>
          <w:numId w:val="11"/>
        </w:numPr>
      </w:pPr>
      <w:r w:rsidRPr="00E41461">
        <w:rPr>
          <w:b/>
          <w:bCs/>
        </w:rPr>
        <w:t>Underline</w:t>
      </w:r>
      <w:r w:rsidRPr="00E41461">
        <w:t xml:space="preserve"> parts</w:t>
      </w:r>
      <w:r w:rsidR="00AF5E05" w:rsidRPr="00E41461">
        <w:t xml:space="preserve"> </w:t>
      </w:r>
      <w:r w:rsidRPr="00E41461">
        <w:t xml:space="preserve">that show </w:t>
      </w:r>
      <w:r w:rsidR="00E41461">
        <w:t>the</w:t>
      </w:r>
      <w:r w:rsidRPr="00E41461">
        <w:t xml:space="preserve"> actions Roxanne is taking </w:t>
      </w:r>
      <w:r w:rsidR="00E41461">
        <w:t>to care</w:t>
      </w:r>
      <w:r w:rsidRPr="00E41461">
        <w:t xml:space="preserve"> for the baby birds. </w:t>
      </w:r>
    </w:p>
    <w:p w14:paraId="6CEC7589" w14:textId="2AB0B08F" w:rsidR="00E30456" w:rsidRPr="00E41461" w:rsidRDefault="00E30456" w:rsidP="00650F00">
      <w:pPr>
        <w:pStyle w:val="ListParagraph"/>
        <w:numPr>
          <w:ilvl w:val="0"/>
          <w:numId w:val="11"/>
        </w:numPr>
      </w:pPr>
      <w:r w:rsidRPr="00E41461">
        <w:rPr>
          <w:b/>
          <w:bCs/>
        </w:rPr>
        <w:t>Think</w:t>
      </w:r>
      <w:r w:rsidRPr="00E41461">
        <w:t xml:space="preserve"> about the emotions Roxanne might be feeling</w:t>
      </w:r>
      <w:r w:rsidR="00AF5E05" w:rsidRPr="00E41461">
        <w:t>.</w:t>
      </w:r>
    </w:p>
    <w:p w14:paraId="4666085F" w14:textId="01197E77" w:rsidR="00E30456" w:rsidRPr="00E41461" w:rsidRDefault="00E30456" w:rsidP="00650F00">
      <w:pPr>
        <w:pStyle w:val="ListParagraph"/>
        <w:numPr>
          <w:ilvl w:val="0"/>
          <w:numId w:val="11"/>
        </w:numPr>
      </w:pPr>
      <w:r w:rsidRPr="00E41461">
        <w:rPr>
          <w:b/>
          <w:bCs/>
        </w:rPr>
        <w:t>Use</w:t>
      </w:r>
      <w:r w:rsidRPr="00E41461">
        <w:t xml:space="preserve"> th</w:t>
      </w:r>
      <w:r w:rsidR="00E41461">
        <w:t xml:space="preserve">e </w:t>
      </w:r>
      <w:r w:rsidRPr="00E41461">
        <w:t>chart</w:t>
      </w:r>
      <w:r w:rsidR="00E41461">
        <w:t xml:space="preserve"> below</w:t>
      </w:r>
      <w:r w:rsidRPr="00E41461">
        <w:t xml:space="preserve"> to record 3-5 actions and emotions you think she might be having.</w:t>
      </w:r>
    </w:p>
    <w:p w14:paraId="535C0B3D" w14:textId="77777777" w:rsidR="00E30456" w:rsidRPr="00F270C9" w:rsidRDefault="00E30456" w:rsidP="00C737A9">
      <w:pPr>
        <w:pStyle w:val="ListParagraph"/>
      </w:pPr>
    </w:p>
    <w:p w14:paraId="0D27FE20" w14:textId="06C9A1B8" w:rsidR="00E30456" w:rsidRPr="00F270C9" w:rsidRDefault="00EF2C2D" w:rsidP="00C737A9">
      <w:r w:rsidRPr="00F270C9">
        <w:t xml:space="preserve">Note - </w:t>
      </w:r>
      <w:r w:rsidR="00E30456" w:rsidRPr="00F270C9">
        <w:t xml:space="preserve">The voice over isn’t told in a proper sequence because she is telling not </w:t>
      </w:r>
      <w:r w:rsidR="004D0778" w:rsidRPr="00F270C9">
        <w:t>writing. That’s</w:t>
      </w:r>
      <w:r w:rsidR="00E30456" w:rsidRPr="00F270C9">
        <w:t xml:space="preserve"> what happens when we narrate. </w:t>
      </w:r>
    </w:p>
    <w:p w14:paraId="0E15DFA5" w14:textId="51F59DCF" w:rsidR="00E30456" w:rsidRPr="00F270C9" w:rsidRDefault="00F45BDF" w:rsidP="00C737A9">
      <w:r w:rsidRPr="00F270C9">
        <w:t>Also,</w:t>
      </w:r>
      <w:r w:rsidR="00E30456" w:rsidRPr="00F270C9">
        <w:t xml:space="preserve"> if you watch </w:t>
      </w:r>
      <w:r w:rsidR="00EF2C2D" w:rsidRPr="00F270C9">
        <w:t xml:space="preserve">the clip </w:t>
      </w:r>
      <w:r w:rsidR="00E30456" w:rsidRPr="00F270C9">
        <w:t>again you might be able to “read” Roxanne’s face and “body language”.</w:t>
      </w:r>
    </w:p>
    <w:tbl>
      <w:tblPr>
        <w:tblStyle w:val="TableGridLight"/>
        <w:tblW w:w="0" w:type="auto"/>
        <w:tblLook w:val="04A0" w:firstRow="1" w:lastRow="0" w:firstColumn="1" w:lastColumn="0" w:noHBand="0" w:noVBand="1"/>
      </w:tblPr>
      <w:tblGrid>
        <w:gridCol w:w="4621"/>
        <w:gridCol w:w="4621"/>
      </w:tblGrid>
      <w:tr w:rsidR="00CC299B" w:rsidRPr="00CC299B" w14:paraId="4743A8CC" w14:textId="77777777" w:rsidTr="00CC299B">
        <w:tc>
          <w:tcPr>
            <w:tcW w:w="4621" w:type="dxa"/>
            <w:shd w:val="clear" w:color="auto" w:fill="3472AC"/>
          </w:tcPr>
          <w:p w14:paraId="68E3E8E8" w14:textId="77777777" w:rsidR="00BC4709" w:rsidRPr="00CC299B" w:rsidRDefault="00BC4709" w:rsidP="00C737A9">
            <w:pPr>
              <w:rPr>
                <w:color w:val="FFFFFF" w:themeColor="background1"/>
              </w:rPr>
            </w:pPr>
            <w:r w:rsidRPr="00CC299B">
              <w:rPr>
                <w:color w:val="FFFFFF" w:themeColor="background1"/>
              </w:rPr>
              <w:t>Roxanne’s actions</w:t>
            </w:r>
          </w:p>
        </w:tc>
        <w:tc>
          <w:tcPr>
            <w:tcW w:w="4621" w:type="dxa"/>
            <w:shd w:val="clear" w:color="auto" w:fill="3472AC"/>
          </w:tcPr>
          <w:p w14:paraId="0A6B08F7" w14:textId="77777777" w:rsidR="00BC4709" w:rsidRPr="00CC299B" w:rsidRDefault="00BC4709" w:rsidP="00C737A9">
            <w:pPr>
              <w:rPr>
                <w:color w:val="FFFFFF" w:themeColor="background1"/>
              </w:rPr>
            </w:pPr>
            <w:r w:rsidRPr="00CC299B">
              <w:rPr>
                <w:color w:val="FFFFFF" w:themeColor="background1"/>
              </w:rPr>
              <w:t>Roxanne’s emotions</w:t>
            </w:r>
          </w:p>
        </w:tc>
      </w:tr>
      <w:tr w:rsidR="00BC4709" w:rsidRPr="00F270C9" w14:paraId="69B7D996" w14:textId="77777777" w:rsidTr="00CC299B">
        <w:tc>
          <w:tcPr>
            <w:tcW w:w="4621" w:type="dxa"/>
          </w:tcPr>
          <w:p w14:paraId="09AF7560" w14:textId="77777777" w:rsidR="00BC4709" w:rsidRPr="00F270C9" w:rsidRDefault="00BC4709" w:rsidP="00C737A9">
            <w:r w:rsidRPr="00F270C9">
              <w:t>E.g., Found the babies</w:t>
            </w:r>
          </w:p>
        </w:tc>
        <w:tc>
          <w:tcPr>
            <w:tcW w:w="4621" w:type="dxa"/>
          </w:tcPr>
          <w:p w14:paraId="2B36A07E" w14:textId="77777777" w:rsidR="00BC4709" w:rsidRPr="00F270C9" w:rsidRDefault="00BC4709" w:rsidP="00C737A9"/>
        </w:tc>
      </w:tr>
      <w:tr w:rsidR="00BC4709" w:rsidRPr="00F270C9" w14:paraId="5DAB6C7B" w14:textId="77777777" w:rsidTr="00CC299B">
        <w:tc>
          <w:tcPr>
            <w:tcW w:w="4621" w:type="dxa"/>
          </w:tcPr>
          <w:p w14:paraId="4D234B33" w14:textId="77777777" w:rsidR="00BC4709" w:rsidRPr="00F270C9" w:rsidRDefault="00BC4709" w:rsidP="00C737A9"/>
        </w:tc>
        <w:tc>
          <w:tcPr>
            <w:tcW w:w="4621" w:type="dxa"/>
          </w:tcPr>
          <w:p w14:paraId="5E08B918" w14:textId="77777777" w:rsidR="00BC4709" w:rsidRPr="00F270C9" w:rsidRDefault="00BC4709" w:rsidP="00C737A9"/>
        </w:tc>
      </w:tr>
      <w:tr w:rsidR="00BC4709" w:rsidRPr="00F270C9" w14:paraId="1A97C669" w14:textId="77777777" w:rsidTr="00CC299B">
        <w:tc>
          <w:tcPr>
            <w:tcW w:w="4621" w:type="dxa"/>
          </w:tcPr>
          <w:p w14:paraId="2FF40DE9" w14:textId="77777777" w:rsidR="00BC4709" w:rsidRPr="00F270C9" w:rsidRDefault="00BC4709" w:rsidP="00C737A9"/>
        </w:tc>
        <w:tc>
          <w:tcPr>
            <w:tcW w:w="4621" w:type="dxa"/>
          </w:tcPr>
          <w:p w14:paraId="40C682E1" w14:textId="77777777" w:rsidR="00BC4709" w:rsidRPr="00F270C9" w:rsidRDefault="00BC4709" w:rsidP="00C737A9"/>
        </w:tc>
      </w:tr>
      <w:tr w:rsidR="00BC4709" w:rsidRPr="00F270C9" w14:paraId="499A3780" w14:textId="77777777" w:rsidTr="00CC299B">
        <w:tc>
          <w:tcPr>
            <w:tcW w:w="4621" w:type="dxa"/>
          </w:tcPr>
          <w:p w14:paraId="4BA3675C" w14:textId="77777777" w:rsidR="00BC4709" w:rsidRPr="00F270C9" w:rsidRDefault="00BC4709" w:rsidP="00C737A9"/>
        </w:tc>
        <w:tc>
          <w:tcPr>
            <w:tcW w:w="4621" w:type="dxa"/>
          </w:tcPr>
          <w:p w14:paraId="56C11D9F" w14:textId="77777777" w:rsidR="00BC4709" w:rsidRPr="00F270C9" w:rsidRDefault="00BC4709" w:rsidP="00C737A9"/>
        </w:tc>
      </w:tr>
      <w:tr w:rsidR="00BC4709" w:rsidRPr="00F270C9" w14:paraId="215A5F0B" w14:textId="77777777" w:rsidTr="00CC299B">
        <w:tc>
          <w:tcPr>
            <w:tcW w:w="4621" w:type="dxa"/>
          </w:tcPr>
          <w:p w14:paraId="3C500211" w14:textId="77777777" w:rsidR="00BC4709" w:rsidRPr="00F270C9" w:rsidRDefault="00BC4709" w:rsidP="00C737A9"/>
        </w:tc>
        <w:tc>
          <w:tcPr>
            <w:tcW w:w="4621" w:type="dxa"/>
          </w:tcPr>
          <w:p w14:paraId="646C1479" w14:textId="77777777" w:rsidR="00BC4709" w:rsidRPr="00F270C9" w:rsidRDefault="00BC4709" w:rsidP="00C737A9"/>
        </w:tc>
      </w:tr>
    </w:tbl>
    <w:p w14:paraId="541244EF" w14:textId="77777777" w:rsidR="00BC4709" w:rsidRDefault="00BC4709" w:rsidP="00C737A9"/>
    <w:p w14:paraId="7A6EF6B9" w14:textId="751C2708" w:rsidR="00D03757" w:rsidRPr="00AA2A4E" w:rsidRDefault="00E41461" w:rsidP="00C737A9">
      <w:pPr>
        <w:pStyle w:val="MoEHeading2"/>
        <w:rPr>
          <w:color w:val="auto"/>
        </w:rPr>
      </w:pPr>
      <w:r w:rsidRPr="00AA2A4E">
        <w:rPr>
          <w:color w:val="auto"/>
        </w:rPr>
        <w:t>Reflection</w:t>
      </w:r>
    </w:p>
    <w:p w14:paraId="7492E747" w14:textId="1E3163BE" w:rsidR="00E61CC3" w:rsidRPr="00E41461" w:rsidRDefault="00E61CC3" w:rsidP="00C737A9">
      <w:r w:rsidRPr="00E41461">
        <w:t>Are you inspired by Roxanne’s actions?</w:t>
      </w:r>
      <w:r w:rsidR="00F72BBF" w:rsidRPr="00E41461">
        <w:t xml:space="preserve"> Why/Why not?</w:t>
      </w:r>
    </w:p>
    <w:p w14:paraId="42321F3E" w14:textId="262CB766" w:rsidR="009A7C2E" w:rsidRPr="00905AF6" w:rsidRDefault="00E41461" w:rsidP="00A11310">
      <w:pPr>
        <w:pStyle w:val="MoEHeading1"/>
        <w:rPr>
          <w:color w:val="3472AC"/>
        </w:rPr>
      </w:pPr>
      <w:r w:rsidRPr="00905AF6">
        <w:rPr>
          <w:color w:val="3472AC"/>
        </w:rPr>
        <w:lastRenderedPageBreak/>
        <w:t>Day 6 a</w:t>
      </w:r>
      <w:r w:rsidR="009A7C2E" w:rsidRPr="00905AF6">
        <w:rPr>
          <w:color w:val="3472AC"/>
        </w:rPr>
        <w:t xml:space="preserve">ctivity 3: </w:t>
      </w:r>
      <w:r w:rsidR="00CD784B" w:rsidRPr="00905AF6">
        <w:rPr>
          <w:color w:val="3472AC"/>
        </w:rPr>
        <w:t>Letter writing</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905AF6" w:rsidRPr="00905AF6" w14:paraId="19297660" w14:textId="77777777" w:rsidTr="00905AF6">
        <w:tc>
          <w:tcPr>
            <w:tcW w:w="9720" w:type="dxa"/>
          </w:tcPr>
          <w:p w14:paraId="54D56250" w14:textId="731EFD8B" w:rsidR="009A7C2E" w:rsidRPr="00905AF6" w:rsidRDefault="003479FD" w:rsidP="00521DE1">
            <w:pPr>
              <w:spacing w:before="120"/>
              <w:rPr>
                <w:i/>
                <w:iCs/>
                <w:color w:val="3472AC"/>
              </w:rPr>
            </w:pPr>
            <w:r w:rsidRPr="00905AF6">
              <w:rPr>
                <w:i/>
                <w:iCs/>
                <w:color w:val="3472AC"/>
              </w:rPr>
              <w:t xml:space="preserve">This activity encourages your </w:t>
            </w:r>
            <w:r w:rsidR="4D0BBECF" w:rsidRPr="00905AF6">
              <w:rPr>
                <w:i/>
                <w:iCs/>
                <w:color w:val="3472AC"/>
              </w:rPr>
              <w:t>learner</w:t>
            </w:r>
            <w:r w:rsidRPr="00905AF6">
              <w:rPr>
                <w:i/>
                <w:iCs/>
                <w:color w:val="3472AC"/>
              </w:rPr>
              <w:t xml:space="preserve"> to empathise with </w:t>
            </w:r>
            <w:r w:rsidR="00AA2A4E">
              <w:rPr>
                <w:i/>
                <w:iCs/>
                <w:color w:val="3472AC"/>
              </w:rPr>
              <w:t>the</w:t>
            </w:r>
            <w:r w:rsidRPr="00905AF6">
              <w:rPr>
                <w:i/>
                <w:iCs/>
                <w:color w:val="3472AC"/>
              </w:rPr>
              <w:t xml:space="preserve"> chicks by imagining the experience from </w:t>
            </w:r>
            <w:r w:rsidR="00AA2A4E">
              <w:rPr>
                <w:i/>
                <w:iCs/>
                <w:color w:val="3472AC"/>
              </w:rPr>
              <w:t>their</w:t>
            </w:r>
            <w:r w:rsidRPr="00905AF6">
              <w:rPr>
                <w:i/>
                <w:iCs/>
                <w:color w:val="3472AC"/>
              </w:rPr>
              <w:t xml:space="preserve"> point of view. Considering different points of view creates connections. </w:t>
            </w:r>
          </w:p>
        </w:tc>
      </w:tr>
      <w:tr w:rsidR="00905AF6" w:rsidRPr="00905AF6" w14:paraId="32C70C90" w14:textId="77777777" w:rsidTr="00CC299B">
        <w:tc>
          <w:tcPr>
            <w:tcW w:w="9720" w:type="dxa"/>
          </w:tcPr>
          <w:p w14:paraId="55AE3DF4" w14:textId="5E8E059B" w:rsidR="00CC299B" w:rsidRDefault="00CC299B" w:rsidP="00CC299B">
            <w:r w:rsidRPr="004E4483">
              <w:t>What do I need?</w:t>
            </w:r>
          </w:p>
          <w:p w14:paraId="16758DC1" w14:textId="6CA37436" w:rsidR="00905AF6" w:rsidRPr="00E41461" w:rsidRDefault="00905AF6" w:rsidP="00650F00">
            <w:pPr>
              <w:pStyle w:val="ListParagraph"/>
              <w:numPr>
                <w:ilvl w:val="0"/>
                <w:numId w:val="50"/>
              </w:numPr>
            </w:pPr>
            <w:r w:rsidRPr="00E41461">
              <w:t>30 minutes</w:t>
            </w:r>
          </w:p>
          <w:p w14:paraId="36CBE7BA" w14:textId="77777777" w:rsidR="00905AF6" w:rsidRDefault="00905AF6" w:rsidP="00650F00">
            <w:pPr>
              <w:pStyle w:val="ListParagraph"/>
              <w:numPr>
                <w:ilvl w:val="0"/>
                <w:numId w:val="50"/>
              </w:numPr>
            </w:pPr>
            <w:r w:rsidRPr="00E41461">
              <w:t>T chart template</w:t>
            </w:r>
          </w:p>
          <w:p w14:paraId="6238A962" w14:textId="47859067" w:rsidR="00905AF6" w:rsidRPr="00905AF6" w:rsidRDefault="00905AF6" w:rsidP="00650F00">
            <w:pPr>
              <w:pStyle w:val="ListParagraph"/>
              <w:numPr>
                <w:ilvl w:val="0"/>
                <w:numId w:val="50"/>
              </w:numPr>
              <w:rPr>
                <w:i/>
                <w:iCs/>
                <w:color w:val="3472AC"/>
              </w:rPr>
            </w:pPr>
            <w:r>
              <w:t>Home learning book</w:t>
            </w:r>
          </w:p>
        </w:tc>
      </w:tr>
    </w:tbl>
    <w:p w14:paraId="5CDB4E8B" w14:textId="2E960E3D" w:rsidR="006133C2" w:rsidRPr="00783492" w:rsidRDefault="00905AF6" w:rsidP="00AA2A4E">
      <w:pPr>
        <w:pStyle w:val="LI"/>
        <w:spacing w:before="240" w:after="240"/>
        <w:rPr>
          <w:color w:val="3472AC"/>
        </w:rPr>
      </w:pPr>
      <w:r w:rsidRPr="00783492">
        <w:rPr>
          <w:color w:val="3472AC"/>
        </w:rPr>
        <w:t xml:space="preserve">In this activity I am learning to: </w:t>
      </w:r>
      <w:r w:rsidR="00783492" w:rsidRPr="00783492">
        <w:rPr>
          <w:color w:val="3472AC"/>
        </w:rPr>
        <w:t>I</w:t>
      </w:r>
      <w:r w:rsidRPr="00783492">
        <w:rPr>
          <w:b/>
          <w:color w:val="3472AC"/>
        </w:rPr>
        <w:t>magine</w:t>
      </w:r>
      <w:r w:rsidRPr="00783492">
        <w:rPr>
          <w:color w:val="3472AC"/>
        </w:rPr>
        <w:t xml:space="preserve"> how something felt from another person’s/things experience</w:t>
      </w:r>
      <w:r w:rsidR="00783492" w:rsidRPr="00783492">
        <w:rPr>
          <w:color w:val="3472AC"/>
        </w:rPr>
        <w:t>, b</w:t>
      </w:r>
      <w:r w:rsidRPr="00783492">
        <w:rPr>
          <w:color w:val="3472AC"/>
        </w:rPr>
        <w:t>rainstorm ideas</w:t>
      </w:r>
      <w:r w:rsidR="00783492" w:rsidRPr="00783492">
        <w:rPr>
          <w:color w:val="3472AC"/>
        </w:rPr>
        <w:t>, and p</w:t>
      </w:r>
      <w:r w:rsidRPr="00783492">
        <w:rPr>
          <w:b/>
          <w:color w:val="3472AC"/>
        </w:rPr>
        <w:t>lan</w:t>
      </w:r>
      <w:r w:rsidRPr="00783492">
        <w:rPr>
          <w:color w:val="3472AC"/>
        </w:rPr>
        <w:t xml:space="preserve"> a letter</w:t>
      </w:r>
    </w:p>
    <w:p w14:paraId="55B7AB83" w14:textId="77777777" w:rsidR="00AA2A4E" w:rsidRPr="00AA2A4E" w:rsidRDefault="00AA2A4E" w:rsidP="00C737A9">
      <w:pPr>
        <w:rPr>
          <w:b/>
          <w:bCs/>
          <w:sz w:val="28"/>
          <w:szCs w:val="28"/>
        </w:rPr>
      </w:pPr>
      <w:r w:rsidRPr="00AA2A4E">
        <w:rPr>
          <w:b/>
          <w:bCs/>
          <w:sz w:val="28"/>
          <w:szCs w:val="28"/>
        </w:rPr>
        <w:t>Your task</w:t>
      </w:r>
    </w:p>
    <w:p w14:paraId="1ECBA525" w14:textId="6BB9E5F4" w:rsidR="00E41461" w:rsidRDefault="00E41461" w:rsidP="00C737A9">
      <w:r w:rsidRPr="00E41461">
        <w:rPr>
          <w:b/>
          <w:bCs/>
        </w:rPr>
        <w:t>Thinking</w:t>
      </w:r>
      <w:r>
        <w:t xml:space="preserve"> about the video of Roxanne and the baby birds …</w:t>
      </w:r>
    </w:p>
    <w:p w14:paraId="16BB8DA9" w14:textId="77777777" w:rsidR="001A32D2" w:rsidRPr="00E41461" w:rsidRDefault="001A32D2" w:rsidP="00C737A9">
      <w:r w:rsidRPr="00E41461">
        <w:rPr>
          <w:b/>
          <w:bCs/>
        </w:rPr>
        <w:t>Imagine</w:t>
      </w:r>
      <w:r w:rsidRPr="00E41461">
        <w:t xml:space="preserve"> that you are Laura and Ken. </w:t>
      </w:r>
      <w:r w:rsidRPr="000E1001">
        <w:rPr>
          <w:b/>
        </w:rPr>
        <w:t>Plan</w:t>
      </w:r>
      <w:r w:rsidRPr="00E41461">
        <w:t xml:space="preserve"> a letter to Roxanne that shows how you felt at different times as she looked after you.</w:t>
      </w:r>
    </w:p>
    <w:p w14:paraId="4F51BCB5" w14:textId="5A16A5D6" w:rsidR="00E41461" w:rsidRPr="00E41461" w:rsidRDefault="00E41461" w:rsidP="00C737A9">
      <w:r w:rsidRPr="00E41461">
        <w:rPr>
          <w:b/>
          <w:bCs/>
        </w:rPr>
        <w:t>Write</w:t>
      </w:r>
      <w:r>
        <w:t xml:space="preserve"> down your thoughts in this </w:t>
      </w:r>
      <w:r w:rsidR="00BF355E">
        <w:t>chart or</w:t>
      </w:r>
      <w:r>
        <w:t xml:space="preserve"> copy it into your home learning book</w:t>
      </w:r>
      <w:r w:rsidR="001A32D2" w:rsidRPr="00E41461">
        <w:t>.</w:t>
      </w: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3417"/>
        <w:gridCol w:w="6300"/>
      </w:tblGrid>
      <w:tr w:rsidR="001A32D2" w:rsidRPr="00E41461" w14:paraId="57D05AAE" w14:textId="77777777" w:rsidTr="001A11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7" w:type="dxa"/>
          </w:tcPr>
          <w:p w14:paraId="218D708E" w14:textId="4CB93C17" w:rsidR="001A32D2" w:rsidRPr="00E41461" w:rsidRDefault="001A32D2" w:rsidP="0096283E">
            <w:pPr>
              <w:spacing w:before="80" w:after="80"/>
              <w:rPr>
                <w:b w:val="0"/>
              </w:rPr>
            </w:pPr>
            <w:r w:rsidRPr="00E41461">
              <w:t>Roxan</w:t>
            </w:r>
            <w:r w:rsidR="004C05F1">
              <w:t>ne</w:t>
            </w:r>
          </w:p>
        </w:tc>
        <w:tc>
          <w:tcPr>
            <w:tcW w:w="6300" w:type="dxa"/>
          </w:tcPr>
          <w:p w14:paraId="4A23BB2C" w14:textId="0B144889" w:rsidR="001A32D2" w:rsidRPr="00E41461" w:rsidRDefault="001A32D2" w:rsidP="0096283E">
            <w:pPr>
              <w:spacing w:before="80" w:after="80"/>
              <w:cnfStyle w:val="100000000000" w:firstRow="1" w:lastRow="0" w:firstColumn="0" w:lastColumn="0" w:oddVBand="0" w:evenVBand="0" w:oddHBand="0" w:evenHBand="0" w:firstRowFirstColumn="0" w:firstRowLastColumn="0" w:lastRowFirstColumn="0" w:lastRowLastColumn="0"/>
              <w:rPr>
                <w:b w:val="0"/>
              </w:rPr>
            </w:pPr>
            <w:r w:rsidRPr="00E41461">
              <w:t>We</w:t>
            </w:r>
            <w:r w:rsidR="00E76641" w:rsidRPr="00E41461">
              <w:t xml:space="preserve"> (Laura and Ken)</w:t>
            </w:r>
            <w:r w:rsidRPr="00E41461">
              <w:t xml:space="preserve"> felt</w:t>
            </w:r>
          </w:p>
        </w:tc>
      </w:tr>
      <w:tr w:rsidR="001A32D2" w:rsidRPr="00E41461" w14:paraId="54C62392" w14:textId="77777777" w:rsidTr="001A119A">
        <w:trPr>
          <w:trHeight w:val="499"/>
        </w:trPr>
        <w:tc>
          <w:tcPr>
            <w:cnfStyle w:val="001000000000" w:firstRow="0" w:lastRow="0" w:firstColumn="1" w:lastColumn="0" w:oddVBand="0" w:evenVBand="0" w:oddHBand="0" w:evenHBand="0" w:firstRowFirstColumn="0" w:firstRowLastColumn="0" w:lastRowFirstColumn="0" w:lastRowLastColumn="0"/>
            <w:tcW w:w="3417" w:type="dxa"/>
          </w:tcPr>
          <w:p w14:paraId="6F339AED" w14:textId="77777777" w:rsidR="001A32D2" w:rsidRPr="00E41461" w:rsidRDefault="001A32D2" w:rsidP="0096283E">
            <w:pPr>
              <w:spacing w:before="80" w:after="80"/>
            </w:pPr>
            <w:r w:rsidRPr="00E41461">
              <w:t>Picked up our nest</w:t>
            </w:r>
          </w:p>
        </w:tc>
        <w:tc>
          <w:tcPr>
            <w:tcW w:w="6300" w:type="dxa"/>
          </w:tcPr>
          <w:p w14:paraId="7C5B472A" w14:textId="77777777" w:rsidR="001A32D2" w:rsidRPr="00E41461" w:rsidRDefault="001A32D2" w:rsidP="0096283E">
            <w:pPr>
              <w:spacing w:before="80" w:after="80"/>
              <w:ind w:left="0"/>
              <w:cnfStyle w:val="000000000000" w:firstRow="0" w:lastRow="0" w:firstColumn="0" w:lastColumn="0" w:oddVBand="0" w:evenVBand="0" w:oddHBand="0" w:evenHBand="0" w:firstRowFirstColumn="0" w:firstRowLastColumn="0" w:lastRowFirstColumn="0" w:lastRowLastColumn="0"/>
            </w:pPr>
          </w:p>
        </w:tc>
      </w:tr>
      <w:tr w:rsidR="001A32D2" w:rsidRPr="00E41461" w14:paraId="3161F904" w14:textId="77777777" w:rsidTr="001A119A">
        <w:tc>
          <w:tcPr>
            <w:cnfStyle w:val="001000000000" w:firstRow="0" w:lastRow="0" w:firstColumn="1" w:lastColumn="0" w:oddVBand="0" w:evenVBand="0" w:oddHBand="0" w:evenHBand="0" w:firstRowFirstColumn="0" w:firstRowLastColumn="0" w:lastRowFirstColumn="0" w:lastRowLastColumn="0"/>
            <w:tcW w:w="3417" w:type="dxa"/>
          </w:tcPr>
          <w:p w14:paraId="504F880E" w14:textId="77777777" w:rsidR="001A32D2" w:rsidRPr="00E41461" w:rsidRDefault="001A32D2" w:rsidP="0096283E">
            <w:pPr>
              <w:spacing w:before="80" w:after="80"/>
            </w:pPr>
            <w:r w:rsidRPr="00E41461">
              <w:t>Made us a new nest</w:t>
            </w:r>
          </w:p>
        </w:tc>
        <w:tc>
          <w:tcPr>
            <w:tcW w:w="6300" w:type="dxa"/>
          </w:tcPr>
          <w:p w14:paraId="6891832B" w14:textId="77777777" w:rsidR="001A32D2" w:rsidRPr="00E41461" w:rsidRDefault="001A32D2" w:rsidP="0096283E">
            <w:pPr>
              <w:spacing w:before="80" w:after="80"/>
              <w:ind w:left="0"/>
              <w:cnfStyle w:val="000000000000" w:firstRow="0" w:lastRow="0" w:firstColumn="0" w:lastColumn="0" w:oddVBand="0" w:evenVBand="0" w:oddHBand="0" w:evenHBand="0" w:firstRowFirstColumn="0" w:firstRowLastColumn="0" w:lastRowFirstColumn="0" w:lastRowLastColumn="0"/>
            </w:pPr>
          </w:p>
        </w:tc>
      </w:tr>
      <w:tr w:rsidR="001A32D2" w:rsidRPr="00E41461" w14:paraId="3838E51A" w14:textId="77777777" w:rsidTr="001A119A">
        <w:tc>
          <w:tcPr>
            <w:cnfStyle w:val="001000000000" w:firstRow="0" w:lastRow="0" w:firstColumn="1" w:lastColumn="0" w:oddVBand="0" w:evenVBand="0" w:oddHBand="0" w:evenHBand="0" w:firstRowFirstColumn="0" w:firstRowLastColumn="0" w:lastRowFirstColumn="0" w:lastRowLastColumn="0"/>
            <w:tcW w:w="3417" w:type="dxa"/>
          </w:tcPr>
          <w:p w14:paraId="169AD39D" w14:textId="77777777" w:rsidR="001A32D2" w:rsidRPr="00E41461" w:rsidRDefault="001A32D2" w:rsidP="0096283E">
            <w:pPr>
              <w:spacing w:before="80" w:after="80"/>
            </w:pPr>
            <w:r w:rsidRPr="00E41461">
              <w:t>Fed us</w:t>
            </w:r>
          </w:p>
        </w:tc>
        <w:tc>
          <w:tcPr>
            <w:tcW w:w="6300" w:type="dxa"/>
          </w:tcPr>
          <w:p w14:paraId="55FF24F0" w14:textId="77777777" w:rsidR="001A32D2" w:rsidRPr="00E41461" w:rsidRDefault="001A32D2" w:rsidP="0096283E">
            <w:pPr>
              <w:spacing w:before="80" w:after="80"/>
              <w:ind w:left="0"/>
              <w:cnfStyle w:val="000000000000" w:firstRow="0" w:lastRow="0" w:firstColumn="0" w:lastColumn="0" w:oddVBand="0" w:evenVBand="0" w:oddHBand="0" w:evenHBand="0" w:firstRowFirstColumn="0" w:firstRowLastColumn="0" w:lastRowFirstColumn="0" w:lastRowLastColumn="0"/>
            </w:pPr>
          </w:p>
        </w:tc>
      </w:tr>
      <w:tr w:rsidR="001A32D2" w:rsidRPr="00E41461" w14:paraId="3DF3B199" w14:textId="77777777" w:rsidTr="001A119A">
        <w:tc>
          <w:tcPr>
            <w:cnfStyle w:val="001000000000" w:firstRow="0" w:lastRow="0" w:firstColumn="1" w:lastColumn="0" w:oddVBand="0" w:evenVBand="0" w:oddHBand="0" w:evenHBand="0" w:firstRowFirstColumn="0" w:firstRowLastColumn="0" w:lastRowFirstColumn="0" w:lastRowLastColumn="0"/>
            <w:tcW w:w="3417" w:type="dxa"/>
          </w:tcPr>
          <w:p w14:paraId="79B9EF15" w14:textId="77777777" w:rsidR="001A32D2" w:rsidRPr="00E41461" w:rsidRDefault="001A32D2" w:rsidP="0096283E">
            <w:pPr>
              <w:spacing w:before="80" w:after="80"/>
            </w:pPr>
            <w:r w:rsidRPr="00E41461">
              <w:t>Gave us flying lessons</w:t>
            </w:r>
          </w:p>
        </w:tc>
        <w:tc>
          <w:tcPr>
            <w:tcW w:w="6300" w:type="dxa"/>
          </w:tcPr>
          <w:p w14:paraId="7E487D16" w14:textId="77777777" w:rsidR="001A32D2" w:rsidRPr="00E41461" w:rsidRDefault="001A32D2" w:rsidP="0096283E">
            <w:pPr>
              <w:spacing w:before="80" w:after="80"/>
              <w:ind w:left="0"/>
              <w:cnfStyle w:val="000000000000" w:firstRow="0" w:lastRow="0" w:firstColumn="0" w:lastColumn="0" w:oddVBand="0" w:evenVBand="0" w:oddHBand="0" w:evenHBand="0" w:firstRowFirstColumn="0" w:firstRowLastColumn="0" w:lastRowFirstColumn="0" w:lastRowLastColumn="0"/>
            </w:pPr>
          </w:p>
        </w:tc>
      </w:tr>
      <w:tr w:rsidR="001A32D2" w:rsidRPr="00E41461" w14:paraId="76964902" w14:textId="77777777" w:rsidTr="001A119A">
        <w:tc>
          <w:tcPr>
            <w:cnfStyle w:val="001000000000" w:firstRow="0" w:lastRow="0" w:firstColumn="1" w:lastColumn="0" w:oddVBand="0" w:evenVBand="0" w:oddHBand="0" w:evenHBand="0" w:firstRowFirstColumn="0" w:firstRowLastColumn="0" w:lastRowFirstColumn="0" w:lastRowLastColumn="0"/>
            <w:tcW w:w="3417" w:type="dxa"/>
          </w:tcPr>
          <w:p w14:paraId="48F1171E" w14:textId="77777777" w:rsidR="001A32D2" w:rsidRPr="00E41461" w:rsidRDefault="001A32D2" w:rsidP="0096283E">
            <w:pPr>
              <w:spacing w:before="80" w:after="80"/>
            </w:pPr>
            <w:r w:rsidRPr="00E41461">
              <w:t>Set us free</w:t>
            </w:r>
          </w:p>
        </w:tc>
        <w:tc>
          <w:tcPr>
            <w:tcW w:w="6300" w:type="dxa"/>
          </w:tcPr>
          <w:p w14:paraId="71AC35BB" w14:textId="77777777" w:rsidR="001A32D2" w:rsidRPr="00E41461" w:rsidRDefault="001A32D2" w:rsidP="0096283E">
            <w:pPr>
              <w:spacing w:before="80" w:after="80"/>
              <w:ind w:left="0"/>
              <w:cnfStyle w:val="000000000000" w:firstRow="0" w:lastRow="0" w:firstColumn="0" w:lastColumn="0" w:oddVBand="0" w:evenVBand="0" w:oddHBand="0" w:evenHBand="0" w:firstRowFirstColumn="0" w:firstRowLastColumn="0" w:lastRowFirstColumn="0" w:lastRowLastColumn="0"/>
            </w:pPr>
          </w:p>
        </w:tc>
      </w:tr>
    </w:tbl>
    <w:p w14:paraId="7547C900" w14:textId="538C1E30" w:rsidR="009A44A6" w:rsidRPr="00E41461" w:rsidRDefault="00D345D9" w:rsidP="00C737A9">
      <w:r>
        <w:pict w14:anchorId="463DFFD3">
          <v:rect id="_x0000_i1031" style="width:0;height:1.5pt" o:hralign="center" o:hrstd="t" o:hr="t" fillcolor="#a0a0a0" stroked="f"/>
        </w:pict>
      </w:r>
    </w:p>
    <w:p w14:paraId="53446B98" w14:textId="6CB4648C" w:rsidR="009A7C2E" w:rsidRPr="00FD211C" w:rsidRDefault="009A7C2E" w:rsidP="004E344B">
      <w:pPr>
        <w:pStyle w:val="MoEHeading1"/>
        <w:spacing w:after="120"/>
        <w:rPr>
          <w:color w:val="3472AC"/>
        </w:rPr>
      </w:pPr>
      <w:r w:rsidRPr="00FD211C">
        <w:rPr>
          <w:color w:val="3472AC"/>
        </w:rPr>
        <w:t xml:space="preserve">Day 6: Reflection </w:t>
      </w:r>
    </w:p>
    <w:p w14:paraId="62C8BFB2" w14:textId="6E2C07A6" w:rsidR="00F52398" w:rsidRPr="0013683A" w:rsidRDefault="00F52398" w:rsidP="004E344B">
      <w:pPr>
        <w:spacing w:before="0"/>
      </w:pPr>
      <w:r w:rsidRPr="0013683A">
        <w:t xml:space="preserve">Roxanne became the protector and guardian of two little chicks. She gave them names and her affection for them made her a careful observer. She knew which was which by what they looked like and by how they behaved. </w:t>
      </w:r>
    </w:p>
    <w:p w14:paraId="6064155D" w14:textId="3598BADC" w:rsidR="00815715" w:rsidRDefault="00F52398" w:rsidP="00C737A9">
      <w:r>
        <w:t xml:space="preserve">Do you think this experience helped her to understand herself too? </w:t>
      </w:r>
    </w:p>
    <w:p w14:paraId="5E9C2252" w14:textId="77777777" w:rsidR="00C6695F" w:rsidRPr="00CD5F13" w:rsidRDefault="00C6695F" w:rsidP="00C65184">
      <w:pPr>
        <w:spacing w:after="0"/>
      </w:pPr>
      <w:r w:rsidRPr="00A953D4">
        <w:rPr>
          <w:b/>
          <w:bCs/>
        </w:rPr>
        <w:t>Reflect</w:t>
      </w:r>
      <w:r w:rsidRPr="00CD5F13">
        <w:t xml:space="preserve"> on the following prompts </w:t>
      </w:r>
      <w:r>
        <w:t xml:space="preserve">and </w:t>
      </w:r>
      <w:r w:rsidRPr="00372BD9">
        <w:rPr>
          <w:b/>
          <w:bCs/>
        </w:rPr>
        <w:t>write</w:t>
      </w:r>
      <w:r>
        <w:t xml:space="preserve"> your thoughts </w:t>
      </w:r>
      <w:r w:rsidRPr="00CD5F13">
        <w:t>in your home learning book:</w:t>
      </w:r>
    </w:p>
    <w:p w14:paraId="26DD9D79" w14:textId="77777777" w:rsidR="00C6695F" w:rsidRPr="00CD5F13" w:rsidRDefault="00C6695F" w:rsidP="00650F00">
      <w:pPr>
        <w:pStyle w:val="ListParagraph"/>
        <w:numPr>
          <w:ilvl w:val="0"/>
          <w:numId w:val="32"/>
        </w:numPr>
      </w:pPr>
      <w:r w:rsidRPr="00CD5F13">
        <w:t xml:space="preserve">What did you enjoy most about today? </w:t>
      </w:r>
    </w:p>
    <w:p w14:paraId="1EEF0433" w14:textId="77777777" w:rsidR="00C6695F" w:rsidRPr="00CD5F13" w:rsidRDefault="00C6695F" w:rsidP="00650F00">
      <w:pPr>
        <w:pStyle w:val="ListParagraph"/>
        <w:numPr>
          <w:ilvl w:val="0"/>
          <w:numId w:val="32"/>
        </w:numPr>
      </w:pPr>
      <w:r w:rsidRPr="00CD5F13">
        <w:t>What is one thing you learnt today?</w:t>
      </w:r>
    </w:p>
    <w:p w14:paraId="5280D8D1" w14:textId="77777777" w:rsidR="00C6695F" w:rsidRPr="00CD5F13" w:rsidRDefault="00C6695F" w:rsidP="00650F00">
      <w:pPr>
        <w:pStyle w:val="ListParagraph"/>
        <w:numPr>
          <w:ilvl w:val="0"/>
          <w:numId w:val="32"/>
        </w:numPr>
      </w:pPr>
      <w:r>
        <w:t>How will this help you?</w:t>
      </w:r>
    </w:p>
    <w:p w14:paraId="539F1E9D" w14:textId="62C63F45" w:rsidR="00C6695F" w:rsidRPr="00CD5F13" w:rsidRDefault="00C6695F" w:rsidP="00650F00">
      <w:pPr>
        <w:pStyle w:val="ListParagraph"/>
        <w:numPr>
          <w:ilvl w:val="0"/>
          <w:numId w:val="32"/>
        </w:numPr>
      </w:pPr>
      <w:r>
        <w:t>You may like to record your thinking in your home learning book, or you may like to share your reflection with someone.</w:t>
      </w:r>
    </w:p>
    <w:p w14:paraId="1A663F16" w14:textId="77777777" w:rsidR="00C6695F" w:rsidRPr="00CD5F13" w:rsidRDefault="00C6695F" w:rsidP="00C6695F">
      <w:r w:rsidRPr="00274BF5">
        <w:rPr>
          <w:b/>
        </w:rPr>
        <w:t>Close</w:t>
      </w:r>
      <w:r w:rsidRPr="0B0E5CCD">
        <w:t xml:space="preserve"> your book – School is finished for today. </w:t>
      </w:r>
      <w:r w:rsidRPr="0B0E5CCD">
        <w:rPr>
          <w:rFonts w:ascii="Segoe UI Emoji" w:hAnsi="Segoe UI Emoji" w:cs="Segoe UI Emoji"/>
        </w:rPr>
        <w:t>😊</w:t>
      </w:r>
    </w:p>
    <w:p w14:paraId="139D407F" w14:textId="74E03CDF" w:rsidR="009A7C2E" w:rsidRPr="00D96AC0" w:rsidRDefault="009A7C2E" w:rsidP="00A11310">
      <w:pPr>
        <w:pStyle w:val="MoEHeading1"/>
      </w:pPr>
      <w:r w:rsidRPr="00D96AC0">
        <w:lastRenderedPageBreak/>
        <w:t xml:space="preserve">Day 7: </w:t>
      </w:r>
      <w:r w:rsidR="00C65184">
        <w:t>Getting started</w:t>
      </w:r>
      <w:r w:rsidRPr="00D96AC0">
        <w:t xml:space="preserve"> </w:t>
      </w:r>
    </w:p>
    <w:p w14:paraId="1E675C27" w14:textId="77777777" w:rsidR="00C65184" w:rsidRDefault="00C65184" w:rsidP="00C65184">
      <w:pPr>
        <w:spacing w:after="0"/>
      </w:pPr>
      <w:r>
        <w:t>Take the first 30 minutes of the day getting ready for learning:</w:t>
      </w:r>
    </w:p>
    <w:p w14:paraId="7E4710AB" w14:textId="14588605" w:rsidR="00C65184" w:rsidRPr="009C0676" w:rsidRDefault="00C65184" w:rsidP="00650F00">
      <w:pPr>
        <w:pStyle w:val="ListParagraph"/>
        <w:numPr>
          <w:ilvl w:val="0"/>
          <w:numId w:val="33"/>
        </w:numPr>
        <w:spacing w:before="0"/>
        <w:rPr>
          <w:rFonts w:eastAsiaTheme="minorEastAsia"/>
        </w:rPr>
      </w:pPr>
      <w:r w:rsidRPr="14AC1131">
        <w:t>Practise</w:t>
      </w:r>
      <w:r w:rsidRPr="59845C98">
        <w:t xml:space="preserve"> your karakia</w:t>
      </w:r>
      <w:r w:rsidRPr="108FA852">
        <w:t xml:space="preserve"> </w:t>
      </w:r>
      <w:r>
        <w:t xml:space="preserve">(See p. </w:t>
      </w:r>
      <w:r w:rsidR="00EC571C">
        <w:t>9</w:t>
      </w:r>
      <w:r>
        <w:t>)</w:t>
      </w:r>
    </w:p>
    <w:p w14:paraId="07575B6C" w14:textId="77777777" w:rsidR="00C65184" w:rsidRPr="009C0676" w:rsidRDefault="00C65184" w:rsidP="00650F00">
      <w:pPr>
        <w:pStyle w:val="ListParagraph"/>
        <w:numPr>
          <w:ilvl w:val="0"/>
          <w:numId w:val="33"/>
        </w:numPr>
        <w:rPr>
          <w:rFonts w:eastAsiaTheme="minorEastAsia"/>
        </w:rPr>
      </w:pPr>
      <w:r w:rsidRPr="008C6968">
        <w:t>Do</w:t>
      </w:r>
      <w:r w:rsidRPr="005F3F3D">
        <w:t xml:space="preserve"> a </w:t>
      </w:r>
      <w:r>
        <w:t>mindfulness activity</w:t>
      </w:r>
      <w:r w:rsidRPr="005F3F3D">
        <w:t xml:space="preserve"> </w:t>
      </w:r>
      <w:r>
        <w:t>(See p. 7)</w:t>
      </w:r>
    </w:p>
    <w:p w14:paraId="3D5AF5E8" w14:textId="77777777" w:rsidR="00C65184" w:rsidRDefault="00C65184" w:rsidP="00650F00">
      <w:pPr>
        <w:pStyle w:val="ListParagraph"/>
        <w:numPr>
          <w:ilvl w:val="0"/>
          <w:numId w:val="33"/>
        </w:numPr>
      </w:pPr>
      <w:r w:rsidRPr="008C6968">
        <w:t>Plan</w:t>
      </w:r>
      <w:r w:rsidRPr="005F3F3D">
        <w:t xml:space="preserve"> out my day and where I will learn</w:t>
      </w:r>
    </w:p>
    <w:p w14:paraId="65989D8B" w14:textId="77777777" w:rsidR="00C65184" w:rsidRPr="009C0676" w:rsidRDefault="00C65184" w:rsidP="00650F00">
      <w:pPr>
        <w:pStyle w:val="ListParagraph"/>
        <w:numPr>
          <w:ilvl w:val="0"/>
          <w:numId w:val="33"/>
        </w:numPr>
        <w:rPr>
          <w:rFonts w:eastAsiaTheme="minorEastAsia"/>
        </w:rPr>
      </w:pPr>
      <w:r w:rsidRPr="009C0676">
        <w:t xml:space="preserve">Choose </w:t>
      </w:r>
      <w:r>
        <w:t>a fitness activity (See p. 5-6)</w:t>
      </w:r>
    </w:p>
    <w:p w14:paraId="2AE0DCA7" w14:textId="77777777" w:rsidR="00C65184" w:rsidRDefault="00C65184" w:rsidP="00650F00">
      <w:pPr>
        <w:pStyle w:val="ListParagraph"/>
        <w:numPr>
          <w:ilvl w:val="0"/>
          <w:numId w:val="33"/>
        </w:numPr>
      </w:pPr>
      <w:r w:rsidRPr="005F3F3D">
        <w:t>Check in with your teacher.</w:t>
      </w:r>
    </w:p>
    <w:p w14:paraId="7A840933" w14:textId="4F3618C9" w:rsidR="00002528" w:rsidRPr="0079218D" w:rsidRDefault="00C65184" w:rsidP="00C737A9">
      <w:pPr>
        <w:rPr>
          <w:color w:val="000000"/>
          <w:sz w:val="20"/>
          <w:szCs w:val="20"/>
        </w:rPr>
      </w:pPr>
      <w:r w:rsidRPr="00BC34E6">
        <w:t xml:space="preserve">Set up your space for learning. Grab the things you need. </w:t>
      </w:r>
      <w:r w:rsidRPr="003F2C72">
        <w:rPr>
          <w:highlight w:val="white"/>
        </w:rPr>
        <w:t xml:space="preserve">These are the activities for today. </w:t>
      </w:r>
      <w:r>
        <w:t xml:space="preserve"> </w:t>
      </w:r>
    </w:p>
    <w:tbl>
      <w:tblPr>
        <w:tblStyle w:val="TableGridLight"/>
        <w:tblW w:w="5000" w:type="pct"/>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3325"/>
        <w:gridCol w:w="3325"/>
        <w:gridCol w:w="3323"/>
      </w:tblGrid>
      <w:tr w:rsidR="0079218D" w14:paraId="21DE0325" w14:textId="77777777" w:rsidTr="0079218D">
        <w:tc>
          <w:tcPr>
            <w:tcW w:w="1667" w:type="pct"/>
          </w:tcPr>
          <w:p w14:paraId="3661ECE1" w14:textId="7AC78E00" w:rsidR="0079218D" w:rsidRDefault="0079218D" w:rsidP="00C737A9">
            <w:r>
              <w:t>Activity 1</w:t>
            </w:r>
          </w:p>
        </w:tc>
        <w:tc>
          <w:tcPr>
            <w:tcW w:w="1667" w:type="pct"/>
          </w:tcPr>
          <w:p w14:paraId="65C9373F" w14:textId="77777777" w:rsidR="0079218D" w:rsidRDefault="0079218D" w:rsidP="00C737A9">
            <w:r>
              <w:t>Activity 2</w:t>
            </w:r>
          </w:p>
        </w:tc>
        <w:tc>
          <w:tcPr>
            <w:tcW w:w="1666" w:type="pct"/>
          </w:tcPr>
          <w:p w14:paraId="73595EF9" w14:textId="77777777" w:rsidR="0079218D" w:rsidRDefault="0079218D" w:rsidP="00C737A9">
            <w:r>
              <w:t>Activity 3</w:t>
            </w:r>
          </w:p>
        </w:tc>
      </w:tr>
      <w:tr w:rsidR="0079218D" w14:paraId="1BD031A9" w14:textId="77777777" w:rsidTr="0079218D">
        <w:trPr>
          <w:trHeight w:val="1484"/>
        </w:trPr>
        <w:tc>
          <w:tcPr>
            <w:tcW w:w="1667" w:type="pct"/>
          </w:tcPr>
          <w:p w14:paraId="165617C6" w14:textId="59E75935" w:rsidR="0079218D" w:rsidRPr="00880ECB" w:rsidRDefault="0079218D" w:rsidP="00C737A9">
            <w:r>
              <w:t>Reading for meaning</w:t>
            </w:r>
          </w:p>
          <w:p w14:paraId="5D2B5C6F" w14:textId="4018E6AB" w:rsidR="0079218D" w:rsidRDefault="0079218D" w:rsidP="00C737A9">
            <w:r>
              <w:t>Read and interpret an infographic.</w:t>
            </w:r>
          </w:p>
        </w:tc>
        <w:tc>
          <w:tcPr>
            <w:tcW w:w="1667" w:type="pct"/>
          </w:tcPr>
          <w:p w14:paraId="544D710B" w14:textId="02A7D6A7" w:rsidR="0079218D" w:rsidRPr="00E107CC" w:rsidRDefault="0079218D" w:rsidP="00C737A9">
            <w:r>
              <w:t>Expanding our vocabulary</w:t>
            </w:r>
          </w:p>
          <w:p w14:paraId="6385FECA" w14:textId="1B562EC8" w:rsidR="0079218D" w:rsidRDefault="0079218D" w:rsidP="00C737A9">
            <w:r>
              <w:t>Use images and simple descriptions to complete a vocabulary task.</w:t>
            </w:r>
          </w:p>
        </w:tc>
        <w:tc>
          <w:tcPr>
            <w:tcW w:w="1666" w:type="pct"/>
          </w:tcPr>
          <w:p w14:paraId="374AF618" w14:textId="55614B1F" w:rsidR="0079218D" w:rsidRPr="00E107CC" w:rsidRDefault="0079218D" w:rsidP="00C737A9">
            <w:r>
              <w:t>Bird maths</w:t>
            </w:r>
          </w:p>
          <w:p w14:paraId="268C7DE0" w14:textId="41F59E79" w:rsidR="0079218D" w:rsidRDefault="0079218D" w:rsidP="00C737A9">
            <w:r>
              <w:t>Explore the weights of birds and compare these to everyday objects.</w:t>
            </w:r>
          </w:p>
        </w:tc>
      </w:tr>
    </w:tbl>
    <w:p w14:paraId="4F998332" w14:textId="4C22FB31" w:rsidR="009A2D7D" w:rsidRDefault="00D345D9" w:rsidP="00C737A9">
      <w:pPr>
        <w:pStyle w:val="MoEBodyText"/>
      </w:pPr>
      <w:r>
        <w:pict w14:anchorId="1410308B">
          <v:rect id="_x0000_i1032" style="width:0;height:1.5pt" o:hralign="center" o:hrstd="t" o:hr="t" fillcolor="#a0a0a0" stroked="f"/>
        </w:pict>
      </w:r>
    </w:p>
    <w:p w14:paraId="479599D0" w14:textId="4057E94D" w:rsidR="009A7C2E" w:rsidRPr="00846DC5" w:rsidRDefault="00636514" w:rsidP="00A11310">
      <w:pPr>
        <w:pStyle w:val="MoEHeading1"/>
      </w:pPr>
      <w:r>
        <w:t>Activity</w:t>
      </w:r>
      <w:r w:rsidR="009A7C2E" w:rsidRPr="00846DC5">
        <w:t xml:space="preserve"> 1: </w:t>
      </w:r>
      <w:r w:rsidR="009D7E15">
        <w:t>Infographic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636514" w:rsidRPr="00636514" w14:paraId="4B9DE0D9" w14:textId="77777777" w:rsidTr="00BC3534">
        <w:tc>
          <w:tcPr>
            <w:tcW w:w="9720" w:type="dxa"/>
          </w:tcPr>
          <w:p w14:paraId="18713F80" w14:textId="74DA8AB2" w:rsidR="00E41461" w:rsidRPr="00636514" w:rsidRDefault="009D7E15" w:rsidP="00C737A9">
            <w:pPr>
              <w:rPr>
                <w:i/>
                <w:iCs/>
                <w:color w:val="01853E"/>
              </w:rPr>
            </w:pPr>
            <w:r w:rsidRPr="00636514">
              <w:rPr>
                <w:i/>
                <w:iCs/>
                <w:color w:val="01853E"/>
              </w:rPr>
              <w:t xml:space="preserve">Using an infographic can seem straightforward to an adult. Your </w:t>
            </w:r>
            <w:r w:rsidR="1A8953EF" w:rsidRPr="00636514">
              <w:rPr>
                <w:i/>
                <w:iCs/>
                <w:color w:val="01853E"/>
              </w:rPr>
              <w:t>learner</w:t>
            </w:r>
            <w:r w:rsidRPr="00636514">
              <w:rPr>
                <w:i/>
                <w:iCs/>
                <w:color w:val="01853E"/>
              </w:rPr>
              <w:t xml:space="preserve"> may have used them before at school. Take a few minutes to check whether they can follow the sequence in this example. </w:t>
            </w:r>
          </w:p>
        </w:tc>
      </w:tr>
      <w:tr w:rsidR="00636514" w:rsidRPr="00636514" w14:paraId="7BE1E8E3" w14:textId="77777777" w:rsidTr="00CC299B">
        <w:trPr>
          <w:trHeight w:val="1381"/>
        </w:trPr>
        <w:tc>
          <w:tcPr>
            <w:tcW w:w="9720" w:type="dxa"/>
          </w:tcPr>
          <w:p w14:paraId="713D64A9" w14:textId="4D9DA31E" w:rsidR="00CC299B" w:rsidRDefault="00CC299B" w:rsidP="00CC299B">
            <w:r w:rsidRPr="004E4483">
              <w:t>What do I need?</w:t>
            </w:r>
          </w:p>
          <w:p w14:paraId="481658FC" w14:textId="6CC5899E" w:rsidR="00636514" w:rsidRDefault="00636514" w:rsidP="00650F00">
            <w:pPr>
              <w:pStyle w:val="ListParagraph"/>
              <w:numPr>
                <w:ilvl w:val="0"/>
                <w:numId w:val="51"/>
              </w:numPr>
            </w:pPr>
            <w:r>
              <w:t>30</w:t>
            </w:r>
            <w:r w:rsidRPr="00E41461">
              <w:t xml:space="preserve"> minutes</w:t>
            </w:r>
          </w:p>
          <w:p w14:paraId="206272FC" w14:textId="1C60A413" w:rsidR="00636514" w:rsidRPr="00636514" w:rsidRDefault="00636514" w:rsidP="00650F00">
            <w:pPr>
              <w:pStyle w:val="ListParagraph"/>
              <w:numPr>
                <w:ilvl w:val="0"/>
                <w:numId w:val="51"/>
              </w:numPr>
              <w:rPr>
                <w:i/>
                <w:iCs/>
                <w:color w:val="01853E"/>
              </w:rPr>
            </w:pPr>
            <w:r w:rsidRPr="00636514">
              <w:rPr>
                <w:rFonts w:cs="Cambria Math"/>
              </w:rPr>
              <w:t xml:space="preserve">Optional: </w:t>
            </w:r>
            <w:hyperlink r:id="rId87">
              <w:r w:rsidRPr="00636514">
                <w:rPr>
                  <w:rStyle w:val="Hyperlink"/>
                  <w:rFonts w:cs="Cambria Math"/>
                </w:rPr>
                <w:t>https://www.birdcare.org.nz</w:t>
              </w:r>
            </w:hyperlink>
          </w:p>
        </w:tc>
      </w:tr>
    </w:tbl>
    <w:p w14:paraId="04B10597" w14:textId="7408F55A" w:rsidR="00636514" w:rsidRPr="00E41461" w:rsidRDefault="00636514" w:rsidP="00636514">
      <w:pPr>
        <w:pStyle w:val="LI"/>
      </w:pPr>
      <w:r w:rsidRPr="00E41461">
        <w:t xml:space="preserve">In this activity </w:t>
      </w:r>
      <w:r>
        <w:t>I am</w:t>
      </w:r>
      <w:r w:rsidRPr="00E41461">
        <w:t xml:space="preserve"> learning to: </w:t>
      </w:r>
      <w:r w:rsidRPr="00AB44E8">
        <w:rPr>
          <w:b/>
        </w:rPr>
        <w:t>Read</w:t>
      </w:r>
      <w:r>
        <w:t xml:space="preserve"> and </w:t>
      </w:r>
      <w:r w:rsidRPr="00AB44E8">
        <w:rPr>
          <w:b/>
        </w:rPr>
        <w:t>interpret</w:t>
      </w:r>
      <w:r>
        <w:t xml:space="preserve"> an infographic</w:t>
      </w:r>
    </w:p>
    <w:p w14:paraId="1021E0A7" w14:textId="19DC72F2" w:rsidR="00E260CD" w:rsidRDefault="00E260CD" w:rsidP="00C737A9">
      <w:r w:rsidRPr="009D7E15">
        <w:t xml:space="preserve">Roxanne responded to an immediate need. She had a successful outcome. Two beautiful birds that took to the sky. All her hard mahi worked.  </w:t>
      </w:r>
    </w:p>
    <w:p w14:paraId="7EB4290D" w14:textId="2FDC7A0F" w:rsidR="00E260CD" w:rsidRPr="009D7E15" w:rsidRDefault="00E260CD" w:rsidP="00C737A9">
      <w:r w:rsidRPr="009D7E15">
        <w:t xml:space="preserve">Sadly, not all baby bird rescues are successful. Sometimes the babies have been too long without their parents, sometimes they are just too weak. But sometimes even though we really want the babies to survive, we don’t have the correct </w:t>
      </w:r>
      <w:r>
        <w:t>knowledge</w:t>
      </w:r>
      <w:r w:rsidRPr="009D7E15">
        <w:t>. So, what to do?</w:t>
      </w:r>
    </w:p>
    <w:p w14:paraId="6097D560" w14:textId="77777777" w:rsidR="00E260CD" w:rsidRDefault="00E260CD" w:rsidP="00C737A9">
      <w:r w:rsidRPr="009D7E15">
        <w:t>Luckily, there are plenty of organisations that post “on-line” help.</w:t>
      </w:r>
    </w:p>
    <w:p w14:paraId="7C85952A" w14:textId="5B224F67" w:rsidR="009D7E15" w:rsidRPr="0096283E" w:rsidRDefault="009D7E15" w:rsidP="00C737A9">
      <w:pPr>
        <w:pStyle w:val="MoEHeading2"/>
        <w:rPr>
          <w:color w:val="auto"/>
        </w:rPr>
      </w:pPr>
      <w:r w:rsidRPr="0096283E">
        <w:rPr>
          <w:color w:val="auto"/>
        </w:rPr>
        <w:t>Experts to the rescue</w:t>
      </w:r>
    </w:p>
    <w:p w14:paraId="5CF6F100" w14:textId="1F71132B" w:rsidR="1C712312" w:rsidRPr="004E344B" w:rsidRDefault="009D7E15" w:rsidP="1C712312">
      <w:r w:rsidRPr="004E344B">
        <w:t xml:space="preserve">The Wild Bird Charitable Trust can be found online at </w:t>
      </w:r>
      <w:hyperlink r:id="rId88">
        <w:r w:rsidRPr="004E344B">
          <w:rPr>
            <w:rStyle w:val="Hyperlink"/>
          </w:rPr>
          <w:t>https://www.birdcare.org.nz</w:t>
        </w:r>
      </w:hyperlink>
      <w:r w:rsidRPr="004E344B">
        <w:t>.</w:t>
      </w:r>
      <w:r w:rsidRPr="009A2D7D">
        <w:t xml:space="preserve"> </w:t>
      </w:r>
    </w:p>
    <w:p w14:paraId="5B39257F" w14:textId="2C2011E2" w:rsidR="009D7E15" w:rsidRPr="009A2D7D" w:rsidRDefault="009D7E15" w:rsidP="00C737A9">
      <w:pPr>
        <w:rPr>
          <w:rStyle w:val="normaltextrun"/>
          <w:rFonts w:eastAsiaTheme="majorEastAsia"/>
          <w:color w:val="000000"/>
          <w:bdr w:val="none" w:sz="0" w:space="0" w:color="auto" w:frame="1"/>
        </w:rPr>
      </w:pPr>
      <w:r w:rsidRPr="009A2D7D">
        <w:t xml:space="preserve">Their motto is </w:t>
      </w:r>
      <w:r w:rsidRPr="009A2D7D">
        <w:rPr>
          <w:b/>
          <w:bCs/>
        </w:rPr>
        <w:t>“Wild at Heart”</w:t>
      </w:r>
      <w:r w:rsidRPr="009A2D7D">
        <w:t xml:space="preserve">. They are motivated to help others to care about our bird life. </w:t>
      </w:r>
      <w:r w:rsidR="004E344B">
        <w:rPr>
          <w:rStyle w:val="normaltextrun"/>
          <w:rFonts w:eastAsiaTheme="majorEastAsia"/>
          <w:color w:val="000000"/>
          <w:bdr w:val="none" w:sz="0" w:space="0" w:color="auto" w:frame="1"/>
        </w:rPr>
        <w:t>They</w:t>
      </w:r>
      <w:r w:rsidRPr="009A2D7D">
        <w:rPr>
          <w:rStyle w:val="normaltextrun"/>
          <w:rFonts w:eastAsiaTheme="majorEastAsia"/>
          <w:color w:val="000000" w:themeColor="text1"/>
        </w:rPr>
        <w:t xml:space="preserve"> provide people with information. They link you to other organisations. And all their work is done by volunteers. Any costs they have making the website and running courses about Bird Rescue are funded by donations.</w:t>
      </w:r>
    </w:p>
    <w:p w14:paraId="57D5DB52" w14:textId="3F56DA88" w:rsidR="004B7C03" w:rsidRPr="0096283E" w:rsidRDefault="004B7C03" w:rsidP="00C737A9">
      <w:pPr>
        <w:pStyle w:val="MoEHeading2"/>
        <w:rPr>
          <w:rStyle w:val="normaltextrun"/>
          <w:b w:val="0"/>
          <w:bCs/>
          <w:color w:val="auto"/>
          <w:bdr w:val="none" w:sz="0" w:space="0" w:color="auto" w:frame="1"/>
        </w:rPr>
      </w:pPr>
      <w:r w:rsidRPr="0096283E">
        <w:rPr>
          <w:rStyle w:val="normaltextrun"/>
          <w:b w:val="0"/>
          <w:bCs/>
          <w:color w:val="auto"/>
          <w:bdr w:val="none" w:sz="0" w:space="0" w:color="auto" w:frame="1"/>
        </w:rPr>
        <w:lastRenderedPageBreak/>
        <w:t>Your task</w:t>
      </w:r>
    </w:p>
    <w:p w14:paraId="3A605FF0" w14:textId="44CAC25C" w:rsidR="009D7E15" w:rsidRPr="009A2D7D" w:rsidRDefault="00355CC8" w:rsidP="00C737A9">
      <w:pPr>
        <w:rPr>
          <w:rStyle w:val="normaltextrun"/>
          <w:rFonts w:eastAsiaTheme="majorEastAsia"/>
          <w:color w:val="000000"/>
          <w:bdr w:val="none" w:sz="0" w:space="0" w:color="auto" w:frame="1"/>
        </w:rPr>
      </w:pPr>
      <w:r w:rsidRPr="009A2D7D">
        <w:rPr>
          <w:rStyle w:val="normaltextrun"/>
          <w:rFonts w:eastAsiaTheme="majorEastAsia"/>
          <w:color w:val="000000"/>
          <w:bdr w:val="none" w:sz="0" w:space="0" w:color="auto" w:frame="1"/>
        </w:rPr>
        <w:t xml:space="preserve">The Wild Bird Charitable Trust provides </w:t>
      </w:r>
      <w:r w:rsidR="00C72E59" w:rsidRPr="009A2D7D">
        <w:rPr>
          <w:rStyle w:val="normaltextrun"/>
          <w:rFonts w:eastAsiaTheme="majorEastAsia"/>
          <w:color w:val="000000"/>
          <w:bdr w:val="none" w:sz="0" w:space="0" w:color="auto" w:frame="1"/>
        </w:rPr>
        <w:t>a</w:t>
      </w:r>
      <w:r w:rsidR="00DD11FE">
        <w:rPr>
          <w:rStyle w:val="normaltextrun"/>
          <w:rFonts w:eastAsiaTheme="majorEastAsia"/>
          <w:color w:val="000000"/>
          <w:bdr w:val="none" w:sz="0" w:space="0" w:color="auto" w:frame="1"/>
        </w:rPr>
        <w:t xml:space="preserve"> decision tree</w:t>
      </w:r>
      <w:r w:rsidR="00C72E59" w:rsidRPr="009A2D7D">
        <w:rPr>
          <w:rStyle w:val="normaltextrun"/>
          <w:rFonts w:eastAsiaTheme="majorEastAsia"/>
          <w:color w:val="000000"/>
          <w:bdr w:val="none" w:sz="0" w:space="0" w:color="auto" w:frame="1"/>
        </w:rPr>
        <w:t xml:space="preserve"> infographic to help people know what to do if they find a baby bird</w:t>
      </w:r>
      <w:r w:rsidR="009D7E15" w:rsidRPr="009A2D7D">
        <w:rPr>
          <w:rStyle w:val="normaltextrun"/>
          <w:rFonts w:eastAsiaTheme="majorEastAsia"/>
          <w:color w:val="000000"/>
          <w:bdr w:val="none" w:sz="0" w:space="0" w:color="auto" w:frame="1"/>
        </w:rPr>
        <w:t>.</w:t>
      </w:r>
      <w:r w:rsidR="00C72E59" w:rsidRPr="009A2D7D">
        <w:rPr>
          <w:rStyle w:val="normaltextrun"/>
          <w:rFonts w:eastAsiaTheme="majorEastAsia"/>
          <w:color w:val="000000"/>
          <w:bdr w:val="none" w:sz="0" w:space="0" w:color="auto" w:frame="1"/>
        </w:rPr>
        <w:t xml:space="preserve"> </w:t>
      </w:r>
      <w:r w:rsidR="00C72E59" w:rsidRPr="009A2D7D">
        <w:rPr>
          <w:rStyle w:val="normaltextrun"/>
          <w:rFonts w:eastAsiaTheme="majorEastAsia"/>
          <w:b/>
          <w:color w:val="000000"/>
          <w:bdr w:val="none" w:sz="0" w:space="0" w:color="auto" w:frame="1"/>
        </w:rPr>
        <w:t>Take a look</w:t>
      </w:r>
      <w:r w:rsidR="00C72E59" w:rsidRPr="009A2D7D">
        <w:rPr>
          <w:rStyle w:val="normaltextrun"/>
          <w:rFonts w:eastAsiaTheme="majorEastAsia"/>
          <w:color w:val="000000"/>
          <w:bdr w:val="none" w:sz="0" w:space="0" w:color="auto" w:frame="1"/>
        </w:rPr>
        <w:t xml:space="preserve"> at the infographic </w:t>
      </w:r>
      <w:r w:rsidR="002E49E5" w:rsidRPr="009A2D7D">
        <w:rPr>
          <w:rStyle w:val="normaltextrun"/>
          <w:rFonts w:eastAsiaTheme="majorEastAsia"/>
          <w:color w:val="000000"/>
          <w:bdr w:val="none" w:sz="0" w:space="0" w:color="auto" w:frame="1"/>
        </w:rPr>
        <w:t xml:space="preserve">and </w:t>
      </w:r>
      <w:r w:rsidR="002E49E5" w:rsidRPr="009A2D7D">
        <w:rPr>
          <w:rStyle w:val="normaltextrun"/>
          <w:rFonts w:eastAsiaTheme="majorEastAsia"/>
          <w:b/>
          <w:color w:val="000000"/>
          <w:bdr w:val="none" w:sz="0" w:space="0" w:color="auto" w:frame="1"/>
        </w:rPr>
        <w:t>answer</w:t>
      </w:r>
      <w:r w:rsidR="002E49E5" w:rsidRPr="009A2D7D">
        <w:rPr>
          <w:rStyle w:val="normaltextrun"/>
          <w:rFonts w:eastAsiaTheme="majorEastAsia"/>
          <w:color w:val="000000"/>
          <w:bdr w:val="none" w:sz="0" w:space="0" w:color="auto" w:frame="1"/>
        </w:rPr>
        <w:t xml:space="preserve"> these questions:</w:t>
      </w:r>
    </w:p>
    <w:p w14:paraId="5E0EDA45" w14:textId="7E16FCC9" w:rsidR="002E49E5" w:rsidRPr="009A2D7D" w:rsidRDefault="00C05F23" w:rsidP="00650F00">
      <w:pPr>
        <w:pStyle w:val="ListParagraph"/>
        <w:numPr>
          <w:ilvl w:val="0"/>
          <w:numId w:val="10"/>
        </w:numPr>
        <w:rPr>
          <w:rStyle w:val="normaltextrun"/>
          <w:rFonts w:eastAsiaTheme="majorEastAsia"/>
          <w:color w:val="000000"/>
          <w:bdr w:val="none" w:sz="0" w:space="0" w:color="auto" w:frame="1"/>
        </w:rPr>
      </w:pPr>
      <w:r w:rsidRPr="009A2D7D">
        <w:rPr>
          <w:rStyle w:val="normaltextrun"/>
          <w:rFonts w:eastAsiaTheme="majorEastAsia"/>
          <w:color w:val="000000"/>
          <w:bdr w:val="none" w:sz="0" w:space="0" w:color="auto" w:frame="1"/>
        </w:rPr>
        <w:t>What do you do if you can’t find a nest or make a nest for the bird?</w:t>
      </w:r>
    </w:p>
    <w:p w14:paraId="5A6C12BB" w14:textId="4B530DD2" w:rsidR="00C05F23" w:rsidRPr="009A2D7D" w:rsidRDefault="00C05F23" w:rsidP="00650F00">
      <w:pPr>
        <w:pStyle w:val="ListParagraph"/>
        <w:numPr>
          <w:ilvl w:val="0"/>
          <w:numId w:val="10"/>
        </w:numPr>
        <w:rPr>
          <w:rStyle w:val="normaltextrun"/>
          <w:rFonts w:eastAsiaTheme="majorEastAsia"/>
          <w:color w:val="000000"/>
          <w:bdr w:val="none" w:sz="0" w:space="0" w:color="auto" w:frame="1"/>
        </w:rPr>
      </w:pPr>
      <w:r w:rsidRPr="009A2D7D">
        <w:rPr>
          <w:rStyle w:val="normaltextrun"/>
          <w:rFonts w:eastAsiaTheme="majorEastAsia"/>
          <w:color w:val="000000"/>
          <w:bdr w:val="none" w:sz="0" w:space="0" w:color="auto" w:frame="1"/>
        </w:rPr>
        <w:t>What do you do if the bird’s parents haven’t returned to feed it?</w:t>
      </w:r>
    </w:p>
    <w:p w14:paraId="1E4D5C1F" w14:textId="4D7740CB" w:rsidR="009D7E15" w:rsidRPr="004E344B" w:rsidRDefault="007F4309" w:rsidP="00650F00">
      <w:pPr>
        <w:pStyle w:val="ListParagraph"/>
        <w:numPr>
          <w:ilvl w:val="0"/>
          <w:numId w:val="10"/>
        </w:numPr>
        <w:rPr>
          <w:rFonts w:eastAsiaTheme="majorEastAsia"/>
          <w:color w:val="000000"/>
          <w:bdr w:val="none" w:sz="0" w:space="0" w:color="auto" w:frame="1"/>
        </w:rPr>
      </w:pPr>
      <w:r w:rsidRPr="009A2D7D">
        <w:rPr>
          <w:rStyle w:val="normaltextrun"/>
          <w:rFonts w:eastAsiaTheme="majorEastAsia"/>
          <w:color w:val="000000"/>
          <w:bdr w:val="none" w:sz="0" w:space="0" w:color="auto" w:frame="1"/>
        </w:rPr>
        <w:t>What do you do if the bird is not fully feathered?</w:t>
      </w:r>
    </w:p>
    <w:p w14:paraId="708B4B6B" w14:textId="324B37BF" w:rsidR="009D7E15" w:rsidRDefault="004E344B" w:rsidP="00C737A9">
      <w:pPr>
        <w:rPr>
          <w:rFonts w:ascii="@DengXian" w:hAnsi="@DengXian" w:cs="@DengXian"/>
        </w:rPr>
      </w:pPr>
      <w:r>
        <w:rPr>
          <w:noProof/>
        </w:rPr>
        <mc:AlternateContent>
          <mc:Choice Requires="wps">
            <w:drawing>
              <wp:anchor distT="0" distB="0" distL="114300" distR="114300" simplePos="0" relativeHeight="251658254" behindDoc="0" locked="0" layoutInCell="1" allowOverlap="1" wp14:anchorId="0AA671FB" wp14:editId="18634AFB">
                <wp:simplePos x="0" y="0"/>
                <wp:positionH relativeFrom="column">
                  <wp:posOffset>812800</wp:posOffset>
                </wp:positionH>
                <wp:positionV relativeFrom="paragraph">
                  <wp:posOffset>7061200</wp:posOffset>
                </wp:positionV>
                <wp:extent cx="478282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4782820" cy="635"/>
                        </a:xfrm>
                        <a:prstGeom prst="rect">
                          <a:avLst/>
                        </a:prstGeom>
                        <a:solidFill>
                          <a:prstClr val="white"/>
                        </a:solidFill>
                        <a:ln>
                          <a:noFill/>
                        </a:ln>
                      </wps:spPr>
                      <wps:txbx>
                        <w:txbxContent>
                          <w:p w14:paraId="309A80C8" w14:textId="7252454D" w:rsidR="004E344B" w:rsidRPr="008C7154" w:rsidRDefault="004E344B" w:rsidP="004E344B">
                            <w:pPr>
                              <w:pStyle w:val="Caption"/>
                              <w:rPr>
                                <w:rFonts w:ascii="Arial" w:hAnsi="Arial" w:cs="Arial"/>
                                <w:noProof/>
                                <w:sz w:val="24"/>
                                <w:szCs w:val="24"/>
                              </w:rPr>
                            </w:pPr>
                            <w:r>
                              <w:rPr>
                                <w:noProof/>
                              </w:rPr>
                              <w:fldChar w:fldCharType="begin"/>
                            </w:r>
                            <w:r>
                              <w:rPr>
                                <w:noProof/>
                              </w:rPr>
                              <w:instrText xml:space="preserve"> SEQ Figure \* ARABIC </w:instrText>
                            </w:r>
                            <w:r>
                              <w:rPr>
                                <w:noProof/>
                              </w:rPr>
                              <w:fldChar w:fldCharType="separate"/>
                            </w:r>
                            <w:r w:rsidR="00D345D9">
                              <w:rPr>
                                <w:noProof/>
                              </w:rPr>
                              <w:t>2</w:t>
                            </w:r>
                            <w:r>
                              <w:rPr>
                                <w:noProof/>
                              </w:rPr>
                              <w:fldChar w:fldCharType="end"/>
                            </w:r>
                            <w:r>
                              <w:t xml:space="preserve"> </w:t>
                            </w:r>
                            <w:r w:rsidRPr="002A5319">
                              <w:t>Source https://www.birdcare.org.nz/resour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671FB" id="Text Box 6" o:spid="_x0000_s1033" type="#_x0000_t202" style="position:absolute;margin-left:64pt;margin-top:556pt;width:376.6pt;height:.0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" stroked="f">
                <v:textbox style="mso-fit-shape-to-text:t" inset="0,0,0,0">
                  <w:txbxContent>
                    <w:p w14:paraId="309A80C8" w14:textId="7252454D" w:rsidR="004E344B" w:rsidRPr="008C7154" w:rsidRDefault="004E344B" w:rsidP="004E344B">
                      <w:pPr>
                        <w:pStyle w:val="Caption"/>
                        <w:rPr>
                          <w:rFonts w:ascii="Arial" w:hAnsi="Arial" w:cs="Arial"/>
                          <w:noProof/>
                          <w:sz w:val="24"/>
                          <w:szCs w:val="24"/>
                        </w:rPr>
                      </w:pPr>
                      <w:r>
                        <w:rPr>
                          <w:noProof/>
                        </w:rPr>
                        <w:fldChar w:fldCharType="begin"/>
                      </w:r>
                      <w:r>
                        <w:rPr>
                          <w:noProof/>
                        </w:rPr>
                        <w:instrText xml:space="preserve"> SEQ Figure \* ARABIC </w:instrText>
                      </w:r>
                      <w:r>
                        <w:rPr>
                          <w:noProof/>
                        </w:rPr>
                        <w:fldChar w:fldCharType="separate"/>
                      </w:r>
                      <w:r w:rsidR="00D345D9">
                        <w:rPr>
                          <w:noProof/>
                        </w:rPr>
                        <w:t>2</w:t>
                      </w:r>
                      <w:r>
                        <w:rPr>
                          <w:noProof/>
                        </w:rPr>
                        <w:fldChar w:fldCharType="end"/>
                      </w:r>
                      <w:r>
                        <w:t xml:space="preserve"> </w:t>
                      </w:r>
                      <w:r w:rsidRPr="002A5319">
                        <w:t>Source https://www.birdcare.org.nz/resources</w:t>
                      </w:r>
                    </w:p>
                  </w:txbxContent>
                </v:textbox>
                <w10:wrap type="square"/>
              </v:shape>
            </w:pict>
          </mc:Fallback>
        </mc:AlternateContent>
      </w:r>
      <w:r>
        <w:rPr>
          <w:noProof/>
        </w:rPr>
        <w:drawing>
          <wp:anchor distT="0" distB="0" distL="114300" distR="114300" simplePos="0" relativeHeight="251658259" behindDoc="0" locked="0" layoutInCell="1" allowOverlap="1" wp14:anchorId="33F69956" wp14:editId="047EABB6">
            <wp:simplePos x="0" y="0"/>
            <wp:positionH relativeFrom="page">
              <wp:align>center</wp:align>
            </wp:positionH>
            <wp:positionV relativeFrom="paragraph">
              <wp:posOffset>88216</wp:posOffset>
            </wp:positionV>
            <wp:extent cx="4783016" cy="6916864"/>
            <wp:effectExtent l="0" t="0" r="0" b="0"/>
            <wp:wrapSquare wrapText="bothSides"/>
            <wp:docPr id="207" name="Picture 20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pic:nvPicPr>
                  <pic:blipFill rotWithShape="1">
                    <a:blip r:embed="rId89">
                      <a:extLst>
                        <a:ext uri="{28A0092B-C50C-407E-A947-70E740481C1C}">
                          <a14:useLocalDpi xmlns:a14="http://schemas.microsoft.com/office/drawing/2010/main" val="0"/>
                        </a:ext>
                      </a:extLst>
                    </a:blip>
                    <a:srcRect l="2359" t="853" r="2795"/>
                    <a:stretch/>
                  </pic:blipFill>
                  <pic:spPr bwMode="auto">
                    <a:xfrm>
                      <a:off x="0" y="0"/>
                      <a:ext cx="4783016" cy="6916864"/>
                    </a:xfrm>
                    <a:prstGeom prst="rect">
                      <a:avLst/>
                    </a:prstGeom>
                    <a:ln>
                      <a:noFill/>
                    </a:ln>
                    <a:extLst>
                      <a:ext uri="{53640926-AAD7-44D8-BBD7-CCE9431645EC}">
                        <a14:shadowObscured xmlns:a14="http://schemas.microsoft.com/office/drawing/2010/main"/>
                      </a:ext>
                    </a:extLst>
                  </pic:spPr>
                </pic:pic>
              </a:graphicData>
            </a:graphic>
          </wp:anchor>
        </w:drawing>
      </w:r>
    </w:p>
    <w:p w14:paraId="69EE6561" w14:textId="04CF0336" w:rsidR="009A7C2E" w:rsidRPr="00B40AEC" w:rsidRDefault="00E41461" w:rsidP="00A11310">
      <w:pPr>
        <w:pStyle w:val="MoEHeading1"/>
      </w:pPr>
      <w:r>
        <w:lastRenderedPageBreak/>
        <w:t>Day 7 a</w:t>
      </w:r>
      <w:r w:rsidR="009A7C2E" w:rsidRPr="00B40AEC">
        <w:t xml:space="preserve">ctivity 2: </w:t>
      </w:r>
      <w:r w:rsidR="006E29C8">
        <w:t>Real experts at work</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BB4F0B" w:rsidRPr="00BB4F0B" w14:paraId="7D04F648" w14:textId="77777777" w:rsidTr="00BB4F0B">
        <w:tc>
          <w:tcPr>
            <w:tcW w:w="9720" w:type="dxa"/>
          </w:tcPr>
          <w:p w14:paraId="706F6866" w14:textId="1CF2C25E" w:rsidR="00E41461" w:rsidRPr="00BB4F0B" w:rsidRDefault="36C2793C" w:rsidP="00B70B8D">
            <w:pPr>
              <w:spacing w:before="120"/>
              <w:rPr>
                <w:i/>
                <w:iCs/>
                <w:color w:val="01853E"/>
              </w:rPr>
            </w:pPr>
            <w:r w:rsidRPr="00BB4F0B">
              <w:rPr>
                <w:i/>
                <w:iCs/>
                <w:color w:val="01853E"/>
              </w:rPr>
              <w:t>This activity reinforces the need for expert guidance. The clip demonstrates the level and duration of care required by both parent birds to ensure their offspring’s survival. Children have the right motivation when the see a baby bird in need. This clip will help them to be realistic about the challenge and who is best to meet it.</w:t>
            </w:r>
          </w:p>
        </w:tc>
      </w:tr>
      <w:tr w:rsidR="00BB4F0B" w:rsidRPr="00BB4F0B" w14:paraId="033C54A1" w14:textId="77777777" w:rsidTr="00CC299B">
        <w:trPr>
          <w:trHeight w:val="1318"/>
        </w:trPr>
        <w:tc>
          <w:tcPr>
            <w:tcW w:w="9720" w:type="dxa"/>
          </w:tcPr>
          <w:p w14:paraId="76216211" w14:textId="79BC2B78" w:rsidR="00CC299B" w:rsidRDefault="00CC299B" w:rsidP="00BB4F0B">
            <w:r w:rsidRPr="004E4483">
              <w:t>What do I need?</w:t>
            </w:r>
          </w:p>
          <w:p w14:paraId="600E136A" w14:textId="6DF1F3C3" w:rsidR="00BB4F0B" w:rsidRDefault="00BB4F0B" w:rsidP="00CC299B">
            <w:pPr>
              <w:pStyle w:val="ListParagraph"/>
              <w:numPr>
                <w:ilvl w:val="0"/>
                <w:numId w:val="79"/>
              </w:numPr>
            </w:pPr>
            <w:r>
              <w:t>30</w:t>
            </w:r>
            <w:r w:rsidRPr="00E41461">
              <w:t xml:space="preserve"> minutes</w:t>
            </w:r>
          </w:p>
          <w:p w14:paraId="2D57253D" w14:textId="170BAFCA" w:rsidR="00BB4F0B" w:rsidRPr="00CC299B" w:rsidRDefault="00BB4F0B" w:rsidP="00CC299B">
            <w:pPr>
              <w:pStyle w:val="ListParagraph"/>
              <w:numPr>
                <w:ilvl w:val="0"/>
                <w:numId w:val="79"/>
              </w:numPr>
              <w:rPr>
                <w:i/>
                <w:iCs/>
                <w:color w:val="01853E"/>
              </w:rPr>
            </w:pPr>
            <w:r w:rsidRPr="00CC299B">
              <w:rPr>
                <w:rFonts w:cs="Cambria Math"/>
              </w:rPr>
              <w:t xml:space="preserve">Optional video: </w:t>
            </w:r>
            <w:hyperlink r:id="rId90">
              <w:r w:rsidRPr="00CC299B">
                <w:rPr>
                  <w:rStyle w:val="Hyperlink"/>
                  <w:rFonts w:cs="Cambria Math"/>
                </w:rPr>
                <w:t>https://www.youtube.com/watch?v=GQbeKAtNdRQ</w:t>
              </w:r>
            </w:hyperlink>
          </w:p>
        </w:tc>
      </w:tr>
    </w:tbl>
    <w:p w14:paraId="50E4ECDE" w14:textId="203BDA9E" w:rsidR="00BB4F0B" w:rsidRDefault="00BB4F0B" w:rsidP="0093671F">
      <w:pPr>
        <w:pStyle w:val="LI"/>
        <w:rPr>
          <w:rStyle w:val="normaltextrun"/>
          <w:color w:val="000000"/>
          <w:bdr w:val="none" w:sz="0" w:space="0" w:color="auto" w:frame="1"/>
        </w:rPr>
      </w:pPr>
      <w:r w:rsidRPr="00E41461">
        <w:t xml:space="preserve">In this activity </w:t>
      </w:r>
      <w:r>
        <w:t>I am</w:t>
      </w:r>
      <w:r w:rsidRPr="00E41461">
        <w:t xml:space="preserve"> learning to: </w:t>
      </w:r>
      <w:r w:rsidRPr="002E1D7E">
        <w:rPr>
          <w:b/>
        </w:rPr>
        <w:t>Interpret</w:t>
      </w:r>
      <w:r>
        <w:t xml:space="preserve"> information from photos and short descriptions</w:t>
      </w:r>
      <w:r w:rsidR="0093671F">
        <w:t>, and u</w:t>
      </w:r>
      <w:r w:rsidRPr="002E1D7E">
        <w:rPr>
          <w:b/>
        </w:rPr>
        <w:t>se</w:t>
      </w:r>
      <w:r>
        <w:t xml:space="preserve"> correct topic related vocabulary</w:t>
      </w:r>
    </w:p>
    <w:p w14:paraId="25E51BE1" w14:textId="5B79209C" w:rsidR="00B47EA3" w:rsidRPr="009A2D7D" w:rsidRDefault="0023675E" w:rsidP="00C737A9">
      <w:pPr>
        <w:rPr>
          <w:rStyle w:val="normaltextrun"/>
          <w:color w:val="000000"/>
          <w:bdr w:val="none" w:sz="0" w:space="0" w:color="auto" w:frame="1"/>
        </w:rPr>
      </w:pPr>
      <w:r w:rsidRPr="009A2D7D">
        <w:rPr>
          <w:rStyle w:val="normaltextrun"/>
          <w:color w:val="000000"/>
          <w:bdr w:val="none" w:sz="0" w:space="0" w:color="auto" w:frame="1"/>
        </w:rPr>
        <w:t>Remember we wondered whether Roxanne might be an expert</w:t>
      </w:r>
      <w:r w:rsidR="00B47EA3" w:rsidRPr="009A2D7D">
        <w:rPr>
          <w:rStyle w:val="normaltextrun"/>
          <w:color w:val="000000"/>
          <w:bdr w:val="none" w:sz="0" w:space="0" w:color="auto" w:frame="1"/>
        </w:rPr>
        <w:t>?</w:t>
      </w:r>
      <w:r w:rsidRPr="009A2D7D">
        <w:rPr>
          <w:rStyle w:val="normaltextrun"/>
          <w:color w:val="000000"/>
          <w:bdr w:val="none" w:sz="0" w:space="0" w:color="auto" w:frame="1"/>
        </w:rPr>
        <w:t xml:space="preserve"> </w:t>
      </w:r>
    </w:p>
    <w:p w14:paraId="0F823C60" w14:textId="77777777" w:rsidR="00B70B8D" w:rsidRDefault="0023675E" w:rsidP="00C737A9">
      <w:pPr>
        <w:rPr>
          <w:rStyle w:val="normaltextrun"/>
          <w:color w:val="000000"/>
          <w:bdr w:val="none" w:sz="0" w:space="0" w:color="auto" w:frame="1"/>
        </w:rPr>
      </w:pPr>
      <w:r w:rsidRPr="009A2D7D">
        <w:rPr>
          <w:rStyle w:val="normaltextrun"/>
          <w:b/>
          <w:color w:val="000000"/>
          <w:bdr w:val="none" w:sz="0" w:space="0" w:color="auto" w:frame="1"/>
        </w:rPr>
        <w:t>Look</w:t>
      </w:r>
      <w:r w:rsidRPr="009A2D7D">
        <w:rPr>
          <w:rStyle w:val="normaltextrun"/>
          <w:color w:val="000000"/>
          <w:bdr w:val="none" w:sz="0" w:space="0" w:color="auto" w:frame="1"/>
        </w:rPr>
        <w:t xml:space="preserve"> at these photos from birdcare.org.nz. They model how to feed a baby bird. </w:t>
      </w:r>
    </w:p>
    <w:p w14:paraId="20047E28" w14:textId="629F2CB0" w:rsidR="00DD11FE" w:rsidRDefault="0023675E" w:rsidP="00C737A9">
      <w:pPr>
        <w:rPr>
          <w:rStyle w:val="normaltextrun"/>
          <w:color w:val="000000"/>
          <w:bdr w:val="none" w:sz="0" w:space="0" w:color="auto" w:frame="1"/>
        </w:rPr>
      </w:pPr>
      <w:r w:rsidRPr="009A2D7D">
        <w:rPr>
          <w:rStyle w:val="normaltextrun"/>
          <w:color w:val="000000"/>
          <w:bdr w:val="none" w:sz="0" w:space="0" w:color="auto" w:frame="1"/>
        </w:rPr>
        <w:t>Did Roxanne use any of these methods?</w:t>
      </w:r>
    </w:p>
    <w:p w14:paraId="160C37B4" w14:textId="214D564B" w:rsidR="0023675E" w:rsidRPr="00B70B8D" w:rsidRDefault="0023675E" w:rsidP="00B70B8D">
      <w:pPr>
        <w:rPr>
          <w:b/>
          <w:bCs/>
        </w:rPr>
      </w:pPr>
      <w:r w:rsidRPr="0096283E">
        <w:rPr>
          <w:rStyle w:val="MoEHeading2Char"/>
          <w:b w:val="0"/>
          <w:bCs/>
          <w:color w:val="auto"/>
        </w:rPr>
        <w:t>Feeding a bird</w:t>
      </w:r>
      <w:r w:rsidRPr="0096283E">
        <w:rPr>
          <w:rStyle w:val="color14"/>
          <w:b/>
          <w:bCs/>
          <w:bdr w:val="none" w:sz="0" w:space="0" w:color="auto" w:frame="1"/>
        </w:rPr>
        <w:t xml:space="preserve"> </w:t>
      </w:r>
      <w:r w:rsidRPr="00B70B8D">
        <w:rPr>
          <w:rStyle w:val="color14"/>
          <w:b/>
          <w:bCs/>
          <w:color w:val="000000"/>
          <w:bdr w:val="none" w:sz="0" w:space="0" w:color="auto" w:frame="1"/>
        </w:rPr>
        <w:t xml:space="preserve">– adapted from original </w:t>
      </w:r>
      <w:hyperlink r:id="rId91" w:history="1">
        <w:r w:rsidRPr="00B70B8D">
          <w:rPr>
            <w:rStyle w:val="Hyperlink"/>
            <w:b/>
            <w:bCs/>
            <w:bdr w:val="none" w:sz="0" w:space="0" w:color="auto" w:frame="1"/>
          </w:rPr>
          <w:t>https://www.birdcare.org.nz/feeding-a-bird</w:t>
        </w:r>
      </w:hyperlink>
    </w:p>
    <w:p w14:paraId="6DC1B533" w14:textId="39CF67A2" w:rsidR="0023675E" w:rsidRPr="009A2D7D" w:rsidRDefault="7928EF3C" w:rsidP="00C737A9">
      <w:r>
        <w:rPr>
          <w:noProof/>
        </w:rPr>
        <w:drawing>
          <wp:inline distT="0" distB="0" distL="0" distR="0" wp14:anchorId="1EEA1E09" wp14:editId="1611F2B3">
            <wp:extent cx="6269784" cy="1594884"/>
            <wp:effectExtent l="0" t="0" r="0" b="5715"/>
            <wp:docPr id="210" name="Picture 210" descr="A collage of a bi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pic:nvPicPr>
                  <pic:blipFill>
                    <a:blip r:embed="rId92">
                      <a:extLst>
                        <a:ext uri="{28A0092B-C50C-407E-A947-70E740481C1C}">
                          <a14:useLocalDpi xmlns:a14="http://schemas.microsoft.com/office/drawing/2010/main" val="0"/>
                        </a:ext>
                      </a:extLst>
                    </a:blip>
                    <a:stretch>
                      <a:fillRect/>
                    </a:stretch>
                  </pic:blipFill>
                  <pic:spPr>
                    <a:xfrm>
                      <a:off x="0" y="0"/>
                      <a:ext cx="6269784" cy="1594884"/>
                    </a:xfrm>
                    <a:prstGeom prst="rect">
                      <a:avLst/>
                    </a:prstGeom>
                  </pic:spPr>
                </pic:pic>
              </a:graphicData>
            </a:graphic>
          </wp:inline>
        </w:drawing>
      </w:r>
    </w:p>
    <w:p w14:paraId="3D67E0B8" w14:textId="0F67DC27" w:rsidR="0023675E" w:rsidRPr="009A2D7D" w:rsidRDefault="0023675E" w:rsidP="00AC032B">
      <w:pPr>
        <w:pStyle w:val="MoEHeading3"/>
      </w:pPr>
      <w:r w:rsidRPr="009A2D7D">
        <w:rPr>
          <w:rStyle w:val="color14"/>
        </w:rPr>
        <w:t>Syringe / Dropper feeding</w:t>
      </w:r>
    </w:p>
    <w:p w14:paraId="7EE9EADF" w14:textId="3F413EFE" w:rsidR="0023675E" w:rsidRPr="009A2D7D" w:rsidRDefault="0023675E" w:rsidP="00C737A9">
      <w:r w:rsidRPr="009A2D7D">
        <w:rPr>
          <w:rStyle w:val="color23"/>
          <w:color w:val="000000"/>
          <w:bdr w:val="none" w:sz="0" w:space="0" w:color="auto" w:frame="1"/>
        </w:rPr>
        <w:t>This method can be used for very small or very weak birds</w:t>
      </w:r>
    </w:p>
    <w:p w14:paraId="4B86B101" w14:textId="12019850" w:rsidR="0023675E" w:rsidRPr="009A2D7D" w:rsidRDefault="0023675E" w:rsidP="00AC032B">
      <w:pPr>
        <w:pStyle w:val="MoEHeading3"/>
      </w:pPr>
      <w:r w:rsidRPr="009A2D7D">
        <w:rPr>
          <w:rStyle w:val="color14"/>
        </w:rPr>
        <w:t>Stick or finger feeding</w:t>
      </w:r>
    </w:p>
    <w:p w14:paraId="29809276" w14:textId="3BA9C37A" w:rsidR="0023675E" w:rsidRPr="009A2D7D" w:rsidRDefault="00B70B8D" w:rsidP="00C737A9">
      <w:r w:rsidRPr="009A2D7D">
        <w:rPr>
          <w:noProof/>
          <w:u w:val="single"/>
        </w:rPr>
        <mc:AlternateContent>
          <mc:Choice Requires="wps">
            <w:drawing>
              <wp:anchor distT="45720" distB="45720" distL="114300" distR="114300" simplePos="0" relativeHeight="251658241" behindDoc="0" locked="0" layoutInCell="1" allowOverlap="1" wp14:anchorId="6AA3076D" wp14:editId="7ABD01C6">
                <wp:simplePos x="0" y="0"/>
                <wp:positionH relativeFrom="margin">
                  <wp:align>right</wp:align>
                </wp:positionH>
                <wp:positionV relativeFrom="paragraph">
                  <wp:posOffset>303677</wp:posOffset>
                </wp:positionV>
                <wp:extent cx="2111375" cy="1052195"/>
                <wp:effectExtent l="0" t="0" r="22225" b="14605"/>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1375" cy="1052195"/>
                        </a:xfrm>
                        <a:prstGeom prst="rect">
                          <a:avLst/>
                        </a:prstGeom>
                        <a:solidFill>
                          <a:srgbClr val="FFFFFF"/>
                        </a:solidFill>
                        <a:ln w="9525">
                          <a:solidFill>
                            <a:srgbClr val="000000"/>
                          </a:solidFill>
                          <a:miter lim="800000"/>
                          <a:headEnd/>
                          <a:tailEnd/>
                        </a:ln>
                      </wps:spPr>
                      <wps:txbx>
                        <w:txbxContent>
                          <w:p w14:paraId="147FEDD0" w14:textId="5AE14509" w:rsidR="009A2D7D" w:rsidRPr="00DD11FE" w:rsidRDefault="001506D6" w:rsidP="00DD11FE">
                            <w:pPr>
                              <w:pStyle w:val="font8"/>
                              <w:spacing w:after="0" w:afterAutospacing="0"/>
                              <w:rPr>
                                <w:rFonts w:ascii="Arial" w:hAnsi="Arial" w:cs="Arial"/>
                                <w:b/>
                                <w:bCs/>
                              </w:rPr>
                            </w:pPr>
                            <w:r w:rsidRPr="00DD11FE">
                              <w:rPr>
                                <w:rFonts w:ascii="Arial" w:hAnsi="Arial" w:cs="Arial"/>
                                <w:b/>
                                <w:bCs/>
                              </w:rPr>
                              <w:t>Extension</w:t>
                            </w:r>
                          </w:p>
                          <w:p w14:paraId="2D9021F0" w14:textId="6331CB84" w:rsidR="001506D6" w:rsidRPr="00DD11FE" w:rsidRDefault="009A2D7D" w:rsidP="00DD11FE">
                            <w:pPr>
                              <w:pStyle w:val="font8"/>
                              <w:spacing w:before="0" w:beforeAutospacing="0"/>
                              <w:rPr>
                                <w:rFonts w:ascii="Arial" w:hAnsi="Arial" w:cs="Arial"/>
                              </w:rPr>
                            </w:pPr>
                            <w:r w:rsidRPr="00DD11FE">
                              <w:rPr>
                                <w:rFonts w:ascii="Arial" w:hAnsi="Arial" w:cs="Arial"/>
                              </w:rPr>
                              <w:t>F</w:t>
                            </w:r>
                            <w:r w:rsidR="001506D6" w:rsidRPr="00DD11FE">
                              <w:rPr>
                                <w:rFonts w:ascii="Arial" w:hAnsi="Arial" w:cs="Arial"/>
                              </w:rPr>
                              <w:t xml:space="preserve">or more detailed instructions go to </w:t>
                            </w:r>
                            <w:hyperlink r:id="rId93" w:history="1">
                              <w:r w:rsidR="001506D6" w:rsidRPr="00DD11FE">
                                <w:rPr>
                                  <w:rStyle w:val="Hyperlink"/>
                                  <w:rFonts w:ascii="Arial" w:hAnsi="Arial" w:cs="Arial"/>
                                  <w:bdr w:val="none" w:sz="0" w:space="0" w:color="auto" w:frame="1"/>
                                </w:rPr>
                                <w:t>https://www.birdcare.org.nz/</w:t>
                              </w:r>
                            </w:hyperlink>
                            <w:r w:rsidR="001506D6" w:rsidRPr="00DD11FE">
                              <w:rPr>
                                <w:rStyle w:val="color14"/>
                                <w:rFonts w:ascii="Arial" w:hAnsi="Arial" w:cs="Arial"/>
                                <w:color w:val="000000"/>
                                <w:bdr w:val="none" w:sz="0" w:space="0" w:color="auto" w:frame="1"/>
                              </w:rPr>
                              <w:t xml:space="preserve"> and search for their E-book</w:t>
                            </w:r>
                            <w:r w:rsidR="001506D6" w:rsidRPr="00DD11FE">
                              <w:rPr>
                                <w:rFonts w:ascii="Arial" w:hAnsi="Arial" w:cs="Arial"/>
                              </w:rPr>
                              <w:t xml:space="preserve"> </w:t>
                            </w:r>
                          </w:p>
                          <w:p w14:paraId="500DDF1B" w14:textId="7E790F63" w:rsidR="001506D6" w:rsidRPr="00DD11FE" w:rsidRDefault="001506D6" w:rsidP="00C737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A3076D" id="_x0000_s1034" type="#_x0000_t202" style="position:absolute;margin-left:115.05pt;margin-top:23.9pt;width:166.25pt;height:82.85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">
                <v:textbox>
                  <w:txbxContent>
                    <w:p w14:paraId="147FEDD0" w14:textId="5AE14509" w:rsidR="009A2D7D" w:rsidRPr="00DD11FE" w:rsidRDefault="001506D6" w:rsidP="00DD11FE">
                      <w:pPr>
                        <w:pStyle w:val="font8"/>
                        <w:spacing w:after="0" w:afterAutospacing="0"/>
                        <w:rPr>
                          <w:rFonts w:ascii="Arial" w:hAnsi="Arial" w:cs="Arial"/>
                          <w:b/>
                          <w:bCs/>
                        </w:rPr>
                      </w:pPr>
                      <w:r w:rsidRPr="00DD11FE">
                        <w:rPr>
                          <w:rFonts w:ascii="Arial" w:hAnsi="Arial" w:cs="Arial"/>
                          <w:b/>
                          <w:bCs/>
                        </w:rPr>
                        <w:t>Extension</w:t>
                      </w:r>
                    </w:p>
                    <w:p w14:paraId="2D9021F0" w14:textId="6331CB84" w:rsidR="001506D6" w:rsidRPr="00DD11FE" w:rsidRDefault="009A2D7D" w:rsidP="00DD11FE">
                      <w:pPr>
                        <w:pStyle w:val="font8"/>
                        <w:spacing w:before="0" w:beforeAutospacing="0"/>
                        <w:rPr>
                          <w:rFonts w:ascii="Arial" w:hAnsi="Arial" w:cs="Arial"/>
                        </w:rPr>
                      </w:pPr>
                      <w:r w:rsidRPr="00DD11FE">
                        <w:rPr>
                          <w:rFonts w:ascii="Arial" w:hAnsi="Arial" w:cs="Arial"/>
                        </w:rPr>
                        <w:t>F</w:t>
                      </w:r>
                      <w:r w:rsidR="001506D6" w:rsidRPr="00DD11FE">
                        <w:rPr>
                          <w:rFonts w:ascii="Arial" w:hAnsi="Arial" w:cs="Arial"/>
                        </w:rPr>
                        <w:t xml:space="preserve">or more detailed instructions go to </w:t>
                      </w:r>
                      <w:hyperlink r:id="rId94" w:history="1">
                        <w:r w:rsidR="001506D6" w:rsidRPr="00DD11FE">
                          <w:rPr>
                            <w:rStyle w:val="Hyperlink"/>
                            <w:rFonts w:ascii="Arial" w:hAnsi="Arial" w:cs="Arial"/>
                            <w:bdr w:val="none" w:sz="0" w:space="0" w:color="auto" w:frame="1"/>
                          </w:rPr>
                          <w:t>https://www.birdcare.org.nz/</w:t>
                        </w:r>
                      </w:hyperlink>
                      <w:r w:rsidR="001506D6" w:rsidRPr="00DD11FE">
                        <w:rPr>
                          <w:rStyle w:val="color14"/>
                          <w:rFonts w:ascii="Arial" w:hAnsi="Arial" w:cs="Arial"/>
                          <w:color w:val="000000"/>
                          <w:bdr w:val="none" w:sz="0" w:space="0" w:color="auto" w:frame="1"/>
                        </w:rPr>
                        <w:t xml:space="preserve"> and search for their E-book</w:t>
                      </w:r>
                      <w:r w:rsidR="001506D6" w:rsidRPr="00DD11FE">
                        <w:rPr>
                          <w:rFonts w:ascii="Arial" w:hAnsi="Arial" w:cs="Arial"/>
                        </w:rPr>
                        <w:t xml:space="preserve"> </w:t>
                      </w:r>
                    </w:p>
                    <w:p w14:paraId="500DDF1B" w14:textId="7E790F63" w:rsidR="001506D6" w:rsidRPr="00DD11FE" w:rsidRDefault="001506D6" w:rsidP="00C737A9"/>
                  </w:txbxContent>
                </v:textbox>
                <w10:wrap type="square" anchorx="margin"/>
              </v:shape>
            </w:pict>
          </mc:Fallback>
        </mc:AlternateContent>
      </w:r>
      <w:r w:rsidR="0023675E" w:rsidRPr="009A2D7D">
        <w:rPr>
          <w:rStyle w:val="color23"/>
          <w:color w:val="000000"/>
          <w:bdr w:val="none" w:sz="0" w:space="0" w:color="auto" w:frame="1"/>
        </w:rPr>
        <w:t xml:space="preserve">Make sure the stick has a blunt end, the handle end of a teaspoon works well. Place the food on the end of the stick or hold the food and place it into the </w:t>
      </w:r>
      <w:r w:rsidR="00524E62" w:rsidRPr="009A2D7D">
        <w:rPr>
          <w:rStyle w:val="color23"/>
          <w:color w:val="000000"/>
          <w:bdr w:val="none" w:sz="0" w:space="0" w:color="auto" w:frame="1"/>
        </w:rPr>
        <w:t>bird’s</w:t>
      </w:r>
      <w:r w:rsidR="0023675E" w:rsidRPr="009A2D7D">
        <w:rPr>
          <w:rStyle w:val="color23"/>
          <w:color w:val="000000"/>
          <w:bdr w:val="none" w:sz="0" w:space="0" w:color="auto" w:frame="1"/>
        </w:rPr>
        <w:t xml:space="preserve"> mouth. Not too much at a time. </w:t>
      </w:r>
    </w:p>
    <w:p w14:paraId="447F7C14" w14:textId="21D3211B" w:rsidR="0023675E" w:rsidRPr="009A2D7D" w:rsidRDefault="0023675E" w:rsidP="00AC032B">
      <w:pPr>
        <w:pStyle w:val="MoEHeading3"/>
      </w:pPr>
      <w:r w:rsidRPr="009A2D7D">
        <w:rPr>
          <w:rStyle w:val="color14"/>
        </w:rPr>
        <w:t>Tweezers</w:t>
      </w:r>
    </w:p>
    <w:p w14:paraId="34487302" w14:textId="572C78B7" w:rsidR="0023675E" w:rsidRPr="009A2D7D" w:rsidRDefault="0023675E" w:rsidP="00C737A9">
      <w:r w:rsidRPr="009A2D7D">
        <w:t>Make sure you use blunt ended tweezers.  These work well for birds that are alert but are not yet self-feeding.</w:t>
      </w:r>
    </w:p>
    <w:p w14:paraId="4509BD46" w14:textId="58D6AABD" w:rsidR="0023675E" w:rsidRPr="009A2D7D" w:rsidRDefault="0023675E" w:rsidP="00C737A9">
      <w:pPr>
        <w:pStyle w:val="MoEHeading2"/>
      </w:pPr>
      <w:r w:rsidRPr="009A2D7D">
        <w:t>Real experts at work</w:t>
      </w:r>
    </w:p>
    <w:p w14:paraId="21AF127A" w14:textId="67B50336" w:rsidR="0023675E" w:rsidRPr="009A2D7D" w:rsidRDefault="0023675E" w:rsidP="00C737A9">
      <w:pPr>
        <w:rPr>
          <w:rStyle w:val="normaltextrun"/>
          <w:color w:val="000000" w:themeColor="text1"/>
        </w:rPr>
      </w:pPr>
      <w:r w:rsidRPr="009A2D7D">
        <w:rPr>
          <w:rStyle w:val="normaltextrun"/>
          <w:color w:val="000000" w:themeColor="text1"/>
        </w:rPr>
        <w:t>Roxanne knew what she was doing. This is why her rescue was successful. All bird rescue organisations</w:t>
      </w:r>
      <w:r w:rsidRPr="009A2D7D">
        <w:rPr>
          <w:rStyle w:val="normaltextrun"/>
          <w:b/>
          <w:color w:val="000000" w:themeColor="text1"/>
        </w:rPr>
        <w:t xml:space="preserve"> strongly advise</w:t>
      </w:r>
      <w:r w:rsidRPr="009A2D7D">
        <w:rPr>
          <w:rStyle w:val="normaltextrun"/>
          <w:color w:val="000000" w:themeColor="text1"/>
        </w:rPr>
        <w:t xml:space="preserve"> that you take your bird to trained helpers.</w:t>
      </w:r>
    </w:p>
    <w:p w14:paraId="3F3DDCAD" w14:textId="332DB06C" w:rsidR="001120F2" w:rsidRPr="009A2D7D" w:rsidRDefault="7928EF3C" w:rsidP="00C737A9">
      <w:pPr>
        <w:rPr>
          <w:rStyle w:val="normaltextrun"/>
          <w:color w:val="000000" w:themeColor="text1"/>
        </w:rPr>
      </w:pPr>
      <w:r w:rsidRPr="00423BCE">
        <w:rPr>
          <w:rStyle w:val="normaltextrun"/>
          <w:b/>
          <w:color w:val="000000" w:themeColor="text1"/>
        </w:rPr>
        <w:t>Watch</w:t>
      </w:r>
      <w:r w:rsidRPr="5C3F5738">
        <w:rPr>
          <w:rStyle w:val="normaltextrun"/>
          <w:color w:val="000000" w:themeColor="text1"/>
        </w:rPr>
        <w:t xml:space="preserve"> </w:t>
      </w:r>
      <w:r w:rsidR="5424A152" w:rsidRPr="5C3F5738">
        <w:rPr>
          <w:rStyle w:val="normaltextrun"/>
          <w:color w:val="000000" w:themeColor="text1"/>
        </w:rPr>
        <w:t xml:space="preserve">the story of a little fantail </w:t>
      </w:r>
      <w:hyperlink r:id="rId95">
        <w:r w:rsidR="5424A152" w:rsidRPr="5C3F5738">
          <w:rPr>
            <w:rStyle w:val="Hyperlink"/>
          </w:rPr>
          <w:t>https://www.youtube.com/watch?v=GQbeKAtNdRQ</w:t>
        </w:r>
      </w:hyperlink>
      <w:r w:rsidR="5424A152" w:rsidRPr="5C3F5738">
        <w:rPr>
          <w:rStyle w:val="normaltextrun"/>
          <w:color w:val="000000" w:themeColor="text1"/>
        </w:rPr>
        <w:t xml:space="preserve"> </w:t>
      </w:r>
    </w:p>
    <w:p w14:paraId="397B462D" w14:textId="4E1E122E" w:rsidR="1C712312" w:rsidRPr="0093671F" w:rsidRDefault="1C712312" w:rsidP="1C712312">
      <w:pPr>
        <w:rPr>
          <w:rStyle w:val="normaltextrun"/>
          <w:color w:val="000000" w:themeColor="text1"/>
        </w:rPr>
      </w:pPr>
      <w:r w:rsidRPr="0093671F">
        <w:rPr>
          <w:rStyle w:val="normaltextrun"/>
          <w:b/>
          <w:bCs/>
          <w:color w:val="000000" w:themeColor="text1"/>
        </w:rPr>
        <w:lastRenderedPageBreak/>
        <w:t>Transcript</w:t>
      </w:r>
      <w:r w:rsidRPr="0093671F">
        <w:rPr>
          <w:rStyle w:val="normaltextrun"/>
          <w:color w:val="000000" w:themeColor="text1"/>
        </w:rPr>
        <w:t>:</w:t>
      </w:r>
    </w:p>
    <w:tbl>
      <w:tblPr>
        <w:tblStyle w:val="TableGridLight"/>
        <w:tblW w:w="0" w:type="auto"/>
        <w:tblLayout w:type="fixed"/>
        <w:tblLook w:val="06A0" w:firstRow="1" w:lastRow="0" w:firstColumn="1" w:lastColumn="0" w:noHBand="1" w:noVBand="1"/>
      </w:tblPr>
      <w:tblGrid>
        <w:gridCol w:w="9975"/>
      </w:tblGrid>
      <w:tr w:rsidR="1C712312" w:rsidRPr="00B70B8D" w14:paraId="6D2CA2EC" w14:textId="77777777" w:rsidTr="5FC48D77">
        <w:tc>
          <w:tcPr>
            <w:tcW w:w="9975" w:type="dxa"/>
          </w:tcPr>
          <w:p w14:paraId="11631A69" w14:textId="2BB6C8DD" w:rsidR="00B70B8D" w:rsidRPr="00B70B8D" w:rsidRDefault="1C712312" w:rsidP="00E40A31">
            <w:pPr>
              <w:spacing w:line="276" w:lineRule="auto"/>
              <w:rPr>
                <w:rFonts w:eastAsia="Roboto"/>
              </w:rPr>
            </w:pPr>
            <w:r w:rsidRPr="00B70B8D">
              <w:rPr>
                <w:rFonts w:eastAsia="Roboto"/>
              </w:rPr>
              <w:t xml:space="preserve">Rufous fantails are birds of the rain forests and wet gulleys. </w:t>
            </w:r>
            <w:r w:rsidR="004C254A">
              <w:rPr>
                <w:rFonts w:eastAsia="Roboto"/>
              </w:rPr>
              <w:t>They</w:t>
            </w:r>
            <w:r w:rsidRPr="00B70B8D">
              <w:rPr>
                <w:rFonts w:eastAsia="Roboto"/>
              </w:rPr>
              <w:t xml:space="preserve"> most commonly lay two eggs in a nest that resembles a wineglass</w:t>
            </w:r>
            <w:r w:rsidR="004C254A">
              <w:rPr>
                <w:rFonts w:eastAsia="Roboto"/>
              </w:rPr>
              <w:t xml:space="preserve">, they prefer to make </w:t>
            </w:r>
            <w:r w:rsidRPr="00B70B8D">
              <w:rPr>
                <w:rFonts w:eastAsia="Roboto"/>
              </w:rPr>
              <w:t xml:space="preserve">nests </w:t>
            </w:r>
            <w:r w:rsidR="004C254A">
              <w:rPr>
                <w:rFonts w:eastAsia="Roboto"/>
              </w:rPr>
              <w:t>near streams</w:t>
            </w:r>
            <w:r w:rsidRPr="00B70B8D">
              <w:rPr>
                <w:rFonts w:eastAsia="Roboto"/>
              </w:rPr>
              <w:t>. After the eggs have hatched around-the-clock duty for the parents begins</w:t>
            </w:r>
            <w:r w:rsidR="004C254A">
              <w:rPr>
                <w:rFonts w:eastAsia="Roboto"/>
              </w:rPr>
              <w:t xml:space="preserve">. </w:t>
            </w:r>
            <w:r w:rsidRPr="00B70B8D">
              <w:rPr>
                <w:rFonts w:eastAsia="Roboto"/>
              </w:rPr>
              <w:t xml:space="preserve">The demands for food never ends and it has to be ferried in </w:t>
            </w:r>
            <w:r w:rsidR="00E40A31">
              <w:rPr>
                <w:rFonts w:eastAsia="Roboto"/>
              </w:rPr>
              <w:t>continuously</w:t>
            </w:r>
            <w:r w:rsidRPr="00B70B8D">
              <w:rPr>
                <w:rFonts w:eastAsia="Roboto"/>
              </w:rPr>
              <w:t xml:space="preserve"> throughout the day. Both adults share the parenting duties. In a few days the chicks have grown and so has their appetite. </w:t>
            </w:r>
          </w:p>
          <w:p w14:paraId="624535D5" w14:textId="1F504BAB" w:rsidR="00B70B8D" w:rsidRPr="00B70B8D" w:rsidRDefault="1C712312" w:rsidP="00E40A31">
            <w:pPr>
              <w:spacing w:line="276" w:lineRule="auto"/>
              <w:rPr>
                <w:rFonts w:eastAsia="Roboto"/>
              </w:rPr>
            </w:pPr>
            <w:r w:rsidRPr="00B70B8D">
              <w:rPr>
                <w:rFonts w:eastAsia="Roboto"/>
              </w:rPr>
              <w:t>To quench the chicks</w:t>
            </w:r>
            <w:r w:rsidR="009E1DD3">
              <w:rPr>
                <w:rFonts w:eastAsia="Roboto"/>
              </w:rPr>
              <w:t>’</w:t>
            </w:r>
            <w:r w:rsidRPr="00B70B8D">
              <w:rPr>
                <w:rFonts w:eastAsia="Roboto"/>
              </w:rPr>
              <w:t xml:space="preserve"> need for more protein larger snacks will have to be on offer. A </w:t>
            </w:r>
            <w:r w:rsidR="00E60C14" w:rsidRPr="00B70B8D">
              <w:rPr>
                <w:rFonts w:eastAsia="Roboto"/>
              </w:rPr>
              <w:t>honeybee</w:t>
            </w:r>
            <w:r w:rsidRPr="00B70B8D">
              <w:rPr>
                <w:rFonts w:eastAsia="Roboto"/>
              </w:rPr>
              <w:t xml:space="preserve"> would make a </w:t>
            </w:r>
            <w:r w:rsidR="009E1DD3">
              <w:rPr>
                <w:rFonts w:eastAsia="Roboto"/>
              </w:rPr>
              <w:t xml:space="preserve">good </w:t>
            </w:r>
            <w:r w:rsidRPr="00B70B8D">
              <w:rPr>
                <w:rFonts w:eastAsia="Roboto"/>
              </w:rPr>
              <w:t xml:space="preserve">snack but what about its sting? To swallow a live bee could be fatal but the adult places it headfirst into the beak of its offspring and it immediately tries to remove the sting and perhaps instinctively the young bird cooperates. When this is deemed unsuccessful the young fantail loses its patience and drops the bee. On a hot summer's day the chicks are panting and </w:t>
            </w:r>
            <w:r w:rsidR="00FC6CFA">
              <w:rPr>
                <w:rFonts w:eastAsia="Roboto"/>
              </w:rPr>
              <w:t>need</w:t>
            </w:r>
            <w:r w:rsidRPr="00B70B8D">
              <w:rPr>
                <w:rFonts w:eastAsia="Roboto"/>
              </w:rPr>
              <w:t xml:space="preserve"> some extra liquid from their parents. </w:t>
            </w:r>
          </w:p>
          <w:p w14:paraId="27C245B4" w14:textId="77777777" w:rsidR="00FC6CFA" w:rsidRDefault="1C712312" w:rsidP="00E40A31">
            <w:pPr>
              <w:spacing w:line="276" w:lineRule="auto"/>
              <w:rPr>
                <w:rFonts w:eastAsia="Roboto"/>
              </w:rPr>
            </w:pPr>
            <w:r w:rsidRPr="00B70B8D">
              <w:rPr>
                <w:rFonts w:eastAsia="Roboto"/>
              </w:rPr>
              <w:t xml:space="preserve">The plumage of the fledglings is progressing every day and soon they will be able to leave the nest. But until their big day and beyond their parents are selflessly committed to give them the best start in life. </w:t>
            </w:r>
          </w:p>
          <w:p w14:paraId="7217C06B" w14:textId="4D8E8961" w:rsidR="1C712312" w:rsidRPr="00B70B8D" w:rsidRDefault="1C712312" w:rsidP="00E40A31">
            <w:pPr>
              <w:spacing w:line="276" w:lineRule="auto"/>
              <w:rPr>
                <w:highlight w:val="yellow"/>
              </w:rPr>
            </w:pPr>
            <w:r w:rsidRPr="00B70B8D">
              <w:rPr>
                <w:rFonts w:eastAsia="Roboto"/>
              </w:rPr>
              <w:t xml:space="preserve">Sadly </w:t>
            </w:r>
            <w:r w:rsidR="00FC6CFA">
              <w:rPr>
                <w:rFonts w:eastAsia="Roboto"/>
              </w:rPr>
              <w:t>one chick</w:t>
            </w:r>
            <w:r w:rsidRPr="00B70B8D">
              <w:rPr>
                <w:rFonts w:eastAsia="Roboto"/>
              </w:rPr>
              <w:t xml:space="preserve"> fell into a nearby creek and drowned. </w:t>
            </w:r>
            <w:r w:rsidR="008A7997">
              <w:rPr>
                <w:rFonts w:eastAsia="Roboto"/>
              </w:rPr>
              <w:t>Both</w:t>
            </w:r>
            <w:r w:rsidRPr="00B70B8D">
              <w:rPr>
                <w:rFonts w:eastAsia="Roboto"/>
              </w:rPr>
              <w:t xml:space="preserve"> parents shower their surviving offspring with food. Fully exposed, and with no foliage cover, the young is very vulnerable on its perch</w:t>
            </w:r>
            <w:r w:rsidR="0071502A">
              <w:rPr>
                <w:rFonts w:eastAsia="Roboto"/>
              </w:rPr>
              <w:t xml:space="preserve">. So it needs </w:t>
            </w:r>
            <w:r w:rsidRPr="00B70B8D">
              <w:rPr>
                <w:rFonts w:eastAsia="Roboto"/>
              </w:rPr>
              <w:t xml:space="preserve">to work its way up higher while the parents keep an eye on its movements. With flying colours, the chick climbs up a little tree trunk where a snack is waiting. A cicada is brought on with great </w:t>
            </w:r>
            <w:r w:rsidR="00E60C14" w:rsidRPr="00B70B8D">
              <w:rPr>
                <w:rFonts w:eastAsia="Roboto"/>
              </w:rPr>
              <w:t>excitement,</w:t>
            </w:r>
            <w:r w:rsidRPr="00B70B8D">
              <w:rPr>
                <w:rFonts w:eastAsia="Roboto"/>
              </w:rPr>
              <w:t xml:space="preserve"> but </w:t>
            </w:r>
            <w:r w:rsidR="00992186">
              <w:rPr>
                <w:rFonts w:eastAsia="Roboto"/>
              </w:rPr>
              <w:t>this</w:t>
            </w:r>
            <w:r w:rsidRPr="00B70B8D">
              <w:rPr>
                <w:rFonts w:eastAsia="Roboto"/>
              </w:rPr>
              <w:t xml:space="preserve"> cicada is just too big for that little fantail. After its adventures out of the nest, the young bird begins to feel at home in its new surroundings. Overcome by tiredness, it takes a nap on its perch. But looked after by committed parents until its independence, the young fantail</w:t>
            </w:r>
            <w:r w:rsidR="008A7997">
              <w:rPr>
                <w:rFonts w:eastAsia="Roboto"/>
              </w:rPr>
              <w:t>’</w:t>
            </w:r>
            <w:r w:rsidRPr="00B70B8D">
              <w:rPr>
                <w:rFonts w:eastAsia="Roboto"/>
              </w:rPr>
              <w:t>s future is in good hands.</w:t>
            </w:r>
          </w:p>
        </w:tc>
      </w:tr>
    </w:tbl>
    <w:p w14:paraId="633ACCC0" w14:textId="3A92EEA3" w:rsidR="004C254A" w:rsidRPr="004C254A" w:rsidRDefault="004C254A" w:rsidP="00C737A9">
      <w:pPr>
        <w:rPr>
          <w:rStyle w:val="normaltextrun"/>
          <w:b/>
          <w:bCs/>
          <w:color w:val="000000" w:themeColor="text1"/>
          <w:sz w:val="28"/>
          <w:szCs w:val="28"/>
        </w:rPr>
      </w:pPr>
      <w:r w:rsidRPr="004C254A">
        <w:rPr>
          <w:rStyle w:val="normaltextrun"/>
          <w:b/>
          <w:bCs/>
          <w:color w:val="000000" w:themeColor="text1"/>
          <w:sz w:val="28"/>
          <w:szCs w:val="28"/>
        </w:rPr>
        <w:t>Your task</w:t>
      </w:r>
    </w:p>
    <w:p w14:paraId="771BB8B1" w14:textId="10FE8DDB" w:rsidR="0023675E" w:rsidRPr="009A2D7D" w:rsidRDefault="0023675E" w:rsidP="00C737A9">
      <w:pPr>
        <w:rPr>
          <w:rStyle w:val="normaltextrun"/>
          <w:color w:val="000000" w:themeColor="text1"/>
        </w:rPr>
      </w:pPr>
      <w:r w:rsidRPr="0093671F">
        <w:rPr>
          <w:rStyle w:val="normaltextrun"/>
          <w:color w:val="000000" w:themeColor="text1"/>
        </w:rPr>
        <w:t xml:space="preserve">Carefully </w:t>
      </w:r>
      <w:r w:rsidRPr="0093671F">
        <w:rPr>
          <w:rStyle w:val="normaltextrun"/>
          <w:b/>
          <w:color w:val="000000" w:themeColor="text1"/>
        </w:rPr>
        <w:t xml:space="preserve">observe </w:t>
      </w:r>
      <w:r w:rsidRPr="0093671F">
        <w:rPr>
          <w:rStyle w:val="normaltextrun"/>
          <w:b/>
          <w:bCs/>
          <w:color w:val="000000" w:themeColor="text1"/>
        </w:rPr>
        <w:t>or read about</w:t>
      </w:r>
      <w:r w:rsidRPr="0093671F">
        <w:rPr>
          <w:rStyle w:val="normaltextrun"/>
          <w:color w:val="000000" w:themeColor="text1"/>
        </w:rPr>
        <w:t xml:space="preserve"> the parenting process.</w:t>
      </w:r>
      <w:r w:rsidRPr="009A2D7D">
        <w:rPr>
          <w:rStyle w:val="normaltextrun"/>
          <w:color w:val="000000" w:themeColor="text1"/>
        </w:rPr>
        <w:t xml:space="preserve"> </w:t>
      </w:r>
      <w:r w:rsidRPr="009A2D7D">
        <w:rPr>
          <w:rStyle w:val="normaltextrun"/>
          <w:b/>
          <w:bCs/>
          <w:color w:val="000000" w:themeColor="text1"/>
        </w:rPr>
        <w:t>Complete</w:t>
      </w:r>
      <w:r w:rsidRPr="009A2D7D">
        <w:rPr>
          <w:rStyle w:val="normaltextrun"/>
          <w:color w:val="000000" w:themeColor="text1"/>
        </w:rPr>
        <w:t xml:space="preserve"> these sentences. </w:t>
      </w:r>
      <w:r w:rsidRPr="009A2D7D">
        <w:rPr>
          <w:rStyle w:val="normaltextrun"/>
          <w:b/>
          <w:color w:val="000000" w:themeColor="text1"/>
        </w:rPr>
        <w:t>Use</w:t>
      </w:r>
      <w:r w:rsidRPr="009A2D7D">
        <w:rPr>
          <w:rStyle w:val="normaltextrun"/>
          <w:color w:val="000000" w:themeColor="text1"/>
        </w:rPr>
        <w:t xml:space="preserve"> the words in the vocabulary box.</w:t>
      </w:r>
    </w:p>
    <w:p w14:paraId="1AAD8498" w14:textId="7C1CBB0F" w:rsidR="0023675E" w:rsidRPr="009A2D7D" w:rsidRDefault="0023675E" w:rsidP="00C737A9">
      <w:pPr>
        <w:rPr>
          <w:rFonts w:eastAsiaTheme="minorEastAsia"/>
        </w:rPr>
      </w:pPr>
      <w:r w:rsidRPr="009A2D7D">
        <w:t xml:space="preserve">The parent </w:t>
      </w:r>
      <w:r w:rsidR="00D879F5" w:rsidRPr="009A2D7D">
        <w:t>birds’</w:t>
      </w:r>
      <w:r w:rsidRPr="009A2D7D">
        <w:t xml:space="preserve"> plant near a ___________</w:t>
      </w:r>
    </w:p>
    <w:p w14:paraId="0DC48254" w14:textId="77777777" w:rsidR="0023675E" w:rsidRPr="009A2D7D" w:rsidRDefault="0023675E" w:rsidP="00C737A9">
      <w:r w:rsidRPr="009A2D7D">
        <w:t xml:space="preserve">They _________lay 2 eggs. </w:t>
      </w:r>
    </w:p>
    <w:p w14:paraId="17A73FFD" w14:textId="776260F4" w:rsidR="0023675E" w:rsidRPr="009A2D7D" w:rsidRDefault="0023675E" w:rsidP="00C737A9">
      <w:r w:rsidRPr="009A2D7D">
        <w:t>As soon as they hatch they need _____________ feeding.</w:t>
      </w:r>
    </w:p>
    <w:p w14:paraId="064E8A35" w14:textId="77777777" w:rsidR="0023675E" w:rsidRPr="009A2D7D" w:rsidRDefault="0023675E" w:rsidP="00C737A9">
      <w:r w:rsidRPr="009A2D7D">
        <w:t>The parent birds ____________ check their chicks.</w:t>
      </w:r>
    </w:p>
    <w:p w14:paraId="0E18B6B3" w14:textId="77777777" w:rsidR="0023675E" w:rsidRPr="009A2D7D" w:rsidRDefault="0023675E" w:rsidP="00C737A9">
      <w:r w:rsidRPr="009A2D7D">
        <w:t>Keeping them warm is ________________</w:t>
      </w:r>
    </w:p>
    <w:p w14:paraId="6525A147" w14:textId="77777777" w:rsidR="0023675E" w:rsidRPr="009A2D7D" w:rsidRDefault="0023675E" w:rsidP="00C737A9">
      <w:r w:rsidRPr="009A2D7D">
        <w:t>The chicks ___________ for food never stops</w:t>
      </w:r>
    </w:p>
    <w:p w14:paraId="6FA92018" w14:textId="77777777" w:rsidR="0023675E" w:rsidRPr="009A2D7D" w:rsidRDefault="0023675E" w:rsidP="00C737A9">
      <w:r w:rsidRPr="009A2D7D">
        <w:t>Parents fly out and back ______ times through the day.</w:t>
      </w:r>
    </w:p>
    <w:p w14:paraId="464129DC" w14:textId="77777777" w:rsidR="0023675E" w:rsidRPr="009A2D7D" w:rsidRDefault="0023675E" w:rsidP="00C737A9">
      <w:r w:rsidRPr="009A2D7D">
        <w:t>As they grow their _____________increases!</w:t>
      </w:r>
    </w:p>
    <w:p w14:paraId="4CEFC18D" w14:textId="77777777" w:rsidR="0023675E" w:rsidRPr="009A2D7D" w:rsidRDefault="0023675E" w:rsidP="00B70B8D">
      <w:pPr>
        <w:spacing w:before="120" w:after="360"/>
      </w:pPr>
      <w:r w:rsidRPr="009A2D7D">
        <w:t>Parents ___________ to feed them even when they have left the nest</w:t>
      </w:r>
    </w:p>
    <w:tbl>
      <w:tblPr>
        <w:tblStyle w:val="TableGridLight"/>
        <w:tblW w:w="0" w:type="auto"/>
        <w:tblLook w:val="04A0" w:firstRow="1" w:lastRow="0" w:firstColumn="1" w:lastColumn="0" w:noHBand="0" w:noVBand="1"/>
      </w:tblPr>
      <w:tblGrid>
        <w:gridCol w:w="9973"/>
      </w:tblGrid>
      <w:tr w:rsidR="001120F2" w:rsidRPr="009A2D7D" w14:paraId="320EDAA3" w14:textId="77777777" w:rsidTr="00B70B8D">
        <w:trPr>
          <w:trHeight w:val="620"/>
        </w:trPr>
        <w:tc>
          <w:tcPr>
            <w:tcW w:w="9973" w:type="dxa"/>
          </w:tcPr>
          <w:p w14:paraId="1CB049E0" w14:textId="0506BFD9" w:rsidR="001120F2" w:rsidRPr="009A2D7D" w:rsidRDefault="001120F2" w:rsidP="00C737A9">
            <w:r w:rsidRPr="009A2D7D">
              <w:t>constant     stream    essential   appetite   continue    usually   many  frequently demand</w:t>
            </w:r>
          </w:p>
        </w:tc>
      </w:tr>
    </w:tbl>
    <w:p w14:paraId="57241627" w14:textId="4B9C5822" w:rsidR="009A7C2E" w:rsidRPr="00B40AEC" w:rsidRDefault="00E41461" w:rsidP="00A11310">
      <w:pPr>
        <w:pStyle w:val="MoEHeading1"/>
      </w:pPr>
      <w:r>
        <w:lastRenderedPageBreak/>
        <w:t>Day 7 a</w:t>
      </w:r>
      <w:r w:rsidR="009A7C2E" w:rsidRPr="00B40AEC">
        <w:t xml:space="preserve">ctivity 3: </w:t>
      </w:r>
      <w:r w:rsidR="00933B08">
        <w:t>Some more bird math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897"/>
      </w:tblGrid>
      <w:tr w:rsidR="00EE7C76" w:rsidRPr="00EE7C76" w14:paraId="6F1EA87B" w14:textId="77777777" w:rsidTr="00EE7C76">
        <w:tc>
          <w:tcPr>
            <w:tcW w:w="9897" w:type="dxa"/>
          </w:tcPr>
          <w:p w14:paraId="2B0B6496" w14:textId="5D10B3B6" w:rsidR="00E41461" w:rsidRPr="00EE7C76" w:rsidRDefault="00D56208" w:rsidP="00C737A9">
            <w:pPr>
              <w:rPr>
                <w:i/>
                <w:iCs/>
                <w:color w:val="01853E"/>
              </w:rPr>
            </w:pPr>
            <w:r w:rsidRPr="00EE7C76">
              <w:rPr>
                <w:rStyle w:val="normaltextrun"/>
                <w:rFonts w:cs="Cambria Math"/>
                <w:i/>
                <w:iCs/>
                <w:color w:val="01853E"/>
              </w:rPr>
              <w:t xml:space="preserve">In this task, your </w:t>
            </w:r>
            <w:r w:rsidR="158326CA" w:rsidRPr="00EE7C76">
              <w:rPr>
                <w:rStyle w:val="normaltextrun"/>
                <w:rFonts w:cs="Cambria Math"/>
                <w:i/>
                <w:iCs/>
                <w:color w:val="01853E"/>
              </w:rPr>
              <w:t>learner</w:t>
            </w:r>
            <w:r w:rsidRPr="00EE7C76">
              <w:rPr>
                <w:rStyle w:val="normaltextrun"/>
                <w:rFonts w:cs="Cambria Math"/>
                <w:i/>
                <w:iCs/>
                <w:color w:val="01853E"/>
              </w:rPr>
              <w:t xml:space="preserve"> will need two of each </w:t>
            </w:r>
            <w:r w:rsidR="6879171D" w:rsidRPr="00EE7C76">
              <w:rPr>
                <w:rStyle w:val="normaltextrun"/>
                <w:rFonts w:cs="Cambria Math"/>
                <w:i/>
                <w:iCs/>
                <w:color w:val="01853E"/>
              </w:rPr>
              <w:t>NZ</w:t>
            </w:r>
            <w:r w:rsidRPr="00EE7C76">
              <w:rPr>
                <w:rStyle w:val="normaltextrun"/>
                <w:rFonts w:cs="Cambria Math"/>
                <w:i/>
                <w:iCs/>
                <w:color w:val="01853E"/>
              </w:rPr>
              <w:t xml:space="preserve"> coins (10c, 20c, 50c, $1.00 and $2.00). </w:t>
            </w:r>
            <w:r w:rsidRPr="00EE7C76">
              <w:rPr>
                <w:i/>
                <w:iCs/>
                <w:color w:val="01853E"/>
              </w:rPr>
              <w:t>In this clip, chocolate fish are used to represent the weight of the different birds. We could calculate an approximate weight of the bird because one chocolate fish weighs 20 gm.</w:t>
            </w:r>
          </w:p>
        </w:tc>
      </w:tr>
      <w:tr w:rsidR="00EE7C76" w:rsidRPr="00EE7C76" w14:paraId="582835FE" w14:textId="77777777" w:rsidTr="00EE7C76">
        <w:tc>
          <w:tcPr>
            <w:tcW w:w="9897" w:type="dxa"/>
          </w:tcPr>
          <w:p w14:paraId="7EF22400" w14:textId="5302D42A" w:rsidR="00CC299B" w:rsidRDefault="00CC299B" w:rsidP="00CC299B">
            <w:r w:rsidRPr="004E4483">
              <w:t>What do I need?</w:t>
            </w:r>
          </w:p>
          <w:p w14:paraId="733BABDD" w14:textId="123B106F" w:rsidR="00EE7C76" w:rsidRDefault="00EE7C76" w:rsidP="00FC1917">
            <w:pPr>
              <w:pStyle w:val="ListParagraph"/>
              <w:numPr>
                <w:ilvl w:val="0"/>
                <w:numId w:val="52"/>
              </w:numPr>
              <w:spacing w:before="0"/>
            </w:pPr>
            <w:r>
              <w:t>30</w:t>
            </w:r>
            <w:r w:rsidRPr="00E41461">
              <w:t xml:space="preserve"> minutes</w:t>
            </w:r>
          </w:p>
          <w:p w14:paraId="533D21EA" w14:textId="77777777" w:rsidR="00EE7C76" w:rsidRPr="00EE7C76" w:rsidRDefault="00EE7C76" w:rsidP="00650F00">
            <w:pPr>
              <w:pStyle w:val="ListParagraph"/>
              <w:numPr>
                <w:ilvl w:val="0"/>
                <w:numId w:val="52"/>
              </w:numPr>
              <w:rPr>
                <w:rFonts w:cs="Cambria Math"/>
              </w:rPr>
            </w:pPr>
            <w:r w:rsidRPr="00EE7C76">
              <w:rPr>
                <w:rFonts w:cs="Cambria Math"/>
              </w:rPr>
              <w:t xml:space="preserve">Optional video: </w:t>
            </w:r>
            <w:hyperlink r:id="rId96">
              <w:r w:rsidRPr="00EE7C76">
                <w:rPr>
                  <w:rStyle w:val="Hyperlink"/>
                  <w:rFonts w:cs="Cambria Math"/>
                </w:rPr>
                <w:t>https://www.youtube.com/watch?v=4I-Rw_VKDG8&amp;t=17s</w:t>
              </w:r>
            </w:hyperlink>
            <w:r w:rsidRPr="00EE7C76">
              <w:rPr>
                <w:rFonts w:cs="Cambria Math"/>
              </w:rPr>
              <w:t xml:space="preserve"> </w:t>
            </w:r>
          </w:p>
          <w:p w14:paraId="791FE885" w14:textId="6B4AE5BF" w:rsidR="00EE7C76" w:rsidRPr="00EE7C76" w:rsidRDefault="00EE7C76" w:rsidP="00650F00">
            <w:pPr>
              <w:pStyle w:val="ListParagraph"/>
              <w:numPr>
                <w:ilvl w:val="0"/>
                <w:numId w:val="52"/>
              </w:numPr>
              <w:rPr>
                <w:rStyle w:val="normaltextrun"/>
                <w:rFonts w:cs="Cambria Math"/>
                <w:i/>
                <w:iCs/>
                <w:color w:val="01853E"/>
              </w:rPr>
            </w:pPr>
            <w:r>
              <w:t>10c, 20c, 50c, $1, $2 coins</w:t>
            </w:r>
          </w:p>
        </w:tc>
      </w:tr>
    </w:tbl>
    <w:p w14:paraId="64D3EA49" w14:textId="4ADDB84B" w:rsidR="00EE7C76" w:rsidRPr="007B267D" w:rsidRDefault="00EE7C76" w:rsidP="007B267D">
      <w:pPr>
        <w:pStyle w:val="LI"/>
        <w:rPr>
          <w:rStyle w:val="normaltextrun"/>
        </w:rPr>
      </w:pPr>
      <w:r w:rsidRPr="00E41461">
        <w:t xml:space="preserve">In this activity </w:t>
      </w:r>
      <w:r>
        <w:t>I am</w:t>
      </w:r>
      <w:r w:rsidRPr="00E41461">
        <w:t xml:space="preserve"> learning to: </w:t>
      </w:r>
      <w:r w:rsidRPr="00392B8A">
        <w:rPr>
          <w:b/>
        </w:rPr>
        <w:t>Calculate</w:t>
      </w:r>
      <w:r>
        <w:t xml:space="preserve"> the heft of different birds (test the weight by holding</w:t>
      </w:r>
      <w:r w:rsidR="00E60C14">
        <w:t>) and</w:t>
      </w:r>
      <w:r w:rsidR="007B267D">
        <w:t xml:space="preserve"> u</w:t>
      </w:r>
      <w:r w:rsidRPr="007B267D">
        <w:rPr>
          <w:bCs w:val="0"/>
        </w:rPr>
        <w:t>nderstand how much different weights feel like to hold.</w:t>
      </w:r>
    </w:p>
    <w:p w14:paraId="06D2C9D0" w14:textId="5A32AAEB" w:rsidR="00D56208" w:rsidRPr="007B267D" w:rsidRDefault="00D56208" w:rsidP="007B267D">
      <w:pPr>
        <w:rPr>
          <w:rStyle w:val="normaltextrun"/>
          <w:b/>
          <w:bCs/>
        </w:rPr>
      </w:pPr>
      <w:r w:rsidRPr="007B267D">
        <w:rPr>
          <w:rStyle w:val="normaltextrun"/>
          <w:b/>
          <w:bCs/>
        </w:rPr>
        <w:t>Just how much does that bird weigh?</w:t>
      </w:r>
    </w:p>
    <w:p w14:paraId="4EBAD44E" w14:textId="18551789" w:rsidR="00D56208" w:rsidRPr="009A2D7D" w:rsidRDefault="0065121E" w:rsidP="00C737A9">
      <w:pPr>
        <w:rPr>
          <w:rStyle w:val="normaltextrun"/>
          <w:color w:val="000000" w:themeColor="text1"/>
        </w:rPr>
      </w:pPr>
      <w:r w:rsidRPr="009A2D7D">
        <w:rPr>
          <w:b/>
          <w:bCs/>
        </w:rPr>
        <w:t xml:space="preserve">Watch </w:t>
      </w:r>
      <w:r w:rsidR="00A22835">
        <w:rPr>
          <w:b/>
          <w:bCs/>
        </w:rPr>
        <w:t>‘</w:t>
      </w:r>
      <w:r w:rsidR="0068253B" w:rsidRPr="009A2D7D">
        <w:t>How big is that bird?</w:t>
      </w:r>
      <w:r w:rsidR="00A22835">
        <w:t>’</w:t>
      </w:r>
      <w:r w:rsidR="0068253B" w:rsidRPr="009A2D7D">
        <w:t xml:space="preserve"> </w:t>
      </w:r>
      <w:hyperlink r:id="rId97" w:history="1">
        <w:r w:rsidR="0068253B" w:rsidRPr="009A2D7D">
          <w:rPr>
            <w:rStyle w:val="Hyperlink"/>
          </w:rPr>
          <w:t>https://www.youtube.com/watch?v=4I-Rw_VKDG8&amp;t=17s</w:t>
        </w:r>
      </w:hyperlink>
      <w:r w:rsidR="0068253B" w:rsidRPr="009A2D7D">
        <w:t xml:space="preserve"> </w:t>
      </w:r>
    </w:p>
    <w:p w14:paraId="7B91A010" w14:textId="26C6BA2E" w:rsidR="00D56208" w:rsidRPr="007B267D" w:rsidRDefault="001F1CCF" w:rsidP="1C712312">
      <w:r w:rsidRPr="007B267D">
        <w:t>In the video</w:t>
      </w:r>
      <w:r w:rsidRPr="007B267D">
        <w:rPr>
          <w:rFonts w:eastAsia="@DengXian"/>
        </w:rPr>
        <w:t xml:space="preserve"> </w:t>
      </w:r>
      <w:r w:rsidR="1C712312" w:rsidRPr="007B267D">
        <w:rPr>
          <w:rFonts w:eastAsia="@DengXian"/>
          <w:color w:val="030303"/>
        </w:rPr>
        <w:t>they remind us that it is easier to identify a bird when you know how big it is. We have invented ‘the chocolate fish index’ to help you - it compares the weights of 16 common garden birds with our 20g chocolate fish.</w:t>
      </w:r>
      <w:r w:rsidR="1C712312" w:rsidRPr="007B267D">
        <w:t xml:space="preserve"> You can how they do this in the screenshots below.</w:t>
      </w:r>
    </w:p>
    <w:tbl>
      <w:tblPr>
        <w:tblStyle w:val="TableGridLight"/>
        <w:tblW w:w="0" w:type="auto"/>
        <w:tblLayout w:type="fixed"/>
        <w:tblLook w:val="06A0" w:firstRow="1" w:lastRow="0" w:firstColumn="1" w:lastColumn="0" w:noHBand="1" w:noVBand="1"/>
      </w:tblPr>
      <w:tblGrid>
        <w:gridCol w:w="4988"/>
        <w:gridCol w:w="4988"/>
      </w:tblGrid>
      <w:tr w:rsidR="1C712312" w14:paraId="6082F50B" w14:textId="77777777" w:rsidTr="1C712312">
        <w:tc>
          <w:tcPr>
            <w:tcW w:w="4988" w:type="dxa"/>
          </w:tcPr>
          <w:p w14:paraId="314B9598" w14:textId="35644989" w:rsidR="1C712312" w:rsidRDefault="1C712312" w:rsidP="1C712312">
            <w:pPr>
              <w:rPr>
                <w:rFonts w:eastAsia="Symbol"/>
              </w:rPr>
            </w:pPr>
            <w:r>
              <w:rPr>
                <w:noProof/>
              </w:rPr>
              <w:drawing>
                <wp:inline distT="0" distB="0" distL="0" distR="0" wp14:anchorId="1C7C11A5" wp14:editId="4AA42E93">
                  <wp:extent cx="2866543" cy="1428750"/>
                  <wp:effectExtent l="0" t="0" r="0" b="0"/>
                  <wp:docPr id="1224317512" name="Picture 1224317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2866543" cy="1428750"/>
                          </a:xfrm>
                          <a:prstGeom prst="rect">
                            <a:avLst/>
                          </a:prstGeom>
                        </pic:spPr>
                      </pic:pic>
                    </a:graphicData>
                  </a:graphic>
                </wp:inline>
              </w:drawing>
            </w:r>
          </w:p>
        </w:tc>
        <w:tc>
          <w:tcPr>
            <w:tcW w:w="4988" w:type="dxa"/>
          </w:tcPr>
          <w:p w14:paraId="1CA680AA" w14:textId="42EC6DAC" w:rsidR="1C712312" w:rsidRDefault="1C712312" w:rsidP="1C712312">
            <w:pPr>
              <w:rPr>
                <w:rFonts w:eastAsia="Symbol"/>
              </w:rPr>
            </w:pPr>
            <w:r>
              <w:rPr>
                <w:noProof/>
              </w:rPr>
              <w:drawing>
                <wp:inline distT="0" distB="0" distL="0" distR="0" wp14:anchorId="4866741C" wp14:editId="25DAC190">
                  <wp:extent cx="2883785" cy="1364567"/>
                  <wp:effectExtent l="0" t="0" r="0" b="7620"/>
                  <wp:docPr id="879516060" name="Picture 879516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2886840" cy="1366013"/>
                          </a:xfrm>
                          <a:prstGeom prst="rect">
                            <a:avLst/>
                          </a:prstGeom>
                        </pic:spPr>
                      </pic:pic>
                    </a:graphicData>
                  </a:graphic>
                </wp:inline>
              </w:drawing>
            </w:r>
          </w:p>
        </w:tc>
      </w:tr>
      <w:tr w:rsidR="1C712312" w14:paraId="1DEA8780" w14:textId="77777777" w:rsidTr="1C712312">
        <w:tc>
          <w:tcPr>
            <w:tcW w:w="4988" w:type="dxa"/>
          </w:tcPr>
          <w:p w14:paraId="05A89984" w14:textId="0543EC74" w:rsidR="1C712312" w:rsidRDefault="1C712312" w:rsidP="1C712312">
            <w:pPr>
              <w:rPr>
                <w:rFonts w:eastAsia="Symbol"/>
              </w:rPr>
            </w:pPr>
            <w:r>
              <w:rPr>
                <w:noProof/>
              </w:rPr>
              <w:drawing>
                <wp:inline distT="0" distB="0" distL="0" distR="0" wp14:anchorId="7991608E" wp14:editId="261B17D3">
                  <wp:extent cx="3019425" cy="1581150"/>
                  <wp:effectExtent l="0" t="0" r="0" b="0"/>
                  <wp:docPr id="215387934" name="Picture 21538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3019425" cy="1581150"/>
                          </a:xfrm>
                          <a:prstGeom prst="rect">
                            <a:avLst/>
                          </a:prstGeom>
                        </pic:spPr>
                      </pic:pic>
                    </a:graphicData>
                  </a:graphic>
                </wp:inline>
              </w:drawing>
            </w:r>
          </w:p>
        </w:tc>
        <w:tc>
          <w:tcPr>
            <w:tcW w:w="4988" w:type="dxa"/>
          </w:tcPr>
          <w:p w14:paraId="7ECCD9A2" w14:textId="01575364" w:rsidR="1C712312" w:rsidRDefault="1C712312" w:rsidP="1C712312">
            <w:pPr>
              <w:rPr>
                <w:rFonts w:eastAsia="Symbol"/>
              </w:rPr>
            </w:pPr>
            <w:r>
              <w:rPr>
                <w:noProof/>
              </w:rPr>
              <w:drawing>
                <wp:inline distT="0" distB="0" distL="0" distR="0" wp14:anchorId="4F7E79FD" wp14:editId="49837BB9">
                  <wp:extent cx="3019425" cy="1603717"/>
                  <wp:effectExtent l="0" t="0" r="0" b="0"/>
                  <wp:docPr id="1486701017" name="Picture 148670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1">
                            <a:extLst>
                              <a:ext uri="{28A0092B-C50C-407E-A947-70E740481C1C}">
                                <a14:useLocalDpi xmlns:a14="http://schemas.microsoft.com/office/drawing/2010/main" val="0"/>
                              </a:ext>
                            </a:extLst>
                          </a:blip>
                          <a:srcRect b="10442"/>
                          <a:stretch/>
                        </pic:blipFill>
                        <pic:spPr bwMode="auto">
                          <a:xfrm>
                            <a:off x="0" y="0"/>
                            <a:ext cx="3019425" cy="1603717"/>
                          </a:xfrm>
                          <a:prstGeom prst="rect">
                            <a:avLst/>
                          </a:prstGeom>
                          <a:ln>
                            <a:noFill/>
                          </a:ln>
                          <a:extLst>
                            <a:ext uri="{53640926-AAD7-44D8-BBD7-CCE9431645EC}">
                              <a14:shadowObscured xmlns:a14="http://schemas.microsoft.com/office/drawing/2010/main"/>
                            </a:ext>
                          </a:extLst>
                        </pic:spPr>
                      </pic:pic>
                    </a:graphicData>
                  </a:graphic>
                </wp:inline>
              </w:drawing>
            </w:r>
          </w:p>
        </w:tc>
      </w:tr>
      <w:tr w:rsidR="1C712312" w14:paraId="5291728E" w14:textId="77777777" w:rsidTr="1C712312">
        <w:tc>
          <w:tcPr>
            <w:tcW w:w="4988" w:type="dxa"/>
          </w:tcPr>
          <w:p w14:paraId="18436413" w14:textId="0F212E42" w:rsidR="1C712312" w:rsidRDefault="1C712312" w:rsidP="1C712312">
            <w:pPr>
              <w:rPr>
                <w:rFonts w:eastAsia="Symbol"/>
              </w:rPr>
            </w:pPr>
            <w:r>
              <w:rPr>
                <w:noProof/>
              </w:rPr>
              <w:drawing>
                <wp:inline distT="0" distB="0" distL="0" distR="0" wp14:anchorId="0551AD8D" wp14:editId="734F95A6">
                  <wp:extent cx="2962379" cy="1490606"/>
                  <wp:effectExtent l="0" t="0" r="0" b="0"/>
                  <wp:docPr id="590029471" name="Picture 590029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2">
                            <a:extLst>
                              <a:ext uri="{28A0092B-C50C-407E-A947-70E740481C1C}">
                                <a14:useLocalDpi xmlns:a14="http://schemas.microsoft.com/office/drawing/2010/main" val="0"/>
                              </a:ext>
                            </a:extLst>
                          </a:blip>
                          <a:srcRect b="7263"/>
                          <a:stretch/>
                        </pic:blipFill>
                        <pic:spPr bwMode="auto">
                          <a:xfrm>
                            <a:off x="0" y="0"/>
                            <a:ext cx="2964540" cy="1491693"/>
                          </a:xfrm>
                          <a:prstGeom prst="rect">
                            <a:avLst/>
                          </a:prstGeom>
                          <a:ln>
                            <a:noFill/>
                          </a:ln>
                          <a:extLst>
                            <a:ext uri="{53640926-AAD7-44D8-BBD7-CCE9431645EC}">
                              <a14:shadowObscured xmlns:a14="http://schemas.microsoft.com/office/drawing/2010/main"/>
                            </a:ext>
                          </a:extLst>
                        </pic:spPr>
                      </pic:pic>
                    </a:graphicData>
                  </a:graphic>
                </wp:inline>
              </w:drawing>
            </w:r>
          </w:p>
        </w:tc>
        <w:tc>
          <w:tcPr>
            <w:tcW w:w="4988" w:type="dxa"/>
          </w:tcPr>
          <w:p w14:paraId="6E8A6839" w14:textId="57DF3935" w:rsidR="1C712312" w:rsidRDefault="1C712312" w:rsidP="1C712312">
            <w:pPr>
              <w:rPr>
                <w:rFonts w:eastAsia="Symbol"/>
              </w:rPr>
            </w:pPr>
            <w:r>
              <w:rPr>
                <w:noProof/>
              </w:rPr>
              <w:drawing>
                <wp:inline distT="0" distB="0" distL="0" distR="0" wp14:anchorId="2C703F84" wp14:editId="0BC5ADC3">
                  <wp:extent cx="3019425" cy="1547446"/>
                  <wp:effectExtent l="0" t="0" r="0" b="0"/>
                  <wp:docPr id="16940611" name="Picture 16940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3">
                            <a:extLst>
                              <a:ext uri="{28A0092B-C50C-407E-A947-70E740481C1C}">
                                <a14:useLocalDpi xmlns:a14="http://schemas.microsoft.com/office/drawing/2010/main" val="0"/>
                              </a:ext>
                            </a:extLst>
                          </a:blip>
                          <a:srcRect b="4994"/>
                          <a:stretch/>
                        </pic:blipFill>
                        <pic:spPr bwMode="auto">
                          <a:xfrm>
                            <a:off x="0" y="0"/>
                            <a:ext cx="3019425" cy="1547446"/>
                          </a:xfrm>
                          <a:prstGeom prst="rect">
                            <a:avLst/>
                          </a:prstGeom>
                          <a:ln>
                            <a:noFill/>
                          </a:ln>
                          <a:extLst>
                            <a:ext uri="{53640926-AAD7-44D8-BBD7-CCE9431645EC}">
                              <a14:shadowObscured xmlns:a14="http://schemas.microsoft.com/office/drawing/2010/main"/>
                            </a:ext>
                          </a:extLst>
                        </pic:spPr>
                      </pic:pic>
                    </a:graphicData>
                  </a:graphic>
                </wp:inline>
              </w:drawing>
            </w:r>
          </w:p>
        </w:tc>
      </w:tr>
    </w:tbl>
    <w:p w14:paraId="2003EB10" w14:textId="77777777" w:rsidR="00BF3E7E" w:rsidRDefault="001F1CCF" w:rsidP="00C737A9">
      <w:r w:rsidRPr="009A2D7D">
        <w:lastRenderedPageBreak/>
        <w:t xml:space="preserve">Now </w:t>
      </w:r>
      <w:r w:rsidR="009C1F7F" w:rsidRPr="009A2D7D">
        <w:t>we know how much a bird would weigh compared to a chocolate fish, b</w:t>
      </w:r>
      <w:r w:rsidR="00D56208" w:rsidRPr="009A2D7D">
        <w:t>ut we don’t get a sense of what it would feel like to hold the bird in our hand</w:t>
      </w:r>
      <w:r w:rsidR="00565171">
        <w:t>.</w:t>
      </w:r>
      <w:r w:rsidR="00D56208" w:rsidRPr="009A2D7D">
        <w:t xml:space="preserve"> We can’t feel its heft (test the weight by holding).</w:t>
      </w:r>
      <w:r w:rsidR="008860A1">
        <w:t xml:space="preserve"> </w:t>
      </w:r>
    </w:p>
    <w:p w14:paraId="0C82E20A" w14:textId="6A6DECA3" w:rsidR="00BF3E7E" w:rsidRPr="00BF3E7E" w:rsidRDefault="00BF3E7E" w:rsidP="00C737A9">
      <w:pPr>
        <w:rPr>
          <w:b/>
          <w:bCs/>
          <w:sz w:val="28"/>
          <w:szCs w:val="28"/>
        </w:rPr>
      </w:pPr>
      <w:r w:rsidRPr="00BF3E7E">
        <w:rPr>
          <w:b/>
          <w:bCs/>
          <w:sz w:val="28"/>
          <w:szCs w:val="28"/>
        </w:rPr>
        <w:t>Your task</w:t>
      </w:r>
    </w:p>
    <w:p w14:paraId="67290E9D" w14:textId="515D89F8" w:rsidR="00705604" w:rsidRPr="009A2D7D" w:rsidRDefault="008225E5" w:rsidP="00C737A9">
      <w:r w:rsidRPr="009A2D7D">
        <w:t xml:space="preserve">Using the table below </w:t>
      </w:r>
      <w:r w:rsidRPr="009A2D7D">
        <w:rPr>
          <w:b/>
        </w:rPr>
        <w:t>c</w:t>
      </w:r>
      <w:r w:rsidR="00D56208" w:rsidRPr="009A2D7D">
        <w:rPr>
          <w:b/>
        </w:rPr>
        <w:t>alculate</w:t>
      </w:r>
      <w:r w:rsidR="00D56208" w:rsidRPr="009A2D7D">
        <w:t xml:space="preserve"> which coins to use </w:t>
      </w:r>
      <w:r w:rsidR="005B3753" w:rsidRPr="009A2D7D">
        <w:t xml:space="preserve">to represent the weight </w:t>
      </w:r>
      <w:r w:rsidR="00D56208" w:rsidRPr="009A2D7D">
        <w:t>for each bird. Then hold the coins in the palm of your hand to feel the heft of these common backyard birds.</w:t>
      </w:r>
    </w:p>
    <w:p w14:paraId="5DC55DFD" w14:textId="77777777" w:rsidR="00D56208" w:rsidRPr="009A2D7D" w:rsidRDefault="00D56208" w:rsidP="00AC032B">
      <w:pPr>
        <w:pStyle w:val="MoEHeading3"/>
      </w:pPr>
      <w:r w:rsidRPr="009A2D7D">
        <w:t>Weight of coins</w:t>
      </w:r>
    </w:p>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6A0" w:firstRow="1" w:lastRow="0" w:firstColumn="1" w:lastColumn="0" w:noHBand="1" w:noVBand="1"/>
      </w:tblPr>
      <w:tblGrid>
        <w:gridCol w:w="1980"/>
        <w:gridCol w:w="1980"/>
        <w:gridCol w:w="1980"/>
        <w:gridCol w:w="1980"/>
        <w:gridCol w:w="1980"/>
      </w:tblGrid>
      <w:tr w:rsidR="00523FB9" w:rsidRPr="009A2D7D" w14:paraId="32743856" w14:textId="77777777" w:rsidTr="001A6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01853E"/>
          </w:tcPr>
          <w:p w14:paraId="77B39942" w14:textId="77777777" w:rsidR="00D56208" w:rsidRPr="009A2D7D" w:rsidRDefault="00D56208" w:rsidP="005F2DEC">
            <w:pPr>
              <w:spacing w:before="80" w:after="80"/>
              <w:ind w:left="115"/>
            </w:pPr>
            <w:r w:rsidRPr="009A2D7D">
              <w:t>10 cent</w:t>
            </w:r>
          </w:p>
        </w:tc>
        <w:tc>
          <w:tcPr>
            <w:tcW w:w="1980" w:type="dxa"/>
            <w:shd w:val="clear" w:color="auto" w:fill="01853E"/>
          </w:tcPr>
          <w:p w14:paraId="400B7DD3" w14:textId="77777777" w:rsidR="00D56208" w:rsidRPr="009A2D7D" w:rsidRDefault="00D56208" w:rsidP="005F2DEC">
            <w:pPr>
              <w:spacing w:before="80" w:after="80"/>
              <w:ind w:left="115"/>
              <w:cnfStyle w:val="100000000000" w:firstRow="1" w:lastRow="0" w:firstColumn="0" w:lastColumn="0" w:oddVBand="0" w:evenVBand="0" w:oddHBand="0" w:evenHBand="0" w:firstRowFirstColumn="0" w:firstRowLastColumn="0" w:lastRowFirstColumn="0" w:lastRowLastColumn="0"/>
            </w:pPr>
            <w:r w:rsidRPr="009A2D7D">
              <w:t>20 cent</w:t>
            </w:r>
          </w:p>
        </w:tc>
        <w:tc>
          <w:tcPr>
            <w:tcW w:w="1980" w:type="dxa"/>
            <w:shd w:val="clear" w:color="auto" w:fill="01853E"/>
          </w:tcPr>
          <w:p w14:paraId="13E6E371" w14:textId="77777777" w:rsidR="00D56208" w:rsidRPr="009A2D7D" w:rsidRDefault="00D56208" w:rsidP="005F2DEC">
            <w:pPr>
              <w:spacing w:before="80" w:after="80"/>
              <w:ind w:left="115"/>
              <w:cnfStyle w:val="100000000000" w:firstRow="1" w:lastRow="0" w:firstColumn="0" w:lastColumn="0" w:oddVBand="0" w:evenVBand="0" w:oddHBand="0" w:evenHBand="0" w:firstRowFirstColumn="0" w:firstRowLastColumn="0" w:lastRowFirstColumn="0" w:lastRowLastColumn="0"/>
            </w:pPr>
            <w:r w:rsidRPr="009A2D7D">
              <w:t>50 cent</w:t>
            </w:r>
          </w:p>
        </w:tc>
        <w:tc>
          <w:tcPr>
            <w:tcW w:w="1980" w:type="dxa"/>
            <w:shd w:val="clear" w:color="auto" w:fill="01853E"/>
          </w:tcPr>
          <w:p w14:paraId="1BB02D16" w14:textId="77777777" w:rsidR="00D56208" w:rsidRPr="009A2D7D" w:rsidRDefault="00D56208" w:rsidP="005F2DEC">
            <w:pPr>
              <w:spacing w:before="80" w:after="80"/>
              <w:ind w:left="115"/>
              <w:cnfStyle w:val="100000000000" w:firstRow="1" w:lastRow="0" w:firstColumn="0" w:lastColumn="0" w:oddVBand="0" w:evenVBand="0" w:oddHBand="0" w:evenHBand="0" w:firstRowFirstColumn="0" w:firstRowLastColumn="0" w:lastRowFirstColumn="0" w:lastRowLastColumn="0"/>
            </w:pPr>
            <w:r w:rsidRPr="009A2D7D">
              <w:t>$1.00</w:t>
            </w:r>
          </w:p>
        </w:tc>
        <w:tc>
          <w:tcPr>
            <w:tcW w:w="1980" w:type="dxa"/>
            <w:shd w:val="clear" w:color="auto" w:fill="01853E"/>
          </w:tcPr>
          <w:p w14:paraId="50BE5FF6" w14:textId="77777777" w:rsidR="00D56208" w:rsidRPr="009A2D7D" w:rsidRDefault="00D56208" w:rsidP="005F2DEC">
            <w:pPr>
              <w:spacing w:before="80" w:after="80"/>
              <w:ind w:left="115"/>
              <w:cnfStyle w:val="100000000000" w:firstRow="1" w:lastRow="0" w:firstColumn="0" w:lastColumn="0" w:oddVBand="0" w:evenVBand="0" w:oddHBand="0" w:evenHBand="0" w:firstRowFirstColumn="0" w:firstRowLastColumn="0" w:lastRowFirstColumn="0" w:lastRowLastColumn="0"/>
            </w:pPr>
            <w:r w:rsidRPr="009A2D7D">
              <w:t>$2.00</w:t>
            </w:r>
          </w:p>
        </w:tc>
      </w:tr>
      <w:tr w:rsidR="00D56208" w:rsidRPr="009A2D7D" w14:paraId="6B406D73" w14:textId="77777777" w:rsidTr="001A6312">
        <w:tc>
          <w:tcPr>
            <w:cnfStyle w:val="001000000000" w:firstRow="0" w:lastRow="0" w:firstColumn="1" w:lastColumn="0" w:oddVBand="0" w:evenVBand="0" w:oddHBand="0" w:evenHBand="0" w:firstRowFirstColumn="0" w:firstRowLastColumn="0" w:lastRowFirstColumn="0" w:lastRowLastColumn="0"/>
            <w:tcW w:w="1980" w:type="dxa"/>
          </w:tcPr>
          <w:p w14:paraId="2FA1F829" w14:textId="77777777" w:rsidR="00D56208" w:rsidRPr="009A2D7D" w:rsidRDefault="00D56208" w:rsidP="005F2DEC">
            <w:pPr>
              <w:spacing w:before="80" w:after="80"/>
              <w:ind w:left="115"/>
            </w:pPr>
            <w:r w:rsidRPr="009A2D7D">
              <w:t>3 grams</w:t>
            </w:r>
          </w:p>
        </w:tc>
        <w:tc>
          <w:tcPr>
            <w:tcW w:w="1980" w:type="dxa"/>
          </w:tcPr>
          <w:p w14:paraId="73BA0A38"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r w:rsidRPr="009A2D7D">
              <w:t>4 grams</w:t>
            </w:r>
          </w:p>
        </w:tc>
        <w:tc>
          <w:tcPr>
            <w:tcW w:w="1980" w:type="dxa"/>
          </w:tcPr>
          <w:p w14:paraId="4326F191"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r w:rsidRPr="009A2D7D">
              <w:t>5 grams</w:t>
            </w:r>
          </w:p>
        </w:tc>
        <w:tc>
          <w:tcPr>
            <w:tcW w:w="1980" w:type="dxa"/>
          </w:tcPr>
          <w:p w14:paraId="480E1ED1"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r w:rsidRPr="009A2D7D">
              <w:t xml:space="preserve">8 grams </w:t>
            </w:r>
          </w:p>
        </w:tc>
        <w:tc>
          <w:tcPr>
            <w:tcW w:w="1980" w:type="dxa"/>
          </w:tcPr>
          <w:p w14:paraId="60C11B47"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r w:rsidRPr="009A2D7D">
              <w:t>10 grams</w:t>
            </w:r>
          </w:p>
        </w:tc>
      </w:tr>
    </w:tbl>
    <w:p w14:paraId="21B3BBE1" w14:textId="77777777" w:rsidR="00D56208" w:rsidRPr="00DD11FE" w:rsidRDefault="00D56208" w:rsidP="00DD11FE">
      <w:pPr>
        <w:spacing w:before="0" w:after="0"/>
        <w:rPr>
          <w:sz w:val="18"/>
          <w:szCs w:val="18"/>
        </w:rPr>
      </w:pPr>
    </w:p>
    <w:tbl>
      <w:tblPr>
        <w:tblStyle w:val="TableGrid"/>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6A0" w:firstRow="1" w:lastRow="0" w:firstColumn="1" w:lastColumn="0" w:noHBand="1" w:noVBand="1"/>
      </w:tblPr>
      <w:tblGrid>
        <w:gridCol w:w="2520"/>
        <w:gridCol w:w="2250"/>
        <w:gridCol w:w="5130"/>
      </w:tblGrid>
      <w:tr w:rsidR="00523FB9" w:rsidRPr="009A2D7D" w14:paraId="773C5800" w14:textId="77777777" w:rsidTr="001A6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01853E"/>
          </w:tcPr>
          <w:p w14:paraId="073B7E2F" w14:textId="77777777" w:rsidR="00D56208" w:rsidRPr="009A2D7D" w:rsidRDefault="00D56208" w:rsidP="005F2DEC">
            <w:pPr>
              <w:spacing w:before="80" w:after="80"/>
              <w:ind w:left="115"/>
            </w:pPr>
            <w:r w:rsidRPr="009A2D7D">
              <w:t>Bird</w:t>
            </w:r>
          </w:p>
        </w:tc>
        <w:tc>
          <w:tcPr>
            <w:tcW w:w="2250" w:type="dxa"/>
            <w:shd w:val="clear" w:color="auto" w:fill="01853E"/>
          </w:tcPr>
          <w:p w14:paraId="10648394" w14:textId="77777777" w:rsidR="00D56208" w:rsidRPr="009A2D7D" w:rsidRDefault="00D56208" w:rsidP="005F2DEC">
            <w:pPr>
              <w:spacing w:before="80" w:after="80"/>
              <w:ind w:left="115"/>
              <w:cnfStyle w:val="100000000000" w:firstRow="1" w:lastRow="0" w:firstColumn="0" w:lastColumn="0" w:oddVBand="0" w:evenVBand="0" w:oddHBand="0" w:evenHBand="0" w:firstRowFirstColumn="0" w:firstRowLastColumn="0" w:lastRowFirstColumn="0" w:lastRowLastColumn="0"/>
            </w:pPr>
            <w:r w:rsidRPr="009A2D7D">
              <w:t>Weight in grams</w:t>
            </w:r>
          </w:p>
        </w:tc>
        <w:tc>
          <w:tcPr>
            <w:tcW w:w="5130" w:type="dxa"/>
            <w:shd w:val="clear" w:color="auto" w:fill="01853E"/>
          </w:tcPr>
          <w:p w14:paraId="7B188893" w14:textId="77777777" w:rsidR="00D56208" w:rsidRPr="009A2D7D" w:rsidRDefault="00D56208" w:rsidP="005F2DEC">
            <w:pPr>
              <w:spacing w:before="80" w:after="80"/>
              <w:ind w:left="115"/>
              <w:cnfStyle w:val="100000000000" w:firstRow="1" w:lastRow="0" w:firstColumn="0" w:lastColumn="0" w:oddVBand="0" w:evenVBand="0" w:oddHBand="0" w:evenHBand="0" w:firstRowFirstColumn="0" w:firstRowLastColumn="0" w:lastRowFirstColumn="0" w:lastRowLastColumn="0"/>
            </w:pPr>
            <w:r w:rsidRPr="009A2D7D">
              <w:t xml:space="preserve">Coins </w:t>
            </w:r>
          </w:p>
        </w:tc>
      </w:tr>
      <w:tr w:rsidR="00D56208" w:rsidRPr="009A2D7D" w14:paraId="58D031E6" w14:textId="77777777" w:rsidTr="001A6312">
        <w:tc>
          <w:tcPr>
            <w:cnfStyle w:val="001000000000" w:firstRow="0" w:lastRow="0" w:firstColumn="1" w:lastColumn="0" w:oddVBand="0" w:evenVBand="0" w:oddHBand="0" w:evenHBand="0" w:firstRowFirstColumn="0" w:firstRowLastColumn="0" w:lastRowFirstColumn="0" w:lastRowLastColumn="0"/>
            <w:tcW w:w="2520" w:type="dxa"/>
          </w:tcPr>
          <w:p w14:paraId="6108E7B7" w14:textId="77777777" w:rsidR="00D56208" w:rsidRPr="009A2D7D" w:rsidRDefault="00D56208" w:rsidP="005F2DEC">
            <w:pPr>
              <w:spacing w:before="80" w:after="80"/>
              <w:ind w:left="115"/>
            </w:pPr>
            <w:r w:rsidRPr="009A2D7D">
              <w:t>grey warbler</w:t>
            </w:r>
          </w:p>
        </w:tc>
        <w:tc>
          <w:tcPr>
            <w:tcW w:w="2250" w:type="dxa"/>
          </w:tcPr>
          <w:p w14:paraId="2DAE5117"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r w:rsidRPr="009A2D7D">
              <w:t>6</w:t>
            </w:r>
          </w:p>
        </w:tc>
        <w:tc>
          <w:tcPr>
            <w:tcW w:w="5130" w:type="dxa"/>
          </w:tcPr>
          <w:p w14:paraId="1369B1A1"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r w:rsidRPr="009A2D7D">
              <w:t>two 10 cent coins</w:t>
            </w:r>
          </w:p>
        </w:tc>
      </w:tr>
      <w:tr w:rsidR="00D56208" w:rsidRPr="009A2D7D" w14:paraId="7BE0BAE4" w14:textId="77777777" w:rsidTr="001A6312">
        <w:tc>
          <w:tcPr>
            <w:cnfStyle w:val="001000000000" w:firstRow="0" w:lastRow="0" w:firstColumn="1" w:lastColumn="0" w:oddVBand="0" w:evenVBand="0" w:oddHBand="0" w:evenHBand="0" w:firstRowFirstColumn="0" w:firstRowLastColumn="0" w:lastRowFirstColumn="0" w:lastRowLastColumn="0"/>
            <w:tcW w:w="2520" w:type="dxa"/>
          </w:tcPr>
          <w:p w14:paraId="4617182D" w14:textId="77777777" w:rsidR="00D56208" w:rsidRPr="009A2D7D" w:rsidRDefault="00D56208" w:rsidP="005F2DEC">
            <w:pPr>
              <w:spacing w:before="80" w:after="80"/>
              <w:ind w:left="115"/>
            </w:pPr>
            <w:r w:rsidRPr="009A2D7D">
              <w:t>fantail</w:t>
            </w:r>
          </w:p>
        </w:tc>
        <w:tc>
          <w:tcPr>
            <w:tcW w:w="2250" w:type="dxa"/>
          </w:tcPr>
          <w:p w14:paraId="7F074518"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r w:rsidRPr="009A2D7D">
              <w:t>8</w:t>
            </w:r>
          </w:p>
        </w:tc>
        <w:tc>
          <w:tcPr>
            <w:tcW w:w="5130" w:type="dxa"/>
          </w:tcPr>
          <w:p w14:paraId="54F2A640"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p>
        </w:tc>
      </w:tr>
      <w:tr w:rsidR="00D56208" w:rsidRPr="009A2D7D" w14:paraId="2F73288A" w14:textId="77777777" w:rsidTr="001A6312">
        <w:tc>
          <w:tcPr>
            <w:cnfStyle w:val="001000000000" w:firstRow="0" w:lastRow="0" w:firstColumn="1" w:lastColumn="0" w:oddVBand="0" w:evenVBand="0" w:oddHBand="0" w:evenHBand="0" w:firstRowFirstColumn="0" w:firstRowLastColumn="0" w:lastRowFirstColumn="0" w:lastRowLastColumn="0"/>
            <w:tcW w:w="2520" w:type="dxa"/>
          </w:tcPr>
          <w:p w14:paraId="776EAE44" w14:textId="77777777" w:rsidR="00D56208" w:rsidRPr="009A2D7D" w:rsidRDefault="00D56208" w:rsidP="005F2DEC">
            <w:pPr>
              <w:spacing w:before="80" w:after="80"/>
              <w:ind w:left="115"/>
            </w:pPr>
            <w:r w:rsidRPr="009A2D7D">
              <w:t>silver eye (wax eye)</w:t>
            </w:r>
          </w:p>
        </w:tc>
        <w:tc>
          <w:tcPr>
            <w:tcW w:w="2250" w:type="dxa"/>
          </w:tcPr>
          <w:p w14:paraId="6C206734"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r w:rsidRPr="009A2D7D">
              <w:t>13</w:t>
            </w:r>
          </w:p>
        </w:tc>
        <w:tc>
          <w:tcPr>
            <w:tcW w:w="5130" w:type="dxa"/>
          </w:tcPr>
          <w:p w14:paraId="32242383"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p>
        </w:tc>
      </w:tr>
      <w:tr w:rsidR="00D56208" w:rsidRPr="009A2D7D" w14:paraId="207E8FAB" w14:textId="77777777" w:rsidTr="001A6312">
        <w:tc>
          <w:tcPr>
            <w:cnfStyle w:val="001000000000" w:firstRow="0" w:lastRow="0" w:firstColumn="1" w:lastColumn="0" w:oddVBand="0" w:evenVBand="0" w:oddHBand="0" w:evenHBand="0" w:firstRowFirstColumn="0" w:firstRowLastColumn="0" w:lastRowFirstColumn="0" w:lastRowLastColumn="0"/>
            <w:tcW w:w="2520" w:type="dxa"/>
          </w:tcPr>
          <w:p w14:paraId="6FE708B4" w14:textId="77777777" w:rsidR="00D56208" w:rsidRPr="009A2D7D" w:rsidRDefault="00D56208" w:rsidP="005F2DEC">
            <w:pPr>
              <w:spacing w:before="80" w:after="80"/>
              <w:ind w:left="115"/>
            </w:pPr>
            <w:r w:rsidRPr="009A2D7D">
              <w:t>goldfinch</w:t>
            </w:r>
          </w:p>
        </w:tc>
        <w:tc>
          <w:tcPr>
            <w:tcW w:w="2250" w:type="dxa"/>
          </w:tcPr>
          <w:p w14:paraId="0D45C1AD"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r w:rsidRPr="009A2D7D">
              <w:t>15</w:t>
            </w:r>
          </w:p>
        </w:tc>
        <w:tc>
          <w:tcPr>
            <w:tcW w:w="5130" w:type="dxa"/>
          </w:tcPr>
          <w:p w14:paraId="4823CD0F"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p>
        </w:tc>
      </w:tr>
      <w:tr w:rsidR="00D56208" w:rsidRPr="009A2D7D" w14:paraId="384895CA" w14:textId="77777777" w:rsidTr="001A6312">
        <w:tc>
          <w:tcPr>
            <w:cnfStyle w:val="001000000000" w:firstRow="0" w:lastRow="0" w:firstColumn="1" w:lastColumn="0" w:oddVBand="0" w:evenVBand="0" w:oddHBand="0" w:evenHBand="0" w:firstRowFirstColumn="0" w:firstRowLastColumn="0" w:lastRowFirstColumn="0" w:lastRowLastColumn="0"/>
            <w:tcW w:w="2520" w:type="dxa"/>
          </w:tcPr>
          <w:p w14:paraId="4ECB90CD" w14:textId="0D2EDB42" w:rsidR="00D56208" w:rsidRPr="009A2D7D" w:rsidRDefault="00D56208" w:rsidP="005F2DEC">
            <w:pPr>
              <w:spacing w:before="80" w:after="80"/>
              <w:ind w:left="115"/>
            </w:pPr>
            <w:r w:rsidRPr="009A2D7D">
              <w:t>dunnock</w:t>
            </w:r>
          </w:p>
        </w:tc>
        <w:tc>
          <w:tcPr>
            <w:tcW w:w="2250" w:type="dxa"/>
          </w:tcPr>
          <w:p w14:paraId="727EEFF2"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r w:rsidRPr="009A2D7D">
              <w:t>21</w:t>
            </w:r>
          </w:p>
        </w:tc>
        <w:tc>
          <w:tcPr>
            <w:tcW w:w="5130" w:type="dxa"/>
          </w:tcPr>
          <w:p w14:paraId="0AC81133"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p>
        </w:tc>
      </w:tr>
      <w:tr w:rsidR="00D56208" w:rsidRPr="009A2D7D" w14:paraId="4668BE2B" w14:textId="77777777" w:rsidTr="001A6312">
        <w:tc>
          <w:tcPr>
            <w:cnfStyle w:val="001000000000" w:firstRow="0" w:lastRow="0" w:firstColumn="1" w:lastColumn="0" w:oddVBand="0" w:evenVBand="0" w:oddHBand="0" w:evenHBand="0" w:firstRowFirstColumn="0" w:firstRowLastColumn="0" w:lastRowFirstColumn="0" w:lastRowLastColumn="0"/>
            <w:tcW w:w="2520" w:type="dxa"/>
          </w:tcPr>
          <w:p w14:paraId="53A72C11" w14:textId="77777777" w:rsidR="00D56208" w:rsidRPr="009A2D7D" w:rsidRDefault="00D56208" w:rsidP="005F2DEC">
            <w:pPr>
              <w:spacing w:before="80" w:after="80"/>
              <w:ind w:left="115"/>
            </w:pPr>
            <w:r w:rsidRPr="009A2D7D">
              <w:t>sparrow</w:t>
            </w:r>
          </w:p>
        </w:tc>
        <w:tc>
          <w:tcPr>
            <w:tcW w:w="2250" w:type="dxa"/>
          </w:tcPr>
          <w:p w14:paraId="4F525F2B"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r w:rsidRPr="009A2D7D">
              <w:t>28</w:t>
            </w:r>
          </w:p>
        </w:tc>
        <w:tc>
          <w:tcPr>
            <w:tcW w:w="5130" w:type="dxa"/>
          </w:tcPr>
          <w:p w14:paraId="2619CA0B" w14:textId="77777777" w:rsidR="00D56208" w:rsidRPr="009A2D7D" w:rsidRDefault="00D56208" w:rsidP="005F2DEC">
            <w:pPr>
              <w:spacing w:before="80" w:after="80"/>
              <w:ind w:left="115"/>
              <w:cnfStyle w:val="000000000000" w:firstRow="0" w:lastRow="0" w:firstColumn="0" w:lastColumn="0" w:oddVBand="0" w:evenVBand="0" w:oddHBand="0" w:evenHBand="0" w:firstRowFirstColumn="0" w:firstRowLastColumn="0" w:lastRowFirstColumn="0" w:lastRowLastColumn="0"/>
            </w:pPr>
          </w:p>
        </w:tc>
      </w:tr>
    </w:tbl>
    <w:p w14:paraId="4065CC8F" w14:textId="77777777" w:rsidR="00F70FE6" w:rsidRDefault="00D56208" w:rsidP="00C737A9">
      <w:pPr>
        <w:sectPr w:rsidR="00F70FE6" w:rsidSect="008860A1">
          <w:footerReference w:type="default" r:id="rId104"/>
          <w:headerReference w:type="first" r:id="rId105"/>
          <w:footerReference w:type="first" r:id="rId106"/>
          <w:type w:val="continuous"/>
          <w:pgSz w:w="11906" w:h="16838"/>
          <w:pgMar w:top="900" w:right="1016" w:bottom="1418" w:left="907" w:header="426" w:footer="709" w:gutter="0"/>
          <w:pgNumType w:start="1"/>
          <w:cols w:space="720"/>
          <w:titlePg/>
        </w:sectPr>
      </w:pPr>
      <w:r w:rsidRPr="00D56208">
        <w:t>You would need more coins to get the heft of these bigger garden visitors. And a bag full, for the kerer</w:t>
      </w:r>
      <w:r w:rsidR="00F70FE6">
        <w:t>u</w:t>
      </w:r>
      <w:r w:rsidRPr="00D56208">
        <w:t>!</w:t>
      </w:r>
    </w:p>
    <w:p w14:paraId="0C2D1DC7" w14:textId="77777777" w:rsidR="00705604" w:rsidRDefault="00D56208" w:rsidP="00650F00">
      <w:pPr>
        <w:pStyle w:val="ListParagraph"/>
        <w:numPr>
          <w:ilvl w:val="0"/>
          <w:numId w:val="53"/>
        </w:numPr>
      </w:pPr>
      <w:r w:rsidRPr="00D56208">
        <w:t xml:space="preserve">Thrush  70 grams   </w:t>
      </w:r>
      <w:r w:rsidR="00184C65">
        <w:tab/>
      </w:r>
    </w:p>
    <w:p w14:paraId="4B9F5CAF" w14:textId="77777777" w:rsidR="00705604" w:rsidRDefault="00184C65" w:rsidP="00650F00">
      <w:pPr>
        <w:pStyle w:val="ListParagraph"/>
        <w:numPr>
          <w:ilvl w:val="0"/>
          <w:numId w:val="53"/>
        </w:numPr>
      </w:pPr>
      <w:r>
        <w:t>S</w:t>
      </w:r>
      <w:r w:rsidR="00D56208" w:rsidRPr="00D56208">
        <w:t xml:space="preserve">tarling  85 grams   </w:t>
      </w:r>
      <w:r w:rsidR="00EA6A6D">
        <w:tab/>
      </w:r>
      <w:r>
        <w:tab/>
      </w:r>
    </w:p>
    <w:p w14:paraId="718A8766" w14:textId="77777777" w:rsidR="00705604" w:rsidRDefault="00184C65" w:rsidP="00650F00">
      <w:pPr>
        <w:pStyle w:val="ListParagraph"/>
        <w:numPr>
          <w:ilvl w:val="0"/>
          <w:numId w:val="53"/>
        </w:numPr>
      </w:pPr>
      <w:r>
        <w:t>B</w:t>
      </w:r>
      <w:r w:rsidR="00D56208" w:rsidRPr="00D56208">
        <w:t xml:space="preserve">lackbird  90 grams  </w:t>
      </w:r>
      <w:r>
        <w:tab/>
      </w:r>
      <w:r w:rsidR="00D56208" w:rsidRPr="00D56208">
        <w:t xml:space="preserve"> </w:t>
      </w:r>
    </w:p>
    <w:p w14:paraId="364A3287" w14:textId="07E5D007" w:rsidR="008860A1" w:rsidRDefault="00184C65" w:rsidP="00650F00">
      <w:pPr>
        <w:pStyle w:val="ListParagraph"/>
        <w:numPr>
          <w:ilvl w:val="0"/>
          <w:numId w:val="53"/>
        </w:numPr>
        <w:sectPr w:rsidR="008860A1" w:rsidSect="00F70FE6">
          <w:type w:val="continuous"/>
          <w:pgSz w:w="11906" w:h="16838"/>
          <w:pgMar w:top="900" w:right="1016" w:bottom="1418" w:left="907" w:header="426" w:footer="709" w:gutter="0"/>
          <w:pgNumType w:start="1"/>
          <w:cols w:num="2" w:space="720"/>
          <w:titlePg/>
        </w:sectPr>
      </w:pPr>
      <w:r>
        <w:t>K</w:t>
      </w:r>
      <w:r w:rsidR="00D56208" w:rsidRPr="00D56208">
        <w:t>ereru  630 gram</w:t>
      </w:r>
      <w:r w:rsidR="008860A1">
        <w:t>s</w:t>
      </w:r>
    </w:p>
    <w:p w14:paraId="439950FC" w14:textId="79857B91" w:rsidR="00565171" w:rsidRDefault="00D345D9" w:rsidP="00565171">
      <w:r>
        <w:pict w14:anchorId="209E71EE">
          <v:rect id="_x0000_i1033" style="width:0;height:1.5pt" o:hralign="center" o:hrstd="t" o:hr="t" fillcolor="#a0a0a0" stroked="f"/>
        </w:pict>
      </w:r>
    </w:p>
    <w:p w14:paraId="02E57427" w14:textId="3DF38DF2" w:rsidR="009A7C2E" w:rsidRDefault="009A7C2E" w:rsidP="00A11310">
      <w:pPr>
        <w:pStyle w:val="MoEHeading1"/>
      </w:pPr>
      <w:r w:rsidRPr="00D6557E">
        <w:t xml:space="preserve">Day </w:t>
      </w:r>
      <w:r>
        <w:t>7</w:t>
      </w:r>
      <w:r w:rsidRPr="00D6557E">
        <w:t xml:space="preserve">: Reflection </w:t>
      </w:r>
    </w:p>
    <w:p w14:paraId="338A6914" w14:textId="002FA488" w:rsidR="00A62712" w:rsidRPr="00A62712" w:rsidRDefault="00A62712" w:rsidP="00A62712">
      <w:pPr>
        <w:rPr>
          <w:i/>
          <w:iCs/>
          <w:color w:val="01853E"/>
        </w:rPr>
      </w:pPr>
      <w:r w:rsidRPr="00A62712">
        <w:rPr>
          <w:i/>
          <w:iCs/>
          <w:color w:val="01853E"/>
        </w:rPr>
        <w:t>Your learner has been encouraged to complete a fitness activity most days. They may like to reflect on their fitness and set goals for keeping fit while learning from home. You may like to encourage them to set a mini goal (for the week) and a bigger goal (for this term).</w:t>
      </w:r>
    </w:p>
    <w:p w14:paraId="486B3960" w14:textId="6B7D2DB3" w:rsidR="0030679F" w:rsidRDefault="0030679F" w:rsidP="00C737A9">
      <w:pPr>
        <w:rPr>
          <w:lang w:val="en-US"/>
        </w:rPr>
      </w:pPr>
      <w:r>
        <w:t xml:space="preserve">You have </w:t>
      </w:r>
      <w:r w:rsidR="008860A1">
        <w:t>made</w:t>
      </w:r>
      <w:r>
        <w:t xml:space="preserve"> a huge effort to move and </w:t>
      </w:r>
      <w:r w:rsidR="00381659">
        <w:t xml:space="preserve">keep fit this week!  Give yourself a big pat on the back. Hopefully you enjoyed the fitness tasks and even managed to get </w:t>
      </w:r>
      <w:r w:rsidR="00DE12EB">
        <w:t>whānau</w:t>
      </w:r>
      <w:r w:rsidR="00381659">
        <w:rPr>
          <w:lang w:val="en-US"/>
        </w:rPr>
        <w:t xml:space="preserve"> to join in! </w:t>
      </w:r>
    </w:p>
    <w:p w14:paraId="6ECB5CDD" w14:textId="019AC002" w:rsidR="00E26E44" w:rsidRPr="00975358" w:rsidRDefault="00975358" w:rsidP="006C0083">
      <w:pPr>
        <w:rPr>
          <w:b/>
          <w:bCs/>
          <w:sz w:val="28"/>
          <w:szCs w:val="28"/>
        </w:rPr>
      </w:pPr>
      <w:r w:rsidRPr="00975358">
        <w:rPr>
          <w:b/>
          <w:bCs/>
          <w:sz w:val="28"/>
          <w:szCs w:val="28"/>
        </w:rPr>
        <w:t>Your task</w:t>
      </w:r>
    </w:p>
    <w:p w14:paraId="50C2FAF7" w14:textId="77777777" w:rsidR="000D7155" w:rsidRDefault="00534BCE" w:rsidP="00C737A9">
      <w:r w:rsidRPr="00E26E44">
        <w:t>Thinking about your engagement with the fitness tasks this week</w:t>
      </w:r>
      <w:r w:rsidR="00917ABB">
        <w:t>,</w:t>
      </w:r>
      <w:r w:rsidRPr="00E26E44">
        <w:t xml:space="preserve"> </w:t>
      </w:r>
      <w:r w:rsidR="00AE6518" w:rsidRPr="00E26E44">
        <w:t>where would you place yourself on a scale of 1-5</w:t>
      </w:r>
      <w:r w:rsidR="00917ABB">
        <w:t>,</w:t>
      </w:r>
      <w:r w:rsidR="00AE6518" w:rsidRPr="00E26E44">
        <w:t xml:space="preserve"> with 5 being the </w:t>
      </w:r>
      <w:r w:rsidR="003E2630" w:rsidRPr="00E26E44">
        <w:t>hig</w:t>
      </w:r>
      <w:r w:rsidR="00E26E44" w:rsidRPr="00E26E44">
        <w:t>hest engagement</w:t>
      </w:r>
      <w:r w:rsidR="00E26E44">
        <w:t xml:space="preserve">. </w:t>
      </w:r>
    </w:p>
    <w:p w14:paraId="2E52E2E8" w14:textId="0B5180B3" w:rsidR="00E26E44" w:rsidRDefault="00917ABB" w:rsidP="00650F00">
      <w:pPr>
        <w:pStyle w:val="ListParagraph"/>
        <w:numPr>
          <w:ilvl w:val="0"/>
          <w:numId w:val="54"/>
        </w:numPr>
      </w:pPr>
      <w:r w:rsidRPr="000D7155">
        <w:rPr>
          <w:b/>
          <w:bCs/>
        </w:rPr>
        <w:t>Draw</w:t>
      </w:r>
      <w:r w:rsidR="0016001E" w:rsidRPr="000D7155">
        <w:rPr>
          <w:b/>
        </w:rPr>
        <w:t xml:space="preserve"> </w:t>
      </w:r>
      <w:r w:rsidR="0016001E">
        <w:t xml:space="preserve">a scale from 1-5 in your home learning book and </w:t>
      </w:r>
      <w:r w:rsidR="0016001E" w:rsidRPr="000D7155">
        <w:rPr>
          <w:b/>
        </w:rPr>
        <w:t>circle</w:t>
      </w:r>
      <w:r w:rsidR="0016001E">
        <w:t xml:space="preserve"> your engagement level.</w:t>
      </w:r>
    </w:p>
    <w:p w14:paraId="251EC0E8" w14:textId="2687754E" w:rsidR="0016001E" w:rsidRDefault="0016001E" w:rsidP="00650F00">
      <w:pPr>
        <w:pStyle w:val="ListParagraph"/>
        <w:numPr>
          <w:ilvl w:val="0"/>
          <w:numId w:val="54"/>
        </w:numPr>
      </w:pPr>
      <w:r>
        <w:t xml:space="preserve">Now </w:t>
      </w:r>
      <w:r w:rsidR="00E95A14" w:rsidRPr="000D7155">
        <w:rPr>
          <w:b/>
          <w:bCs/>
        </w:rPr>
        <w:t>explain</w:t>
      </w:r>
      <w:r>
        <w:t xml:space="preserve"> why you </w:t>
      </w:r>
      <w:r w:rsidR="008C3443">
        <w:t>gave yourself this rating</w:t>
      </w:r>
      <w:r w:rsidR="004E70A7">
        <w:t>?</w:t>
      </w:r>
      <w:r w:rsidR="000569E4">
        <w:t xml:space="preserve">  </w:t>
      </w:r>
    </w:p>
    <w:p w14:paraId="37700BA0" w14:textId="06AA8F0F" w:rsidR="000569E4" w:rsidRDefault="000569E4" w:rsidP="00650F00">
      <w:pPr>
        <w:pStyle w:val="ListParagraph"/>
        <w:numPr>
          <w:ilvl w:val="0"/>
          <w:numId w:val="54"/>
        </w:numPr>
      </w:pPr>
      <w:r>
        <w:t>What would it take to move you to a higher rating</w:t>
      </w:r>
      <w:r w:rsidR="00975358">
        <w:t>?</w:t>
      </w:r>
      <w:r w:rsidR="00D425F2">
        <w:t xml:space="preserve">  </w:t>
      </w:r>
    </w:p>
    <w:p w14:paraId="5B176C1E" w14:textId="04595029" w:rsidR="008A53D1" w:rsidRPr="00E26E44" w:rsidRDefault="008A53D1" w:rsidP="00C737A9">
      <w:r w:rsidRPr="00E71E9E">
        <w:rPr>
          <w:b/>
        </w:rPr>
        <w:t>Close</w:t>
      </w:r>
      <w:r>
        <w:t xml:space="preserve"> the book – your school day is done</w:t>
      </w:r>
      <w:r w:rsidRPr="0B0E5CCD">
        <w:t>.</w:t>
      </w:r>
      <w:r>
        <w:t xml:space="preserve"> </w:t>
      </w:r>
      <w:r w:rsidRPr="27E207DA">
        <w:rPr>
          <w:rFonts w:ascii="Segoe UI Emoji" w:eastAsia="MS Mincho" w:hAnsi="Segoe UI Emoji" w:cs="Segoe UI Emoji"/>
        </w:rPr>
        <w:t>😊</w:t>
      </w:r>
    </w:p>
    <w:p w14:paraId="4D6F9340" w14:textId="15DAA423" w:rsidR="009A7C2E" w:rsidRPr="00ED0275" w:rsidRDefault="009A7C2E" w:rsidP="00A11310">
      <w:pPr>
        <w:pStyle w:val="MoEHeading1"/>
        <w:rPr>
          <w:color w:val="3472AC"/>
        </w:rPr>
      </w:pPr>
      <w:r w:rsidRPr="00ED0275">
        <w:rPr>
          <w:color w:val="3472AC"/>
        </w:rPr>
        <w:lastRenderedPageBreak/>
        <w:t xml:space="preserve">Day 8: </w:t>
      </w:r>
      <w:r w:rsidR="00ED0275" w:rsidRPr="00ED0275">
        <w:rPr>
          <w:color w:val="3472AC"/>
        </w:rPr>
        <w:t>Getting started</w:t>
      </w:r>
      <w:r w:rsidRPr="00ED0275">
        <w:rPr>
          <w:color w:val="3472AC"/>
        </w:rPr>
        <w:t xml:space="preserve"> </w:t>
      </w:r>
    </w:p>
    <w:p w14:paraId="048F171F" w14:textId="77777777" w:rsidR="00ED0275" w:rsidRDefault="00ED0275" w:rsidP="001609E3">
      <w:pPr>
        <w:spacing w:after="0"/>
      </w:pPr>
      <w:r>
        <w:t>Take the first 30 minutes of the day getting ready for learning:</w:t>
      </w:r>
    </w:p>
    <w:p w14:paraId="0076AA73" w14:textId="3BDB1329" w:rsidR="00ED0275" w:rsidRPr="009C0676" w:rsidRDefault="00ED0275" w:rsidP="00650F00">
      <w:pPr>
        <w:pStyle w:val="ListParagraph"/>
        <w:numPr>
          <w:ilvl w:val="0"/>
          <w:numId w:val="33"/>
        </w:numPr>
        <w:spacing w:before="0"/>
        <w:rPr>
          <w:rFonts w:eastAsiaTheme="minorEastAsia"/>
        </w:rPr>
      </w:pPr>
      <w:r w:rsidRPr="14AC1131">
        <w:t>Practise</w:t>
      </w:r>
      <w:r w:rsidRPr="59845C98">
        <w:t xml:space="preserve"> your karakia</w:t>
      </w:r>
      <w:r w:rsidRPr="108FA852">
        <w:t xml:space="preserve"> </w:t>
      </w:r>
      <w:r>
        <w:t xml:space="preserve">(See p. </w:t>
      </w:r>
      <w:r w:rsidR="00EC571C">
        <w:t>9</w:t>
      </w:r>
      <w:r>
        <w:t>)</w:t>
      </w:r>
    </w:p>
    <w:p w14:paraId="6375BB5E" w14:textId="77777777" w:rsidR="00ED0275" w:rsidRPr="009C0676" w:rsidRDefault="00ED0275" w:rsidP="00650F00">
      <w:pPr>
        <w:pStyle w:val="ListParagraph"/>
        <w:numPr>
          <w:ilvl w:val="0"/>
          <w:numId w:val="33"/>
        </w:numPr>
        <w:rPr>
          <w:rFonts w:eastAsiaTheme="minorEastAsia"/>
        </w:rPr>
      </w:pPr>
      <w:r w:rsidRPr="008C6968">
        <w:t>Do</w:t>
      </w:r>
      <w:r w:rsidRPr="005F3F3D">
        <w:t xml:space="preserve"> a </w:t>
      </w:r>
      <w:r>
        <w:t>mindfulness activity</w:t>
      </w:r>
      <w:r w:rsidRPr="005F3F3D">
        <w:t xml:space="preserve"> </w:t>
      </w:r>
      <w:r>
        <w:t>(See p. 7)</w:t>
      </w:r>
    </w:p>
    <w:p w14:paraId="36A1EAD4" w14:textId="77777777" w:rsidR="00ED0275" w:rsidRDefault="00ED0275" w:rsidP="00650F00">
      <w:pPr>
        <w:pStyle w:val="ListParagraph"/>
        <w:numPr>
          <w:ilvl w:val="0"/>
          <w:numId w:val="33"/>
        </w:numPr>
      </w:pPr>
      <w:r w:rsidRPr="008C6968">
        <w:t>Plan</w:t>
      </w:r>
      <w:r w:rsidRPr="005F3F3D">
        <w:t xml:space="preserve"> out my day and where I will learn</w:t>
      </w:r>
    </w:p>
    <w:p w14:paraId="7CBA989C" w14:textId="77777777" w:rsidR="00ED0275" w:rsidRPr="009C0676" w:rsidRDefault="00ED0275" w:rsidP="00650F00">
      <w:pPr>
        <w:pStyle w:val="ListParagraph"/>
        <w:numPr>
          <w:ilvl w:val="0"/>
          <w:numId w:val="33"/>
        </w:numPr>
        <w:rPr>
          <w:rFonts w:eastAsiaTheme="minorEastAsia"/>
        </w:rPr>
      </w:pPr>
      <w:r w:rsidRPr="009C0676">
        <w:t xml:space="preserve">Choose </w:t>
      </w:r>
      <w:r>
        <w:t>a fitness activity (See p. 5-6)</w:t>
      </w:r>
    </w:p>
    <w:p w14:paraId="1D7D9175" w14:textId="77777777" w:rsidR="00ED0275" w:rsidRDefault="00ED0275" w:rsidP="00650F00">
      <w:pPr>
        <w:pStyle w:val="ListParagraph"/>
        <w:numPr>
          <w:ilvl w:val="0"/>
          <w:numId w:val="33"/>
        </w:numPr>
      </w:pPr>
      <w:r w:rsidRPr="005F3F3D">
        <w:t>Check in with your teacher.</w:t>
      </w:r>
    </w:p>
    <w:p w14:paraId="754207D9" w14:textId="77777777" w:rsidR="00ED0275" w:rsidRPr="0079218D" w:rsidRDefault="00ED0275" w:rsidP="00ED0275">
      <w:pPr>
        <w:rPr>
          <w:color w:val="000000"/>
          <w:sz w:val="20"/>
          <w:szCs w:val="20"/>
        </w:rPr>
      </w:pPr>
      <w:r w:rsidRPr="00BC34E6">
        <w:t xml:space="preserve">Set up your space for learning. Grab the things you need. </w:t>
      </w:r>
      <w:r w:rsidRPr="003F2C72">
        <w:rPr>
          <w:highlight w:val="white"/>
        </w:rPr>
        <w:t xml:space="preserve">These are the activities for today. </w:t>
      </w:r>
      <w:r>
        <w:t xml:space="preserve"> </w:t>
      </w:r>
    </w:p>
    <w:tbl>
      <w:tblPr>
        <w:tblStyle w:val="TableGridLight"/>
        <w:tblW w:w="4830" w:type="pct"/>
        <w:tblBorders>
          <w:top w:val="single" w:sz="4" w:space="0" w:color="2A6EBB"/>
          <w:left w:val="single" w:sz="4" w:space="0" w:color="2A6EBB"/>
          <w:bottom w:val="single" w:sz="4" w:space="0" w:color="2A6EBB"/>
          <w:right w:val="single" w:sz="4" w:space="0" w:color="2A6EBB"/>
          <w:insideH w:val="single" w:sz="4" w:space="0" w:color="2A6EBB"/>
          <w:insideV w:val="single" w:sz="4" w:space="0" w:color="2A6EBB"/>
        </w:tblBorders>
        <w:tblLook w:val="04A0" w:firstRow="1" w:lastRow="0" w:firstColumn="1" w:lastColumn="0" w:noHBand="0" w:noVBand="1"/>
      </w:tblPr>
      <w:tblGrid>
        <w:gridCol w:w="3414"/>
        <w:gridCol w:w="2960"/>
        <w:gridCol w:w="3260"/>
      </w:tblGrid>
      <w:tr w:rsidR="005713D5" w14:paraId="132F58CA" w14:textId="77777777" w:rsidTr="0029559C">
        <w:tc>
          <w:tcPr>
            <w:tcW w:w="1772" w:type="pct"/>
          </w:tcPr>
          <w:p w14:paraId="046A738D" w14:textId="77777777" w:rsidR="005713D5" w:rsidRDefault="005713D5" w:rsidP="00F540A1">
            <w:pPr>
              <w:spacing w:before="80"/>
            </w:pPr>
            <w:r>
              <w:t>Activity 1</w:t>
            </w:r>
          </w:p>
        </w:tc>
        <w:tc>
          <w:tcPr>
            <w:tcW w:w="1536" w:type="pct"/>
          </w:tcPr>
          <w:p w14:paraId="02DFA8E4" w14:textId="4ADC6ACF" w:rsidR="005713D5" w:rsidRDefault="00041F1E" w:rsidP="00F540A1">
            <w:pPr>
              <w:spacing w:before="80"/>
            </w:pPr>
            <w:r>
              <w:t>Activities 2 and 3</w:t>
            </w:r>
          </w:p>
        </w:tc>
        <w:tc>
          <w:tcPr>
            <w:tcW w:w="1692" w:type="pct"/>
          </w:tcPr>
          <w:p w14:paraId="274EC02D" w14:textId="77777777" w:rsidR="005713D5" w:rsidRDefault="005713D5" w:rsidP="00F540A1">
            <w:pPr>
              <w:spacing w:before="80"/>
            </w:pPr>
            <w:r>
              <w:t>Activity 4</w:t>
            </w:r>
          </w:p>
        </w:tc>
      </w:tr>
      <w:tr w:rsidR="005713D5" w14:paraId="48C5F0B2" w14:textId="77777777" w:rsidTr="0029559C">
        <w:tc>
          <w:tcPr>
            <w:tcW w:w="1772" w:type="pct"/>
          </w:tcPr>
          <w:p w14:paraId="380C68AE" w14:textId="77777777" w:rsidR="00041F1E" w:rsidRDefault="00041F1E" w:rsidP="00F540A1">
            <w:pPr>
              <w:spacing w:before="80"/>
            </w:pPr>
            <w:r>
              <w:t>Recalling information</w:t>
            </w:r>
          </w:p>
          <w:p w14:paraId="1A6DFA14" w14:textId="37ED773E" w:rsidR="005713D5" w:rsidRDefault="00041F1E" w:rsidP="00F540A1">
            <w:pPr>
              <w:spacing w:before="80"/>
            </w:pPr>
            <w:r>
              <w:t>Thinking about your involvement as a volunteer</w:t>
            </w:r>
            <w:r w:rsidR="008A758F">
              <w:t>.</w:t>
            </w:r>
          </w:p>
        </w:tc>
        <w:tc>
          <w:tcPr>
            <w:tcW w:w="1536" w:type="pct"/>
          </w:tcPr>
          <w:p w14:paraId="75D14AB2" w14:textId="77777777" w:rsidR="00041F1E" w:rsidRDefault="00041F1E" w:rsidP="00F540A1">
            <w:pPr>
              <w:spacing w:before="80"/>
            </w:pPr>
            <w:r>
              <w:t>Citizen scientist</w:t>
            </w:r>
          </w:p>
          <w:p w14:paraId="081F89B1" w14:textId="2C04685B" w:rsidR="005713D5" w:rsidRDefault="00041F1E" w:rsidP="00F540A1">
            <w:pPr>
              <w:spacing w:before="80"/>
            </w:pPr>
            <w:r>
              <w:t>Thinking like a scientist</w:t>
            </w:r>
            <w:r w:rsidR="008A758F">
              <w:t>.</w:t>
            </w:r>
          </w:p>
        </w:tc>
        <w:tc>
          <w:tcPr>
            <w:tcW w:w="1692" w:type="pct"/>
          </w:tcPr>
          <w:p w14:paraId="222FE7E1" w14:textId="77777777" w:rsidR="00041F1E" w:rsidRDefault="000E2AC4" w:rsidP="00F540A1">
            <w:pPr>
              <w:spacing w:before="80"/>
            </w:pPr>
            <w:r w:rsidRPr="000E2AC4">
              <w:t>Bird of the year</w:t>
            </w:r>
          </w:p>
          <w:p w14:paraId="297D58D7" w14:textId="4635C3D8" w:rsidR="005713D5" w:rsidRDefault="00531F5D" w:rsidP="00F540A1">
            <w:pPr>
              <w:spacing w:before="80"/>
            </w:pPr>
            <w:r>
              <w:t>Nonfiction</w:t>
            </w:r>
            <w:r w:rsidR="000E2AC4">
              <w:t xml:space="preserve"> reading task</w:t>
            </w:r>
            <w:r w:rsidR="008A758F">
              <w:t>.</w:t>
            </w:r>
          </w:p>
        </w:tc>
      </w:tr>
    </w:tbl>
    <w:p w14:paraId="1ED12354" w14:textId="345D5D16" w:rsidR="0029559C" w:rsidRDefault="00D345D9" w:rsidP="0029559C">
      <w:r>
        <w:pict w14:anchorId="2F8FA298">
          <v:rect id="_x0000_i1034" style="width:0;height:1.5pt" o:hralign="center" o:hrstd="t" o:hr="t" fillcolor="#a0a0a0" stroked="f"/>
        </w:pict>
      </w:r>
    </w:p>
    <w:p w14:paraId="34CC8A56" w14:textId="0797B46C" w:rsidR="009A7C2E" w:rsidRPr="0029559C" w:rsidRDefault="0029559C" w:rsidP="00A11310">
      <w:pPr>
        <w:pStyle w:val="MoEHeading1"/>
        <w:rPr>
          <w:color w:val="3472AC"/>
        </w:rPr>
      </w:pPr>
      <w:r w:rsidRPr="0029559C">
        <w:rPr>
          <w:color w:val="3472AC"/>
        </w:rPr>
        <w:t>Activity</w:t>
      </w:r>
      <w:r w:rsidR="009A7C2E" w:rsidRPr="0029559C">
        <w:rPr>
          <w:color w:val="3472AC"/>
        </w:rPr>
        <w:t xml:space="preserve"> 1: </w:t>
      </w:r>
      <w:r w:rsidR="00FC6433" w:rsidRPr="0029559C">
        <w:rPr>
          <w:color w:val="3472AC"/>
        </w:rPr>
        <w:t>Be</w:t>
      </w:r>
      <w:r w:rsidR="00221F87" w:rsidRPr="0029559C">
        <w:rPr>
          <w:color w:val="3472AC"/>
        </w:rPr>
        <w:t>ing</w:t>
      </w:r>
      <w:r w:rsidR="00F0752D" w:rsidRPr="0029559C">
        <w:rPr>
          <w:color w:val="3472AC"/>
        </w:rPr>
        <w:t xml:space="preserve"> a volunteer</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9559C" w:rsidRPr="0029559C" w14:paraId="1915FF58" w14:textId="77777777" w:rsidTr="0029559C">
        <w:tc>
          <w:tcPr>
            <w:tcW w:w="9720" w:type="dxa"/>
          </w:tcPr>
          <w:p w14:paraId="39E4C994" w14:textId="17290209" w:rsidR="00E41461" w:rsidRPr="0029559C" w:rsidRDefault="00250F40" w:rsidP="00C737A9">
            <w:pPr>
              <w:rPr>
                <w:i/>
                <w:iCs/>
                <w:color w:val="3472AC"/>
              </w:rPr>
            </w:pPr>
            <w:r w:rsidRPr="0029559C">
              <w:rPr>
                <w:i/>
                <w:iCs/>
                <w:color w:val="3472AC"/>
              </w:rPr>
              <w:t xml:space="preserve">At the end of this activity your </w:t>
            </w:r>
            <w:r w:rsidR="6081408D" w:rsidRPr="0029559C">
              <w:rPr>
                <w:i/>
                <w:iCs/>
                <w:color w:val="3472AC"/>
              </w:rPr>
              <w:t>learner</w:t>
            </w:r>
            <w:r w:rsidRPr="0029559C">
              <w:rPr>
                <w:i/>
                <w:iCs/>
                <w:color w:val="3472AC"/>
              </w:rPr>
              <w:t xml:space="preserve"> needs to share how they feel about times they have volunteered. It is an opportunity to check their progress.</w:t>
            </w:r>
          </w:p>
        </w:tc>
      </w:tr>
      <w:tr w:rsidR="0029559C" w:rsidRPr="0029559C" w14:paraId="55D1E3DE" w14:textId="77777777" w:rsidTr="0029559C">
        <w:tc>
          <w:tcPr>
            <w:tcW w:w="9720" w:type="dxa"/>
          </w:tcPr>
          <w:p w14:paraId="4ADEB51E" w14:textId="57383A56" w:rsidR="00A56A1B" w:rsidRDefault="00A56A1B" w:rsidP="00A56A1B">
            <w:r w:rsidRPr="004E4483">
              <w:t>What do I need?</w:t>
            </w:r>
          </w:p>
          <w:p w14:paraId="6107EB21" w14:textId="66078DFB" w:rsidR="0029559C" w:rsidRPr="00E41461" w:rsidRDefault="0029559C" w:rsidP="00650F00">
            <w:pPr>
              <w:pStyle w:val="ListParagraph"/>
              <w:numPr>
                <w:ilvl w:val="0"/>
                <w:numId w:val="55"/>
              </w:numPr>
            </w:pPr>
            <w:r>
              <w:t>30</w:t>
            </w:r>
            <w:r w:rsidRPr="00E41461">
              <w:t xml:space="preserve"> minutes</w:t>
            </w:r>
          </w:p>
          <w:p w14:paraId="57F464F5" w14:textId="378F8622" w:rsidR="0029559C" w:rsidRPr="0029559C" w:rsidRDefault="0029559C" w:rsidP="00650F00">
            <w:pPr>
              <w:pStyle w:val="ListParagraph"/>
              <w:numPr>
                <w:ilvl w:val="0"/>
                <w:numId w:val="55"/>
              </w:numPr>
            </w:pPr>
            <w:r>
              <w:t>Home learning book</w:t>
            </w:r>
          </w:p>
        </w:tc>
      </w:tr>
    </w:tbl>
    <w:p w14:paraId="75E001C5" w14:textId="77E043A3" w:rsidR="00045B0A" w:rsidRPr="00F540A1" w:rsidRDefault="0029559C" w:rsidP="00F540A1">
      <w:pPr>
        <w:pStyle w:val="LI"/>
        <w:rPr>
          <w:color w:val="3472AC"/>
        </w:rPr>
      </w:pPr>
      <w:r w:rsidRPr="0029559C">
        <w:rPr>
          <w:color w:val="3472AC"/>
        </w:rPr>
        <w:t xml:space="preserve">In this activity I am learning to: </w:t>
      </w:r>
      <w:r w:rsidRPr="0029559C">
        <w:rPr>
          <w:b/>
          <w:color w:val="3472AC"/>
        </w:rPr>
        <w:t>Recall</w:t>
      </w:r>
      <w:r w:rsidRPr="0029559C">
        <w:rPr>
          <w:color w:val="3472AC"/>
        </w:rPr>
        <w:t xml:space="preserve"> information and m</w:t>
      </w:r>
      <w:r w:rsidRPr="0029559C">
        <w:rPr>
          <w:b/>
          <w:color w:val="3472AC"/>
        </w:rPr>
        <w:t>ake connections</w:t>
      </w:r>
      <w:r w:rsidRPr="0029559C">
        <w:rPr>
          <w:color w:val="3472AC"/>
        </w:rPr>
        <w:t xml:space="preserve"> to what we have been learning about.</w:t>
      </w:r>
    </w:p>
    <w:p w14:paraId="0641AD5F" w14:textId="1CD611EE" w:rsidR="00F03CC1" w:rsidRPr="00F03CC1" w:rsidRDefault="00F03CC1" w:rsidP="00C737A9">
      <w:r w:rsidRPr="00F03CC1">
        <w:t xml:space="preserve">Both Roxanne and the people at Wild Bird Charitable Trust were inspired to take action. </w:t>
      </w:r>
      <w:r w:rsidR="005A619A">
        <w:t>When we are inspired we</w:t>
      </w:r>
      <w:r w:rsidRPr="00F03CC1">
        <w:t xml:space="preserve"> become motivated. Motivated to move mountains. Moving mountains is hard work. Big jobs need lots of workers</w:t>
      </w:r>
      <w:r w:rsidR="001D0271">
        <w:t xml:space="preserve"> and s</w:t>
      </w:r>
      <w:r w:rsidRPr="00F03CC1">
        <w:t>ometimes needs volunteers.</w:t>
      </w:r>
    </w:p>
    <w:p w14:paraId="20A4C6BE" w14:textId="69C4E6DE" w:rsidR="00F03CC1" w:rsidRPr="00F03CC1" w:rsidRDefault="00F03CC1" w:rsidP="00A0115B">
      <w:r w:rsidRPr="00A0115B">
        <w:t xml:space="preserve">So, what does it mean to volunteer? </w:t>
      </w:r>
      <w:r w:rsidRPr="00F03CC1">
        <w:t xml:space="preserve">This is when somebody </w:t>
      </w:r>
      <w:r w:rsidR="00A515E4">
        <w:t>gives</w:t>
      </w:r>
      <w:r w:rsidRPr="00F03CC1">
        <w:t xml:space="preserve"> their time and energy to make something happen. Volunteers are motivated by doing the right thing because it’s the right thing to do. </w:t>
      </w:r>
    </w:p>
    <w:p w14:paraId="6C692776" w14:textId="77777777" w:rsidR="00F03CC1" w:rsidRPr="00F03CC1" w:rsidRDefault="00F03CC1" w:rsidP="00650F00">
      <w:pPr>
        <w:pStyle w:val="ListParagraph"/>
        <w:numPr>
          <w:ilvl w:val="0"/>
          <w:numId w:val="56"/>
        </w:numPr>
      </w:pPr>
      <w:r w:rsidRPr="00F03CC1">
        <w:t>Have you been a volunteer?</w:t>
      </w:r>
    </w:p>
    <w:p w14:paraId="191BBBCD" w14:textId="77777777" w:rsidR="00F03CC1" w:rsidRPr="00F03CC1" w:rsidRDefault="00F03CC1" w:rsidP="00650F00">
      <w:pPr>
        <w:pStyle w:val="ListParagraph"/>
        <w:numPr>
          <w:ilvl w:val="0"/>
          <w:numId w:val="56"/>
        </w:numPr>
      </w:pPr>
      <w:r w:rsidRPr="00F03CC1">
        <w:t xml:space="preserve">Have you volunteered to do the dishes at home? </w:t>
      </w:r>
    </w:p>
    <w:p w14:paraId="58006A88" w14:textId="77777777" w:rsidR="00F03CC1" w:rsidRPr="00F03CC1" w:rsidRDefault="00F03CC1" w:rsidP="00650F00">
      <w:pPr>
        <w:pStyle w:val="ListParagraph"/>
        <w:numPr>
          <w:ilvl w:val="0"/>
          <w:numId w:val="56"/>
        </w:numPr>
      </w:pPr>
      <w:r w:rsidRPr="00F03CC1">
        <w:t>Have you volunteered to look after your little brother or sister so the adults could cook your dinner or just have a rest from their work?</w:t>
      </w:r>
    </w:p>
    <w:p w14:paraId="2303D30D" w14:textId="77777777" w:rsidR="00F03CC1" w:rsidRPr="00F03CC1" w:rsidRDefault="00F03CC1" w:rsidP="00650F00">
      <w:pPr>
        <w:pStyle w:val="ListParagraph"/>
        <w:numPr>
          <w:ilvl w:val="0"/>
          <w:numId w:val="56"/>
        </w:numPr>
      </w:pPr>
      <w:r w:rsidRPr="00F03CC1">
        <w:t>Have you helped clean up the playground at school?</w:t>
      </w:r>
    </w:p>
    <w:p w14:paraId="53E3DF46" w14:textId="76F5D81A" w:rsidR="00A0115B" w:rsidRPr="00A0115B" w:rsidRDefault="00A0115B" w:rsidP="00C737A9">
      <w:pPr>
        <w:rPr>
          <w:b/>
          <w:bCs/>
          <w:sz w:val="28"/>
          <w:szCs w:val="28"/>
        </w:rPr>
      </w:pPr>
      <w:r w:rsidRPr="00A0115B">
        <w:rPr>
          <w:b/>
          <w:bCs/>
          <w:sz w:val="28"/>
          <w:szCs w:val="28"/>
        </w:rPr>
        <w:t>Your task</w:t>
      </w:r>
    </w:p>
    <w:p w14:paraId="5D870485" w14:textId="00FBB88E" w:rsidR="00F03CC1" w:rsidRPr="00F03CC1" w:rsidRDefault="00F03CC1" w:rsidP="00C737A9">
      <w:r w:rsidRPr="00815EA4">
        <w:rPr>
          <w:b/>
          <w:bCs/>
        </w:rPr>
        <w:t>Think</w:t>
      </w:r>
      <w:r w:rsidRPr="00F03CC1">
        <w:t xml:space="preserve"> about three things you have volunteered to do. </w:t>
      </w:r>
      <w:r w:rsidRPr="00815EA4">
        <w:rPr>
          <w:b/>
          <w:bCs/>
        </w:rPr>
        <w:t>Write</w:t>
      </w:r>
      <w:r w:rsidRPr="00F03CC1">
        <w:t xml:space="preserve"> them down. That will help you to reconnect with your memory about the good you have done.</w:t>
      </w:r>
    </w:p>
    <w:p w14:paraId="34FC9432" w14:textId="77777777" w:rsidR="00815EA4" w:rsidRDefault="00F03CC1" w:rsidP="00650F00">
      <w:pPr>
        <w:pStyle w:val="ListParagraph"/>
        <w:numPr>
          <w:ilvl w:val="0"/>
          <w:numId w:val="57"/>
        </w:numPr>
      </w:pPr>
      <w:r w:rsidRPr="00F03CC1">
        <w:t xml:space="preserve">How did you feel about yourself when the job was done? </w:t>
      </w:r>
    </w:p>
    <w:p w14:paraId="23D21969" w14:textId="6E11E88D" w:rsidR="009A7C2E" w:rsidRPr="00C80508" w:rsidRDefault="00E41461" w:rsidP="00A11310">
      <w:pPr>
        <w:pStyle w:val="MoEHeading1"/>
        <w:rPr>
          <w:color w:val="3472AC"/>
        </w:rPr>
      </w:pPr>
      <w:r w:rsidRPr="00C80508">
        <w:rPr>
          <w:color w:val="3472AC"/>
        </w:rPr>
        <w:lastRenderedPageBreak/>
        <w:t>Day 8 a</w:t>
      </w:r>
      <w:r w:rsidR="009A7C2E" w:rsidRPr="00C80508">
        <w:rPr>
          <w:color w:val="3472AC"/>
        </w:rPr>
        <w:t xml:space="preserve">ctivity 2: </w:t>
      </w:r>
      <w:r w:rsidR="0095595F" w:rsidRPr="00C80508">
        <w:rPr>
          <w:color w:val="3472AC"/>
        </w:rPr>
        <w:t>Being a citizen scientis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F11B04" w:rsidRPr="00F11B04" w14:paraId="14A23D06" w14:textId="77777777" w:rsidTr="00F11B04">
        <w:tc>
          <w:tcPr>
            <w:tcW w:w="9720" w:type="dxa"/>
          </w:tcPr>
          <w:p w14:paraId="1BCFF978" w14:textId="1820A3F0" w:rsidR="00E41461" w:rsidRPr="00F11B04" w:rsidRDefault="0095595F" w:rsidP="00C737A9">
            <w:pPr>
              <w:rPr>
                <w:i/>
                <w:iCs/>
                <w:color w:val="3472AC"/>
              </w:rPr>
            </w:pPr>
            <w:r w:rsidRPr="00F11B04">
              <w:rPr>
                <w:i/>
                <w:iCs/>
                <w:color w:val="3472AC"/>
              </w:rPr>
              <w:t xml:space="preserve">Activity 2 and 3 are connected. Take a break between </w:t>
            </w:r>
            <w:r w:rsidR="00845E69" w:rsidRPr="00F11B04">
              <w:rPr>
                <w:i/>
                <w:iCs/>
                <w:color w:val="3472AC"/>
              </w:rPr>
              <w:t>the two activities. This may be a suitable time for some fitness activities.</w:t>
            </w:r>
          </w:p>
        </w:tc>
      </w:tr>
      <w:tr w:rsidR="00F11B04" w:rsidRPr="00F11B04" w14:paraId="64F0A2E7" w14:textId="77777777" w:rsidTr="00F11B04">
        <w:tc>
          <w:tcPr>
            <w:tcW w:w="9720" w:type="dxa"/>
          </w:tcPr>
          <w:p w14:paraId="0A2DD8E8" w14:textId="54291B3C" w:rsidR="00A56A1B" w:rsidRDefault="00A56A1B" w:rsidP="00A56A1B">
            <w:pPr>
              <w:spacing w:before="80" w:after="80"/>
            </w:pPr>
            <w:r w:rsidRPr="004E4483">
              <w:t>What do I need?</w:t>
            </w:r>
          </w:p>
          <w:p w14:paraId="335B2458" w14:textId="2192720B" w:rsidR="00F11B04" w:rsidRDefault="00F11B04" w:rsidP="00650F00">
            <w:pPr>
              <w:pStyle w:val="ListParagraph"/>
              <w:numPr>
                <w:ilvl w:val="0"/>
                <w:numId w:val="57"/>
              </w:numPr>
              <w:spacing w:before="80" w:after="80"/>
            </w:pPr>
            <w:r>
              <w:t>30</w:t>
            </w:r>
            <w:r w:rsidRPr="00E41461">
              <w:t xml:space="preserve"> minutes</w:t>
            </w:r>
          </w:p>
          <w:p w14:paraId="4A8E0ADA" w14:textId="77777777" w:rsidR="00F11B04" w:rsidRDefault="00F11B04" w:rsidP="00650F00">
            <w:pPr>
              <w:pStyle w:val="ListParagraph"/>
              <w:numPr>
                <w:ilvl w:val="0"/>
                <w:numId w:val="57"/>
              </w:numPr>
              <w:spacing w:before="80" w:after="80"/>
            </w:pPr>
            <w:r>
              <w:t>Optional Top Citizen Science Kids video:</w:t>
            </w:r>
            <w:r w:rsidRPr="00F11B04">
              <w:rPr>
                <w:sz w:val="28"/>
                <w:szCs w:val="28"/>
              </w:rPr>
              <w:t xml:space="preserve"> </w:t>
            </w:r>
            <w:hyperlink r:id="rId107">
              <w:r w:rsidRPr="00F11B04">
                <w:rPr>
                  <w:rStyle w:val="Hyperlink"/>
                  <w:rFonts w:cs="Cambria Math"/>
                </w:rPr>
                <w:t>https://www.youtube.com/watch?v=8cv30CcsFjQ</w:t>
              </w:r>
            </w:hyperlink>
          </w:p>
          <w:p w14:paraId="2486DD9D" w14:textId="46432097" w:rsidR="00F11B04" w:rsidRPr="00F11B04" w:rsidRDefault="00F11B04" w:rsidP="00650F00">
            <w:pPr>
              <w:pStyle w:val="ListParagraph"/>
              <w:numPr>
                <w:ilvl w:val="0"/>
                <w:numId w:val="57"/>
              </w:numPr>
              <w:rPr>
                <w:i/>
                <w:iCs/>
                <w:color w:val="3472AC"/>
              </w:rPr>
            </w:pPr>
            <w:r>
              <w:t>Home learning book.</w:t>
            </w:r>
          </w:p>
        </w:tc>
      </w:tr>
    </w:tbl>
    <w:p w14:paraId="1861686E" w14:textId="4456F129" w:rsidR="00F11B04" w:rsidRPr="00F11B04" w:rsidRDefault="00F11B04" w:rsidP="00F11B04">
      <w:pPr>
        <w:pStyle w:val="LI"/>
        <w:rPr>
          <w:color w:val="3472AC"/>
        </w:rPr>
      </w:pPr>
      <w:r w:rsidRPr="00F11B04">
        <w:rPr>
          <w:color w:val="3472AC"/>
        </w:rPr>
        <w:t xml:space="preserve">In this activity I am learning to: </w:t>
      </w:r>
      <w:r w:rsidRPr="00F11B04">
        <w:rPr>
          <w:b/>
          <w:color w:val="3472AC"/>
        </w:rPr>
        <w:t>Think</w:t>
      </w:r>
      <w:r w:rsidRPr="00F11B04">
        <w:rPr>
          <w:color w:val="3472AC"/>
        </w:rPr>
        <w:t xml:space="preserve"> like a scientist.</w:t>
      </w:r>
    </w:p>
    <w:p w14:paraId="3A1C7670" w14:textId="218AEB36" w:rsidR="002A0E4F" w:rsidRPr="00F11B04" w:rsidRDefault="002A0E4F" w:rsidP="00C737A9">
      <w:pPr>
        <w:pStyle w:val="MoEHeading2"/>
        <w:rPr>
          <w:color w:val="auto"/>
        </w:rPr>
      </w:pPr>
      <w:r w:rsidRPr="00F11B04">
        <w:rPr>
          <w:color w:val="auto"/>
        </w:rPr>
        <w:t>What does it mean to be a cit</w:t>
      </w:r>
      <w:r w:rsidR="009438B5" w:rsidRPr="00F11B04">
        <w:rPr>
          <w:color w:val="auto"/>
        </w:rPr>
        <w:t>i</w:t>
      </w:r>
      <w:r w:rsidRPr="00F11B04">
        <w:rPr>
          <w:color w:val="auto"/>
        </w:rPr>
        <w:t>zen scientist?</w:t>
      </w:r>
    </w:p>
    <w:p w14:paraId="1539293D" w14:textId="77777777" w:rsidR="00C33C1E" w:rsidRPr="00DD11FE" w:rsidRDefault="00C33C1E" w:rsidP="00AC032B">
      <w:pPr>
        <w:pStyle w:val="MoEHeading3"/>
        <w:rPr>
          <w:color w:val="3472AC"/>
        </w:rPr>
      </w:pPr>
      <w:r w:rsidRPr="00DD11FE">
        <w:rPr>
          <w:color w:val="3472AC"/>
        </w:rPr>
        <w:t>Being a citizen means:</w:t>
      </w:r>
    </w:p>
    <w:p w14:paraId="4CEFB6F1" w14:textId="435002DB" w:rsidR="00C33C1E" w:rsidRPr="00C33C1E" w:rsidRDefault="00C33C1E" w:rsidP="00C737A9">
      <w:pPr>
        <w:rPr>
          <w:rFonts w:eastAsiaTheme="minorEastAsia"/>
        </w:rPr>
      </w:pPr>
      <w:r w:rsidRPr="00C33C1E">
        <w:t>Belonging to a place, like a community, a city, a country</w:t>
      </w:r>
      <w:r w:rsidR="00DD5F4B">
        <w:t xml:space="preserve"> </w:t>
      </w:r>
      <w:r w:rsidRPr="00C33C1E">
        <w:t xml:space="preserve">- even the world. </w:t>
      </w:r>
    </w:p>
    <w:p w14:paraId="234A14B8" w14:textId="77777777" w:rsidR="00C33C1E" w:rsidRPr="00C33C1E" w:rsidRDefault="00C33C1E" w:rsidP="00C737A9">
      <w:r w:rsidRPr="00C33C1E">
        <w:t xml:space="preserve">Belonging means that you have rights and responsibilities. </w:t>
      </w:r>
    </w:p>
    <w:p w14:paraId="6C099029" w14:textId="77777777" w:rsidR="00C33C1E" w:rsidRPr="00C33C1E" w:rsidRDefault="00C33C1E" w:rsidP="00C737A9">
      <w:r w:rsidRPr="00C33C1E">
        <w:t>Rights are about being looked after and valued.</w:t>
      </w:r>
    </w:p>
    <w:p w14:paraId="45EC7360" w14:textId="48137351" w:rsidR="00C33C1E" w:rsidRPr="00C33C1E" w:rsidRDefault="00C33C1E" w:rsidP="00C737A9">
      <w:r w:rsidRPr="00C33C1E">
        <w:t>Responsibilities are the kind of things you do to make sure that your place, the people, other living things that share your place</w:t>
      </w:r>
      <w:r w:rsidR="000B0B08">
        <w:t>,</w:t>
      </w:r>
      <w:r w:rsidRPr="00C33C1E">
        <w:t xml:space="preserve"> and the place itself are looked after. All are guarded, protected</w:t>
      </w:r>
      <w:r w:rsidR="000B0B08">
        <w:t>,</w:t>
      </w:r>
      <w:r w:rsidRPr="00C33C1E">
        <w:t xml:space="preserve"> and most of all loved.</w:t>
      </w:r>
    </w:p>
    <w:p w14:paraId="1B12F4BB" w14:textId="77777777" w:rsidR="00C33C1E" w:rsidRPr="00DD11FE" w:rsidRDefault="00C33C1E" w:rsidP="00AC032B">
      <w:pPr>
        <w:pStyle w:val="MoEHeading3"/>
        <w:rPr>
          <w:color w:val="3472AC"/>
        </w:rPr>
      </w:pPr>
      <w:r w:rsidRPr="00DD11FE">
        <w:rPr>
          <w:color w:val="3472AC"/>
        </w:rPr>
        <w:t>Being a scientist:</w:t>
      </w:r>
    </w:p>
    <w:p w14:paraId="41436F05" w14:textId="68C877AB" w:rsidR="00C33C1E" w:rsidRPr="00C33C1E" w:rsidRDefault="000B0B08" w:rsidP="00C737A9">
      <w:pPr>
        <w:rPr>
          <w:rFonts w:eastAsiaTheme="minorEastAsia"/>
        </w:rPr>
      </w:pPr>
      <w:r>
        <w:t>I</w:t>
      </w:r>
      <w:r w:rsidR="00C33C1E" w:rsidRPr="00C33C1E">
        <w:t xml:space="preserve">s about noticing, </w:t>
      </w:r>
      <w:r w:rsidR="001A56CA" w:rsidRPr="00C33C1E">
        <w:t>thinking,</w:t>
      </w:r>
      <w:r w:rsidR="00C33C1E" w:rsidRPr="00C33C1E">
        <w:t xml:space="preserve"> and wondering. </w:t>
      </w:r>
    </w:p>
    <w:p w14:paraId="5306D86D" w14:textId="4655B334" w:rsidR="00C33C1E" w:rsidRPr="00C33C1E" w:rsidRDefault="00C33C1E" w:rsidP="00C737A9">
      <w:r w:rsidRPr="00C33C1E">
        <w:t xml:space="preserve">It's about collecting your noticings by being a careful observer. You think about them and that leads you to </w:t>
      </w:r>
      <w:r w:rsidR="00531F5D" w:rsidRPr="00C33C1E">
        <w:t>wonder</w:t>
      </w:r>
      <w:r w:rsidR="00531F5D">
        <w:t xml:space="preserve"> or</w:t>
      </w:r>
      <w:r w:rsidRPr="00C33C1E">
        <w:t xml:space="preserve"> figure out what is going on. </w:t>
      </w:r>
    </w:p>
    <w:p w14:paraId="48A99D9F" w14:textId="77777777" w:rsidR="00C33C1E" w:rsidRPr="00C33C1E" w:rsidRDefault="00C33C1E" w:rsidP="00C737A9">
      <w:r w:rsidRPr="00C33C1E">
        <w:t>This mahi can help us to identify and solve problems.</w:t>
      </w:r>
    </w:p>
    <w:p w14:paraId="2E10B64D" w14:textId="77777777" w:rsidR="00C33C1E" w:rsidRPr="00C33C1E" w:rsidRDefault="00C33C1E" w:rsidP="00C737A9">
      <w:r w:rsidRPr="00C33C1E">
        <w:t>If you are a Citizen Scientist, you belong to a special group of people. You volunteer to help scientists do their mahi. Your efforts help to build knowledge. Wow!</w:t>
      </w:r>
    </w:p>
    <w:p w14:paraId="522E8422" w14:textId="3DAF104C" w:rsidR="00C33C1E" w:rsidRPr="00D162CC" w:rsidRDefault="00912416" w:rsidP="00C737A9">
      <w:pPr>
        <w:pStyle w:val="MoEHeading2"/>
        <w:rPr>
          <w:color w:val="auto"/>
        </w:rPr>
      </w:pPr>
      <w:r w:rsidRPr="00D162CC">
        <w:rPr>
          <w:color w:val="auto"/>
        </w:rPr>
        <w:t>Your task</w:t>
      </w:r>
    </w:p>
    <w:p w14:paraId="24222891" w14:textId="6F1C14FB" w:rsidR="002F221B" w:rsidRDefault="7A63DD0D" w:rsidP="002F221B">
      <w:r w:rsidRPr="5C3F5738">
        <w:rPr>
          <w:b/>
          <w:bCs/>
        </w:rPr>
        <w:t>Watch</w:t>
      </w:r>
      <w:r>
        <w:t xml:space="preserve"> this clip</w:t>
      </w:r>
      <w:r w:rsidR="3AAEB0A4">
        <w:t xml:space="preserve"> </w:t>
      </w:r>
      <w:r w:rsidR="139D6DFD">
        <w:t>– Top Citizen Science Kids</w:t>
      </w:r>
      <w:r w:rsidR="139D6DFD" w:rsidRPr="5C3F5738">
        <w:rPr>
          <w:sz w:val="28"/>
          <w:szCs w:val="28"/>
        </w:rPr>
        <w:t xml:space="preserve"> </w:t>
      </w:r>
      <w:hyperlink r:id="rId108">
        <w:r w:rsidR="139D6DFD" w:rsidRPr="5C3F5738">
          <w:rPr>
            <w:rStyle w:val="Hyperlink"/>
            <w:rFonts w:ascii="@DengXian" w:hAnsi="@DengXian" w:cs="@DengXian"/>
          </w:rPr>
          <w:t>https://www.youtube.com/watch?v=8cv30CcsFjQ</w:t>
        </w:r>
      </w:hyperlink>
      <w:r>
        <w:t xml:space="preserve">. </w:t>
      </w:r>
      <w:r w:rsidR="002F221B">
        <w:t>Or read the transcript on the next page.</w:t>
      </w:r>
      <w:r w:rsidR="007F201F">
        <w:t xml:space="preserve"> </w:t>
      </w:r>
      <w:r w:rsidR="002F221B" w:rsidRPr="00C33C1E">
        <w:t>It will give you a great understanding of what you might end up volunteering to do!</w:t>
      </w:r>
    </w:p>
    <w:p w14:paraId="7186A080" w14:textId="71B52909" w:rsidR="007F201F" w:rsidRDefault="007F201F" w:rsidP="002F221B">
      <w:r>
        <w:t>Then</w:t>
      </w:r>
      <w:r w:rsidR="00573C44">
        <w:t xml:space="preserve"> consider:</w:t>
      </w:r>
    </w:p>
    <w:p w14:paraId="3A3D71C3" w14:textId="77777777" w:rsidR="007F201F" w:rsidRDefault="007F201F" w:rsidP="00650F00">
      <w:pPr>
        <w:pStyle w:val="ListParagraph"/>
        <w:numPr>
          <w:ilvl w:val="0"/>
          <w:numId w:val="58"/>
        </w:numPr>
      </w:pPr>
      <w:r w:rsidRPr="009438B5">
        <w:t>Do you think you might be able to be a Citizen Scientists?</w:t>
      </w:r>
    </w:p>
    <w:p w14:paraId="4A2F28F5" w14:textId="10ED9428" w:rsidR="00625802" w:rsidRDefault="008F712B" w:rsidP="00625802">
      <w:r>
        <w:t xml:space="preserve">Answer this </w:t>
      </w:r>
      <w:r w:rsidR="00750A2C">
        <w:t>question</w:t>
      </w:r>
      <w:r>
        <w:t xml:space="preserve"> in</w:t>
      </w:r>
      <w:r w:rsidR="00625802">
        <w:t xml:space="preserve"> your home learning book</w:t>
      </w:r>
      <w:r w:rsidR="00625802" w:rsidRPr="009438B5">
        <w:t>.</w:t>
      </w:r>
    </w:p>
    <w:p w14:paraId="05AB537C" w14:textId="6EABCC2D" w:rsidR="00625802" w:rsidRPr="009438B5" w:rsidRDefault="008F712B" w:rsidP="00650F00">
      <w:pPr>
        <w:pStyle w:val="ListParagraph"/>
        <w:numPr>
          <w:ilvl w:val="0"/>
          <w:numId w:val="58"/>
        </w:numPr>
      </w:pPr>
      <w:r>
        <w:t>What three</w:t>
      </w:r>
      <w:r w:rsidR="00573C44" w:rsidRPr="009438B5">
        <w:t xml:space="preserve"> actions </w:t>
      </w:r>
      <w:r>
        <w:t>did</w:t>
      </w:r>
      <w:r w:rsidR="00573C44" w:rsidRPr="009438B5">
        <w:t xml:space="preserve"> the Citizen Science </w:t>
      </w:r>
      <w:r>
        <w:t>k</w:t>
      </w:r>
      <w:r w:rsidR="00573C44" w:rsidRPr="009438B5">
        <w:t xml:space="preserve">ids </w:t>
      </w:r>
      <w:r>
        <w:t>take?</w:t>
      </w:r>
    </w:p>
    <w:p w14:paraId="2094E47C" w14:textId="77777777" w:rsidR="007F201F" w:rsidRPr="00C33C1E" w:rsidRDefault="007F201F" w:rsidP="002F221B"/>
    <w:p w14:paraId="5429C239" w14:textId="77777777" w:rsidR="00A56A1B" w:rsidRDefault="00A56A1B">
      <w:pPr>
        <w:spacing w:before="0"/>
        <w:rPr>
          <w:rFonts w:eastAsia="Symbol"/>
          <w:b/>
          <w:bCs/>
        </w:rPr>
      </w:pPr>
      <w:r>
        <w:rPr>
          <w:rFonts w:eastAsia="Symbol"/>
          <w:b/>
          <w:bCs/>
        </w:rPr>
        <w:br w:type="page"/>
      </w:r>
    </w:p>
    <w:p w14:paraId="034A8A63" w14:textId="54080EB9" w:rsidR="5FC48D77" w:rsidRPr="002F221B" w:rsidRDefault="5FC48D77" w:rsidP="5FC48D77">
      <w:pPr>
        <w:rPr>
          <w:rFonts w:eastAsia="Symbol"/>
          <w:b/>
          <w:bCs/>
        </w:rPr>
      </w:pPr>
      <w:r w:rsidRPr="002F221B">
        <w:rPr>
          <w:rFonts w:eastAsia="Symbol"/>
          <w:b/>
          <w:bCs/>
        </w:rPr>
        <w:lastRenderedPageBreak/>
        <w:t xml:space="preserve">Transcript: </w:t>
      </w:r>
    </w:p>
    <w:tbl>
      <w:tblPr>
        <w:tblStyle w:val="TableGridLight"/>
        <w:tblW w:w="0" w:type="auto"/>
        <w:tblLayout w:type="fixed"/>
        <w:tblLook w:val="06A0" w:firstRow="1" w:lastRow="0" w:firstColumn="1" w:lastColumn="0" w:noHBand="1" w:noVBand="1"/>
      </w:tblPr>
      <w:tblGrid>
        <w:gridCol w:w="9975"/>
      </w:tblGrid>
      <w:tr w:rsidR="5FC48D77" w14:paraId="10732CE2" w14:textId="77777777" w:rsidTr="5FC48D77">
        <w:tc>
          <w:tcPr>
            <w:tcW w:w="9975" w:type="dxa"/>
          </w:tcPr>
          <w:p w14:paraId="5C7FBA6F" w14:textId="461DA902" w:rsidR="5FC48D77" w:rsidRDefault="002F221B" w:rsidP="5FC48D77">
            <w:pPr>
              <w:rPr>
                <w:rFonts w:eastAsia="@DengXian"/>
                <w:color w:val="000000" w:themeColor="text1"/>
                <w:lang w:val="en-GB"/>
              </w:rPr>
            </w:pPr>
            <w:r>
              <w:rPr>
                <w:rFonts w:eastAsia="@DengXian"/>
                <w:color w:val="000000" w:themeColor="text1"/>
              </w:rPr>
              <w:t>Jack</w:t>
            </w:r>
            <w:r w:rsidR="5FC48D77" w:rsidRPr="5FC48D77">
              <w:rPr>
                <w:rFonts w:eastAsia="@DengXian"/>
                <w:color w:val="000000" w:themeColor="text1"/>
              </w:rPr>
              <w:t>: (IMITATES DAVID ATTENBOROUGH): The Anas superciliosa</w:t>
            </w:r>
            <w:r w:rsidR="5FC48D77" w:rsidRPr="5FC48D77">
              <w:rPr>
                <w:rFonts w:eastAsia="@DengXian"/>
                <w:color w:val="000000" w:themeColor="text1"/>
                <w:lang w:val="en-GB"/>
              </w:rPr>
              <w:t xml:space="preserve"> </w:t>
            </w:r>
            <w:r w:rsidR="5FC48D77" w:rsidRPr="5FC48D77">
              <w:rPr>
                <w:rFonts w:eastAsia="@DengXian"/>
                <w:color w:val="000000" w:themeColor="text1"/>
              </w:rPr>
              <w:t>is the most recognisable duck in Australia.</w:t>
            </w:r>
            <w:r w:rsidR="5FC48D77" w:rsidRPr="5FC48D77">
              <w:rPr>
                <w:rFonts w:eastAsia="@DengXian"/>
                <w:color w:val="000000" w:themeColor="text1"/>
                <w:lang w:val="en-GB"/>
              </w:rPr>
              <w:t xml:space="preserve"> </w:t>
            </w:r>
            <w:r w:rsidR="5FC48D77" w:rsidRPr="5FC48D77">
              <w:rPr>
                <w:rFonts w:eastAsia="@DengXian"/>
                <w:color w:val="000000" w:themeColor="text1"/>
              </w:rPr>
              <w:t>Its plumage features shades of light brown</w:t>
            </w:r>
            <w:r w:rsidR="5FC48D77" w:rsidRPr="5FC48D77">
              <w:rPr>
                <w:rFonts w:eastAsia="@DengXian"/>
                <w:color w:val="000000" w:themeColor="text1"/>
                <w:lang w:val="en-GB"/>
              </w:rPr>
              <w:t xml:space="preserve"> </w:t>
            </w:r>
            <w:r w:rsidR="5FC48D77" w:rsidRPr="5FC48D77">
              <w:rPr>
                <w:rFonts w:eastAsia="@DengXian"/>
                <w:color w:val="000000" w:themeColor="text1"/>
              </w:rPr>
              <w:t>with an unmistakable glossy green near the wings.</w:t>
            </w:r>
            <w:r w:rsidR="5FC48D77" w:rsidRPr="5FC48D77">
              <w:rPr>
                <w:rFonts w:eastAsia="@DengXian"/>
                <w:color w:val="000000" w:themeColor="text1"/>
                <w:lang w:val="en-GB"/>
              </w:rPr>
              <w:t xml:space="preserve"> </w:t>
            </w:r>
          </w:p>
          <w:p w14:paraId="228F4A9A" w14:textId="286DEC62" w:rsidR="5FC48D77" w:rsidRDefault="002F221B" w:rsidP="5FC48D77">
            <w:pPr>
              <w:rPr>
                <w:rFonts w:eastAsia="@DengXian"/>
                <w:color w:val="000000" w:themeColor="text1"/>
                <w:lang w:val="en-GB"/>
              </w:rPr>
            </w:pPr>
            <w:r>
              <w:rPr>
                <w:rFonts w:eastAsia="@DengXian"/>
                <w:color w:val="000000" w:themeColor="text1"/>
              </w:rPr>
              <w:t>Girl</w:t>
            </w:r>
            <w:r w:rsidR="5FC48D77" w:rsidRPr="5FC48D77">
              <w:rPr>
                <w:rFonts w:eastAsia="@DengXian"/>
                <w:color w:val="000000" w:themeColor="text1"/>
              </w:rPr>
              <w:t>: Hey, what's an Anas super...whatever?</w:t>
            </w:r>
            <w:r w:rsidR="5FC48D77" w:rsidRPr="5FC48D77">
              <w:rPr>
                <w:rFonts w:eastAsia="@DengXian"/>
                <w:color w:val="000000" w:themeColor="text1"/>
                <w:lang w:val="en-GB"/>
              </w:rPr>
              <w:t xml:space="preserve"> </w:t>
            </w:r>
          </w:p>
          <w:p w14:paraId="6809A9B2" w14:textId="696DA25E" w:rsidR="5FC48D77" w:rsidRDefault="002F221B" w:rsidP="5FC48D77">
            <w:pPr>
              <w:rPr>
                <w:rFonts w:eastAsia="@DengXian"/>
                <w:color w:val="000000" w:themeColor="text1"/>
                <w:lang w:val="en-GB"/>
              </w:rPr>
            </w:pPr>
            <w:r>
              <w:rPr>
                <w:rFonts w:eastAsia="@DengXian"/>
                <w:color w:val="000000" w:themeColor="text1"/>
              </w:rPr>
              <w:t>Jack</w:t>
            </w:r>
            <w:r w:rsidR="5FC48D77" w:rsidRPr="5FC48D77">
              <w:rPr>
                <w:rFonts w:eastAsia="@DengXian"/>
                <w:color w:val="000000" w:themeColor="text1"/>
              </w:rPr>
              <w:t>: (SIGHS) It's the scientific name of a Pacific black duck.</w:t>
            </w:r>
            <w:r w:rsidR="5FC48D77" w:rsidRPr="5FC48D77">
              <w:rPr>
                <w:rFonts w:eastAsia="@DengXian"/>
                <w:color w:val="000000" w:themeColor="text1"/>
                <w:lang w:val="en-GB"/>
              </w:rPr>
              <w:t xml:space="preserve"> </w:t>
            </w:r>
            <w:r w:rsidR="5FC48D77" w:rsidRPr="5FC48D77">
              <w:rPr>
                <w:rFonts w:eastAsia="@DengXian"/>
                <w:color w:val="000000" w:themeColor="text1"/>
              </w:rPr>
              <w:t>(CLEARS THROAT) OK.</w:t>
            </w:r>
            <w:r w:rsidR="5FC48D77" w:rsidRPr="5FC48D77">
              <w:rPr>
                <w:rFonts w:eastAsia="@DengXian"/>
                <w:color w:val="000000" w:themeColor="text1"/>
                <w:lang w:val="en-GB"/>
              </w:rPr>
              <w:t xml:space="preserve"> </w:t>
            </w:r>
          </w:p>
          <w:p w14:paraId="76031AD4" w14:textId="0CEA6B6F" w:rsidR="5FC48D77" w:rsidRDefault="002F221B" w:rsidP="5FC48D77">
            <w:pPr>
              <w:rPr>
                <w:rFonts w:eastAsia="@DengXian"/>
                <w:color w:val="000000" w:themeColor="text1"/>
                <w:lang w:val="en-GB"/>
              </w:rPr>
            </w:pPr>
            <w:r>
              <w:rPr>
                <w:rFonts w:eastAsia="@DengXian"/>
                <w:color w:val="000000" w:themeColor="text1"/>
              </w:rPr>
              <w:t>Girl</w:t>
            </w:r>
            <w:r w:rsidR="5FC48D77" w:rsidRPr="5FC48D77">
              <w:rPr>
                <w:rFonts w:eastAsia="@DengXian"/>
                <w:color w:val="000000" w:themeColor="text1"/>
              </w:rPr>
              <w:t>: Wait.</w:t>
            </w:r>
            <w:r w:rsidR="5FC48D77" w:rsidRPr="5FC48D77">
              <w:rPr>
                <w:rFonts w:eastAsia="@DengXian"/>
                <w:color w:val="000000" w:themeColor="text1"/>
                <w:lang w:val="en-GB"/>
              </w:rPr>
              <w:t xml:space="preserve"> </w:t>
            </w:r>
            <w:r w:rsidR="5FC48D77" w:rsidRPr="5FC48D77">
              <w:rPr>
                <w:rFonts w:eastAsia="@DengXian"/>
                <w:color w:val="000000" w:themeColor="text1"/>
              </w:rPr>
              <w:t>Why are you speaking like that?</w:t>
            </w:r>
            <w:r w:rsidR="5FC48D77" w:rsidRPr="5FC48D77">
              <w:rPr>
                <w:rFonts w:eastAsia="@DengXian"/>
                <w:color w:val="000000" w:themeColor="text1"/>
                <w:lang w:val="en-GB"/>
              </w:rPr>
              <w:t xml:space="preserve"> </w:t>
            </w:r>
          </w:p>
          <w:p w14:paraId="30FCE16D" w14:textId="16E4CDDF" w:rsidR="5FC48D77" w:rsidRDefault="002F221B" w:rsidP="5FC48D77">
            <w:pPr>
              <w:rPr>
                <w:rFonts w:eastAsia="@DengXian"/>
                <w:color w:val="000000" w:themeColor="text1"/>
                <w:lang w:val="en-GB"/>
              </w:rPr>
            </w:pPr>
            <w:r>
              <w:rPr>
                <w:rFonts w:eastAsia="@DengXian"/>
                <w:color w:val="000000" w:themeColor="text1"/>
              </w:rPr>
              <w:t>Jack</w:t>
            </w:r>
            <w:r w:rsidR="5FC48D77" w:rsidRPr="5FC48D77">
              <w:rPr>
                <w:rFonts w:eastAsia="@DengXian"/>
                <w:color w:val="000000" w:themeColor="text1"/>
              </w:rPr>
              <w:t>: I'm rehearsing to be a citizen scientist!</w:t>
            </w:r>
            <w:r w:rsidR="5FC48D77" w:rsidRPr="5FC48D77">
              <w:rPr>
                <w:rFonts w:eastAsia="@DengXian"/>
                <w:color w:val="000000" w:themeColor="text1"/>
                <w:lang w:val="en-GB"/>
              </w:rPr>
              <w:t xml:space="preserve"> </w:t>
            </w:r>
            <w:r w:rsidR="5FC48D77" w:rsidRPr="5FC48D77">
              <w:rPr>
                <w:rFonts w:eastAsia="@DengXian"/>
                <w:color w:val="000000" w:themeColor="text1"/>
              </w:rPr>
              <w:t>Rehearsing? I don't think that's how it works.</w:t>
            </w:r>
            <w:r w:rsidR="5FC48D77" w:rsidRPr="5FC48D77">
              <w:rPr>
                <w:rFonts w:eastAsia="@DengXian"/>
                <w:color w:val="000000" w:themeColor="text1"/>
                <w:lang w:val="en-GB"/>
              </w:rPr>
              <w:t xml:space="preserve"> </w:t>
            </w:r>
            <w:r w:rsidR="5FC48D77" w:rsidRPr="5FC48D77">
              <w:rPr>
                <w:rFonts w:eastAsia="@DengXian"/>
                <w:color w:val="000000" w:themeColor="text1"/>
              </w:rPr>
              <w:t>The female, lighter in colour...</w:t>
            </w:r>
            <w:r w:rsidR="5FC48D77" w:rsidRPr="5FC48D77">
              <w:rPr>
                <w:rFonts w:eastAsia="@DengXian"/>
                <w:color w:val="000000" w:themeColor="text1"/>
                <w:lang w:val="en-GB"/>
              </w:rPr>
              <w:t xml:space="preserve"> </w:t>
            </w:r>
          </w:p>
          <w:p w14:paraId="335A75FD" w14:textId="1FDC432A" w:rsidR="5FC48D77" w:rsidRDefault="5FC48D77" w:rsidP="5FC48D77">
            <w:pPr>
              <w:rPr>
                <w:rFonts w:eastAsia="@DengXian"/>
                <w:color w:val="000000" w:themeColor="text1"/>
                <w:lang w:val="en-GB"/>
              </w:rPr>
            </w:pPr>
            <w:r w:rsidRPr="5FC48D77">
              <w:rPr>
                <w:rFonts w:eastAsia="@DengXian"/>
                <w:color w:val="000000" w:themeColor="text1"/>
              </w:rPr>
              <w:t>OK, so there might be a bit more to being a citizen scientist</w:t>
            </w:r>
            <w:r w:rsidRPr="5FC48D77">
              <w:rPr>
                <w:rFonts w:eastAsia="@DengXian"/>
                <w:color w:val="000000" w:themeColor="text1"/>
                <w:lang w:val="en-GB"/>
              </w:rPr>
              <w:t xml:space="preserve"> </w:t>
            </w:r>
            <w:r w:rsidRPr="5FC48D77">
              <w:rPr>
                <w:rFonts w:eastAsia="@DengXian"/>
                <w:color w:val="000000" w:themeColor="text1"/>
              </w:rPr>
              <w:t>than a silly accent.</w:t>
            </w:r>
            <w:r w:rsidRPr="5FC48D77">
              <w:rPr>
                <w:rFonts w:eastAsia="@DengXian"/>
                <w:color w:val="000000" w:themeColor="text1"/>
                <w:lang w:val="en-GB"/>
              </w:rPr>
              <w:t xml:space="preserve"> </w:t>
            </w:r>
            <w:r w:rsidRPr="5FC48D77">
              <w:rPr>
                <w:rFonts w:eastAsia="@DengXian"/>
                <w:lang w:val="en-GB"/>
              </w:rPr>
              <w:t xml:space="preserve"> </w:t>
            </w:r>
            <w:r w:rsidRPr="5FC48D77">
              <w:rPr>
                <w:rFonts w:eastAsia="@DengXian"/>
                <w:color w:val="000000" w:themeColor="text1"/>
              </w:rPr>
              <w:t>It's when ordinary people do experiments or research</w:t>
            </w:r>
            <w:r w:rsidRPr="5FC48D77">
              <w:rPr>
                <w:rFonts w:eastAsia="@DengXian"/>
                <w:color w:val="000000" w:themeColor="text1"/>
                <w:lang w:val="en-GB"/>
              </w:rPr>
              <w:t xml:space="preserve"> </w:t>
            </w:r>
            <w:r w:rsidRPr="5FC48D77">
              <w:rPr>
                <w:rFonts w:eastAsia="@DengXian"/>
                <w:color w:val="000000" w:themeColor="text1"/>
              </w:rPr>
              <w:t>to help scientists learn more about the world around us,</w:t>
            </w:r>
            <w:r w:rsidRPr="5FC48D77">
              <w:rPr>
                <w:rFonts w:eastAsia="@DengXian"/>
                <w:color w:val="000000" w:themeColor="text1"/>
                <w:lang w:val="en-GB"/>
              </w:rPr>
              <w:t xml:space="preserve"> </w:t>
            </w:r>
            <w:r w:rsidRPr="5FC48D77">
              <w:rPr>
                <w:rFonts w:eastAsia="@DengXian"/>
                <w:color w:val="000000" w:themeColor="text1"/>
              </w:rPr>
              <w:t>and pretty much anyone can be one, including kids.</w:t>
            </w:r>
            <w:r w:rsidRPr="5FC48D77">
              <w:rPr>
                <w:rFonts w:eastAsia="@DengXian"/>
                <w:color w:val="000000" w:themeColor="text1"/>
                <w:lang w:val="en-GB"/>
              </w:rPr>
              <w:t xml:space="preserve"> </w:t>
            </w:r>
            <w:r w:rsidRPr="5FC48D77">
              <w:rPr>
                <w:rFonts w:eastAsia="@DengXian"/>
                <w:color w:val="000000" w:themeColor="text1"/>
              </w:rPr>
              <w:t>That is Gallinula tenebrosa, a dusky moorhen.</w:t>
            </w:r>
            <w:r w:rsidRPr="5FC48D77">
              <w:rPr>
                <w:rFonts w:eastAsia="@DengXian"/>
                <w:color w:val="000000" w:themeColor="text1"/>
                <w:lang w:val="en-GB"/>
              </w:rPr>
              <w:t xml:space="preserve"> </w:t>
            </w:r>
          </w:p>
          <w:p w14:paraId="2BC7E01A" w14:textId="32E9F3B3" w:rsidR="5FC48D77" w:rsidRDefault="5FC48D77" w:rsidP="5FC48D77">
            <w:pPr>
              <w:rPr>
                <w:rFonts w:eastAsia="@DengXian"/>
                <w:color w:val="000000" w:themeColor="text1"/>
                <w:lang w:val="en-GB"/>
              </w:rPr>
            </w:pPr>
            <w:r w:rsidRPr="5FC48D77">
              <w:rPr>
                <w:rFonts w:eastAsia="@DengXian"/>
                <w:color w:val="000000" w:themeColor="text1"/>
              </w:rPr>
              <w:t>Meet Griffin.</w:t>
            </w:r>
            <w:r w:rsidRPr="5FC48D77">
              <w:rPr>
                <w:rFonts w:eastAsia="@DengXian"/>
                <w:color w:val="000000" w:themeColor="text1"/>
                <w:lang w:val="en-GB"/>
              </w:rPr>
              <w:t xml:space="preserve"> </w:t>
            </w:r>
            <w:r w:rsidRPr="5FC48D77">
              <w:rPr>
                <w:rFonts w:eastAsia="@DengXian"/>
                <w:color w:val="000000" w:themeColor="text1"/>
              </w:rPr>
              <w:t>He's only eight, but he's already</w:t>
            </w:r>
            <w:r w:rsidRPr="5FC48D77">
              <w:rPr>
                <w:rFonts w:eastAsia="@DengXian"/>
                <w:color w:val="000000" w:themeColor="text1"/>
                <w:lang w:val="en-GB"/>
              </w:rPr>
              <w:t xml:space="preserve"> </w:t>
            </w:r>
            <w:r w:rsidRPr="5FC48D77">
              <w:rPr>
                <w:rFonts w:eastAsia="@DengXian"/>
                <w:color w:val="000000" w:themeColor="text1"/>
              </w:rPr>
              <w:t>one of Australia's top citizen scientists.</w:t>
            </w:r>
            <w:r w:rsidRPr="5FC48D77">
              <w:rPr>
                <w:rFonts w:eastAsia="@DengXian"/>
                <w:color w:val="000000" w:themeColor="text1"/>
                <w:lang w:val="en-GB"/>
              </w:rPr>
              <w:t xml:space="preserve"> </w:t>
            </w:r>
          </w:p>
          <w:p w14:paraId="18DD3E5E" w14:textId="66E40E6D" w:rsidR="5FC48D77" w:rsidRDefault="5FC48D77" w:rsidP="5FC48D77">
            <w:pPr>
              <w:rPr>
                <w:rFonts w:eastAsia="@DengXian"/>
                <w:color w:val="000000" w:themeColor="text1"/>
                <w:lang w:val="en-GB"/>
              </w:rPr>
            </w:pPr>
            <w:r w:rsidRPr="5FC48D77">
              <w:rPr>
                <w:rFonts w:eastAsia="@DengXian"/>
                <w:color w:val="000000" w:themeColor="text1"/>
              </w:rPr>
              <w:t>Griffin: See that yellow tip on the beak?</w:t>
            </w:r>
            <w:r w:rsidRPr="5FC48D77">
              <w:rPr>
                <w:rFonts w:eastAsia="@DengXian"/>
                <w:color w:val="000000" w:themeColor="text1"/>
                <w:lang w:val="en-GB"/>
              </w:rPr>
              <w:t xml:space="preserve"> </w:t>
            </w:r>
            <w:r w:rsidRPr="5FC48D77">
              <w:rPr>
                <w:rFonts w:eastAsia="@DengXian"/>
                <w:color w:val="000000" w:themeColor="text1"/>
              </w:rPr>
              <w:t>That is a dead giveaway.</w:t>
            </w:r>
            <w:r w:rsidRPr="5FC48D77">
              <w:rPr>
                <w:rFonts w:eastAsia="@DengXian"/>
                <w:color w:val="000000" w:themeColor="text1"/>
                <w:lang w:val="en-GB"/>
              </w:rPr>
              <w:t xml:space="preserve">  </w:t>
            </w:r>
          </w:p>
          <w:p w14:paraId="7237EAE5" w14:textId="2578F932" w:rsidR="5FC48D77" w:rsidRDefault="5FC48D77" w:rsidP="5FC48D77">
            <w:pPr>
              <w:rPr>
                <w:rFonts w:eastAsia="@DengXian"/>
                <w:color w:val="000000" w:themeColor="text1"/>
                <w:lang w:val="en-GB"/>
              </w:rPr>
            </w:pPr>
            <w:r w:rsidRPr="5FC48D77">
              <w:rPr>
                <w:rFonts w:eastAsia="@DengXian"/>
                <w:color w:val="000000" w:themeColor="text1"/>
              </w:rPr>
              <w:t>Jack: He spends most of his free time</w:t>
            </w:r>
            <w:r w:rsidRPr="5FC48D77">
              <w:rPr>
                <w:rFonts w:eastAsia="@DengXian"/>
                <w:color w:val="000000" w:themeColor="text1"/>
                <w:lang w:val="en-GB"/>
              </w:rPr>
              <w:t xml:space="preserve"> </w:t>
            </w:r>
            <w:r w:rsidRPr="5FC48D77">
              <w:rPr>
                <w:rFonts w:eastAsia="@DengXian"/>
                <w:color w:val="000000" w:themeColor="text1"/>
              </w:rPr>
              <w:t>looking for unusual plants and animal species.</w:t>
            </w:r>
            <w:r w:rsidRPr="5FC48D77">
              <w:rPr>
                <w:rFonts w:eastAsia="@DengXian"/>
                <w:color w:val="000000" w:themeColor="text1"/>
                <w:lang w:val="en-GB"/>
              </w:rPr>
              <w:t xml:space="preserve"> </w:t>
            </w:r>
            <w:r w:rsidRPr="5FC48D77">
              <w:rPr>
                <w:rFonts w:eastAsia="@DengXian"/>
                <w:color w:val="000000" w:themeColor="text1"/>
              </w:rPr>
              <w:t>And if he spots something, he snaps a pic</w:t>
            </w:r>
            <w:r w:rsidRPr="5FC48D77">
              <w:rPr>
                <w:rFonts w:eastAsia="@DengXian"/>
                <w:color w:val="000000" w:themeColor="text1"/>
                <w:lang w:val="en-GB"/>
              </w:rPr>
              <w:t xml:space="preserve"> </w:t>
            </w:r>
            <w:r w:rsidRPr="5FC48D77">
              <w:rPr>
                <w:rFonts w:eastAsia="@DengXian"/>
                <w:color w:val="000000" w:themeColor="text1"/>
              </w:rPr>
              <w:t>and uploads it to a special science app.</w:t>
            </w:r>
            <w:r w:rsidRPr="5FC48D77">
              <w:rPr>
                <w:rFonts w:eastAsia="@DengXian"/>
                <w:color w:val="000000" w:themeColor="text1"/>
                <w:lang w:val="en-GB"/>
              </w:rPr>
              <w:t xml:space="preserve"> </w:t>
            </w:r>
            <w:r w:rsidRPr="5FC48D77">
              <w:rPr>
                <w:rFonts w:eastAsia="@DengXian"/>
                <w:color w:val="000000" w:themeColor="text1"/>
              </w:rPr>
              <w:t>The app then classifies the find,</w:t>
            </w:r>
            <w:r w:rsidRPr="5FC48D77">
              <w:rPr>
                <w:rFonts w:eastAsia="@DengXian"/>
                <w:color w:val="000000" w:themeColor="text1"/>
                <w:lang w:val="en-GB"/>
              </w:rPr>
              <w:t xml:space="preserve"> </w:t>
            </w:r>
            <w:r w:rsidRPr="5FC48D77">
              <w:rPr>
                <w:rFonts w:eastAsia="@DengXian"/>
                <w:color w:val="000000" w:themeColor="text1"/>
              </w:rPr>
              <w:t xml:space="preserve">tells him the scientific name of the </w:t>
            </w:r>
            <w:r w:rsidR="00B65728" w:rsidRPr="5FC48D77">
              <w:rPr>
                <w:rFonts w:eastAsia="@DengXian"/>
                <w:color w:val="000000" w:themeColor="text1"/>
              </w:rPr>
              <w:t>species,</w:t>
            </w:r>
            <w:r w:rsidRPr="5FC48D77">
              <w:rPr>
                <w:rFonts w:eastAsia="@DengXian"/>
                <w:color w:val="000000" w:themeColor="text1"/>
                <w:lang w:val="en-GB"/>
              </w:rPr>
              <w:t xml:space="preserve"> </w:t>
            </w:r>
            <w:r w:rsidRPr="5FC48D77">
              <w:rPr>
                <w:rFonts w:eastAsia="@DengXian"/>
                <w:color w:val="000000" w:themeColor="text1"/>
              </w:rPr>
              <w:t>and gives him points for each new find.</w:t>
            </w:r>
            <w:r w:rsidRPr="5FC48D77">
              <w:rPr>
                <w:rFonts w:eastAsia="@DengXian"/>
                <w:color w:val="000000" w:themeColor="text1"/>
                <w:lang w:val="en-GB"/>
              </w:rPr>
              <w:t xml:space="preserve"> </w:t>
            </w:r>
          </w:p>
          <w:p w14:paraId="1623AF84" w14:textId="2319D869" w:rsidR="5FC48D77" w:rsidRDefault="5FC48D77" w:rsidP="5FC48D77">
            <w:pPr>
              <w:rPr>
                <w:rFonts w:eastAsia="@DengXian"/>
                <w:color w:val="000000" w:themeColor="text1"/>
                <w:lang w:val="en-GB"/>
              </w:rPr>
            </w:pPr>
            <w:r w:rsidRPr="5FC48D77">
              <w:rPr>
                <w:rFonts w:eastAsia="@DengXian"/>
                <w:color w:val="000000" w:themeColor="text1"/>
                <w:lang w:val="en-GB"/>
              </w:rPr>
              <w:t xml:space="preserve">Griffin: </w:t>
            </w:r>
            <w:r w:rsidRPr="5FC48D77">
              <w:rPr>
                <w:rFonts w:eastAsia="@DengXian"/>
                <w:color w:val="000000" w:themeColor="text1"/>
              </w:rPr>
              <w:t>I take pictures of an animal or plant or an organism</w:t>
            </w:r>
            <w:r w:rsidRPr="5FC48D77">
              <w:rPr>
                <w:rFonts w:eastAsia="@DengXian"/>
                <w:color w:val="000000" w:themeColor="text1"/>
                <w:lang w:val="en-GB"/>
              </w:rPr>
              <w:t xml:space="preserve"> </w:t>
            </w:r>
            <w:r w:rsidRPr="5FC48D77">
              <w:rPr>
                <w:rFonts w:eastAsia="@DengXian"/>
                <w:color w:val="000000" w:themeColor="text1"/>
              </w:rPr>
              <w:t>that isn't domestic,</w:t>
            </w:r>
            <w:r w:rsidRPr="5FC48D77">
              <w:rPr>
                <w:rFonts w:eastAsia="@DengXian"/>
                <w:color w:val="000000" w:themeColor="text1"/>
                <w:lang w:val="en-GB"/>
              </w:rPr>
              <w:t xml:space="preserve"> </w:t>
            </w:r>
            <w:r w:rsidRPr="5FC48D77">
              <w:rPr>
                <w:rFonts w:eastAsia="@DengXian"/>
                <w:color w:val="000000" w:themeColor="text1"/>
              </w:rPr>
              <w:t>and then you put the species' name in,</w:t>
            </w:r>
            <w:r w:rsidRPr="5FC48D77">
              <w:rPr>
                <w:rFonts w:eastAsia="@DengXian"/>
                <w:color w:val="000000" w:themeColor="text1"/>
                <w:lang w:val="en-GB"/>
              </w:rPr>
              <w:t xml:space="preserve"> </w:t>
            </w:r>
            <w:r w:rsidRPr="5FC48D77">
              <w:rPr>
                <w:rFonts w:eastAsia="@DengXian"/>
                <w:color w:val="000000" w:themeColor="text1"/>
              </w:rPr>
              <w:t>and then experts sort of like identify it and you can earn gold.</w:t>
            </w:r>
            <w:r w:rsidRPr="5FC48D77">
              <w:rPr>
                <w:rFonts w:eastAsia="@DengXian"/>
                <w:color w:val="000000" w:themeColor="text1"/>
                <w:lang w:val="en-GB"/>
              </w:rPr>
              <w:t xml:space="preserve"> </w:t>
            </w:r>
          </w:p>
          <w:p w14:paraId="45FA8F01" w14:textId="3D74EBCE" w:rsidR="5FC48D77" w:rsidRDefault="5FC48D77" w:rsidP="5FC48D77">
            <w:pPr>
              <w:rPr>
                <w:rFonts w:eastAsia="@DengXian"/>
                <w:color w:val="000000" w:themeColor="text1"/>
                <w:lang w:val="en-GB"/>
              </w:rPr>
            </w:pPr>
            <w:r w:rsidRPr="5FC48D77">
              <w:rPr>
                <w:rFonts w:eastAsia="@DengXian"/>
                <w:color w:val="000000" w:themeColor="text1"/>
                <w:lang w:val="en-GB"/>
              </w:rPr>
              <w:t xml:space="preserve">Jack: </w:t>
            </w:r>
            <w:r w:rsidRPr="5FC48D77">
              <w:rPr>
                <w:rFonts w:eastAsia="@DengXian"/>
                <w:color w:val="000000" w:themeColor="text1"/>
              </w:rPr>
              <w:t>Well, not real gold.</w:t>
            </w:r>
            <w:r w:rsidRPr="5FC48D77">
              <w:rPr>
                <w:rFonts w:eastAsia="@DengXian"/>
                <w:color w:val="000000" w:themeColor="text1"/>
                <w:lang w:val="en-GB"/>
              </w:rPr>
              <w:t xml:space="preserve"> </w:t>
            </w:r>
            <w:r w:rsidRPr="5FC48D77">
              <w:rPr>
                <w:rFonts w:eastAsia="@DengXian"/>
                <w:color w:val="000000" w:themeColor="text1"/>
              </w:rPr>
              <w:t>The app is called QuestaGame and Griffin's not the only kid into it.</w:t>
            </w:r>
            <w:r w:rsidRPr="5FC48D77">
              <w:rPr>
                <w:rFonts w:eastAsia="@DengXian"/>
                <w:color w:val="000000" w:themeColor="text1"/>
                <w:lang w:val="en-GB"/>
              </w:rPr>
              <w:t xml:space="preserve"> </w:t>
            </w:r>
            <w:r w:rsidRPr="5FC48D77">
              <w:rPr>
                <w:rFonts w:eastAsia="@DengXian"/>
                <w:color w:val="000000" w:themeColor="text1"/>
              </w:rPr>
              <w:t>I've been playing QuestaGame for about one and a half years.</w:t>
            </w:r>
            <w:r w:rsidRPr="5FC48D77">
              <w:rPr>
                <w:rFonts w:eastAsia="@DengXian"/>
                <w:color w:val="000000" w:themeColor="text1"/>
                <w:lang w:val="en-GB"/>
              </w:rPr>
              <w:t xml:space="preserve"> </w:t>
            </w:r>
          </w:p>
          <w:p w14:paraId="7985CB66" w14:textId="148E69EA" w:rsidR="5FC48D77" w:rsidRDefault="5FC48D77" w:rsidP="5FC48D77">
            <w:pPr>
              <w:rPr>
                <w:rFonts w:eastAsia="@DengXian"/>
                <w:color w:val="000000" w:themeColor="text1"/>
                <w:lang w:val="en-GB"/>
              </w:rPr>
            </w:pPr>
            <w:r w:rsidRPr="5FC48D77">
              <w:rPr>
                <w:rFonts w:eastAsia="@DengXian"/>
                <w:color w:val="000000" w:themeColor="text1"/>
              </w:rPr>
              <w:t>Meet Austin, he's ten,</w:t>
            </w:r>
            <w:r w:rsidRPr="5FC48D77">
              <w:rPr>
                <w:rFonts w:eastAsia="@DengXian"/>
                <w:color w:val="000000" w:themeColor="text1"/>
                <w:lang w:val="en-GB"/>
              </w:rPr>
              <w:t xml:space="preserve"> </w:t>
            </w:r>
            <w:r w:rsidRPr="5FC48D77">
              <w:rPr>
                <w:rFonts w:eastAsia="@DengXian"/>
                <w:lang w:val="en-GB"/>
              </w:rPr>
              <w:t>and</w:t>
            </w:r>
            <w:r w:rsidRPr="5FC48D77">
              <w:rPr>
                <w:rFonts w:eastAsia="@DengXian"/>
                <w:color w:val="000000" w:themeColor="text1"/>
              </w:rPr>
              <w:t xml:space="preserve"> is currently the number one bird spotter in the country.</w:t>
            </w:r>
            <w:r w:rsidRPr="5FC48D77">
              <w:rPr>
                <w:rFonts w:eastAsia="@DengXian"/>
                <w:color w:val="000000" w:themeColor="text1"/>
                <w:lang w:val="en-GB"/>
              </w:rPr>
              <w:t xml:space="preserve">  </w:t>
            </w:r>
          </w:p>
          <w:p w14:paraId="1D2E2441" w14:textId="4663495F" w:rsidR="5FC48D77" w:rsidRDefault="5FC48D77" w:rsidP="5FC48D77">
            <w:pPr>
              <w:rPr>
                <w:rFonts w:eastAsia="@DengXian"/>
                <w:color w:val="000000" w:themeColor="text1"/>
                <w:lang w:val="en-GB"/>
              </w:rPr>
            </w:pPr>
            <w:r w:rsidRPr="5FC48D77">
              <w:rPr>
                <w:rFonts w:eastAsia="@DengXian"/>
                <w:color w:val="000000" w:themeColor="text1"/>
              </w:rPr>
              <w:t>Austin: When I started playing QuestaGame</w:t>
            </w:r>
            <w:r w:rsidRPr="5FC48D77">
              <w:rPr>
                <w:rFonts w:eastAsia="@DengXian"/>
                <w:color w:val="000000" w:themeColor="text1"/>
                <w:lang w:val="en-GB"/>
              </w:rPr>
              <w:t xml:space="preserve"> </w:t>
            </w:r>
            <w:r w:rsidRPr="5FC48D77">
              <w:rPr>
                <w:rFonts w:eastAsia="@DengXian"/>
                <w:color w:val="000000" w:themeColor="text1"/>
              </w:rPr>
              <w:t>I started finding new species of different animals</w:t>
            </w:r>
            <w:r w:rsidRPr="5FC48D77">
              <w:rPr>
                <w:rFonts w:eastAsia="@DengXian"/>
                <w:color w:val="000000" w:themeColor="text1"/>
                <w:lang w:val="en-GB"/>
              </w:rPr>
              <w:t xml:space="preserve"> </w:t>
            </w:r>
            <w:r w:rsidRPr="5FC48D77">
              <w:rPr>
                <w:rFonts w:eastAsia="@DengXian"/>
                <w:color w:val="000000" w:themeColor="text1"/>
              </w:rPr>
              <w:t>and I wanted to make my species on the QuestaGame,</w:t>
            </w:r>
            <w:r w:rsidRPr="5FC48D77">
              <w:rPr>
                <w:rFonts w:eastAsia="@DengXian"/>
                <w:color w:val="000000" w:themeColor="text1"/>
                <w:lang w:val="en-GB"/>
              </w:rPr>
              <w:t xml:space="preserve"> </w:t>
            </w:r>
            <w:r w:rsidRPr="5FC48D77">
              <w:rPr>
                <w:rFonts w:eastAsia="@DengXian"/>
                <w:color w:val="000000" w:themeColor="text1"/>
              </w:rPr>
              <w:t>being first or second in the leader board.</w:t>
            </w:r>
            <w:r w:rsidRPr="5FC48D77">
              <w:rPr>
                <w:rFonts w:eastAsia="@DengXian"/>
                <w:color w:val="000000" w:themeColor="text1"/>
                <w:lang w:val="en-GB"/>
              </w:rPr>
              <w:t xml:space="preserve"> </w:t>
            </w:r>
          </w:p>
          <w:p w14:paraId="2B818A8C" w14:textId="59230D7B" w:rsidR="5FC48D77" w:rsidRDefault="5FC48D77" w:rsidP="5FC48D77">
            <w:pPr>
              <w:rPr>
                <w:rFonts w:eastAsia="@DengXian"/>
                <w:color w:val="000000" w:themeColor="text1"/>
                <w:lang w:val="en-GB"/>
              </w:rPr>
            </w:pPr>
            <w:r w:rsidRPr="5FC48D77">
              <w:rPr>
                <w:rFonts w:eastAsia="@DengXian"/>
                <w:color w:val="000000" w:themeColor="text1"/>
              </w:rPr>
              <w:t>Jack: In fact, recently Austin beat</w:t>
            </w:r>
            <w:r w:rsidRPr="5FC48D77">
              <w:rPr>
                <w:rFonts w:eastAsia="@DengXian"/>
                <w:color w:val="000000" w:themeColor="text1"/>
                <w:lang w:val="en-GB"/>
              </w:rPr>
              <w:t xml:space="preserve"> </w:t>
            </w:r>
            <w:r w:rsidRPr="5FC48D77">
              <w:rPr>
                <w:rFonts w:eastAsia="@DengXian"/>
                <w:color w:val="000000" w:themeColor="text1"/>
              </w:rPr>
              <w:t>thousands of other citizen scientists - mostly adults -</w:t>
            </w:r>
            <w:r w:rsidRPr="5FC48D77">
              <w:rPr>
                <w:rFonts w:eastAsia="@DengXian"/>
                <w:color w:val="000000" w:themeColor="text1"/>
                <w:lang w:val="en-GB"/>
              </w:rPr>
              <w:t xml:space="preserve"> </w:t>
            </w:r>
            <w:r w:rsidRPr="5FC48D77">
              <w:rPr>
                <w:rFonts w:eastAsia="@DengXian"/>
                <w:color w:val="000000" w:themeColor="text1"/>
              </w:rPr>
              <w:t>to win the first-ever World BioQuest Competition.</w:t>
            </w:r>
            <w:r w:rsidRPr="5FC48D77">
              <w:rPr>
                <w:rFonts w:eastAsia="@DengXian"/>
                <w:color w:val="000000" w:themeColor="text1"/>
                <w:lang w:val="en-GB"/>
              </w:rPr>
              <w:t xml:space="preserve"> </w:t>
            </w:r>
            <w:r w:rsidRPr="5FC48D77">
              <w:rPr>
                <w:rFonts w:eastAsia="@DengXian"/>
                <w:lang w:val="en-GB"/>
              </w:rPr>
              <w:t xml:space="preserve"> </w:t>
            </w:r>
            <w:r w:rsidRPr="5FC48D77">
              <w:rPr>
                <w:rFonts w:eastAsia="@DengXian"/>
                <w:color w:val="000000" w:themeColor="text1"/>
              </w:rPr>
              <w:t>But it's not just a game, the info that these guys</w:t>
            </w:r>
            <w:r w:rsidRPr="5FC48D77">
              <w:rPr>
                <w:rFonts w:eastAsia="@DengXian"/>
                <w:color w:val="000000" w:themeColor="text1"/>
                <w:lang w:val="en-GB"/>
              </w:rPr>
              <w:t xml:space="preserve"> </w:t>
            </w:r>
            <w:r w:rsidRPr="5FC48D77">
              <w:rPr>
                <w:rFonts w:eastAsia="@DengXian"/>
                <w:color w:val="000000" w:themeColor="text1"/>
              </w:rPr>
              <w:t>and the thousands of users collect is used by scientists to work out</w:t>
            </w:r>
            <w:r w:rsidRPr="5FC48D77">
              <w:rPr>
                <w:rFonts w:eastAsia="@DengXian"/>
                <w:color w:val="000000" w:themeColor="text1"/>
                <w:lang w:val="en-GB"/>
              </w:rPr>
              <w:t xml:space="preserve"> </w:t>
            </w:r>
            <w:r w:rsidRPr="5FC48D77">
              <w:rPr>
                <w:rFonts w:eastAsia="@DengXian"/>
                <w:color w:val="000000" w:themeColor="text1"/>
              </w:rPr>
              <w:t>where some species can be found and can even lead to new discoveries.</w:t>
            </w:r>
            <w:r w:rsidRPr="5FC48D77">
              <w:rPr>
                <w:rFonts w:eastAsia="@DengXian"/>
                <w:color w:val="000000" w:themeColor="text1"/>
                <w:lang w:val="en-GB"/>
              </w:rPr>
              <w:t xml:space="preserve"> </w:t>
            </w:r>
            <w:r w:rsidRPr="5FC48D77">
              <w:rPr>
                <w:rFonts w:eastAsia="@DengXian"/>
                <w:color w:val="000000" w:themeColor="text1"/>
              </w:rPr>
              <w:t>A young player discovered a black-faced monarch bird</w:t>
            </w:r>
            <w:r w:rsidRPr="5FC48D77">
              <w:rPr>
                <w:rFonts w:eastAsia="@DengXian"/>
                <w:color w:val="000000" w:themeColor="text1"/>
                <w:lang w:val="en-GB"/>
              </w:rPr>
              <w:t xml:space="preserve"> </w:t>
            </w:r>
            <w:r w:rsidRPr="5FC48D77">
              <w:rPr>
                <w:rFonts w:eastAsia="@DengXian"/>
                <w:color w:val="000000" w:themeColor="text1"/>
              </w:rPr>
              <w:t>that was not in a region at all where it was expected to be</w:t>
            </w:r>
            <w:r w:rsidRPr="5FC48D77">
              <w:rPr>
                <w:rFonts w:eastAsia="@DengXian"/>
                <w:color w:val="000000" w:themeColor="text1"/>
                <w:lang w:val="en-GB"/>
              </w:rPr>
              <w:t xml:space="preserve"> </w:t>
            </w:r>
            <w:r w:rsidRPr="5FC48D77">
              <w:rPr>
                <w:rFonts w:eastAsia="@DengXian"/>
                <w:color w:val="000000" w:themeColor="text1"/>
              </w:rPr>
              <w:t>and it's a sighting like that</w:t>
            </w:r>
            <w:r w:rsidRPr="5FC48D77">
              <w:rPr>
                <w:rFonts w:eastAsia="@DengXian"/>
                <w:color w:val="000000" w:themeColor="text1"/>
                <w:lang w:val="en-GB"/>
              </w:rPr>
              <w:t xml:space="preserve"> </w:t>
            </w:r>
            <w:r w:rsidRPr="5FC48D77">
              <w:rPr>
                <w:rFonts w:eastAsia="@DengXian"/>
                <w:color w:val="000000" w:themeColor="text1"/>
              </w:rPr>
              <w:t>that gives us new knowledge about the distribution of species.</w:t>
            </w:r>
            <w:r w:rsidRPr="5FC48D77">
              <w:rPr>
                <w:rFonts w:eastAsia="@DengXian"/>
                <w:color w:val="000000" w:themeColor="text1"/>
                <w:lang w:val="en-GB"/>
              </w:rPr>
              <w:t xml:space="preserve"> </w:t>
            </w:r>
          </w:p>
          <w:p w14:paraId="43720981" w14:textId="14AA42C9" w:rsidR="5FC48D77" w:rsidRDefault="5FC48D77" w:rsidP="5FC48D77">
            <w:pPr>
              <w:rPr>
                <w:rFonts w:eastAsia="@DengXian"/>
                <w:color w:val="000000" w:themeColor="text1"/>
                <w:lang w:val="en-GB"/>
              </w:rPr>
            </w:pPr>
            <w:r w:rsidRPr="5FC48D77">
              <w:rPr>
                <w:rFonts w:eastAsia="@DengXian"/>
                <w:color w:val="000000" w:themeColor="text1"/>
                <w:lang w:val="en-GB"/>
              </w:rPr>
              <w:t xml:space="preserve">Austin: </w:t>
            </w:r>
            <w:r w:rsidRPr="5FC48D77">
              <w:rPr>
                <w:rFonts w:eastAsia="@DengXian"/>
                <w:color w:val="000000" w:themeColor="text1"/>
              </w:rPr>
              <w:t>I've recently discovered a new species</w:t>
            </w:r>
            <w:r w:rsidRPr="5FC48D77">
              <w:rPr>
                <w:rFonts w:eastAsia="@DengXian"/>
                <w:color w:val="000000" w:themeColor="text1"/>
                <w:lang w:val="en-GB"/>
              </w:rPr>
              <w:t xml:space="preserve"> </w:t>
            </w:r>
            <w:r w:rsidRPr="5FC48D77">
              <w:rPr>
                <w:rFonts w:eastAsia="@DengXian"/>
                <w:color w:val="000000" w:themeColor="text1"/>
              </w:rPr>
              <w:t>just by looking at the data uploaded online</w:t>
            </w:r>
            <w:r w:rsidRPr="5FC48D77">
              <w:rPr>
                <w:rFonts w:eastAsia="@DengXian"/>
                <w:color w:val="000000" w:themeColor="text1"/>
                <w:lang w:val="en-GB"/>
              </w:rPr>
              <w:t xml:space="preserve">. </w:t>
            </w:r>
          </w:p>
          <w:p w14:paraId="292EE93E" w14:textId="6C008A10" w:rsidR="5FC48D77" w:rsidRPr="004C3715" w:rsidRDefault="5FC48D77" w:rsidP="5FC48D77">
            <w:pPr>
              <w:rPr>
                <w:rFonts w:eastAsia="@DengXian"/>
                <w:color w:val="000000" w:themeColor="text1"/>
                <w:lang w:val="en-GB"/>
              </w:rPr>
            </w:pPr>
            <w:r w:rsidRPr="5FC48D77">
              <w:rPr>
                <w:rFonts w:eastAsia="@DengXian"/>
                <w:color w:val="000000" w:themeColor="text1"/>
                <w:lang w:val="en-GB"/>
              </w:rPr>
              <w:t xml:space="preserve">Jack: </w:t>
            </w:r>
            <w:r w:rsidRPr="5FC48D77">
              <w:rPr>
                <w:rFonts w:eastAsia="@DengXian"/>
                <w:color w:val="000000" w:themeColor="text1"/>
              </w:rPr>
              <w:t>Austin and Griffin reckon the app is a great way to get outdoors</w:t>
            </w:r>
            <w:r w:rsidRPr="5FC48D77">
              <w:rPr>
                <w:rFonts w:eastAsia="@DengXian"/>
                <w:color w:val="000000" w:themeColor="text1"/>
                <w:lang w:val="en-GB"/>
              </w:rPr>
              <w:t xml:space="preserve"> </w:t>
            </w:r>
            <w:r w:rsidRPr="5FC48D77">
              <w:rPr>
                <w:rFonts w:eastAsia="@DengXian"/>
                <w:color w:val="000000" w:themeColor="text1"/>
              </w:rPr>
              <w:t>and learn more about nature</w:t>
            </w:r>
            <w:r w:rsidRPr="5FC48D77">
              <w:rPr>
                <w:rFonts w:eastAsia="@DengXian"/>
                <w:color w:val="000000" w:themeColor="text1"/>
                <w:lang w:val="en-GB"/>
              </w:rPr>
              <w:t xml:space="preserve"> </w:t>
            </w:r>
            <w:r w:rsidRPr="5FC48D77">
              <w:rPr>
                <w:rFonts w:eastAsia="@DengXian"/>
                <w:color w:val="000000" w:themeColor="text1"/>
              </w:rPr>
              <w:t>and they'd love to see more kids getting involved. It would be good to have more people that are very interested in animals.</w:t>
            </w:r>
            <w:r w:rsidRPr="5FC48D77">
              <w:rPr>
                <w:rFonts w:eastAsia="@DengXian"/>
                <w:color w:val="000000" w:themeColor="text1"/>
                <w:lang w:val="en-GB"/>
              </w:rPr>
              <w:t xml:space="preserve"> </w:t>
            </w:r>
            <w:r w:rsidRPr="5FC48D77">
              <w:rPr>
                <w:rFonts w:eastAsia="@DengXian"/>
                <w:color w:val="000000" w:themeColor="text1"/>
              </w:rPr>
              <w:t xml:space="preserve"> If you want to be a scientist, you can get a head start. So, who knows what ground-breaking discoveries young citizen scientists could make in the </w:t>
            </w:r>
            <w:r w:rsidR="005F4DCA" w:rsidRPr="5FC48D77">
              <w:rPr>
                <w:rFonts w:eastAsia="@DengXian"/>
                <w:color w:val="000000" w:themeColor="text1"/>
              </w:rPr>
              <w:t>future?</w:t>
            </w:r>
          </w:p>
        </w:tc>
      </w:tr>
    </w:tbl>
    <w:p w14:paraId="1E8E445F" w14:textId="6944A6AE" w:rsidR="009A7C2E" w:rsidRPr="006E00C0" w:rsidRDefault="00E41461" w:rsidP="00A11310">
      <w:pPr>
        <w:pStyle w:val="MoEHeading1"/>
        <w:rPr>
          <w:color w:val="3472AC"/>
        </w:rPr>
      </w:pPr>
      <w:r w:rsidRPr="006E00C0">
        <w:rPr>
          <w:color w:val="3472AC"/>
        </w:rPr>
        <w:lastRenderedPageBreak/>
        <w:t>Day 8 a</w:t>
      </w:r>
      <w:r w:rsidR="009A7C2E" w:rsidRPr="006E00C0">
        <w:rPr>
          <w:color w:val="3472AC"/>
        </w:rPr>
        <w:t>ctivity 3:</w:t>
      </w:r>
      <w:r w:rsidR="00F94B32" w:rsidRPr="006E00C0">
        <w:rPr>
          <w:color w:val="3472AC"/>
        </w:rPr>
        <w:t xml:space="preserve"> A NZ wide citizen science project</w:t>
      </w:r>
      <w:r w:rsidR="009A7C2E" w:rsidRPr="006E00C0">
        <w:rPr>
          <w:color w:val="3472AC"/>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6E00C0" w:rsidRPr="006E00C0" w14:paraId="0FAFB1B1" w14:textId="77777777" w:rsidTr="006E00C0">
        <w:tc>
          <w:tcPr>
            <w:tcW w:w="9720" w:type="dxa"/>
          </w:tcPr>
          <w:p w14:paraId="6A9921B9" w14:textId="30FA5330" w:rsidR="00E41461" w:rsidRPr="006E00C0" w:rsidRDefault="0E806619" w:rsidP="00C737A9">
            <w:pPr>
              <w:rPr>
                <w:i/>
                <w:iCs/>
                <w:color w:val="3472AC"/>
              </w:rPr>
            </w:pPr>
            <w:r w:rsidRPr="006E00C0">
              <w:rPr>
                <w:i/>
                <w:iCs/>
                <w:color w:val="3472AC"/>
              </w:rPr>
              <w:t xml:space="preserve">Activity </w:t>
            </w:r>
            <w:r w:rsidR="7CFD9A7E" w:rsidRPr="006E00C0">
              <w:rPr>
                <w:i/>
                <w:iCs/>
                <w:color w:val="3472AC"/>
              </w:rPr>
              <w:t xml:space="preserve">3 </w:t>
            </w:r>
            <w:r w:rsidR="00B7144B">
              <w:rPr>
                <w:i/>
                <w:iCs/>
                <w:color w:val="3472AC"/>
              </w:rPr>
              <w:t>gives your learner</w:t>
            </w:r>
            <w:r w:rsidR="3CB7A6F3" w:rsidRPr="006E00C0">
              <w:rPr>
                <w:i/>
                <w:iCs/>
                <w:color w:val="3472AC"/>
              </w:rPr>
              <w:t xml:space="preserve"> insight into </w:t>
            </w:r>
            <w:r w:rsidR="00F1037E">
              <w:rPr>
                <w:i/>
                <w:iCs/>
                <w:color w:val="3472AC"/>
              </w:rPr>
              <w:t>being a citizen scientist</w:t>
            </w:r>
            <w:r w:rsidR="32A98049" w:rsidRPr="006E00C0">
              <w:rPr>
                <w:i/>
                <w:iCs/>
                <w:color w:val="3472AC"/>
              </w:rPr>
              <w:t xml:space="preserve">.  The </w:t>
            </w:r>
            <w:r w:rsidR="09DD2D84" w:rsidRPr="006E00C0">
              <w:rPr>
                <w:i/>
                <w:iCs/>
                <w:color w:val="3472AC"/>
              </w:rPr>
              <w:t>Garden Survey</w:t>
            </w:r>
            <w:r w:rsidR="32A98049" w:rsidRPr="006E00C0">
              <w:rPr>
                <w:i/>
                <w:iCs/>
                <w:color w:val="3472AC"/>
              </w:rPr>
              <w:t xml:space="preserve"> poster</w:t>
            </w:r>
            <w:r w:rsidR="09DD2D84" w:rsidRPr="006E00C0">
              <w:rPr>
                <w:i/>
                <w:iCs/>
                <w:color w:val="3472AC"/>
              </w:rPr>
              <w:t>s</w:t>
            </w:r>
            <w:r w:rsidR="32A98049" w:rsidRPr="006E00C0">
              <w:rPr>
                <w:i/>
                <w:iCs/>
                <w:color w:val="3472AC"/>
              </w:rPr>
              <w:t xml:space="preserve"> </w:t>
            </w:r>
            <w:r w:rsidR="3140D38D" w:rsidRPr="006E00C0">
              <w:rPr>
                <w:i/>
                <w:iCs/>
                <w:color w:val="3472AC"/>
              </w:rPr>
              <w:t>signal the need to be able to identify the birds they are likely to see before they collect their data</w:t>
            </w:r>
            <w:r w:rsidR="7E91B02A" w:rsidRPr="006E00C0">
              <w:rPr>
                <w:i/>
                <w:iCs/>
                <w:color w:val="3472AC"/>
              </w:rPr>
              <w:t xml:space="preserve">. Your learner could start their practice runs from today! </w:t>
            </w:r>
          </w:p>
        </w:tc>
      </w:tr>
      <w:tr w:rsidR="006E00C0" w:rsidRPr="006E00C0" w14:paraId="69A6BC66" w14:textId="77777777" w:rsidTr="006E00C0">
        <w:tc>
          <w:tcPr>
            <w:tcW w:w="9720" w:type="dxa"/>
          </w:tcPr>
          <w:p w14:paraId="2BB67E51" w14:textId="75CCD713" w:rsidR="00A56A1B" w:rsidRDefault="00A56A1B" w:rsidP="00A56A1B">
            <w:pPr>
              <w:spacing w:before="80" w:after="80"/>
            </w:pPr>
            <w:r w:rsidRPr="004E4483">
              <w:t>What do I need?</w:t>
            </w:r>
          </w:p>
          <w:p w14:paraId="181161F3" w14:textId="587215AD" w:rsidR="006E00C0" w:rsidRPr="006E00C0" w:rsidRDefault="006E00C0" w:rsidP="00650F00">
            <w:pPr>
              <w:pStyle w:val="ListParagraph"/>
              <w:numPr>
                <w:ilvl w:val="0"/>
                <w:numId w:val="58"/>
              </w:numPr>
              <w:spacing w:before="80" w:after="80"/>
            </w:pPr>
            <w:r w:rsidRPr="006E00C0">
              <w:t>30 minutes</w:t>
            </w:r>
          </w:p>
          <w:p w14:paraId="6DE76D2F" w14:textId="77777777" w:rsidR="006E00C0" w:rsidRPr="006E00C0" w:rsidRDefault="006E00C0" w:rsidP="00650F00">
            <w:pPr>
              <w:pStyle w:val="ListParagraph"/>
              <w:numPr>
                <w:ilvl w:val="0"/>
                <w:numId w:val="58"/>
              </w:numPr>
              <w:spacing w:before="80" w:after="80"/>
              <w:rPr>
                <w:rFonts w:cs="Cambria Math"/>
              </w:rPr>
            </w:pPr>
            <w:r w:rsidRPr="006E00C0">
              <w:rPr>
                <w:rFonts w:cs="Cambria Math"/>
              </w:rPr>
              <w:t>Check you pack for a copy of these 3 documents:</w:t>
            </w:r>
          </w:p>
          <w:p w14:paraId="62548FF8" w14:textId="77777777" w:rsidR="006E00C0" w:rsidRPr="006E00C0" w:rsidRDefault="00D345D9" w:rsidP="00650F00">
            <w:pPr>
              <w:pStyle w:val="ListParagraph"/>
              <w:numPr>
                <w:ilvl w:val="0"/>
                <w:numId w:val="58"/>
              </w:numPr>
              <w:spacing w:before="80" w:after="80"/>
              <w:rPr>
                <w:rStyle w:val="normaltextrun"/>
                <w:rFonts w:eastAsiaTheme="majorEastAsia" w:cs="Cambria Math"/>
                <w:color w:val="000000" w:themeColor="text1"/>
              </w:rPr>
            </w:pPr>
            <w:hyperlink r:id="rId109">
              <w:r w:rsidR="006E00C0" w:rsidRPr="006E00C0">
                <w:rPr>
                  <w:rStyle w:val="Hyperlink"/>
                  <w:rFonts w:eastAsiaTheme="majorEastAsia" w:cs="Cambria Math"/>
                </w:rPr>
                <w:t>https://gardenbirdsurvey.landcareresearch.co.nz/uploads/1/1/5/9/115962649/a3_bird_id_poster_portrait_maori_1.pdf</w:t>
              </w:r>
            </w:hyperlink>
          </w:p>
          <w:p w14:paraId="61240C83" w14:textId="77777777" w:rsidR="006E00C0" w:rsidRPr="006E00C0" w:rsidRDefault="00D345D9" w:rsidP="00650F00">
            <w:pPr>
              <w:pStyle w:val="ListParagraph"/>
              <w:numPr>
                <w:ilvl w:val="0"/>
                <w:numId w:val="58"/>
              </w:numPr>
              <w:spacing w:before="80" w:after="80"/>
            </w:pPr>
            <w:hyperlink r:id="rId110">
              <w:r w:rsidR="006E00C0" w:rsidRPr="006E00C0">
                <w:rPr>
                  <w:rStyle w:val="Hyperlink"/>
                  <w:rFonts w:eastAsiaTheme="majorEastAsia" w:cs="Cambria Math"/>
                </w:rPr>
                <w:t>https://gardenbirdsurvey.landcareresearch.co.nz/uploads/1/1/5/9/115962649/a3_nzgbs_bird_id_poster.pdf</w:t>
              </w:r>
            </w:hyperlink>
          </w:p>
          <w:p w14:paraId="3F00DB40" w14:textId="77777777" w:rsidR="006E00C0" w:rsidRPr="006E00C0" w:rsidRDefault="00D345D9" w:rsidP="00650F00">
            <w:pPr>
              <w:pStyle w:val="ListParagraph"/>
              <w:numPr>
                <w:ilvl w:val="0"/>
                <w:numId w:val="58"/>
              </w:numPr>
              <w:spacing w:before="80" w:after="80"/>
              <w:rPr>
                <w:rFonts w:cs="Cambria Math"/>
              </w:rPr>
            </w:pPr>
            <w:hyperlink r:id="rId111">
              <w:r w:rsidR="006E00C0" w:rsidRPr="006E00C0">
                <w:rPr>
                  <w:rStyle w:val="Hyperlink"/>
                  <w:rFonts w:cs="Cambria Math"/>
                </w:rPr>
                <w:t>https://gardenbirdsurvey.landcareresearch.co.nz/uploads/1/1/5/9/115962649/what_is_nzgbs_teacher_resource.pdf</w:t>
              </w:r>
            </w:hyperlink>
            <w:r w:rsidR="006E00C0" w:rsidRPr="006E00C0">
              <w:rPr>
                <w:rFonts w:cs="Cambria Math"/>
              </w:rPr>
              <w:t xml:space="preserve">   </w:t>
            </w:r>
          </w:p>
          <w:p w14:paraId="6961D7F5" w14:textId="58A25D6B" w:rsidR="006E00C0" w:rsidRPr="006E00C0" w:rsidRDefault="006E00C0" w:rsidP="00650F00">
            <w:pPr>
              <w:pStyle w:val="ListParagraph"/>
              <w:numPr>
                <w:ilvl w:val="0"/>
                <w:numId w:val="58"/>
              </w:numPr>
              <w:spacing w:before="80" w:after="80"/>
              <w:rPr>
                <w:rFonts w:cs="Cambria Math"/>
              </w:rPr>
            </w:pPr>
            <w:r w:rsidRPr="006E00C0">
              <w:rPr>
                <w:rFonts w:cs="Cambria Math"/>
              </w:rPr>
              <w:t xml:space="preserve">Optional video: </w:t>
            </w:r>
            <w:hyperlink r:id="rId112">
              <w:r w:rsidRPr="006E00C0">
                <w:rPr>
                  <w:rStyle w:val="Hyperlink"/>
                  <w:rFonts w:cs="Cambria Math"/>
                </w:rPr>
                <w:t>https://www.youtube.com/watch?v=L1vJBv8ZBqY&amp;t=8s</w:t>
              </w:r>
            </w:hyperlink>
            <w:r w:rsidRPr="006E00C0">
              <w:rPr>
                <w:rFonts w:cs="Cambria Math"/>
              </w:rPr>
              <w:t xml:space="preserve"> </w:t>
            </w:r>
          </w:p>
        </w:tc>
      </w:tr>
    </w:tbl>
    <w:p w14:paraId="366EA81D" w14:textId="6E1E94D8" w:rsidR="006E00C0" w:rsidRPr="00B7144B" w:rsidRDefault="006E00C0" w:rsidP="00B7144B">
      <w:pPr>
        <w:pStyle w:val="LI"/>
        <w:rPr>
          <w:color w:val="3472AC"/>
        </w:rPr>
      </w:pPr>
      <w:r w:rsidRPr="00B7144B">
        <w:rPr>
          <w:color w:val="3472AC"/>
        </w:rPr>
        <w:t xml:space="preserve">In this activity I am learning to: </w:t>
      </w:r>
      <w:r w:rsidR="008219D8" w:rsidRPr="00B7144B">
        <w:rPr>
          <w:color w:val="3472AC"/>
        </w:rPr>
        <w:t xml:space="preserve">Gather information from </w:t>
      </w:r>
      <w:r w:rsidR="00B7144B" w:rsidRPr="00B7144B">
        <w:rPr>
          <w:color w:val="3472AC"/>
        </w:rPr>
        <w:t xml:space="preserve">a range of sources and use this information to make a plan of action. </w:t>
      </w:r>
    </w:p>
    <w:p w14:paraId="7AF85B7C" w14:textId="67E6B021" w:rsidR="00AF567F" w:rsidRDefault="00AF567F" w:rsidP="00C737A9">
      <w:r w:rsidRPr="00AF567F">
        <w:t>Right now, there are many Citizen Science projects taking place in New Zealand</w:t>
      </w:r>
      <w:r>
        <w:t>, we are going to look at one that you can get involved in</w:t>
      </w:r>
      <w:r w:rsidRPr="00AF567F">
        <w:t xml:space="preserve">. </w:t>
      </w:r>
    </w:p>
    <w:p w14:paraId="3140421D" w14:textId="450583E5" w:rsidR="00AF567F" w:rsidRPr="00AF567F" w:rsidRDefault="00AF567F" w:rsidP="00C737A9">
      <w:r w:rsidRPr="00AF567F">
        <w:t>The New Zealand Garden Bird Survey started in 2007 and has taken place every year since.</w:t>
      </w:r>
      <w:r>
        <w:t xml:space="preserve"> </w:t>
      </w:r>
      <w:r w:rsidRPr="00AF567F">
        <w:t>This year it takes place in the week of 25 June to 3 July. This is a few months away</w:t>
      </w:r>
      <w:r w:rsidR="00497A00">
        <w:t>,</w:t>
      </w:r>
      <w:r w:rsidRPr="00AF567F">
        <w:t xml:space="preserve"> but your mahi today will help you to be prepared.</w:t>
      </w:r>
    </w:p>
    <w:p w14:paraId="09352BEE" w14:textId="59B71842" w:rsidR="00AF567F" w:rsidRPr="00AF567F" w:rsidRDefault="00AF567F" w:rsidP="00C737A9">
      <w:r w:rsidRPr="00AF567F">
        <w:t xml:space="preserve">You might wonder why the focus </w:t>
      </w:r>
      <w:r w:rsidR="006922CE">
        <w:t>is</w:t>
      </w:r>
      <w:r w:rsidRPr="00AF567F">
        <w:t xml:space="preserve"> on birds?</w:t>
      </w:r>
    </w:p>
    <w:p w14:paraId="57E2F152" w14:textId="6E43DD2B" w:rsidR="00AF567F" w:rsidRPr="00DD11FE" w:rsidRDefault="00AF567F" w:rsidP="0036282B">
      <w:pPr>
        <w:pStyle w:val="MoEQuote"/>
        <w:rPr>
          <w:color w:val="3472AC"/>
        </w:rPr>
      </w:pPr>
      <w:r w:rsidRPr="00DD11FE">
        <w:rPr>
          <w:color w:val="3472AC"/>
        </w:rPr>
        <w:t>“Birds are indicators of the environment. If they are in trouble, we know we'll soon be in trouble.” Roger Tory Peterson</w:t>
      </w:r>
    </w:p>
    <w:p w14:paraId="3850C8E8" w14:textId="36202E7E" w:rsidR="00AF567F" w:rsidRPr="00AF567F" w:rsidRDefault="00AF567F" w:rsidP="00C737A9">
      <w:r w:rsidRPr="00AF567F">
        <w:rPr>
          <w:color w:val="000000" w:themeColor="text1"/>
        </w:rPr>
        <w:t>The New Zealand Garden Bird Survey</w:t>
      </w:r>
      <w:r w:rsidRPr="00AF567F">
        <w:t xml:space="preserve"> is supported by Manaaki Whenua – Landcare Research. They want to find out more about all the birds around us. They also want to know more about the birds that live around</w:t>
      </w:r>
      <w:r w:rsidR="000F0202">
        <w:t>,</w:t>
      </w:r>
      <w:r w:rsidRPr="00AF567F">
        <w:t xml:space="preserve"> and in suburban and city gardens.</w:t>
      </w:r>
    </w:p>
    <w:p w14:paraId="3C567D5A" w14:textId="130BC633" w:rsidR="00E352B2" w:rsidRDefault="00AF567F" w:rsidP="00C737A9">
      <w:pPr>
        <w:rPr>
          <w:rFonts w:cs="Cambria Math"/>
          <w:b/>
        </w:rPr>
      </w:pPr>
      <w:r w:rsidRPr="00AF567F">
        <w:t>They are asking for help.</w:t>
      </w:r>
      <w:r w:rsidR="00251E11">
        <w:t xml:space="preserve"> </w:t>
      </w:r>
      <w:r w:rsidRPr="00AF567F">
        <w:t>Are you inspired? Are you motivated?</w:t>
      </w:r>
    </w:p>
    <w:p w14:paraId="277EF809" w14:textId="6AA9FBDC" w:rsidR="009057D3" w:rsidRDefault="00A11FF4" w:rsidP="00C737A9">
      <w:r w:rsidRPr="00AF567F">
        <w:t>Of course</w:t>
      </w:r>
      <w:r w:rsidR="000F0202">
        <w:t>,</w:t>
      </w:r>
      <w:r w:rsidRPr="00AF567F">
        <w:t xml:space="preserve"> if you are going to count the different kinds of birds you see</w:t>
      </w:r>
      <w:r w:rsidR="001D7BDF">
        <w:t>,</w:t>
      </w:r>
      <w:r w:rsidRPr="00AF567F">
        <w:t xml:space="preserve"> you need to know what they look like first!</w:t>
      </w:r>
      <w:r w:rsidR="00383EE7">
        <w:t xml:space="preserve"> </w:t>
      </w:r>
      <w:r w:rsidR="009057D3">
        <w:t>Here are some resources to help:</w:t>
      </w:r>
    </w:p>
    <w:p w14:paraId="324C47E2" w14:textId="2A7F4EF9" w:rsidR="005E767C" w:rsidRPr="00D162CC" w:rsidRDefault="00026C31" w:rsidP="00C737A9">
      <w:pPr>
        <w:rPr>
          <w:b/>
          <w:bCs/>
          <w:sz w:val="28"/>
          <w:szCs w:val="28"/>
        </w:rPr>
      </w:pPr>
      <w:r w:rsidRPr="00D162CC">
        <w:rPr>
          <w:b/>
          <w:bCs/>
          <w:sz w:val="28"/>
          <w:szCs w:val="28"/>
        </w:rPr>
        <w:t>Your task:</w:t>
      </w:r>
    </w:p>
    <w:p w14:paraId="7685C9EA" w14:textId="4E51A964" w:rsidR="00026C31" w:rsidRDefault="00026C31" w:rsidP="00650F00">
      <w:pPr>
        <w:pStyle w:val="ListParagraph"/>
        <w:numPr>
          <w:ilvl w:val="0"/>
          <w:numId w:val="59"/>
        </w:numPr>
      </w:pPr>
      <w:r>
        <w:t xml:space="preserve">Read the bird identification poster </w:t>
      </w:r>
    </w:p>
    <w:p w14:paraId="52C114E4" w14:textId="3260614D" w:rsidR="00FF6B30" w:rsidRPr="00026C31" w:rsidRDefault="00FF6B30" w:rsidP="00650F00">
      <w:pPr>
        <w:pStyle w:val="ListParagraph"/>
        <w:numPr>
          <w:ilvl w:val="0"/>
          <w:numId w:val="59"/>
        </w:numPr>
        <w:rPr>
          <w:color w:val="9454C3" w:themeColor="hyperlink"/>
          <w:u w:val="single"/>
        </w:rPr>
      </w:pPr>
      <w:r w:rsidRPr="00026C31">
        <w:rPr>
          <w:b/>
          <w:bCs/>
        </w:rPr>
        <w:t>Write</w:t>
      </w:r>
      <w:r>
        <w:t xml:space="preserve"> your plan for </w:t>
      </w:r>
      <w:r w:rsidR="004A5EBF">
        <w:t>what you can do as</w:t>
      </w:r>
      <w:r>
        <w:t xml:space="preserve"> a citizen sc</w:t>
      </w:r>
      <w:r w:rsidR="004A5EBF">
        <w:t xml:space="preserve">ientist in your home learning book. </w:t>
      </w:r>
    </w:p>
    <w:p w14:paraId="3E65DA9E" w14:textId="497F5CE8" w:rsidR="00026C31" w:rsidRDefault="009E6931" w:rsidP="00D162CC">
      <w:pPr>
        <w:spacing w:before="360"/>
        <w:rPr>
          <w:rFonts w:eastAsiaTheme="majorEastAsia" w:cs="Cambria Math"/>
        </w:rPr>
      </w:pPr>
      <w:r>
        <w:rPr>
          <w:rFonts w:cs="Cambria Math"/>
          <w:b/>
        </w:rPr>
        <w:t>If you have access to a device you can w</w:t>
      </w:r>
      <w:r w:rsidR="00026C31" w:rsidRPr="5C3F5738">
        <w:rPr>
          <w:rFonts w:cs="Cambria Math"/>
          <w:b/>
        </w:rPr>
        <w:t>atch</w:t>
      </w:r>
      <w:r w:rsidR="00026C31" w:rsidRPr="5C3F5738">
        <w:rPr>
          <w:rFonts w:cs="Cambria Math"/>
        </w:rPr>
        <w:t xml:space="preserve"> </w:t>
      </w:r>
      <w:hyperlink r:id="rId113">
        <w:r w:rsidR="00026C31" w:rsidRPr="5C3F5738">
          <w:rPr>
            <w:rStyle w:val="Hyperlink"/>
          </w:rPr>
          <w:t>How to take part in this year's New Zealand Garden Bird Survey - YouTube</w:t>
        </w:r>
      </w:hyperlink>
      <w:r w:rsidR="00026C31">
        <w:t xml:space="preserve"> </w:t>
      </w:r>
      <w:r w:rsidR="00026C31" w:rsidRPr="5C3F5738">
        <w:rPr>
          <w:rFonts w:cs="Cambria Math"/>
        </w:rPr>
        <w:t>to find out h</w:t>
      </w:r>
      <w:r w:rsidR="00026C31" w:rsidRPr="5C3F5738">
        <w:rPr>
          <w:rFonts w:eastAsiaTheme="majorEastAsia" w:cs="Cambria Math"/>
        </w:rPr>
        <w:t xml:space="preserve">ow to take part in this year's New Zealand Garden Bird Survey </w:t>
      </w:r>
      <w:r w:rsidR="00026C31" w:rsidRPr="5FC48D77">
        <w:rPr>
          <w:rFonts w:eastAsiaTheme="majorEastAsia" w:cs="Cambria Math"/>
        </w:rPr>
        <w:t>or read this the Garden Bird Survey document</w:t>
      </w:r>
      <w:r w:rsidR="00026C31">
        <w:rPr>
          <w:rFonts w:eastAsiaTheme="majorEastAsia" w:cs="Cambria Math"/>
        </w:rPr>
        <w:t>.</w:t>
      </w:r>
    </w:p>
    <w:p w14:paraId="6480B93C" w14:textId="77777777" w:rsidR="00026C31" w:rsidRDefault="00026C31" w:rsidP="00026C31">
      <w:r w:rsidRPr="00AF567F">
        <w:t>You now have a better idea of what is involved.</w:t>
      </w:r>
    </w:p>
    <w:p w14:paraId="35CF3FEF" w14:textId="0AECF8AF" w:rsidR="009A7C2E" w:rsidRPr="009E6931" w:rsidRDefault="00E41461" w:rsidP="00A11310">
      <w:pPr>
        <w:pStyle w:val="MoEHeading1"/>
        <w:rPr>
          <w:color w:val="3472AC"/>
        </w:rPr>
      </w:pPr>
      <w:r w:rsidRPr="009E6931">
        <w:rPr>
          <w:color w:val="3472AC"/>
        </w:rPr>
        <w:lastRenderedPageBreak/>
        <w:t>Day 8 a</w:t>
      </w:r>
      <w:r w:rsidR="009A7C2E" w:rsidRPr="009E6931">
        <w:rPr>
          <w:color w:val="3472AC"/>
        </w:rPr>
        <w:t xml:space="preserve">ctivity 4: </w:t>
      </w:r>
      <w:r w:rsidR="000F5128" w:rsidRPr="009E6931">
        <w:rPr>
          <w:color w:val="3472AC"/>
        </w:rPr>
        <w:t>Bird of the year – reading focu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9E6931" w:rsidRPr="009E6931" w14:paraId="0C1EEA05" w14:textId="77777777" w:rsidTr="009E6931">
        <w:tc>
          <w:tcPr>
            <w:tcW w:w="9720" w:type="dxa"/>
          </w:tcPr>
          <w:p w14:paraId="6CE44459" w14:textId="3B2739CB" w:rsidR="00E41461" w:rsidRPr="009E6931" w:rsidRDefault="00F4362F" w:rsidP="00C737A9">
            <w:pPr>
              <w:rPr>
                <w:i/>
                <w:iCs/>
                <w:color w:val="3472AC"/>
              </w:rPr>
            </w:pPr>
            <w:r w:rsidRPr="009E6931">
              <w:rPr>
                <w:i/>
                <w:iCs/>
                <w:color w:val="3472AC"/>
              </w:rPr>
              <w:t xml:space="preserve">In this activity your </w:t>
            </w:r>
            <w:r w:rsidR="6606388D" w:rsidRPr="009E6931">
              <w:rPr>
                <w:i/>
                <w:iCs/>
                <w:color w:val="3472AC"/>
              </w:rPr>
              <w:t>learner</w:t>
            </w:r>
            <w:r w:rsidRPr="009E6931">
              <w:rPr>
                <w:i/>
                <w:iCs/>
                <w:color w:val="3472AC"/>
              </w:rPr>
              <w:t xml:space="preserve"> will be reading about the New Zealand bird of the year competition. You might like to read this interview </w:t>
            </w:r>
            <w:r w:rsidR="00241DB0" w:rsidRPr="009E6931">
              <w:rPr>
                <w:i/>
                <w:iCs/>
                <w:color w:val="3472AC"/>
              </w:rPr>
              <w:t xml:space="preserve">once with your </w:t>
            </w:r>
            <w:r w:rsidR="73814023" w:rsidRPr="009E6931">
              <w:rPr>
                <w:i/>
                <w:iCs/>
                <w:color w:val="3472AC"/>
              </w:rPr>
              <w:t>learner</w:t>
            </w:r>
            <w:r w:rsidR="00241DB0" w:rsidRPr="009E6931">
              <w:rPr>
                <w:i/>
                <w:iCs/>
                <w:color w:val="3472AC"/>
              </w:rPr>
              <w:t xml:space="preserve"> before they read it again themselves and do the activities. You can talk about </w:t>
            </w:r>
            <w:r w:rsidR="00FB3FC6" w:rsidRPr="009E6931">
              <w:rPr>
                <w:i/>
                <w:iCs/>
                <w:color w:val="3472AC"/>
              </w:rPr>
              <w:t xml:space="preserve">what an interview is and how it is structured. You could also talk about the competition and if you have voted before. </w:t>
            </w:r>
          </w:p>
        </w:tc>
      </w:tr>
      <w:tr w:rsidR="009E6931" w:rsidRPr="009E6931" w14:paraId="297C43C2" w14:textId="77777777" w:rsidTr="009E6931">
        <w:tc>
          <w:tcPr>
            <w:tcW w:w="9720" w:type="dxa"/>
          </w:tcPr>
          <w:p w14:paraId="6F29F36E" w14:textId="05DF7062" w:rsidR="00C517D2" w:rsidRDefault="00C517D2" w:rsidP="00C517D2">
            <w:r w:rsidRPr="004E4483">
              <w:t>What do I need?</w:t>
            </w:r>
          </w:p>
          <w:p w14:paraId="6A46690E" w14:textId="77777777" w:rsidR="009E6931" w:rsidRDefault="009E6931" w:rsidP="00650F00">
            <w:pPr>
              <w:pStyle w:val="ListParagraph"/>
              <w:numPr>
                <w:ilvl w:val="0"/>
                <w:numId w:val="61"/>
              </w:numPr>
            </w:pPr>
            <w:r>
              <w:t>30</w:t>
            </w:r>
            <w:r w:rsidRPr="00E41461">
              <w:t>minutes</w:t>
            </w:r>
          </w:p>
          <w:p w14:paraId="3B0AD438" w14:textId="7A4BB290" w:rsidR="009E6931" w:rsidRPr="00256CBC" w:rsidRDefault="00D345D9" w:rsidP="00650F00">
            <w:pPr>
              <w:pStyle w:val="ListParagraph"/>
              <w:numPr>
                <w:ilvl w:val="0"/>
                <w:numId w:val="61"/>
              </w:numPr>
              <w:rPr>
                <w:rFonts w:cs="Cambria Math"/>
              </w:rPr>
            </w:pPr>
            <w:hyperlink r:id="rId114">
              <w:r w:rsidR="009E6931" w:rsidRPr="00256CBC">
                <w:rPr>
                  <w:rStyle w:val="Hyperlink"/>
                  <w:rFonts w:cs="Cambria Math"/>
                </w:rPr>
                <w:t>https://instructionalseries.tki.org.nz/Instructional-Series/Junior-Journal/Junior-Journal-59-Level-2-2019/Bird-of-the-Year</w:t>
              </w:r>
            </w:hyperlink>
            <w:r w:rsidR="009E6931" w:rsidRPr="00256CBC">
              <w:rPr>
                <w:rFonts w:cs="Cambria Math"/>
              </w:rPr>
              <w:t xml:space="preserve"> - check your pack for a copy of this School Journal</w:t>
            </w:r>
          </w:p>
        </w:tc>
      </w:tr>
    </w:tbl>
    <w:p w14:paraId="72933675" w14:textId="27EE8482" w:rsidR="004A7038" w:rsidRPr="009E6931" w:rsidRDefault="009E6931" w:rsidP="009E6931">
      <w:pPr>
        <w:pStyle w:val="LI"/>
        <w:rPr>
          <w:color w:val="3472AC"/>
        </w:rPr>
      </w:pPr>
      <w:r w:rsidRPr="009E6931">
        <w:rPr>
          <w:color w:val="3472AC"/>
        </w:rPr>
        <w:t xml:space="preserve">In this activity I am learning to: </w:t>
      </w:r>
      <w:r w:rsidRPr="009E6931">
        <w:rPr>
          <w:b/>
          <w:color w:val="3472AC"/>
        </w:rPr>
        <w:t>Read</w:t>
      </w:r>
      <w:r w:rsidRPr="009E6931">
        <w:rPr>
          <w:color w:val="3472AC"/>
        </w:rPr>
        <w:t xml:space="preserve"> a nonfiction text to find </w:t>
      </w:r>
      <w:r w:rsidR="005F4DCA" w:rsidRPr="009E6931">
        <w:rPr>
          <w:color w:val="3472AC"/>
        </w:rPr>
        <w:t>meaning and</w:t>
      </w:r>
      <w:r w:rsidRPr="009E6931">
        <w:rPr>
          <w:color w:val="3472AC"/>
        </w:rPr>
        <w:t xml:space="preserve"> r</w:t>
      </w:r>
      <w:r w:rsidRPr="009E6931">
        <w:rPr>
          <w:b/>
          <w:color w:val="3472AC"/>
        </w:rPr>
        <w:t>ecognise</w:t>
      </w:r>
      <w:r w:rsidRPr="009E6931">
        <w:rPr>
          <w:color w:val="3472AC"/>
        </w:rPr>
        <w:t xml:space="preserve"> that birds have requirements so they can stay alive and healthy.</w:t>
      </w:r>
    </w:p>
    <w:p w14:paraId="4C8CF634" w14:textId="77777777" w:rsidR="00E76DDF" w:rsidRDefault="00E76DDF" w:rsidP="00C737A9"/>
    <w:p w14:paraId="00045AEC" w14:textId="450E317A" w:rsidR="009A7C2E" w:rsidRDefault="00057532" w:rsidP="00C737A9">
      <w:r>
        <w:t xml:space="preserve">Every year, people vote for their favourite New Zealand bird in the Bird of the Year competition. This might seem like a bit of </w:t>
      </w:r>
      <w:r w:rsidR="00531F5D">
        <w:t>fun;</w:t>
      </w:r>
      <w:r w:rsidR="004F2F16">
        <w:t xml:space="preserve"> however this competition does a lot to help us know about our native birds and what they need to thrive. </w:t>
      </w:r>
    </w:p>
    <w:p w14:paraId="64B37B23" w14:textId="1B41FAE8" w:rsidR="00E76DDF" w:rsidRPr="00D162CC" w:rsidRDefault="00E76DDF" w:rsidP="00C737A9">
      <w:pPr>
        <w:rPr>
          <w:b/>
          <w:bCs/>
          <w:sz w:val="28"/>
          <w:szCs w:val="28"/>
        </w:rPr>
      </w:pPr>
      <w:r w:rsidRPr="00D162CC">
        <w:rPr>
          <w:b/>
          <w:bCs/>
          <w:sz w:val="28"/>
          <w:szCs w:val="28"/>
        </w:rPr>
        <w:t>Your task:</w:t>
      </w:r>
    </w:p>
    <w:p w14:paraId="4BE2D315" w14:textId="66304427" w:rsidR="001B1304" w:rsidRPr="00057532" w:rsidRDefault="00D345D9" w:rsidP="00C737A9">
      <w:hyperlink r:id="rId115" w:history="1">
        <w:r w:rsidR="001B1304" w:rsidRPr="00770A29">
          <w:rPr>
            <w:rStyle w:val="Hyperlink"/>
            <w:b/>
            <w:bCs/>
          </w:rPr>
          <w:t>Read</w:t>
        </w:r>
        <w:r w:rsidR="001B1304" w:rsidRPr="00770A29">
          <w:rPr>
            <w:rStyle w:val="Hyperlink"/>
          </w:rPr>
          <w:t xml:space="preserve"> the interview with Megan Hubscher</w:t>
        </w:r>
      </w:hyperlink>
      <w:r w:rsidR="001B1304">
        <w:t xml:space="preserve"> from Forest &amp; Bird and </w:t>
      </w:r>
      <w:r w:rsidR="001B1304" w:rsidRPr="001B1304">
        <w:rPr>
          <w:b/>
          <w:bCs/>
        </w:rPr>
        <w:t>answer</w:t>
      </w:r>
      <w:r w:rsidR="001B1304">
        <w:t xml:space="preserve"> the following questions in your home learning book:</w:t>
      </w:r>
    </w:p>
    <w:p w14:paraId="02A814C9" w14:textId="3212EDBD" w:rsidR="00BC33FE" w:rsidRDefault="00E76DDF" w:rsidP="00C737A9">
      <w:r>
        <w:rPr>
          <w:noProof/>
        </w:rPr>
        <w:drawing>
          <wp:anchor distT="0" distB="0" distL="114300" distR="114300" simplePos="0" relativeHeight="251658242" behindDoc="1" locked="0" layoutInCell="1" allowOverlap="1" wp14:anchorId="316FA86E" wp14:editId="1B372C2D">
            <wp:simplePos x="0" y="0"/>
            <wp:positionH relativeFrom="margin">
              <wp:align>right</wp:align>
            </wp:positionH>
            <wp:positionV relativeFrom="paragraph">
              <wp:posOffset>20808</wp:posOffset>
            </wp:positionV>
            <wp:extent cx="2096135" cy="2967990"/>
            <wp:effectExtent l="0" t="0" r="0" b="3810"/>
            <wp:wrapTight wrapText="bothSides">
              <wp:wrapPolygon edited="0">
                <wp:start x="0" y="0"/>
                <wp:lineTo x="0" y="21489"/>
                <wp:lineTo x="21397" y="21489"/>
                <wp:lineTo x="21397" y="0"/>
                <wp:lineTo x="0" y="0"/>
              </wp:wrapPolygon>
            </wp:wrapTight>
            <wp:docPr id="31" name="Picture 31" descr="Bird of the Year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d of the Year cove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096135" cy="2967990"/>
                    </a:xfrm>
                    <a:prstGeom prst="rect">
                      <a:avLst/>
                    </a:prstGeom>
                    <a:noFill/>
                    <a:ln>
                      <a:noFill/>
                    </a:ln>
                  </pic:spPr>
                </pic:pic>
              </a:graphicData>
            </a:graphic>
          </wp:anchor>
        </w:drawing>
      </w:r>
    </w:p>
    <w:p w14:paraId="2ADB28EA" w14:textId="24206575" w:rsidR="00BC33FE" w:rsidRPr="001B1304" w:rsidRDefault="00BC33FE" w:rsidP="00650F00">
      <w:pPr>
        <w:pStyle w:val="ListParagraph"/>
        <w:numPr>
          <w:ilvl w:val="0"/>
          <w:numId w:val="2"/>
        </w:numPr>
      </w:pPr>
      <w:r w:rsidRPr="001B1304">
        <w:t xml:space="preserve">What are the main things that Megan Hubscher wants people to know? </w:t>
      </w:r>
    </w:p>
    <w:p w14:paraId="1481BEB4" w14:textId="5A652CA3" w:rsidR="00BC33FE" w:rsidRPr="001B1304" w:rsidRDefault="00BC33FE" w:rsidP="00650F00">
      <w:pPr>
        <w:pStyle w:val="ListParagraph"/>
        <w:numPr>
          <w:ilvl w:val="0"/>
          <w:numId w:val="2"/>
        </w:numPr>
      </w:pPr>
      <w:r w:rsidRPr="001B1304">
        <w:t xml:space="preserve">What examples does she give to help the reader understand the dangers to native birds? </w:t>
      </w:r>
    </w:p>
    <w:p w14:paraId="7B184429" w14:textId="62A01357" w:rsidR="00BC33FE" w:rsidRPr="001B1304" w:rsidRDefault="00BC33FE" w:rsidP="00650F00">
      <w:pPr>
        <w:pStyle w:val="ListParagraph"/>
        <w:numPr>
          <w:ilvl w:val="0"/>
          <w:numId w:val="2"/>
        </w:numPr>
      </w:pPr>
      <w:r w:rsidRPr="001B1304">
        <w:t xml:space="preserve">Do you think the Bird of the Year competition is effective as a way of helping keep native birds safe? </w:t>
      </w:r>
    </w:p>
    <w:p w14:paraId="6E4DCF88" w14:textId="3BF69573" w:rsidR="00BC33FE" w:rsidRPr="0027410B" w:rsidRDefault="00BC33FE" w:rsidP="00650F00">
      <w:pPr>
        <w:pStyle w:val="ListParagraph"/>
        <w:numPr>
          <w:ilvl w:val="0"/>
          <w:numId w:val="2"/>
        </w:numPr>
        <w:rPr>
          <w:sz w:val="22"/>
          <w:szCs w:val="22"/>
        </w:rPr>
      </w:pPr>
      <w:r w:rsidRPr="001B1304">
        <w:t>Why do you think no bird has won more than once?</w:t>
      </w:r>
    </w:p>
    <w:p w14:paraId="262BB480" w14:textId="0ADDC48A" w:rsidR="001B1304" w:rsidRDefault="001B1304" w:rsidP="00C737A9"/>
    <w:p w14:paraId="61651EDA" w14:textId="53079645" w:rsidR="00FA3A1E" w:rsidRPr="00FA3A1E" w:rsidRDefault="001B1304" w:rsidP="00C737A9">
      <w:r w:rsidRPr="00D91CAB">
        <w:rPr>
          <w:b/>
        </w:rPr>
        <w:t>Think</w:t>
      </w:r>
      <w:r w:rsidR="00FA3A1E" w:rsidRPr="00FA3A1E">
        <w:t xml:space="preserve"> about what bird you would vote for and why</w:t>
      </w:r>
      <w:r w:rsidR="00C908D4">
        <w:t>.</w:t>
      </w:r>
      <w:r w:rsidR="00770A29" w:rsidRPr="00770A29">
        <w:t xml:space="preserve"> </w:t>
      </w:r>
    </w:p>
    <w:p w14:paraId="13BE6AAB" w14:textId="77777777" w:rsidR="00FA3A1E" w:rsidRDefault="00FA3A1E" w:rsidP="00C737A9">
      <w:r w:rsidRPr="00D91CAB">
        <w:rPr>
          <w:b/>
        </w:rPr>
        <w:t>Find out</w:t>
      </w:r>
      <w:r w:rsidRPr="00FA3A1E">
        <w:t xml:space="preserve"> some information or </w:t>
      </w:r>
      <w:r w:rsidRPr="00D91CAB">
        <w:rPr>
          <w:b/>
        </w:rPr>
        <w:t>draw</w:t>
      </w:r>
      <w:r w:rsidRPr="00FA3A1E">
        <w:t xml:space="preserve"> a picture of your bird. </w:t>
      </w:r>
    </w:p>
    <w:p w14:paraId="4220AFCE" w14:textId="2547E3A6" w:rsidR="009A7C2E" w:rsidRPr="00FA3A1E" w:rsidRDefault="00FA3A1E" w:rsidP="00C737A9">
      <w:r>
        <w:t xml:space="preserve">Don’t forget to </w:t>
      </w:r>
      <w:r w:rsidRPr="00D91CAB">
        <w:rPr>
          <w:b/>
        </w:rPr>
        <w:t>vote</w:t>
      </w:r>
      <w:r>
        <w:t xml:space="preserve"> in the next competition!</w:t>
      </w:r>
      <w:r w:rsidR="009A7C2E" w:rsidRPr="00FA3A1E">
        <w:br w:type="page"/>
      </w:r>
    </w:p>
    <w:p w14:paraId="7B0541C8" w14:textId="77777777" w:rsidR="009A7C2E" w:rsidRPr="00256CBC" w:rsidRDefault="009A7C2E" w:rsidP="00A11310">
      <w:pPr>
        <w:pStyle w:val="MoEHeading1"/>
        <w:rPr>
          <w:color w:val="3472AC"/>
        </w:rPr>
      </w:pPr>
      <w:r w:rsidRPr="00256CBC">
        <w:rPr>
          <w:color w:val="3472AC"/>
        </w:rPr>
        <w:lastRenderedPageBreak/>
        <w:t xml:space="preserve">Day 8: Reflection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56CBC" w:rsidRPr="00256CBC" w14:paraId="08677A94" w14:textId="77777777" w:rsidTr="00256CBC">
        <w:tc>
          <w:tcPr>
            <w:tcW w:w="9720" w:type="dxa"/>
          </w:tcPr>
          <w:p w14:paraId="31CC5F0E" w14:textId="1302E4A4" w:rsidR="00E41461" w:rsidRPr="00256CBC" w:rsidRDefault="40D7220E" w:rsidP="00DD11FE">
            <w:pPr>
              <w:rPr>
                <w:i/>
                <w:iCs/>
                <w:color w:val="3472AC"/>
              </w:rPr>
            </w:pPr>
            <w:r w:rsidRPr="00256CBC">
              <w:rPr>
                <w:i/>
                <w:iCs/>
                <w:color w:val="3472AC"/>
              </w:rPr>
              <w:t>T</w:t>
            </w:r>
            <w:r w:rsidR="57DBF7FE" w:rsidRPr="00256CBC">
              <w:rPr>
                <w:i/>
                <w:iCs/>
                <w:color w:val="3472AC"/>
              </w:rPr>
              <w:t xml:space="preserve">his reflection task allows your learner to </w:t>
            </w:r>
            <w:r w:rsidR="008CC335" w:rsidRPr="00256CBC">
              <w:rPr>
                <w:i/>
                <w:iCs/>
                <w:color w:val="3472AC"/>
              </w:rPr>
              <w:t xml:space="preserve">think about how their neighbour could be involved in volunteer work. They can see how the person becomes more involved. There is also a strong link re: effort and satisfaction. </w:t>
            </w:r>
          </w:p>
        </w:tc>
      </w:tr>
      <w:tr w:rsidR="00256CBC" w:rsidRPr="00256CBC" w14:paraId="134186EA" w14:textId="77777777" w:rsidTr="00256CBC">
        <w:tc>
          <w:tcPr>
            <w:tcW w:w="9720" w:type="dxa"/>
          </w:tcPr>
          <w:p w14:paraId="680BCEF8" w14:textId="5F7DE9A7" w:rsidR="00C517D2" w:rsidRDefault="00C517D2" w:rsidP="00C517D2">
            <w:r w:rsidRPr="004E4483">
              <w:t>What do I need?</w:t>
            </w:r>
          </w:p>
          <w:p w14:paraId="297B79EB" w14:textId="77777777" w:rsidR="00256CBC" w:rsidRDefault="00256CBC" w:rsidP="00650F00">
            <w:pPr>
              <w:pStyle w:val="ListParagraph"/>
              <w:numPr>
                <w:ilvl w:val="0"/>
                <w:numId w:val="60"/>
              </w:numPr>
            </w:pPr>
            <w:r>
              <w:t>30</w:t>
            </w:r>
            <w:r w:rsidRPr="00E41461">
              <w:t xml:space="preserve"> minutes</w:t>
            </w:r>
          </w:p>
          <w:p w14:paraId="2BB3293B" w14:textId="0100E9BE" w:rsidR="00256CBC" w:rsidRPr="00256CBC" w:rsidRDefault="00256CBC" w:rsidP="00650F00">
            <w:pPr>
              <w:pStyle w:val="ListParagraph"/>
              <w:numPr>
                <w:ilvl w:val="0"/>
                <w:numId w:val="60"/>
              </w:numPr>
              <w:rPr>
                <w:i/>
                <w:iCs/>
                <w:color w:val="3472AC"/>
              </w:rPr>
            </w:pPr>
            <w:r w:rsidRPr="00256CBC">
              <w:rPr>
                <w:rFonts w:cs="Cambria Math"/>
              </w:rPr>
              <w:t xml:space="preserve">Optional video: </w:t>
            </w:r>
            <w:hyperlink r:id="rId117">
              <w:r w:rsidRPr="00256CBC">
                <w:rPr>
                  <w:rStyle w:val="Hyperlink"/>
                  <w:rFonts w:cs="Cambria Math"/>
                </w:rPr>
                <w:t>https://www.youtube.com/watch?v=io1r6pa0shM</w:t>
              </w:r>
            </w:hyperlink>
          </w:p>
        </w:tc>
      </w:tr>
    </w:tbl>
    <w:p w14:paraId="2371EE17" w14:textId="59A4C212" w:rsidR="00256CBC" w:rsidRPr="00256CBC" w:rsidRDefault="00256CBC" w:rsidP="00256CBC">
      <w:pPr>
        <w:pStyle w:val="LI"/>
        <w:rPr>
          <w:rStyle w:val="normaltextrun"/>
          <w:color w:val="3472AC"/>
        </w:rPr>
      </w:pPr>
      <w:r w:rsidRPr="00256CBC">
        <w:rPr>
          <w:color w:val="3472AC"/>
        </w:rPr>
        <w:t xml:space="preserve">In this activity I am learning to: </w:t>
      </w:r>
      <w:r w:rsidRPr="00256CBC">
        <w:rPr>
          <w:b/>
          <w:color w:val="3472AC"/>
        </w:rPr>
        <w:t>Reflect</w:t>
      </w:r>
      <w:r w:rsidRPr="00256CBC">
        <w:rPr>
          <w:color w:val="3472AC"/>
        </w:rPr>
        <w:t xml:space="preserve"> on the actions of myself and others.</w:t>
      </w:r>
    </w:p>
    <w:p w14:paraId="0E599CDC" w14:textId="08A45588" w:rsidR="002A32DA" w:rsidRPr="00770A29" w:rsidRDefault="002A32DA" w:rsidP="00C737A9">
      <w:pPr>
        <w:rPr>
          <w:rStyle w:val="normaltextrun"/>
          <w:color w:val="000000" w:themeColor="text1"/>
        </w:rPr>
      </w:pPr>
      <w:r w:rsidRPr="00770A29">
        <w:rPr>
          <w:rStyle w:val="normaltextrun"/>
          <w:color w:val="000000" w:themeColor="text1"/>
        </w:rPr>
        <w:t>Today you have found out about how many people are ready to contribute to making a difference. They are motivated to do the right thing because it’s the right thing to do.</w:t>
      </w:r>
    </w:p>
    <w:p w14:paraId="5BCD04E3" w14:textId="1A4CDC0F" w:rsidR="000C571C" w:rsidRPr="00D162CC" w:rsidRDefault="000C571C" w:rsidP="00C737A9">
      <w:pPr>
        <w:rPr>
          <w:rStyle w:val="normaltextrun"/>
          <w:b/>
          <w:bCs/>
          <w:color w:val="000000" w:themeColor="text1"/>
          <w:sz w:val="28"/>
          <w:szCs w:val="28"/>
        </w:rPr>
      </w:pPr>
      <w:r w:rsidRPr="00D162CC">
        <w:rPr>
          <w:rStyle w:val="normaltextrun"/>
          <w:b/>
          <w:bCs/>
          <w:color w:val="000000" w:themeColor="text1"/>
          <w:sz w:val="28"/>
          <w:szCs w:val="28"/>
        </w:rPr>
        <w:t>Your task:</w:t>
      </w:r>
    </w:p>
    <w:p w14:paraId="33B5F496" w14:textId="60F66655" w:rsidR="000C571C" w:rsidRDefault="06E34748" w:rsidP="00C737A9">
      <w:pPr>
        <w:rPr>
          <w:rStyle w:val="normaltextrun"/>
          <w:color w:val="000000" w:themeColor="text1"/>
        </w:rPr>
      </w:pPr>
      <w:r w:rsidRPr="5C3F5738">
        <w:rPr>
          <w:rStyle w:val="normaltextrun"/>
          <w:b/>
          <w:bCs/>
          <w:color w:val="000000" w:themeColor="text1"/>
        </w:rPr>
        <w:t>Watch</w:t>
      </w:r>
      <w:r w:rsidRPr="5C3F5738">
        <w:rPr>
          <w:rStyle w:val="normaltextrun"/>
          <w:color w:val="000000" w:themeColor="text1"/>
        </w:rPr>
        <w:t xml:space="preserve"> this </w:t>
      </w:r>
      <w:hyperlink r:id="rId118">
        <w:r w:rsidRPr="5C3F5738">
          <w:rPr>
            <w:rStyle w:val="Hyperlink"/>
          </w:rPr>
          <w:t>Meet the Locals</w:t>
        </w:r>
      </w:hyperlink>
      <w:r w:rsidRPr="5C3F5738">
        <w:rPr>
          <w:rStyle w:val="normaltextrun"/>
          <w:color w:val="000000" w:themeColor="text1"/>
        </w:rPr>
        <w:t xml:space="preserve"> </w:t>
      </w:r>
      <w:r w:rsidR="005F4DCA" w:rsidRPr="5C3F5738">
        <w:rPr>
          <w:rStyle w:val="normaltextrun"/>
          <w:color w:val="000000" w:themeColor="text1"/>
        </w:rPr>
        <w:t>episode</w:t>
      </w:r>
      <w:r w:rsidR="005F4DCA">
        <w:rPr>
          <w:rStyle w:val="normaltextrun"/>
          <w:color w:val="000000" w:themeColor="text1"/>
        </w:rPr>
        <w:t xml:space="preserve"> or</w:t>
      </w:r>
      <w:r w:rsidR="00256CBC">
        <w:rPr>
          <w:rStyle w:val="normaltextrun"/>
          <w:color w:val="000000" w:themeColor="text1"/>
        </w:rPr>
        <w:t xml:space="preserve"> read the tra</w:t>
      </w:r>
      <w:r w:rsidR="000C571C">
        <w:rPr>
          <w:rStyle w:val="normaltextrun"/>
          <w:color w:val="000000" w:themeColor="text1"/>
        </w:rPr>
        <w:t>nscript</w:t>
      </w:r>
      <w:r w:rsidR="004275A4">
        <w:rPr>
          <w:rStyle w:val="normaltextrun"/>
          <w:color w:val="000000" w:themeColor="text1"/>
        </w:rPr>
        <w:t xml:space="preserve"> on the next page</w:t>
      </w:r>
      <w:r w:rsidRPr="5C3F5738">
        <w:rPr>
          <w:rStyle w:val="normaltextrun"/>
          <w:color w:val="000000" w:themeColor="text1"/>
        </w:rPr>
        <w:t xml:space="preserve">. </w:t>
      </w:r>
    </w:p>
    <w:p w14:paraId="1EE36915" w14:textId="11A2F5A2" w:rsidR="002A32DA" w:rsidRDefault="002A32DA" w:rsidP="00650F00">
      <w:pPr>
        <w:pStyle w:val="ListParagraph"/>
        <w:numPr>
          <w:ilvl w:val="0"/>
          <w:numId w:val="62"/>
        </w:numPr>
        <w:rPr>
          <w:rStyle w:val="normaltextrun"/>
          <w:color w:val="000000" w:themeColor="text1"/>
        </w:rPr>
      </w:pPr>
      <w:r w:rsidRPr="000C571C">
        <w:rPr>
          <w:rStyle w:val="normaltextrun"/>
          <w:b/>
          <w:color w:val="000000" w:themeColor="text1"/>
        </w:rPr>
        <w:t>Identify</w:t>
      </w:r>
      <w:r w:rsidRPr="000C571C">
        <w:rPr>
          <w:rStyle w:val="normaltextrun"/>
          <w:color w:val="000000" w:themeColor="text1"/>
        </w:rPr>
        <w:t xml:space="preserve"> the actions </w:t>
      </w:r>
      <w:r w:rsidR="00457825" w:rsidRPr="000C571C">
        <w:rPr>
          <w:rStyle w:val="normaltextrun"/>
          <w:color w:val="000000" w:themeColor="text1"/>
        </w:rPr>
        <w:t>of this volunteer</w:t>
      </w:r>
      <w:r w:rsidRPr="000C571C">
        <w:rPr>
          <w:rStyle w:val="normaltextrun"/>
          <w:color w:val="000000" w:themeColor="text1"/>
        </w:rPr>
        <w:t xml:space="preserve"> and</w:t>
      </w:r>
      <w:r w:rsidR="00457825" w:rsidRPr="000C571C">
        <w:rPr>
          <w:rStyle w:val="normaltextrun"/>
          <w:color w:val="000000" w:themeColor="text1"/>
        </w:rPr>
        <w:t xml:space="preserve"> the</w:t>
      </w:r>
      <w:r w:rsidRPr="000C571C">
        <w:rPr>
          <w:rStyle w:val="normaltextrun"/>
          <w:color w:val="000000" w:themeColor="text1"/>
        </w:rPr>
        <w:t xml:space="preserve"> satisfaction </w:t>
      </w:r>
      <w:r w:rsidR="00457825" w:rsidRPr="000C571C">
        <w:rPr>
          <w:rStyle w:val="normaltextrun"/>
          <w:color w:val="000000" w:themeColor="text1"/>
        </w:rPr>
        <w:t>they</w:t>
      </w:r>
      <w:r w:rsidRPr="000C571C">
        <w:rPr>
          <w:rStyle w:val="normaltextrun"/>
          <w:color w:val="000000" w:themeColor="text1"/>
        </w:rPr>
        <w:t xml:space="preserve"> experienced. </w:t>
      </w:r>
    </w:p>
    <w:p w14:paraId="3A30E2E7" w14:textId="0557A977" w:rsidR="000C571C" w:rsidRPr="00770A29" w:rsidRDefault="000C571C" w:rsidP="00650F00">
      <w:pPr>
        <w:pStyle w:val="ListParagraph"/>
        <w:numPr>
          <w:ilvl w:val="0"/>
          <w:numId w:val="62"/>
        </w:numPr>
      </w:pPr>
      <w:r>
        <w:t>Think</w:t>
      </w:r>
      <w:r w:rsidRPr="00770A29">
        <w:t xml:space="preserve"> about some actions that you could take every day, to make something better</w:t>
      </w:r>
      <w:r>
        <w:t xml:space="preserve"> and w</w:t>
      </w:r>
      <w:r w:rsidRPr="000C571C">
        <w:rPr>
          <w:b/>
          <w:bCs/>
        </w:rPr>
        <w:t xml:space="preserve">rite </w:t>
      </w:r>
      <w:r>
        <w:t>these in your home learning book</w:t>
      </w:r>
      <w:r w:rsidRPr="00770A29">
        <w:t>.</w:t>
      </w:r>
    </w:p>
    <w:p w14:paraId="1E375328" w14:textId="77777777" w:rsidR="000C571C" w:rsidRPr="000C571C" w:rsidRDefault="000C571C" w:rsidP="000C571C">
      <w:pPr>
        <w:rPr>
          <w:rStyle w:val="normaltextrun"/>
          <w:color w:val="000000" w:themeColor="text1"/>
        </w:rPr>
      </w:pPr>
    </w:p>
    <w:p w14:paraId="3FCE7A82" w14:textId="5F9DD433" w:rsidR="00121AA0" w:rsidRPr="00770A29" w:rsidRDefault="5B455178" w:rsidP="00C737A9">
      <w:r>
        <w:rPr>
          <w:noProof/>
        </w:rPr>
        <w:drawing>
          <wp:inline distT="0" distB="0" distL="0" distR="0" wp14:anchorId="3927BE1D" wp14:editId="5EE9364A">
            <wp:extent cx="6339206" cy="3521075"/>
            <wp:effectExtent l="0" t="0" r="4445" b="3175"/>
            <wp:docPr id="209" name="Picture 209" descr="A picture containing text, umbrella,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pic:nvPicPr>
                  <pic:blipFill>
                    <a:blip r:embed="rId119">
                      <a:extLst>
                        <a:ext uri="{28A0092B-C50C-407E-A947-70E740481C1C}">
                          <a14:useLocalDpi xmlns:a14="http://schemas.microsoft.com/office/drawing/2010/main" val="0"/>
                        </a:ext>
                      </a:extLst>
                    </a:blip>
                    <a:stretch>
                      <a:fillRect/>
                    </a:stretch>
                  </pic:blipFill>
                  <pic:spPr>
                    <a:xfrm>
                      <a:off x="0" y="0"/>
                      <a:ext cx="6339206" cy="3521075"/>
                    </a:xfrm>
                    <a:prstGeom prst="rect">
                      <a:avLst/>
                    </a:prstGeom>
                  </pic:spPr>
                </pic:pic>
              </a:graphicData>
            </a:graphic>
          </wp:inline>
        </w:drawing>
      </w:r>
    </w:p>
    <w:p w14:paraId="3A22B5C7" w14:textId="77777777" w:rsidR="000C571C" w:rsidRDefault="000C571C">
      <w:pPr>
        <w:spacing w:before="0"/>
        <w:rPr>
          <w:rStyle w:val="normaltextrun"/>
          <w:b/>
          <w:bCs/>
          <w:color w:val="000000" w:themeColor="text1"/>
        </w:rPr>
      </w:pPr>
      <w:r>
        <w:rPr>
          <w:rStyle w:val="normaltextrun"/>
          <w:b/>
          <w:bCs/>
          <w:color w:val="000000" w:themeColor="text1"/>
        </w:rPr>
        <w:br w:type="page"/>
      </w:r>
    </w:p>
    <w:p w14:paraId="1D4BA2D5" w14:textId="6DB7AADC" w:rsidR="00121AA0" w:rsidRPr="000C571C" w:rsidRDefault="5FC48D77" w:rsidP="00C737A9">
      <w:pPr>
        <w:rPr>
          <w:rStyle w:val="normaltextrun"/>
          <w:b/>
          <w:bCs/>
          <w:color w:val="000000" w:themeColor="text1"/>
        </w:rPr>
      </w:pPr>
      <w:r w:rsidRPr="000C571C">
        <w:rPr>
          <w:rStyle w:val="normaltextrun"/>
          <w:b/>
          <w:bCs/>
          <w:color w:val="000000" w:themeColor="text1"/>
        </w:rPr>
        <w:lastRenderedPageBreak/>
        <w:t>Transcript:</w:t>
      </w:r>
    </w:p>
    <w:tbl>
      <w:tblPr>
        <w:tblStyle w:val="TableGridLight"/>
        <w:tblW w:w="0" w:type="auto"/>
        <w:tblLayout w:type="fixed"/>
        <w:tblLook w:val="06A0" w:firstRow="1" w:lastRow="0" w:firstColumn="1" w:lastColumn="0" w:noHBand="1" w:noVBand="1"/>
      </w:tblPr>
      <w:tblGrid>
        <w:gridCol w:w="9975"/>
      </w:tblGrid>
      <w:tr w:rsidR="5FC48D77" w14:paraId="01B20DED" w14:textId="77777777" w:rsidTr="5FC48D77">
        <w:tc>
          <w:tcPr>
            <w:tcW w:w="9975" w:type="dxa"/>
          </w:tcPr>
          <w:p w14:paraId="0E224CB6" w14:textId="5DC07FCF"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 xml:space="preserve">Life in the big smoke isn’t always easy for our native birds and in order to survive they have to run the gauntlet of introduced predators such as cats and rats and avoid hazards such as cars or flying into windows. Sometimes they get injured and come off second best but that is why the bird rescue </w:t>
            </w:r>
            <w:r w:rsidR="00602135">
              <w:rPr>
                <w:rStyle w:val="normaltextrun"/>
                <w:rFonts w:eastAsia="Symbol"/>
                <w:color w:val="000000" w:themeColor="text1"/>
              </w:rPr>
              <w:t>volunteers</w:t>
            </w:r>
            <w:r w:rsidRPr="5FC48D77">
              <w:rPr>
                <w:rStyle w:val="normaltextrun"/>
                <w:rFonts w:eastAsia="Symbol"/>
                <w:color w:val="000000" w:themeColor="text1"/>
              </w:rPr>
              <w:t xml:space="preserve"> around Auckland are so important.  </w:t>
            </w:r>
          </w:p>
          <w:p w14:paraId="42E2AE79" w14:textId="22AC7FF2"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Interviewer: Mandy how did you get into rescuing birds?</w:t>
            </w:r>
          </w:p>
          <w:p w14:paraId="435F2BE5" w14:textId="212CE63E"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 xml:space="preserve">Mandy: Started off with my husband bringing home a little squab, a little darling duck and it was getting to the point where I didn’t know what to do with it because i couldn’t get it to eat and I took it through to one of the other rescue ladies, Hillary, and watching her work was just amazing </w:t>
            </w:r>
            <w:r w:rsidR="00602135">
              <w:rPr>
                <w:rStyle w:val="normaltextrun"/>
                <w:rFonts w:eastAsia="Symbol"/>
                <w:color w:val="000000" w:themeColor="text1"/>
              </w:rPr>
              <w:t xml:space="preserve">- </w:t>
            </w:r>
            <w:r w:rsidRPr="5FC48D77">
              <w:rPr>
                <w:rStyle w:val="normaltextrun"/>
                <w:rFonts w:eastAsia="Symbol"/>
                <w:color w:val="000000" w:themeColor="text1"/>
              </w:rPr>
              <w:t>putting tubes down its throat and doing this and doing that and I just thought I need to know how to do this and I haven’t looked back since...</w:t>
            </w:r>
            <w:r w:rsidR="0071747B">
              <w:rPr>
                <w:rStyle w:val="normaltextrun"/>
                <w:rFonts w:eastAsia="Symbol"/>
                <w:color w:val="000000" w:themeColor="text1"/>
              </w:rPr>
              <w:t>We</w:t>
            </w:r>
            <w:r w:rsidRPr="5FC48D77">
              <w:rPr>
                <w:rStyle w:val="normaltextrun"/>
                <w:rFonts w:eastAsia="Symbol"/>
                <w:color w:val="000000" w:themeColor="text1"/>
              </w:rPr>
              <w:t xml:space="preserve"> are going to hand feed </w:t>
            </w:r>
            <w:r w:rsidR="0071747B">
              <w:rPr>
                <w:rStyle w:val="normaltextrun"/>
                <w:rFonts w:eastAsia="Symbol"/>
                <w:color w:val="000000" w:themeColor="text1"/>
              </w:rPr>
              <w:t>this kingfisher</w:t>
            </w:r>
            <w:r w:rsidRPr="5FC48D77">
              <w:rPr>
                <w:rStyle w:val="normaltextrun"/>
                <w:rFonts w:eastAsia="Symbol"/>
                <w:color w:val="000000" w:themeColor="text1"/>
              </w:rPr>
              <w:t>.</w:t>
            </w:r>
          </w:p>
          <w:p w14:paraId="6C8A410A" w14:textId="2F4DE2B9"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Interviewer: How come he ended up in your hospital?</w:t>
            </w:r>
          </w:p>
          <w:p w14:paraId="468B690E" w14:textId="5E2F8690"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 xml:space="preserve">Mandy: He had hit a window. If that happens, rather than bring him in, they could have just kept him for a while and left him in cardboard box just to get warm just relax him a bit and he probably would have been fine. </w:t>
            </w:r>
          </w:p>
          <w:p w14:paraId="10AA5F88" w14:textId="03D21AAF"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Interviewer: But you’ve got a special permission to look after these birds?</w:t>
            </w:r>
          </w:p>
          <w:p w14:paraId="5CD7A4CF" w14:textId="7834DDD6"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 xml:space="preserve">Mandy: Yes I do. I have a permit from DOC to care for these birds. I cannot keep them. If they cannot be rehabilitated and </w:t>
            </w:r>
            <w:r w:rsidR="00B65728" w:rsidRPr="5FC48D77">
              <w:rPr>
                <w:rStyle w:val="normaltextrun"/>
                <w:rFonts w:eastAsia="Symbol"/>
                <w:color w:val="000000" w:themeColor="text1"/>
              </w:rPr>
              <w:t>released unless</w:t>
            </w:r>
            <w:r w:rsidRPr="5FC48D77">
              <w:rPr>
                <w:rStyle w:val="normaltextrun"/>
                <w:rFonts w:eastAsia="Symbol"/>
                <w:color w:val="000000" w:themeColor="text1"/>
              </w:rPr>
              <w:t xml:space="preserve"> I can home them with a zoo or somewhere like Otorahanga I would probably have to have them put down.</w:t>
            </w:r>
          </w:p>
          <w:p w14:paraId="3E719BEC" w14:textId="79EFD2E9"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 xml:space="preserve">Interviewer: There are things you can do to stop birds from flying into your windows. You can hang something in them or put stickers on them so that you can discourage them from flying away. This little kingfisher was caught in parapara which is a native </w:t>
            </w:r>
            <w:r w:rsidR="005F4DCA" w:rsidRPr="5FC48D77">
              <w:rPr>
                <w:rStyle w:val="normaltextrun"/>
                <w:rFonts w:eastAsia="Symbol"/>
                <w:color w:val="000000" w:themeColor="text1"/>
              </w:rPr>
              <w:t>tree,</w:t>
            </w:r>
            <w:r w:rsidRPr="5FC48D77">
              <w:rPr>
                <w:rStyle w:val="normaltextrun"/>
                <w:rFonts w:eastAsia="Symbol"/>
                <w:color w:val="000000" w:themeColor="text1"/>
              </w:rPr>
              <w:t xml:space="preserve"> but it is a problem for birds because the tree has got these </w:t>
            </w:r>
            <w:r w:rsidR="00B65728" w:rsidRPr="5FC48D77">
              <w:rPr>
                <w:rStyle w:val="normaltextrun"/>
                <w:rFonts w:eastAsia="Symbol"/>
                <w:color w:val="000000" w:themeColor="text1"/>
              </w:rPr>
              <w:t>big, long</w:t>
            </w:r>
            <w:r w:rsidRPr="5FC48D77">
              <w:rPr>
                <w:rStyle w:val="normaltextrun"/>
                <w:rFonts w:eastAsia="Symbol"/>
                <w:color w:val="000000" w:themeColor="text1"/>
              </w:rPr>
              <w:t xml:space="preserve"> sticky kind of bud bits on the end and insects get caught in them and the birds come down to look at the insects and also get caught, their feathers get gunged up</w:t>
            </w:r>
          </w:p>
          <w:p w14:paraId="1DA5AE3D" w14:textId="3006A48B"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 xml:space="preserve">Mandy: (looking at a </w:t>
            </w:r>
            <w:r w:rsidR="005F4DCA" w:rsidRPr="5FC48D77">
              <w:rPr>
                <w:rStyle w:val="normaltextrun"/>
                <w:rFonts w:eastAsia="Symbol"/>
                <w:color w:val="000000" w:themeColor="text1"/>
              </w:rPr>
              <w:t>one-eyed</w:t>
            </w:r>
            <w:r w:rsidRPr="5FC48D77">
              <w:rPr>
                <w:rStyle w:val="normaltextrun"/>
                <w:rFonts w:eastAsia="Symbol"/>
                <w:color w:val="000000" w:themeColor="text1"/>
              </w:rPr>
              <w:t xml:space="preserve"> owl) I have got his head covered because I don’t want to stress him out more than he is and transferring him to his avery is going to be a bit of a fright for him because it is very big, very different from what he has been in. So he could flip out a little bit. But like anything it is just taking time. You see he is a snapper (owl biting her under the hood).  </w:t>
            </w:r>
          </w:p>
          <w:p w14:paraId="4900C35F" w14:textId="4D02C548"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 xml:space="preserve">Interviewer: How important is it for you to work with the other bird rescue </w:t>
            </w:r>
            <w:r w:rsidR="00DB2107">
              <w:rPr>
                <w:rStyle w:val="normaltextrun"/>
                <w:rFonts w:eastAsia="Symbol"/>
                <w:color w:val="000000" w:themeColor="text1"/>
              </w:rPr>
              <w:t>volunteers</w:t>
            </w:r>
            <w:r w:rsidRPr="5FC48D77">
              <w:rPr>
                <w:rStyle w:val="normaltextrun"/>
                <w:rFonts w:eastAsia="Symbol"/>
                <w:color w:val="000000" w:themeColor="text1"/>
              </w:rPr>
              <w:t xml:space="preserve"> throughout the Auckland area?</w:t>
            </w:r>
          </w:p>
          <w:p w14:paraId="577DD6E4" w14:textId="2C102C76"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 xml:space="preserve">Mandy:  Oh it is terribly important. We couldn’t cope with the numbers that we have if we didn’t help each other. There </w:t>
            </w:r>
            <w:r w:rsidR="00DB2107">
              <w:rPr>
                <w:rStyle w:val="normaltextrun"/>
                <w:rFonts w:eastAsia="Symbol"/>
                <w:color w:val="000000" w:themeColor="text1"/>
              </w:rPr>
              <w:t>are</w:t>
            </w:r>
            <w:r w:rsidRPr="5FC48D77">
              <w:rPr>
                <w:rStyle w:val="normaltextrun"/>
                <w:rFonts w:eastAsia="Symbol"/>
                <w:color w:val="000000" w:themeColor="text1"/>
              </w:rPr>
              <w:t xml:space="preserve"> 8 differ</w:t>
            </w:r>
            <w:r w:rsidR="00DB2107">
              <w:rPr>
                <w:rStyle w:val="normaltextrun"/>
                <w:rFonts w:eastAsia="Symbol"/>
                <w:color w:val="000000" w:themeColor="text1"/>
              </w:rPr>
              <w:t>e</w:t>
            </w:r>
            <w:r w:rsidRPr="5FC48D77">
              <w:rPr>
                <w:rStyle w:val="normaltextrun"/>
                <w:rFonts w:eastAsia="Symbol"/>
                <w:color w:val="000000" w:themeColor="text1"/>
              </w:rPr>
              <w:t xml:space="preserve">nt </w:t>
            </w:r>
            <w:r w:rsidR="005F4DCA" w:rsidRPr="5FC48D77">
              <w:rPr>
                <w:rStyle w:val="normaltextrun"/>
                <w:rFonts w:eastAsia="Symbol"/>
                <w:color w:val="000000" w:themeColor="text1"/>
              </w:rPr>
              <w:t>centres,</w:t>
            </w:r>
            <w:r w:rsidRPr="5FC48D77">
              <w:rPr>
                <w:rStyle w:val="normaltextrun"/>
                <w:rFonts w:eastAsia="Symbol"/>
                <w:color w:val="000000" w:themeColor="text1"/>
              </w:rPr>
              <w:t xml:space="preserve"> and we are located all around </w:t>
            </w:r>
            <w:r w:rsidR="00B65728" w:rsidRPr="5FC48D77">
              <w:rPr>
                <w:rStyle w:val="normaltextrun"/>
                <w:rFonts w:eastAsia="Symbol"/>
                <w:color w:val="000000" w:themeColor="text1"/>
              </w:rPr>
              <w:t>Auckland,</w:t>
            </w:r>
            <w:r w:rsidRPr="5FC48D77">
              <w:rPr>
                <w:rStyle w:val="normaltextrun"/>
                <w:rFonts w:eastAsia="Symbol"/>
                <w:color w:val="000000" w:themeColor="text1"/>
              </w:rPr>
              <w:t xml:space="preserve"> and we a</w:t>
            </w:r>
            <w:r w:rsidR="00DB2107">
              <w:rPr>
                <w:rStyle w:val="normaltextrun"/>
                <w:rFonts w:eastAsia="Symbol"/>
                <w:color w:val="000000" w:themeColor="text1"/>
              </w:rPr>
              <w:t>l</w:t>
            </w:r>
            <w:r w:rsidRPr="5FC48D77">
              <w:rPr>
                <w:rStyle w:val="normaltextrun"/>
                <w:rFonts w:eastAsia="Symbol"/>
                <w:color w:val="000000" w:themeColor="text1"/>
              </w:rPr>
              <w:t>l have a very good relationship with each other.</w:t>
            </w:r>
          </w:p>
          <w:p w14:paraId="45BCD542" w14:textId="414DC9F2" w:rsidR="5FC48D77" w:rsidRDefault="5FC48D77" w:rsidP="00DB2107">
            <w:pPr>
              <w:spacing w:line="276" w:lineRule="auto"/>
              <w:rPr>
                <w:rStyle w:val="normaltextrun"/>
                <w:rFonts w:eastAsia="Symbol"/>
                <w:color w:val="000000" w:themeColor="text1"/>
              </w:rPr>
            </w:pPr>
            <w:r w:rsidRPr="5FC48D77">
              <w:rPr>
                <w:rStyle w:val="normaltextrun"/>
                <w:rFonts w:eastAsia="Symbol"/>
                <w:color w:val="000000" w:themeColor="text1"/>
              </w:rPr>
              <w:t>Interviewer: It is possible for our native wildlife to live among us in towns and cities but sometimes they need a little extra TLC.  People like Mandy help ensure that our sick and injured towny birds have a chance to survive.</w:t>
            </w:r>
          </w:p>
        </w:tc>
      </w:tr>
    </w:tbl>
    <w:p w14:paraId="6C7E55BF" w14:textId="77777777" w:rsidR="009A7C2E" w:rsidRPr="00CE4E51" w:rsidRDefault="009A7C2E" w:rsidP="00A11310">
      <w:pPr>
        <w:pStyle w:val="MoEHeading1"/>
      </w:pPr>
      <w:r w:rsidRPr="00CE4E51">
        <w:lastRenderedPageBreak/>
        <w:t xml:space="preserve">Day 9: Starting the day </w:t>
      </w:r>
    </w:p>
    <w:p w14:paraId="38E7EFC8" w14:textId="77777777" w:rsidR="00FA23AC" w:rsidRDefault="00FA23AC" w:rsidP="001609E3">
      <w:pPr>
        <w:spacing w:after="0"/>
      </w:pPr>
      <w:r>
        <w:t>Take the first 30 minutes of the day getting ready for learning:</w:t>
      </w:r>
    </w:p>
    <w:p w14:paraId="34E6A280" w14:textId="2BD1EEB6" w:rsidR="00FA23AC" w:rsidRPr="009C0676" w:rsidRDefault="00FA23AC" w:rsidP="00650F00">
      <w:pPr>
        <w:pStyle w:val="ListParagraph"/>
        <w:numPr>
          <w:ilvl w:val="0"/>
          <w:numId w:val="33"/>
        </w:numPr>
        <w:spacing w:before="0"/>
        <w:rPr>
          <w:rFonts w:eastAsiaTheme="minorEastAsia"/>
        </w:rPr>
      </w:pPr>
      <w:r w:rsidRPr="14AC1131">
        <w:t>Practise</w:t>
      </w:r>
      <w:r w:rsidRPr="59845C98">
        <w:t xml:space="preserve"> your karakia</w:t>
      </w:r>
      <w:r w:rsidRPr="108FA852">
        <w:t xml:space="preserve"> </w:t>
      </w:r>
      <w:r>
        <w:t xml:space="preserve">(See p. </w:t>
      </w:r>
      <w:r w:rsidR="00EC571C">
        <w:t>9</w:t>
      </w:r>
      <w:r>
        <w:t>)</w:t>
      </w:r>
    </w:p>
    <w:p w14:paraId="0EF4CFFC" w14:textId="77777777" w:rsidR="00FA23AC" w:rsidRPr="009C0676" w:rsidRDefault="00FA23AC" w:rsidP="00650F00">
      <w:pPr>
        <w:pStyle w:val="ListParagraph"/>
        <w:numPr>
          <w:ilvl w:val="0"/>
          <w:numId w:val="33"/>
        </w:numPr>
        <w:rPr>
          <w:rFonts w:eastAsiaTheme="minorEastAsia"/>
        </w:rPr>
      </w:pPr>
      <w:r w:rsidRPr="008C6968">
        <w:t>Do</w:t>
      </w:r>
      <w:r w:rsidRPr="005F3F3D">
        <w:t xml:space="preserve"> a </w:t>
      </w:r>
      <w:r>
        <w:t>mindfulness activity</w:t>
      </w:r>
      <w:r w:rsidRPr="005F3F3D">
        <w:t xml:space="preserve"> </w:t>
      </w:r>
      <w:r>
        <w:t>(See p. 7)</w:t>
      </w:r>
    </w:p>
    <w:p w14:paraId="60DBB4F6" w14:textId="77777777" w:rsidR="00FA23AC" w:rsidRDefault="00FA23AC" w:rsidP="00650F00">
      <w:pPr>
        <w:pStyle w:val="ListParagraph"/>
        <w:numPr>
          <w:ilvl w:val="0"/>
          <w:numId w:val="33"/>
        </w:numPr>
      </w:pPr>
      <w:r w:rsidRPr="008C6968">
        <w:t>Plan</w:t>
      </w:r>
      <w:r w:rsidRPr="005F3F3D">
        <w:t xml:space="preserve"> out my day and where I will learn</w:t>
      </w:r>
    </w:p>
    <w:p w14:paraId="67BA26F8" w14:textId="77777777" w:rsidR="00FA23AC" w:rsidRPr="009C0676" w:rsidRDefault="00FA23AC" w:rsidP="00650F00">
      <w:pPr>
        <w:pStyle w:val="ListParagraph"/>
        <w:numPr>
          <w:ilvl w:val="0"/>
          <w:numId w:val="33"/>
        </w:numPr>
        <w:rPr>
          <w:rFonts w:eastAsiaTheme="minorEastAsia"/>
        </w:rPr>
      </w:pPr>
      <w:r w:rsidRPr="009C0676">
        <w:t xml:space="preserve">Choose </w:t>
      </w:r>
      <w:r>
        <w:t>a fitness activity (See p. 5-6)</w:t>
      </w:r>
    </w:p>
    <w:p w14:paraId="6B75DD9F" w14:textId="77777777" w:rsidR="00FA23AC" w:rsidRDefault="00FA23AC" w:rsidP="00650F00">
      <w:pPr>
        <w:pStyle w:val="ListParagraph"/>
        <w:numPr>
          <w:ilvl w:val="0"/>
          <w:numId w:val="33"/>
        </w:numPr>
      </w:pPr>
      <w:r w:rsidRPr="005F3F3D">
        <w:t>Check in with your teacher.</w:t>
      </w:r>
    </w:p>
    <w:p w14:paraId="23C3FB53" w14:textId="77777777" w:rsidR="00FA23AC" w:rsidRPr="0079218D" w:rsidRDefault="00FA23AC" w:rsidP="00FA23AC">
      <w:pPr>
        <w:rPr>
          <w:color w:val="000000"/>
          <w:sz w:val="20"/>
          <w:szCs w:val="20"/>
        </w:rPr>
      </w:pPr>
      <w:r w:rsidRPr="00BC34E6">
        <w:t xml:space="preserve">Set up your space for learning. Grab the things you need. </w:t>
      </w:r>
      <w:r w:rsidRPr="003F2C72">
        <w:rPr>
          <w:highlight w:val="white"/>
        </w:rPr>
        <w:t xml:space="preserve">These are the activities for today. </w:t>
      </w:r>
      <w:r>
        <w:t xml:space="preserve"> </w:t>
      </w:r>
    </w:p>
    <w:tbl>
      <w:tblPr>
        <w:tblStyle w:val="TableGridLight"/>
        <w:tblW w:w="5000" w:type="pct"/>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2494"/>
        <w:gridCol w:w="2495"/>
        <w:gridCol w:w="2493"/>
        <w:gridCol w:w="2491"/>
      </w:tblGrid>
      <w:tr w:rsidR="005713D5" w14:paraId="631FE6A5" w14:textId="77777777" w:rsidTr="005713D5">
        <w:tc>
          <w:tcPr>
            <w:tcW w:w="1250" w:type="pct"/>
          </w:tcPr>
          <w:p w14:paraId="07C3D9FC" w14:textId="77777777" w:rsidR="005713D5" w:rsidRDefault="005713D5" w:rsidP="00C737A9">
            <w:r>
              <w:t>Activity 1</w:t>
            </w:r>
          </w:p>
        </w:tc>
        <w:tc>
          <w:tcPr>
            <w:tcW w:w="1251" w:type="pct"/>
          </w:tcPr>
          <w:p w14:paraId="7F8E4BB8" w14:textId="77777777" w:rsidR="005713D5" w:rsidRDefault="005713D5" w:rsidP="00C737A9">
            <w:r>
              <w:t>Activity 2</w:t>
            </w:r>
          </w:p>
        </w:tc>
        <w:tc>
          <w:tcPr>
            <w:tcW w:w="1250" w:type="pct"/>
          </w:tcPr>
          <w:p w14:paraId="10FBD45F" w14:textId="77777777" w:rsidR="005713D5" w:rsidRDefault="005713D5" w:rsidP="00C737A9">
            <w:r>
              <w:t>Activity 3</w:t>
            </w:r>
          </w:p>
        </w:tc>
        <w:tc>
          <w:tcPr>
            <w:tcW w:w="1249" w:type="pct"/>
          </w:tcPr>
          <w:p w14:paraId="280F042C" w14:textId="77777777" w:rsidR="005713D5" w:rsidRDefault="005713D5" w:rsidP="00C737A9">
            <w:r>
              <w:t>Activity 4</w:t>
            </w:r>
          </w:p>
        </w:tc>
      </w:tr>
      <w:tr w:rsidR="005713D5" w14:paraId="73798D50" w14:textId="77777777" w:rsidTr="005713D5">
        <w:tc>
          <w:tcPr>
            <w:tcW w:w="1250" w:type="pct"/>
          </w:tcPr>
          <w:p w14:paraId="440A0152" w14:textId="77777777" w:rsidR="00BA4B86" w:rsidRPr="00B7622C" w:rsidRDefault="00BA4B86" w:rsidP="00BA4B86">
            <w:r w:rsidRPr="00B7622C">
              <w:t>Being a scientist</w:t>
            </w:r>
          </w:p>
          <w:p w14:paraId="59E03FE6" w14:textId="4EE188A5" w:rsidR="005713D5" w:rsidRDefault="00BA4B86" w:rsidP="00BA4B86">
            <w:r>
              <w:t>Creating a logbook.</w:t>
            </w:r>
          </w:p>
        </w:tc>
        <w:tc>
          <w:tcPr>
            <w:tcW w:w="1251" w:type="pct"/>
          </w:tcPr>
          <w:p w14:paraId="7EAB0C70" w14:textId="77777777" w:rsidR="00BA4B86" w:rsidRDefault="00BA4B86" w:rsidP="00BA4B86">
            <w:r>
              <w:t>Caring for birds</w:t>
            </w:r>
          </w:p>
          <w:p w14:paraId="0B005358" w14:textId="03091DB3" w:rsidR="005713D5" w:rsidRDefault="00BA4B86" w:rsidP="00BA4B86">
            <w:r>
              <w:t>Learning about how we look after birds.</w:t>
            </w:r>
          </w:p>
        </w:tc>
        <w:tc>
          <w:tcPr>
            <w:tcW w:w="1250" w:type="pct"/>
          </w:tcPr>
          <w:p w14:paraId="5CA32B54" w14:textId="77777777" w:rsidR="005713D5" w:rsidRDefault="008C5D0E" w:rsidP="00C737A9">
            <w:r>
              <w:t>Bug whare!</w:t>
            </w:r>
          </w:p>
          <w:p w14:paraId="268A02F4" w14:textId="417C30F8" w:rsidR="005713D5" w:rsidRDefault="008C5D0E" w:rsidP="00C737A9">
            <w:r>
              <w:t>Planning a bug house</w:t>
            </w:r>
            <w:r w:rsidR="00C72C75">
              <w:t>.</w:t>
            </w:r>
          </w:p>
        </w:tc>
        <w:tc>
          <w:tcPr>
            <w:tcW w:w="1249" w:type="pct"/>
          </w:tcPr>
          <w:p w14:paraId="17A01605" w14:textId="77777777" w:rsidR="005713D5" w:rsidRDefault="005713D5" w:rsidP="00C737A9">
            <w:r>
              <w:t>Getting some physical activity.</w:t>
            </w:r>
          </w:p>
        </w:tc>
      </w:tr>
    </w:tbl>
    <w:p w14:paraId="7504B1A2" w14:textId="2DEE3AF2" w:rsidR="009A7C2E" w:rsidRDefault="00D345D9" w:rsidP="00C737A9">
      <w:r>
        <w:pict w14:anchorId="0E27F4FD">
          <v:rect id="_x0000_i1035" style="width:0;height:1.5pt" o:hralign="center" o:hrstd="t" o:hr="t" fillcolor="#a0a0a0" stroked="f"/>
        </w:pict>
      </w:r>
    </w:p>
    <w:p w14:paraId="768211DF" w14:textId="4293F166" w:rsidR="009A7C2E" w:rsidRPr="00CE4E51" w:rsidRDefault="00E41461" w:rsidP="00A11310">
      <w:pPr>
        <w:pStyle w:val="MoEHeading1"/>
      </w:pPr>
      <w:r>
        <w:t>Day 9 a</w:t>
      </w:r>
      <w:r w:rsidR="009A7C2E" w:rsidRPr="00CE4E51">
        <w:t xml:space="preserve">ctivity </w:t>
      </w:r>
      <w:r w:rsidR="0009584D">
        <w:t>1</w:t>
      </w:r>
      <w:r w:rsidR="009A7C2E" w:rsidRPr="00CE4E51">
        <w:t xml:space="preserve">: </w:t>
      </w:r>
      <w:r w:rsidR="00B153E1">
        <w:t>Documenting our learning</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320555" w:rsidRPr="00320555" w14:paraId="00DE45AC" w14:textId="77777777" w:rsidTr="0009584D">
        <w:tc>
          <w:tcPr>
            <w:tcW w:w="9720" w:type="dxa"/>
          </w:tcPr>
          <w:p w14:paraId="08F38266" w14:textId="2058596B" w:rsidR="00E41461" w:rsidRPr="00320555" w:rsidRDefault="008CC335" w:rsidP="00DD11FE">
            <w:pPr>
              <w:rPr>
                <w:i/>
                <w:iCs/>
                <w:color w:val="01853E"/>
              </w:rPr>
            </w:pPr>
            <w:r w:rsidRPr="00320555">
              <w:rPr>
                <w:i/>
                <w:iCs/>
                <w:color w:val="01853E"/>
              </w:rPr>
              <w:t xml:space="preserve">In this activity the learner finds out about the importance of Tiritiri Matangi as a sanctuary – through the people, the </w:t>
            </w:r>
            <w:r w:rsidR="009D346A" w:rsidRPr="00320555">
              <w:rPr>
                <w:i/>
                <w:iCs/>
                <w:color w:val="01853E"/>
              </w:rPr>
              <w:t>place,</w:t>
            </w:r>
            <w:r w:rsidRPr="00320555">
              <w:rPr>
                <w:i/>
                <w:iCs/>
                <w:color w:val="01853E"/>
              </w:rPr>
              <w:t xml:space="preserve"> and the birds. Logging their noticings provides experience in using an essential science practice.  </w:t>
            </w:r>
          </w:p>
        </w:tc>
      </w:tr>
      <w:tr w:rsidR="00320555" w:rsidRPr="00320555" w14:paraId="59EF004D" w14:textId="77777777" w:rsidTr="0009584D">
        <w:tc>
          <w:tcPr>
            <w:tcW w:w="9720" w:type="dxa"/>
          </w:tcPr>
          <w:p w14:paraId="24A86CB0" w14:textId="401F9A5B" w:rsidR="00C517D2" w:rsidRDefault="00C517D2" w:rsidP="00C517D2">
            <w:r w:rsidRPr="004E4483">
              <w:t>What do I need?</w:t>
            </w:r>
          </w:p>
          <w:p w14:paraId="17241F58" w14:textId="77777777" w:rsidR="00320555" w:rsidRDefault="00320555" w:rsidP="00650F00">
            <w:pPr>
              <w:pStyle w:val="ListParagraph"/>
              <w:numPr>
                <w:ilvl w:val="0"/>
                <w:numId w:val="64"/>
              </w:numPr>
            </w:pPr>
            <w:r>
              <w:t>30</w:t>
            </w:r>
            <w:r w:rsidRPr="00E41461">
              <w:t xml:space="preserve"> minutes</w:t>
            </w:r>
          </w:p>
          <w:p w14:paraId="5FD327A4" w14:textId="77777777" w:rsidR="00320555" w:rsidRPr="00320555" w:rsidRDefault="00320555" w:rsidP="00650F00">
            <w:pPr>
              <w:pStyle w:val="ListParagraph"/>
              <w:numPr>
                <w:ilvl w:val="0"/>
                <w:numId w:val="64"/>
              </w:numPr>
              <w:rPr>
                <w:rFonts w:cs="Cambria Math"/>
              </w:rPr>
            </w:pPr>
            <w:r w:rsidRPr="00320555">
              <w:rPr>
                <w:rFonts w:cs="Cambria Math"/>
              </w:rPr>
              <w:t xml:space="preserve">Optional video: </w:t>
            </w:r>
            <w:hyperlink r:id="rId120">
              <w:r w:rsidRPr="00320555">
                <w:rPr>
                  <w:rStyle w:val="Hyperlink"/>
                  <w:rFonts w:cs="Cambria Math"/>
                </w:rPr>
                <w:t>https://www.youtube.com/watch?v=EsGEc1Mi-Sw</w:t>
              </w:r>
            </w:hyperlink>
            <w:r w:rsidRPr="00320555">
              <w:rPr>
                <w:rFonts w:cs="Cambria Math"/>
              </w:rPr>
              <w:t xml:space="preserve"> </w:t>
            </w:r>
          </w:p>
          <w:p w14:paraId="017AAA96" w14:textId="42A4B304" w:rsidR="00320555" w:rsidRPr="00320555" w:rsidRDefault="00320555" w:rsidP="00650F00">
            <w:pPr>
              <w:pStyle w:val="ListParagraph"/>
              <w:numPr>
                <w:ilvl w:val="0"/>
                <w:numId w:val="64"/>
              </w:numPr>
              <w:rPr>
                <w:i/>
                <w:iCs/>
                <w:color w:val="01853E"/>
              </w:rPr>
            </w:pPr>
            <w:r>
              <w:t>Home learning book</w:t>
            </w:r>
          </w:p>
        </w:tc>
      </w:tr>
    </w:tbl>
    <w:p w14:paraId="26E6DF2E" w14:textId="57D42879" w:rsidR="00320555" w:rsidRPr="00B153E1" w:rsidRDefault="00320555" w:rsidP="00320555">
      <w:pPr>
        <w:pStyle w:val="LI"/>
      </w:pPr>
      <w:r w:rsidRPr="00E41461">
        <w:t xml:space="preserve">In this activity </w:t>
      </w:r>
      <w:r>
        <w:t>I am</w:t>
      </w:r>
      <w:r w:rsidRPr="00E41461">
        <w:t xml:space="preserve"> learning to: </w:t>
      </w:r>
      <w:r w:rsidRPr="007518CC">
        <w:rPr>
          <w:b/>
        </w:rPr>
        <w:t>Make</w:t>
      </w:r>
      <w:r>
        <w:t xml:space="preserve"> notes in a logbook like a scientist.</w:t>
      </w:r>
    </w:p>
    <w:p w14:paraId="121847A4" w14:textId="360F64E3" w:rsidR="005B1723" w:rsidRDefault="005B1723" w:rsidP="00C737A9">
      <w:pPr>
        <w:rPr>
          <w:rStyle w:val="Hyperlink"/>
          <w:color w:val="auto"/>
          <w:u w:val="none"/>
        </w:rPr>
      </w:pPr>
      <w:r w:rsidRPr="00AC7884">
        <w:rPr>
          <w:rStyle w:val="normaltextrun"/>
          <w:b/>
          <w:color w:val="000000" w:themeColor="text1"/>
        </w:rPr>
        <w:t xml:space="preserve">Watch </w:t>
      </w:r>
      <w:hyperlink r:id="rId121">
        <w:r w:rsidRPr="00AC7884">
          <w:rPr>
            <w:rStyle w:val="Hyperlink"/>
          </w:rPr>
          <w:t>New Zealand Birds, Tiritiri Matangi A conservation success story in Auckland's Backyard</w:t>
        </w:r>
      </w:hyperlink>
      <w:r w:rsidR="007518CC">
        <w:rPr>
          <w:rStyle w:val="Hyperlink"/>
        </w:rPr>
        <w:t>.</w:t>
      </w:r>
      <w:r w:rsidR="00320555">
        <w:rPr>
          <w:rStyle w:val="Hyperlink"/>
        </w:rPr>
        <w:t xml:space="preserve"> </w:t>
      </w:r>
      <w:r w:rsidR="00320555" w:rsidRPr="00320555">
        <w:rPr>
          <w:rStyle w:val="Hyperlink"/>
          <w:color w:val="auto"/>
          <w:u w:val="none"/>
        </w:rPr>
        <w:t>Or read the transcript on the next page</w:t>
      </w:r>
      <w:r w:rsidR="00320555">
        <w:rPr>
          <w:rStyle w:val="Hyperlink"/>
          <w:color w:val="auto"/>
          <w:u w:val="none"/>
        </w:rPr>
        <w:t xml:space="preserve">. </w:t>
      </w:r>
    </w:p>
    <w:p w14:paraId="7BE5B2B0" w14:textId="77777777" w:rsidR="00320555" w:rsidRPr="00AC7884" w:rsidRDefault="00320555" w:rsidP="00320555">
      <w:pPr>
        <w:rPr>
          <w:rStyle w:val="normaltextrun"/>
          <w:color w:val="000000" w:themeColor="text1"/>
        </w:rPr>
      </w:pPr>
      <w:r w:rsidRPr="00AC7884">
        <w:rPr>
          <w:rStyle w:val="normaltextrun"/>
          <w:color w:val="000000" w:themeColor="text1"/>
        </w:rPr>
        <w:t xml:space="preserve">In this short documentary (8 minutes) we find out about Tiritiri Matangi, the island bird sanctuary in the Hauraki Gulf. Michael Watson, a volunteer, shares his knowledge and understanding about the sanctuary on this little motu. </w:t>
      </w:r>
    </w:p>
    <w:p w14:paraId="57C0D141" w14:textId="03FC4769" w:rsidR="00320555" w:rsidRPr="00D162CC" w:rsidRDefault="00320555" w:rsidP="00C737A9">
      <w:pPr>
        <w:rPr>
          <w:rStyle w:val="Hyperlink"/>
          <w:b/>
          <w:bCs/>
          <w:color w:val="auto"/>
          <w:sz w:val="28"/>
          <w:szCs w:val="28"/>
          <w:u w:val="none"/>
        </w:rPr>
      </w:pPr>
      <w:r w:rsidRPr="00D162CC">
        <w:rPr>
          <w:rStyle w:val="Hyperlink"/>
          <w:b/>
          <w:bCs/>
          <w:color w:val="auto"/>
          <w:sz w:val="28"/>
          <w:szCs w:val="28"/>
          <w:u w:val="none"/>
        </w:rPr>
        <w:t>Your task:</w:t>
      </w:r>
    </w:p>
    <w:p w14:paraId="14810D3D" w14:textId="0F04E363" w:rsidR="00320555" w:rsidRPr="00AC7884" w:rsidRDefault="00320555" w:rsidP="00320555">
      <w:pPr>
        <w:rPr>
          <w:rStyle w:val="normaltextrun"/>
          <w:color w:val="000000" w:themeColor="text1"/>
        </w:rPr>
      </w:pPr>
      <w:r>
        <w:rPr>
          <w:rStyle w:val="normaltextrun"/>
          <w:color w:val="000000" w:themeColor="text1"/>
        </w:rPr>
        <w:t>It’s now</w:t>
      </w:r>
      <w:r w:rsidRPr="00AC7884">
        <w:rPr>
          <w:rStyle w:val="normaltextrun"/>
          <w:color w:val="000000" w:themeColor="text1"/>
        </w:rPr>
        <w:t xml:space="preserve"> your turn to </w:t>
      </w:r>
      <w:r w:rsidRPr="00AC7884">
        <w:rPr>
          <w:rStyle w:val="normaltextrun"/>
          <w:b/>
          <w:color w:val="000000" w:themeColor="text1"/>
        </w:rPr>
        <w:t xml:space="preserve">“document” </w:t>
      </w:r>
      <w:r w:rsidRPr="00AC7884">
        <w:rPr>
          <w:rStyle w:val="normaltextrun"/>
          <w:color w:val="000000" w:themeColor="text1"/>
        </w:rPr>
        <w:t>what you learnt about the island and the volunteers.</w:t>
      </w:r>
    </w:p>
    <w:p w14:paraId="35E5973B" w14:textId="33448448" w:rsidR="00320555" w:rsidRPr="00320555" w:rsidRDefault="00320555" w:rsidP="00650F00">
      <w:pPr>
        <w:pStyle w:val="ListParagraph"/>
        <w:numPr>
          <w:ilvl w:val="0"/>
          <w:numId w:val="65"/>
        </w:numPr>
        <w:rPr>
          <w:rStyle w:val="normaltextrun"/>
          <w:color w:val="000000" w:themeColor="text1"/>
        </w:rPr>
      </w:pPr>
      <w:r w:rsidRPr="00320555">
        <w:rPr>
          <w:rStyle w:val="normaltextrun"/>
          <w:b/>
          <w:bCs/>
          <w:color w:val="000000" w:themeColor="text1"/>
        </w:rPr>
        <w:t>Log</w:t>
      </w:r>
      <w:r w:rsidRPr="00320555">
        <w:rPr>
          <w:rStyle w:val="normaltextrun"/>
          <w:color w:val="000000" w:themeColor="text1"/>
        </w:rPr>
        <w:t xml:space="preserve"> your learnings in your home learning book.</w:t>
      </w:r>
    </w:p>
    <w:p w14:paraId="43E78382" w14:textId="77777777" w:rsidR="00320555" w:rsidRPr="00320555" w:rsidRDefault="00320555" w:rsidP="00650F00">
      <w:pPr>
        <w:pStyle w:val="ListParagraph"/>
        <w:numPr>
          <w:ilvl w:val="0"/>
          <w:numId w:val="65"/>
        </w:numPr>
        <w:rPr>
          <w:rStyle w:val="normaltextrun"/>
          <w:color w:val="000000" w:themeColor="text1"/>
        </w:rPr>
      </w:pPr>
      <w:r w:rsidRPr="00320555">
        <w:rPr>
          <w:rStyle w:val="normaltextrun"/>
          <w:color w:val="000000" w:themeColor="text1"/>
        </w:rPr>
        <w:t>Don’t write sentences. Just chunks...enough words to capture your thoughts.</w:t>
      </w:r>
    </w:p>
    <w:p w14:paraId="23ACDA3C" w14:textId="77777777" w:rsidR="00320555" w:rsidRPr="00320555" w:rsidRDefault="00320555" w:rsidP="00650F00">
      <w:pPr>
        <w:pStyle w:val="ListParagraph"/>
        <w:numPr>
          <w:ilvl w:val="0"/>
          <w:numId w:val="65"/>
        </w:numPr>
        <w:rPr>
          <w:rStyle w:val="normaltextrun"/>
          <w:color w:val="000000" w:themeColor="text1"/>
        </w:rPr>
      </w:pPr>
      <w:r w:rsidRPr="00320555">
        <w:rPr>
          <w:rStyle w:val="normaltextrun"/>
          <w:b/>
          <w:bCs/>
          <w:color w:val="000000" w:themeColor="text1"/>
        </w:rPr>
        <w:t>Tell</w:t>
      </w:r>
      <w:r w:rsidRPr="00320555">
        <w:rPr>
          <w:rStyle w:val="normaltextrun"/>
          <w:color w:val="000000" w:themeColor="text1"/>
        </w:rPr>
        <w:t xml:space="preserve"> somebody in your whānau about what makes Tiritiri Matangi special and what you think of the workers.</w:t>
      </w:r>
    </w:p>
    <w:p w14:paraId="060787BC" w14:textId="77777777" w:rsidR="00320555" w:rsidRPr="00AC7884" w:rsidRDefault="00320555" w:rsidP="00C737A9">
      <w:pPr>
        <w:rPr>
          <w:rStyle w:val="normaltextrun"/>
          <w:color w:val="000000" w:themeColor="text1"/>
        </w:rPr>
      </w:pPr>
    </w:p>
    <w:p w14:paraId="45FBD1AA" w14:textId="77777777" w:rsidR="00170BAC" w:rsidRDefault="00170BAC">
      <w:pPr>
        <w:spacing w:before="0"/>
        <w:rPr>
          <w:rStyle w:val="normaltextrun"/>
          <w:rFonts w:eastAsia="Symbol"/>
          <w:color w:val="000000" w:themeColor="text1"/>
          <w:highlight w:val="yellow"/>
        </w:rPr>
      </w:pPr>
      <w:r>
        <w:rPr>
          <w:rStyle w:val="normaltextrun"/>
          <w:rFonts w:eastAsia="Symbol"/>
          <w:color w:val="000000" w:themeColor="text1"/>
          <w:highlight w:val="yellow"/>
        </w:rPr>
        <w:br w:type="page"/>
      </w:r>
    </w:p>
    <w:p w14:paraId="153DE0C8" w14:textId="66938FAD" w:rsidR="5FC48D77" w:rsidRPr="00170BAC" w:rsidRDefault="5FC48D77" w:rsidP="5FC48D77">
      <w:pPr>
        <w:rPr>
          <w:rStyle w:val="normaltextrun"/>
          <w:rFonts w:eastAsia="Symbol"/>
          <w:b/>
          <w:bCs/>
          <w:color w:val="000000" w:themeColor="text1"/>
        </w:rPr>
      </w:pPr>
      <w:r w:rsidRPr="00170BAC">
        <w:rPr>
          <w:rStyle w:val="normaltextrun"/>
          <w:rFonts w:eastAsia="Symbol"/>
          <w:b/>
          <w:bCs/>
          <w:color w:val="000000" w:themeColor="text1"/>
        </w:rPr>
        <w:lastRenderedPageBreak/>
        <w:t>Transcript:</w:t>
      </w:r>
    </w:p>
    <w:tbl>
      <w:tblPr>
        <w:tblStyle w:val="TableGridLight"/>
        <w:tblW w:w="0" w:type="auto"/>
        <w:tblLayout w:type="fixed"/>
        <w:tblLook w:val="06A0" w:firstRow="1" w:lastRow="0" w:firstColumn="1" w:lastColumn="0" w:noHBand="1" w:noVBand="1"/>
      </w:tblPr>
      <w:tblGrid>
        <w:gridCol w:w="9975"/>
      </w:tblGrid>
      <w:tr w:rsidR="5FC48D77" w14:paraId="34636F67" w14:textId="77777777" w:rsidTr="5FC48D77">
        <w:tc>
          <w:tcPr>
            <w:tcW w:w="9975" w:type="dxa"/>
          </w:tcPr>
          <w:p w14:paraId="1496C368" w14:textId="77777777" w:rsidR="00CD5EFA" w:rsidRDefault="5FC48D77" w:rsidP="5FC48D77">
            <w:pPr>
              <w:rPr>
                <w:rFonts w:eastAsia="@DengXian"/>
                <w:color w:val="000000" w:themeColor="text1"/>
              </w:rPr>
            </w:pPr>
            <w:r w:rsidRPr="5FC48D77">
              <w:rPr>
                <w:rFonts w:eastAsia="@DengXian"/>
                <w:color w:val="000000" w:themeColor="text1"/>
              </w:rPr>
              <w:t>My name is Michael Watson and I'm one of the guides on Tiritiri Matangi</w:t>
            </w:r>
            <w:r w:rsidR="00170BAC">
              <w:rPr>
                <w:rFonts w:eastAsia="@DengXian"/>
                <w:color w:val="000000" w:themeColor="text1"/>
              </w:rPr>
              <w:t>,</w:t>
            </w:r>
            <w:r w:rsidRPr="5FC48D77">
              <w:rPr>
                <w:rFonts w:eastAsia="@DengXian"/>
                <w:color w:val="000000" w:themeColor="text1"/>
              </w:rPr>
              <w:t xml:space="preserve"> a magical island off the coast of Auckland which touches the lives of visitors and saves the lives of</w:t>
            </w:r>
            <w:r w:rsidR="00170BAC">
              <w:rPr>
                <w:rFonts w:eastAsia="@DengXian"/>
                <w:color w:val="000000" w:themeColor="text1"/>
              </w:rPr>
              <w:t xml:space="preserve"> </w:t>
            </w:r>
            <w:r w:rsidRPr="5FC48D77">
              <w:rPr>
                <w:rFonts w:eastAsia="@DengXian"/>
                <w:color w:val="000000" w:themeColor="text1"/>
              </w:rPr>
              <w:t xml:space="preserve">its diverse and endangered residents. </w:t>
            </w:r>
          </w:p>
          <w:p w14:paraId="3770300E" w14:textId="6B1D9628" w:rsidR="5FC48D77" w:rsidRDefault="5FC48D77" w:rsidP="5FC48D77">
            <w:pPr>
              <w:rPr>
                <w:rFonts w:eastAsia="@DengXian"/>
                <w:color w:val="000000" w:themeColor="text1"/>
              </w:rPr>
            </w:pPr>
            <w:r w:rsidRPr="5FC48D77">
              <w:rPr>
                <w:rFonts w:eastAsia="@DengXian"/>
                <w:color w:val="000000" w:themeColor="text1"/>
              </w:rPr>
              <w:t>The Department of Conservation works very closely with the supporters of Tiritiri Matangi and this partnership supports an army of volunteers who together act as kaitiaki or guardians. Much of the wildlife you find</w:t>
            </w:r>
            <w:r w:rsidR="00CD5EFA">
              <w:rPr>
                <w:rFonts w:eastAsia="@DengXian"/>
                <w:color w:val="000000" w:themeColor="text1"/>
              </w:rPr>
              <w:t xml:space="preserve"> on</w:t>
            </w:r>
            <w:r w:rsidRPr="5FC48D77">
              <w:rPr>
                <w:rFonts w:eastAsia="@DengXian"/>
                <w:color w:val="000000" w:themeColor="text1"/>
              </w:rPr>
              <w:t xml:space="preserve"> Tiritiri Matangi are in trouble on the mainland and until recently some were even missing entirely. Their fate has been in our hands since we got here and unfortunately pests such as rodents</w:t>
            </w:r>
            <w:r w:rsidR="00CA173F">
              <w:rPr>
                <w:rFonts w:eastAsia="@DengXian"/>
                <w:color w:val="000000" w:themeColor="text1"/>
              </w:rPr>
              <w:t xml:space="preserve">, </w:t>
            </w:r>
            <w:r w:rsidRPr="5FC48D77">
              <w:rPr>
                <w:rFonts w:eastAsia="@DengXian"/>
                <w:color w:val="000000" w:themeColor="text1"/>
              </w:rPr>
              <w:t xml:space="preserve">stouts, </w:t>
            </w:r>
            <w:r w:rsidR="00B65728" w:rsidRPr="5FC48D77">
              <w:rPr>
                <w:rFonts w:eastAsia="@DengXian"/>
                <w:color w:val="000000" w:themeColor="text1"/>
              </w:rPr>
              <w:t>possums,</w:t>
            </w:r>
            <w:r w:rsidRPr="5FC48D77">
              <w:rPr>
                <w:rFonts w:eastAsia="@DengXian"/>
                <w:color w:val="000000" w:themeColor="text1"/>
              </w:rPr>
              <w:t xml:space="preserve"> and hedgehogs, continue to eat their way through the fractured unsuspecting and vanishing communities. Species like the bell bird the hihi, the takahē, kākāriki and the kākāpo, all find a home on the island and the populations are so successful that they are relocated to other islands, including the mainland, to start new populations there so it's a very special island. </w:t>
            </w:r>
          </w:p>
          <w:p w14:paraId="1402A564" w14:textId="533B3982" w:rsidR="5FC48D77" w:rsidRDefault="5FC48D77" w:rsidP="5FC48D77">
            <w:pPr>
              <w:rPr>
                <w:rFonts w:eastAsia="@DengXian"/>
                <w:color w:val="000000" w:themeColor="text1"/>
              </w:rPr>
            </w:pPr>
            <w:r w:rsidRPr="5FC48D77">
              <w:rPr>
                <w:rFonts w:eastAsia="@DengXian"/>
                <w:color w:val="000000" w:themeColor="text1"/>
              </w:rPr>
              <w:t xml:space="preserve">I became a kaitiaki for Tiri around six years ago and found a real love for guiding. As a guide I take the public into the forest and share the different taonga or treasure of fauna and flora and </w:t>
            </w:r>
            <w:r w:rsidR="00CB05C0">
              <w:rPr>
                <w:rFonts w:eastAsia="@DengXian"/>
                <w:color w:val="000000" w:themeColor="text1"/>
              </w:rPr>
              <w:t>share</w:t>
            </w:r>
            <w:r w:rsidRPr="5FC48D77">
              <w:rPr>
                <w:rFonts w:eastAsia="@DengXian"/>
                <w:color w:val="000000" w:themeColor="text1"/>
              </w:rPr>
              <w:t xml:space="preserve"> their history and what's so special about them but also what we can do to protect them now. </w:t>
            </w:r>
          </w:p>
          <w:p w14:paraId="5D72ED89" w14:textId="4E337F24" w:rsidR="5FC48D77" w:rsidRDefault="5FC48D77" w:rsidP="5FC48D77">
            <w:pPr>
              <w:rPr>
                <w:rFonts w:eastAsia="@DengXian"/>
                <w:color w:val="000000" w:themeColor="text1"/>
              </w:rPr>
            </w:pPr>
            <w:r w:rsidRPr="5FC48D77">
              <w:rPr>
                <w:rFonts w:eastAsia="@DengXian"/>
                <w:color w:val="000000" w:themeColor="text1"/>
              </w:rPr>
              <w:t xml:space="preserve">As a boy my grandparents </w:t>
            </w:r>
            <w:r w:rsidR="00CB05C0">
              <w:rPr>
                <w:rFonts w:eastAsia="@DengXian"/>
                <w:color w:val="000000" w:themeColor="text1"/>
              </w:rPr>
              <w:t>took me to some</w:t>
            </w:r>
            <w:r w:rsidRPr="5FC48D77">
              <w:rPr>
                <w:rFonts w:eastAsia="@DengXian"/>
                <w:color w:val="000000" w:themeColor="text1"/>
              </w:rPr>
              <w:t xml:space="preserve"> wild places I remember when I was eight my grandpa told me about Tiritiri and showed me this brochure </w:t>
            </w:r>
            <w:r w:rsidR="00CB05C0">
              <w:rPr>
                <w:rFonts w:eastAsia="@DengXian"/>
                <w:color w:val="000000" w:themeColor="text1"/>
              </w:rPr>
              <w:t>of</w:t>
            </w:r>
            <w:r w:rsidRPr="5FC48D77">
              <w:rPr>
                <w:rFonts w:eastAsia="@DengXian"/>
                <w:color w:val="000000" w:themeColor="text1"/>
              </w:rPr>
              <w:t xml:space="preserve"> all these birds that had been missing from our adventures up until that point. This was a real turning point for me as I </w:t>
            </w:r>
            <w:r w:rsidR="00CB05C0">
              <w:rPr>
                <w:rFonts w:eastAsia="@DengXian"/>
                <w:color w:val="000000" w:themeColor="text1"/>
              </w:rPr>
              <w:t>realised</w:t>
            </w:r>
            <w:r w:rsidRPr="5FC48D77">
              <w:rPr>
                <w:rFonts w:eastAsia="@DengXian"/>
                <w:color w:val="000000" w:themeColor="text1"/>
              </w:rPr>
              <w:t xml:space="preserve"> that these birds were different from the magpies and the fantails </w:t>
            </w:r>
            <w:r w:rsidR="00CB05C0">
              <w:rPr>
                <w:rFonts w:eastAsia="@DengXian"/>
                <w:color w:val="000000" w:themeColor="text1"/>
              </w:rPr>
              <w:t>seen</w:t>
            </w:r>
            <w:r w:rsidRPr="5FC48D77">
              <w:rPr>
                <w:rFonts w:eastAsia="@DengXian"/>
                <w:color w:val="000000" w:themeColor="text1"/>
              </w:rPr>
              <w:t xml:space="preserve"> so often. Not just in how they look though but we needed to travel to an island to see them. That's when my interest gained a purpose and conservation became the goal. </w:t>
            </w:r>
          </w:p>
          <w:p w14:paraId="1CD12C15" w14:textId="15687562" w:rsidR="5FC48D77" w:rsidRDefault="5FC48D77" w:rsidP="5FC48D77">
            <w:pPr>
              <w:rPr>
                <w:rFonts w:eastAsia="@DengXian"/>
                <w:color w:val="000000" w:themeColor="text1"/>
              </w:rPr>
            </w:pPr>
            <w:r w:rsidRPr="5FC48D77">
              <w:rPr>
                <w:rFonts w:eastAsia="@DengXian"/>
                <w:color w:val="000000" w:themeColor="text1"/>
              </w:rPr>
              <w:t xml:space="preserve">As a conservation project Tiri actually started with a bird, the bell bird, which at that time was thought to be extinct through Auckland northwards but in 1969 a count on Tiri uncovered 24 of these small birds. News spread quickly and intrigue in the small island began to snowball. This is when the intervention through planting of trees and introduction of other rare species became more justified and with these seeds a forest began to regrow. I came to Tiri for the birds, but it was the people that made me stay. So it's sort of </w:t>
            </w:r>
            <w:r w:rsidR="007D63E7">
              <w:rPr>
                <w:rFonts w:eastAsia="@DengXian"/>
                <w:color w:val="000000" w:themeColor="text1"/>
              </w:rPr>
              <w:t>a</w:t>
            </w:r>
            <w:r w:rsidRPr="5FC48D77">
              <w:rPr>
                <w:rFonts w:eastAsia="@DengXian"/>
                <w:color w:val="000000" w:themeColor="text1"/>
              </w:rPr>
              <w:t xml:space="preserve"> family we have here and the success of all those volunteers who came before us is contagious and impossible to ignore. </w:t>
            </w:r>
          </w:p>
          <w:p w14:paraId="1A7D327C" w14:textId="2643ACBC" w:rsidR="5FC48D77" w:rsidRDefault="5FC48D77" w:rsidP="5FC48D77">
            <w:pPr>
              <w:rPr>
                <w:rFonts w:eastAsia="@DengXian"/>
                <w:color w:val="000000" w:themeColor="text1"/>
              </w:rPr>
            </w:pPr>
            <w:r w:rsidRPr="5FC48D77">
              <w:rPr>
                <w:rFonts w:eastAsia="@DengXian"/>
                <w:color w:val="000000" w:themeColor="text1"/>
              </w:rPr>
              <w:t xml:space="preserve">The special thing about Tiri is how accessible </w:t>
            </w:r>
            <w:r w:rsidR="00530926">
              <w:rPr>
                <w:rFonts w:eastAsia="@DengXian"/>
                <w:color w:val="000000" w:themeColor="text1"/>
              </w:rPr>
              <w:t>this</w:t>
            </w:r>
            <w:r w:rsidRPr="5FC48D77">
              <w:rPr>
                <w:rFonts w:eastAsia="@DengXian"/>
                <w:color w:val="000000" w:themeColor="text1"/>
              </w:rPr>
              <w:t xml:space="preserve"> piece of </w:t>
            </w:r>
            <w:r w:rsidR="00642CE7" w:rsidRPr="5FC48D77">
              <w:rPr>
                <w:rFonts w:eastAsia="@DengXian"/>
                <w:color w:val="000000" w:themeColor="text1"/>
              </w:rPr>
              <w:t>paradise</w:t>
            </w:r>
            <w:r w:rsidR="00642CE7">
              <w:rPr>
                <w:rFonts w:eastAsia="@DengXian"/>
                <w:color w:val="000000" w:themeColor="text1"/>
              </w:rPr>
              <w:t xml:space="preserve"> is</w:t>
            </w:r>
            <w:r w:rsidR="00530926">
              <w:rPr>
                <w:rFonts w:eastAsia="@DengXian"/>
                <w:color w:val="000000" w:themeColor="text1"/>
              </w:rPr>
              <w:t xml:space="preserve">, </w:t>
            </w:r>
            <w:r w:rsidRPr="5FC48D77">
              <w:rPr>
                <w:rFonts w:eastAsia="@DengXian"/>
                <w:color w:val="000000" w:themeColor="text1"/>
              </w:rPr>
              <w:t>it's like visiting a different country. When you go back you feel recharged. When people first arrived in New Zealand it was a massive island nation of forest. When we fly over New Zealand today all we're looking at is our activity</w:t>
            </w:r>
            <w:r w:rsidR="001323DE">
              <w:rPr>
                <w:rFonts w:eastAsia="@DengXian"/>
                <w:color w:val="000000" w:themeColor="text1"/>
              </w:rPr>
              <w:t>,</w:t>
            </w:r>
            <w:r w:rsidRPr="5FC48D77">
              <w:rPr>
                <w:rFonts w:eastAsia="@DengXian"/>
                <w:color w:val="000000" w:themeColor="text1"/>
              </w:rPr>
              <w:t xml:space="preserve"> our farms and there’s no longer a forest for a community to live in. It is just concrete, grass, cows, oceans, rivers, some of the worst polluted rivers in the world. Today you can see that our priority is us, it's all about us. Tiri is a symbol of preservation. It's proof that when we work together and when we focus on the greater good we can accomplish something like this. It's a real pleasure for me to share my interest in the special place with other people. I feel extremely privileged to be able to do that. </w:t>
            </w:r>
          </w:p>
          <w:p w14:paraId="1B47FEDB" w14:textId="4230D044" w:rsidR="5FC48D77" w:rsidRDefault="5FC48D77" w:rsidP="5FC48D77">
            <w:pPr>
              <w:rPr>
                <w:rFonts w:eastAsia="@DengXian"/>
                <w:color w:val="000000" w:themeColor="text1"/>
              </w:rPr>
            </w:pPr>
            <w:r w:rsidRPr="5FC48D77">
              <w:rPr>
                <w:rFonts w:eastAsia="@DengXian"/>
                <w:color w:val="000000" w:themeColor="text1"/>
              </w:rPr>
              <w:t>I hope that in the future younger people will be inspired to join us and take over as the island</w:t>
            </w:r>
            <w:r w:rsidR="00BB7075">
              <w:rPr>
                <w:rFonts w:eastAsia="@DengXian"/>
                <w:color w:val="000000" w:themeColor="text1"/>
              </w:rPr>
              <w:t>’</w:t>
            </w:r>
            <w:r w:rsidRPr="5FC48D77">
              <w:rPr>
                <w:rFonts w:eastAsia="@DengXian"/>
                <w:color w:val="000000" w:themeColor="text1"/>
              </w:rPr>
              <w:t>s new kaitiaki. Our planet is worth fighting for and Tiri is proof of what we can achieve if we really want to make a change and regenerate nature. You have a lot of power as an individual. Being a part of a community project like Tiritiri Matangi or any of the hundreds of community projects around New Zealand right now doesn't just give nature a chance it gives us all a chance. This isn't just my interest, my responsibility, or my story it's all of ours.</w:t>
            </w:r>
          </w:p>
        </w:tc>
      </w:tr>
    </w:tbl>
    <w:p w14:paraId="1A331257" w14:textId="4BE7A1FD" w:rsidR="0009584D" w:rsidRPr="00CE4E51" w:rsidRDefault="0009584D" w:rsidP="0009584D">
      <w:pPr>
        <w:pStyle w:val="MoEHeading1"/>
      </w:pPr>
      <w:r>
        <w:lastRenderedPageBreak/>
        <w:t>Day 9 a</w:t>
      </w:r>
      <w:r w:rsidRPr="00CE4E51">
        <w:t xml:space="preserve">ctivity </w:t>
      </w:r>
      <w:r>
        <w:t>2</w:t>
      </w:r>
      <w:r w:rsidRPr="00CE4E51">
        <w:t xml:space="preserve">: </w:t>
      </w:r>
      <w:r>
        <w:t>Why do we need sanctuarie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09584D" w:rsidRPr="00FA23AC" w14:paraId="7DC8D509" w14:textId="77777777" w:rsidTr="001609E3">
        <w:tc>
          <w:tcPr>
            <w:tcW w:w="9720" w:type="dxa"/>
          </w:tcPr>
          <w:p w14:paraId="3453614F" w14:textId="77777777" w:rsidR="0009584D" w:rsidRPr="00FA23AC" w:rsidRDefault="0009584D" w:rsidP="001609E3">
            <w:pPr>
              <w:rPr>
                <w:i/>
                <w:iCs/>
                <w:color w:val="01853E"/>
              </w:rPr>
            </w:pPr>
            <w:r w:rsidRPr="00FA23AC">
              <w:rPr>
                <w:i/>
                <w:iCs/>
                <w:color w:val="01853E"/>
              </w:rPr>
              <w:t>In this activity your learner will gain a deeper understanding of the action of establishing sanctuary spaces that protect the vulnerable. It links closely with the positive work of volunteers, as much of the work carried out is performed by people doing the right thing because it’s the right thing to do. Actions taken to make change that matters.</w:t>
            </w:r>
          </w:p>
        </w:tc>
      </w:tr>
      <w:tr w:rsidR="0009584D" w:rsidRPr="00FA23AC" w14:paraId="060412BF" w14:textId="77777777" w:rsidTr="001609E3">
        <w:tc>
          <w:tcPr>
            <w:tcW w:w="9720" w:type="dxa"/>
          </w:tcPr>
          <w:p w14:paraId="588FB486" w14:textId="1285DD90" w:rsidR="00C517D2" w:rsidRDefault="00C517D2" w:rsidP="00C517D2">
            <w:r w:rsidRPr="004E4483">
              <w:t>What do I need?</w:t>
            </w:r>
          </w:p>
          <w:p w14:paraId="4EF41CDC" w14:textId="77777777" w:rsidR="0009584D" w:rsidRPr="00FA23AC" w:rsidRDefault="0009584D" w:rsidP="00650F00">
            <w:pPr>
              <w:pStyle w:val="ListParagraph"/>
              <w:numPr>
                <w:ilvl w:val="0"/>
                <w:numId w:val="63"/>
              </w:numPr>
            </w:pPr>
            <w:r>
              <w:t>30</w:t>
            </w:r>
            <w:r w:rsidRPr="00E41461">
              <w:t xml:space="preserve"> minutes</w:t>
            </w:r>
          </w:p>
        </w:tc>
      </w:tr>
    </w:tbl>
    <w:p w14:paraId="654FCF4C" w14:textId="77777777" w:rsidR="0009584D" w:rsidRDefault="0009584D" w:rsidP="0009584D">
      <w:pPr>
        <w:pStyle w:val="LI"/>
        <w:rPr>
          <w:rStyle w:val="normaltextrun"/>
        </w:rPr>
      </w:pPr>
      <w:r w:rsidRPr="00E41461">
        <w:t xml:space="preserve">In this activity </w:t>
      </w:r>
      <w:r>
        <w:t>I am</w:t>
      </w:r>
      <w:r w:rsidRPr="00E41461">
        <w:t xml:space="preserve"> learning to: </w:t>
      </w:r>
      <w:r w:rsidRPr="000D217B">
        <w:rPr>
          <w:b/>
        </w:rPr>
        <w:t>Understand</w:t>
      </w:r>
      <w:r w:rsidRPr="008CC335">
        <w:t xml:space="preserve"> what a sanctuary provides</w:t>
      </w:r>
      <w:r>
        <w:t>, r</w:t>
      </w:r>
      <w:r w:rsidRPr="000D217B">
        <w:rPr>
          <w:b/>
        </w:rPr>
        <w:t>eflect</w:t>
      </w:r>
      <w:r w:rsidRPr="008CC335">
        <w:t xml:space="preserve"> on the changes over time that have caused harm to our </w:t>
      </w:r>
      <w:r>
        <w:t>birdlife, and u</w:t>
      </w:r>
      <w:r w:rsidRPr="000D217B">
        <w:rPr>
          <w:b/>
        </w:rPr>
        <w:t>se</w:t>
      </w:r>
      <w:r w:rsidRPr="008CC335">
        <w:t xml:space="preserve"> my knowledge to plan a safe place for birds in my garden</w:t>
      </w:r>
    </w:p>
    <w:p w14:paraId="41D0935D" w14:textId="1D686A6F" w:rsidR="0009584D" w:rsidRPr="00AC3407" w:rsidRDefault="00905F18" w:rsidP="0009584D">
      <w:pPr>
        <w:pStyle w:val="MoEHeading2"/>
        <w:rPr>
          <w:rStyle w:val="normaltextrun"/>
          <w:color w:val="auto"/>
        </w:rPr>
      </w:pPr>
      <w:r w:rsidRPr="00AC3407">
        <w:rPr>
          <w:rStyle w:val="normaltextrun"/>
          <w:color w:val="auto"/>
        </w:rPr>
        <w:t>Read this information</w:t>
      </w:r>
    </w:p>
    <w:p w14:paraId="79B2412E" w14:textId="77777777" w:rsidR="0009584D" w:rsidRPr="00A7699D" w:rsidRDefault="0009584D" w:rsidP="0009584D">
      <w:pPr>
        <w:rPr>
          <w:rStyle w:val="normaltextrun"/>
          <w:color w:val="000000" w:themeColor="text1"/>
        </w:rPr>
      </w:pPr>
      <w:r w:rsidRPr="00A7699D">
        <w:rPr>
          <w:rStyle w:val="normaltextrun"/>
          <w:color w:val="000000" w:themeColor="text1"/>
        </w:rPr>
        <w:t>A sanctuary is a safe place. A place that people have provided to keep somebody safe from harm. Somewhere where that person in great need is protected and can live their life until it is safe to go back out into the world.</w:t>
      </w:r>
    </w:p>
    <w:p w14:paraId="467B7F37" w14:textId="77777777" w:rsidR="0009584D" w:rsidRPr="00A7699D" w:rsidRDefault="0009584D" w:rsidP="00650F00">
      <w:pPr>
        <w:pStyle w:val="ListParagraph"/>
        <w:numPr>
          <w:ilvl w:val="0"/>
          <w:numId w:val="7"/>
        </w:numPr>
        <w:rPr>
          <w:rStyle w:val="normaltextrun"/>
          <w:color w:val="000000" w:themeColor="text1"/>
        </w:rPr>
      </w:pPr>
      <w:r w:rsidRPr="00A7699D">
        <w:rPr>
          <w:rStyle w:val="normaltextrun"/>
          <w:color w:val="000000" w:themeColor="text1"/>
        </w:rPr>
        <w:t>A sanctuary is also a sacred place because it is where all life is valued.</w:t>
      </w:r>
    </w:p>
    <w:p w14:paraId="0ACC446A" w14:textId="77777777" w:rsidR="0009584D" w:rsidRPr="00A7699D" w:rsidRDefault="0009584D" w:rsidP="00650F00">
      <w:pPr>
        <w:pStyle w:val="ListParagraph"/>
        <w:numPr>
          <w:ilvl w:val="0"/>
          <w:numId w:val="7"/>
        </w:numPr>
        <w:rPr>
          <w:rStyle w:val="normaltextrun"/>
          <w:color w:val="000000" w:themeColor="text1"/>
        </w:rPr>
      </w:pPr>
      <w:r w:rsidRPr="00A7699D">
        <w:rPr>
          <w:rStyle w:val="normaltextrun"/>
          <w:color w:val="000000" w:themeColor="text1"/>
        </w:rPr>
        <w:t>Bird sanctuaries have been set up across Aotearoa New Zealand</w:t>
      </w:r>
      <w:r>
        <w:rPr>
          <w:rStyle w:val="normaltextrun"/>
          <w:color w:val="000000" w:themeColor="text1"/>
        </w:rPr>
        <w:t>.</w:t>
      </w:r>
    </w:p>
    <w:p w14:paraId="59694B68" w14:textId="77777777" w:rsidR="0009584D" w:rsidRPr="00A7699D" w:rsidRDefault="0009584D" w:rsidP="00650F00">
      <w:pPr>
        <w:pStyle w:val="ListParagraph"/>
        <w:numPr>
          <w:ilvl w:val="0"/>
          <w:numId w:val="7"/>
        </w:numPr>
        <w:rPr>
          <w:rStyle w:val="normaltextrun"/>
          <w:color w:val="000000" w:themeColor="text1"/>
        </w:rPr>
      </w:pPr>
      <w:r w:rsidRPr="00A7699D">
        <w:rPr>
          <w:rStyle w:val="normaltextrun"/>
          <w:color w:val="000000" w:themeColor="text1"/>
        </w:rPr>
        <w:t>This information will help you to understand why people have been motivated to take action:</w:t>
      </w:r>
    </w:p>
    <w:p w14:paraId="377EB7C3" w14:textId="77777777" w:rsidR="0009584D" w:rsidRPr="00A7699D" w:rsidRDefault="0009584D" w:rsidP="00650F00">
      <w:pPr>
        <w:pStyle w:val="ListParagraph"/>
        <w:numPr>
          <w:ilvl w:val="0"/>
          <w:numId w:val="7"/>
        </w:numPr>
        <w:rPr>
          <w:rStyle w:val="normaltextrun"/>
          <w:rFonts w:eastAsiaTheme="minorEastAsia"/>
          <w:color w:val="000000" w:themeColor="text1"/>
        </w:rPr>
      </w:pPr>
      <w:r w:rsidRPr="00A7699D">
        <w:rPr>
          <w:rStyle w:val="normaltextrun"/>
          <w:color w:val="000000" w:themeColor="text1"/>
        </w:rPr>
        <w:t xml:space="preserve">The world has become a dangerous place for many animals. The action of humans has caused harm to the animals that share the earth with us. </w:t>
      </w:r>
    </w:p>
    <w:p w14:paraId="135C8BA9" w14:textId="77777777" w:rsidR="0009584D" w:rsidRPr="00A7699D" w:rsidRDefault="0009584D" w:rsidP="00650F00">
      <w:pPr>
        <w:pStyle w:val="ListParagraph"/>
        <w:numPr>
          <w:ilvl w:val="0"/>
          <w:numId w:val="7"/>
        </w:numPr>
        <w:rPr>
          <w:rStyle w:val="normaltextrun"/>
          <w:color w:val="000000" w:themeColor="text1"/>
        </w:rPr>
      </w:pPr>
      <w:r w:rsidRPr="00A7699D">
        <w:rPr>
          <w:rStyle w:val="normaltextrun"/>
          <w:color w:val="000000" w:themeColor="text1"/>
        </w:rPr>
        <w:t>Animals have become “threatened” and sadly, some have even become extinct.</w:t>
      </w:r>
    </w:p>
    <w:p w14:paraId="6066815F" w14:textId="77777777" w:rsidR="0009584D" w:rsidRPr="00A7699D" w:rsidRDefault="0009584D" w:rsidP="00650F00">
      <w:pPr>
        <w:pStyle w:val="ListParagraph"/>
        <w:numPr>
          <w:ilvl w:val="0"/>
          <w:numId w:val="7"/>
        </w:numPr>
        <w:rPr>
          <w:rStyle w:val="normaltextrun"/>
          <w:color w:val="000000" w:themeColor="text1"/>
        </w:rPr>
      </w:pPr>
      <w:r w:rsidRPr="00A7699D">
        <w:rPr>
          <w:rStyle w:val="normaltextrun"/>
          <w:color w:val="000000" w:themeColor="text1"/>
        </w:rPr>
        <w:t>Long ago, New Zealand was a bird paradise. Everything was perfectly balanced.</w:t>
      </w:r>
    </w:p>
    <w:p w14:paraId="577E1571" w14:textId="77777777" w:rsidR="0009584D" w:rsidRPr="00A7699D" w:rsidRDefault="0009584D" w:rsidP="00650F00">
      <w:pPr>
        <w:pStyle w:val="ListParagraph"/>
        <w:numPr>
          <w:ilvl w:val="0"/>
          <w:numId w:val="7"/>
        </w:numPr>
        <w:rPr>
          <w:rStyle w:val="normaltextrun"/>
          <w:color w:val="000000" w:themeColor="text1"/>
        </w:rPr>
      </w:pPr>
      <w:r w:rsidRPr="00A7699D">
        <w:rPr>
          <w:rStyle w:val="normaltextrun"/>
          <w:color w:val="000000" w:themeColor="text1"/>
        </w:rPr>
        <w:t xml:space="preserve">There was an abundance (many) of native birds. </w:t>
      </w:r>
    </w:p>
    <w:p w14:paraId="1B097A87" w14:textId="77777777" w:rsidR="0009584D" w:rsidRPr="00A7699D" w:rsidRDefault="0009584D" w:rsidP="00650F00">
      <w:pPr>
        <w:pStyle w:val="ListParagraph"/>
        <w:numPr>
          <w:ilvl w:val="0"/>
          <w:numId w:val="7"/>
        </w:numPr>
        <w:rPr>
          <w:rStyle w:val="normaltextrun"/>
          <w:color w:val="000000" w:themeColor="text1"/>
        </w:rPr>
      </w:pPr>
      <w:r w:rsidRPr="00A7699D">
        <w:rPr>
          <w:rStyle w:val="normaltextrun"/>
          <w:color w:val="000000" w:themeColor="text1"/>
        </w:rPr>
        <w:t>They lived freely in every habitat that suited their needs. The forests, the mountains, the waterways, and the seashore and beyond.</w:t>
      </w:r>
    </w:p>
    <w:p w14:paraId="55AE44CA" w14:textId="77777777" w:rsidR="0009584D" w:rsidRPr="00A7699D" w:rsidRDefault="0009584D" w:rsidP="00650F00">
      <w:pPr>
        <w:pStyle w:val="ListParagraph"/>
        <w:numPr>
          <w:ilvl w:val="0"/>
          <w:numId w:val="7"/>
        </w:numPr>
        <w:rPr>
          <w:rStyle w:val="normaltextrun"/>
          <w:color w:val="000000" w:themeColor="text1"/>
        </w:rPr>
      </w:pPr>
      <w:r w:rsidRPr="00A7699D">
        <w:rPr>
          <w:rStyle w:val="normaltextrun"/>
          <w:color w:val="000000" w:themeColor="text1"/>
        </w:rPr>
        <w:t>People started to notice that the birds weren’t around us as much as they used to be.</w:t>
      </w:r>
    </w:p>
    <w:p w14:paraId="1991D89F" w14:textId="77777777" w:rsidR="0009584D" w:rsidRPr="00A7699D" w:rsidRDefault="0009584D" w:rsidP="00650F00">
      <w:pPr>
        <w:pStyle w:val="ListParagraph"/>
        <w:numPr>
          <w:ilvl w:val="1"/>
          <w:numId w:val="7"/>
        </w:numPr>
        <w:rPr>
          <w:rStyle w:val="normaltextrun"/>
          <w:color w:val="000000"/>
          <w:bdr w:val="none" w:sz="0" w:space="0" w:color="auto" w:frame="1"/>
        </w:rPr>
      </w:pPr>
      <w:r w:rsidRPr="00A7699D">
        <w:rPr>
          <w:rStyle w:val="normaltextrun"/>
          <w:color w:val="000000" w:themeColor="text1"/>
        </w:rPr>
        <w:t>The forests were becoming silent places instead of being filled with birdsong.</w:t>
      </w:r>
    </w:p>
    <w:p w14:paraId="0B2FFA12" w14:textId="77777777" w:rsidR="0009584D" w:rsidRPr="00A7699D" w:rsidRDefault="0009584D" w:rsidP="00650F00">
      <w:pPr>
        <w:pStyle w:val="ListParagraph"/>
        <w:numPr>
          <w:ilvl w:val="1"/>
          <w:numId w:val="7"/>
        </w:numPr>
        <w:rPr>
          <w:rStyle w:val="normaltextrun"/>
          <w:color w:val="000000" w:themeColor="text1"/>
        </w:rPr>
      </w:pPr>
      <w:r w:rsidRPr="00A7699D">
        <w:rPr>
          <w:rStyle w:val="normaltextrun"/>
          <w:color w:val="000000" w:themeColor="text1"/>
        </w:rPr>
        <w:t>People began to identify what was harming our native birds.</w:t>
      </w:r>
    </w:p>
    <w:p w14:paraId="4A9941C1" w14:textId="77777777" w:rsidR="0009584D" w:rsidRPr="00A7699D" w:rsidRDefault="0009584D" w:rsidP="0009584D">
      <w:pPr>
        <w:rPr>
          <w:rStyle w:val="normaltextrun"/>
          <w:color w:val="000000" w:themeColor="text1"/>
        </w:rPr>
      </w:pPr>
      <w:r w:rsidRPr="00A7699D">
        <w:rPr>
          <w:rStyle w:val="normaltextrun"/>
          <w:color w:val="000000" w:themeColor="text1"/>
        </w:rPr>
        <w:t>The two main problems were:</w:t>
      </w:r>
    </w:p>
    <w:p w14:paraId="747C724F" w14:textId="77777777" w:rsidR="0009584D" w:rsidRPr="00AC3407" w:rsidRDefault="0009584D" w:rsidP="00650F00">
      <w:pPr>
        <w:pStyle w:val="ListParagraph"/>
        <w:numPr>
          <w:ilvl w:val="0"/>
          <w:numId w:val="63"/>
        </w:numPr>
        <w:rPr>
          <w:rStyle w:val="normaltextrun"/>
          <w:rFonts w:eastAsiaTheme="minorEastAsia"/>
          <w:color w:val="000000" w:themeColor="text1"/>
        </w:rPr>
      </w:pPr>
      <w:r w:rsidRPr="00AC3407">
        <w:rPr>
          <w:rStyle w:val="normaltextrun"/>
          <w:color w:val="000000" w:themeColor="text1"/>
        </w:rPr>
        <w:t xml:space="preserve">Less places for birds to live. Their habitat had disappeared. </w:t>
      </w:r>
    </w:p>
    <w:p w14:paraId="653A41CC" w14:textId="77777777" w:rsidR="0009584D" w:rsidRPr="00AC3407" w:rsidRDefault="0009584D" w:rsidP="00650F00">
      <w:pPr>
        <w:pStyle w:val="ListParagraph"/>
        <w:numPr>
          <w:ilvl w:val="0"/>
          <w:numId w:val="63"/>
        </w:numPr>
        <w:rPr>
          <w:rStyle w:val="normaltextrun"/>
          <w:rFonts w:eastAsiaTheme="minorEastAsia"/>
          <w:color w:val="000000" w:themeColor="text1"/>
        </w:rPr>
      </w:pPr>
      <w:r w:rsidRPr="00AC3407">
        <w:rPr>
          <w:rStyle w:val="normaltextrun"/>
          <w:color w:val="000000" w:themeColor="text1"/>
        </w:rPr>
        <w:t>The arrival of predators.</w:t>
      </w:r>
    </w:p>
    <w:p w14:paraId="06FB2E1E" w14:textId="77777777" w:rsidR="0009584D" w:rsidRPr="00A7699D" w:rsidRDefault="0009584D" w:rsidP="0009584D">
      <w:pPr>
        <w:rPr>
          <w:rStyle w:val="normaltextrun"/>
          <w:color w:val="000000" w:themeColor="text1"/>
        </w:rPr>
      </w:pPr>
      <w:r w:rsidRPr="00A7699D">
        <w:rPr>
          <w:rStyle w:val="normaltextrun"/>
          <w:color w:val="000000" w:themeColor="text1"/>
        </w:rPr>
        <w:t>It became clear that something had to be done</w:t>
      </w:r>
      <w:r>
        <w:rPr>
          <w:rStyle w:val="normaltextrun"/>
          <w:color w:val="000000" w:themeColor="text1"/>
        </w:rPr>
        <w:t>,</w:t>
      </w:r>
      <w:r w:rsidRPr="00A7699D">
        <w:rPr>
          <w:rStyle w:val="normaltextrun"/>
          <w:color w:val="000000" w:themeColor="text1"/>
        </w:rPr>
        <w:t xml:space="preserve"> and before it was too late. We had to try to fix our past mistakes. We had to provide a sanctuary, a place where our birds could be safe.</w:t>
      </w:r>
    </w:p>
    <w:p w14:paraId="6D24E3CD" w14:textId="77777777" w:rsidR="0009584D" w:rsidRPr="00AC3407" w:rsidRDefault="0009584D" w:rsidP="0009584D">
      <w:pPr>
        <w:pStyle w:val="MoEHeading2"/>
        <w:rPr>
          <w:rStyle w:val="normaltextrun"/>
          <w:color w:val="auto"/>
        </w:rPr>
      </w:pPr>
      <w:r w:rsidRPr="00AC3407">
        <w:rPr>
          <w:rStyle w:val="normaltextrun"/>
          <w:color w:val="auto"/>
        </w:rPr>
        <w:t>Your task</w:t>
      </w:r>
    </w:p>
    <w:p w14:paraId="3B442470" w14:textId="77777777" w:rsidR="0009584D" w:rsidRPr="00A7699D" w:rsidRDefault="0009584D" w:rsidP="0009584D">
      <w:pPr>
        <w:rPr>
          <w:rStyle w:val="normaltextrun"/>
          <w:color w:val="000000" w:themeColor="text1"/>
        </w:rPr>
      </w:pPr>
      <w:r w:rsidRPr="00A7699D">
        <w:rPr>
          <w:rStyle w:val="normaltextrun"/>
          <w:color w:val="000000" w:themeColor="text1"/>
        </w:rPr>
        <w:t>Go for a walk around your garden. Do you think birds would feel safe in your garden? Is there anything you could do to make your garden more of a sanctuary? Be creative!</w:t>
      </w:r>
    </w:p>
    <w:p w14:paraId="261B12E4" w14:textId="77D49BCD" w:rsidR="001033D0" w:rsidRDefault="001033D0" w:rsidP="00C737A9"/>
    <w:p w14:paraId="39561780" w14:textId="40715E00" w:rsidR="009A7C2E" w:rsidRPr="00CE4E51" w:rsidRDefault="00E41461" w:rsidP="00A11310">
      <w:pPr>
        <w:pStyle w:val="MoEHeading1"/>
      </w:pPr>
      <w:r>
        <w:lastRenderedPageBreak/>
        <w:t>Day 9 a</w:t>
      </w:r>
      <w:r w:rsidR="009A7C2E" w:rsidRPr="00CE4E51">
        <w:t xml:space="preserve">ctivity 3: </w:t>
      </w:r>
      <w:r w:rsidR="006D40A3">
        <w:t>When measurement count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AC3407" w:rsidRPr="00AC3407" w14:paraId="412BCD82" w14:textId="77777777" w:rsidTr="00AC3407">
        <w:tc>
          <w:tcPr>
            <w:tcW w:w="9720" w:type="dxa"/>
          </w:tcPr>
          <w:p w14:paraId="4E5C2CB4" w14:textId="445A586B" w:rsidR="00E41461" w:rsidRPr="00AC3407" w:rsidRDefault="00727672" w:rsidP="00C737A9">
            <w:pPr>
              <w:rPr>
                <w:i/>
                <w:iCs/>
                <w:color w:val="01853E"/>
              </w:rPr>
            </w:pPr>
            <w:r w:rsidRPr="00AC3407">
              <w:rPr>
                <w:i/>
                <w:iCs/>
                <w:color w:val="01853E"/>
              </w:rPr>
              <w:t xml:space="preserve">In this activity the learner will explore </w:t>
            </w:r>
            <w:r w:rsidR="00484C1D" w:rsidRPr="00AC3407">
              <w:rPr>
                <w:i/>
                <w:iCs/>
                <w:color w:val="01853E"/>
              </w:rPr>
              <w:t xml:space="preserve">more of what might be in their own backyard. The </w:t>
            </w:r>
            <w:r w:rsidR="00314A18" w:rsidRPr="00AC3407">
              <w:rPr>
                <w:i/>
                <w:iCs/>
                <w:color w:val="01853E"/>
              </w:rPr>
              <w:t xml:space="preserve">clip encourages </w:t>
            </w:r>
            <w:r w:rsidR="00C23DD9" w:rsidRPr="00AC3407">
              <w:rPr>
                <w:i/>
                <w:iCs/>
                <w:color w:val="01853E"/>
              </w:rPr>
              <w:t>children to build bug ‘</w:t>
            </w:r>
            <w:r w:rsidR="00531F5D" w:rsidRPr="00AC3407">
              <w:rPr>
                <w:i/>
                <w:iCs/>
                <w:color w:val="01853E"/>
              </w:rPr>
              <w:t>hotels</w:t>
            </w:r>
            <w:r w:rsidR="00FD6538" w:rsidRPr="00AC3407">
              <w:rPr>
                <w:i/>
                <w:iCs/>
                <w:color w:val="01853E"/>
              </w:rPr>
              <w:t xml:space="preserve"> or whare in their own backyard. </w:t>
            </w:r>
            <w:r w:rsidR="00D44BA8" w:rsidRPr="00AC3407">
              <w:rPr>
                <w:i/>
                <w:iCs/>
                <w:color w:val="01853E"/>
              </w:rPr>
              <w:t>One of the important aspects of this learning is the measurements</w:t>
            </w:r>
            <w:r w:rsidR="005C23B1" w:rsidRPr="00AC3407">
              <w:rPr>
                <w:i/>
                <w:iCs/>
                <w:color w:val="01853E"/>
              </w:rPr>
              <w:t xml:space="preserve"> the presenter mentions </w:t>
            </w:r>
            <w:r w:rsidR="00FF790F" w:rsidRPr="00AC3407">
              <w:rPr>
                <w:i/>
                <w:iCs/>
                <w:color w:val="01853E"/>
              </w:rPr>
              <w:t xml:space="preserve">in the first two minutes of the </w:t>
            </w:r>
            <w:r w:rsidR="001E7BF3" w:rsidRPr="00AC3407">
              <w:rPr>
                <w:i/>
                <w:iCs/>
                <w:color w:val="01853E"/>
              </w:rPr>
              <w:t>clip. Your</w:t>
            </w:r>
            <w:r w:rsidR="00FF790F" w:rsidRPr="00AC3407">
              <w:rPr>
                <w:i/>
                <w:iCs/>
                <w:color w:val="01853E"/>
              </w:rPr>
              <w:t xml:space="preserve"> learner may need your help to measure those millimetres on their finger or a piece of paper.</w:t>
            </w:r>
          </w:p>
        </w:tc>
      </w:tr>
      <w:tr w:rsidR="00AC3407" w:rsidRPr="00AC3407" w14:paraId="0A9B8D5F" w14:textId="77777777" w:rsidTr="00AC3407">
        <w:tc>
          <w:tcPr>
            <w:tcW w:w="9720" w:type="dxa"/>
          </w:tcPr>
          <w:p w14:paraId="1B94FA23" w14:textId="6167C297" w:rsidR="00C517D2" w:rsidRDefault="00D25763" w:rsidP="00D25763">
            <w:r w:rsidRPr="004E4483">
              <w:t>What do I need?</w:t>
            </w:r>
          </w:p>
          <w:p w14:paraId="7A7AE976" w14:textId="77777777" w:rsidR="00AC3407" w:rsidRDefault="00AC3407" w:rsidP="00650F00">
            <w:pPr>
              <w:pStyle w:val="ListParagraph"/>
              <w:numPr>
                <w:ilvl w:val="0"/>
                <w:numId w:val="66"/>
              </w:numPr>
            </w:pPr>
            <w:r>
              <w:t>30</w:t>
            </w:r>
            <w:r w:rsidRPr="00E41461">
              <w:t xml:space="preserve"> minutes</w:t>
            </w:r>
          </w:p>
          <w:p w14:paraId="585B56EA" w14:textId="77777777" w:rsidR="00AC3407" w:rsidRPr="00AC3407" w:rsidRDefault="00AC3407" w:rsidP="00650F00">
            <w:pPr>
              <w:pStyle w:val="ListParagraph"/>
              <w:numPr>
                <w:ilvl w:val="0"/>
                <w:numId w:val="66"/>
              </w:numPr>
              <w:rPr>
                <w:rFonts w:cs="Cambria Math"/>
              </w:rPr>
            </w:pPr>
            <w:r w:rsidRPr="00AC3407">
              <w:rPr>
                <w:rFonts w:cs="Cambria Math"/>
              </w:rPr>
              <w:t xml:space="preserve">Optional video: </w:t>
            </w:r>
            <w:hyperlink r:id="rId122">
              <w:r w:rsidRPr="00AC3407">
                <w:rPr>
                  <w:rStyle w:val="Hyperlink"/>
                  <w:rFonts w:cs="Cambria Math"/>
                </w:rPr>
                <w:t>https://www.youtube.com/watch?v=oDe8_abr0bI</w:t>
              </w:r>
            </w:hyperlink>
            <w:r w:rsidRPr="00AC3407">
              <w:rPr>
                <w:rFonts w:cs="Cambria Math"/>
              </w:rPr>
              <w:t xml:space="preserve"> </w:t>
            </w:r>
          </w:p>
          <w:p w14:paraId="4322435F" w14:textId="77777777" w:rsidR="00AC3407" w:rsidRDefault="00AC3407" w:rsidP="00650F00">
            <w:pPr>
              <w:pStyle w:val="ListParagraph"/>
              <w:numPr>
                <w:ilvl w:val="0"/>
                <w:numId w:val="66"/>
              </w:numPr>
            </w:pPr>
            <w:r>
              <w:t>Home learning book</w:t>
            </w:r>
          </w:p>
          <w:p w14:paraId="1D98D120" w14:textId="147F70BA" w:rsidR="00AC3407" w:rsidRPr="00AC3407" w:rsidRDefault="00AC3407" w:rsidP="00650F00">
            <w:pPr>
              <w:pStyle w:val="ListParagraph"/>
              <w:numPr>
                <w:ilvl w:val="0"/>
                <w:numId w:val="66"/>
              </w:numPr>
              <w:rPr>
                <w:i/>
                <w:iCs/>
                <w:color w:val="01853E"/>
              </w:rPr>
            </w:pPr>
            <w:r>
              <w:t>Your imagination</w:t>
            </w:r>
          </w:p>
        </w:tc>
      </w:tr>
    </w:tbl>
    <w:p w14:paraId="190A6D80" w14:textId="4030A794" w:rsidR="00475A58" w:rsidRPr="001C6766" w:rsidRDefault="00475A58" w:rsidP="00475A58">
      <w:pPr>
        <w:pStyle w:val="LI"/>
      </w:pPr>
      <w:r w:rsidRPr="00E41461">
        <w:t xml:space="preserve">In this activity </w:t>
      </w:r>
      <w:r>
        <w:t>I am</w:t>
      </w:r>
      <w:r w:rsidRPr="00E41461">
        <w:t xml:space="preserve"> learning to: </w:t>
      </w:r>
      <w:r w:rsidRPr="00EC1AD1">
        <w:rPr>
          <w:b/>
        </w:rPr>
        <w:t>Make a plan</w:t>
      </w:r>
      <w:r>
        <w:t xml:space="preserve"> and label a </w:t>
      </w:r>
      <w:r w:rsidR="005F4DCA">
        <w:t>diagram and</w:t>
      </w:r>
      <w:r>
        <w:t xml:space="preserve"> f</w:t>
      </w:r>
      <w:r w:rsidRPr="00EC1AD1">
        <w:rPr>
          <w:b/>
        </w:rPr>
        <w:t>ollow</w:t>
      </w:r>
      <w:r>
        <w:t xml:space="preserve"> instructions.</w:t>
      </w:r>
    </w:p>
    <w:p w14:paraId="46C04A0A" w14:textId="1B724CA0" w:rsidR="009F0068" w:rsidRPr="009F0068" w:rsidRDefault="009F0068" w:rsidP="00C737A9">
      <w:r w:rsidRPr="009F0068">
        <w:t>You will notice how important measurement is in this clip. It is a matter of life and death!</w:t>
      </w:r>
    </w:p>
    <w:p w14:paraId="59E54DD4" w14:textId="21FE6F17" w:rsidR="009F0068" w:rsidRPr="009F0068" w:rsidRDefault="009F0068" w:rsidP="00C737A9">
      <w:r w:rsidRPr="009F0068">
        <w:t>You know about how bird sanctuaries are to help protect our precious manu</w:t>
      </w:r>
      <w:r w:rsidR="003A38E5">
        <w:t xml:space="preserve"> (birds)</w:t>
      </w:r>
      <w:r w:rsidRPr="009F0068">
        <w:t>.</w:t>
      </w:r>
    </w:p>
    <w:p w14:paraId="4CE7B154" w14:textId="529D0353" w:rsidR="009F0068" w:rsidRDefault="009F0068" w:rsidP="00C737A9">
      <w:r w:rsidRPr="009F0068">
        <w:t>You may be thinking that you can only learn about what a sanctuary is. Hopefully this clip will inspire you to not just know and understand...but also to do!</w:t>
      </w:r>
    </w:p>
    <w:p w14:paraId="3CFF03D8" w14:textId="1ACB3025" w:rsidR="004C38A7" w:rsidRPr="00DB2DC1" w:rsidRDefault="004C38A7" w:rsidP="00C737A9">
      <w:pPr>
        <w:rPr>
          <w:b/>
          <w:bCs/>
          <w:sz w:val="28"/>
          <w:szCs w:val="28"/>
        </w:rPr>
      </w:pPr>
      <w:r w:rsidRPr="00DB2DC1">
        <w:rPr>
          <w:b/>
          <w:bCs/>
          <w:sz w:val="28"/>
          <w:szCs w:val="28"/>
        </w:rPr>
        <w:t>Your task</w:t>
      </w:r>
    </w:p>
    <w:p w14:paraId="3BB119A6" w14:textId="4589608E" w:rsidR="009F0068" w:rsidRDefault="00FB599D" w:rsidP="00C737A9">
      <w:r w:rsidRPr="004C38A7">
        <w:t>Watch</w:t>
      </w:r>
      <w:r w:rsidR="00AC7884" w:rsidRPr="004C38A7">
        <w:t xml:space="preserve"> - </w:t>
      </w:r>
      <w:hyperlink r:id="rId123">
        <w:r w:rsidR="00314B2F" w:rsidRPr="004C38A7">
          <w:rPr>
            <w:rStyle w:val="Hyperlink"/>
          </w:rPr>
          <w:t>Episode 4 - Building a Bug Whare</w:t>
        </w:r>
      </w:hyperlink>
      <w:r w:rsidR="5FC48D77" w:rsidRPr="004C38A7">
        <w:t xml:space="preserve"> </w:t>
      </w:r>
      <w:r w:rsidR="004C38A7">
        <w:t>or read the transcript on the next page.</w:t>
      </w:r>
    </w:p>
    <w:p w14:paraId="6154B240" w14:textId="77777777" w:rsidR="004C38A7" w:rsidRDefault="004C38A7" w:rsidP="00650F00">
      <w:pPr>
        <w:pStyle w:val="ListParagraph"/>
        <w:numPr>
          <w:ilvl w:val="0"/>
          <w:numId w:val="67"/>
        </w:numPr>
      </w:pPr>
      <w:r w:rsidRPr="00314B2F">
        <w:t>In your home</w:t>
      </w:r>
      <w:r>
        <w:t xml:space="preserve"> learning book, </w:t>
      </w:r>
      <w:r w:rsidRPr="004C38A7">
        <w:rPr>
          <w:b/>
        </w:rPr>
        <w:t>plan</w:t>
      </w:r>
      <w:r>
        <w:t xml:space="preserve"> your own bug whare. </w:t>
      </w:r>
    </w:p>
    <w:p w14:paraId="09A77EDB" w14:textId="77777777" w:rsidR="004C38A7" w:rsidRDefault="004C38A7" w:rsidP="00650F00">
      <w:pPr>
        <w:pStyle w:val="ListParagraph"/>
        <w:numPr>
          <w:ilvl w:val="0"/>
          <w:numId w:val="67"/>
        </w:numPr>
      </w:pPr>
      <w:r w:rsidRPr="004C38A7">
        <w:rPr>
          <w:b/>
        </w:rPr>
        <w:t>Draw</w:t>
      </w:r>
      <w:r>
        <w:t xml:space="preserve"> a diagram of your whare and label all the parts. </w:t>
      </w:r>
    </w:p>
    <w:p w14:paraId="144AA213" w14:textId="094726C8" w:rsidR="004C38A7" w:rsidRDefault="004C38A7" w:rsidP="00650F00">
      <w:pPr>
        <w:pStyle w:val="ListParagraph"/>
        <w:numPr>
          <w:ilvl w:val="0"/>
          <w:numId w:val="67"/>
        </w:numPr>
      </w:pPr>
      <w:r w:rsidRPr="004C38A7">
        <w:rPr>
          <w:b/>
        </w:rPr>
        <w:t>Think</w:t>
      </w:r>
      <w:r>
        <w:t xml:space="preserve"> creatively about the things you have in your house or garden that you could use. </w:t>
      </w:r>
    </w:p>
    <w:p w14:paraId="2DE3103A" w14:textId="77777777" w:rsidR="004C38A7" w:rsidRPr="004C38A7" w:rsidRDefault="004C38A7" w:rsidP="00C737A9">
      <w:pPr>
        <w:rPr>
          <w:rStyle w:val="Hyperlink"/>
        </w:rPr>
      </w:pPr>
    </w:p>
    <w:p w14:paraId="7D63E98C" w14:textId="6124EBC9" w:rsidR="004B0C2C" w:rsidRPr="009F0068" w:rsidRDefault="004B0C2C" w:rsidP="00C737A9">
      <w:r>
        <w:rPr>
          <w:noProof/>
        </w:rPr>
        <w:drawing>
          <wp:inline distT="0" distB="0" distL="0" distR="0" wp14:anchorId="1B0D16D4" wp14:editId="62CA514F">
            <wp:extent cx="6339206" cy="3350895"/>
            <wp:effectExtent l="0" t="0" r="4445" b="1905"/>
            <wp:docPr id="213" name="Picture 2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6339206" cy="3350895"/>
                    </a:xfrm>
                    <a:prstGeom prst="rect">
                      <a:avLst/>
                    </a:prstGeom>
                  </pic:spPr>
                </pic:pic>
              </a:graphicData>
            </a:graphic>
          </wp:inline>
        </w:drawing>
      </w:r>
    </w:p>
    <w:p w14:paraId="3333503D" w14:textId="12D827D5" w:rsidR="004B0C2C" w:rsidRPr="004C38A7" w:rsidRDefault="5FC48D77" w:rsidP="004C38A7">
      <w:pPr>
        <w:rPr>
          <w:rStyle w:val="normaltextrun"/>
          <w:b/>
          <w:bCs/>
          <w:color w:val="000000" w:themeColor="text1"/>
        </w:rPr>
      </w:pPr>
      <w:r w:rsidRPr="004C38A7">
        <w:rPr>
          <w:rStyle w:val="normaltextrun"/>
          <w:b/>
          <w:bCs/>
          <w:color w:val="000000" w:themeColor="text1"/>
        </w:rPr>
        <w:lastRenderedPageBreak/>
        <w:t>Transcript</w:t>
      </w:r>
      <w:r w:rsidR="0000690E">
        <w:rPr>
          <w:rStyle w:val="normaltextrun"/>
          <w:b/>
          <w:bCs/>
          <w:color w:val="000000" w:themeColor="text1"/>
        </w:rPr>
        <w:t xml:space="preserve"> (adapted)</w:t>
      </w:r>
      <w:r w:rsidRPr="004C38A7">
        <w:rPr>
          <w:rStyle w:val="normaltextrun"/>
          <w:b/>
          <w:bCs/>
          <w:color w:val="000000" w:themeColor="text1"/>
        </w:rPr>
        <w:t>:</w:t>
      </w:r>
    </w:p>
    <w:tbl>
      <w:tblPr>
        <w:tblStyle w:val="TableGridLight"/>
        <w:tblW w:w="0" w:type="auto"/>
        <w:tblLayout w:type="fixed"/>
        <w:tblLook w:val="06A0" w:firstRow="1" w:lastRow="0" w:firstColumn="1" w:lastColumn="0" w:noHBand="1" w:noVBand="1"/>
      </w:tblPr>
      <w:tblGrid>
        <w:gridCol w:w="9975"/>
      </w:tblGrid>
      <w:tr w:rsidR="5FC48D77" w14:paraId="0F019FFF" w14:textId="77777777" w:rsidTr="270894F0">
        <w:tc>
          <w:tcPr>
            <w:tcW w:w="9975" w:type="dxa"/>
          </w:tcPr>
          <w:p w14:paraId="7551AB68" w14:textId="06D1CC7E" w:rsidR="5FC48D77" w:rsidRDefault="0000690E" w:rsidP="5FC48D77">
            <w:pPr>
              <w:rPr>
                <w:rFonts w:eastAsia="@DengXian"/>
                <w:color w:val="000000" w:themeColor="text1"/>
              </w:rPr>
            </w:pPr>
            <w:r>
              <w:rPr>
                <w:rFonts w:eastAsia="@DengXian"/>
                <w:color w:val="000000" w:themeColor="text1"/>
              </w:rPr>
              <w:t>Let’s</w:t>
            </w:r>
            <w:r w:rsidR="5FC48D77" w:rsidRPr="5FC48D77">
              <w:rPr>
                <w:rFonts w:eastAsia="@DengXian"/>
                <w:color w:val="000000" w:themeColor="text1"/>
              </w:rPr>
              <w:t xml:space="preserve"> </w:t>
            </w:r>
            <w:r>
              <w:rPr>
                <w:rFonts w:eastAsia="@DengXian"/>
                <w:color w:val="000000" w:themeColor="text1"/>
              </w:rPr>
              <w:t xml:space="preserve">make </w:t>
            </w:r>
            <w:r w:rsidR="5FC48D77" w:rsidRPr="5FC48D77">
              <w:rPr>
                <w:rFonts w:eastAsia="@DengXian"/>
                <w:color w:val="000000" w:themeColor="text1"/>
              </w:rPr>
              <w:t xml:space="preserve">your garden irresistible to native bugs by creating a good bug habitat. </w:t>
            </w:r>
            <w:r w:rsidR="00BE4B2C">
              <w:rPr>
                <w:rFonts w:eastAsia="@DengXian"/>
                <w:color w:val="000000" w:themeColor="text1"/>
              </w:rPr>
              <w:t>W</w:t>
            </w:r>
            <w:r w:rsidR="5FC48D77" w:rsidRPr="5FC48D77">
              <w:rPr>
                <w:rFonts w:eastAsia="@DengXian"/>
                <w:color w:val="000000" w:themeColor="text1"/>
              </w:rPr>
              <w:t>e'll walk you through how to create a bug hotel using materials you'll find at home or in the shed</w:t>
            </w:r>
          </w:p>
          <w:p w14:paraId="3FFEBE79" w14:textId="5D9BBA82" w:rsidR="5FC48D77" w:rsidRDefault="5FC48D77" w:rsidP="5FC48D77">
            <w:pPr>
              <w:rPr>
                <w:rFonts w:eastAsia="@DengXian"/>
                <w:color w:val="000000" w:themeColor="text1"/>
              </w:rPr>
            </w:pPr>
            <w:r w:rsidRPr="5FC48D77">
              <w:rPr>
                <w:rFonts w:eastAsia="@DengXian"/>
                <w:color w:val="000000" w:themeColor="text1"/>
              </w:rPr>
              <w:t>Bugs are not too keen on gardens that look like a neatly mowed bowling green</w:t>
            </w:r>
            <w:r w:rsidR="00BE4B2C">
              <w:rPr>
                <w:rFonts w:eastAsia="@DengXian"/>
                <w:color w:val="000000" w:themeColor="text1"/>
              </w:rPr>
              <w:t>,</w:t>
            </w:r>
            <w:r w:rsidRPr="5FC48D77">
              <w:rPr>
                <w:rFonts w:eastAsia="@DengXian"/>
                <w:color w:val="000000" w:themeColor="text1"/>
              </w:rPr>
              <w:t xml:space="preserve"> they need somewhere to hide. One of the easiest and most natural homes that you can make is a pile of old sticks. If left undisturbed over time they'll develop a whole </w:t>
            </w:r>
            <w:r w:rsidR="00BE4B2C">
              <w:rPr>
                <w:rFonts w:eastAsia="@DengXian"/>
                <w:color w:val="000000" w:themeColor="text1"/>
              </w:rPr>
              <w:t>bug</w:t>
            </w:r>
            <w:r w:rsidRPr="5FC48D77">
              <w:rPr>
                <w:rFonts w:eastAsia="@DengXian"/>
                <w:color w:val="000000" w:themeColor="text1"/>
              </w:rPr>
              <w:t xml:space="preserve"> community. When building good bug habitat, it's important to keep your invertebrate friends safe from predators including mice, rats, hedgehogs</w:t>
            </w:r>
            <w:r w:rsidR="00BE4B2C">
              <w:rPr>
                <w:rFonts w:eastAsia="@DengXian"/>
                <w:color w:val="000000" w:themeColor="text1"/>
              </w:rPr>
              <w:t>,</w:t>
            </w:r>
            <w:r w:rsidRPr="5FC48D77">
              <w:rPr>
                <w:rFonts w:eastAsia="@DengXian"/>
                <w:color w:val="000000" w:themeColor="text1"/>
              </w:rPr>
              <w:t xml:space="preserve"> and cats. </w:t>
            </w:r>
            <w:r w:rsidR="00BE4B2C">
              <w:rPr>
                <w:rFonts w:eastAsia="@DengXian"/>
                <w:color w:val="000000" w:themeColor="text1"/>
              </w:rPr>
              <w:t>Provide</w:t>
            </w:r>
            <w:r w:rsidRPr="5FC48D77">
              <w:rPr>
                <w:rFonts w:eastAsia="@DengXian"/>
                <w:color w:val="000000" w:themeColor="text1"/>
              </w:rPr>
              <w:t xml:space="preserve"> them with hiding spaces that are too small for mice to crawl in. The ideal hidey hole </w:t>
            </w:r>
            <w:r w:rsidR="00BE4B2C">
              <w:rPr>
                <w:rFonts w:eastAsia="@DengXian"/>
                <w:color w:val="000000" w:themeColor="text1"/>
              </w:rPr>
              <w:t>is</w:t>
            </w:r>
            <w:r w:rsidRPr="5FC48D77">
              <w:rPr>
                <w:rFonts w:eastAsia="@DengXian"/>
                <w:color w:val="000000" w:themeColor="text1"/>
              </w:rPr>
              <w:t xml:space="preserve"> between 10 and 16 millimetres in diameter. This size is small enough to keep the mice out but big enough to fit a pretty large tree weta. One useful thing to make the measuring easier is to mark those measurements on your finger in advance</w:t>
            </w:r>
            <w:r w:rsidR="00481F77">
              <w:rPr>
                <w:rFonts w:eastAsia="@DengXian"/>
                <w:color w:val="000000" w:themeColor="text1"/>
              </w:rPr>
              <w:t>,</w:t>
            </w:r>
            <w:r w:rsidRPr="5FC48D77">
              <w:rPr>
                <w:rFonts w:eastAsia="@DengXian"/>
                <w:color w:val="000000" w:themeColor="text1"/>
              </w:rPr>
              <w:t xml:space="preserve"> so I have marked 10 and 16 on my finger so I don't have to break out the ruler every time I </w:t>
            </w:r>
            <w:r w:rsidR="00481F77">
              <w:rPr>
                <w:rFonts w:eastAsia="@DengXian"/>
                <w:color w:val="000000" w:themeColor="text1"/>
              </w:rPr>
              <w:t>want</w:t>
            </w:r>
            <w:r w:rsidRPr="5FC48D77">
              <w:rPr>
                <w:rFonts w:eastAsia="@DengXian"/>
                <w:color w:val="000000" w:themeColor="text1"/>
              </w:rPr>
              <w:t xml:space="preserve"> to measure my hidey holes. Depending on </w:t>
            </w:r>
            <w:r w:rsidR="00481F77">
              <w:rPr>
                <w:rFonts w:eastAsia="@DengXian"/>
                <w:color w:val="000000" w:themeColor="text1"/>
              </w:rPr>
              <w:t>the</w:t>
            </w:r>
            <w:r w:rsidRPr="5FC48D77">
              <w:rPr>
                <w:rFonts w:eastAsia="@DengXian"/>
                <w:color w:val="000000" w:themeColor="text1"/>
              </w:rPr>
              <w:t xml:space="preserve"> materials you have around the house and how creative you'd like to get there's a range of hotel styles you can make for your bugs and some special motel types for your weta. </w:t>
            </w:r>
          </w:p>
          <w:p w14:paraId="0AD0C7F2" w14:textId="0244BF03" w:rsidR="5FC48D77" w:rsidRDefault="4E7093A7" w:rsidP="270894F0">
            <w:pPr>
              <w:rPr>
                <w:rFonts w:eastAsia="@DengXian"/>
                <w:color w:val="000000" w:themeColor="text1"/>
              </w:rPr>
            </w:pPr>
            <w:r w:rsidRPr="270894F0">
              <w:rPr>
                <w:rFonts w:eastAsia="@DengXian"/>
                <w:color w:val="000000" w:themeColor="text1"/>
              </w:rPr>
              <w:t xml:space="preserve">I started by building a simple frame out of untreated pine firewood blocks and nails suitable for outdoor use. You could use whatever untreated wood you have lying around. Next I collected bamboo, </w:t>
            </w:r>
            <w:r w:rsidR="00B65728" w:rsidRPr="270894F0">
              <w:rPr>
                <w:rFonts w:eastAsia="@DengXian"/>
                <w:color w:val="000000" w:themeColor="text1"/>
              </w:rPr>
              <w:t>twigs,</w:t>
            </w:r>
            <w:r w:rsidRPr="270894F0">
              <w:rPr>
                <w:rFonts w:eastAsia="@DengXian"/>
                <w:color w:val="000000" w:themeColor="text1"/>
              </w:rPr>
              <w:t xml:space="preserve"> and sticks from the garden and cut them to size. I use natural materials that I know bugs love. Then I pack the frame leaving small gaps of no larger than 16 millimetres for the bugs to enter. I'll now go and place it in a nice sheltered, shady spot where I know lots of bugs hang out. </w:t>
            </w:r>
          </w:p>
          <w:p w14:paraId="45F3E7A9" w14:textId="77777777" w:rsidR="009F2351" w:rsidRDefault="5FC48D77" w:rsidP="5FC48D77">
            <w:pPr>
              <w:rPr>
                <w:rFonts w:eastAsia="@DengXian"/>
                <w:color w:val="000000" w:themeColor="text1"/>
              </w:rPr>
            </w:pPr>
            <w:r w:rsidRPr="5FC48D77">
              <w:rPr>
                <w:rFonts w:eastAsia="@DengXian"/>
                <w:color w:val="000000" w:themeColor="text1"/>
              </w:rPr>
              <w:t xml:space="preserve">If you can’t build your own frame </w:t>
            </w:r>
            <w:r w:rsidR="00EB4109">
              <w:rPr>
                <w:rFonts w:eastAsia="@DengXian"/>
                <w:color w:val="000000" w:themeColor="text1"/>
              </w:rPr>
              <w:t>you</w:t>
            </w:r>
            <w:r w:rsidRPr="5FC48D77">
              <w:rPr>
                <w:rFonts w:eastAsia="@DengXian"/>
                <w:color w:val="000000" w:themeColor="text1"/>
              </w:rPr>
              <w:t xml:space="preserve"> can look around your house and find some old stuff to repurpose and make into your frame. You can use old drawers</w:t>
            </w:r>
            <w:r w:rsidR="00EB4109">
              <w:rPr>
                <w:rFonts w:eastAsia="@DengXian"/>
                <w:color w:val="000000" w:themeColor="text1"/>
              </w:rPr>
              <w:t xml:space="preserve">, </w:t>
            </w:r>
            <w:r w:rsidRPr="5FC48D77">
              <w:rPr>
                <w:rFonts w:eastAsia="@DengXian"/>
                <w:color w:val="000000" w:themeColor="text1"/>
              </w:rPr>
              <w:t>a wooden shelf, an old toolbox</w:t>
            </w:r>
            <w:r w:rsidR="00EB4109">
              <w:rPr>
                <w:rFonts w:eastAsia="@DengXian"/>
                <w:color w:val="000000" w:themeColor="text1"/>
              </w:rPr>
              <w:t>,</w:t>
            </w:r>
            <w:r w:rsidRPr="5FC48D77">
              <w:rPr>
                <w:rFonts w:eastAsia="@DengXian"/>
                <w:color w:val="000000" w:themeColor="text1"/>
              </w:rPr>
              <w:t xml:space="preserve"> crates</w:t>
            </w:r>
            <w:r w:rsidR="00EB4109">
              <w:rPr>
                <w:rFonts w:eastAsia="@DengXian"/>
                <w:color w:val="000000" w:themeColor="text1"/>
              </w:rPr>
              <w:t>,</w:t>
            </w:r>
            <w:r w:rsidRPr="5FC48D77">
              <w:rPr>
                <w:rFonts w:eastAsia="@DengXian"/>
                <w:color w:val="000000" w:themeColor="text1"/>
              </w:rPr>
              <w:t xml:space="preserve"> or even an old empty t</w:t>
            </w:r>
            <w:r w:rsidR="00EB4109">
              <w:rPr>
                <w:rFonts w:eastAsia="@DengXian"/>
                <w:color w:val="000000" w:themeColor="text1"/>
              </w:rPr>
              <w:t>y</w:t>
            </w:r>
            <w:r w:rsidRPr="5FC48D77">
              <w:rPr>
                <w:rFonts w:eastAsia="@DengXian"/>
                <w:color w:val="000000" w:themeColor="text1"/>
              </w:rPr>
              <w:t xml:space="preserve">re as your frame. So get creative and look around the house to use something. </w:t>
            </w:r>
            <w:r w:rsidR="009F2351">
              <w:rPr>
                <w:rFonts w:eastAsia="@DengXian"/>
                <w:color w:val="000000" w:themeColor="text1"/>
              </w:rPr>
              <w:t>I</w:t>
            </w:r>
            <w:r w:rsidRPr="5FC48D77">
              <w:rPr>
                <w:rFonts w:eastAsia="@DengXian"/>
                <w:color w:val="000000" w:themeColor="text1"/>
              </w:rPr>
              <w:t xml:space="preserve">t's probably a good idea to check with </w:t>
            </w:r>
            <w:r w:rsidR="009F2351">
              <w:rPr>
                <w:rFonts w:eastAsia="@DengXian"/>
                <w:color w:val="000000" w:themeColor="text1"/>
              </w:rPr>
              <w:t>someone</w:t>
            </w:r>
            <w:r w:rsidRPr="5FC48D77">
              <w:rPr>
                <w:rFonts w:eastAsia="@DengXian"/>
                <w:color w:val="000000" w:themeColor="text1"/>
              </w:rPr>
              <w:t xml:space="preserve"> first if it's okay to use. </w:t>
            </w:r>
          </w:p>
          <w:p w14:paraId="5E0E9BD7" w14:textId="6434F34F" w:rsidR="5FC48D77" w:rsidRDefault="5FC48D77" w:rsidP="5FC48D77">
            <w:pPr>
              <w:rPr>
                <w:rFonts w:eastAsia="@DengXian"/>
                <w:color w:val="000000" w:themeColor="text1"/>
              </w:rPr>
            </w:pPr>
            <w:r w:rsidRPr="5FC48D77">
              <w:rPr>
                <w:rFonts w:eastAsia="@DengXian"/>
                <w:color w:val="000000" w:themeColor="text1"/>
              </w:rPr>
              <w:t xml:space="preserve">I lined out any empty spaces with twigs and straw. You can also add a mixture of fresh and dry leaves or even strips of bags or sacks just to make it </w:t>
            </w:r>
            <w:r w:rsidR="00642CE7" w:rsidRPr="5FC48D77">
              <w:rPr>
                <w:rFonts w:eastAsia="@DengXian"/>
                <w:color w:val="000000" w:themeColor="text1"/>
              </w:rPr>
              <w:t>cosy</w:t>
            </w:r>
            <w:r w:rsidRPr="5FC48D77">
              <w:rPr>
                <w:rFonts w:eastAsia="@DengXian"/>
                <w:color w:val="000000" w:themeColor="text1"/>
              </w:rPr>
              <w:t>. If you've got materials with holes bigger than 10 to16 millimetres</w:t>
            </w:r>
            <w:r w:rsidR="009F2351">
              <w:rPr>
                <w:rFonts w:eastAsia="@DengXian"/>
                <w:color w:val="000000" w:themeColor="text1"/>
              </w:rPr>
              <w:t>, y</w:t>
            </w:r>
            <w:r w:rsidRPr="5FC48D77">
              <w:rPr>
                <w:rFonts w:eastAsia="@DengXian"/>
                <w:color w:val="000000" w:themeColor="text1"/>
              </w:rPr>
              <w:t xml:space="preserve">ou can reduce the size by stuffing leaves and other material inside it till it's just the right size. Check your hotel occasionally to ensure everything is okay. Natural materials can degrade over time so replenish those materials if they start rotting away. You might also find some spiders trying to take over so just make sure they're not eating up all your guests. </w:t>
            </w:r>
          </w:p>
          <w:p w14:paraId="1398283B" w14:textId="45E597D0" w:rsidR="5FC48D77" w:rsidRDefault="5FC48D77" w:rsidP="5FC48D77">
            <w:pPr>
              <w:rPr>
                <w:rFonts w:eastAsia="@DengXian"/>
                <w:color w:val="000000" w:themeColor="text1"/>
              </w:rPr>
            </w:pPr>
            <w:r w:rsidRPr="5FC48D77">
              <w:rPr>
                <w:rFonts w:eastAsia="@DengXian"/>
                <w:color w:val="000000" w:themeColor="text1"/>
              </w:rPr>
              <w:t xml:space="preserve">Weta don't like to share in their spaces with all the critters. So here are some ideas just for them. You can make a motel out of bamboo. </w:t>
            </w:r>
            <w:r w:rsidR="00301C63">
              <w:rPr>
                <w:rFonts w:eastAsia="@DengXian"/>
                <w:color w:val="000000" w:themeColor="text1"/>
              </w:rPr>
              <w:t>Make</w:t>
            </w:r>
            <w:r w:rsidRPr="5FC48D77">
              <w:rPr>
                <w:rFonts w:eastAsia="@DengXian"/>
                <w:color w:val="000000" w:themeColor="text1"/>
              </w:rPr>
              <w:t xml:space="preserve"> sure you cut the segment so that you've got a roof at the top and that you've got an entrance at the bottom and the hole that runs through the bamboo should be between ten to sixteen millimetres. Secure them to a strong tree branch or wooden post with string, cable ties</w:t>
            </w:r>
            <w:r w:rsidR="0008752E">
              <w:rPr>
                <w:rFonts w:eastAsia="@DengXian"/>
                <w:color w:val="000000" w:themeColor="text1"/>
              </w:rPr>
              <w:t>,</w:t>
            </w:r>
            <w:r w:rsidRPr="5FC48D77">
              <w:rPr>
                <w:rFonts w:eastAsia="@DengXian"/>
                <w:color w:val="000000" w:themeColor="text1"/>
              </w:rPr>
              <w:t xml:space="preserve"> or harakeke rope. To make a three-star motel, take a piece of natural untreated wood and drill some holes in it about 10 to 16 millimetres wide and about 10 to 15 centimetres deep. Drill into the wood at an angle you can then place this wood off or on the ground on a tree or against a fence post secured with rope. You can drill different sized holes to house different kinds of weta. </w:t>
            </w:r>
          </w:p>
          <w:p w14:paraId="74D22443" w14:textId="2B3BF981" w:rsidR="5FC48D77" w:rsidRDefault="5FC48D77" w:rsidP="0000690E">
            <w:pPr>
              <w:spacing w:line="259" w:lineRule="auto"/>
              <w:rPr>
                <w:rStyle w:val="normaltextrun"/>
                <w:rFonts w:eastAsia="Symbol"/>
                <w:color w:val="000000" w:themeColor="text1"/>
              </w:rPr>
            </w:pPr>
            <w:r w:rsidRPr="5FC48D77">
              <w:rPr>
                <w:rFonts w:eastAsia="@DengXian"/>
                <w:color w:val="000000" w:themeColor="text1"/>
              </w:rPr>
              <w:t xml:space="preserve">Now it's your turn hunt for some resources and create your very own bug hotel or a weta motel for the backyard. This can be a fun family activity because it's always safer to have an adult helping you with the wood cutting and the drilling. Most of these bugs come out at night so the best way to find them is to go for a night-time adventure. </w:t>
            </w:r>
          </w:p>
        </w:tc>
      </w:tr>
    </w:tbl>
    <w:p w14:paraId="6331F834" w14:textId="77777777" w:rsidR="004C38A7" w:rsidRDefault="004C38A7">
      <w:pPr>
        <w:spacing w:before="0"/>
        <w:rPr>
          <w:rFonts w:eastAsiaTheme="majorEastAsia"/>
          <w:b/>
          <w:color w:val="01853E"/>
          <w:sz w:val="32"/>
          <w:szCs w:val="32"/>
        </w:rPr>
      </w:pPr>
      <w:r>
        <w:br w:type="page"/>
      </w:r>
    </w:p>
    <w:p w14:paraId="38E0F7D7" w14:textId="473BFBA6" w:rsidR="009A7C2E" w:rsidRPr="00CE4E51" w:rsidRDefault="00E41461" w:rsidP="00A11310">
      <w:pPr>
        <w:pStyle w:val="MoEHeading1"/>
      </w:pPr>
      <w:r>
        <w:lastRenderedPageBreak/>
        <w:t>Day 9 a</w:t>
      </w:r>
      <w:r w:rsidR="009A7C2E" w:rsidRPr="00CE4E51">
        <w:t xml:space="preserve">ctivity 4: </w:t>
      </w:r>
      <w:r w:rsidR="005D34F9">
        <w:t>Yoga</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9720"/>
      </w:tblGrid>
      <w:tr w:rsidR="0000690E" w:rsidRPr="0000690E" w14:paraId="67D93F23" w14:textId="77777777" w:rsidTr="0000690E">
        <w:tc>
          <w:tcPr>
            <w:tcW w:w="9720" w:type="dxa"/>
          </w:tcPr>
          <w:p w14:paraId="2B3D4051" w14:textId="7861C99A" w:rsidR="00E41461" w:rsidRPr="0000690E" w:rsidRDefault="002F2216" w:rsidP="00C737A9">
            <w:pPr>
              <w:rPr>
                <w:i/>
                <w:iCs/>
                <w:color w:val="01853E"/>
              </w:rPr>
            </w:pPr>
            <w:r w:rsidRPr="0000690E">
              <w:rPr>
                <w:i/>
                <w:iCs/>
                <w:color w:val="01853E"/>
              </w:rPr>
              <w:t xml:space="preserve">You learner has been working incredibly hard today </w:t>
            </w:r>
            <w:r w:rsidR="00977739" w:rsidRPr="0000690E">
              <w:rPr>
                <w:i/>
                <w:iCs/>
                <w:color w:val="01853E"/>
              </w:rPr>
              <w:t>and now is a great time to spend some</w:t>
            </w:r>
            <w:r w:rsidR="001A21BD" w:rsidRPr="0000690E">
              <w:rPr>
                <w:i/>
                <w:iCs/>
                <w:color w:val="01853E"/>
              </w:rPr>
              <w:t xml:space="preserve"> time focused on </w:t>
            </w:r>
            <w:r w:rsidR="00CC1612" w:rsidRPr="0000690E">
              <w:rPr>
                <w:i/>
                <w:iCs/>
                <w:color w:val="01853E"/>
              </w:rPr>
              <w:t xml:space="preserve">stretching and breathing techniques through yoga. </w:t>
            </w:r>
            <w:r w:rsidR="00D20169" w:rsidRPr="0000690E">
              <w:rPr>
                <w:i/>
                <w:iCs/>
                <w:color w:val="01853E"/>
              </w:rPr>
              <w:t xml:space="preserve">A Cosmic Kids Yoga Adventure is a great </w:t>
            </w:r>
            <w:r w:rsidR="001E7BF3" w:rsidRPr="0000690E">
              <w:rPr>
                <w:i/>
                <w:iCs/>
                <w:color w:val="01853E"/>
              </w:rPr>
              <w:t>YouTube</w:t>
            </w:r>
            <w:r w:rsidR="00D20169" w:rsidRPr="0000690E">
              <w:rPr>
                <w:i/>
                <w:iCs/>
                <w:color w:val="01853E"/>
              </w:rPr>
              <w:t xml:space="preserve"> channel </w:t>
            </w:r>
            <w:r w:rsidR="009B2DC3" w:rsidRPr="0000690E">
              <w:rPr>
                <w:i/>
                <w:iCs/>
                <w:color w:val="01853E"/>
              </w:rPr>
              <w:t xml:space="preserve">for kids who are </w:t>
            </w:r>
            <w:r w:rsidR="0037613D" w:rsidRPr="0000690E">
              <w:rPr>
                <w:i/>
                <w:iCs/>
                <w:color w:val="01853E"/>
              </w:rPr>
              <w:t xml:space="preserve">keen to </w:t>
            </w:r>
            <w:r w:rsidR="6EBD7A0C" w:rsidRPr="0000690E">
              <w:rPr>
                <w:i/>
                <w:iCs/>
                <w:color w:val="01853E"/>
              </w:rPr>
              <w:t>practise</w:t>
            </w:r>
            <w:r w:rsidR="0037613D" w:rsidRPr="0000690E">
              <w:rPr>
                <w:i/>
                <w:iCs/>
                <w:color w:val="01853E"/>
              </w:rPr>
              <w:t xml:space="preserve"> yoga.  Today we will try one of their introductory sessions</w:t>
            </w:r>
            <w:r w:rsidR="00DD6A52" w:rsidRPr="0000690E">
              <w:rPr>
                <w:i/>
                <w:iCs/>
                <w:color w:val="01853E"/>
              </w:rPr>
              <w:t>.</w:t>
            </w:r>
          </w:p>
        </w:tc>
      </w:tr>
      <w:tr w:rsidR="0000690E" w:rsidRPr="0000690E" w14:paraId="499BF7EE" w14:textId="77777777" w:rsidTr="0000690E">
        <w:tc>
          <w:tcPr>
            <w:tcW w:w="9720" w:type="dxa"/>
          </w:tcPr>
          <w:p w14:paraId="102F5CC9" w14:textId="3E7CF1B4" w:rsidR="00D25763" w:rsidRDefault="00D25763" w:rsidP="00D25763">
            <w:r w:rsidRPr="004E4483">
              <w:t>What do I need?</w:t>
            </w:r>
          </w:p>
          <w:p w14:paraId="05271D19" w14:textId="70C6A831" w:rsidR="0000690E" w:rsidRPr="00E41461" w:rsidRDefault="0000690E" w:rsidP="00650F00">
            <w:pPr>
              <w:pStyle w:val="ListParagraph"/>
              <w:numPr>
                <w:ilvl w:val="0"/>
                <w:numId w:val="68"/>
              </w:numPr>
            </w:pPr>
            <w:r>
              <w:t>20</w:t>
            </w:r>
            <w:r w:rsidRPr="00E41461">
              <w:t xml:space="preserve"> minutes</w:t>
            </w:r>
          </w:p>
          <w:p w14:paraId="489402E7" w14:textId="77777777" w:rsidR="0000690E" w:rsidRPr="00E41461" w:rsidRDefault="0000690E" w:rsidP="00650F00">
            <w:pPr>
              <w:pStyle w:val="ListParagraph"/>
              <w:numPr>
                <w:ilvl w:val="0"/>
                <w:numId w:val="68"/>
              </w:numPr>
            </w:pPr>
            <w:r>
              <w:t xml:space="preserve">A device to watch Squish the Fish Yoga Video - </w:t>
            </w:r>
            <w:hyperlink r:id="rId125">
              <w:r w:rsidRPr="0000690E">
                <w:rPr>
                  <w:rStyle w:val="Hyperlink"/>
                  <w:rFonts w:cs="Cambria Math"/>
                </w:rPr>
                <w:t>https://www.youtube.com/watch?v=LhYtcadR9nw</w:t>
              </w:r>
            </w:hyperlink>
          </w:p>
          <w:p w14:paraId="5CD3EF9B" w14:textId="77777777" w:rsidR="0000690E" w:rsidRPr="0000690E" w:rsidRDefault="0000690E" w:rsidP="00C737A9">
            <w:pPr>
              <w:rPr>
                <w:i/>
                <w:iCs/>
                <w:color w:val="01853E"/>
              </w:rPr>
            </w:pPr>
          </w:p>
        </w:tc>
      </w:tr>
    </w:tbl>
    <w:p w14:paraId="0B4195FC" w14:textId="2C4A39DC" w:rsidR="009A7C2E" w:rsidRPr="00CC7259" w:rsidRDefault="0000690E" w:rsidP="00CA3379">
      <w:pPr>
        <w:pStyle w:val="LI"/>
      </w:pPr>
      <w:r w:rsidRPr="00E41461">
        <w:t xml:space="preserve">In this activity </w:t>
      </w:r>
      <w:r>
        <w:t>I am</w:t>
      </w:r>
      <w:r w:rsidRPr="00E41461">
        <w:t xml:space="preserve"> learning to: </w:t>
      </w:r>
      <w:r w:rsidRPr="5F8C93F4">
        <w:rPr>
          <w:b/>
        </w:rPr>
        <w:t>Practise</w:t>
      </w:r>
      <w:r>
        <w:t xml:space="preserve"> some yoga moves</w:t>
      </w:r>
      <w:r w:rsidR="00CA3379">
        <w:t xml:space="preserve"> and e</w:t>
      </w:r>
      <w:r w:rsidRPr="004A564B">
        <w:rPr>
          <w:b/>
        </w:rPr>
        <w:t>ngage</w:t>
      </w:r>
      <w:r>
        <w:t xml:space="preserve"> in some breathing and relaxation techniques.</w:t>
      </w:r>
    </w:p>
    <w:p w14:paraId="66D599D0" w14:textId="23F24944" w:rsidR="00F471D7" w:rsidRDefault="00F34AF9" w:rsidP="00C737A9">
      <w:r w:rsidRPr="00313384">
        <w:t>After all that hard mahi you have been doing</w:t>
      </w:r>
      <w:r w:rsidR="004A564B">
        <w:t>,</w:t>
      </w:r>
      <w:r w:rsidRPr="00313384">
        <w:t xml:space="preserve"> </w:t>
      </w:r>
      <w:r w:rsidR="009049F6" w:rsidRPr="00313384">
        <w:t xml:space="preserve">we thought it would be a great opportunity to </w:t>
      </w:r>
      <w:r w:rsidR="003F794B" w:rsidRPr="00313384">
        <w:t xml:space="preserve">engage in some yoga to help </w:t>
      </w:r>
      <w:r w:rsidR="00313384" w:rsidRPr="00313384">
        <w:t>stretch and relax your body.</w:t>
      </w:r>
      <w:r w:rsidR="006A15AD">
        <w:t xml:space="preserve"> </w:t>
      </w:r>
      <w:r w:rsidR="00314E59">
        <w:t>There are so many benefits to practicing yoga</w:t>
      </w:r>
      <w:r w:rsidR="00467362">
        <w:t>. Y</w:t>
      </w:r>
      <w:r w:rsidR="001E0F7A">
        <w:t>ou may notice that at the end of this session your body feels more relaxed</w:t>
      </w:r>
      <w:r w:rsidR="00467362">
        <w:t>,</w:t>
      </w:r>
      <w:r w:rsidR="001E0F7A">
        <w:t xml:space="preserve"> and your mind clearer.</w:t>
      </w:r>
    </w:p>
    <w:p w14:paraId="53E3DACB" w14:textId="0F31BE88" w:rsidR="006A15AD" w:rsidRDefault="00AC7884" w:rsidP="00C737A9">
      <w:r>
        <w:t>Follow the</w:t>
      </w:r>
      <w:r w:rsidR="006A15AD">
        <w:t xml:space="preserve"> link above and </w:t>
      </w:r>
      <w:r w:rsidR="2BAE1953">
        <w:t>practise</w:t>
      </w:r>
      <w:r w:rsidR="00265D65">
        <w:t xml:space="preserve"> some Yoga with</w:t>
      </w:r>
      <w:r w:rsidR="008C3738">
        <w:t xml:space="preserve"> A</w:t>
      </w:r>
      <w:r w:rsidR="00265D65">
        <w:t xml:space="preserve"> Cosmic Kids Yoga</w:t>
      </w:r>
      <w:r w:rsidR="008C3738">
        <w:t xml:space="preserve"> Adventure.</w:t>
      </w:r>
    </w:p>
    <w:p w14:paraId="5A9F640A" w14:textId="77777777" w:rsidR="00AC7884" w:rsidRPr="006A15AD" w:rsidRDefault="00AC7884" w:rsidP="00C737A9"/>
    <w:p w14:paraId="39EDD451" w14:textId="6C67D7FB" w:rsidR="00F471D7" w:rsidRPr="00CC7259" w:rsidRDefault="00F471D7" w:rsidP="00C737A9">
      <w:pPr>
        <w:pStyle w:val="MoECoverPageSubheading"/>
      </w:pPr>
      <w:r>
        <w:rPr>
          <w:noProof/>
        </w:rPr>
        <w:drawing>
          <wp:inline distT="0" distB="0" distL="0" distR="0" wp14:anchorId="456402A3" wp14:editId="115DA119">
            <wp:extent cx="6305550" cy="3884733"/>
            <wp:effectExtent l="0" t="0" r="0" b="1905"/>
            <wp:docPr id="28" name="Picture 2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website&#10;&#10;Description automatically generated"/>
                    <pic:cNvPicPr/>
                  </pic:nvPicPr>
                  <pic:blipFill rotWithShape="1">
                    <a:blip r:embed="rId126"/>
                    <a:srcRect l="1879" t="21075" r="34338" b="19980"/>
                    <a:stretch/>
                  </pic:blipFill>
                  <pic:spPr bwMode="auto">
                    <a:xfrm>
                      <a:off x="0" y="0"/>
                      <a:ext cx="6311875" cy="3888629"/>
                    </a:xfrm>
                    <a:prstGeom prst="rect">
                      <a:avLst/>
                    </a:prstGeom>
                    <a:ln>
                      <a:noFill/>
                    </a:ln>
                    <a:extLst>
                      <a:ext uri="{53640926-AAD7-44D8-BBD7-CCE9431645EC}">
                        <a14:shadowObscured xmlns:a14="http://schemas.microsoft.com/office/drawing/2010/main"/>
                      </a:ext>
                    </a:extLst>
                  </pic:spPr>
                </pic:pic>
              </a:graphicData>
            </a:graphic>
          </wp:inline>
        </w:drawing>
      </w:r>
    </w:p>
    <w:p w14:paraId="6E23A788" w14:textId="77777777" w:rsidR="009A7C2E" w:rsidRDefault="009A7C2E" w:rsidP="00C737A9">
      <w:r>
        <w:br w:type="page"/>
      </w:r>
    </w:p>
    <w:p w14:paraId="68DEF514" w14:textId="77777777" w:rsidR="009A7C2E" w:rsidRPr="00CE4E51" w:rsidRDefault="009A7C2E" w:rsidP="00A11310">
      <w:pPr>
        <w:pStyle w:val="MoEHeading1"/>
      </w:pPr>
      <w:r w:rsidRPr="00CE4E51">
        <w:lastRenderedPageBreak/>
        <w:t xml:space="preserve">Day </w:t>
      </w:r>
      <w:r>
        <w:t>9</w:t>
      </w:r>
      <w:r w:rsidRPr="00CE4E51">
        <w:t xml:space="preserve">: Reflection </w:t>
      </w:r>
    </w:p>
    <w:p w14:paraId="0DF4E394" w14:textId="77777777" w:rsidR="00CA3379" w:rsidRPr="00CD5F13" w:rsidRDefault="00CA3379" w:rsidP="00CA3379">
      <w:pPr>
        <w:spacing w:after="0"/>
      </w:pPr>
      <w:r w:rsidRPr="00A953D4">
        <w:rPr>
          <w:b/>
          <w:bCs/>
        </w:rPr>
        <w:t>Reflect</w:t>
      </w:r>
      <w:r w:rsidRPr="00CD5F13">
        <w:t xml:space="preserve"> on the following prompts </w:t>
      </w:r>
      <w:r>
        <w:t xml:space="preserve">and </w:t>
      </w:r>
      <w:r w:rsidRPr="00372BD9">
        <w:rPr>
          <w:b/>
          <w:bCs/>
        </w:rPr>
        <w:t>write</w:t>
      </w:r>
      <w:r>
        <w:t xml:space="preserve"> your thoughts </w:t>
      </w:r>
      <w:r w:rsidRPr="00CD5F13">
        <w:t>in your home learning book:</w:t>
      </w:r>
    </w:p>
    <w:p w14:paraId="06CB4DAE" w14:textId="77777777" w:rsidR="00CA3379" w:rsidRPr="00CD5F13" w:rsidRDefault="00CA3379" w:rsidP="00650F00">
      <w:pPr>
        <w:pStyle w:val="ListParagraph"/>
        <w:numPr>
          <w:ilvl w:val="0"/>
          <w:numId w:val="32"/>
        </w:numPr>
      </w:pPr>
      <w:r w:rsidRPr="00CD5F13">
        <w:t xml:space="preserve">What did you enjoy most about today? </w:t>
      </w:r>
    </w:p>
    <w:p w14:paraId="406FC66E" w14:textId="77777777" w:rsidR="00CA3379" w:rsidRPr="00CD5F13" w:rsidRDefault="00CA3379" w:rsidP="00650F00">
      <w:pPr>
        <w:pStyle w:val="ListParagraph"/>
        <w:numPr>
          <w:ilvl w:val="0"/>
          <w:numId w:val="32"/>
        </w:numPr>
      </w:pPr>
      <w:r w:rsidRPr="00CD5F13">
        <w:t>What is one thing you learnt today?</w:t>
      </w:r>
    </w:p>
    <w:p w14:paraId="1B1C48F9" w14:textId="77777777" w:rsidR="00CA3379" w:rsidRPr="00CD5F13" w:rsidRDefault="00CA3379" w:rsidP="00650F00">
      <w:pPr>
        <w:pStyle w:val="ListParagraph"/>
        <w:numPr>
          <w:ilvl w:val="0"/>
          <w:numId w:val="32"/>
        </w:numPr>
      </w:pPr>
      <w:r>
        <w:t>How will this help you?</w:t>
      </w:r>
    </w:p>
    <w:p w14:paraId="27283839" w14:textId="77777777" w:rsidR="00CA3379" w:rsidRPr="00CD5F13" w:rsidRDefault="00CA3379" w:rsidP="00650F00">
      <w:pPr>
        <w:pStyle w:val="ListParagraph"/>
        <w:numPr>
          <w:ilvl w:val="0"/>
          <w:numId w:val="32"/>
        </w:numPr>
      </w:pPr>
      <w:r>
        <w:t>You may like to record your thinking in your home learning book, or you may like to share your reflection with someone.</w:t>
      </w:r>
    </w:p>
    <w:p w14:paraId="2F7F05ED" w14:textId="77777777" w:rsidR="004D6518" w:rsidRPr="00AC7884" w:rsidRDefault="004D6518" w:rsidP="00C737A9"/>
    <w:p w14:paraId="1D5155EF" w14:textId="77777777" w:rsidR="002A2C21" w:rsidRDefault="002A2C21" w:rsidP="00C737A9">
      <w:r w:rsidRPr="00AC7884">
        <w:t xml:space="preserve">As you carry out this reflection you might like to </w:t>
      </w:r>
      <w:r w:rsidRPr="00AC7884">
        <w:rPr>
          <w:b/>
        </w:rPr>
        <w:t>listen</w:t>
      </w:r>
      <w:r w:rsidRPr="00AC7884">
        <w:t xml:space="preserve"> to El Condor Pasa. A favourite tune from South America about one of the world’s biggest flying birds. The people love to watch as this majestic creature soars high above them.</w:t>
      </w:r>
    </w:p>
    <w:p w14:paraId="061A2AD6" w14:textId="77777777" w:rsidR="00257816" w:rsidRPr="00AC7884" w:rsidRDefault="00257816" w:rsidP="00C737A9"/>
    <w:p w14:paraId="545A73E9" w14:textId="77777777" w:rsidR="002A2C21" w:rsidRPr="00AC7884" w:rsidRDefault="00D345D9" w:rsidP="00C737A9">
      <w:pPr>
        <w:rPr>
          <w:color w:val="000000" w:themeColor="text1"/>
        </w:rPr>
      </w:pPr>
      <w:hyperlink r:id="rId127">
        <w:r w:rsidR="002A2C21" w:rsidRPr="00AC7884">
          <w:rPr>
            <w:rStyle w:val="Hyperlink"/>
          </w:rPr>
          <w:t>https://www.youtube.com/watch?v=8kQZHYbZkLs</w:t>
        </w:r>
      </w:hyperlink>
    </w:p>
    <w:p w14:paraId="2D1D936D" w14:textId="135EF814" w:rsidR="002A2C21" w:rsidRPr="00AC7884" w:rsidRDefault="00257816" w:rsidP="00C737A9">
      <w:r>
        <w:rPr>
          <w:noProof/>
        </w:rPr>
        <w:drawing>
          <wp:inline distT="0" distB="0" distL="0" distR="0" wp14:anchorId="3D5FC9B1" wp14:editId="007BB2A4">
            <wp:extent cx="6339205" cy="3383915"/>
            <wp:effectExtent l="0" t="0" r="4445" b="6985"/>
            <wp:docPr id="11" name="Picture 11" descr="A person standing on a roc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erson standing on a rock&#10;&#10;Description automatically generated with low confidence"/>
                    <pic:cNvPicPr/>
                  </pic:nvPicPr>
                  <pic:blipFill>
                    <a:blip r:embed="rId128"/>
                    <a:stretch>
                      <a:fillRect/>
                    </a:stretch>
                  </pic:blipFill>
                  <pic:spPr>
                    <a:xfrm>
                      <a:off x="0" y="0"/>
                      <a:ext cx="6339205" cy="3383915"/>
                    </a:xfrm>
                    <a:prstGeom prst="rect">
                      <a:avLst/>
                    </a:prstGeom>
                  </pic:spPr>
                </pic:pic>
              </a:graphicData>
            </a:graphic>
          </wp:inline>
        </w:drawing>
      </w:r>
    </w:p>
    <w:p w14:paraId="035304C1" w14:textId="77777777" w:rsidR="00257816" w:rsidRDefault="00257816" w:rsidP="00C737A9">
      <w:pPr>
        <w:rPr>
          <w:b/>
        </w:rPr>
      </w:pPr>
    </w:p>
    <w:p w14:paraId="62AD9802" w14:textId="2480FC12" w:rsidR="002A2C21" w:rsidRPr="00AC7884" w:rsidRDefault="002A2C21" w:rsidP="00C737A9">
      <w:r w:rsidRPr="00AC7884">
        <w:rPr>
          <w:b/>
        </w:rPr>
        <w:t>Close</w:t>
      </w:r>
      <w:r w:rsidRPr="00AC7884">
        <w:t xml:space="preserve"> your book – School is finished for today. </w:t>
      </w:r>
      <w:r w:rsidRPr="00AC7884">
        <w:rPr>
          <w:rFonts w:ascii="Segoe UI Emoji" w:hAnsi="Segoe UI Emoji" w:cs="Segoe UI Emoji"/>
        </w:rPr>
        <w:t>😊</w:t>
      </w:r>
    </w:p>
    <w:p w14:paraId="59D90812" w14:textId="77777777" w:rsidR="009A7C2E" w:rsidRDefault="009A7C2E" w:rsidP="00C737A9">
      <w:r>
        <w:br w:type="page"/>
      </w:r>
    </w:p>
    <w:p w14:paraId="76178562" w14:textId="77777777" w:rsidR="009A7C2E" w:rsidRPr="00E51244" w:rsidRDefault="009A7C2E" w:rsidP="00A11310">
      <w:pPr>
        <w:pStyle w:val="MoEHeading1"/>
        <w:rPr>
          <w:color w:val="3472AC"/>
        </w:rPr>
      </w:pPr>
      <w:r w:rsidRPr="00E51244">
        <w:rPr>
          <w:color w:val="3472AC"/>
        </w:rPr>
        <w:lastRenderedPageBreak/>
        <w:t xml:space="preserve">Day 10: Starting the day </w:t>
      </w:r>
    </w:p>
    <w:p w14:paraId="2EE10587" w14:textId="77777777" w:rsidR="00E51244" w:rsidRDefault="00E51244" w:rsidP="001609E3">
      <w:pPr>
        <w:spacing w:after="0"/>
      </w:pPr>
      <w:r>
        <w:t>Take the first 30 minutes of the day getting ready for learning:</w:t>
      </w:r>
    </w:p>
    <w:p w14:paraId="099DCA9D" w14:textId="629B38AD" w:rsidR="00E51244" w:rsidRPr="009C0676" w:rsidRDefault="00E51244" w:rsidP="00650F00">
      <w:pPr>
        <w:pStyle w:val="ListParagraph"/>
        <w:numPr>
          <w:ilvl w:val="0"/>
          <w:numId w:val="33"/>
        </w:numPr>
        <w:spacing w:before="0"/>
        <w:rPr>
          <w:rFonts w:eastAsiaTheme="minorEastAsia"/>
        </w:rPr>
      </w:pPr>
      <w:r w:rsidRPr="14AC1131">
        <w:t>Practise</w:t>
      </w:r>
      <w:r w:rsidRPr="59845C98">
        <w:t xml:space="preserve"> your karakia</w:t>
      </w:r>
      <w:r w:rsidRPr="108FA852">
        <w:t xml:space="preserve"> </w:t>
      </w:r>
      <w:r>
        <w:t xml:space="preserve">(See p. </w:t>
      </w:r>
      <w:r w:rsidR="00EC571C">
        <w:t>9</w:t>
      </w:r>
      <w:r>
        <w:t>)</w:t>
      </w:r>
    </w:p>
    <w:p w14:paraId="05728FDA" w14:textId="77777777" w:rsidR="00E51244" w:rsidRPr="009C0676" w:rsidRDefault="00E51244" w:rsidP="00650F00">
      <w:pPr>
        <w:pStyle w:val="ListParagraph"/>
        <w:numPr>
          <w:ilvl w:val="0"/>
          <w:numId w:val="33"/>
        </w:numPr>
        <w:rPr>
          <w:rFonts w:eastAsiaTheme="minorEastAsia"/>
        </w:rPr>
      </w:pPr>
      <w:r w:rsidRPr="008C6968">
        <w:t>Do</w:t>
      </w:r>
      <w:r w:rsidRPr="005F3F3D">
        <w:t xml:space="preserve"> a </w:t>
      </w:r>
      <w:r>
        <w:t>mindfulness activity</w:t>
      </w:r>
      <w:r w:rsidRPr="005F3F3D">
        <w:t xml:space="preserve"> </w:t>
      </w:r>
      <w:r>
        <w:t>(See p. 7)</w:t>
      </w:r>
    </w:p>
    <w:p w14:paraId="1705551F" w14:textId="77777777" w:rsidR="00E51244" w:rsidRDefault="00E51244" w:rsidP="00650F00">
      <w:pPr>
        <w:pStyle w:val="ListParagraph"/>
        <w:numPr>
          <w:ilvl w:val="0"/>
          <w:numId w:val="33"/>
        </w:numPr>
      </w:pPr>
      <w:r w:rsidRPr="008C6968">
        <w:t>Plan</w:t>
      </w:r>
      <w:r w:rsidRPr="005F3F3D">
        <w:t xml:space="preserve"> out my day and where I will learn</w:t>
      </w:r>
    </w:p>
    <w:p w14:paraId="429F3F35" w14:textId="77777777" w:rsidR="00E51244" w:rsidRPr="009C0676" w:rsidRDefault="00E51244" w:rsidP="00650F00">
      <w:pPr>
        <w:pStyle w:val="ListParagraph"/>
        <w:numPr>
          <w:ilvl w:val="0"/>
          <w:numId w:val="33"/>
        </w:numPr>
        <w:rPr>
          <w:rFonts w:eastAsiaTheme="minorEastAsia"/>
        </w:rPr>
      </w:pPr>
      <w:r w:rsidRPr="009C0676">
        <w:t xml:space="preserve">Choose </w:t>
      </w:r>
      <w:r>
        <w:t>a fitness activity (See p. 5-6)</w:t>
      </w:r>
    </w:p>
    <w:p w14:paraId="7248AFE3" w14:textId="77777777" w:rsidR="00E51244" w:rsidRDefault="00E51244" w:rsidP="00650F00">
      <w:pPr>
        <w:pStyle w:val="ListParagraph"/>
        <w:numPr>
          <w:ilvl w:val="0"/>
          <w:numId w:val="33"/>
        </w:numPr>
      </w:pPr>
      <w:r w:rsidRPr="005F3F3D">
        <w:t>Check in with your teacher.</w:t>
      </w:r>
    </w:p>
    <w:p w14:paraId="69909D49" w14:textId="77777777" w:rsidR="00E51244" w:rsidRPr="0079218D" w:rsidRDefault="00E51244" w:rsidP="00E51244">
      <w:pPr>
        <w:rPr>
          <w:color w:val="000000"/>
          <w:sz w:val="20"/>
          <w:szCs w:val="20"/>
        </w:rPr>
      </w:pPr>
      <w:r w:rsidRPr="00BC34E6">
        <w:t xml:space="preserve">Set up your space for learning. Grab the things you need. </w:t>
      </w:r>
      <w:r w:rsidRPr="003F2C72">
        <w:rPr>
          <w:highlight w:val="white"/>
        </w:rPr>
        <w:t xml:space="preserve">These are the activities for today. </w:t>
      </w:r>
      <w:r>
        <w:t xml:space="preserve"> </w:t>
      </w:r>
    </w:p>
    <w:tbl>
      <w:tblPr>
        <w:tblStyle w:val="TableGridLight"/>
        <w:tblW w:w="5000" w:type="pct"/>
        <w:tblBorders>
          <w:top w:val="single" w:sz="4" w:space="0" w:color="2A6EBB"/>
          <w:left w:val="single" w:sz="4" w:space="0" w:color="2A6EBB"/>
          <w:bottom w:val="single" w:sz="4" w:space="0" w:color="2A6EBB"/>
          <w:right w:val="single" w:sz="4" w:space="0" w:color="2A6EBB"/>
          <w:insideH w:val="single" w:sz="4" w:space="0" w:color="2A6EBB"/>
          <w:insideV w:val="single" w:sz="4" w:space="0" w:color="2A6EBB"/>
        </w:tblBorders>
        <w:tblLook w:val="04A0" w:firstRow="1" w:lastRow="0" w:firstColumn="1" w:lastColumn="0" w:noHBand="0" w:noVBand="1"/>
      </w:tblPr>
      <w:tblGrid>
        <w:gridCol w:w="2493"/>
        <w:gridCol w:w="2272"/>
        <w:gridCol w:w="2880"/>
        <w:gridCol w:w="2328"/>
      </w:tblGrid>
      <w:tr w:rsidR="005713D5" w14:paraId="4DAE3631" w14:textId="77777777" w:rsidTr="00BA4B86">
        <w:tc>
          <w:tcPr>
            <w:tcW w:w="1250" w:type="pct"/>
          </w:tcPr>
          <w:p w14:paraId="75F74AF8" w14:textId="77777777" w:rsidR="005713D5" w:rsidRDefault="005713D5" w:rsidP="002F0E06">
            <w:pPr>
              <w:spacing w:before="40" w:after="40"/>
            </w:pPr>
            <w:r>
              <w:t>Activity 1</w:t>
            </w:r>
          </w:p>
        </w:tc>
        <w:tc>
          <w:tcPr>
            <w:tcW w:w="1139" w:type="pct"/>
          </w:tcPr>
          <w:p w14:paraId="2B03F97E" w14:textId="77777777" w:rsidR="005713D5" w:rsidRDefault="005713D5" w:rsidP="002F0E06">
            <w:pPr>
              <w:spacing w:before="40" w:after="40"/>
            </w:pPr>
            <w:r>
              <w:t>Activity 2</w:t>
            </w:r>
          </w:p>
        </w:tc>
        <w:tc>
          <w:tcPr>
            <w:tcW w:w="1444" w:type="pct"/>
          </w:tcPr>
          <w:p w14:paraId="528711BE" w14:textId="77777777" w:rsidR="005713D5" w:rsidRDefault="005713D5" w:rsidP="002F0E06">
            <w:pPr>
              <w:spacing w:before="40" w:after="40"/>
            </w:pPr>
            <w:r>
              <w:t>Activity 3</w:t>
            </w:r>
          </w:p>
        </w:tc>
        <w:tc>
          <w:tcPr>
            <w:tcW w:w="1167" w:type="pct"/>
          </w:tcPr>
          <w:p w14:paraId="22C07DFE" w14:textId="77777777" w:rsidR="005713D5" w:rsidRDefault="005713D5" w:rsidP="002F0E06">
            <w:pPr>
              <w:spacing w:before="40" w:after="40"/>
            </w:pPr>
            <w:r>
              <w:t>Activity 4</w:t>
            </w:r>
          </w:p>
        </w:tc>
      </w:tr>
      <w:tr w:rsidR="005713D5" w14:paraId="7D4D510A" w14:textId="77777777" w:rsidTr="00BA4B86">
        <w:tc>
          <w:tcPr>
            <w:tcW w:w="1250" w:type="pct"/>
          </w:tcPr>
          <w:p w14:paraId="3E6379B0" w14:textId="163991AF" w:rsidR="005713D5" w:rsidRPr="00251A50" w:rsidRDefault="00255989" w:rsidP="002F0E06">
            <w:pPr>
              <w:spacing w:before="40" w:after="40"/>
            </w:pPr>
            <w:r w:rsidRPr="00251A50">
              <w:t>Change makers</w:t>
            </w:r>
          </w:p>
          <w:p w14:paraId="2F61C321" w14:textId="0AAE6F5F" w:rsidR="005713D5" w:rsidRDefault="6E958041" w:rsidP="002F0E06">
            <w:pPr>
              <w:spacing w:before="40" w:after="40"/>
            </w:pPr>
            <w:r w:rsidRPr="00251A50">
              <w:t xml:space="preserve">Reconnecting with </w:t>
            </w:r>
            <w:r w:rsidR="21B375DC" w:rsidRPr="00251A50">
              <w:t>Roxanne’s experience</w:t>
            </w:r>
          </w:p>
        </w:tc>
        <w:tc>
          <w:tcPr>
            <w:tcW w:w="1139" w:type="pct"/>
          </w:tcPr>
          <w:p w14:paraId="671C0BF5" w14:textId="454D728E" w:rsidR="005713D5" w:rsidRPr="00251A50" w:rsidRDefault="00255989" w:rsidP="002F0E06">
            <w:pPr>
              <w:spacing w:before="40" w:after="40"/>
            </w:pPr>
            <w:r w:rsidRPr="00251A50">
              <w:t>Infographics</w:t>
            </w:r>
          </w:p>
          <w:p w14:paraId="54878DD9" w14:textId="3DF54BFC" w:rsidR="005713D5" w:rsidRDefault="00260645" w:rsidP="002F0E06">
            <w:pPr>
              <w:spacing w:before="40" w:after="40"/>
            </w:pPr>
            <w:r w:rsidRPr="00251A50">
              <w:t xml:space="preserve">Revision of </w:t>
            </w:r>
            <w:r w:rsidR="00303F22" w:rsidRPr="00251A50">
              <w:t>infographics and diagrams.</w:t>
            </w:r>
          </w:p>
        </w:tc>
        <w:tc>
          <w:tcPr>
            <w:tcW w:w="1444" w:type="pct"/>
          </w:tcPr>
          <w:p w14:paraId="0E138A33" w14:textId="77777777" w:rsidR="005713D5" w:rsidRDefault="003C0C56" w:rsidP="002F0E06">
            <w:pPr>
              <w:spacing w:before="40" w:after="40"/>
            </w:pPr>
            <w:r>
              <w:t>Many hands make light work</w:t>
            </w:r>
          </w:p>
          <w:p w14:paraId="6F5994E5" w14:textId="3A6A1E39" w:rsidR="003C0C56" w:rsidRDefault="00BA1A47" w:rsidP="002F0E06">
            <w:pPr>
              <w:spacing w:before="40" w:after="40"/>
            </w:pPr>
            <w:r>
              <w:t>Words to describe being a volunteer, expert, or citizen scientist.</w:t>
            </w:r>
          </w:p>
        </w:tc>
        <w:tc>
          <w:tcPr>
            <w:tcW w:w="1167" w:type="pct"/>
          </w:tcPr>
          <w:p w14:paraId="12FD2449" w14:textId="6A100C8B" w:rsidR="005713D5" w:rsidRDefault="00FB3E03" w:rsidP="002F0E06">
            <w:pPr>
              <w:spacing w:before="40" w:after="40"/>
            </w:pPr>
            <w:r>
              <w:t>Sanctuaries</w:t>
            </w:r>
          </w:p>
          <w:p w14:paraId="5AB217F1" w14:textId="3ED1C8B1" w:rsidR="00FC634C" w:rsidRDefault="00FB3E03" w:rsidP="002F0E06">
            <w:pPr>
              <w:spacing w:before="40" w:after="40"/>
            </w:pPr>
            <w:r>
              <w:t xml:space="preserve">Revisiting the bug sanctuary, </w:t>
            </w:r>
            <w:r w:rsidR="00B65728">
              <w:t>observing,</w:t>
            </w:r>
            <w:r>
              <w:t xml:space="preserve"> and planning.</w:t>
            </w:r>
          </w:p>
        </w:tc>
      </w:tr>
    </w:tbl>
    <w:p w14:paraId="45B7603F" w14:textId="0B7B5554" w:rsidR="00E51244" w:rsidRDefault="00D345D9" w:rsidP="00A11310">
      <w:pPr>
        <w:pStyle w:val="MoEHeading1"/>
      </w:pPr>
      <w:r>
        <w:pict w14:anchorId="7CBD7696">
          <v:rect id="_x0000_i1036" style="width:0;height:1.5pt" o:hralign="center" o:hrstd="t" o:hr="t" fillcolor="#a0a0a0" stroked="f"/>
        </w:pict>
      </w:r>
    </w:p>
    <w:p w14:paraId="74B0D596" w14:textId="236DD703" w:rsidR="009A7C2E" w:rsidRPr="0010379C" w:rsidRDefault="0010379C" w:rsidP="00A11310">
      <w:pPr>
        <w:pStyle w:val="MoEHeading1"/>
        <w:rPr>
          <w:color w:val="3472AC"/>
        </w:rPr>
      </w:pPr>
      <w:r w:rsidRPr="0010379C">
        <w:rPr>
          <w:color w:val="3472AC"/>
        </w:rPr>
        <w:t>Activity</w:t>
      </w:r>
      <w:r w:rsidR="009A7C2E" w:rsidRPr="0010379C">
        <w:rPr>
          <w:color w:val="3472AC"/>
        </w:rPr>
        <w:t xml:space="preserve"> 1: </w:t>
      </w:r>
      <w:r w:rsidR="00AA0B0E" w:rsidRPr="0010379C">
        <w:rPr>
          <w:color w:val="3472AC"/>
        </w:rPr>
        <w:t>Making connection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10379C" w:rsidRPr="0010379C" w14:paraId="126E4A58" w14:textId="77777777" w:rsidTr="0010379C">
        <w:tc>
          <w:tcPr>
            <w:tcW w:w="9720" w:type="dxa"/>
          </w:tcPr>
          <w:p w14:paraId="6050AF9F" w14:textId="234B91A4" w:rsidR="00E41461" w:rsidRPr="0010379C" w:rsidRDefault="00120A04" w:rsidP="00C737A9">
            <w:pPr>
              <w:rPr>
                <w:i/>
                <w:iCs/>
                <w:color w:val="3472AC"/>
              </w:rPr>
            </w:pPr>
            <w:r w:rsidRPr="0010379C">
              <w:rPr>
                <w:i/>
                <w:iCs/>
                <w:color w:val="3472AC"/>
              </w:rPr>
              <w:t xml:space="preserve">The learner will spend </w:t>
            </w:r>
            <w:r w:rsidR="00EC58AC" w:rsidRPr="0010379C">
              <w:rPr>
                <w:i/>
                <w:iCs/>
                <w:color w:val="3472AC"/>
              </w:rPr>
              <w:t xml:space="preserve">their activity times today reflecting on the people </w:t>
            </w:r>
            <w:r w:rsidR="00FE7982" w:rsidRPr="0010379C">
              <w:rPr>
                <w:i/>
                <w:iCs/>
                <w:color w:val="3472AC"/>
              </w:rPr>
              <w:t>who have taken positive action and become change makers.</w:t>
            </w:r>
            <w:r w:rsidR="00BC5703" w:rsidRPr="0010379C">
              <w:rPr>
                <w:i/>
                <w:iCs/>
                <w:color w:val="3472AC"/>
              </w:rPr>
              <w:t xml:space="preserve"> They will be encouraged to re-watch/re-read things from their learning this week. They may like to discuss </w:t>
            </w:r>
            <w:r w:rsidR="00792D35" w:rsidRPr="0010379C">
              <w:rPr>
                <w:i/>
                <w:iCs/>
                <w:color w:val="3472AC"/>
              </w:rPr>
              <w:t>parts of their work that have had the most impact on them with you.</w:t>
            </w:r>
          </w:p>
        </w:tc>
      </w:tr>
      <w:tr w:rsidR="0010379C" w:rsidRPr="0010379C" w14:paraId="7683BC06" w14:textId="77777777" w:rsidTr="0010379C">
        <w:tc>
          <w:tcPr>
            <w:tcW w:w="9720" w:type="dxa"/>
          </w:tcPr>
          <w:p w14:paraId="25F5322D" w14:textId="202EA68F" w:rsidR="00D25763" w:rsidRDefault="00D25763" w:rsidP="00D25763">
            <w:r w:rsidRPr="004E4483">
              <w:t>What do I need?</w:t>
            </w:r>
          </w:p>
          <w:p w14:paraId="110BB02A" w14:textId="0D5F8EC7" w:rsidR="0010379C" w:rsidRPr="00E41461" w:rsidRDefault="0010379C" w:rsidP="00650F00">
            <w:pPr>
              <w:pStyle w:val="ListParagraph"/>
              <w:numPr>
                <w:ilvl w:val="0"/>
                <w:numId w:val="69"/>
              </w:numPr>
            </w:pPr>
            <w:r w:rsidRPr="008CC335">
              <w:t>30</w:t>
            </w:r>
            <w:r w:rsidRPr="00E41461">
              <w:t xml:space="preserve"> minutes</w:t>
            </w:r>
          </w:p>
          <w:p w14:paraId="0871F661" w14:textId="08164C3A" w:rsidR="0010379C" w:rsidRPr="00E41461" w:rsidRDefault="0010379C" w:rsidP="00650F00">
            <w:pPr>
              <w:pStyle w:val="ListParagraph"/>
              <w:numPr>
                <w:ilvl w:val="0"/>
                <w:numId w:val="69"/>
              </w:numPr>
            </w:pPr>
            <w:r>
              <w:t xml:space="preserve">Information and </w:t>
            </w:r>
            <w:r w:rsidR="00AB412A">
              <w:t>resources from</w:t>
            </w:r>
            <w:r>
              <w:t xml:space="preserve"> Day 6</w:t>
            </w:r>
          </w:p>
          <w:p w14:paraId="3088431F" w14:textId="682CBEB4" w:rsidR="0010379C" w:rsidRPr="0010379C" w:rsidRDefault="0010379C" w:rsidP="00650F00">
            <w:pPr>
              <w:pStyle w:val="ListParagraph"/>
              <w:numPr>
                <w:ilvl w:val="0"/>
                <w:numId w:val="69"/>
              </w:numPr>
            </w:pPr>
            <w:r w:rsidRPr="008CC335">
              <w:t>Home learning workbook</w:t>
            </w:r>
          </w:p>
        </w:tc>
      </w:tr>
    </w:tbl>
    <w:p w14:paraId="0F877322" w14:textId="3C0CAF13" w:rsidR="0010379C" w:rsidRPr="005F2640" w:rsidRDefault="0010379C" w:rsidP="005F2640">
      <w:pPr>
        <w:pStyle w:val="LI"/>
        <w:rPr>
          <w:color w:val="3472AC"/>
        </w:rPr>
      </w:pPr>
      <w:r w:rsidRPr="005F2640">
        <w:rPr>
          <w:color w:val="3472AC"/>
        </w:rPr>
        <w:t xml:space="preserve">In this activity I am: </w:t>
      </w:r>
      <w:r w:rsidRPr="005F2640">
        <w:rPr>
          <w:b/>
          <w:color w:val="3472AC"/>
        </w:rPr>
        <w:t>Connecting</w:t>
      </w:r>
      <w:r w:rsidRPr="005F2640">
        <w:rPr>
          <w:color w:val="3472AC"/>
        </w:rPr>
        <w:t xml:space="preserve"> with prior learning</w:t>
      </w:r>
      <w:r w:rsidR="005F2640" w:rsidRPr="005F2640">
        <w:rPr>
          <w:color w:val="3472AC"/>
        </w:rPr>
        <w:t>, r</w:t>
      </w:r>
      <w:r w:rsidRPr="005F2640">
        <w:rPr>
          <w:b/>
          <w:color w:val="3472AC"/>
        </w:rPr>
        <w:t>evisiting</w:t>
      </w:r>
      <w:r w:rsidRPr="005F2640">
        <w:rPr>
          <w:color w:val="3472AC"/>
        </w:rPr>
        <w:t xml:space="preserve"> Roxanne’s rescue</w:t>
      </w:r>
      <w:r w:rsidR="005F2640" w:rsidRPr="005F2640">
        <w:rPr>
          <w:color w:val="3472AC"/>
        </w:rPr>
        <w:t>, and ap</w:t>
      </w:r>
      <w:r w:rsidRPr="005F2640">
        <w:rPr>
          <w:b/>
          <w:color w:val="3472AC"/>
        </w:rPr>
        <w:t>preciating</w:t>
      </w:r>
      <w:r w:rsidRPr="005F2640">
        <w:rPr>
          <w:color w:val="3472AC"/>
        </w:rPr>
        <w:t xml:space="preserve"> how unexpected events can motivate us to take positive action</w:t>
      </w:r>
    </w:p>
    <w:p w14:paraId="215B5F50" w14:textId="10B4BEA3" w:rsidR="008D7F17" w:rsidRPr="00164244" w:rsidRDefault="008D7F17" w:rsidP="00C737A9">
      <w:r w:rsidRPr="00164244">
        <w:t xml:space="preserve">For </w:t>
      </w:r>
      <w:r w:rsidR="00C22D6C">
        <w:t xml:space="preserve">the past </w:t>
      </w:r>
      <w:r w:rsidRPr="00164244">
        <w:t xml:space="preserve">four days you have been finding out about how taking action leads to positive change. The focus has been on people who have stepped up in response to protecting the wonderful birds that have given </w:t>
      </w:r>
      <w:r w:rsidR="00F641B5">
        <w:t>us</w:t>
      </w:r>
      <w:r w:rsidRPr="00164244">
        <w:t xml:space="preserve"> so much inspiration and lessons about life. </w:t>
      </w:r>
    </w:p>
    <w:p w14:paraId="7EAE47A6" w14:textId="77777777" w:rsidR="006D5675" w:rsidRPr="004D46CC" w:rsidRDefault="006D5675" w:rsidP="006D5675">
      <w:pPr>
        <w:pStyle w:val="MoEQuote"/>
        <w:rPr>
          <w:color w:val="3472AC"/>
        </w:rPr>
      </w:pPr>
      <w:r w:rsidRPr="004D46CC">
        <w:rPr>
          <w:color w:val="3472AC"/>
        </w:rPr>
        <w:t>“How wonderful that no one need wait a single moment to improve the world.” Anne Frank</w:t>
      </w:r>
    </w:p>
    <w:p w14:paraId="136CA7AE" w14:textId="6866C252" w:rsidR="004953C9" w:rsidRPr="00DB2DC1" w:rsidRDefault="004953C9" w:rsidP="00AC032B">
      <w:pPr>
        <w:pStyle w:val="MoEHeading3"/>
        <w:rPr>
          <w:b/>
          <w:bCs w:val="0"/>
          <w:color w:val="auto"/>
          <w:sz w:val="28"/>
          <w:szCs w:val="36"/>
        </w:rPr>
      </w:pPr>
      <w:r w:rsidRPr="00DB2DC1">
        <w:rPr>
          <w:b/>
          <w:bCs w:val="0"/>
          <w:color w:val="auto"/>
          <w:sz w:val="28"/>
          <w:szCs w:val="36"/>
        </w:rPr>
        <w:t>Your task</w:t>
      </w:r>
    </w:p>
    <w:p w14:paraId="158B867A" w14:textId="1910EAD3" w:rsidR="00303ACC" w:rsidRPr="00187ACA" w:rsidRDefault="00303ACC" w:rsidP="00303ACC">
      <w:r>
        <w:t xml:space="preserve">Today we are going to </w:t>
      </w:r>
      <w:r w:rsidRPr="00002B2B">
        <w:rPr>
          <w:b/>
        </w:rPr>
        <w:t>revisit</w:t>
      </w:r>
      <w:r>
        <w:t xml:space="preserve"> </w:t>
      </w:r>
      <w:r w:rsidRPr="00002B2B">
        <w:t>Roxanne</w:t>
      </w:r>
      <w:r>
        <w:t xml:space="preserve">’s story (day 6). </w:t>
      </w:r>
      <w:r w:rsidRPr="00187ACA">
        <w:t>We started this week by looking at the recount of a chance encounter (meeting) with two helpless newly hatched baby birds.</w:t>
      </w:r>
      <w:r>
        <w:t xml:space="preserve"> </w:t>
      </w:r>
      <w:r w:rsidRPr="00187ACA">
        <w:t xml:space="preserve">You could say that this was a perfect example of tuakana teina in action. </w:t>
      </w:r>
      <w:r w:rsidR="002F0E06">
        <w:t xml:space="preserve">Roxanne and the birds </w:t>
      </w:r>
      <w:r w:rsidRPr="00187ACA">
        <w:t>contributed to each other’s wellbeing.</w:t>
      </w:r>
      <w:r>
        <w:t xml:space="preserve"> </w:t>
      </w:r>
      <w:r w:rsidRPr="00187ACA">
        <w:t>How great is that!</w:t>
      </w:r>
    </w:p>
    <w:p w14:paraId="676C873B" w14:textId="4BBAE189" w:rsidR="41BFC813" w:rsidRPr="00187ACA" w:rsidRDefault="73372EAD" w:rsidP="00650F00">
      <w:pPr>
        <w:pStyle w:val="ListParagraph"/>
        <w:numPr>
          <w:ilvl w:val="0"/>
          <w:numId w:val="70"/>
        </w:numPr>
      </w:pPr>
      <w:r w:rsidRPr="00303ACC">
        <w:rPr>
          <w:b/>
          <w:bCs/>
        </w:rPr>
        <w:t>Document</w:t>
      </w:r>
      <w:r w:rsidRPr="00187ACA">
        <w:t xml:space="preserve"> </w:t>
      </w:r>
      <w:r w:rsidR="008B22AF">
        <w:t xml:space="preserve">any notes or thoughts you have about Roxanne’s experience </w:t>
      </w:r>
      <w:r w:rsidRPr="00187ACA">
        <w:t xml:space="preserve">in your </w:t>
      </w:r>
      <w:r w:rsidR="00187ACA">
        <w:t>h</w:t>
      </w:r>
      <w:r w:rsidRPr="00187ACA">
        <w:t>ome learning workbook</w:t>
      </w:r>
      <w:r w:rsidR="008B22AF">
        <w:t xml:space="preserve">. You may like to </w:t>
      </w:r>
      <w:r w:rsidR="008B22AF" w:rsidRPr="00303ACC">
        <w:rPr>
          <w:b/>
        </w:rPr>
        <w:t>draw</w:t>
      </w:r>
      <w:r w:rsidR="008B22AF">
        <w:t xml:space="preserve"> a picture or create a </w:t>
      </w:r>
      <w:r w:rsidR="00A15478" w:rsidRPr="00303ACC">
        <w:rPr>
          <w:b/>
          <w:bCs/>
        </w:rPr>
        <w:t>timeline</w:t>
      </w:r>
      <w:r w:rsidR="00A15478">
        <w:t xml:space="preserve"> of Roxanne’s experience.  </w:t>
      </w:r>
    </w:p>
    <w:p w14:paraId="5EF2BDC3" w14:textId="637B9DCB" w:rsidR="009A7C2E" w:rsidRPr="002F0E06" w:rsidRDefault="00E41461" w:rsidP="00A11310">
      <w:pPr>
        <w:pStyle w:val="MoEHeading1"/>
        <w:rPr>
          <w:color w:val="3472AC"/>
        </w:rPr>
      </w:pPr>
      <w:r w:rsidRPr="002F0E06">
        <w:rPr>
          <w:color w:val="3472AC"/>
        </w:rPr>
        <w:lastRenderedPageBreak/>
        <w:t>Day 10 a</w:t>
      </w:r>
      <w:r w:rsidR="009A7C2E" w:rsidRPr="002F0E06">
        <w:rPr>
          <w:color w:val="3472AC"/>
        </w:rPr>
        <w:t xml:space="preserve">ctivity 2: </w:t>
      </w:r>
      <w:r w:rsidR="001E7BF3" w:rsidRPr="002F0E06">
        <w:rPr>
          <w:color w:val="3472AC"/>
        </w:rPr>
        <w:t>Revision</w:t>
      </w:r>
      <w:r w:rsidR="00F67F55" w:rsidRPr="002F0E06">
        <w:rPr>
          <w:color w:val="3472AC"/>
        </w:rPr>
        <w:t xml:space="preserve"> of</w:t>
      </w:r>
      <w:r w:rsidR="00187ACA" w:rsidRPr="002F0E06">
        <w:rPr>
          <w:color w:val="3472AC"/>
        </w:rPr>
        <w:t xml:space="preserve"> </w:t>
      </w:r>
      <w:r w:rsidR="00386429" w:rsidRPr="002F0E06">
        <w:rPr>
          <w:color w:val="3472AC"/>
        </w:rPr>
        <w:t>decision tree infographic</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AB412A" w:rsidRPr="00AB412A" w14:paraId="0E892B84" w14:textId="77777777" w:rsidTr="00AB412A">
        <w:tc>
          <w:tcPr>
            <w:tcW w:w="9720" w:type="dxa"/>
          </w:tcPr>
          <w:p w14:paraId="0BCB3A53" w14:textId="2E821085" w:rsidR="00E41461" w:rsidRPr="00AB412A" w:rsidRDefault="00CF3B83" w:rsidP="00C737A9">
            <w:pPr>
              <w:rPr>
                <w:i/>
                <w:iCs/>
                <w:color w:val="3472AC"/>
              </w:rPr>
            </w:pPr>
            <w:r w:rsidRPr="00AB412A">
              <w:rPr>
                <w:i/>
                <w:iCs/>
                <w:color w:val="3472AC"/>
              </w:rPr>
              <w:t xml:space="preserve">On day 7 your learner was introduced to a decision tree infographic. </w:t>
            </w:r>
            <w:r w:rsidR="0022513E" w:rsidRPr="00AB412A">
              <w:rPr>
                <w:i/>
                <w:iCs/>
                <w:color w:val="3472AC"/>
              </w:rPr>
              <w:t xml:space="preserve">Take a look back at that day and check their understanding of </w:t>
            </w:r>
            <w:r w:rsidR="00F37170" w:rsidRPr="00AB412A">
              <w:rPr>
                <w:i/>
                <w:iCs/>
                <w:color w:val="3472AC"/>
              </w:rPr>
              <w:t>how to read the information. Today’s task will be to create a simple decision tree for a simple task</w:t>
            </w:r>
            <w:r w:rsidR="00386429" w:rsidRPr="00AB412A">
              <w:rPr>
                <w:i/>
                <w:iCs/>
                <w:color w:val="3472AC"/>
              </w:rPr>
              <w:t>.</w:t>
            </w:r>
          </w:p>
        </w:tc>
      </w:tr>
      <w:tr w:rsidR="00AB412A" w:rsidRPr="00AB412A" w14:paraId="5BC426C6" w14:textId="77777777" w:rsidTr="00D679ED">
        <w:trPr>
          <w:trHeight w:val="1102"/>
        </w:trPr>
        <w:tc>
          <w:tcPr>
            <w:tcW w:w="9720" w:type="dxa"/>
          </w:tcPr>
          <w:p w14:paraId="2CEA295B" w14:textId="6706D3DC" w:rsidR="00D25763" w:rsidRDefault="00D25763" w:rsidP="00D25763">
            <w:r w:rsidRPr="004E4483">
              <w:t>What do I need?</w:t>
            </w:r>
          </w:p>
          <w:p w14:paraId="47A0E2AC" w14:textId="0C6C2C3F" w:rsidR="00AB412A" w:rsidRPr="00E41461" w:rsidRDefault="00AB412A" w:rsidP="00650F00">
            <w:pPr>
              <w:pStyle w:val="ListParagraph"/>
              <w:numPr>
                <w:ilvl w:val="0"/>
                <w:numId w:val="70"/>
              </w:numPr>
            </w:pPr>
            <w:r w:rsidRPr="008CC335">
              <w:t>30</w:t>
            </w:r>
            <w:r w:rsidRPr="00E41461">
              <w:t xml:space="preserve"> minutes</w:t>
            </w:r>
          </w:p>
          <w:p w14:paraId="0224C93D" w14:textId="4B18242A" w:rsidR="00AB412A" w:rsidRPr="00E41461" w:rsidRDefault="00AB412A" w:rsidP="00650F00">
            <w:pPr>
              <w:pStyle w:val="ListParagraph"/>
              <w:numPr>
                <w:ilvl w:val="0"/>
                <w:numId w:val="70"/>
              </w:numPr>
            </w:pPr>
            <w:r>
              <w:t>Information and resources from Day 7</w:t>
            </w:r>
          </w:p>
          <w:p w14:paraId="47CE98AE" w14:textId="4ED43CE5" w:rsidR="00AB412A" w:rsidRPr="00AB412A" w:rsidRDefault="00AB412A" w:rsidP="00650F00">
            <w:pPr>
              <w:pStyle w:val="ListParagraph"/>
              <w:numPr>
                <w:ilvl w:val="0"/>
                <w:numId w:val="70"/>
              </w:numPr>
            </w:pPr>
            <w:r w:rsidRPr="008CC335">
              <w:t>Home learning workbook</w:t>
            </w:r>
          </w:p>
        </w:tc>
      </w:tr>
    </w:tbl>
    <w:p w14:paraId="0BA2E9F3" w14:textId="715A4826" w:rsidR="00AB412A" w:rsidRPr="00C45074" w:rsidRDefault="00AB412A" w:rsidP="00C45074">
      <w:pPr>
        <w:pStyle w:val="LI"/>
        <w:rPr>
          <w:color w:val="3472AC"/>
        </w:rPr>
      </w:pPr>
      <w:r w:rsidRPr="00C45074">
        <w:rPr>
          <w:color w:val="3472AC"/>
        </w:rPr>
        <w:t xml:space="preserve">In this activity I am: </w:t>
      </w:r>
      <w:r w:rsidRPr="00C45074">
        <w:rPr>
          <w:b/>
          <w:color w:val="3472AC"/>
        </w:rPr>
        <w:t>Connecting</w:t>
      </w:r>
      <w:r w:rsidRPr="00C45074">
        <w:rPr>
          <w:color w:val="3472AC"/>
        </w:rPr>
        <w:t xml:space="preserve"> with prior learning, </w:t>
      </w:r>
      <w:r w:rsidR="00C45074" w:rsidRPr="00C45074">
        <w:rPr>
          <w:color w:val="3472AC"/>
        </w:rPr>
        <w:t xml:space="preserve">and </w:t>
      </w:r>
      <w:r w:rsidRPr="00C45074">
        <w:rPr>
          <w:color w:val="3472AC"/>
        </w:rPr>
        <w:t>c</w:t>
      </w:r>
      <w:r w:rsidRPr="00C45074">
        <w:rPr>
          <w:b/>
          <w:color w:val="3472AC"/>
        </w:rPr>
        <w:t>hecking</w:t>
      </w:r>
      <w:r w:rsidRPr="00C45074">
        <w:rPr>
          <w:color w:val="3472AC"/>
        </w:rPr>
        <w:t xml:space="preserve"> my understanding of how an infographic works</w:t>
      </w:r>
    </w:p>
    <w:p w14:paraId="1324A152" w14:textId="75A52EB7" w:rsidR="009B06BA" w:rsidRDefault="008832AE" w:rsidP="00C737A9">
      <w:r>
        <w:t xml:space="preserve">On day 7 </w:t>
      </w:r>
      <w:r w:rsidR="0066146F">
        <w:t xml:space="preserve">we learnt about being </w:t>
      </w:r>
      <w:r w:rsidR="00B67A15">
        <w:t>a</w:t>
      </w:r>
      <w:r w:rsidR="0066146F">
        <w:t xml:space="preserve"> volunteer and </w:t>
      </w:r>
      <w:r w:rsidR="00E14B6C">
        <w:t xml:space="preserve">about </w:t>
      </w:r>
      <w:r w:rsidR="002A52B7">
        <w:t xml:space="preserve">the </w:t>
      </w:r>
      <w:r w:rsidR="00735477">
        <w:t>volunteers at</w:t>
      </w:r>
      <w:r w:rsidR="0066146F">
        <w:t xml:space="preserve"> the Wild Bird Charitable Trust</w:t>
      </w:r>
      <w:r w:rsidR="00735477">
        <w:t>.</w:t>
      </w:r>
    </w:p>
    <w:p w14:paraId="1B9F3AE5" w14:textId="77777777" w:rsidR="009364FC" w:rsidRDefault="3D65C79D" w:rsidP="00C737A9">
      <w:r w:rsidRPr="4E696F3D">
        <w:rPr>
          <w:b/>
          <w:bCs/>
        </w:rPr>
        <w:t xml:space="preserve">Think: </w:t>
      </w:r>
      <w:r>
        <w:t>Do you know anyone in your community or whānau who volunteers or helps out people (or animals, or our environment!)?</w:t>
      </w:r>
    </w:p>
    <w:p w14:paraId="729457C2" w14:textId="2438183E" w:rsidR="00D96BDA" w:rsidRPr="00CC7259" w:rsidRDefault="009C68D2" w:rsidP="00C737A9">
      <w:r>
        <w:t>The Wild Bird Charitable Trust used a decision tree infographic to help people know how to look after baby birds.</w:t>
      </w:r>
      <w:r w:rsidR="00B24504">
        <w:t xml:space="preserve"> </w:t>
      </w:r>
      <w:r w:rsidR="00FA32F1">
        <w:t>Decision trees</w:t>
      </w:r>
      <w:r w:rsidR="000D4213">
        <w:t xml:space="preserve"> are used to help you make the best decision by asking yes / no questions. Here is a simple </w:t>
      </w:r>
      <w:r w:rsidR="00D96BDA">
        <w:t>decision tree for tying shoelaces:</w:t>
      </w:r>
    </w:p>
    <w:p w14:paraId="65E07D83" w14:textId="1706CEE1" w:rsidR="00D96BDA" w:rsidRPr="00DB2DC1" w:rsidRDefault="00C45074" w:rsidP="00AC032B">
      <w:pPr>
        <w:pStyle w:val="MoEHeading3"/>
        <w:rPr>
          <w:b/>
          <w:bCs w:val="0"/>
          <w:color w:val="auto"/>
          <w:sz w:val="28"/>
          <w:szCs w:val="36"/>
        </w:rPr>
      </w:pPr>
      <w:r w:rsidRPr="00DB2DC1">
        <w:rPr>
          <w:b/>
          <w:bCs w:val="0"/>
          <w:noProof/>
          <w:color w:val="auto"/>
          <w:sz w:val="28"/>
          <w:szCs w:val="36"/>
        </w:rPr>
        <w:drawing>
          <wp:anchor distT="0" distB="0" distL="114300" distR="114300" simplePos="0" relativeHeight="251658255" behindDoc="0" locked="0" layoutInCell="1" allowOverlap="1" wp14:anchorId="3CCA69B6" wp14:editId="4E90D16E">
            <wp:simplePos x="0" y="0"/>
            <wp:positionH relativeFrom="margin">
              <wp:posOffset>2753702</wp:posOffset>
            </wp:positionH>
            <wp:positionV relativeFrom="paragraph">
              <wp:posOffset>162023</wp:posOffset>
            </wp:positionV>
            <wp:extent cx="3526470" cy="2236763"/>
            <wp:effectExtent l="19050" t="19050" r="17145" b="11430"/>
            <wp:wrapSquare wrapText="bothSides"/>
            <wp:docPr id="436364000" name="Picture 4363640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364000" name="Picture 436364000" descr="Diagram&#10;&#10;Description automatically generated"/>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3526470" cy="2236763"/>
                    </a:xfrm>
                    <a:prstGeom prst="rect">
                      <a:avLst/>
                    </a:prstGeom>
                    <a:ln>
                      <a:solidFill>
                        <a:srgbClr val="3472AC"/>
                      </a:solidFill>
                    </a:ln>
                  </pic:spPr>
                </pic:pic>
              </a:graphicData>
            </a:graphic>
          </wp:anchor>
        </w:drawing>
      </w:r>
      <w:r w:rsidR="00D96BDA" w:rsidRPr="00DB2DC1">
        <w:rPr>
          <w:b/>
          <w:bCs w:val="0"/>
          <w:color w:val="auto"/>
          <w:sz w:val="28"/>
          <w:szCs w:val="36"/>
        </w:rPr>
        <w:t>Your task</w:t>
      </w:r>
    </w:p>
    <w:p w14:paraId="14C20971" w14:textId="7856AC80" w:rsidR="00F30FBA" w:rsidRDefault="009B646C" w:rsidP="00C737A9">
      <w:r>
        <w:t>Think of a simple task that you or someone in your whānau does</w:t>
      </w:r>
      <w:r w:rsidR="0041507B">
        <w:t xml:space="preserve">. It could be getting dressed for school, getting ready to play a sport, or even looking after your pet. </w:t>
      </w:r>
      <w:r w:rsidR="00BA720E">
        <w:t>You are going to draw a decision tree to help someone know how to do that task</w:t>
      </w:r>
    </w:p>
    <w:p w14:paraId="79F83946" w14:textId="3B6F3807" w:rsidR="000C1985" w:rsidRDefault="00D16683" w:rsidP="00650F00">
      <w:pPr>
        <w:pStyle w:val="ListParagraph"/>
        <w:numPr>
          <w:ilvl w:val="0"/>
          <w:numId w:val="71"/>
        </w:numPr>
      </w:pPr>
      <w:r>
        <w:t xml:space="preserve">Write down </w:t>
      </w:r>
      <w:r w:rsidR="00300C8B">
        <w:t>2</w:t>
      </w:r>
      <w:r>
        <w:t xml:space="preserve"> </w:t>
      </w:r>
      <w:r w:rsidR="009C40A4">
        <w:t xml:space="preserve">or more </w:t>
      </w:r>
      <w:r>
        <w:t xml:space="preserve">things you need to </w:t>
      </w:r>
      <w:r w:rsidR="00761221">
        <w:t>know to do</w:t>
      </w:r>
      <w:r>
        <w:t xml:space="preserve"> the task</w:t>
      </w:r>
      <w:r w:rsidR="004823AA">
        <w:t xml:space="preserve">. </w:t>
      </w:r>
      <w:r w:rsidR="00761221">
        <w:t>For example</w:t>
      </w:r>
      <w:r w:rsidR="00212B5F">
        <w:t xml:space="preserve"> if you were helping </w:t>
      </w:r>
      <w:r w:rsidR="001E7BF3">
        <w:t>someone</w:t>
      </w:r>
      <w:r w:rsidR="00212B5F">
        <w:t xml:space="preserve"> to </w:t>
      </w:r>
      <w:r w:rsidR="00C45074">
        <w:t>tie their shoelaces y</w:t>
      </w:r>
      <w:r w:rsidR="00EC3095">
        <w:t>o</w:t>
      </w:r>
      <w:r w:rsidR="00CF3B83">
        <w:t>u could ask</w:t>
      </w:r>
      <w:r w:rsidR="000C1985">
        <w:t>:</w:t>
      </w:r>
    </w:p>
    <w:p w14:paraId="18BBB089" w14:textId="05285132" w:rsidR="000C1985" w:rsidRDefault="00EC3095" w:rsidP="00650F00">
      <w:pPr>
        <w:pStyle w:val="ListParagraph"/>
        <w:numPr>
          <w:ilvl w:val="1"/>
          <w:numId w:val="9"/>
        </w:numPr>
      </w:pPr>
      <w:r>
        <w:t>Do you know where your shoes are</w:t>
      </w:r>
      <w:r w:rsidR="00761221">
        <w:t>?</w:t>
      </w:r>
    </w:p>
    <w:p w14:paraId="0A39BB6C" w14:textId="3B893569" w:rsidR="000C1985" w:rsidRDefault="00EC3095" w:rsidP="00650F00">
      <w:pPr>
        <w:pStyle w:val="ListParagraph"/>
        <w:numPr>
          <w:ilvl w:val="1"/>
          <w:numId w:val="9"/>
        </w:numPr>
        <w:spacing w:before="0"/>
        <w:contextualSpacing w:val="0"/>
      </w:pPr>
      <w:r>
        <w:t>Do you know how to tie your shoelaces</w:t>
      </w:r>
      <w:r w:rsidR="009D346A">
        <w:t>?</w:t>
      </w:r>
    </w:p>
    <w:p w14:paraId="29F40C67" w14:textId="390B25E9" w:rsidR="0041507B" w:rsidRDefault="00F454AF" w:rsidP="00650F00">
      <w:pPr>
        <w:pStyle w:val="ListParagraph"/>
        <w:numPr>
          <w:ilvl w:val="0"/>
          <w:numId w:val="9"/>
        </w:numPr>
      </w:pPr>
      <w:r>
        <w:t xml:space="preserve">Now write down what you would do </w:t>
      </w:r>
      <w:r w:rsidR="002D3D0A">
        <w:t>if the answer to these questions were no. For example:</w:t>
      </w:r>
    </w:p>
    <w:p w14:paraId="2EB46979" w14:textId="3F110E7B" w:rsidR="002D3D0A" w:rsidRDefault="00EC3095" w:rsidP="00650F00">
      <w:pPr>
        <w:pStyle w:val="ListParagraph"/>
        <w:numPr>
          <w:ilvl w:val="1"/>
          <w:numId w:val="9"/>
        </w:numPr>
      </w:pPr>
      <w:r>
        <w:t>Find your shoes</w:t>
      </w:r>
    </w:p>
    <w:p w14:paraId="4BD1F735" w14:textId="2D189F12" w:rsidR="00300C8B" w:rsidRDefault="00EC3095" w:rsidP="00650F00">
      <w:pPr>
        <w:pStyle w:val="ListParagraph"/>
        <w:numPr>
          <w:ilvl w:val="1"/>
          <w:numId w:val="9"/>
        </w:numPr>
        <w:spacing w:before="0"/>
        <w:contextualSpacing w:val="0"/>
      </w:pPr>
      <w:r>
        <w:t>Ask someone to tie your shoelaces for you</w:t>
      </w:r>
    </w:p>
    <w:p w14:paraId="4CEC8B9F" w14:textId="5353318E" w:rsidR="00300C8B" w:rsidRPr="002D13FD" w:rsidRDefault="00300C8B" w:rsidP="00650F00">
      <w:pPr>
        <w:pStyle w:val="ListParagraph"/>
        <w:numPr>
          <w:ilvl w:val="0"/>
          <w:numId w:val="9"/>
        </w:numPr>
      </w:pPr>
      <w:r>
        <w:t xml:space="preserve">Using this information see if </w:t>
      </w:r>
      <w:r w:rsidR="009C40A4">
        <w:t xml:space="preserve">you can </w:t>
      </w:r>
      <w:r w:rsidR="00CF3B83">
        <w:t xml:space="preserve">draw your own decision tree in home learning book. </w:t>
      </w:r>
    </w:p>
    <w:p w14:paraId="29769F24" w14:textId="6469E0F0" w:rsidR="009A7C2E" w:rsidRPr="00EC3095" w:rsidRDefault="00E41461" w:rsidP="00A11310">
      <w:pPr>
        <w:pStyle w:val="MoEHeading1"/>
        <w:rPr>
          <w:color w:val="3472AC"/>
        </w:rPr>
      </w:pPr>
      <w:r w:rsidRPr="00EC3095">
        <w:rPr>
          <w:color w:val="3472AC"/>
        </w:rPr>
        <w:lastRenderedPageBreak/>
        <w:t>Day 10 a</w:t>
      </w:r>
      <w:r w:rsidR="009A7C2E" w:rsidRPr="00EC3095">
        <w:rPr>
          <w:color w:val="3472AC"/>
        </w:rPr>
        <w:t xml:space="preserve">ctivity 3: </w:t>
      </w:r>
      <w:r w:rsidR="000C748D" w:rsidRPr="00EC3095">
        <w:rPr>
          <w:color w:val="3472AC"/>
        </w:rPr>
        <w:t>We can all make a difference</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D679ED" w:rsidRPr="00D679ED" w14:paraId="13C64088" w14:textId="77777777" w:rsidTr="00D679ED">
        <w:tc>
          <w:tcPr>
            <w:tcW w:w="9720" w:type="dxa"/>
          </w:tcPr>
          <w:p w14:paraId="53B2F74E" w14:textId="66B8E679" w:rsidR="00E41461" w:rsidRPr="00D679ED" w:rsidRDefault="00DA7310" w:rsidP="00C737A9">
            <w:pPr>
              <w:rPr>
                <w:i/>
                <w:iCs/>
                <w:color w:val="3472AC"/>
              </w:rPr>
            </w:pPr>
            <w:r w:rsidRPr="00D679ED">
              <w:rPr>
                <w:i/>
                <w:iCs/>
                <w:color w:val="3472AC"/>
              </w:rPr>
              <w:t xml:space="preserve">This activity </w:t>
            </w:r>
            <w:r w:rsidR="00407C4B" w:rsidRPr="00D679ED">
              <w:rPr>
                <w:i/>
                <w:iCs/>
                <w:color w:val="3472AC"/>
              </w:rPr>
              <w:t xml:space="preserve">encourages your learner to think about how they can be a part of the solution to big problems </w:t>
            </w:r>
          </w:p>
        </w:tc>
      </w:tr>
      <w:tr w:rsidR="00D679ED" w:rsidRPr="00D679ED" w14:paraId="5F52724E" w14:textId="77777777" w:rsidTr="002337A0">
        <w:trPr>
          <w:trHeight w:val="1210"/>
        </w:trPr>
        <w:tc>
          <w:tcPr>
            <w:tcW w:w="9720" w:type="dxa"/>
          </w:tcPr>
          <w:p w14:paraId="1BDDCD7E" w14:textId="5A7165D8" w:rsidR="00D25763" w:rsidRDefault="00D25763" w:rsidP="00D25763">
            <w:r w:rsidRPr="004E4483">
              <w:t>What do I need?</w:t>
            </w:r>
          </w:p>
          <w:p w14:paraId="6D7C78CB" w14:textId="414C0161" w:rsidR="00D679ED" w:rsidRPr="00E41461" w:rsidRDefault="00D679ED" w:rsidP="00650F00">
            <w:pPr>
              <w:pStyle w:val="ListParagraph"/>
              <w:numPr>
                <w:ilvl w:val="0"/>
                <w:numId w:val="72"/>
              </w:numPr>
            </w:pPr>
            <w:r>
              <w:t>30</w:t>
            </w:r>
            <w:r w:rsidRPr="00E41461">
              <w:t xml:space="preserve"> minutes</w:t>
            </w:r>
          </w:p>
          <w:p w14:paraId="5B32E347" w14:textId="09E46793" w:rsidR="00D679ED" w:rsidRDefault="00D679ED" w:rsidP="00650F00">
            <w:pPr>
              <w:pStyle w:val="ListParagraph"/>
              <w:numPr>
                <w:ilvl w:val="0"/>
                <w:numId w:val="72"/>
              </w:numPr>
            </w:pPr>
            <w:r>
              <w:t xml:space="preserve">Information and </w:t>
            </w:r>
            <w:r w:rsidR="002337A0">
              <w:t>resources from</w:t>
            </w:r>
            <w:r>
              <w:t xml:space="preserve"> day 8</w:t>
            </w:r>
          </w:p>
          <w:p w14:paraId="5BBF920A" w14:textId="56DE5BEF" w:rsidR="00D679ED" w:rsidRPr="00D679ED" w:rsidRDefault="00D679ED" w:rsidP="00650F00">
            <w:pPr>
              <w:pStyle w:val="ListParagraph"/>
              <w:numPr>
                <w:ilvl w:val="0"/>
                <w:numId w:val="72"/>
              </w:numPr>
            </w:pPr>
            <w:r w:rsidRPr="41BFC813">
              <w:t>Home learning workbook</w:t>
            </w:r>
          </w:p>
        </w:tc>
      </w:tr>
    </w:tbl>
    <w:p w14:paraId="383A3EB4" w14:textId="435BDEA1" w:rsidR="00D679ED" w:rsidRPr="00D679ED" w:rsidRDefault="00D679ED" w:rsidP="00D679ED">
      <w:pPr>
        <w:pStyle w:val="LI"/>
        <w:rPr>
          <w:color w:val="3472AC"/>
        </w:rPr>
      </w:pPr>
      <w:r w:rsidRPr="00D679ED">
        <w:rPr>
          <w:color w:val="3472AC"/>
        </w:rPr>
        <w:t xml:space="preserve">In this activity I am: </w:t>
      </w:r>
      <w:r w:rsidRPr="00D679ED">
        <w:rPr>
          <w:b/>
          <w:color w:val="3472AC"/>
        </w:rPr>
        <w:t xml:space="preserve">Revising </w:t>
      </w:r>
      <w:r w:rsidRPr="00D679ED">
        <w:rPr>
          <w:color w:val="3472AC"/>
        </w:rPr>
        <w:t xml:space="preserve">the practical ways that I can </w:t>
      </w:r>
      <w:r>
        <w:rPr>
          <w:color w:val="3472AC"/>
        </w:rPr>
        <w:t>make a difference</w:t>
      </w:r>
      <w:r w:rsidRPr="00D679ED">
        <w:rPr>
          <w:color w:val="3472AC"/>
        </w:rPr>
        <w:t>.</w:t>
      </w:r>
    </w:p>
    <w:p w14:paraId="011E52E6" w14:textId="2B79C74D" w:rsidR="009A7C2E" w:rsidRPr="00D679ED" w:rsidRDefault="008D46BF" w:rsidP="00C737A9">
      <w:pPr>
        <w:pStyle w:val="MoEHeading2"/>
        <w:rPr>
          <w:color w:val="auto"/>
        </w:rPr>
      </w:pPr>
      <w:r w:rsidRPr="00D679ED">
        <w:rPr>
          <w:color w:val="auto"/>
        </w:rPr>
        <w:t>Working together the work gets done</w:t>
      </w:r>
    </w:p>
    <w:p w14:paraId="219C493E" w14:textId="190944A1" w:rsidR="00625D44" w:rsidRDefault="00625D44" w:rsidP="00C737A9">
      <w:r>
        <w:t>Throughout this week we have looked at:</w:t>
      </w:r>
    </w:p>
    <w:p w14:paraId="2978EAC0" w14:textId="5E4648F8" w:rsidR="00625D44" w:rsidRDefault="00625D44" w:rsidP="00650F00">
      <w:pPr>
        <w:pStyle w:val="ListParagraph"/>
        <w:numPr>
          <w:ilvl w:val="0"/>
          <w:numId w:val="24"/>
        </w:numPr>
      </w:pPr>
      <w:r>
        <w:t>The importance of looking after our birdlife</w:t>
      </w:r>
    </w:p>
    <w:p w14:paraId="0D3D724C" w14:textId="7D7F3FC3" w:rsidR="00625D44" w:rsidRDefault="00625D44" w:rsidP="00650F00">
      <w:pPr>
        <w:pStyle w:val="ListParagraph"/>
        <w:numPr>
          <w:ilvl w:val="0"/>
          <w:numId w:val="24"/>
        </w:numPr>
      </w:pPr>
      <w:r>
        <w:t>The work of volunteers</w:t>
      </w:r>
    </w:p>
    <w:p w14:paraId="3607E932" w14:textId="0DD54E90" w:rsidR="00625D44" w:rsidRDefault="00625D44" w:rsidP="00650F00">
      <w:pPr>
        <w:pStyle w:val="ListParagraph"/>
        <w:numPr>
          <w:ilvl w:val="0"/>
          <w:numId w:val="24"/>
        </w:numPr>
      </w:pPr>
      <w:r>
        <w:t>The work of experts</w:t>
      </w:r>
    </w:p>
    <w:p w14:paraId="172D7511" w14:textId="005D65E1" w:rsidR="00625D44" w:rsidRDefault="00883DCC" w:rsidP="00650F00">
      <w:pPr>
        <w:pStyle w:val="ListParagraph"/>
        <w:numPr>
          <w:ilvl w:val="0"/>
          <w:numId w:val="24"/>
        </w:numPr>
      </w:pPr>
      <w:r>
        <w:t>Being a citizen scientist.</w:t>
      </w:r>
    </w:p>
    <w:p w14:paraId="55F6520C" w14:textId="2E855C98" w:rsidR="00883DCC" w:rsidRDefault="00883DCC" w:rsidP="00C737A9">
      <w:r>
        <w:t>As you can see</w:t>
      </w:r>
      <w:r w:rsidR="00224340">
        <w:t xml:space="preserve">, </w:t>
      </w:r>
      <w:r w:rsidR="00764237">
        <w:t xml:space="preserve">when people work together they can make a big difference. You might think that </w:t>
      </w:r>
      <w:r w:rsidR="00B1345B">
        <w:t xml:space="preserve">you can’t make much of a difference, but </w:t>
      </w:r>
      <w:r w:rsidR="007278FE">
        <w:t xml:space="preserve">when you join volunteers, experts, and citizen scientists together </w:t>
      </w:r>
      <w:r w:rsidR="00604C5D">
        <w:t xml:space="preserve">– </w:t>
      </w:r>
      <w:r w:rsidR="00347D6C">
        <w:t>a lot can be achieved.</w:t>
      </w:r>
    </w:p>
    <w:p w14:paraId="21C8AF10" w14:textId="77777777" w:rsidR="008D46BF" w:rsidRDefault="008D46BF" w:rsidP="00C737A9"/>
    <w:p w14:paraId="489F1AA2" w14:textId="77777777" w:rsidR="00E54D6E" w:rsidRPr="00DB2DC1" w:rsidRDefault="00E54D6E" w:rsidP="00AC032B">
      <w:pPr>
        <w:pStyle w:val="MoEHeading3"/>
        <w:rPr>
          <w:b/>
          <w:bCs w:val="0"/>
          <w:color w:val="auto"/>
          <w:sz w:val="28"/>
          <w:szCs w:val="36"/>
        </w:rPr>
      </w:pPr>
      <w:r w:rsidRPr="00DB2DC1">
        <w:rPr>
          <w:b/>
          <w:bCs w:val="0"/>
          <w:color w:val="auto"/>
          <w:sz w:val="28"/>
          <w:szCs w:val="36"/>
        </w:rPr>
        <w:t>Your task</w:t>
      </w:r>
    </w:p>
    <w:p w14:paraId="248CA634" w14:textId="03B3B5AD" w:rsidR="00BA4F8C" w:rsidRPr="006F02DD" w:rsidRDefault="008D46BF" w:rsidP="00C737A9">
      <w:r>
        <w:rPr>
          <w:b/>
          <w:bCs/>
        </w:rPr>
        <w:t>Think</w:t>
      </w:r>
      <w:r w:rsidR="00BA4F8C" w:rsidRPr="4E696F3D">
        <w:rPr>
          <w:b/>
          <w:bCs/>
        </w:rPr>
        <w:t xml:space="preserve"> back</w:t>
      </w:r>
      <w:r w:rsidR="00BA4F8C">
        <w:t xml:space="preserve"> </w:t>
      </w:r>
      <w:r>
        <w:t xml:space="preserve">about what you have learned about volunteers, </w:t>
      </w:r>
      <w:r w:rsidR="009D346A">
        <w:t>experts,</w:t>
      </w:r>
      <w:r>
        <w:t xml:space="preserve"> and citizen scientists</w:t>
      </w:r>
      <w:r w:rsidR="004677D4">
        <w:t>.</w:t>
      </w:r>
      <w:r w:rsidR="00D85B6E">
        <w:t xml:space="preserve"> </w:t>
      </w:r>
      <w:r w:rsidR="00D85B6E" w:rsidRPr="4E696F3D">
        <w:rPr>
          <w:b/>
          <w:bCs/>
        </w:rPr>
        <w:t xml:space="preserve">Reflect </w:t>
      </w:r>
      <w:r w:rsidR="006F02DD">
        <w:t xml:space="preserve">on </w:t>
      </w:r>
      <w:r>
        <w:t xml:space="preserve">how </w:t>
      </w:r>
      <w:r w:rsidR="00F74438">
        <w:t>it takes different kinds of people to</w:t>
      </w:r>
      <w:r w:rsidR="006F02DD">
        <w:t xml:space="preserve"> make a differen</w:t>
      </w:r>
      <w:r w:rsidR="00D868D5">
        <w:t>ce</w:t>
      </w:r>
      <w:r w:rsidR="006F02DD">
        <w:t xml:space="preserve"> to </w:t>
      </w:r>
      <w:r w:rsidR="00F7275B">
        <w:t>both humans and animals.</w:t>
      </w:r>
    </w:p>
    <w:p w14:paraId="18D6FC9C" w14:textId="7DAA7BEA" w:rsidR="005673CA" w:rsidRDefault="005C247B" w:rsidP="00650F00">
      <w:pPr>
        <w:pStyle w:val="ListParagraph"/>
        <w:numPr>
          <w:ilvl w:val="0"/>
          <w:numId w:val="19"/>
        </w:numPr>
      </w:pPr>
      <w:r>
        <w:rPr>
          <w:noProof/>
        </w:rPr>
        <w:drawing>
          <wp:anchor distT="0" distB="0" distL="114300" distR="114300" simplePos="0" relativeHeight="251658256" behindDoc="1" locked="0" layoutInCell="1" allowOverlap="1" wp14:anchorId="317F4F66" wp14:editId="022306B6">
            <wp:simplePos x="0" y="0"/>
            <wp:positionH relativeFrom="column">
              <wp:posOffset>3830027</wp:posOffset>
            </wp:positionH>
            <wp:positionV relativeFrom="paragraph">
              <wp:posOffset>10795</wp:posOffset>
            </wp:positionV>
            <wp:extent cx="2411095" cy="2489835"/>
            <wp:effectExtent l="0" t="0" r="8255" b="5715"/>
            <wp:wrapTight wrapText="bothSides">
              <wp:wrapPolygon edited="0">
                <wp:start x="0" y="0"/>
                <wp:lineTo x="0" y="21484"/>
                <wp:lineTo x="21503" y="21484"/>
                <wp:lineTo x="21503" y="0"/>
                <wp:lineTo x="0" y="0"/>
              </wp:wrapPolygon>
            </wp:wrapTight>
            <wp:docPr id="27" name="Picture 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pic:nvPicPr>
                  <pic:blipFill rotWithShape="1">
                    <a:blip r:embed="rId130" cstate="print">
                      <a:extLst>
                        <a:ext uri="{28A0092B-C50C-407E-A947-70E740481C1C}">
                          <a14:useLocalDpi xmlns:a14="http://schemas.microsoft.com/office/drawing/2010/main" val="0"/>
                        </a:ext>
                      </a:extLst>
                    </a:blip>
                    <a:srcRect l="16772" t="10022" r="7736" b="8265"/>
                    <a:stretch/>
                  </pic:blipFill>
                  <pic:spPr bwMode="auto">
                    <a:xfrm>
                      <a:off x="0" y="0"/>
                      <a:ext cx="2411095" cy="2489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1B13">
        <w:t>Draw a body shape in your book</w:t>
      </w:r>
      <w:r>
        <w:t xml:space="preserve">. This </w:t>
      </w:r>
      <w:r w:rsidR="005673CA">
        <w:t>shape represents you</w:t>
      </w:r>
      <w:r w:rsidR="00F74438">
        <w:t xml:space="preserve"> as someone who is helping to make a difference for others, animals, and the planet</w:t>
      </w:r>
      <w:r w:rsidR="005673CA">
        <w:t>.</w:t>
      </w:r>
    </w:p>
    <w:p w14:paraId="66FD36E1" w14:textId="77777777" w:rsidR="00D03730" w:rsidRDefault="00D03730" w:rsidP="00D03730">
      <w:pPr>
        <w:pStyle w:val="ListParagraph"/>
        <w:ind w:left="644"/>
      </w:pPr>
    </w:p>
    <w:p w14:paraId="53D6243D" w14:textId="77777777" w:rsidR="00FF6686" w:rsidRDefault="005673CA" w:rsidP="00650F00">
      <w:pPr>
        <w:pStyle w:val="ListParagraph"/>
        <w:numPr>
          <w:ilvl w:val="0"/>
          <w:numId w:val="19"/>
        </w:numPr>
      </w:pPr>
      <w:r>
        <w:t xml:space="preserve">Around the outside of your body shape write words that describe </w:t>
      </w:r>
      <w:r w:rsidR="00FF6686">
        <w:t>the following:</w:t>
      </w:r>
    </w:p>
    <w:p w14:paraId="74F4583F" w14:textId="77777777" w:rsidR="00FF6686" w:rsidRDefault="00FF6686" w:rsidP="00650F00">
      <w:pPr>
        <w:pStyle w:val="ListParagraph"/>
        <w:numPr>
          <w:ilvl w:val="1"/>
          <w:numId w:val="19"/>
        </w:numPr>
      </w:pPr>
      <w:r>
        <w:t>How you feel</w:t>
      </w:r>
    </w:p>
    <w:p w14:paraId="18CDA31F" w14:textId="77777777" w:rsidR="00FF6686" w:rsidRDefault="00FF6686" w:rsidP="00650F00">
      <w:pPr>
        <w:pStyle w:val="ListParagraph"/>
        <w:numPr>
          <w:ilvl w:val="1"/>
          <w:numId w:val="19"/>
        </w:numPr>
      </w:pPr>
      <w:r>
        <w:t>What you might be doing</w:t>
      </w:r>
    </w:p>
    <w:p w14:paraId="6F57FB5E" w14:textId="3F1213D5" w:rsidR="00E54D6E" w:rsidRDefault="00FE2395" w:rsidP="00650F00">
      <w:pPr>
        <w:pStyle w:val="ListParagraph"/>
        <w:numPr>
          <w:ilvl w:val="1"/>
          <w:numId w:val="19"/>
        </w:numPr>
      </w:pPr>
      <w:r>
        <w:t>What skills you have</w:t>
      </w:r>
      <w:r w:rsidR="00E81B13">
        <w:t xml:space="preserve"> </w:t>
      </w:r>
    </w:p>
    <w:p w14:paraId="40AF9448" w14:textId="5D355312" w:rsidR="00D03730" w:rsidRDefault="002F13D9" w:rsidP="00650F00">
      <w:pPr>
        <w:pStyle w:val="ListParagraph"/>
        <w:numPr>
          <w:ilvl w:val="1"/>
          <w:numId w:val="19"/>
        </w:numPr>
      </w:pPr>
      <w:r>
        <w:t>What would you like to make a difference</w:t>
      </w:r>
      <w:r w:rsidR="002D1197">
        <w:t xml:space="preserve"> to (birds, </w:t>
      </w:r>
      <w:r w:rsidR="00337BC7">
        <w:t xml:space="preserve">horses, dolphins, New Zealand’s forests, </w:t>
      </w:r>
      <w:r w:rsidR="009D346A">
        <w:t>etc)?</w:t>
      </w:r>
    </w:p>
    <w:p w14:paraId="443E207D" w14:textId="0E512192" w:rsidR="005C247B" w:rsidRPr="006F02DD" w:rsidRDefault="005C247B" w:rsidP="005C247B"/>
    <w:p w14:paraId="035EE7C6" w14:textId="77777777" w:rsidR="009A7C2E" w:rsidRDefault="009A7C2E" w:rsidP="00C737A9">
      <w:r>
        <w:br w:type="page"/>
      </w:r>
    </w:p>
    <w:p w14:paraId="6AEE3C78" w14:textId="664FF726" w:rsidR="009A7C2E" w:rsidRPr="00D679ED" w:rsidRDefault="00E41461" w:rsidP="00A11310">
      <w:pPr>
        <w:pStyle w:val="MoEHeading1"/>
        <w:rPr>
          <w:color w:val="3472AC"/>
        </w:rPr>
      </w:pPr>
      <w:r w:rsidRPr="00D679ED">
        <w:rPr>
          <w:color w:val="3472AC"/>
        </w:rPr>
        <w:lastRenderedPageBreak/>
        <w:t>Day 10 a</w:t>
      </w:r>
      <w:r w:rsidR="009A7C2E" w:rsidRPr="00D679ED">
        <w:rPr>
          <w:color w:val="3472AC"/>
        </w:rPr>
        <w:t xml:space="preserve">ctivity 4: </w:t>
      </w:r>
      <w:r w:rsidR="0055494F" w:rsidRPr="00D679ED">
        <w:rPr>
          <w:color w:val="3472AC"/>
        </w:rPr>
        <w:t>Sanctuaries</w:t>
      </w:r>
      <w:r w:rsidR="00D22869" w:rsidRPr="00D679ED">
        <w:rPr>
          <w:color w:val="3472AC"/>
        </w:rPr>
        <w:t xml:space="preserve"> – a recap</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9720"/>
      </w:tblGrid>
      <w:tr w:rsidR="002337A0" w:rsidRPr="002337A0" w14:paraId="3470047A" w14:textId="77777777" w:rsidTr="002337A0">
        <w:tc>
          <w:tcPr>
            <w:tcW w:w="9720" w:type="dxa"/>
          </w:tcPr>
          <w:p w14:paraId="35E8862C" w14:textId="3180804B" w:rsidR="00E41461" w:rsidRPr="002337A0" w:rsidRDefault="000242F9" w:rsidP="00C737A9">
            <w:pPr>
              <w:rPr>
                <w:i/>
                <w:iCs/>
                <w:color w:val="3472AC"/>
              </w:rPr>
            </w:pPr>
            <w:r w:rsidRPr="002337A0">
              <w:rPr>
                <w:i/>
                <w:iCs/>
                <w:color w:val="3472AC"/>
              </w:rPr>
              <w:t xml:space="preserve">In this activity, your learner will reflect on what they have learned about sanctuaries. </w:t>
            </w:r>
            <w:r w:rsidR="002D4BE7" w:rsidRPr="002337A0">
              <w:rPr>
                <w:i/>
                <w:iCs/>
                <w:color w:val="3472AC"/>
              </w:rPr>
              <w:t xml:space="preserve">On day 9 they were encouraged to </w:t>
            </w:r>
            <w:r w:rsidR="009B32CA" w:rsidRPr="002337A0">
              <w:rPr>
                <w:i/>
                <w:iCs/>
                <w:color w:val="3472AC"/>
              </w:rPr>
              <w:t xml:space="preserve">consider a bug whare. Today they can either observe what is happening in the whare if they built </w:t>
            </w:r>
            <w:r w:rsidR="00642CE7" w:rsidRPr="002337A0">
              <w:rPr>
                <w:i/>
                <w:iCs/>
                <w:color w:val="3472AC"/>
              </w:rPr>
              <w:t>one or</w:t>
            </w:r>
            <w:r w:rsidR="009B32CA" w:rsidRPr="002337A0">
              <w:rPr>
                <w:i/>
                <w:iCs/>
                <w:color w:val="3472AC"/>
              </w:rPr>
              <w:t xml:space="preserve"> figure out next steps if they want to build one. </w:t>
            </w:r>
          </w:p>
        </w:tc>
      </w:tr>
      <w:tr w:rsidR="002337A0" w:rsidRPr="002337A0" w14:paraId="42254F3E" w14:textId="77777777" w:rsidTr="002337A0">
        <w:tc>
          <w:tcPr>
            <w:tcW w:w="9720" w:type="dxa"/>
          </w:tcPr>
          <w:p w14:paraId="1119DE35" w14:textId="239F03A3" w:rsidR="00D25763" w:rsidRDefault="00D25763" w:rsidP="00D25763">
            <w:r w:rsidRPr="004E4483">
              <w:t>What do I need?</w:t>
            </w:r>
          </w:p>
          <w:p w14:paraId="53A00E73" w14:textId="44AF3891" w:rsidR="002337A0" w:rsidRPr="00E41461" w:rsidRDefault="002337A0" w:rsidP="00650F00">
            <w:pPr>
              <w:pStyle w:val="ListParagraph"/>
              <w:numPr>
                <w:ilvl w:val="0"/>
                <w:numId w:val="73"/>
              </w:numPr>
            </w:pPr>
            <w:r>
              <w:t>30</w:t>
            </w:r>
            <w:r w:rsidRPr="00E41461">
              <w:t xml:space="preserve"> minutes</w:t>
            </w:r>
          </w:p>
          <w:p w14:paraId="3E572D31" w14:textId="7E5AC5DB" w:rsidR="002337A0" w:rsidRPr="00E41461" w:rsidRDefault="002337A0" w:rsidP="00650F00">
            <w:pPr>
              <w:pStyle w:val="ListParagraph"/>
              <w:numPr>
                <w:ilvl w:val="0"/>
                <w:numId w:val="73"/>
              </w:numPr>
            </w:pPr>
            <w:r>
              <w:t>Information and resources from day 9</w:t>
            </w:r>
          </w:p>
          <w:p w14:paraId="77DBB114" w14:textId="56FCF790" w:rsidR="002337A0" w:rsidRPr="002337A0" w:rsidRDefault="002337A0" w:rsidP="00650F00">
            <w:pPr>
              <w:pStyle w:val="ListParagraph"/>
              <w:numPr>
                <w:ilvl w:val="0"/>
                <w:numId w:val="73"/>
              </w:numPr>
            </w:pPr>
            <w:r w:rsidRPr="41BFC813">
              <w:t>Home learning workbook</w:t>
            </w:r>
          </w:p>
        </w:tc>
      </w:tr>
    </w:tbl>
    <w:p w14:paraId="4079E140" w14:textId="06EB02CC" w:rsidR="002337A0" w:rsidRPr="002337A0" w:rsidRDefault="002337A0" w:rsidP="002337A0">
      <w:pPr>
        <w:pStyle w:val="LI"/>
        <w:rPr>
          <w:color w:val="3472AC"/>
        </w:rPr>
      </w:pPr>
      <w:r w:rsidRPr="002337A0">
        <w:rPr>
          <w:color w:val="3472AC"/>
        </w:rPr>
        <w:t xml:space="preserve">In this activity I am: </w:t>
      </w:r>
      <w:r w:rsidRPr="002337A0">
        <w:rPr>
          <w:b/>
          <w:color w:val="3472AC"/>
        </w:rPr>
        <w:t>Reconnecting</w:t>
      </w:r>
      <w:r w:rsidRPr="002337A0">
        <w:rPr>
          <w:color w:val="3472AC"/>
        </w:rPr>
        <w:t xml:space="preserve"> with prior learning and r</w:t>
      </w:r>
      <w:r w:rsidRPr="002337A0">
        <w:rPr>
          <w:b/>
          <w:color w:val="3472AC"/>
        </w:rPr>
        <w:t>ecognising</w:t>
      </w:r>
      <w:r w:rsidRPr="002337A0">
        <w:rPr>
          <w:color w:val="3472AC"/>
        </w:rPr>
        <w:t xml:space="preserve"> what inspires and motivates people</w:t>
      </w:r>
    </w:p>
    <w:p w14:paraId="1C1DFE82" w14:textId="00541FD8" w:rsidR="14CDC781" w:rsidRDefault="14CDC781" w:rsidP="00C737A9">
      <w:r>
        <w:t xml:space="preserve">Tiritiri Matangi </w:t>
      </w:r>
      <w:r w:rsidR="00721A6D">
        <w:t xml:space="preserve">is </w:t>
      </w:r>
      <w:r>
        <w:t xml:space="preserve">an inspirational example of how people working together can transform a small </w:t>
      </w:r>
      <w:r w:rsidR="00A61F37">
        <w:t>island and</w:t>
      </w:r>
      <w:r>
        <w:t xml:space="preserve"> return it to </w:t>
      </w:r>
      <w:r w:rsidR="00BC60E0">
        <w:t xml:space="preserve">a </w:t>
      </w:r>
      <w:r>
        <w:t xml:space="preserve">place where our </w:t>
      </w:r>
      <w:r w:rsidR="003778D1">
        <w:t>birds (</w:t>
      </w:r>
      <w:r>
        <w:t>manu</w:t>
      </w:r>
      <w:r w:rsidR="003778D1">
        <w:t>)</w:t>
      </w:r>
      <w:r>
        <w:t xml:space="preserve"> can feel safe.</w:t>
      </w:r>
      <w:r w:rsidR="00FE4E75">
        <w:t xml:space="preserve"> It is known as a bird sanctu</w:t>
      </w:r>
      <w:r w:rsidR="00BC60E0">
        <w:t>a</w:t>
      </w:r>
      <w:r w:rsidR="00FE4E75">
        <w:t>ry.</w:t>
      </w:r>
    </w:p>
    <w:p w14:paraId="6DF34C4B" w14:textId="49280236" w:rsidR="00D660DA" w:rsidRDefault="00D21713" w:rsidP="00C737A9">
      <w:r>
        <w:t>Today you are encour</w:t>
      </w:r>
      <w:r w:rsidR="00411E28">
        <w:t>a</w:t>
      </w:r>
      <w:r>
        <w:t>ged</w:t>
      </w:r>
      <w:r w:rsidR="14CDC781">
        <w:t xml:space="preserve"> to </w:t>
      </w:r>
      <w:r w:rsidR="14CDC781" w:rsidRPr="0007603E">
        <w:rPr>
          <w:b/>
        </w:rPr>
        <w:t>revisit</w:t>
      </w:r>
      <w:r w:rsidR="14CDC781">
        <w:t xml:space="preserve"> </w:t>
      </w:r>
      <w:r>
        <w:t xml:space="preserve">the learning you completed yesterday </w:t>
      </w:r>
      <w:r w:rsidR="009D0EB8">
        <w:t>about</w:t>
      </w:r>
      <w:r>
        <w:t xml:space="preserve"> </w:t>
      </w:r>
      <w:r w:rsidR="14CDC781">
        <w:t xml:space="preserve">Tiritiri Matangi </w:t>
      </w:r>
      <w:r w:rsidR="002535D3">
        <w:t>(you could rewatch</w:t>
      </w:r>
      <w:r w:rsidR="14CDC781">
        <w:t xml:space="preserve"> Michael Watson’s story</w:t>
      </w:r>
      <w:r w:rsidR="002535D3">
        <w:t>)</w:t>
      </w:r>
      <w:r w:rsidR="14CDC781">
        <w:t xml:space="preserve">. </w:t>
      </w:r>
    </w:p>
    <w:p w14:paraId="23E8FEE1" w14:textId="77777777" w:rsidR="00961BDC" w:rsidRDefault="14CDC781" w:rsidP="00C737A9">
      <w:r w:rsidRPr="005D7889">
        <w:rPr>
          <w:b/>
          <w:bCs/>
        </w:rPr>
        <w:t>Look</w:t>
      </w:r>
      <w:r>
        <w:t xml:space="preserve"> at what you noticed about this and logged on </w:t>
      </w:r>
      <w:r w:rsidR="00EA62F3">
        <w:t>d</w:t>
      </w:r>
      <w:r>
        <w:t xml:space="preserve">ay </w:t>
      </w:r>
      <w:r w:rsidR="002A756C">
        <w:t>9</w:t>
      </w:r>
    </w:p>
    <w:p w14:paraId="30EF78FB" w14:textId="0477C3C9" w:rsidR="14CDC781" w:rsidRDefault="14CDC781" w:rsidP="00C737A9"/>
    <w:p w14:paraId="247325E3" w14:textId="0F113AB2" w:rsidR="00411E28" w:rsidRPr="00DB2DC1" w:rsidRDefault="007F14A8" w:rsidP="007F14A8">
      <w:pPr>
        <w:pStyle w:val="MoEHeading3"/>
        <w:rPr>
          <w:b/>
          <w:bCs w:val="0"/>
          <w:color w:val="auto"/>
          <w:sz w:val="28"/>
          <w:szCs w:val="36"/>
        </w:rPr>
      </w:pPr>
      <w:r w:rsidRPr="00DB2DC1">
        <w:rPr>
          <w:b/>
          <w:bCs w:val="0"/>
          <w:color w:val="auto"/>
          <w:sz w:val="28"/>
          <w:szCs w:val="36"/>
        </w:rPr>
        <w:t>Your task</w:t>
      </w:r>
    </w:p>
    <w:p w14:paraId="63E05A9B" w14:textId="15A63E53" w:rsidR="004245FF" w:rsidRDefault="004245FF" w:rsidP="00C737A9">
      <w:r>
        <w:t>This task could almost be presented in a decision tree!</w:t>
      </w:r>
      <w:r w:rsidR="00986662" w:rsidRPr="00986662">
        <w:t xml:space="preserve"> </w:t>
      </w:r>
    </w:p>
    <w:p w14:paraId="2299C505" w14:textId="2BEB9497" w:rsidR="007F14A8" w:rsidRPr="00961BDC" w:rsidRDefault="14CDC781" w:rsidP="00C737A9">
      <w:pPr>
        <w:rPr>
          <w:b/>
          <w:bCs/>
          <w:color w:val="3472AC"/>
        </w:rPr>
      </w:pPr>
      <w:r w:rsidRPr="00961BDC">
        <w:rPr>
          <w:b/>
          <w:bCs/>
          <w:color w:val="3472AC"/>
        </w:rPr>
        <w:t xml:space="preserve">Have you decided to make a </w:t>
      </w:r>
      <w:r w:rsidR="0025546C" w:rsidRPr="00961BDC">
        <w:rPr>
          <w:b/>
          <w:bCs/>
          <w:color w:val="3472AC"/>
        </w:rPr>
        <w:t>b</w:t>
      </w:r>
      <w:r w:rsidR="22AA826E" w:rsidRPr="00961BDC">
        <w:rPr>
          <w:b/>
          <w:bCs/>
          <w:color w:val="3472AC"/>
        </w:rPr>
        <w:t xml:space="preserve">ug </w:t>
      </w:r>
      <w:r w:rsidR="0025546C" w:rsidRPr="00961BDC">
        <w:rPr>
          <w:b/>
          <w:bCs/>
          <w:color w:val="3472AC"/>
        </w:rPr>
        <w:t>w</w:t>
      </w:r>
      <w:r w:rsidR="22AA826E" w:rsidRPr="00961BDC">
        <w:rPr>
          <w:b/>
          <w:bCs/>
          <w:color w:val="3472AC"/>
        </w:rPr>
        <w:t>hare</w:t>
      </w:r>
      <w:r w:rsidR="0025546C" w:rsidRPr="00961BDC">
        <w:rPr>
          <w:b/>
          <w:bCs/>
          <w:color w:val="3472AC"/>
        </w:rPr>
        <w:t>?</w:t>
      </w:r>
      <w:r w:rsidR="22AA826E" w:rsidRPr="00961BDC">
        <w:rPr>
          <w:b/>
          <w:bCs/>
          <w:color w:val="3472AC"/>
        </w:rPr>
        <w:t xml:space="preserve"> </w:t>
      </w:r>
      <w:r w:rsidR="004245FF" w:rsidRPr="00961BDC">
        <w:rPr>
          <w:b/>
          <w:bCs/>
          <w:color w:val="3472AC"/>
        </w:rPr>
        <w:t>– Yes?</w:t>
      </w:r>
    </w:p>
    <w:p w14:paraId="2FD186AC" w14:textId="02E5E8A4" w:rsidR="004245FF" w:rsidRDefault="003513D2" w:rsidP="00961BDC">
      <w:pPr>
        <w:ind w:left="720"/>
      </w:pPr>
      <w:r w:rsidRPr="003513D2">
        <w:rPr>
          <w:b/>
          <w:bCs/>
        </w:rPr>
        <w:t>Observe</w:t>
      </w:r>
      <w:r>
        <w:t xml:space="preserve"> your bug whare and record information about what you can see happening in your home learning book – make a log.</w:t>
      </w:r>
    </w:p>
    <w:p w14:paraId="5A32EF77" w14:textId="777E23EC" w:rsidR="0075771E" w:rsidRDefault="0075771E" w:rsidP="003513D2">
      <w:pPr>
        <w:rPr>
          <w:b/>
          <w:bCs/>
          <w:color w:val="3472AC"/>
        </w:rPr>
      </w:pPr>
    </w:p>
    <w:p w14:paraId="1EE2AED4" w14:textId="25B1A2E3" w:rsidR="003513D2" w:rsidRPr="00961BDC" w:rsidRDefault="00986662" w:rsidP="003513D2">
      <w:pPr>
        <w:rPr>
          <w:b/>
          <w:bCs/>
          <w:color w:val="3472AC"/>
        </w:rPr>
      </w:pPr>
      <w:r>
        <w:rPr>
          <w:noProof/>
        </w:rPr>
        <w:drawing>
          <wp:anchor distT="0" distB="0" distL="114300" distR="114300" simplePos="0" relativeHeight="251658260" behindDoc="0" locked="0" layoutInCell="1" allowOverlap="1" wp14:anchorId="406574BB" wp14:editId="1299F03C">
            <wp:simplePos x="0" y="0"/>
            <wp:positionH relativeFrom="column">
              <wp:posOffset>4769485</wp:posOffset>
            </wp:positionH>
            <wp:positionV relativeFrom="paragraph">
              <wp:posOffset>6985</wp:posOffset>
            </wp:positionV>
            <wp:extent cx="1603375" cy="2378075"/>
            <wp:effectExtent l="0" t="0" r="0" b="3175"/>
            <wp:wrapSquare wrapText="bothSides"/>
            <wp:docPr id="12" name="Picture 12" descr="Image result for bug ho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bug hotel"/>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603375" cy="2378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13D2" w:rsidRPr="00961BDC">
        <w:rPr>
          <w:b/>
          <w:bCs/>
          <w:color w:val="3472AC"/>
        </w:rPr>
        <w:t>Have you decided to make a bug whare? – No?</w:t>
      </w:r>
    </w:p>
    <w:p w14:paraId="1D4A3F9D" w14:textId="20B4C0BA" w:rsidR="007F14A8" w:rsidRDefault="003513D2" w:rsidP="00C737A9">
      <w:r>
        <w:t>Do you want to make a bug whare? – Yes?</w:t>
      </w:r>
    </w:p>
    <w:p w14:paraId="31485788" w14:textId="761C872B" w:rsidR="00D660DA" w:rsidRDefault="003513D2" w:rsidP="00C737A9">
      <w:r>
        <w:t>Maybe you need to enlist the help of someone in your wh</w:t>
      </w:r>
      <w:r w:rsidR="00BE07DE">
        <w:t>ā</w:t>
      </w:r>
      <w:r w:rsidR="22AA826E" w:rsidRPr="22AA826E">
        <w:t>nau might be intereste</w:t>
      </w:r>
      <w:r w:rsidR="0075771E">
        <w:t>d.</w:t>
      </w:r>
      <w:r w:rsidR="22AA826E" w:rsidRPr="22AA826E">
        <w:t xml:space="preserve"> </w:t>
      </w:r>
    </w:p>
    <w:p w14:paraId="245EB3C4" w14:textId="29C2CD3D" w:rsidR="14CDC781" w:rsidRDefault="22AA826E" w:rsidP="00961BDC">
      <w:pPr>
        <w:ind w:left="720"/>
      </w:pPr>
      <w:r w:rsidRPr="00B84E6E">
        <w:rPr>
          <w:b/>
          <w:bCs/>
        </w:rPr>
        <w:t>Think</w:t>
      </w:r>
      <w:r w:rsidRPr="22AA826E">
        <w:t xml:space="preserve"> about what you need to say to enlist them to help you</w:t>
      </w:r>
      <w:r w:rsidR="002172B2">
        <w:t xml:space="preserve"> with</w:t>
      </w:r>
      <w:r w:rsidRPr="22AA826E">
        <w:t xml:space="preserve"> project. </w:t>
      </w:r>
    </w:p>
    <w:p w14:paraId="65ADC806" w14:textId="42841B3A" w:rsidR="22AA826E" w:rsidRDefault="22AA826E" w:rsidP="00961BDC">
      <w:pPr>
        <w:ind w:left="720"/>
      </w:pPr>
      <w:r w:rsidRPr="00B84E6E">
        <w:rPr>
          <w:b/>
          <w:bCs/>
        </w:rPr>
        <w:t>Document</w:t>
      </w:r>
      <w:r w:rsidRPr="22AA826E">
        <w:t xml:space="preserve"> your thinking in your </w:t>
      </w:r>
      <w:r w:rsidR="00805C1F">
        <w:t>h</w:t>
      </w:r>
      <w:r w:rsidRPr="22AA826E">
        <w:t>ome learning workbook.</w:t>
      </w:r>
    </w:p>
    <w:p w14:paraId="173EF5B2" w14:textId="45F3DAA2" w:rsidR="009A7C2E" w:rsidRPr="00CC7259" w:rsidRDefault="009A7C2E" w:rsidP="00C737A9"/>
    <w:p w14:paraId="0828D432" w14:textId="77777777" w:rsidR="009A7C2E" w:rsidRDefault="009A7C2E" w:rsidP="00C737A9">
      <w:r>
        <w:br w:type="page"/>
      </w:r>
    </w:p>
    <w:p w14:paraId="21613F62" w14:textId="77777777" w:rsidR="009A7C2E" w:rsidRDefault="009A7C2E" w:rsidP="00A11310">
      <w:pPr>
        <w:pStyle w:val="MoEHeading1"/>
        <w:rPr>
          <w:color w:val="3472AC"/>
        </w:rPr>
      </w:pPr>
      <w:r w:rsidRPr="00986662">
        <w:rPr>
          <w:color w:val="3472AC"/>
        </w:rPr>
        <w:lastRenderedPageBreak/>
        <w:t xml:space="preserve">Day 10: Reflection </w:t>
      </w:r>
    </w:p>
    <w:p w14:paraId="10D25AC2" w14:textId="77777777" w:rsidR="009840A1" w:rsidRPr="009840A1" w:rsidRDefault="009840A1" w:rsidP="009840A1">
      <w:pPr>
        <w:rPr>
          <w:i/>
          <w:iCs/>
          <w:color w:val="3472AC"/>
        </w:rPr>
      </w:pPr>
      <w:r w:rsidRPr="009840A1">
        <w:rPr>
          <w:i/>
          <w:iCs/>
          <w:color w:val="3472AC"/>
        </w:rPr>
        <w:t>Your learner has selected an accomplishment that they are most proud of from this week’s learning to share with your whānau, family. They have had 10 days working through the pack and it has been a challenge. It is always a proud moment when we can share the story of a challenge met with those who love and support us.</w:t>
      </w:r>
    </w:p>
    <w:p w14:paraId="4E661F16" w14:textId="70F06E5C" w:rsidR="009840A1" w:rsidRPr="009840A1" w:rsidRDefault="009840A1" w:rsidP="009840A1">
      <w:r w:rsidRPr="009840A1">
        <w:rPr>
          <w:i/>
          <w:iCs/>
          <w:color w:val="3472AC"/>
        </w:rPr>
        <w:t>The inclusion of the Six60 Pepeha song is a great way to signify that connection.</w:t>
      </w:r>
    </w:p>
    <w:p w14:paraId="452B58BE" w14:textId="1DC893EB" w:rsidR="00F47384" w:rsidRDefault="00D345D9" w:rsidP="00C737A9">
      <w:r>
        <w:pict w14:anchorId="30FE106B">
          <v:rect id="_x0000_i1037" style="width:0;height:1.5pt" o:hralign="center" o:hrstd="t" o:hr="t" fillcolor="#a0a0a0" stroked="f"/>
        </w:pict>
      </w:r>
    </w:p>
    <w:p w14:paraId="4A2A3335" w14:textId="4BF938BB" w:rsidR="009A7C2E" w:rsidRDefault="2623670C" w:rsidP="00C737A9">
      <w:r w:rsidRPr="2623670C">
        <w:t>Now that you have reconnected with your weeks work</w:t>
      </w:r>
      <w:r w:rsidR="00AA3963">
        <w:rPr>
          <w:rFonts w:eastAsia="Cambria Math"/>
          <w:b/>
          <w:color w:val="000000" w:themeColor="text1"/>
        </w:rPr>
        <w:t>,</w:t>
      </w:r>
      <w:r w:rsidRPr="2623670C">
        <w:t xml:space="preserve"> get ready to celebrate the good learning times with whānau.</w:t>
      </w:r>
    </w:p>
    <w:p w14:paraId="05586936" w14:textId="77777777" w:rsidR="00D86BF6" w:rsidRPr="00CC7259" w:rsidRDefault="00D86BF6" w:rsidP="00C737A9"/>
    <w:p w14:paraId="697E7DD3" w14:textId="33BB02DF" w:rsidR="009A7C2E" w:rsidRDefault="2623670C" w:rsidP="00650F00">
      <w:pPr>
        <w:pStyle w:val="ListParagraph"/>
        <w:numPr>
          <w:ilvl w:val="0"/>
          <w:numId w:val="74"/>
        </w:numPr>
      </w:pPr>
      <w:r w:rsidRPr="009840A1">
        <w:rPr>
          <w:rFonts w:eastAsia="Cambria Math"/>
          <w:b/>
          <w:color w:val="000000" w:themeColor="text1"/>
        </w:rPr>
        <w:t>C</w:t>
      </w:r>
      <w:r w:rsidR="00AA3963" w:rsidRPr="009840A1">
        <w:rPr>
          <w:rFonts w:eastAsia="Cambria Math"/>
          <w:b/>
          <w:color w:val="000000" w:themeColor="text1"/>
        </w:rPr>
        <w:t>hoose</w:t>
      </w:r>
      <w:r w:rsidRPr="2623670C">
        <w:t xml:space="preserve"> one of your learning activities, products, or accomplishments that you are most proud of from this week’s learning and present it to your whānau.</w:t>
      </w:r>
    </w:p>
    <w:p w14:paraId="55878EDF" w14:textId="77777777" w:rsidR="00D86BF6" w:rsidRPr="00CC7259" w:rsidRDefault="00D86BF6" w:rsidP="00C737A9"/>
    <w:p w14:paraId="4A63D6A8" w14:textId="63AAC05D" w:rsidR="009A7C2E" w:rsidRDefault="2623670C" w:rsidP="00650F00">
      <w:pPr>
        <w:pStyle w:val="ListParagraph"/>
        <w:numPr>
          <w:ilvl w:val="0"/>
          <w:numId w:val="74"/>
        </w:numPr>
      </w:pPr>
      <w:r w:rsidRPr="009840A1">
        <w:rPr>
          <w:rFonts w:eastAsia="Cambria Math"/>
          <w:b/>
          <w:color w:val="000000" w:themeColor="text1"/>
        </w:rPr>
        <w:t>T</w:t>
      </w:r>
      <w:r w:rsidR="00AA3963" w:rsidRPr="009840A1">
        <w:rPr>
          <w:rFonts w:eastAsia="Cambria Math"/>
          <w:b/>
          <w:color w:val="000000" w:themeColor="text1"/>
        </w:rPr>
        <w:t>hink</w:t>
      </w:r>
      <w:r w:rsidRPr="2623670C">
        <w:t xml:space="preserve"> about how you could make your presentation engaging and informative for your audience.</w:t>
      </w:r>
    </w:p>
    <w:p w14:paraId="057E38B3" w14:textId="77777777" w:rsidR="00D86BF6" w:rsidRPr="00CC7259" w:rsidRDefault="00D86BF6" w:rsidP="00C737A9"/>
    <w:p w14:paraId="5C2809D7" w14:textId="13C31B6D" w:rsidR="009A7C2E" w:rsidRDefault="2623670C" w:rsidP="00650F00">
      <w:pPr>
        <w:pStyle w:val="ListParagraph"/>
        <w:numPr>
          <w:ilvl w:val="0"/>
          <w:numId w:val="74"/>
        </w:numPr>
      </w:pPr>
      <w:r w:rsidRPr="009840A1">
        <w:rPr>
          <w:rFonts w:eastAsia="Cambria Math"/>
          <w:b/>
          <w:color w:val="000000" w:themeColor="text1"/>
        </w:rPr>
        <w:t>D</w:t>
      </w:r>
      <w:r w:rsidR="00AA3963" w:rsidRPr="009840A1">
        <w:rPr>
          <w:rFonts w:eastAsia="Cambria Math"/>
          <w:b/>
          <w:color w:val="000000" w:themeColor="text1"/>
        </w:rPr>
        <w:t>escribe</w:t>
      </w:r>
      <w:r w:rsidRPr="2623670C">
        <w:t xml:space="preserve"> the process or learning journey you took to get to this point.</w:t>
      </w:r>
    </w:p>
    <w:p w14:paraId="29DDFC10" w14:textId="77777777" w:rsidR="009840A1" w:rsidRDefault="009840A1" w:rsidP="009840A1">
      <w:pPr>
        <w:pStyle w:val="ListParagraph"/>
      </w:pPr>
    </w:p>
    <w:p w14:paraId="5D087E31" w14:textId="77777777" w:rsidR="009840A1" w:rsidRPr="00CC7259" w:rsidRDefault="009840A1" w:rsidP="009840A1">
      <w:pPr>
        <w:pStyle w:val="ListParagraph"/>
      </w:pPr>
    </w:p>
    <w:p w14:paraId="5A2F635C" w14:textId="00B0CB8E" w:rsidR="009A7C2E" w:rsidRDefault="2623670C" w:rsidP="00650F00">
      <w:pPr>
        <w:pStyle w:val="ListParagraph"/>
        <w:numPr>
          <w:ilvl w:val="0"/>
          <w:numId w:val="74"/>
        </w:numPr>
      </w:pPr>
      <w:r w:rsidRPr="009840A1">
        <w:rPr>
          <w:rFonts w:eastAsia="Cambria Math"/>
          <w:b/>
          <w:color w:val="000000" w:themeColor="text1"/>
        </w:rPr>
        <w:t>E</w:t>
      </w:r>
      <w:r w:rsidR="00AA3963" w:rsidRPr="009840A1">
        <w:rPr>
          <w:rFonts w:eastAsia="Cambria Math"/>
          <w:b/>
          <w:color w:val="000000" w:themeColor="text1"/>
        </w:rPr>
        <w:t>xplain</w:t>
      </w:r>
      <w:r w:rsidRPr="2623670C">
        <w:t xml:space="preserve"> why you are most proud of this piece or learning.</w:t>
      </w:r>
    </w:p>
    <w:p w14:paraId="1EB20273" w14:textId="77777777" w:rsidR="00D86BF6" w:rsidRPr="00CC7259" w:rsidRDefault="00D86BF6" w:rsidP="00C737A9"/>
    <w:p w14:paraId="7C28726F" w14:textId="1ED43D23" w:rsidR="009A7C2E" w:rsidRPr="00CC7259" w:rsidRDefault="2623670C" w:rsidP="00650F00">
      <w:pPr>
        <w:pStyle w:val="ListParagraph"/>
        <w:numPr>
          <w:ilvl w:val="0"/>
          <w:numId w:val="74"/>
        </w:numPr>
      </w:pPr>
      <w:r w:rsidRPr="009840A1">
        <w:rPr>
          <w:rFonts w:eastAsia="Cambria Math"/>
          <w:b/>
          <w:color w:val="000000" w:themeColor="text1"/>
        </w:rPr>
        <w:t>I</w:t>
      </w:r>
      <w:r w:rsidR="00AA3963" w:rsidRPr="009840A1">
        <w:rPr>
          <w:rFonts w:eastAsia="Cambria Math"/>
          <w:b/>
          <w:color w:val="000000" w:themeColor="text1"/>
        </w:rPr>
        <w:t>nvite</w:t>
      </w:r>
      <w:r w:rsidRPr="2623670C">
        <w:t xml:space="preserve"> whānau to ask any questions about your work or learning journey.</w:t>
      </w:r>
    </w:p>
    <w:p w14:paraId="501CA80E" w14:textId="77777777" w:rsidR="007317BE" w:rsidRDefault="007317BE" w:rsidP="00C737A9"/>
    <w:p w14:paraId="7BC1794C" w14:textId="7A84B4E5" w:rsidR="009A7C2E" w:rsidRPr="00CC7259" w:rsidRDefault="2623670C" w:rsidP="00C737A9">
      <w:r w:rsidRPr="2623670C">
        <w:t>You might like to end your presentation by sharing this song.</w:t>
      </w:r>
    </w:p>
    <w:p w14:paraId="2A7711F7" w14:textId="25A2C5AE" w:rsidR="009A7C2E" w:rsidRPr="00CC7259" w:rsidRDefault="00D345D9" w:rsidP="00C737A9">
      <w:hyperlink r:id="rId132">
        <w:r w:rsidR="009840A1" w:rsidRPr="009840A1">
          <w:rPr>
            <w:rStyle w:val="Hyperlink"/>
            <w:rFonts w:eastAsia="Cambria Math"/>
            <w:color w:val="auto"/>
            <w:u w:val="none"/>
          </w:rPr>
          <w:t xml:space="preserve">SIX60 - Pepeha </w:t>
        </w:r>
        <w:r w:rsidR="009840A1">
          <w:rPr>
            <w:rStyle w:val="Hyperlink"/>
            <w:rFonts w:eastAsia="Cambria Math"/>
          </w:rPr>
          <w:t>https://www.youtube.com/watch?v=y_CJFEKNvX8</w:t>
        </w:r>
      </w:hyperlink>
    </w:p>
    <w:p w14:paraId="3A3CD512" w14:textId="209AB65A" w:rsidR="009A7C2E" w:rsidRPr="00CC7259" w:rsidRDefault="009A7C2E" w:rsidP="00C737A9"/>
    <w:p w14:paraId="69F0BE85" w14:textId="77777777" w:rsidR="005D5737" w:rsidRDefault="005D5737" w:rsidP="00C737A9"/>
    <w:sectPr w:rsidR="005D5737" w:rsidSect="00CA6C09">
      <w:footerReference w:type="default" r:id="rId133"/>
      <w:type w:val="continuous"/>
      <w:pgSz w:w="11906" w:h="16838"/>
      <w:pgMar w:top="900" w:right="1016" w:bottom="1418" w:left="907" w:header="426" w:footer="709" w:gutter="0"/>
      <w:pgNumType w:start="4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04056" w14:textId="77777777" w:rsidR="00C44787" w:rsidRDefault="00C44787" w:rsidP="00C737A9">
      <w:r>
        <w:separator/>
      </w:r>
    </w:p>
  </w:endnote>
  <w:endnote w:type="continuationSeparator" w:id="0">
    <w:p w14:paraId="60B0A95A" w14:textId="77777777" w:rsidR="00C44787" w:rsidRDefault="00C44787" w:rsidP="00C737A9">
      <w:r>
        <w:continuationSeparator/>
      </w:r>
    </w:p>
  </w:endnote>
  <w:endnote w:type="continuationNotice" w:id="1">
    <w:p w14:paraId="4DDBA6D1" w14:textId="77777777" w:rsidR="00C44787" w:rsidRDefault="00C44787" w:rsidP="00C737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389493"/>
      <w:docPartObj>
        <w:docPartGallery w:val="Page Numbers (Bottom of Page)"/>
        <w:docPartUnique/>
      </w:docPartObj>
    </w:sdtPr>
    <w:sdtEndPr>
      <w:rPr>
        <w:noProof/>
      </w:rPr>
    </w:sdtEndPr>
    <w:sdtContent>
      <w:p w14:paraId="181316D3" w14:textId="7B4DD8B0" w:rsidR="005D5737" w:rsidRPr="0081673E" w:rsidRDefault="00A82F5D" w:rsidP="007F3CA7">
        <w:pPr>
          <w:pStyle w:val="Footer"/>
        </w:pPr>
        <w:r>
          <w:t>Learning from home pack, years 4-6</w:t>
        </w:r>
        <w:r w:rsidR="007F3CA7">
          <w:tab/>
        </w:r>
        <w:r>
          <w:t xml:space="preserve"> </w:t>
        </w:r>
        <w:r w:rsidR="00DC1F6B">
          <w:fldChar w:fldCharType="begin"/>
        </w:r>
        <w:r w:rsidR="00DC1F6B">
          <w:instrText xml:space="preserve"> PAGE   \* MERGEFORMAT </w:instrText>
        </w:r>
        <w:r w:rsidR="00DC1F6B">
          <w:fldChar w:fldCharType="separate"/>
        </w:r>
        <w:r w:rsidR="00DC1F6B">
          <w:rPr>
            <w:noProof/>
          </w:rPr>
          <w:t>2</w:t>
        </w:r>
        <w:r w:rsidR="00DC1F6B">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316D5" w14:textId="77777777" w:rsidR="005D5737" w:rsidRDefault="00791E34" w:rsidP="00C737A9">
    <w:pPr>
      <w:rPr>
        <w:color w:val="000000"/>
      </w:rPr>
    </w:pPr>
    <w:r>
      <w:rPr>
        <w:noProof/>
      </w:rPr>
      <mc:AlternateContent>
        <mc:Choice Requires="wpg">
          <w:drawing>
            <wp:anchor distT="0" distB="0" distL="114300" distR="114300" simplePos="0" relativeHeight="251658259" behindDoc="0" locked="0" layoutInCell="1" hidden="0" allowOverlap="1" wp14:anchorId="181316DA" wp14:editId="181316DB">
              <wp:simplePos x="0" y="0"/>
              <wp:positionH relativeFrom="column">
                <wp:posOffset>520700</wp:posOffset>
              </wp:positionH>
              <wp:positionV relativeFrom="paragraph">
                <wp:posOffset>9613900</wp:posOffset>
              </wp:positionV>
              <wp:extent cx="7096125" cy="1054100"/>
              <wp:effectExtent l="0" t="0" r="0" b="0"/>
              <wp:wrapNone/>
              <wp:docPr id="436364003" name="Group 436364003"/>
              <wp:cNvGraphicFramePr/>
              <a:graphic xmlns:a="http://schemas.openxmlformats.org/drawingml/2006/main">
                <a:graphicData uri="http://schemas.microsoft.com/office/word/2010/wordprocessingGroup">
                  <wpg:wgp>
                    <wpg:cNvGrpSpPr/>
                    <wpg:grpSpPr>
                      <a:xfrm>
                        <a:off x="0" y="0"/>
                        <a:ext cx="7096125" cy="1054100"/>
                        <a:chOff x="1797938" y="3252950"/>
                        <a:chExt cx="7096125" cy="1054100"/>
                      </a:xfrm>
                    </wpg:grpSpPr>
                    <wpg:grpSp>
                      <wpg:cNvPr id="436364004" name="Group 436364004"/>
                      <wpg:cNvGrpSpPr/>
                      <wpg:grpSpPr>
                        <a:xfrm>
                          <a:off x="1797938" y="3252950"/>
                          <a:ext cx="7096125" cy="1054100"/>
                          <a:chOff x="0" y="0"/>
                          <a:chExt cx="7096403" cy="1054100"/>
                        </a:xfrm>
                      </wpg:grpSpPr>
                      <wps:wsp>
                        <wps:cNvPr id="436364005" name="Rectangle 436364005"/>
                        <wps:cNvSpPr/>
                        <wps:spPr>
                          <a:xfrm>
                            <a:off x="0" y="0"/>
                            <a:ext cx="7096400" cy="1054100"/>
                          </a:xfrm>
                          <a:prstGeom prst="rect">
                            <a:avLst/>
                          </a:prstGeom>
                          <a:noFill/>
                          <a:ln>
                            <a:noFill/>
                          </a:ln>
                        </wps:spPr>
                        <wps:txbx>
                          <w:txbxContent>
                            <w:p w14:paraId="1813170E" w14:textId="77777777" w:rsidR="005D5737" w:rsidRDefault="005D5737" w:rsidP="00C737A9"/>
                          </w:txbxContent>
                        </wps:txbx>
                        <wps:bodyPr spcFirstLastPara="1" wrap="square" lIns="91425" tIns="91425" rIns="91425" bIns="91425" anchor="ctr" anchorCtr="0">
                          <a:noAutofit/>
                        </wps:bodyPr>
                      </wps:wsp>
                      <wps:wsp>
                        <wps:cNvPr id="436364006" name="Rectangle 436364006"/>
                        <wps:cNvSpPr/>
                        <wps:spPr>
                          <a:xfrm>
                            <a:off x="0" y="520700"/>
                            <a:ext cx="3937000" cy="520700"/>
                          </a:xfrm>
                          <a:prstGeom prst="rect">
                            <a:avLst/>
                          </a:prstGeom>
                          <a:noFill/>
                          <a:ln>
                            <a:noFill/>
                          </a:ln>
                        </wps:spPr>
                        <wps:txbx>
                          <w:txbxContent>
                            <w:p w14:paraId="1813170F" w14:textId="77777777" w:rsidR="005D5737" w:rsidRDefault="00791E34" w:rsidP="00C737A9">
                              <w:r>
                                <w:t>We shape an education system that delivers equitable and excellent outcomes</w:t>
                              </w:r>
                            </w:p>
                            <w:p w14:paraId="18131710"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wps:wsp>
                        <wps:cNvPr id="436364007" name="Rectangle 8"/>
                        <wps:cNvSpPr/>
                        <wps:spPr>
                          <a:xfrm>
                            <a:off x="6248400" y="0"/>
                            <a:ext cx="848003" cy="1009650"/>
                          </a:xfrm>
                          <a:prstGeom prst="rect">
                            <a:avLst/>
                          </a:prstGeom>
                          <a:noFill/>
                          <a:ln>
                            <a:noFill/>
                          </a:ln>
                          <a:effectLst>
                            <a:outerShdw dist="28398" dir="3806097" algn="ctr" rotWithShape="0">
                              <a:srgbClr val="102751">
                                <a:alpha val="49803"/>
                              </a:srgbClr>
                            </a:outerShdw>
                          </a:effectLst>
                        </wps:spPr>
                        <wps:txbx>
                          <w:txbxContent>
                            <w:p w14:paraId="18131711" w14:textId="77777777" w:rsidR="005D5737" w:rsidRDefault="005D5737" w:rsidP="00C737A9"/>
                          </w:txbxContent>
                        </wps:txbx>
                        <wps:bodyPr spcFirstLastPara="1" wrap="square" lIns="91425" tIns="91425" rIns="91425" bIns="91425" anchor="ctr" anchorCtr="0">
                          <a:noAutofit/>
                        </wps:bodyPr>
                      </wps:wsp>
                      <wps:wsp>
                        <wps:cNvPr id="436364008" name="Rectangle 9"/>
                        <wps:cNvSpPr/>
                        <wps:spPr>
                          <a:xfrm>
                            <a:off x="4699000" y="565150"/>
                            <a:ext cx="1591310" cy="488950"/>
                          </a:xfrm>
                          <a:prstGeom prst="rect">
                            <a:avLst/>
                          </a:prstGeom>
                          <a:noFill/>
                          <a:ln>
                            <a:noFill/>
                          </a:ln>
                        </wps:spPr>
                        <wps:txbx>
                          <w:txbxContent>
                            <w:p w14:paraId="18131712" w14:textId="77777777" w:rsidR="005D5737" w:rsidRDefault="00791E34" w:rsidP="00C737A9">
                              <w:r>
                                <w:t xml:space="preserve">Last saved:  SAVEDATE   \* MERGEFORMAT 02/2022 :00 </w:t>
                              </w:r>
                            </w:p>
                          </w:txbxContent>
                        </wps:txbx>
                        <wps:bodyPr spcFirstLastPara="1" wrap="square" lIns="91425" tIns="45700" rIns="91425" bIns="45700" anchor="t" anchorCtr="0">
                          <a:noAutofit/>
                        </wps:bodyPr>
                      </wps:wsp>
                    </wpg:grpSp>
                  </wpg:wgp>
                </a:graphicData>
              </a:graphic>
            </wp:anchor>
          </w:drawing>
        </mc:Choice>
        <mc:Fallback>
          <w:pict>
            <v:group w14:anchorId="181316DA" id="Group 436364003" o:spid="_x0000_s1035" style="position:absolute;margin-left:41pt;margin-top:757pt;width:558.75pt;height:83pt;z-index:251658259" coordorigin="17979,32529" coordsize="70961,10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">
              <v:group id="Group 436364004" o:spid="_x0000_s1036" style="position:absolute;left:17979;top:32529;width:70961;height:10541" coordsize="70964,10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">
                <v:rect id="Rectangle 436364005" o:spid="_x0000_s1037" style="position:absolute;width:70964;height:10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" filled="f" stroked="f">
                  <v:textbox inset="2.53958mm,2.53958mm,2.53958mm,2.53958mm">
                    <w:txbxContent>
                      <w:p w14:paraId="1813170E" w14:textId="77777777" w:rsidR="005D5737" w:rsidRDefault="005D5737" w:rsidP="00C737A9"/>
                    </w:txbxContent>
                  </v:textbox>
                </v:rect>
                <v:rect id="Rectangle 436364006" o:spid="_x0000_s1038" style="position:absolute;top:520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" filled="f" stroked="f">
                  <v:textbox inset="2.53958mm,1.2694mm,2.53958mm,1.2694mm">
                    <w:txbxContent>
                      <w:p w14:paraId="1813170F" w14:textId="77777777" w:rsidR="005D5737" w:rsidRDefault="00791E34" w:rsidP="00C737A9">
                        <w:r>
                          <w:t>We shape an education system that delivers equitable and excellent outcomes</w:t>
                        </w:r>
                      </w:p>
                      <w:p w14:paraId="18131710" w14:textId="77777777" w:rsidR="005D5737" w:rsidRDefault="00791E34" w:rsidP="00C737A9">
                        <w:r>
                          <w:t>He mea tārai e mātou te mātauranga kia rangatira ai, kia mana taurite ai ōna huanga</w:t>
                        </w:r>
                      </w:p>
                    </w:txbxContent>
                  </v:textbox>
                </v:rect>
                <v:rect id="Rectangle 8" o:spid="_x0000_s1039" style="position:absolute;left:62484;width:8480;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" filled="f" stroked="f">
                  <v:shadow on="t" color="#102751" opacity="32638f" offset="1pt"/>
                  <v:textbox inset="2.53958mm,2.53958mm,2.53958mm,2.53958mm">
                    <w:txbxContent>
                      <w:p w14:paraId="18131711" w14:textId="77777777" w:rsidR="005D5737" w:rsidRDefault="005D5737" w:rsidP="00C737A9"/>
                    </w:txbxContent>
                  </v:textbox>
                </v:rect>
                <v:rect id="Rectangle 9" o:spid="_x0000_s1040" style="position:absolute;left:46990;top:5651;width:15913;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" filled="f" stroked="f">
                  <v:textbox inset="2.53958mm,1.2694mm,2.53958mm,1.2694mm">
                    <w:txbxContent>
                      <w:p w14:paraId="18131712" w14:textId="77777777" w:rsidR="005D5737" w:rsidRDefault="00791E34" w:rsidP="00C737A9">
                        <w:r>
                          <w:t xml:space="preserve">Last saved:  SAVEDATE   \* MERGEFORMAT 02/2022 :00 </w:t>
                        </w:r>
                      </w:p>
                    </w:txbxContent>
                  </v:textbox>
                </v:rect>
              </v:group>
            </v:group>
          </w:pict>
        </mc:Fallback>
      </mc:AlternateContent>
    </w:r>
    <w:r>
      <w:rPr>
        <w:noProof/>
      </w:rPr>
      <mc:AlternateContent>
        <mc:Choice Requires="wpg">
          <w:drawing>
            <wp:anchor distT="0" distB="0" distL="114300" distR="114300" simplePos="0" relativeHeight="251658260" behindDoc="0" locked="0" layoutInCell="1" hidden="0" allowOverlap="1" wp14:anchorId="181316DC" wp14:editId="181316DD">
              <wp:simplePos x="0" y="0"/>
              <wp:positionH relativeFrom="column">
                <wp:posOffset>520700</wp:posOffset>
              </wp:positionH>
              <wp:positionV relativeFrom="paragraph">
                <wp:posOffset>9613900</wp:posOffset>
              </wp:positionV>
              <wp:extent cx="7096125" cy="1054100"/>
              <wp:effectExtent l="0" t="0" r="0" b="0"/>
              <wp:wrapNone/>
              <wp:docPr id="436364009" name="Group 436364009"/>
              <wp:cNvGraphicFramePr/>
              <a:graphic xmlns:a="http://schemas.openxmlformats.org/drawingml/2006/main">
                <a:graphicData uri="http://schemas.microsoft.com/office/word/2010/wordprocessingGroup">
                  <wpg:wgp>
                    <wpg:cNvGrpSpPr/>
                    <wpg:grpSpPr>
                      <a:xfrm>
                        <a:off x="0" y="0"/>
                        <a:ext cx="7096125" cy="1054100"/>
                        <a:chOff x="1797938" y="3252950"/>
                        <a:chExt cx="7096125" cy="1054100"/>
                      </a:xfrm>
                    </wpg:grpSpPr>
                    <wpg:grpSp>
                      <wpg:cNvPr id="436364010" name="Group 10"/>
                      <wpg:cNvGrpSpPr/>
                      <wpg:grpSpPr>
                        <a:xfrm>
                          <a:off x="1797938" y="3252950"/>
                          <a:ext cx="7096125" cy="1054100"/>
                          <a:chOff x="0" y="0"/>
                          <a:chExt cx="7096403" cy="1054100"/>
                        </a:xfrm>
                      </wpg:grpSpPr>
                      <wps:wsp>
                        <wps:cNvPr id="436364011" name="Rectangle 11"/>
                        <wps:cNvSpPr/>
                        <wps:spPr>
                          <a:xfrm>
                            <a:off x="0" y="0"/>
                            <a:ext cx="7096400" cy="1054100"/>
                          </a:xfrm>
                          <a:prstGeom prst="rect">
                            <a:avLst/>
                          </a:prstGeom>
                          <a:noFill/>
                          <a:ln>
                            <a:noFill/>
                          </a:ln>
                        </wps:spPr>
                        <wps:txbx>
                          <w:txbxContent>
                            <w:p w14:paraId="18131713" w14:textId="77777777" w:rsidR="005D5737" w:rsidRDefault="005D5737" w:rsidP="00C737A9"/>
                          </w:txbxContent>
                        </wps:txbx>
                        <wps:bodyPr spcFirstLastPara="1" wrap="square" lIns="91425" tIns="91425" rIns="91425" bIns="91425" anchor="ctr" anchorCtr="0">
                          <a:noAutofit/>
                        </wps:bodyPr>
                      </wps:wsp>
                      <wps:wsp>
                        <wps:cNvPr id="436364012" name="Rectangle 12"/>
                        <wps:cNvSpPr/>
                        <wps:spPr>
                          <a:xfrm>
                            <a:off x="0" y="520700"/>
                            <a:ext cx="3937000" cy="520700"/>
                          </a:xfrm>
                          <a:prstGeom prst="rect">
                            <a:avLst/>
                          </a:prstGeom>
                          <a:noFill/>
                          <a:ln>
                            <a:noFill/>
                          </a:ln>
                        </wps:spPr>
                        <wps:txbx>
                          <w:txbxContent>
                            <w:p w14:paraId="18131714" w14:textId="77777777" w:rsidR="005D5737" w:rsidRDefault="00791E34" w:rsidP="00C737A9">
                              <w:r>
                                <w:t>We shape an education system that delivers equitable and excellent outcomes</w:t>
                              </w:r>
                            </w:p>
                            <w:p w14:paraId="18131715"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wps:wsp>
                        <wps:cNvPr id="436364013" name="Rectangle 13"/>
                        <wps:cNvSpPr/>
                        <wps:spPr>
                          <a:xfrm>
                            <a:off x="6248400" y="0"/>
                            <a:ext cx="848003" cy="1009650"/>
                          </a:xfrm>
                          <a:prstGeom prst="rect">
                            <a:avLst/>
                          </a:prstGeom>
                          <a:noFill/>
                          <a:ln>
                            <a:noFill/>
                          </a:ln>
                          <a:effectLst>
                            <a:outerShdw dist="28398" dir="3806097" algn="ctr" rotWithShape="0">
                              <a:srgbClr val="102751">
                                <a:alpha val="49803"/>
                              </a:srgbClr>
                            </a:outerShdw>
                          </a:effectLst>
                        </wps:spPr>
                        <wps:txbx>
                          <w:txbxContent>
                            <w:p w14:paraId="18131716" w14:textId="77777777" w:rsidR="005D5737" w:rsidRDefault="005D5737" w:rsidP="00C737A9"/>
                          </w:txbxContent>
                        </wps:txbx>
                        <wps:bodyPr spcFirstLastPara="1" wrap="square" lIns="91425" tIns="91425" rIns="91425" bIns="91425" anchor="ctr" anchorCtr="0">
                          <a:noAutofit/>
                        </wps:bodyPr>
                      </wps:wsp>
                      <wps:wsp>
                        <wps:cNvPr id="436364014" name="Rectangle 14"/>
                        <wps:cNvSpPr/>
                        <wps:spPr>
                          <a:xfrm>
                            <a:off x="4699000" y="565150"/>
                            <a:ext cx="1591310" cy="488950"/>
                          </a:xfrm>
                          <a:prstGeom prst="rect">
                            <a:avLst/>
                          </a:prstGeom>
                          <a:noFill/>
                          <a:ln>
                            <a:noFill/>
                          </a:ln>
                        </wps:spPr>
                        <wps:txbx>
                          <w:txbxContent>
                            <w:p w14:paraId="18131717" w14:textId="77777777" w:rsidR="005D5737" w:rsidRDefault="00791E34" w:rsidP="00C737A9">
                              <w:r>
                                <w:t xml:space="preserve">Last saved:  SAVEDATE   \* MERGEFORMAT 02/2022 :00 </w:t>
                              </w:r>
                            </w:p>
                          </w:txbxContent>
                        </wps:txbx>
                        <wps:bodyPr spcFirstLastPara="1" wrap="square" lIns="91425" tIns="45700" rIns="91425" bIns="45700" anchor="t" anchorCtr="0">
                          <a:noAutofit/>
                        </wps:bodyPr>
                      </wps:wsp>
                    </wpg:grpSp>
                  </wpg:wgp>
                </a:graphicData>
              </a:graphic>
            </wp:anchor>
          </w:drawing>
        </mc:Choice>
        <mc:Fallback>
          <w:pict>
            <v:group w14:anchorId="181316DC" id="Group 436364009" o:spid="_x0000_s1041" style="position:absolute;margin-left:41pt;margin-top:757pt;width:558.75pt;height:83pt;z-index:251658260" coordorigin="17979,32529" coordsize="70961,10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">
              <v:group id="Group 10" o:spid="_x0000_s1042" style="position:absolute;left:17979;top:32529;width:70961;height:10541" coordsize="70964,10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">
                <v:rect id="Rectangle 11" o:spid="_x0000_s1043" style="position:absolute;width:70964;height:10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" filled="f" stroked="f">
                  <v:textbox inset="2.53958mm,2.53958mm,2.53958mm,2.53958mm">
                    <w:txbxContent>
                      <w:p w14:paraId="18131713" w14:textId="77777777" w:rsidR="005D5737" w:rsidRDefault="005D5737" w:rsidP="00C737A9"/>
                    </w:txbxContent>
                  </v:textbox>
                </v:rect>
                <v:rect id="Rectangle 12" o:spid="_x0000_s1044" style="position:absolute;top:520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" filled="f" stroked="f">
                  <v:textbox inset="2.53958mm,1.2694mm,2.53958mm,1.2694mm">
                    <w:txbxContent>
                      <w:p w14:paraId="18131714" w14:textId="77777777" w:rsidR="005D5737" w:rsidRDefault="00791E34" w:rsidP="00C737A9">
                        <w:r>
                          <w:t>We shape an education system that delivers equitable and excellent outcomes</w:t>
                        </w:r>
                      </w:p>
                      <w:p w14:paraId="18131715" w14:textId="77777777" w:rsidR="005D5737" w:rsidRDefault="00791E34" w:rsidP="00C737A9">
                        <w:r>
                          <w:t>He mea tārai e mātou te mātauranga kia rangatira ai, kia mana taurite ai ōna huanga</w:t>
                        </w:r>
                      </w:p>
                    </w:txbxContent>
                  </v:textbox>
                </v:rect>
                <v:rect id="Rectangle 13" o:spid="_x0000_s1045" style="position:absolute;left:62484;width:8480;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" filled="f" stroked="f">
                  <v:shadow on="t" color="#102751" opacity="32638f" offset="1pt"/>
                  <v:textbox inset="2.53958mm,2.53958mm,2.53958mm,2.53958mm">
                    <w:txbxContent>
                      <w:p w14:paraId="18131716" w14:textId="77777777" w:rsidR="005D5737" w:rsidRDefault="005D5737" w:rsidP="00C737A9"/>
                    </w:txbxContent>
                  </v:textbox>
                </v:rect>
                <v:rect id="Rectangle 14" o:spid="_x0000_s1046" style="position:absolute;left:46990;top:5651;width:15913;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" filled="f" stroked="f">
                  <v:textbox inset="2.53958mm,1.2694mm,2.53958mm,1.2694mm">
                    <w:txbxContent>
                      <w:p w14:paraId="18131717" w14:textId="77777777" w:rsidR="005D5737" w:rsidRDefault="00791E34" w:rsidP="00C737A9">
                        <w:r>
                          <w:t xml:space="preserve">Last saved:  SAVEDATE   \* MERGEFORMAT 02/2022 :00 </w:t>
                        </w:r>
                      </w:p>
                    </w:txbxContent>
                  </v:textbox>
                </v:rect>
              </v:group>
            </v:group>
          </w:pict>
        </mc:Fallback>
      </mc:AlternateContent>
    </w:r>
    <w:r>
      <w:rPr>
        <w:noProof/>
      </w:rPr>
      <mc:AlternateContent>
        <mc:Choice Requires="wps">
          <w:drawing>
            <wp:anchor distT="0" distB="0" distL="114300" distR="114300" simplePos="0" relativeHeight="251658241" behindDoc="0" locked="0" layoutInCell="1" hidden="0" allowOverlap="1" wp14:anchorId="181316DE" wp14:editId="181316DF">
              <wp:simplePos x="0" y="0"/>
              <wp:positionH relativeFrom="column">
                <wp:posOffset>508000</wp:posOffset>
              </wp:positionH>
              <wp:positionV relativeFrom="paragraph">
                <wp:posOffset>10134600</wp:posOffset>
              </wp:positionV>
              <wp:extent cx="3946525" cy="530225"/>
              <wp:effectExtent l="0" t="0" r="0" b="0"/>
              <wp:wrapNone/>
              <wp:docPr id="624101908" name="Rectangle 624101908"/>
              <wp:cNvGraphicFramePr/>
              <a:graphic xmlns:a="http://schemas.openxmlformats.org/drawingml/2006/main">
                <a:graphicData uri="http://schemas.microsoft.com/office/word/2010/wordprocessingShape">
                  <wps:wsp>
                    <wps:cNvSpPr/>
                    <wps:spPr>
                      <a:xfrm>
                        <a:off x="3377500" y="3519650"/>
                        <a:ext cx="3937000" cy="520700"/>
                      </a:xfrm>
                      <a:prstGeom prst="rect">
                        <a:avLst/>
                      </a:prstGeom>
                      <a:noFill/>
                      <a:ln>
                        <a:noFill/>
                      </a:ln>
                    </wps:spPr>
                    <wps:txbx>
                      <w:txbxContent>
                        <w:p w14:paraId="18131718" w14:textId="77777777" w:rsidR="005D5737" w:rsidRDefault="00791E34" w:rsidP="00C737A9">
                          <w:r>
                            <w:t>We shape an education system that delivers equitable and excellent outcomes</w:t>
                          </w:r>
                        </w:p>
                        <w:p w14:paraId="18131719"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a:graphicData>
              </a:graphic>
            </wp:anchor>
          </w:drawing>
        </mc:Choice>
        <mc:Fallback>
          <w:pict>
            <v:rect w14:anchorId="181316DE" id="Rectangle 624101908" o:spid="_x0000_s1047" style="position:absolute;margin-left:40pt;margin-top:798pt;width:310.75pt;height:41.7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" filled="f" stroked="f">
              <v:textbox inset="2.53958mm,1.2694mm,2.53958mm,1.2694mm">
                <w:txbxContent>
                  <w:p w14:paraId="18131718" w14:textId="77777777" w:rsidR="005D5737" w:rsidRDefault="00791E34" w:rsidP="00C737A9">
                    <w:r>
                      <w:t>We shape an education system that delivers equitable and excellent outcomes</w:t>
                    </w:r>
                  </w:p>
                  <w:p w14:paraId="18131719" w14:textId="77777777" w:rsidR="005D5737" w:rsidRDefault="00791E34" w:rsidP="00C737A9">
                    <w:r>
                      <w:t>He mea tārai e mātou te mātauranga kia rangatira ai, kia mana taurite ai ōna huanga</w:t>
                    </w:r>
                  </w:p>
                </w:txbxContent>
              </v:textbox>
            </v:rect>
          </w:pict>
        </mc:Fallback>
      </mc:AlternateContent>
    </w:r>
    <w:r>
      <w:rPr>
        <w:noProof/>
      </w:rPr>
      <mc:AlternateContent>
        <mc:Choice Requires="wps">
          <w:drawing>
            <wp:anchor distT="0" distB="0" distL="114300" distR="114300" simplePos="0" relativeHeight="251658242" behindDoc="0" locked="0" layoutInCell="1" hidden="0" allowOverlap="1" wp14:anchorId="181316E0" wp14:editId="181316E1">
              <wp:simplePos x="0" y="0"/>
              <wp:positionH relativeFrom="column">
                <wp:posOffset>508000</wp:posOffset>
              </wp:positionH>
              <wp:positionV relativeFrom="paragraph">
                <wp:posOffset>10134600</wp:posOffset>
              </wp:positionV>
              <wp:extent cx="3946525" cy="530225"/>
              <wp:effectExtent l="0" t="0" r="0" b="0"/>
              <wp:wrapNone/>
              <wp:docPr id="624101904" name="Rectangle 624101904"/>
              <wp:cNvGraphicFramePr/>
              <a:graphic xmlns:a="http://schemas.openxmlformats.org/drawingml/2006/main">
                <a:graphicData uri="http://schemas.microsoft.com/office/word/2010/wordprocessingShape">
                  <wps:wsp>
                    <wps:cNvSpPr/>
                    <wps:spPr>
                      <a:xfrm>
                        <a:off x="3377500" y="3519650"/>
                        <a:ext cx="3937000" cy="520700"/>
                      </a:xfrm>
                      <a:prstGeom prst="rect">
                        <a:avLst/>
                      </a:prstGeom>
                      <a:noFill/>
                      <a:ln>
                        <a:noFill/>
                      </a:ln>
                    </wps:spPr>
                    <wps:txbx>
                      <w:txbxContent>
                        <w:p w14:paraId="1813171A" w14:textId="77777777" w:rsidR="005D5737" w:rsidRDefault="00791E34" w:rsidP="00C737A9">
                          <w:r>
                            <w:t>We shape an education system that delivers equitable and excellent outcomes</w:t>
                          </w:r>
                        </w:p>
                        <w:p w14:paraId="1813171B"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a:graphicData>
              </a:graphic>
            </wp:anchor>
          </w:drawing>
        </mc:Choice>
        <mc:Fallback>
          <w:pict>
            <v:rect w14:anchorId="181316E0" id="Rectangle 624101904" o:spid="_x0000_s1048" style="position:absolute;margin-left:40pt;margin-top:798pt;width:310.75pt;height:41.7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" filled="f" stroked="f">
              <v:textbox inset="2.53958mm,1.2694mm,2.53958mm,1.2694mm">
                <w:txbxContent>
                  <w:p w14:paraId="1813171A" w14:textId="77777777" w:rsidR="005D5737" w:rsidRDefault="00791E34" w:rsidP="00C737A9">
                    <w:r>
                      <w:t>We shape an education system that delivers equitable and excellent outcomes</w:t>
                    </w:r>
                  </w:p>
                  <w:p w14:paraId="1813171B" w14:textId="77777777" w:rsidR="005D5737" w:rsidRDefault="00791E34" w:rsidP="00C737A9">
                    <w:r>
                      <w:t>He mea tārai e mātou te mātauranga kia rangatira ai, kia mana taurite ai ōna huanga</w:t>
                    </w:r>
                  </w:p>
                </w:txbxContent>
              </v:textbox>
            </v:rect>
          </w:pict>
        </mc:Fallback>
      </mc:AlternateContent>
    </w:r>
    <w:r>
      <w:rPr>
        <w:noProof/>
      </w:rPr>
      <mc:AlternateContent>
        <mc:Choice Requires="wps">
          <w:drawing>
            <wp:anchor distT="0" distB="0" distL="114300" distR="114300" simplePos="0" relativeHeight="251658243" behindDoc="0" locked="0" layoutInCell="1" hidden="0" allowOverlap="1" wp14:anchorId="181316E2" wp14:editId="181316E3">
              <wp:simplePos x="0" y="0"/>
              <wp:positionH relativeFrom="column">
                <wp:posOffset>6756400</wp:posOffset>
              </wp:positionH>
              <wp:positionV relativeFrom="paragraph">
                <wp:posOffset>9613900</wp:posOffset>
              </wp:positionV>
              <wp:extent cx="857250" cy="1019175"/>
              <wp:effectExtent l="0" t="0" r="0" b="0"/>
              <wp:wrapNone/>
              <wp:docPr id="624101903" name="Rectangle 624101903"/>
              <wp:cNvGraphicFramePr/>
              <a:graphic xmlns:a="http://schemas.openxmlformats.org/drawingml/2006/main">
                <a:graphicData uri="http://schemas.microsoft.com/office/word/2010/wordprocessingShape">
                  <wps:wsp>
                    <wps:cNvSpPr/>
                    <wps:spPr>
                      <a:xfrm>
                        <a:off x="4922138" y="3275175"/>
                        <a:ext cx="847725" cy="1009650"/>
                      </a:xfrm>
                      <a:prstGeom prst="rect">
                        <a:avLst/>
                      </a:prstGeom>
                      <a:noFill/>
                      <a:ln>
                        <a:noFill/>
                      </a:ln>
                      <a:effectLst>
                        <a:outerShdw dist="28398" dir="3806097" algn="ctr" rotWithShape="0">
                          <a:srgbClr val="102751">
                            <a:alpha val="49803"/>
                          </a:srgbClr>
                        </a:outerShdw>
                      </a:effectLst>
                    </wps:spPr>
                    <wps:txbx>
                      <w:txbxContent>
                        <w:p w14:paraId="1813171C" w14:textId="77777777" w:rsidR="005D5737" w:rsidRDefault="005D5737" w:rsidP="00C737A9"/>
                      </w:txbxContent>
                    </wps:txbx>
                    <wps:bodyPr spcFirstLastPara="1" wrap="square" lIns="91425" tIns="91425" rIns="91425" bIns="91425" anchor="ctr" anchorCtr="0">
                      <a:noAutofit/>
                    </wps:bodyPr>
                  </wps:wsp>
                </a:graphicData>
              </a:graphic>
            </wp:anchor>
          </w:drawing>
        </mc:Choice>
        <mc:Fallback>
          <w:pict>
            <v:rect w14:anchorId="181316E2" id="Rectangle 624101903" o:spid="_x0000_s1049" style="position:absolute;margin-left:532pt;margin-top:757pt;width:67.5pt;height:80.2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" filled="f" stroked="f">
              <v:shadow on="t" color="#102751" opacity="32638f" offset="1pt"/>
              <v:textbox inset="2.53958mm,2.53958mm,2.53958mm,2.53958mm">
                <w:txbxContent>
                  <w:p w14:paraId="1813171C" w14:textId="77777777" w:rsidR="005D5737" w:rsidRDefault="005D5737" w:rsidP="00C737A9"/>
                </w:txbxContent>
              </v:textbox>
            </v:rect>
          </w:pict>
        </mc:Fallback>
      </mc:AlternateContent>
    </w:r>
    <w:r>
      <w:rPr>
        <w:noProof/>
      </w:rPr>
      <mc:AlternateContent>
        <mc:Choice Requires="wps">
          <w:drawing>
            <wp:anchor distT="0" distB="0" distL="114300" distR="114300" simplePos="0" relativeHeight="251658244" behindDoc="0" locked="0" layoutInCell="1" hidden="0" allowOverlap="1" wp14:anchorId="181316E4" wp14:editId="181316E5">
              <wp:simplePos x="0" y="0"/>
              <wp:positionH relativeFrom="column">
                <wp:posOffset>5207000</wp:posOffset>
              </wp:positionH>
              <wp:positionV relativeFrom="paragraph">
                <wp:posOffset>10172700</wp:posOffset>
              </wp:positionV>
              <wp:extent cx="1600835" cy="498475"/>
              <wp:effectExtent l="0" t="0" r="0" b="0"/>
              <wp:wrapNone/>
              <wp:docPr id="624101905" name="Rectangle 624101905"/>
              <wp:cNvGraphicFramePr/>
              <a:graphic xmlns:a="http://schemas.openxmlformats.org/drawingml/2006/main">
                <a:graphicData uri="http://schemas.microsoft.com/office/word/2010/wordprocessingShape">
                  <wps:wsp>
                    <wps:cNvSpPr/>
                    <wps:spPr>
                      <a:xfrm>
                        <a:off x="4550345" y="3535525"/>
                        <a:ext cx="1591310" cy="488950"/>
                      </a:xfrm>
                      <a:prstGeom prst="rect">
                        <a:avLst/>
                      </a:prstGeom>
                      <a:noFill/>
                      <a:ln>
                        <a:noFill/>
                      </a:ln>
                    </wps:spPr>
                    <wps:txbx>
                      <w:txbxContent>
                        <w:p w14:paraId="1813171D" w14:textId="77777777" w:rsidR="005D5737" w:rsidRDefault="00791E34" w:rsidP="00C737A9">
                          <w:r>
                            <w:t xml:space="preserve">Last saved:  SAVEDATE   \* MERGEFORMAT 02/2022 :00 </w:t>
                          </w:r>
                        </w:p>
                      </w:txbxContent>
                    </wps:txbx>
                    <wps:bodyPr spcFirstLastPara="1" wrap="square" lIns="91425" tIns="45700" rIns="91425" bIns="45700" anchor="t" anchorCtr="0">
                      <a:noAutofit/>
                    </wps:bodyPr>
                  </wps:wsp>
                </a:graphicData>
              </a:graphic>
            </wp:anchor>
          </w:drawing>
        </mc:Choice>
        <mc:Fallback>
          <w:pict>
            <v:rect w14:anchorId="181316E4" id="Rectangle 624101905" o:spid="_x0000_s1050" style="position:absolute;margin-left:410pt;margin-top:801pt;width:126.05pt;height:39.2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" filled="f" stroked="f">
              <v:textbox inset="2.53958mm,1.2694mm,2.53958mm,1.2694mm">
                <w:txbxContent>
                  <w:p w14:paraId="1813171D" w14:textId="77777777" w:rsidR="005D5737" w:rsidRDefault="00791E34" w:rsidP="00C737A9">
                    <w:r>
                      <w:t xml:space="preserve">Last saved:  SAVEDATE   \* MERGEFORMAT 02/2022 :00 </w:t>
                    </w:r>
                  </w:p>
                </w:txbxContent>
              </v:textbox>
            </v:rect>
          </w:pict>
        </mc:Fallback>
      </mc:AlternateContent>
    </w:r>
    <w:r>
      <w:rPr>
        <w:noProof/>
      </w:rPr>
      <mc:AlternateContent>
        <mc:Choice Requires="wps">
          <w:drawing>
            <wp:anchor distT="0" distB="0" distL="114300" distR="114300" simplePos="0" relativeHeight="251658245" behindDoc="0" locked="0" layoutInCell="1" hidden="0" allowOverlap="1" wp14:anchorId="181316E6" wp14:editId="181316E7">
              <wp:simplePos x="0" y="0"/>
              <wp:positionH relativeFrom="column">
                <wp:posOffset>508000</wp:posOffset>
              </wp:positionH>
              <wp:positionV relativeFrom="paragraph">
                <wp:posOffset>10134600</wp:posOffset>
              </wp:positionV>
              <wp:extent cx="3946525" cy="530225"/>
              <wp:effectExtent l="0" t="0" r="0" b="0"/>
              <wp:wrapNone/>
              <wp:docPr id="624101907" name="Rectangle 624101907"/>
              <wp:cNvGraphicFramePr/>
              <a:graphic xmlns:a="http://schemas.openxmlformats.org/drawingml/2006/main">
                <a:graphicData uri="http://schemas.microsoft.com/office/word/2010/wordprocessingShape">
                  <wps:wsp>
                    <wps:cNvSpPr/>
                    <wps:spPr>
                      <a:xfrm>
                        <a:off x="3377500" y="3519650"/>
                        <a:ext cx="3937000" cy="520700"/>
                      </a:xfrm>
                      <a:prstGeom prst="rect">
                        <a:avLst/>
                      </a:prstGeom>
                      <a:noFill/>
                      <a:ln>
                        <a:noFill/>
                      </a:ln>
                    </wps:spPr>
                    <wps:txbx>
                      <w:txbxContent>
                        <w:p w14:paraId="1813171E" w14:textId="77777777" w:rsidR="005D5737" w:rsidRDefault="00791E34" w:rsidP="00C737A9">
                          <w:r>
                            <w:t>We shape an education system that delivers equitable and excellent outcomes</w:t>
                          </w:r>
                        </w:p>
                        <w:p w14:paraId="1813171F"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a:graphicData>
              </a:graphic>
            </wp:anchor>
          </w:drawing>
        </mc:Choice>
        <mc:Fallback>
          <w:pict>
            <v:rect w14:anchorId="181316E6" id="Rectangle 624101907" o:spid="_x0000_s1051" style="position:absolute;margin-left:40pt;margin-top:798pt;width:310.75pt;height:41.7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" filled="f" stroked="f">
              <v:textbox inset="2.53958mm,1.2694mm,2.53958mm,1.2694mm">
                <w:txbxContent>
                  <w:p w14:paraId="1813171E" w14:textId="77777777" w:rsidR="005D5737" w:rsidRDefault="00791E34" w:rsidP="00C737A9">
                    <w:r>
                      <w:t>We shape an education system that delivers equitable and excellent outcomes</w:t>
                    </w:r>
                  </w:p>
                  <w:p w14:paraId="1813171F" w14:textId="77777777" w:rsidR="005D5737" w:rsidRDefault="00791E34" w:rsidP="00C737A9">
                    <w:r>
                      <w:t>He mea tārai e mātou te mātauranga kia rangatira ai, kia mana taurite ai ōna huanga</w:t>
                    </w:r>
                  </w:p>
                </w:txbxContent>
              </v:textbox>
            </v:rect>
          </w:pict>
        </mc:Fallback>
      </mc:AlternateContent>
    </w:r>
    <w:r>
      <w:rPr>
        <w:noProof/>
      </w:rPr>
      <mc:AlternateContent>
        <mc:Choice Requires="wps">
          <w:drawing>
            <wp:anchor distT="0" distB="0" distL="114300" distR="114300" simplePos="0" relativeHeight="251658246" behindDoc="0" locked="0" layoutInCell="1" hidden="0" allowOverlap="1" wp14:anchorId="181316E8" wp14:editId="181316E9">
              <wp:simplePos x="0" y="0"/>
              <wp:positionH relativeFrom="column">
                <wp:posOffset>6756400</wp:posOffset>
              </wp:positionH>
              <wp:positionV relativeFrom="paragraph">
                <wp:posOffset>9613900</wp:posOffset>
              </wp:positionV>
              <wp:extent cx="857250" cy="1019175"/>
              <wp:effectExtent l="0" t="0" r="0" b="0"/>
              <wp:wrapNone/>
              <wp:docPr id="624101898" name="Rectangle 624101898"/>
              <wp:cNvGraphicFramePr/>
              <a:graphic xmlns:a="http://schemas.openxmlformats.org/drawingml/2006/main">
                <a:graphicData uri="http://schemas.microsoft.com/office/word/2010/wordprocessingShape">
                  <wps:wsp>
                    <wps:cNvSpPr/>
                    <wps:spPr>
                      <a:xfrm>
                        <a:off x="4922138" y="3275175"/>
                        <a:ext cx="847725" cy="1009650"/>
                      </a:xfrm>
                      <a:prstGeom prst="rect">
                        <a:avLst/>
                      </a:prstGeom>
                      <a:noFill/>
                      <a:ln>
                        <a:noFill/>
                      </a:ln>
                      <a:effectLst>
                        <a:outerShdw dist="28398" dir="3806097" algn="ctr" rotWithShape="0">
                          <a:srgbClr val="102751">
                            <a:alpha val="49803"/>
                          </a:srgbClr>
                        </a:outerShdw>
                      </a:effectLst>
                    </wps:spPr>
                    <wps:txbx>
                      <w:txbxContent>
                        <w:p w14:paraId="18131720" w14:textId="77777777" w:rsidR="005D5737" w:rsidRDefault="005D5737" w:rsidP="00C737A9"/>
                      </w:txbxContent>
                    </wps:txbx>
                    <wps:bodyPr spcFirstLastPara="1" wrap="square" lIns="91425" tIns="91425" rIns="91425" bIns="91425" anchor="ctr" anchorCtr="0">
                      <a:noAutofit/>
                    </wps:bodyPr>
                  </wps:wsp>
                </a:graphicData>
              </a:graphic>
            </wp:anchor>
          </w:drawing>
        </mc:Choice>
        <mc:Fallback>
          <w:pict>
            <v:rect w14:anchorId="181316E8" id="Rectangle 624101898" o:spid="_x0000_s1052" style="position:absolute;margin-left:532pt;margin-top:757pt;width:67.5pt;height:80.2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" filled="f" stroked="f">
              <v:shadow on="t" color="#102751" opacity="32638f" offset="1pt"/>
              <v:textbox inset="2.53958mm,2.53958mm,2.53958mm,2.53958mm">
                <w:txbxContent>
                  <w:p w14:paraId="18131720" w14:textId="77777777" w:rsidR="005D5737" w:rsidRDefault="005D5737" w:rsidP="00C737A9"/>
                </w:txbxContent>
              </v:textbox>
            </v:rect>
          </w:pict>
        </mc:Fallback>
      </mc:AlternateContent>
    </w:r>
    <w:r>
      <w:rPr>
        <w:noProof/>
      </w:rPr>
      <mc:AlternateContent>
        <mc:Choice Requires="wps">
          <w:drawing>
            <wp:anchor distT="0" distB="0" distL="114300" distR="114300" simplePos="0" relativeHeight="251658247" behindDoc="0" locked="0" layoutInCell="1" hidden="0" allowOverlap="1" wp14:anchorId="181316EA" wp14:editId="181316EB">
              <wp:simplePos x="0" y="0"/>
              <wp:positionH relativeFrom="column">
                <wp:posOffset>5207000</wp:posOffset>
              </wp:positionH>
              <wp:positionV relativeFrom="paragraph">
                <wp:posOffset>10172700</wp:posOffset>
              </wp:positionV>
              <wp:extent cx="1600835" cy="498475"/>
              <wp:effectExtent l="0" t="0" r="0" b="0"/>
              <wp:wrapNone/>
              <wp:docPr id="624101895" name="Rectangle 624101895"/>
              <wp:cNvGraphicFramePr/>
              <a:graphic xmlns:a="http://schemas.openxmlformats.org/drawingml/2006/main">
                <a:graphicData uri="http://schemas.microsoft.com/office/word/2010/wordprocessingShape">
                  <wps:wsp>
                    <wps:cNvSpPr/>
                    <wps:spPr>
                      <a:xfrm>
                        <a:off x="4550345" y="3535525"/>
                        <a:ext cx="1591310" cy="488950"/>
                      </a:xfrm>
                      <a:prstGeom prst="rect">
                        <a:avLst/>
                      </a:prstGeom>
                      <a:noFill/>
                      <a:ln>
                        <a:noFill/>
                      </a:ln>
                    </wps:spPr>
                    <wps:txbx>
                      <w:txbxContent>
                        <w:p w14:paraId="18131721" w14:textId="77777777" w:rsidR="005D5737" w:rsidRDefault="00791E34" w:rsidP="00C737A9">
                          <w:r>
                            <w:t xml:space="preserve">Last saved:  SAVEDATE   \* MERGEFORMAT 02/2022 :00 </w:t>
                          </w:r>
                        </w:p>
                      </w:txbxContent>
                    </wps:txbx>
                    <wps:bodyPr spcFirstLastPara="1" wrap="square" lIns="91425" tIns="45700" rIns="91425" bIns="45700" anchor="t" anchorCtr="0">
                      <a:noAutofit/>
                    </wps:bodyPr>
                  </wps:wsp>
                </a:graphicData>
              </a:graphic>
            </wp:anchor>
          </w:drawing>
        </mc:Choice>
        <mc:Fallback>
          <w:pict>
            <v:rect w14:anchorId="181316EA" id="Rectangle 624101895" o:spid="_x0000_s1053" style="position:absolute;margin-left:410pt;margin-top:801pt;width:126.05pt;height:39.2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" filled="f" stroked="f">
              <v:textbox inset="2.53958mm,1.2694mm,2.53958mm,1.2694mm">
                <w:txbxContent>
                  <w:p w14:paraId="18131721" w14:textId="77777777" w:rsidR="005D5737" w:rsidRDefault="00791E34" w:rsidP="00C737A9">
                    <w:r>
                      <w:t xml:space="preserve">Last saved:  SAVEDATE   \* MERGEFORMAT 02/2022 :00 </w:t>
                    </w:r>
                  </w:p>
                </w:txbxContent>
              </v:textbox>
            </v:rect>
          </w:pict>
        </mc:Fallback>
      </mc:AlternateContent>
    </w:r>
    <w:r>
      <w:rPr>
        <w:noProof/>
      </w:rPr>
      <mc:AlternateContent>
        <mc:Choice Requires="wps">
          <w:drawing>
            <wp:anchor distT="0" distB="0" distL="114300" distR="114300" simplePos="0" relativeHeight="251658248" behindDoc="0" locked="0" layoutInCell="1" hidden="0" allowOverlap="1" wp14:anchorId="181316EC" wp14:editId="181316ED">
              <wp:simplePos x="0" y="0"/>
              <wp:positionH relativeFrom="column">
                <wp:posOffset>508000</wp:posOffset>
              </wp:positionH>
              <wp:positionV relativeFrom="paragraph">
                <wp:posOffset>10134600</wp:posOffset>
              </wp:positionV>
              <wp:extent cx="3946525" cy="530225"/>
              <wp:effectExtent l="0" t="0" r="0" b="0"/>
              <wp:wrapNone/>
              <wp:docPr id="624101889" name="Rectangle 624101889"/>
              <wp:cNvGraphicFramePr/>
              <a:graphic xmlns:a="http://schemas.openxmlformats.org/drawingml/2006/main">
                <a:graphicData uri="http://schemas.microsoft.com/office/word/2010/wordprocessingShape">
                  <wps:wsp>
                    <wps:cNvSpPr/>
                    <wps:spPr>
                      <a:xfrm>
                        <a:off x="3377500" y="3519650"/>
                        <a:ext cx="3937000" cy="520700"/>
                      </a:xfrm>
                      <a:prstGeom prst="rect">
                        <a:avLst/>
                      </a:prstGeom>
                      <a:noFill/>
                      <a:ln>
                        <a:noFill/>
                      </a:ln>
                    </wps:spPr>
                    <wps:txbx>
                      <w:txbxContent>
                        <w:p w14:paraId="18131722" w14:textId="77777777" w:rsidR="005D5737" w:rsidRDefault="00791E34" w:rsidP="00C737A9">
                          <w:r>
                            <w:t>We shape an education system that delivers equitable and excellent outcomes</w:t>
                          </w:r>
                        </w:p>
                        <w:p w14:paraId="18131723"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a:graphicData>
              </a:graphic>
            </wp:anchor>
          </w:drawing>
        </mc:Choice>
        <mc:Fallback>
          <w:pict>
            <v:rect w14:anchorId="181316EC" id="Rectangle 624101889" o:spid="_x0000_s1054" style="position:absolute;margin-left:40pt;margin-top:798pt;width:310.75pt;height:41.7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" filled="f" stroked="f">
              <v:textbox inset="2.53958mm,1.2694mm,2.53958mm,1.2694mm">
                <w:txbxContent>
                  <w:p w14:paraId="18131722" w14:textId="77777777" w:rsidR="005D5737" w:rsidRDefault="00791E34" w:rsidP="00C737A9">
                    <w:r>
                      <w:t>We shape an education system that delivers equitable and excellent outcomes</w:t>
                    </w:r>
                  </w:p>
                  <w:p w14:paraId="18131723" w14:textId="77777777" w:rsidR="005D5737" w:rsidRDefault="00791E34" w:rsidP="00C737A9">
                    <w:r>
                      <w:t>He mea tārai e mātou te mātauranga kia rangatira ai, kia mana taurite ai ōna huanga</w:t>
                    </w:r>
                  </w:p>
                </w:txbxContent>
              </v:textbox>
            </v:rect>
          </w:pict>
        </mc:Fallback>
      </mc:AlternateContent>
    </w:r>
    <w:r>
      <w:rPr>
        <w:noProof/>
      </w:rPr>
      <mc:AlternateContent>
        <mc:Choice Requires="wps">
          <w:drawing>
            <wp:anchor distT="0" distB="0" distL="114300" distR="114300" simplePos="0" relativeHeight="251658249" behindDoc="0" locked="0" layoutInCell="1" hidden="0" allowOverlap="1" wp14:anchorId="181316EE" wp14:editId="181316EF">
              <wp:simplePos x="0" y="0"/>
              <wp:positionH relativeFrom="column">
                <wp:posOffset>-571499</wp:posOffset>
              </wp:positionH>
              <wp:positionV relativeFrom="paragraph">
                <wp:posOffset>9588500</wp:posOffset>
              </wp:positionV>
              <wp:extent cx="619125" cy="1082675"/>
              <wp:effectExtent l="0" t="0" r="0" b="0"/>
              <wp:wrapNone/>
              <wp:docPr id="624101896" name="Rectangle 624101896"/>
              <wp:cNvGraphicFramePr/>
              <a:graphic xmlns:a="http://schemas.openxmlformats.org/drawingml/2006/main">
                <a:graphicData uri="http://schemas.microsoft.com/office/word/2010/wordprocessingShape">
                  <wps:wsp>
                    <wps:cNvSpPr/>
                    <wps:spPr>
                      <a:xfrm>
                        <a:off x="5041200" y="3243425"/>
                        <a:ext cx="609600" cy="1073150"/>
                      </a:xfrm>
                      <a:prstGeom prst="rect">
                        <a:avLst/>
                      </a:prstGeom>
                      <a:noFill/>
                      <a:ln>
                        <a:noFill/>
                      </a:ln>
                      <a:effectLst>
                        <a:outerShdw dist="28398" dir="3806097" algn="ctr" rotWithShape="0">
                          <a:srgbClr val="102751">
                            <a:alpha val="49803"/>
                          </a:srgbClr>
                        </a:outerShdw>
                      </a:effectLst>
                    </wps:spPr>
                    <wps:txbx>
                      <w:txbxContent>
                        <w:p w14:paraId="18131724" w14:textId="77777777" w:rsidR="005D5737" w:rsidRDefault="005D5737" w:rsidP="00C737A9"/>
                      </w:txbxContent>
                    </wps:txbx>
                    <wps:bodyPr spcFirstLastPara="1" wrap="square" lIns="91425" tIns="91425" rIns="91425" bIns="91425" anchor="ctr" anchorCtr="0">
                      <a:noAutofit/>
                    </wps:bodyPr>
                  </wps:wsp>
                </a:graphicData>
              </a:graphic>
            </wp:anchor>
          </w:drawing>
        </mc:Choice>
        <mc:Fallback>
          <w:pict>
            <v:rect w14:anchorId="181316EE" id="Rectangle 624101896" o:spid="_x0000_s1055" style="position:absolute;margin-left:-45pt;margin-top:755pt;width:48.75pt;height:85.25pt;z-index:25165824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" filled="f" stroked="f">
              <v:shadow on="t" color="#102751" opacity="32638f" offset="1pt"/>
              <v:textbox inset="2.53958mm,2.53958mm,2.53958mm,2.53958mm">
                <w:txbxContent>
                  <w:p w14:paraId="18131724" w14:textId="77777777" w:rsidR="005D5737" w:rsidRDefault="005D5737" w:rsidP="00C737A9"/>
                </w:txbxContent>
              </v:textbox>
            </v:rect>
          </w:pict>
        </mc:Fallback>
      </mc:AlternateContent>
    </w:r>
    <w:r>
      <w:rPr>
        <w:noProof/>
      </w:rPr>
      <mc:AlternateContent>
        <mc:Choice Requires="wpg">
          <w:drawing>
            <wp:anchor distT="0" distB="0" distL="114300" distR="114300" simplePos="0" relativeHeight="251658261" behindDoc="0" locked="0" layoutInCell="1" hidden="0" allowOverlap="1" wp14:anchorId="181316F0" wp14:editId="181316F1">
              <wp:simplePos x="0" y="0"/>
              <wp:positionH relativeFrom="column">
                <wp:posOffset>1</wp:posOffset>
              </wp:positionH>
              <wp:positionV relativeFrom="paragraph">
                <wp:posOffset>9601200</wp:posOffset>
              </wp:positionV>
              <wp:extent cx="4457700" cy="1073150"/>
              <wp:effectExtent l="0" t="0" r="0" b="0"/>
              <wp:wrapNone/>
              <wp:docPr id="436364015" name="Group 436364015"/>
              <wp:cNvGraphicFramePr/>
              <a:graphic xmlns:a="http://schemas.openxmlformats.org/drawingml/2006/main">
                <a:graphicData uri="http://schemas.microsoft.com/office/word/2010/wordprocessingGroup">
                  <wpg:wgp>
                    <wpg:cNvGrpSpPr/>
                    <wpg:grpSpPr>
                      <a:xfrm>
                        <a:off x="0" y="0"/>
                        <a:ext cx="4457700" cy="1073150"/>
                        <a:chOff x="3117150" y="3243425"/>
                        <a:chExt cx="4457700" cy="1073150"/>
                      </a:xfrm>
                    </wpg:grpSpPr>
                    <wpg:grpSp>
                      <wpg:cNvPr id="436364016" name="Group 15"/>
                      <wpg:cNvGrpSpPr/>
                      <wpg:grpSpPr>
                        <a:xfrm>
                          <a:off x="3117150" y="3243425"/>
                          <a:ext cx="4457700" cy="1073150"/>
                          <a:chOff x="0" y="0"/>
                          <a:chExt cx="4457700" cy="1073150"/>
                        </a:xfrm>
                      </wpg:grpSpPr>
                      <wps:wsp>
                        <wps:cNvPr id="436364017" name="Rectangle 16"/>
                        <wps:cNvSpPr/>
                        <wps:spPr>
                          <a:xfrm>
                            <a:off x="0" y="0"/>
                            <a:ext cx="4457700" cy="1073150"/>
                          </a:xfrm>
                          <a:prstGeom prst="rect">
                            <a:avLst/>
                          </a:prstGeom>
                          <a:noFill/>
                          <a:ln>
                            <a:noFill/>
                          </a:ln>
                        </wps:spPr>
                        <wps:txbx>
                          <w:txbxContent>
                            <w:p w14:paraId="18131725" w14:textId="77777777" w:rsidR="005D5737" w:rsidRDefault="005D5737" w:rsidP="00C737A9"/>
                          </w:txbxContent>
                        </wps:txbx>
                        <wps:bodyPr spcFirstLastPara="1" wrap="square" lIns="91425" tIns="91425" rIns="91425" bIns="91425" anchor="ctr" anchorCtr="0">
                          <a:noAutofit/>
                        </wps:bodyPr>
                      </wps:wsp>
                      <wps:wsp>
                        <wps:cNvPr id="436364018" name="Rectangle 17"/>
                        <wps:cNvSpPr/>
                        <wps:spPr>
                          <a:xfrm>
                            <a:off x="520700" y="539750"/>
                            <a:ext cx="3937000" cy="520700"/>
                          </a:xfrm>
                          <a:prstGeom prst="rect">
                            <a:avLst/>
                          </a:prstGeom>
                          <a:noFill/>
                          <a:ln>
                            <a:noFill/>
                          </a:ln>
                        </wps:spPr>
                        <wps:txbx>
                          <w:txbxContent>
                            <w:p w14:paraId="18131726" w14:textId="77777777" w:rsidR="005D5737" w:rsidRDefault="00791E34" w:rsidP="00C737A9">
                              <w:r>
                                <w:t>We shape an education system that delivers equitable and excellent outcomes</w:t>
                              </w:r>
                            </w:p>
                            <w:p w14:paraId="18131727"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wps:wsp>
                        <wps:cNvPr id="436364020" name="Rectangle 18"/>
                        <wps:cNvSpPr/>
                        <wps:spPr>
                          <a:xfrm>
                            <a:off x="0" y="0"/>
                            <a:ext cx="609600" cy="1073150"/>
                          </a:xfrm>
                          <a:prstGeom prst="rect">
                            <a:avLst/>
                          </a:prstGeom>
                          <a:noFill/>
                          <a:ln>
                            <a:noFill/>
                          </a:ln>
                          <a:effectLst>
                            <a:outerShdw dist="28398" dir="3806097" algn="ctr" rotWithShape="0">
                              <a:srgbClr val="102751">
                                <a:alpha val="49803"/>
                              </a:srgbClr>
                            </a:outerShdw>
                          </a:effectLst>
                        </wps:spPr>
                        <wps:txbx>
                          <w:txbxContent>
                            <w:p w14:paraId="18131728" w14:textId="77777777" w:rsidR="005D5737" w:rsidRDefault="005D5737" w:rsidP="00C737A9"/>
                          </w:txbxContent>
                        </wps:txbx>
                        <wps:bodyPr spcFirstLastPara="1" wrap="square" lIns="91425" tIns="91425" rIns="91425" bIns="91425" anchor="ctr" anchorCtr="0">
                          <a:noAutofit/>
                        </wps:bodyPr>
                      </wps:wsp>
                    </wpg:grpSp>
                  </wpg:wgp>
                </a:graphicData>
              </a:graphic>
            </wp:anchor>
          </w:drawing>
        </mc:Choice>
        <mc:Fallback>
          <w:pict>
            <v:group w14:anchorId="181316F0" id="Group 436364015" o:spid="_x0000_s1056" style="position:absolute;margin-left:0;margin-top:756pt;width:351pt;height:84.5pt;z-index:251658261" coordorigin="31171,32434" coordsize="44577,1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">
              <v:group id="Group 15" o:spid="_x0000_s1057" style="position:absolute;left:31171;top:32434;width:44577;height:10731" coordsize="44577,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">
                <v:rect id="Rectangle 16" o:spid="_x0000_s1058" style="position:absolute;width:44577;height:10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" filled="f" stroked="f">
                  <v:textbox inset="2.53958mm,2.53958mm,2.53958mm,2.53958mm">
                    <w:txbxContent>
                      <w:p w14:paraId="18131725" w14:textId="77777777" w:rsidR="005D5737" w:rsidRDefault="005D5737" w:rsidP="00C737A9"/>
                    </w:txbxContent>
                  </v:textbox>
                </v:rect>
                <v:rect id="Rectangle 17" o:spid="_x0000_s1059" style="position:absolute;left:5207;top:539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" filled="f" stroked="f">
                  <v:textbox inset="2.53958mm,1.2694mm,2.53958mm,1.2694mm">
                    <w:txbxContent>
                      <w:p w14:paraId="18131726" w14:textId="77777777" w:rsidR="005D5737" w:rsidRDefault="00791E34" w:rsidP="00C737A9">
                        <w:r>
                          <w:t>We shape an education system that delivers equitable and excellent outcomes</w:t>
                        </w:r>
                      </w:p>
                      <w:p w14:paraId="18131727" w14:textId="77777777" w:rsidR="005D5737" w:rsidRDefault="00791E34" w:rsidP="00C737A9">
                        <w:r>
                          <w:t>He mea tārai e mātou te mātauranga kia rangatira ai, kia mana taurite ai ōna huanga</w:t>
                        </w:r>
                      </w:p>
                    </w:txbxContent>
                  </v:textbox>
                </v:rect>
                <v:rect id="Rectangle 18" o:spid="_x0000_s1060" style="position:absolute;width:6096;height:10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" filled="f" stroked="f">
                  <v:shadow on="t" color="#102751" opacity="32638f" offset="1pt"/>
                  <v:textbox inset="2.53958mm,2.53958mm,2.53958mm,2.53958mm">
                    <w:txbxContent>
                      <w:p w14:paraId="18131728" w14:textId="77777777" w:rsidR="005D5737" w:rsidRDefault="005D5737" w:rsidP="00C737A9"/>
                    </w:txbxContent>
                  </v:textbox>
                </v:rect>
              </v:group>
            </v:group>
          </w:pict>
        </mc:Fallback>
      </mc:AlternateContent>
    </w:r>
    <w:r>
      <w:rPr>
        <w:noProof/>
      </w:rPr>
      <mc:AlternateContent>
        <mc:Choice Requires="wpg">
          <w:drawing>
            <wp:anchor distT="0" distB="0" distL="114300" distR="114300" simplePos="0" relativeHeight="251658262" behindDoc="0" locked="0" layoutInCell="1" hidden="0" allowOverlap="1" wp14:anchorId="181316F2" wp14:editId="181316F3">
              <wp:simplePos x="0" y="0"/>
              <wp:positionH relativeFrom="column">
                <wp:posOffset>1</wp:posOffset>
              </wp:positionH>
              <wp:positionV relativeFrom="paragraph">
                <wp:posOffset>9601200</wp:posOffset>
              </wp:positionV>
              <wp:extent cx="4457700" cy="1073150"/>
              <wp:effectExtent l="0" t="0" r="0" b="0"/>
              <wp:wrapNone/>
              <wp:docPr id="436364021" name="Group 436364021"/>
              <wp:cNvGraphicFramePr/>
              <a:graphic xmlns:a="http://schemas.openxmlformats.org/drawingml/2006/main">
                <a:graphicData uri="http://schemas.microsoft.com/office/word/2010/wordprocessingGroup">
                  <wpg:wgp>
                    <wpg:cNvGrpSpPr/>
                    <wpg:grpSpPr>
                      <a:xfrm>
                        <a:off x="0" y="0"/>
                        <a:ext cx="4457700" cy="1073150"/>
                        <a:chOff x="3117150" y="3243425"/>
                        <a:chExt cx="4457700" cy="1073150"/>
                      </a:xfrm>
                    </wpg:grpSpPr>
                    <wpg:grpSp>
                      <wpg:cNvPr id="436364022" name="Group 19"/>
                      <wpg:cNvGrpSpPr/>
                      <wpg:grpSpPr>
                        <a:xfrm>
                          <a:off x="3117150" y="3243425"/>
                          <a:ext cx="4457700" cy="1073150"/>
                          <a:chOff x="0" y="0"/>
                          <a:chExt cx="4457700" cy="1073150"/>
                        </a:xfrm>
                      </wpg:grpSpPr>
                      <wps:wsp>
                        <wps:cNvPr id="436364023" name="Rectangle 20"/>
                        <wps:cNvSpPr/>
                        <wps:spPr>
                          <a:xfrm>
                            <a:off x="0" y="0"/>
                            <a:ext cx="4457700" cy="1073150"/>
                          </a:xfrm>
                          <a:prstGeom prst="rect">
                            <a:avLst/>
                          </a:prstGeom>
                          <a:noFill/>
                          <a:ln>
                            <a:noFill/>
                          </a:ln>
                        </wps:spPr>
                        <wps:txbx>
                          <w:txbxContent>
                            <w:p w14:paraId="18131729" w14:textId="77777777" w:rsidR="005D5737" w:rsidRDefault="005D5737" w:rsidP="00C737A9"/>
                          </w:txbxContent>
                        </wps:txbx>
                        <wps:bodyPr spcFirstLastPara="1" wrap="square" lIns="91425" tIns="91425" rIns="91425" bIns="91425" anchor="ctr" anchorCtr="0">
                          <a:noAutofit/>
                        </wps:bodyPr>
                      </wps:wsp>
                      <wps:wsp>
                        <wps:cNvPr id="436364024" name="Rectangle 21"/>
                        <wps:cNvSpPr/>
                        <wps:spPr>
                          <a:xfrm>
                            <a:off x="520700" y="539750"/>
                            <a:ext cx="3937000" cy="520700"/>
                          </a:xfrm>
                          <a:prstGeom prst="rect">
                            <a:avLst/>
                          </a:prstGeom>
                          <a:noFill/>
                          <a:ln>
                            <a:noFill/>
                          </a:ln>
                        </wps:spPr>
                        <wps:txbx>
                          <w:txbxContent>
                            <w:p w14:paraId="1813172A" w14:textId="77777777" w:rsidR="005D5737" w:rsidRDefault="00791E34" w:rsidP="00C737A9">
                              <w:r>
                                <w:t>We shape an education system that delivers equitable and excellent outcomes</w:t>
                              </w:r>
                            </w:p>
                            <w:p w14:paraId="1813172B"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wps:wsp>
                        <wps:cNvPr id="436364025" name="Rectangle 22"/>
                        <wps:cNvSpPr/>
                        <wps:spPr>
                          <a:xfrm>
                            <a:off x="0" y="0"/>
                            <a:ext cx="609600" cy="1073150"/>
                          </a:xfrm>
                          <a:prstGeom prst="rect">
                            <a:avLst/>
                          </a:prstGeom>
                          <a:noFill/>
                          <a:ln>
                            <a:noFill/>
                          </a:ln>
                          <a:effectLst>
                            <a:outerShdw dist="28398" dir="3806097" algn="ctr" rotWithShape="0">
                              <a:srgbClr val="102751">
                                <a:alpha val="49803"/>
                              </a:srgbClr>
                            </a:outerShdw>
                          </a:effectLst>
                        </wps:spPr>
                        <wps:txbx>
                          <w:txbxContent>
                            <w:p w14:paraId="1813172C" w14:textId="77777777" w:rsidR="005D5737" w:rsidRDefault="005D5737" w:rsidP="00C737A9"/>
                          </w:txbxContent>
                        </wps:txbx>
                        <wps:bodyPr spcFirstLastPara="1" wrap="square" lIns="91425" tIns="91425" rIns="91425" bIns="91425" anchor="ctr" anchorCtr="0">
                          <a:noAutofit/>
                        </wps:bodyPr>
                      </wps:wsp>
                    </wpg:grpSp>
                  </wpg:wgp>
                </a:graphicData>
              </a:graphic>
            </wp:anchor>
          </w:drawing>
        </mc:Choice>
        <mc:Fallback>
          <w:pict>
            <v:group w14:anchorId="181316F2" id="Group 436364021" o:spid="_x0000_s1061" style="position:absolute;margin-left:0;margin-top:756pt;width:351pt;height:84.5pt;z-index:251658262" coordorigin="31171,32434" coordsize="44577,1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">
              <v:group id="Group 19" o:spid="_x0000_s1062" style="position:absolute;left:31171;top:32434;width:44577;height:10731" coordsize="44577,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">
                <v:rect id="Rectangle 20" o:spid="_x0000_s1063" style="position:absolute;width:44577;height:10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" filled="f" stroked="f">
                  <v:textbox inset="2.53958mm,2.53958mm,2.53958mm,2.53958mm">
                    <w:txbxContent>
                      <w:p w14:paraId="18131729" w14:textId="77777777" w:rsidR="005D5737" w:rsidRDefault="005D5737" w:rsidP="00C737A9"/>
                    </w:txbxContent>
                  </v:textbox>
                </v:rect>
                <v:rect id="Rectangle 21" o:spid="_x0000_s1064" style="position:absolute;left:5207;top:539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" filled="f" stroked="f">
                  <v:textbox inset="2.53958mm,1.2694mm,2.53958mm,1.2694mm">
                    <w:txbxContent>
                      <w:p w14:paraId="1813172A" w14:textId="77777777" w:rsidR="005D5737" w:rsidRDefault="00791E34" w:rsidP="00C737A9">
                        <w:r>
                          <w:t>We shape an education system that delivers equitable and excellent outcomes</w:t>
                        </w:r>
                      </w:p>
                      <w:p w14:paraId="1813172B" w14:textId="77777777" w:rsidR="005D5737" w:rsidRDefault="00791E34" w:rsidP="00C737A9">
                        <w:r>
                          <w:t>He mea tārai e mātou te mātauranga kia rangatira ai, kia mana taurite ai ōna huanga</w:t>
                        </w:r>
                      </w:p>
                    </w:txbxContent>
                  </v:textbox>
                </v:rect>
                <v:rect id="Rectangle 22" o:spid="_x0000_s1065" style="position:absolute;width:6096;height:10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" filled="f" stroked="f">
                  <v:shadow on="t" color="#102751" opacity="32638f" offset="1pt"/>
                  <v:textbox inset="2.53958mm,2.53958mm,2.53958mm,2.53958mm">
                    <w:txbxContent>
                      <w:p w14:paraId="1813172C" w14:textId="77777777" w:rsidR="005D5737" w:rsidRDefault="005D5737" w:rsidP="00C737A9"/>
                    </w:txbxContent>
                  </v:textbox>
                </v:rect>
              </v:group>
            </v:group>
          </w:pict>
        </mc:Fallback>
      </mc:AlternateContent>
    </w:r>
    <w:r>
      <w:rPr>
        <w:noProof/>
      </w:rPr>
      <mc:AlternateContent>
        <mc:Choice Requires="wpg">
          <w:drawing>
            <wp:anchor distT="0" distB="0" distL="114300" distR="114300" simplePos="0" relativeHeight="251658263" behindDoc="0" locked="0" layoutInCell="1" hidden="0" allowOverlap="1" wp14:anchorId="181316F4" wp14:editId="181316F5">
              <wp:simplePos x="0" y="0"/>
              <wp:positionH relativeFrom="column">
                <wp:posOffset>1</wp:posOffset>
              </wp:positionH>
              <wp:positionV relativeFrom="paragraph">
                <wp:posOffset>9601200</wp:posOffset>
              </wp:positionV>
              <wp:extent cx="4457700" cy="1073150"/>
              <wp:effectExtent l="0" t="0" r="0" b="0"/>
              <wp:wrapNone/>
              <wp:docPr id="624101894" name="Group 624101894"/>
              <wp:cNvGraphicFramePr/>
              <a:graphic xmlns:a="http://schemas.openxmlformats.org/drawingml/2006/main">
                <a:graphicData uri="http://schemas.microsoft.com/office/word/2010/wordprocessingGroup">
                  <wpg:wgp>
                    <wpg:cNvGrpSpPr/>
                    <wpg:grpSpPr>
                      <a:xfrm>
                        <a:off x="0" y="0"/>
                        <a:ext cx="4457700" cy="1073150"/>
                        <a:chOff x="3117150" y="3243425"/>
                        <a:chExt cx="4457700" cy="1073150"/>
                      </a:xfrm>
                    </wpg:grpSpPr>
                    <wpg:grpSp>
                      <wpg:cNvPr id="24" name="Group 23"/>
                      <wpg:cNvGrpSpPr/>
                      <wpg:grpSpPr>
                        <a:xfrm>
                          <a:off x="3117150" y="3243425"/>
                          <a:ext cx="4457700" cy="1073150"/>
                          <a:chOff x="0" y="0"/>
                          <a:chExt cx="4457700" cy="1073150"/>
                        </a:xfrm>
                      </wpg:grpSpPr>
                      <wps:wsp>
                        <wps:cNvPr id="25" name="Rectangle 24"/>
                        <wps:cNvSpPr/>
                        <wps:spPr>
                          <a:xfrm>
                            <a:off x="0" y="0"/>
                            <a:ext cx="4457700" cy="1073150"/>
                          </a:xfrm>
                          <a:prstGeom prst="rect">
                            <a:avLst/>
                          </a:prstGeom>
                          <a:noFill/>
                          <a:ln>
                            <a:noFill/>
                          </a:ln>
                        </wps:spPr>
                        <wps:txbx>
                          <w:txbxContent>
                            <w:p w14:paraId="1813172D" w14:textId="77777777" w:rsidR="005D5737" w:rsidRDefault="005D5737" w:rsidP="00C737A9"/>
                          </w:txbxContent>
                        </wps:txbx>
                        <wps:bodyPr spcFirstLastPara="1" wrap="square" lIns="91425" tIns="91425" rIns="91425" bIns="91425" anchor="ctr" anchorCtr="0">
                          <a:noAutofit/>
                        </wps:bodyPr>
                      </wps:wsp>
                      <wps:wsp>
                        <wps:cNvPr id="26" name="Rectangle 25"/>
                        <wps:cNvSpPr/>
                        <wps:spPr>
                          <a:xfrm>
                            <a:off x="520700" y="539750"/>
                            <a:ext cx="3937000" cy="520700"/>
                          </a:xfrm>
                          <a:prstGeom prst="rect">
                            <a:avLst/>
                          </a:prstGeom>
                          <a:noFill/>
                          <a:ln>
                            <a:noFill/>
                          </a:ln>
                        </wps:spPr>
                        <wps:txbx>
                          <w:txbxContent>
                            <w:p w14:paraId="1813172E" w14:textId="77777777" w:rsidR="005D5737" w:rsidRDefault="00791E34" w:rsidP="00C737A9">
                              <w:r>
                                <w:t>We shape an education system that delivers equitable and excellent outcomes</w:t>
                              </w:r>
                            </w:p>
                            <w:p w14:paraId="1813172F"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wps:wsp>
                        <wps:cNvPr id="29" name="Rectangle 26"/>
                        <wps:cNvSpPr/>
                        <wps:spPr>
                          <a:xfrm>
                            <a:off x="0" y="0"/>
                            <a:ext cx="609600" cy="1073150"/>
                          </a:xfrm>
                          <a:prstGeom prst="rect">
                            <a:avLst/>
                          </a:prstGeom>
                          <a:noFill/>
                          <a:ln>
                            <a:noFill/>
                          </a:ln>
                          <a:effectLst>
                            <a:outerShdw dist="28398" dir="3806097" algn="ctr" rotWithShape="0">
                              <a:srgbClr val="073662">
                                <a:alpha val="49803"/>
                              </a:srgbClr>
                            </a:outerShdw>
                          </a:effectLst>
                        </wps:spPr>
                        <wps:txbx>
                          <w:txbxContent>
                            <w:p w14:paraId="18131730" w14:textId="77777777" w:rsidR="005D5737" w:rsidRDefault="005D5737" w:rsidP="00C737A9"/>
                          </w:txbxContent>
                        </wps:txbx>
                        <wps:bodyPr spcFirstLastPara="1" wrap="square" lIns="91425" tIns="91425" rIns="91425" bIns="91425" anchor="ctr" anchorCtr="0">
                          <a:noAutofit/>
                        </wps:bodyPr>
                      </wps:wsp>
                    </wpg:grpSp>
                  </wpg:wgp>
                </a:graphicData>
              </a:graphic>
            </wp:anchor>
          </w:drawing>
        </mc:Choice>
        <mc:Fallback>
          <w:pict>
            <v:group w14:anchorId="181316F4" id="Group 624101894" o:spid="_x0000_s1066" style="position:absolute;margin-left:0;margin-top:756pt;width:351pt;height:84.5pt;z-index:251658263" coordorigin="31171,32434" coordsize="44577,10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">
              <v:group id="Group 23" o:spid="_x0000_s1067" style="position:absolute;left:31171;top:32434;width:44577;height:10731" coordsize="44577,10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24" o:spid="_x0000_s1068" style="position:absolute;width:44577;height:10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" filled="f" stroked="f">
                  <v:textbox inset="2.53958mm,2.53958mm,2.53958mm,2.53958mm">
                    <w:txbxContent>
                      <w:p w14:paraId="1813172D" w14:textId="77777777" w:rsidR="005D5737" w:rsidRDefault="005D5737" w:rsidP="00C737A9"/>
                    </w:txbxContent>
                  </v:textbox>
                </v:rect>
                <v:rect id="Rectangle 25" o:spid="_x0000_s1069" style="position:absolute;left:5207;top:5397;width:39370;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" filled="f" stroked="f">
                  <v:textbox inset="2.53958mm,1.2694mm,2.53958mm,1.2694mm">
                    <w:txbxContent>
                      <w:p w14:paraId="1813172E" w14:textId="77777777" w:rsidR="005D5737" w:rsidRDefault="00791E34" w:rsidP="00C737A9">
                        <w:r>
                          <w:t>We shape an education system that delivers equitable and excellent outcomes</w:t>
                        </w:r>
                      </w:p>
                      <w:p w14:paraId="1813172F" w14:textId="77777777" w:rsidR="005D5737" w:rsidRDefault="00791E34" w:rsidP="00C737A9">
                        <w:r>
                          <w:t>He mea tārai e mātou te mātauranga kia rangatira ai, kia mana taurite ai ōna huanga</w:t>
                        </w:r>
                      </w:p>
                    </w:txbxContent>
                  </v:textbox>
                </v:rect>
                <v:rect id="Rectangle 26" o:spid="_x0000_s1070" style="position:absolute;width:6096;height:10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" filled="f" stroked="f">
                  <v:shadow on="t" color="#073662" opacity="32638f" offset="1pt"/>
                  <v:textbox inset="2.53958mm,2.53958mm,2.53958mm,2.53958mm">
                    <w:txbxContent>
                      <w:p w14:paraId="18131730" w14:textId="77777777" w:rsidR="005D5737" w:rsidRDefault="005D5737" w:rsidP="00C737A9"/>
                    </w:txbxContent>
                  </v:textbox>
                </v:rect>
              </v:group>
            </v:group>
          </w:pict>
        </mc:Fallback>
      </mc:AlternateContent>
    </w:r>
    <w:r>
      <w:rPr>
        <w:noProof/>
      </w:rPr>
      <mc:AlternateContent>
        <mc:Choice Requires="wps">
          <w:drawing>
            <wp:anchor distT="0" distB="0" distL="114300" distR="114300" simplePos="0" relativeHeight="251658250" behindDoc="0" locked="0" layoutInCell="1" hidden="0" allowOverlap="1" wp14:anchorId="181316F6" wp14:editId="181316F7">
              <wp:simplePos x="0" y="0"/>
              <wp:positionH relativeFrom="column">
                <wp:posOffset>508000</wp:posOffset>
              </wp:positionH>
              <wp:positionV relativeFrom="paragraph">
                <wp:posOffset>10134600</wp:posOffset>
              </wp:positionV>
              <wp:extent cx="3946525" cy="530225"/>
              <wp:effectExtent l="0" t="0" r="0" b="0"/>
              <wp:wrapNone/>
              <wp:docPr id="624101893" name="Rectangle 624101893"/>
              <wp:cNvGraphicFramePr/>
              <a:graphic xmlns:a="http://schemas.openxmlformats.org/drawingml/2006/main">
                <a:graphicData uri="http://schemas.microsoft.com/office/word/2010/wordprocessingShape">
                  <wps:wsp>
                    <wps:cNvSpPr/>
                    <wps:spPr>
                      <a:xfrm>
                        <a:off x="3377500" y="3519650"/>
                        <a:ext cx="3937000" cy="520700"/>
                      </a:xfrm>
                      <a:prstGeom prst="rect">
                        <a:avLst/>
                      </a:prstGeom>
                      <a:noFill/>
                      <a:ln>
                        <a:noFill/>
                      </a:ln>
                    </wps:spPr>
                    <wps:txbx>
                      <w:txbxContent>
                        <w:p w14:paraId="18131731" w14:textId="77777777" w:rsidR="005D5737" w:rsidRDefault="00791E34" w:rsidP="00C737A9">
                          <w:r>
                            <w:t>We shape an education system that delivers equitable and excellent outcomes</w:t>
                          </w:r>
                        </w:p>
                        <w:p w14:paraId="18131732"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a:graphicData>
              </a:graphic>
            </wp:anchor>
          </w:drawing>
        </mc:Choice>
        <mc:Fallback>
          <w:pict>
            <v:rect w14:anchorId="181316F6" id="Rectangle 624101893" o:spid="_x0000_s1071" style="position:absolute;margin-left:40pt;margin-top:798pt;width:310.75pt;height:41.7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" filled="f" stroked="f">
              <v:textbox inset="2.53958mm,1.2694mm,2.53958mm,1.2694mm">
                <w:txbxContent>
                  <w:p w14:paraId="18131731" w14:textId="77777777" w:rsidR="005D5737" w:rsidRDefault="00791E34" w:rsidP="00C737A9">
                    <w:r>
                      <w:t>We shape an education system that delivers equitable and excellent outcomes</w:t>
                    </w:r>
                  </w:p>
                  <w:p w14:paraId="18131732" w14:textId="77777777" w:rsidR="005D5737" w:rsidRDefault="00791E34" w:rsidP="00C737A9">
                    <w:r>
                      <w:t>He mea tārai e mātou te mātauranga kia rangatira ai, kia mana taurite ai ōna huanga</w:t>
                    </w:r>
                  </w:p>
                </w:txbxContent>
              </v:textbox>
            </v:rect>
          </w:pict>
        </mc:Fallback>
      </mc:AlternateContent>
    </w:r>
    <w:r>
      <w:rPr>
        <w:noProof/>
      </w:rPr>
      <mc:AlternateContent>
        <mc:Choice Requires="wps">
          <w:drawing>
            <wp:anchor distT="0" distB="0" distL="114300" distR="114300" simplePos="0" relativeHeight="251658251" behindDoc="0" locked="0" layoutInCell="1" hidden="0" allowOverlap="1" wp14:anchorId="181316F8" wp14:editId="181316F9">
              <wp:simplePos x="0" y="0"/>
              <wp:positionH relativeFrom="column">
                <wp:posOffset>1</wp:posOffset>
              </wp:positionH>
              <wp:positionV relativeFrom="paragraph">
                <wp:posOffset>9588500</wp:posOffset>
              </wp:positionV>
              <wp:extent cx="619125" cy="1082675"/>
              <wp:effectExtent l="0" t="0" r="0" b="0"/>
              <wp:wrapNone/>
              <wp:docPr id="624101910" name="Rectangle 624101910"/>
              <wp:cNvGraphicFramePr/>
              <a:graphic xmlns:a="http://schemas.openxmlformats.org/drawingml/2006/main">
                <a:graphicData uri="http://schemas.microsoft.com/office/word/2010/wordprocessingShape">
                  <wps:wsp>
                    <wps:cNvSpPr/>
                    <wps:spPr>
                      <a:xfrm>
                        <a:off x="5041200" y="3243425"/>
                        <a:ext cx="609600" cy="1073150"/>
                      </a:xfrm>
                      <a:prstGeom prst="rect">
                        <a:avLst/>
                      </a:prstGeom>
                      <a:noFill/>
                      <a:ln>
                        <a:noFill/>
                      </a:ln>
                      <a:effectLst>
                        <a:outerShdw dist="28398" dir="3806097" algn="ctr" rotWithShape="0">
                          <a:srgbClr val="102751">
                            <a:alpha val="49803"/>
                          </a:srgbClr>
                        </a:outerShdw>
                      </a:effectLst>
                    </wps:spPr>
                    <wps:txbx>
                      <w:txbxContent>
                        <w:p w14:paraId="18131733" w14:textId="77777777" w:rsidR="005D5737" w:rsidRDefault="005D5737" w:rsidP="00C737A9"/>
                      </w:txbxContent>
                    </wps:txbx>
                    <wps:bodyPr spcFirstLastPara="1" wrap="square" lIns="91425" tIns="91425" rIns="91425" bIns="91425" anchor="ctr" anchorCtr="0">
                      <a:noAutofit/>
                    </wps:bodyPr>
                  </wps:wsp>
                </a:graphicData>
              </a:graphic>
            </wp:anchor>
          </w:drawing>
        </mc:Choice>
        <mc:Fallback>
          <w:pict>
            <v:rect w14:anchorId="181316F8" id="Rectangle 624101910" o:spid="_x0000_s1072" style="position:absolute;margin-left:0;margin-top:755pt;width:48.75pt;height:85.25pt;z-index:25165825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" filled="f" stroked="f">
              <v:shadow on="t" color="#102751" opacity="32638f" offset="1pt"/>
              <v:textbox inset="2.53958mm,2.53958mm,2.53958mm,2.53958mm">
                <w:txbxContent>
                  <w:p w14:paraId="18131733" w14:textId="77777777" w:rsidR="005D5737" w:rsidRDefault="005D5737" w:rsidP="00C737A9"/>
                </w:txbxContent>
              </v:textbox>
            </v:rect>
          </w:pict>
        </mc:Fallback>
      </mc:AlternateContent>
    </w:r>
    <w:r>
      <w:rPr>
        <w:noProof/>
      </w:rPr>
      <mc:AlternateContent>
        <mc:Choice Requires="wps">
          <w:drawing>
            <wp:anchor distT="0" distB="0" distL="114300" distR="114300" simplePos="0" relativeHeight="251658252" behindDoc="0" locked="0" layoutInCell="1" hidden="0" allowOverlap="1" wp14:anchorId="181316FA" wp14:editId="181316FB">
              <wp:simplePos x="0" y="0"/>
              <wp:positionH relativeFrom="column">
                <wp:posOffset>1079500</wp:posOffset>
              </wp:positionH>
              <wp:positionV relativeFrom="paragraph">
                <wp:posOffset>9258300</wp:posOffset>
              </wp:positionV>
              <wp:extent cx="3946525" cy="530225"/>
              <wp:effectExtent l="0" t="0" r="0" b="0"/>
              <wp:wrapNone/>
              <wp:docPr id="624101888" name="Rectangle 624101888"/>
              <wp:cNvGraphicFramePr/>
              <a:graphic xmlns:a="http://schemas.openxmlformats.org/drawingml/2006/main">
                <a:graphicData uri="http://schemas.microsoft.com/office/word/2010/wordprocessingShape">
                  <wps:wsp>
                    <wps:cNvSpPr/>
                    <wps:spPr>
                      <a:xfrm>
                        <a:off x="3377500" y="3519650"/>
                        <a:ext cx="3937000" cy="520700"/>
                      </a:xfrm>
                      <a:prstGeom prst="rect">
                        <a:avLst/>
                      </a:prstGeom>
                      <a:noFill/>
                      <a:ln>
                        <a:noFill/>
                      </a:ln>
                    </wps:spPr>
                    <wps:txbx>
                      <w:txbxContent>
                        <w:p w14:paraId="18131734" w14:textId="77777777" w:rsidR="005D5737" w:rsidRDefault="00791E34" w:rsidP="00C737A9">
                          <w:r>
                            <w:t>We shape an education system that delivers equitable and excellent outcomes</w:t>
                          </w:r>
                        </w:p>
                        <w:p w14:paraId="18131735"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a:graphicData>
              </a:graphic>
            </wp:anchor>
          </w:drawing>
        </mc:Choice>
        <mc:Fallback>
          <w:pict>
            <v:rect w14:anchorId="181316FA" id="Rectangle 624101888" o:spid="_x0000_s1073" style="position:absolute;margin-left:85pt;margin-top:729pt;width:310.75pt;height:41.75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" filled="f" stroked="f">
              <v:textbox inset="2.53958mm,1.2694mm,2.53958mm,1.2694mm">
                <w:txbxContent>
                  <w:p w14:paraId="18131734" w14:textId="77777777" w:rsidR="005D5737" w:rsidRDefault="00791E34" w:rsidP="00C737A9">
                    <w:r>
                      <w:t>We shape an education system that delivers equitable and excellent outcomes</w:t>
                    </w:r>
                  </w:p>
                  <w:p w14:paraId="18131735" w14:textId="77777777" w:rsidR="005D5737" w:rsidRDefault="00791E34" w:rsidP="00C737A9">
                    <w:r>
                      <w:t>He mea tārai e mātou te mātauranga kia rangatira ai, kia mana taurite ai ōna huanga</w:t>
                    </w:r>
                  </w:p>
                </w:txbxContent>
              </v:textbox>
            </v:rect>
          </w:pict>
        </mc:Fallback>
      </mc:AlternateContent>
    </w:r>
    <w:r>
      <w:rPr>
        <w:noProof/>
      </w:rPr>
      <mc:AlternateContent>
        <mc:Choice Requires="wps">
          <w:drawing>
            <wp:anchor distT="0" distB="0" distL="114300" distR="114300" simplePos="0" relativeHeight="251658253" behindDoc="0" locked="0" layoutInCell="1" hidden="0" allowOverlap="1" wp14:anchorId="181316FC" wp14:editId="181316FD">
              <wp:simplePos x="0" y="0"/>
              <wp:positionH relativeFrom="column">
                <wp:posOffset>558800</wp:posOffset>
              </wp:positionH>
              <wp:positionV relativeFrom="paragraph">
                <wp:posOffset>8712200</wp:posOffset>
              </wp:positionV>
              <wp:extent cx="619125" cy="1082675"/>
              <wp:effectExtent l="0" t="0" r="0" b="0"/>
              <wp:wrapNone/>
              <wp:docPr id="624101901" name="Rectangle 624101901"/>
              <wp:cNvGraphicFramePr/>
              <a:graphic xmlns:a="http://schemas.openxmlformats.org/drawingml/2006/main">
                <a:graphicData uri="http://schemas.microsoft.com/office/word/2010/wordprocessingShape">
                  <wps:wsp>
                    <wps:cNvSpPr/>
                    <wps:spPr>
                      <a:xfrm>
                        <a:off x="5041200" y="3243425"/>
                        <a:ext cx="609600" cy="1073150"/>
                      </a:xfrm>
                      <a:prstGeom prst="rect">
                        <a:avLst/>
                      </a:prstGeom>
                      <a:noFill/>
                      <a:ln>
                        <a:noFill/>
                      </a:ln>
                      <a:effectLst>
                        <a:outerShdw dist="28398" dir="3806097" algn="ctr" rotWithShape="0">
                          <a:srgbClr val="102751">
                            <a:alpha val="49803"/>
                          </a:srgbClr>
                        </a:outerShdw>
                      </a:effectLst>
                    </wps:spPr>
                    <wps:txbx>
                      <w:txbxContent>
                        <w:p w14:paraId="18131736" w14:textId="77777777" w:rsidR="005D5737" w:rsidRDefault="005D5737" w:rsidP="00C737A9"/>
                      </w:txbxContent>
                    </wps:txbx>
                    <wps:bodyPr spcFirstLastPara="1" wrap="square" lIns="91425" tIns="91425" rIns="91425" bIns="91425" anchor="ctr" anchorCtr="0">
                      <a:noAutofit/>
                    </wps:bodyPr>
                  </wps:wsp>
                </a:graphicData>
              </a:graphic>
            </wp:anchor>
          </w:drawing>
        </mc:Choice>
        <mc:Fallback>
          <w:pict>
            <v:rect w14:anchorId="181316FC" id="Rectangle 624101901" o:spid="_x0000_s1074" style="position:absolute;margin-left:44pt;margin-top:686pt;width:48.75pt;height:85.25pt;z-index:25165825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" filled="f" stroked="f">
              <v:shadow on="t" color="#102751" opacity="32638f" offset="1pt"/>
              <v:textbox inset="2.53958mm,2.53958mm,2.53958mm,2.53958mm">
                <w:txbxContent>
                  <w:p w14:paraId="18131736" w14:textId="77777777" w:rsidR="005D5737" w:rsidRDefault="005D5737" w:rsidP="00C737A9"/>
                </w:txbxContent>
              </v:textbox>
            </v:rect>
          </w:pict>
        </mc:Fallback>
      </mc:AlternateContent>
    </w:r>
    <w:r>
      <w:rPr>
        <w:noProof/>
      </w:rPr>
      <mc:AlternateContent>
        <mc:Choice Requires="wps">
          <w:drawing>
            <wp:anchor distT="0" distB="0" distL="114300" distR="114300" simplePos="0" relativeHeight="251658254" behindDoc="0" locked="0" layoutInCell="1" hidden="0" allowOverlap="1" wp14:anchorId="181316FE" wp14:editId="181316FF">
              <wp:simplePos x="0" y="0"/>
              <wp:positionH relativeFrom="column">
                <wp:posOffset>5207000</wp:posOffset>
              </wp:positionH>
              <wp:positionV relativeFrom="paragraph">
                <wp:posOffset>10172700</wp:posOffset>
              </wp:positionV>
              <wp:extent cx="1600835" cy="498475"/>
              <wp:effectExtent l="0" t="0" r="0" b="0"/>
              <wp:wrapNone/>
              <wp:docPr id="624101912" name="Rectangle 624101912"/>
              <wp:cNvGraphicFramePr/>
              <a:graphic xmlns:a="http://schemas.openxmlformats.org/drawingml/2006/main">
                <a:graphicData uri="http://schemas.microsoft.com/office/word/2010/wordprocessingShape">
                  <wps:wsp>
                    <wps:cNvSpPr/>
                    <wps:spPr>
                      <a:xfrm>
                        <a:off x="4550345" y="3535525"/>
                        <a:ext cx="1591310" cy="488950"/>
                      </a:xfrm>
                      <a:prstGeom prst="rect">
                        <a:avLst/>
                      </a:prstGeom>
                      <a:noFill/>
                      <a:ln>
                        <a:noFill/>
                      </a:ln>
                    </wps:spPr>
                    <wps:txbx>
                      <w:txbxContent>
                        <w:p w14:paraId="18131737" w14:textId="77777777" w:rsidR="005D5737" w:rsidRDefault="00791E34" w:rsidP="00C737A9">
                          <w:r>
                            <w:t xml:space="preserve">Last saved:  SAVEDATE   \* MERGEFORMAT 02/2022 :00 </w:t>
                          </w:r>
                        </w:p>
                      </w:txbxContent>
                    </wps:txbx>
                    <wps:bodyPr spcFirstLastPara="1" wrap="square" lIns="91425" tIns="45700" rIns="91425" bIns="45700" anchor="t" anchorCtr="0">
                      <a:noAutofit/>
                    </wps:bodyPr>
                  </wps:wsp>
                </a:graphicData>
              </a:graphic>
            </wp:anchor>
          </w:drawing>
        </mc:Choice>
        <mc:Fallback>
          <w:pict>
            <v:rect w14:anchorId="181316FE" id="Rectangle 624101912" o:spid="_x0000_s1075" style="position:absolute;margin-left:410pt;margin-top:801pt;width:126.05pt;height:39.2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" filled="f" stroked="f">
              <v:textbox inset="2.53958mm,1.2694mm,2.53958mm,1.2694mm">
                <w:txbxContent>
                  <w:p w14:paraId="18131737" w14:textId="77777777" w:rsidR="005D5737" w:rsidRDefault="00791E34" w:rsidP="00C737A9">
                    <w:r>
                      <w:t xml:space="preserve">Last saved:  SAVEDATE   \* MERGEFORMAT 02/2022 :00 </w:t>
                    </w:r>
                  </w:p>
                </w:txbxContent>
              </v:textbox>
            </v:rect>
          </w:pict>
        </mc:Fallback>
      </mc:AlternateContent>
    </w:r>
    <w:r>
      <w:rPr>
        <w:noProof/>
      </w:rPr>
      <mc:AlternateContent>
        <mc:Choice Requires="wps">
          <w:drawing>
            <wp:anchor distT="0" distB="0" distL="114300" distR="114300" simplePos="0" relativeHeight="251658255" behindDoc="0" locked="0" layoutInCell="1" hidden="0" allowOverlap="1" wp14:anchorId="18131700" wp14:editId="18131701">
              <wp:simplePos x="0" y="0"/>
              <wp:positionH relativeFrom="column">
                <wp:posOffset>508000</wp:posOffset>
              </wp:positionH>
              <wp:positionV relativeFrom="paragraph">
                <wp:posOffset>10134600</wp:posOffset>
              </wp:positionV>
              <wp:extent cx="3946525" cy="530225"/>
              <wp:effectExtent l="0" t="0" r="0" b="0"/>
              <wp:wrapNone/>
              <wp:docPr id="624101899" name="Rectangle 624101899"/>
              <wp:cNvGraphicFramePr/>
              <a:graphic xmlns:a="http://schemas.openxmlformats.org/drawingml/2006/main">
                <a:graphicData uri="http://schemas.microsoft.com/office/word/2010/wordprocessingShape">
                  <wps:wsp>
                    <wps:cNvSpPr/>
                    <wps:spPr>
                      <a:xfrm>
                        <a:off x="3377500" y="3519650"/>
                        <a:ext cx="3937000" cy="520700"/>
                      </a:xfrm>
                      <a:prstGeom prst="rect">
                        <a:avLst/>
                      </a:prstGeom>
                      <a:noFill/>
                      <a:ln>
                        <a:noFill/>
                      </a:ln>
                    </wps:spPr>
                    <wps:txbx>
                      <w:txbxContent>
                        <w:p w14:paraId="18131738" w14:textId="77777777" w:rsidR="005D5737" w:rsidRDefault="00791E34" w:rsidP="00C737A9">
                          <w:r>
                            <w:t>We shape an education system that delivers equitable and excellent outcomes</w:t>
                          </w:r>
                        </w:p>
                        <w:p w14:paraId="18131739"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a:graphicData>
              </a:graphic>
            </wp:anchor>
          </w:drawing>
        </mc:Choice>
        <mc:Fallback>
          <w:pict>
            <v:rect w14:anchorId="18131700" id="Rectangle 624101899" o:spid="_x0000_s1076" style="position:absolute;margin-left:40pt;margin-top:798pt;width:310.75pt;height:41.7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" filled="f" stroked="f">
              <v:textbox inset="2.53958mm,1.2694mm,2.53958mm,1.2694mm">
                <w:txbxContent>
                  <w:p w14:paraId="18131738" w14:textId="77777777" w:rsidR="005D5737" w:rsidRDefault="00791E34" w:rsidP="00C737A9">
                    <w:r>
                      <w:t>We shape an education system that delivers equitable and excellent outcomes</w:t>
                    </w:r>
                  </w:p>
                  <w:p w14:paraId="18131739" w14:textId="77777777" w:rsidR="005D5737" w:rsidRDefault="00791E34" w:rsidP="00C737A9">
                    <w:r>
                      <w:t>He mea tārai e mātou te mātauranga kia rangatira ai, kia mana taurite ai ōna huanga</w:t>
                    </w:r>
                  </w:p>
                </w:txbxContent>
              </v:textbox>
            </v:rect>
          </w:pict>
        </mc:Fallback>
      </mc:AlternateContent>
    </w:r>
    <w:r>
      <w:rPr>
        <w:noProof/>
      </w:rPr>
      <mc:AlternateContent>
        <mc:Choice Requires="wps">
          <w:drawing>
            <wp:anchor distT="0" distB="0" distL="114300" distR="114300" simplePos="0" relativeHeight="251658256" behindDoc="0" locked="0" layoutInCell="1" hidden="0" allowOverlap="1" wp14:anchorId="18131702" wp14:editId="18131703">
              <wp:simplePos x="0" y="0"/>
              <wp:positionH relativeFrom="column">
                <wp:posOffset>5207000</wp:posOffset>
              </wp:positionH>
              <wp:positionV relativeFrom="paragraph">
                <wp:posOffset>10172700</wp:posOffset>
              </wp:positionV>
              <wp:extent cx="1600835" cy="498475"/>
              <wp:effectExtent l="0" t="0" r="0" b="0"/>
              <wp:wrapNone/>
              <wp:docPr id="624101909" name="Rectangle 624101909"/>
              <wp:cNvGraphicFramePr/>
              <a:graphic xmlns:a="http://schemas.openxmlformats.org/drawingml/2006/main">
                <a:graphicData uri="http://schemas.microsoft.com/office/word/2010/wordprocessingShape">
                  <wps:wsp>
                    <wps:cNvSpPr/>
                    <wps:spPr>
                      <a:xfrm>
                        <a:off x="4550345" y="3535525"/>
                        <a:ext cx="1591310" cy="488950"/>
                      </a:xfrm>
                      <a:prstGeom prst="rect">
                        <a:avLst/>
                      </a:prstGeom>
                      <a:noFill/>
                      <a:ln>
                        <a:noFill/>
                      </a:ln>
                    </wps:spPr>
                    <wps:txbx>
                      <w:txbxContent>
                        <w:p w14:paraId="1813173A" w14:textId="77777777" w:rsidR="005D5737" w:rsidRDefault="00791E34" w:rsidP="00C737A9">
                          <w:r>
                            <w:t xml:space="preserve">Last saved:  SAVEDATE   \* MERGEFORMAT 02/2022 :00 </w:t>
                          </w:r>
                        </w:p>
                      </w:txbxContent>
                    </wps:txbx>
                    <wps:bodyPr spcFirstLastPara="1" wrap="square" lIns="91425" tIns="45700" rIns="91425" bIns="45700" anchor="t" anchorCtr="0">
                      <a:noAutofit/>
                    </wps:bodyPr>
                  </wps:wsp>
                </a:graphicData>
              </a:graphic>
            </wp:anchor>
          </w:drawing>
        </mc:Choice>
        <mc:Fallback>
          <w:pict>
            <v:rect w14:anchorId="18131702" id="Rectangle 624101909" o:spid="_x0000_s1077" style="position:absolute;margin-left:410pt;margin-top:801pt;width:126.05pt;height:39.2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" filled="f" stroked="f">
              <v:textbox inset="2.53958mm,1.2694mm,2.53958mm,1.2694mm">
                <w:txbxContent>
                  <w:p w14:paraId="1813173A" w14:textId="77777777" w:rsidR="005D5737" w:rsidRDefault="00791E34" w:rsidP="00C737A9">
                    <w:r>
                      <w:t xml:space="preserve">Last saved:  SAVEDATE   \* MERGEFORMAT 02/2022 :00 </w:t>
                    </w:r>
                  </w:p>
                </w:txbxContent>
              </v:textbox>
            </v:rect>
          </w:pict>
        </mc:Fallback>
      </mc:AlternateContent>
    </w:r>
    <w:r>
      <w:rPr>
        <w:noProof/>
      </w:rPr>
      <mc:AlternateContent>
        <mc:Choice Requires="wps">
          <w:drawing>
            <wp:anchor distT="0" distB="0" distL="114300" distR="114300" simplePos="0" relativeHeight="251658257" behindDoc="0" locked="0" layoutInCell="1" hidden="0" allowOverlap="1" wp14:anchorId="18131704" wp14:editId="18131705">
              <wp:simplePos x="0" y="0"/>
              <wp:positionH relativeFrom="column">
                <wp:posOffset>508000</wp:posOffset>
              </wp:positionH>
              <wp:positionV relativeFrom="paragraph">
                <wp:posOffset>10134600</wp:posOffset>
              </wp:positionV>
              <wp:extent cx="3946525" cy="530225"/>
              <wp:effectExtent l="0" t="0" r="0" b="0"/>
              <wp:wrapNone/>
              <wp:docPr id="624101900" name="Rectangle 624101900"/>
              <wp:cNvGraphicFramePr/>
              <a:graphic xmlns:a="http://schemas.openxmlformats.org/drawingml/2006/main">
                <a:graphicData uri="http://schemas.microsoft.com/office/word/2010/wordprocessingShape">
                  <wps:wsp>
                    <wps:cNvSpPr/>
                    <wps:spPr>
                      <a:xfrm>
                        <a:off x="3377500" y="3519650"/>
                        <a:ext cx="3937000" cy="520700"/>
                      </a:xfrm>
                      <a:prstGeom prst="rect">
                        <a:avLst/>
                      </a:prstGeom>
                      <a:noFill/>
                      <a:ln>
                        <a:noFill/>
                      </a:ln>
                    </wps:spPr>
                    <wps:txbx>
                      <w:txbxContent>
                        <w:p w14:paraId="1813173B" w14:textId="77777777" w:rsidR="005D5737" w:rsidRDefault="00791E34" w:rsidP="00C737A9">
                          <w:r>
                            <w:t>We shape an education system that delivers equitable and excellent outcomes</w:t>
                          </w:r>
                        </w:p>
                        <w:p w14:paraId="1813173C"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a:graphicData>
              </a:graphic>
            </wp:anchor>
          </w:drawing>
        </mc:Choice>
        <mc:Fallback>
          <w:pict>
            <v:rect w14:anchorId="18131704" id="Rectangle 624101900" o:spid="_x0000_s1078" style="position:absolute;margin-left:40pt;margin-top:798pt;width:310.75pt;height:41.75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" filled="f" stroked="f">
              <v:textbox inset="2.53958mm,1.2694mm,2.53958mm,1.2694mm">
                <w:txbxContent>
                  <w:p w14:paraId="1813173B" w14:textId="77777777" w:rsidR="005D5737" w:rsidRDefault="00791E34" w:rsidP="00C737A9">
                    <w:r>
                      <w:t>We shape an education system that delivers equitable and excellent outcomes</w:t>
                    </w:r>
                  </w:p>
                  <w:p w14:paraId="1813173C" w14:textId="77777777" w:rsidR="005D5737" w:rsidRDefault="00791E34" w:rsidP="00C737A9">
                    <w:r>
                      <w:t>He mea tārai e mātou te mātauranga kia rangatira ai, kia mana taurite ai ōna huanga</w:t>
                    </w:r>
                  </w:p>
                </w:txbxContent>
              </v:textbox>
            </v:rect>
          </w:pict>
        </mc:Fallback>
      </mc:AlternateContent>
    </w:r>
    <w:r>
      <w:rPr>
        <w:noProof/>
      </w:rPr>
      <mc:AlternateContent>
        <mc:Choice Requires="wps">
          <w:drawing>
            <wp:anchor distT="0" distB="0" distL="114300" distR="114300" simplePos="0" relativeHeight="251658258" behindDoc="0" locked="0" layoutInCell="1" hidden="0" allowOverlap="1" wp14:anchorId="18131706" wp14:editId="18131707">
              <wp:simplePos x="0" y="0"/>
              <wp:positionH relativeFrom="column">
                <wp:posOffset>1</wp:posOffset>
              </wp:positionH>
              <wp:positionV relativeFrom="paragraph">
                <wp:posOffset>0</wp:posOffset>
              </wp:positionV>
              <wp:extent cx="3946525" cy="530225"/>
              <wp:effectExtent l="0" t="0" r="0" b="0"/>
              <wp:wrapNone/>
              <wp:docPr id="624101911" name="Rectangle 624101911"/>
              <wp:cNvGraphicFramePr/>
              <a:graphic xmlns:a="http://schemas.openxmlformats.org/drawingml/2006/main">
                <a:graphicData uri="http://schemas.microsoft.com/office/word/2010/wordprocessingShape">
                  <wps:wsp>
                    <wps:cNvSpPr/>
                    <wps:spPr>
                      <a:xfrm>
                        <a:off x="3377500" y="3519650"/>
                        <a:ext cx="3937000" cy="520700"/>
                      </a:xfrm>
                      <a:prstGeom prst="rect">
                        <a:avLst/>
                      </a:prstGeom>
                      <a:noFill/>
                      <a:ln>
                        <a:noFill/>
                      </a:ln>
                    </wps:spPr>
                    <wps:txbx>
                      <w:txbxContent>
                        <w:p w14:paraId="1813173D" w14:textId="77777777" w:rsidR="005D5737" w:rsidRDefault="00791E34" w:rsidP="00C737A9">
                          <w:pPr>
                            <w:pStyle w:val="MoEFooter"/>
                          </w:pPr>
                          <w:r>
                            <w:t>We shape an education system that delivers equitable and excellent outcomes</w:t>
                          </w:r>
                        </w:p>
                        <w:p w14:paraId="1813173E" w14:textId="77777777" w:rsidR="005D5737" w:rsidRDefault="00791E34" w:rsidP="00C737A9">
                          <w:r>
                            <w:t>He mea tārai e mātou te mātauranga kia rangatira ai, kia mana taurite ai ōna huanga</w:t>
                          </w:r>
                        </w:p>
                      </w:txbxContent>
                    </wps:txbx>
                    <wps:bodyPr spcFirstLastPara="1" wrap="square" lIns="91425" tIns="45700" rIns="91425" bIns="45700" anchor="t" anchorCtr="0">
                      <a:noAutofit/>
                    </wps:bodyPr>
                  </wps:wsp>
                </a:graphicData>
              </a:graphic>
            </wp:anchor>
          </w:drawing>
        </mc:Choice>
        <mc:Fallback>
          <w:pict>
            <v:rect w14:anchorId="18131706" id="Rectangle 624101911" o:spid="_x0000_s1079" style="position:absolute;margin-left:0;margin-top:0;width:310.75pt;height:41.75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" filled="f" stroked="f">
              <v:textbox inset="2.53958mm,1.2694mm,2.53958mm,1.2694mm">
                <w:txbxContent>
                  <w:p w14:paraId="1813173D" w14:textId="77777777" w:rsidR="005D5737" w:rsidRDefault="00791E34" w:rsidP="00C737A9">
                    <w:pPr>
                      <w:pStyle w:val="MoEFooter"/>
                    </w:pPr>
                    <w:r>
                      <w:t>We shape an education system that delivers equitable and excellent outcomes</w:t>
                    </w:r>
                  </w:p>
                  <w:p w14:paraId="1813173E" w14:textId="77777777" w:rsidR="005D5737" w:rsidRDefault="00791E34" w:rsidP="00C737A9">
                    <w:r>
                      <w:t>He mea tārai e mātou te mātauranga kia rangatira ai, kia mana taurite ai ōna huanga</w:t>
                    </w: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5749925"/>
      <w:docPartObj>
        <w:docPartGallery w:val="Page Numbers (Bottom of Page)"/>
        <w:docPartUnique/>
      </w:docPartObj>
    </w:sdtPr>
    <w:sdtEndPr>
      <w:rPr>
        <w:noProof/>
      </w:rPr>
    </w:sdtEndPr>
    <w:sdtContent>
      <w:p w14:paraId="67890155" w14:textId="747EBEF6" w:rsidR="007F3CA7" w:rsidRPr="0081673E" w:rsidRDefault="007F3CA7" w:rsidP="007F3CA7">
        <w:pPr>
          <w:pStyle w:val="Footer"/>
        </w:pPr>
        <w:r>
          <w:t>Learning from home pack, years 4-6</w:t>
        </w:r>
        <w:r>
          <w:tab/>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641F5" w14:textId="77777777" w:rsidR="00C44787" w:rsidRDefault="00C44787" w:rsidP="00C737A9">
      <w:r>
        <w:separator/>
      </w:r>
    </w:p>
  </w:footnote>
  <w:footnote w:type="continuationSeparator" w:id="0">
    <w:p w14:paraId="501111EF" w14:textId="77777777" w:rsidR="00C44787" w:rsidRDefault="00C44787" w:rsidP="00C737A9">
      <w:r>
        <w:continuationSeparator/>
      </w:r>
    </w:p>
  </w:footnote>
  <w:footnote w:type="continuationNotice" w:id="1">
    <w:p w14:paraId="5CB29308" w14:textId="77777777" w:rsidR="00C44787" w:rsidRDefault="00C44787" w:rsidP="00C737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316D4" w14:textId="77777777" w:rsidR="005D5737" w:rsidRDefault="00791E34" w:rsidP="00C737A9">
    <w:pPr>
      <w:rPr>
        <w:color w:val="000000"/>
      </w:rPr>
    </w:pPr>
    <w:r>
      <w:rPr>
        <w:noProof/>
      </w:rPr>
      <w:drawing>
        <wp:anchor distT="0" distB="0" distL="0" distR="0" simplePos="0" relativeHeight="251658240" behindDoc="1" locked="0" layoutInCell="1" hidden="0" allowOverlap="1" wp14:anchorId="181316D8" wp14:editId="181316D9">
          <wp:simplePos x="0" y="0"/>
          <wp:positionH relativeFrom="column">
            <wp:posOffset>-576139</wp:posOffset>
          </wp:positionH>
          <wp:positionV relativeFrom="paragraph">
            <wp:posOffset>-270460</wp:posOffset>
          </wp:positionV>
          <wp:extent cx="7560000" cy="1979856"/>
          <wp:effectExtent l="0" t="0" r="0" b="0"/>
          <wp:wrapNone/>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7560000" cy="1979856"/>
                  </a:xfrm>
                  <a:prstGeom prst="rect">
                    <a:avLst/>
                  </a:prstGeom>
                  <a:ln/>
                </pic:spPr>
              </pic:pic>
            </a:graphicData>
          </a:graphic>
        </wp:anchor>
      </w:drawing>
    </w:r>
  </w:p>
</w:hdr>
</file>

<file path=word/intelligence.xml><?xml version="1.0" encoding="utf-8"?>
<int:Intelligence xmlns:int="http://schemas.microsoft.com/office/intelligence/2019/intelligence">
  <int:IntelligenceSettings/>
  <int:Manifest>
    <int:ParagraphRange paragraphId="1527855936" textId="2004318071" start="0" length="7" invalidationStart="0" invalidationLength="7" id="IOY7HfHU"/>
    <int:ParagraphRange paragraphId="1788815045" textId="2004318071" start="68" length="24" invalidationStart="68" invalidationLength="24" id="kSR9et20"/>
    <int:ParagraphRange paragraphId="1167851990" textId="2004318071" start="0" length="7" invalidationStart="0" invalidationLength="7" id="M2HRqnuG"/>
    <int:ParagraphRange paragraphId="852328985" textId="2004318071" start="32" length="6" invalidationStart="32" invalidationLength="6" id="pt82VeT1"/>
    <int:ParagraphRange paragraphId="285521313" textId="2004318071" start="29" length="7" invalidationStart="29" invalidationLength="7" id="yxJgngtx"/>
    <int:WordHash hashCode="SyDlj8g609TV2I" id="dlwT1pU7"/>
    <int:ParagraphRange paragraphId="512752781" textId="2004318071" start="0" length="7" invalidationStart="0" invalidationLength="7" id="nNLoUDeO"/>
    <int:ParagraphRange paragraphId="1788815045" textId="2004318071" start="54" length="12" invalidationStart="54" invalidationLength="12" id="eGjO7ey7"/>
    <int:ParagraphRange paragraphId="1788815045" textId="2004318071" start="30" length="22" invalidationStart="30" invalidationLength="22" id="IvK6M5ik"/>
    <int:ParagraphRange paragraphId="1788815045" textId="2004318071" start="0" length="16" invalidationStart="0" invalidationLength="16" id="wzJuXMPx"/>
    <int:WordHash hashCode="MpqnFO4K6lfpZ9" id="zvFzXJPX"/>
    <int:WordHash hashCode="HF0zmKhJZEYjiQ" id="Qnx39j8p"/>
    <int:WordHash hashCode="8ogkYOWmbzqw+W" id="YG87xDsU"/>
    <int:WordHash hashCode="pW7Og/BHUFMThU" id="hmIdro7Y"/>
    <int:WordHash hashCode="DFDjxKYxKgO1uG" id="s9oRUNvF"/>
    <int:WordHash hashCode="0gVrr+25tMAh+n" id="qLTH0lgM"/>
    <int:WordHash hashCode="Oct5s1s8bIBt+5" id="402o9CES"/>
    <int:WordHash hashCode="oD9nskIXzHXcZh" id="Qaew20hG"/>
    <int:WordHash hashCode="M+lQXRKULoJZo8" id="mJiBt1WD"/>
    <int:WordHash hashCode="6xpsPN2gD4QVhq" id="AjlrNEPm"/>
    <int:WordHash hashCode="6spWbVi0Dtauir" id="9yabEreQ"/>
    <int:WordHash hashCode="Ix5laEFYUBwjNs" id="jFzIOBPy"/>
    <int:WordHash hashCode="3yEczdlKY+C8ue" id="ZulmP2Sj"/>
    <int:WordHash hashCode="Z25vNc/Bc/c/6p" id="nFY3vfmV"/>
    <int:WordHash hashCode="KwIJJ9PG60ByI6" id="tYC8P8CC"/>
    <int:WordHash hashCode="u8zfLvsztS5snQ" id="pLGypRk0"/>
    <int:WordHash hashCode="ZV+DvnUS5bWzuk" id="BN3DU5tU"/>
    <int:WordHash hashCode="T/CxU4RpM4oAc+" id="GmT3KUE9"/>
    <int:WordHash hashCode="l6zK+1M3f9VpvF" id="f5LPD30e"/>
    <int:WordHash hashCode="SQUo823r98Fc6l" id="HUu0VFwD"/>
    <int:WordHash hashCode="N9QWmb3uT8uWnK" id="ZqGBAHhL"/>
    <int:WordHash hashCode="mGsbweuN6JZDxQ" id="oWnZb5ro"/>
    <int:WordHash hashCode="IEEkdmk2qlIoq+" id="rASKbrWk"/>
    <int:WordHash hashCode="P7L+//cGJF5HvK" id="OGPmh4lE"/>
    <int:WordHash hashCode="LNdIS8GxX8z/gi" id="b3W0YAmm"/>
    <int:WordHash hashCode="ivB4Ad1dgjlQbh" id="Tzj9CDBE"/>
    <int:WordHash hashCode="mQ+ETC35Y/joM3" id="AVGc2TKr"/>
    <int:WordHash hashCode="3wVcZpQj/aEI7R" id="vtdIxyCK"/>
    <int:WordHash hashCode="3gT6Din5s14kkF" id="F6htk0i0"/>
    <int:WordHash hashCode="gbeB051i6dDicu" id="CAdfW3yV"/>
    <int:WordHash hashCode="6p/7brSl8Wf2op" id="v7dRfVj1"/>
    <int:WordHash hashCode="Cx6Vz9l3UZGnIk" id="sKuA1hCP"/>
    <int:WordHash hashCode="F5pnpvmO6w2R5K" id="TaZbKtXK"/>
    <int:WordHash hashCode="tH82PitDDAZH8U" id="QcnC9M0s"/>
    <int:WordHash hashCode="W9zTwNTSSuPnGz" id="TxBPsh7F"/>
    <int:WordHash hashCode="ivVt5oJ5y29e0C" id="fu8NIsK5"/>
    <int:WordHash hashCode="QZfrDNgRUOWnmR" id="4mdBcrQ9"/>
    <int:WordHash hashCode="SradH0SdDJdch8" id="WRIIAG6V"/>
    <int:WordHash hashCode="0OFxezH7Di0dhd" id="dGUSAXjf"/>
    <int:WordHash hashCode="2HxEgETe+3ePMx" id="jfDg2UBh"/>
    <int:WordHash hashCode="vmpWPnZdDB2YSQ" id="mFrf29Bv"/>
    <int:WordHash hashCode="7e6UAtGYsErHfc" id="mGCXGJtN"/>
    <int:WordHash hashCode="VCNbiw6YDrszVR" id="eIy0bOpW"/>
    <int:WordHash hashCode="+MgwI+LWE0JuMF" id="80iKnXJS"/>
    <int:WordHash hashCode="WfhqGcSy+NgOWx" id="jzSAnnTS"/>
    <int:WordHash hashCode="ykBpBax3zME2mK" id="RMmlWYlr"/>
    <int:WordHash hashCode="qNNaQrQan5NpQ3" id="uLbWWMgG"/>
    <int:WordHash hashCode="GSpWdZ02RUzAuM" id="ARnBsp25"/>
    <int:WordHash hashCode="wMhvgFICADg3FL" id="eHWUGGaO"/>
    <int:WordHash hashCode="57H/9wB7Y1iSqP" id="90z86jlf"/>
    <int:WordHash hashCode="EuhclPlTUi7ASS" id="w4bRKWkE"/>
    <int:WordHash hashCode="9FjvBQwMoBT7jy" id="2LGnY8jE"/>
    <int:WordHash hashCode="SdwcsJTf/jpC3V" id="v7SIpB3X"/>
    <int:WordHash hashCode="wlQ//zv6bxRMLw" id="NJPBU3tE"/>
    <int:WordHash hashCode="bHgPz7W1BXMqD7" id="8rIkO3dO"/>
    <int:WordHash hashCode="4qxILRKIzsTE+F" id="XUGsUSv5"/>
    <int:WordHash hashCode="QRsInSlx0xe7Kx" id="8S0mSVfv"/>
    <int:WordHash hashCode="OFGNtJhiesolDd" id="XmK7WQVU"/>
    <int:WordHash hashCode="MGA/qeD2IMMFzW" id="ehBC7ZJg"/>
    <int:WordHash hashCode="KynDzu6ppK1nzP" id="8yTFV2lh"/>
    <int:WordHash hashCode="64dYEoWNJ7Issr" id="WDOkvOvp"/>
    <int:WordHash hashCode="2z1AWxBnWZjAMC" id="A4uhsTeY"/>
    <int:WordHash hashCode="wJmkKlVVglzbUN" id="fdcxNhJP"/>
    <int:WordHash hashCode="NQ0Hap4hVOv2eL" id="W8V67Hip"/>
    <int:WordHash hashCode="ERGfX5yf4bCHsU" id="XNQSSxnP"/>
    <int:WordHash hashCode="eZpUXbkkSjh561" id="0dipndIV"/>
    <int:WordHash hashCode="UT+N6SWf52WP4U" id="RUQ24I9V"/>
    <int:WordHash hashCode="CXBsQYgJ8fTP2p" id="rqUCoYjt"/>
    <int:WordHash hashCode="t633eQX1QCSVF8" id="TZhRhQKF"/>
    <int:WordHash hashCode="VX8lVRZxnqFvj0" id="Gj9vrSsU"/>
    <int:WordHash hashCode="2sWU/WTfGC+hh5" id="kRWf1zUy"/>
    <int:WordHash hashCode="rxDvIN2QYLvurQ" id="uPv12BB0"/>
    <int:WordHash hashCode="Tcc3QblHMWhET6" id="cpUGrus9"/>
    <int:WordHash hashCode="jXZ79bcjc9EvDv" id="NIuz4PLa"/>
    <int:WordHash hashCode="7ENvPpRwPo7TTZ" id="azoj0stR"/>
    <int:WordHash hashCode="2isSiADU4Sne92" id="bnsGMBEF"/>
    <int:WordHash hashCode="jNVhhd+ffu3xCj" id="OptNeajO"/>
    <int:WordHash hashCode="wqawPxkN+ytKqR" id="n0b2T2Bn"/>
    <int:WordHash hashCode="+W2gKabapDIdcy" id="CCDN9yqf"/>
    <int:WordHash hashCode="rcHF20m6HEZ/T+" id="4BhWrgG6"/>
    <int:WordHash hashCode="/4fOpKSLdzQqLb" id="qzgKR9Rh"/>
    <int:WordHash hashCode="/BkxjdExKM4UNE" id="ScCLDgY9"/>
    <int:WordHash hashCode="FKnXZkWNbB+ryj" id="VHyjL2Wh"/>
    <int:WordHash hashCode="HJGXu1/ISBIN02" id="8mUb9vFK"/>
    <int:WordHash hashCode="8lRwIBoTHhJ/6r" id="eTBfCo8O"/>
    <int:WordHash hashCode="4pEBdqBS6YgOPm" id="4JiVm27j"/>
    <int:WordHash hashCode="J+kN+lfDWKz69H" id="FLQnyR5h"/>
    <int:WordHash hashCode="vYSDKHRZtzxVwt" id="FELmZUmG"/>
    <int:WordHash hashCode="qrkN/oxvFSpPsH" id="urHlkDPx"/>
    <int:WordHash hashCode="/zOQVXM1uojTd1" id="b4w7SWKP"/>
    <int:WordHash hashCode="CAPfT/FlCTPS/+" id="ovh4epF6"/>
    <int:WordHash hashCode="coGQ502ziwAwZ6" id="i55DrVQS"/>
    <int:WordHash hashCode="DxJUGvzOF1+zS7" id="4dHWjpOz"/>
    <int:WordHash hashCode="TQ+0dbJCIoAyy9" id="BEydxHIi"/>
    <int:WordHash hashCode="Z+SPOpagZUMgNH" id="3EEQI9w8"/>
    <int:WordHash hashCode="A4dXR11gHz5h4/" id="LKvGPB5f"/>
    <int:WordHash hashCode="gq71iabviKxYY2" id="NqPoqLC6"/>
    <int:WordHash hashCode="kr1169j9KwF5Fy" id="kLluKpeL"/>
    <int:WordHash hashCode="KSE5WLd7IuEvDR" id="23QZQqIL"/>
    <int:WordHash hashCode="M7giAQgex8Q4y1" id="Fx6DBeHS"/>
    <int:WordHash hashCode="aNhyMPU1hmXt9z" id="7xn7qj4J"/>
    <int:WordHash hashCode="Jzm7JgzkWlrVYA" id="xv02TCNU"/>
    <int:WordHash hashCode="XrmM8Ttbal4SgH" id="qq7O2CVj"/>
    <int:WordHash hashCode="BTpRudDNOPOIv5" id="Fo9vFyDW"/>
    <int:WordHash hashCode="as1iEoCTLm8/L4" id="MRo5vO2E"/>
    <int:WordHash hashCode="OHQ/u0R0+YiO6y" id="9vafzk6p"/>
    <int:WordHash hashCode="7+MOMQaU3mtA2y" id="LH4fGiVM"/>
    <int:WordHash hashCode="3O1zk0xbVvxh+u" id="QgdyFRg3"/>
    <int:WordHash hashCode="4w3o/b0/JQLB0/" id="c04c1czU"/>
    <int:WordHash hashCode="Pygvy6iTPgOmWm" id="o0iHea0Q"/>
    <int:WordHash hashCode="eTA9FhnC3ROuhR" id="QP8j4bfn"/>
    <int:WordHash hashCode="+hy8M85sF9u9T4" id="fQS5Q9vU"/>
    <int:WordHash hashCode="T4J4yJrRbaBf7E" id="2XIWnqZy"/>
    <int:WordHash hashCode="zRtkbr0faETGDd" id="k5cArnPJ"/>
    <int:WordHash hashCode="fpIZoFmerh2WAY" id="glmrerEZ"/>
    <int:WordHash hashCode="QP6E5oeLh2/K0S" id="iPjng8LO"/>
    <int:WordHash hashCode="bFUiyor4b8UGm3" id="2TbVAgYt"/>
    <int:WordHash hashCode="w0mcJylzCn+Afv" id="6BO6WvCq"/>
    <int:WordHash hashCode="3pO6LRXz2/Zfdu" id="o6YzOwrw"/>
    <int:WordHash hashCode="QIFYZD7VZMcvoJ" id="IYQOQbrQ"/>
    <int:WordHash hashCode="0JQeaNqPOBUf+G" id="Az5zgSwI"/>
    <int:WordHash hashCode="FrI8UA1Ug38TIT" id="80ovxW9w"/>
    <int:WordHash hashCode="AYlCSlpg/tMp+o" id="dhrym04j"/>
    <int:WordHash hashCode="25mEWFWy7L/syp" id="KedR68HQ"/>
    <int:WordHash hashCode="aFGzmC3sNeKaLy" id="SyQJt5BN"/>
    <int:WordHash hashCode="+JaaGKDaq29ZtC" id="aNhmY2tr"/>
    <int:WordHash hashCode="0f/aXcmQPJpC1m" id="jdjWhS70"/>
    <int:WordHash hashCode="ehBHOJc1c7Y/E7" id="D7xpwNHU"/>
    <int:WordHash hashCode="p+LGSNyZQfOK6k" id="ZZidfBrT"/>
    <int:WordHash hashCode="TVWvN9u7akIIjZ" id="1wiqDPtg"/>
    <int:WordHash hashCode="Ku1UBMg/ekaqJJ" id="aXrgHnkj"/>
    <int:WordHash hashCode="dcBTNzDK8feFYc" id="fpOrwjIn"/>
    <int:WordHash hashCode="p6/dtoJgpg+GwC" id="RV6Pm6CP"/>
    <int:WordHash hashCode="jEXQkJE6IdXKwZ" id="3pPS7mbI"/>
    <int:WordHash hashCode="E/KZZbdzU+61/Q" id="QC24oK4P"/>
    <int:WordHash hashCode="tfI7ygrILWcqX1" id="SMRiJbbJ"/>
    <int:WordHash hashCode="N+1TnAzvE5WavZ" id="lasuOq87"/>
    <int:WordHash hashCode="j80lo50gNxgwRK" id="y7SYzckj"/>
    <int:WordHash hashCode="uHnG4JLOZAbrH4" id="eHHbkYbB"/>
    <int:WordHash hashCode="CVa+DesQoW8c18" id="4PDA1g0I"/>
    <int:WordHash hashCode="Ps4UcfRPYxd8vD" id="nnOYBoix"/>
    <int:WordHash hashCode="63DR/N+Cb9qJb5" id="hucnMSPG"/>
    <int:WordHash hashCode="5+aUxYzVDgMk7J" id="fjnVdlJa"/>
    <int:WordHash hashCode="3eL/ubSdKggUDQ" id="2t5KsUwg"/>
    <int:WordHash hashCode="j5mTvvQfio1X95" id="YWi51BZf"/>
    <int:WordHash hashCode="f7iQbOemm0t7zr" id="D706O4K1"/>
    <int:WordHash hashCode="jj6V8zbA3mF1hT" id="Gie8Z4m2"/>
    <int:WordHash hashCode="+458kgMm3f8VyG" id="KJaP3AE0"/>
    <int:WordHash hashCode="vxNdHyOknNNejx" id="hXTBwu71"/>
    <int:WordHash hashCode="U1rmeP0zyqIvM1" id="Eh5ORpQM"/>
    <int:WordHash hashCode="lQWTsfQt6EEWmq" id="Wk9Y2KFs"/>
    <int:WordHash hashCode="4JMV+gLXdfPnB6" id="b25sVRfy"/>
    <int:WordHash hashCode="sy8nnlSLb87vQ0" id="sHb8YtLY"/>
    <int:WordHash hashCode="omIMvBD1GY3QPj" id="TpqoB3XQ"/>
    <int:WordHash hashCode="zzzGE3t3/r6Vix" id="ZBP4YdDn"/>
    <int:WordHash hashCode="1W2YUwDUtS624Y" id="xtcbfAJK"/>
    <int:WordHash hashCode="SoLLbbU372xbU9" id="A8jN3P60"/>
    <int:WordHash hashCode="1t8at6wnX4x6/5" id="bZCs4E7s"/>
    <int:WordHash hashCode="fAolwG6jC65Q45" id="8ROkh0bY"/>
    <int:WordHash hashCode="xuRU2WDfSEX51p" id="HH0rkPlF"/>
    <int:WordHash hashCode="yuuQmuT/TuJaD/" id="rTqX4E6i"/>
    <int:WordHash hashCode="fKXBv2038ec4nb" id="Utnr2zyg"/>
    <int:WordHash hashCode="eG6Xs+6fxLKS1Y" id="r9vZduIi"/>
    <int:WordHash hashCode="PKzHv6wKOCxmmo" id="3B1Tiqvi"/>
    <int:WordHash hashCode="CwZDc/tN1zVttu" id="pgVCSGIV"/>
    <int:WordHash hashCode="01jallyNOcu6K9" id="q1Nx8Big"/>
    <int:WordHash hashCode="MagIZgBWRczoIZ" id="hR5EqVdG"/>
    <int:WordHash hashCode="N551yFDhM073vs" id="OL7ro3K7"/>
    <int:WordHash hashCode="oGpJKVnOErPwKS" id="En3JNcJ3"/>
    <int:WordHash hashCode="ofE7O8IKKW4Iwh" id="VVo1fuHo"/>
    <int:WordHash hashCode="eULHJD0E8L96S1" id="yuftfNOi"/>
    <int:WordHash hashCode="YbuNKbW+fbMHyy" id="v1nDVAP0"/>
    <int:WordHash hashCode="IHuHfhNDezWz+6" id="BiTV4BcM"/>
    <int:WordHash hashCode="rXguzax3D8brmm" id="cIAQ7HnE"/>
    <int:WordHash hashCode="CvZDiLWIpR8Ywm" id="jhH29Gr3"/>
    <int:WordHash hashCode="xZGLZlk0F15Cll" id="fz8kPvA2"/>
    <int:WordHash hashCode="O+pGBrg4HZNrj4" id="UGUlNCFW"/>
    <int:WordHash hashCode="jnOEC7+cVOi4a/" id="kfTvQJcQ"/>
    <int:WordHash hashCode="6tzZvSoJx1rvBJ" id="pGDST3Xv"/>
    <int:WordHash hashCode="8XiGfaKHnK4PYG" id="YH1j92xr"/>
    <int:WordHash hashCode="opVr16brl9CXKV" id="KVoilTAk"/>
    <int:WordHash hashCode="ShMK7AcExaKPug" id="Ov85s5QK"/>
    <int:WordHash hashCode="PWN/xgSZW1GgSN" id="jZem574s"/>
    <int:WordHash hashCode="lcS+oS5O3Piq1z" id="i2hx4eNc"/>
    <int:WordHash hashCode="dmJQYSsAyHya0o" id="8kd9Lned"/>
    <int:WordHash hashCode="gCkgHJHdjdT2us" id="g17DKu4B"/>
    <int:WordHash hashCode="88Yt5FWWL72s3f" id="n7n0FmAE"/>
    <int:WordHash hashCode="mAZ3usib7v5A70" id="jNthsHgb"/>
    <int:WordHash hashCode="wO4y2CXW3bQCWr" id="wj7kAzRH"/>
    <int:WordHash hashCode="RJ2DpD+49EcDti" id="TIkWHjWQ"/>
    <int:WordHash hashCode="7Ccns7cfB2Nfcm" id="IJlc8eR4"/>
    <int:WordHash hashCode="4RUjxf8j/BYArK" id="d0viiNFd"/>
    <int:WordHash hashCode="jy5814SWfWp5q9" id="WqHaoskJ"/>
    <int:WordHash hashCode="2sFhM1PSm5U+FX" id="QEG5vf0j"/>
    <int:WordHash hashCode="dVC2cuFiwiTDCb" id="aJhKSJM3"/>
    <int:WordHash hashCode="8P7X5JMjApFrTp" id="QeuvZsKM"/>
    <int:WordHash hashCode="cU7qD0yYBza94A" id="9cwCOA0q"/>
    <int:WordHash hashCode="BEiaEruqauv/th" id="zyEZmGPi"/>
    <int:WordHash hashCode="C1zOqvpMwHLqXl" id="TYwUkATJ"/>
    <int:WordHash hashCode="VUiuTzTLtuMEFF" id="inoPsM9r"/>
    <int:WordHash hashCode="4nTu/3aMY5YIjs" id="3aLyljqt"/>
    <int:WordHash hashCode="P8iLg3Z68DbsZP" id="ZL1WDi2F"/>
    <int:WordHash hashCode="r4ETJhDsIUUaa5" id="kM6RaRiC"/>
    <int:WordHash hashCode="Nbm1vv4Ogb9Tif" id="GwoqJajo"/>
    <int:WordHash hashCode="nYiyuIZqZiCcSf" id="WvtkjBbn"/>
    <int:WordHash hashCode="bL9oxQ9zyEZ4st" id="s4rQ5agY"/>
    <int:WordHash hashCode="AcftaPVZcGJEgu" id="Y3YibfpU"/>
    <int:WordHash hashCode="z3sWV+sAlh0Nz1" id="M46XttOT"/>
    <int:WordHash hashCode="Yk6/xZnUxAGQ/s" id="PvSOgbnZ"/>
    <int:WordHash hashCode="QFko7ppID8Ko6t" id="VQ591NaC"/>
    <int:WordHash hashCode="lY9X9X1yow8ynu" id="rU2RfZFB"/>
    <int:WordHash hashCode="gXjqIIrBkGaT/o" id="aFzIrXN9"/>
    <int:WordHash hashCode="kgBezzeI+uqDRq" id="GzzBjLEv"/>
    <int:WordHash hashCode="mJEKbprnp1Plpj" id="rgFUZrC9"/>
    <int:WordHash hashCode="ZcENw1Sf4HQkFI" id="Qjkw2O0j"/>
    <int:WordHash hashCode="8f3UbY0ilVj6iJ" id="P69tPGCx"/>
    <int:WordHash hashCode="xOt9f+o8YqjbcH" id="6Bszol8v"/>
    <int:WordHash hashCode="BW8RgniZLaM2Gj" id="qGRFyRpf"/>
    <int:WordHash hashCode="+/Y8atulf/KhjY" id="0WoUBEnT"/>
    <int:WordHash hashCode="0+yw2JA2jXZZ7l" id="I1iDFIxx"/>
    <int:WordHash hashCode="MahBr3svcyeZ8E" id="1uyJjbT4"/>
    <int:WordHash hashCode="UoCTPLyhwa/YmA" id="rhGRLtUj"/>
    <int:WordHash hashCode="cLBdj39ORfg2g7" id="rRNcpsdf"/>
    <int:WordHash hashCode="86kpszZLRxpIH0" id="58405svg"/>
    <int:WordHash hashCode="cxbIsudIcNnX6d" id="b387XiBH"/>
    <int:WordHash hashCode="FXaJ+3KZwZkVLS" id="FKw2Y7fd"/>
    <int:WordHash hashCode="23yM+ROFQ69pYR" id="rR6BFK6M"/>
    <int:WordHash hashCode="cs0KgqDHsIS51+" id="Vi9Tb7QH"/>
    <int:WordHash hashCode="E5QeGVSVCHFtrP" id="9rDVKRUp"/>
    <int:ParagraphRange paragraphId="1788815045" textId="285528765" start="16" length="21" invalidationStart="16" invalidationLength="21" id="t6ceHClF"/>
    <int:WordHash hashCode="GBwkaQE8KskQZh" id="CMpewCT8"/>
    <int:WordHash hashCode="lFaBSZZoGFILAx" id="IT26djEb"/>
    <int:WordHash hashCode="qYg12Nbsq+QqxR" id="kI2b82Kw"/>
    <int:WordHash hashCode="FYhz2Qp+9A82N6" id="4J65Cg8n"/>
    <int:WordHash hashCode="32KKQSuFb55siJ" id="S0LVxfC6"/>
    <int:WordHash hashCode="/jwD4BurKygOk/" id="mvqes9NH"/>
    <int:WordHash hashCode="XuCh7vUxRhFwsX" id="hEsuyqJk"/>
    <int:WordHash hashCode="tPaLzWFx4SPGDw" id="LfiajYsF"/>
    <int:WordHash hashCode="xBWlmHPoY9K7DR" id="KhvQKjhg"/>
    <int:WordHash hashCode="g0qh1yIGDshufi" id="zHi06Td3"/>
    <int:WordHash hashCode="0zY69H3nTvICIc" id="KAO51fDo"/>
    <int:WordHash hashCode="Rw6L4apNNVFzI+" id="4712ExHl"/>
    <int:WordHash hashCode="ZAuBgXxxKnib9w" id="sMqk3jcz"/>
    <int:WordHash hashCode="4iUcN1vLr0+bTH" id="ZYpl8Elx"/>
    <int:WordHash hashCode="JBRI93SIj5rn+C" id="jdlIEAP7"/>
    <int:WordHash hashCode="6kRAvZRxTk6FM0" id="z3148PZf"/>
    <int:WordHash hashCode="BC3EUS+j05HFFw" id="lKRyv9i7"/>
    <int:WordHash hashCode="y37WHzPgvq6ig8" id="7kLFExxR"/>
    <int:WordHash hashCode="eEYkNYG2uoXdrC" id="peBL1m7t"/>
    <int:WordHash hashCode="+kfnrVPPSIFysI" id="LbC5fTzy"/>
    <int:WordHash hashCode="NldVF8siOkqF5W" id="z9lsHDEf"/>
    <int:WordHash hashCode="lGualh2v3DyOrN" id="aN6bcqlB"/>
    <int:WordHash hashCode="axNGP6g6Gg8T0k" id="ULxnCQhc"/>
    <int:WordHash hashCode="JJO84YVRTenMLn" id="LpjOuaKq"/>
    <int:WordHash hashCode="9UBWJMy9B6jJtY" id="dC0knNbP"/>
    <int:WordHash hashCode="UOtAdUdkA69nFI" id="X6kgRm63"/>
    <int:WordHash hashCode="PDPr1GNNpFDaCu" id="jgFndOCY"/>
    <int:WordHash hashCode="9hsaFMluAE3keN" id="OETAX4qi"/>
    <int:WordHash hashCode="eHKVOQQVs7fx9l" id="ykS88xEb"/>
    <int:WordHash hashCode="plnV1BT5SSt8xk" id="suTBNy6H"/>
    <int:WordHash hashCode="yBODDlSw9xicqW" id="r1jG4WXf"/>
    <int:WordHash hashCode="Qu2z4PMEqYxnoN" id="3zFL4LUc"/>
    <int:WordHash hashCode="aqCVJQcv11YsLQ" id="WJFdEhz1"/>
    <int:WordHash hashCode="h2Kb7uIk/DUFRt" id="fd12gImw"/>
    <int:WordHash hashCode="XZqjezpiCoJHsM" id="04Z63knu"/>
    <int:WordHash hashCode="tjZLFW3W60it60" id="3ZOISc7o"/>
    <int:WordHash hashCode="q9QLzHJc1qT0Q9" id="hC4FzmeP"/>
    <int:WordHash hashCode="2RPtuxuhr+09A6" id="mzF8mIcu"/>
    <int:WordHash hashCode="fsqc/hghT66SL4" id="dKO0Su6x"/>
    <int:WordHash hashCode="rxt6Ft29kwznRQ" id="qsNTve60"/>
    <int:WordHash hashCode="wp3WyDtnodbTso" id="c8UzrRen"/>
    <int:WordHash hashCode="K5X5mnSjm4377o" id="7OQlnxbx"/>
    <int:WordHash hashCode="4RBIRcpVY0KEdg" id="XLgtkNrN"/>
    <int:WordHash hashCode="fxldEovEnpq9OY" id="XRf23kzt"/>
    <int:WordHash hashCode="0PP1SP9sg7Yjiw" id="czr4ztt7"/>
    <int:WordHash hashCode="llaKR54Jd1yiMF" id="7WvBLnRa"/>
    <int:WordHash hashCode="LTCc6QxUmhKkdY" id="JM8G7K9M"/>
    <int:WordHash hashCode="vtlxdbBuaOt/9X" id="J7CVACi6"/>
    <int:WordHash hashCode="jI2dZKd8NRxqr/" id="pJnkalH7"/>
    <int:WordHash hashCode="x9CPbJhX9f1bDy" id="VY0UtVNh"/>
    <int:WordHash hashCode="tAEGMG9TUm/3Af" id="EuA2ZWzx"/>
    <int:WordHash hashCode="xMBJGKL81mqLCM" id="6ALVKYpQ"/>
    <int:WordHash hashCode="t8aLZxy61fVsPr" id="NXwIcDd7"/>
  </int:Manifest>
  <int:Observations>
    <int:Content id="IOY7HfHU">
      <int:Rejection type="LegacyProofing"/>
    </int:Content>
    <int:Content id="kSR9et20">
      <int:Rejection type="LegacyProofing"/>
    </int:Content>
    <int:Content id="M2HRqnuG">
      <int:Rejection type="LegacyProofing"/>
    </int:Content>
    <int:Content id="pt82VeT1">
      <int:Rejection type="LegacyProofing"/>
    </int:Content>
    <int:Content id="yxJgngtx">
      <int:Rejection type="LegacyProofing"/>
    </int:Content>
    <int:Content id="dlwT1pU7">
      <int:Rejection type="AugLoop_Text_Critique"/>
    </int:Content>
    <int:Content id="nNLoUDeO">
      <int:Rejection type="LegacyProofing"/>
    </int:Content>
    <int:Content id="eGjO7ey7">
      <int:Rejection type="LegacyProofing"/>
    </int:Content>
    <int:Content id="IvK6M5ik">
      <int:Rejection type="LegacyProofing"/>
    </int:Content>
    <int:Content id="wzJuXMPx">
      <int:Rejection type="LegacyProofing"/>
    </int:Content>
    <int:Content id="zvFzXJPX">
      <int:Rejection type="AugLoop_Text_Critique"/>
    </int:Content>
    <int:Content id="Qnx39j8p">
      <int:Rejection type="AugLoop_Text_Critique"/>
    </int:Content>
    <int:Content id="YG87xDsU">
      <int:Rejection type="AugLoop_Text_Critique"/>
    </int:Content>
    <int:Content id="hmIdro7Y">
      <int:Rejection type="AugLoop_Text_Critique"/>
    </int:Content>
    <int:Content id="s9oRUNvF">
      <int:Rejection type="AugLoop_Text_Critique"/>
    </int:Content>
    <int:Content id="qLTH0lgM">
      <int:Rejection type="AugLoop_Text_Critique"/>
    </int:Content>
    <int:Content id="402o9CES">
      <int:Rejection type="AugLoop_Text_Critique"/>
    </int:Content>
    <int:Content id="Qaew20hG">
      <int:Rejection type="LegacyProofing"/>
    </int:Content>
    <int:Content id="mJiBt1WD">
      <int:Rejection type="LegacyProofing"/>
    </int:Content>
    <int:Content id="AjlrNEPm">
      <int:Rejection type="LegacyProofing"/>
    </int:Content>
    <int:Content id="9yabEreQ">
      <int:Rejection type="LegacyProofing"/>
    </int:Content>
    <int:Content id="jFzIOBPy">
      <int:Rejection type="LegacyProofing"/>
    </int:Content>
    <int:Content id="ZulmP2Sj">
      <int:Rejection type="LegacyProofing"/>
    </int:Content>
    <int:Content id="nFY3vfmV">
      <int:Rejection type="LegacyProofing"/>
    </int:Content>
    <int:Content id="tYC8P8CC">
      <int:Rejection type="LegacyProofing"/>
    </int:Content>
    <int:Content id="pLGypRk0">
      <int:Rejection type="LegacyProofing"/>
    </int:Content>
    <int:Content id="BN3DU5tU">
      <int:Rejection type="LegacyProofing"/>
    </int:Content>
    <int:Content id="GmT3KUE9">
      <int:Rejection type="LegacyProofing"/>
    </int:Content>
    <int:Content id="f5LPD30e">
      <int:Rejection type="LegacyProofing"/>
    </int:Content>
    <int:Content id="HUu0VFwD">
      <int:Rejection type="LegacyProofing"/>
    </int:Content>
    <int:Content id="ZqGBAHhL">
      <int:Rejection type="LegacyProofing"/>
    </int:Content>
    <int:Content id="oWnZb5ro">
      <int:Rejection type="LegacyProofing"/>
    </int:Content>
    <int:Content id="rASKbrWk">
      <int:Rejection type="LegacyProofing"/>
    </int:Content>
    <int:Content id="OGPmh4lE">
      <int:Rejection type="LegacyProofing"/>
    </int:Content>
    <int:Content id="b3W0YAmm">
      <int:Rejection type="LegacyProofing"/>
    </int:Content>
    <int:Content id="Tzj9CDBE">
      <int:Rejection type="LegacyProofing"/>
    </int:Content>
    <int:Content id="AVGc2TKr">
      <int:Rejection type="LegacyProofing"/>
    </int:Content>
    <int:Content id="vtdIxyCK">
      <int:Rejection type="LegacyProofing"/>
    </int:Content>
    <int:Content id="F6htk0i0">
      <int:Rejection type="LegacyProofing"/>
    </int:Content>
    <int:Content id="CAdfW3yV">
      <int:Rejection type="LegacyProofing"/>
    </int:Content>
    <int:Content id="v7dRfVj1">
      <int:Rejection type="LegacyProofing"/>
    </int:Content>
    <int:Content id="sKuA1hCP">
      <int:Rejection type="LegacyProofing"/>
    </int:Content>
    <int:Content id="TaZbKtXK">
      <int:Rejection type="LegacyProofing"/>
    </int:Content>
    <int:Content id="QcnC9M0s">
      <int:Rejection type="LegacyProofing"/>
    </int:Content>
    <int:Content id="TxBPsh7F">
      <int:Rejection type="LegacyProofing"/>
    </int:Content>
    <int:Content id="fu8NIsK5">
      <int:Rejection type="LegacyProofing"/>
    </int:Content>
    <int:Content id="4mdBcrQ9">
      <int:Rejection type="LegacyProofing"/>
    </int:Content>
    <int:Content id="WRIIAG6V">
      <int:Rejection type="LegacyProofing"/>
    </int:Content>
    <int:Content id="dGUSAXjf">
      <int:Rejection type="LegacyProofing"/>
    </int:Content>
    <int:Content id="jfDg2UBh">
      <int:Rejection type="LegacyProofing"/>
    </int:Content>
    <int:Content id="mFrf29Bv">
      <int:Rejection type="LegacyProofing"/>
    </int:Content>
    <int:Content id="mGCXGJtN">
      <int:Rejection type="LegacyProofing"/>
    </int:Content>
    <int:Content id="eIy0bOpW">
      <int:Rejection type="LegacyProofing"/>
    </int:Content>
    <int:Content id="80iKnXJS">
      <int:Rejection type="LegacyProofing"/>
    </int:Content>
    <int:Content id="jzSAnnTS">
      <int:Rejection type="LegacyProofing"/>
    </int:Content>
    <int:Content id="RMmlWYlr">
      <int:Rejection type="LegacyProofing"/>
    </int:Content>
    <int:Content id="uLbWWMgG">
      <int:Rejection type="LegacyProofing"/>
    </int:Content>
    <int:Content id="ARnBsp25">
      <int:Rejection type="LegacyProofing"/>
    </int:Content>
    <int:Content id="eHWUGGaO">
      <int:Rejection type="LegacyProofing"/>
    </int:Content>
    <int:Content id="90z86jlf">
      <int:Rejection type="LegacyProofing"/>
    </int:Content>
    <int:Content id="w4bRKWkE">
      <int:Rejection type="LegacyProofing"/>
    </int:Content>
    <int:Content id="2LGnY8jE">
      <int:Rejection type="LegacyProofing"/>
    </int:Content>
    <int:Content id="v7SIpB3X">
      <int:Rejection type="LegacyProofing"/>
    </int:Content>
    <int:Content id="NJPBU3tE">
      <int:Rejection type="LegacyProofing"/>
    </int:Content>
    <int:Content id="8rIkO3dO">
      <int:Rejection type="LegacyProofing"/>
    </int:Content>
    <int:Content id="XUGsUSv5">
      <int:Rejection type="LegacyProofing"/>
    </int:Content>
    <int:Content id="8S0mSVfv">
      <int:Rejection type="LegacyProofing"/>
    </int:Content>
    <int:Content id="XmK7WQVU">
      <int:Rejection type="LegacyProofing"/>
    </int:Content>
    <int:Content id="ehBC7ZJg">
      <int:Rejection type="LegacyProofing"/>
    </int:Content>
    <int:Content id="8yTFV2lh">
      <int:Rejection type="LegacyProofing"/>
    </int:Content>
    <int:Content id="WDOkvOvp">
      <int:Rejection type="LegacyProofing"/>
    </int:Content>
    <int:Content id="A4uhsTeY">
      <int:Rejection type="LegacyProofing"/>
    </int:Content>
    <int:Content id="fdcxNhJP">
      <int:Rejection type="LegacyProofing"/>
    </int:Content>
    <int:Content id="W8V67Hip">
      <int:Rejection type="LegacyProofing"/>
    </int:Content>
    <int:Content id="XNQSSxnP">
      <int:Rejection type="LegacyProofing"/>
    </int:Content>
    <int:Content id="0dipndIV">
      <int:Rejection type="LegacyProofing"/>
    </int:Content>
    <int:Content id="RUQ24I9V">
      <int:Rejection type="LegacyProofing"/>
    </int:Content>
    <int:Content id="rqUCoYjt">
      <int:Rejection type="LegacyProofing"/>
    </int:Content>
    <int:Content id="TZhRhQKF">
      <int:Rejection type="LegacyProofing"/>
    </int:Content>
    <int:Content id="Gj9vrSsU">
      <int:Rejection type="LegacyProofing"/>
    </int:Content>
    <int:Content id="kRWf1zUy">
      <int:Rejection type="LegacyProofing"/>
    </int:Content>
    <int:Content id="uPv12BB0">
      <int:Rejection type="LegacyProofing"/>
    </int:Content>
    <int:Content id="cpUGrus9">
      <int:Rejection type="LegacyProofing"/>
    </int:Content>
    <int:Content id="NIuz4PLa">
      <int:Rejection type="LegacyProofing"/>
    </int:Content>
    <int:Content id="azoj0stR">
      <int:Rejection type="LegacyProofing"/>
    </int:Content>
    <int:Content id="bnsGMBEF">
      <int:Rejection type="LegacyProofing"/>
    </int:Content>
    <int:Content id="OptNeajO">
      <int:Rejection type="LegacyProofing"/>
    </int:Content>
    <int:Content id="n0b2T2Bn">
      <int:Rejection type="LegacyProofing"/>
    </int:Content>
    <int:Content id="CCDN9yqf">
      <int:Rejection type="LegacyProofing"/>
    </int:Content>
    <int:Content id="4BhWrgG6">
      <int:Rejection type="LegacyProofing"/>
    </int:Content>
    <int:Content id="qzgKR9Rh">
      <int:Rejection type="LegacyProofing"/>
    </int:Content>
    <int:Content id="ScCLDgY9">
      <int:Rejection type="LegacyProofing"/>
    </int:Content>
    <int:Content id="VHyjL2Wh">
      <int:Rejection type="LegacyProofing"/>
    </int:Content>
    <int:Content id="8mUb9vFK">
      <int:Rejection type="LegacyProofing"/>
    </int:Content>
    <int:Content id="eTBfCo8O">
      <int:Rejection type="LegacyProofing"/>
    </int:Content>
    <int:Content id="4JiVm27j">
      <int:Rejection type="LegacyProofing"/>
    </int:Content>
    <int:Content id="FLQnyR5h">
      <int:Rejection type="LegacyProofing"/>
    </int:Content>
    <int:Content id="FELmZUmG">
      <int:Rejection type="LegacyProofing"/>
    </int:Content>
    <int:Content id="urHlkDPx">
      <int:Rejection type="LegacyProofing"/>
    </int:Content>
    <int:Content id="b4w7SWKP">
      <int:Rejection type="LegacyProofing"/>
    </int:Content>
    <int:Content id="ovh4epF6">
      <int:Rejection type="LegacyProofing"/>
    </int:Content>
    <int:Content id="i55DrVQS">
      <int:Rejection type="LegacyProofing"/>
    </int:Content>
    <int:Content id="4dHWjpOz">
      <int:Rejection type="LegacyProofing"/>
    </int:Content>
    <int:Content id="BEydxHIi">
      <int:Rejection type="LegacyProofing"/>
    </int:Content>
    <int:Content id="3EEQI9w8">
      <int:Rejection type="LegacyProofing"/>
    </int:Content>
    <int:Content id="LKvGPB5f">
      <int:Rejection type="LegacyProofing"/>
    </int:Content>
    <int:Content id="NqPoqLC6">
      <int:Rejection type="LegacyProofing"/>
    </int:Content>
    <int:Content id="kLluKpeL">
      <int:Rejection type="LegacyProofing"/>
    </int:Content>
    <int:Content id="23QZQqIL">
      <int:Rejection type="LegacyProofing"/>
    </int:Content>
    <int:Content id="Fx6DBeHS">
      <int:Rejection type="LegacyProofing"/>
    </int:Content>
    <int:Content id="7xn7qj4J">
      <int:Rejection type="LegacyProofing"/>
    </int:Content>
    <int:Content id="xv02TCNU">
      <int:Rejection type="LegacyProofing"/>
    </int:Content>
    <int:Content id="qq7O2CVj">
      <int:Rejection type="LegacyProofing"/>
    </int:Content>
    <int:Content id="Fo9vFyDW">
      <int:Rejection type="LegacyProofing"/>
    </int:Content>
    <int:Content id="MRo5vO2E">
      <int:Rejection type="LegacyProofing"/>
    </int:Content>
    <int:Content id="9vafzk6p">
      <int:Rejection type="LegacyProofing"/>
    </int:Content>
    <int:Content id="LH4fGiVM">
      <int:Rejection type="LegacyProofing"/>
    </int:Content>
    <int:Content id="QgdyFRg3">
      <int:Rejection type="LegacyProofing"/>
    </int:Content>
    <int:Content id="c04c1czU">
      <int:Rejection type="LegacyProofing"/>
    </int:Content>
    <int:Content id="o0iHea0Q">
      <int:Rejection type="LegacyProofing"/>
    </int:Content>
    <int:Content id="QP8j4bfn">
      <int:Rejection type="LegacyProofing"/>
    </int:Content>
    <int:Content id="fQS5Q9vU">
      <int:Rejection type="AugLoop_Text_Critique"/>
    </int:Content>
    <int:Content id="2XIWnqZy">
      <int:Rejection type="LegacyProofing"/>
    </int:Content>
    <int:Content id="k5cArnPJ">
      <int:Rejection type="LegacyProofing"/>
    </int:Content>
    <int:Content id="glmrerEZ">
      <int:Rejection type="LegacyProofing"/>
    </int:Content>
    <int:Content id="iPjng8LO">
      <int:Rejection type="LegacyProofing"/>
    </int:Content>
    <int:Content id="2TbVAgYt">
      <int:Rejection type="LegacyProofing"/>
    </int:Content>
    <int:Content id="6BO6WvCq">
      <int:Rejection type="LegacyProofing"/>
    </int:Content>
    <int:Content id="o6YzOwrw">
      <int:Rejection type="LegacyProofing"/>
    </int:Content>
    <int:Content id="IYQOQbrQ">
      <int:Rejection type="LegacyProofing"/>
    </int:Content>
    <int:Content id="Az5zgSwI">
      <int:Rejection type="LegacyProofing"/>
    </int:Content>
    <int:Content id="80ovxW9w">
      <int:Rejection type="LegacyProofing"/>
    </int:Content>
    <int:Content id="dhrym04j">
      <int:Rejection type="LegacyProofing"/>
    </int:Content>
    <int:Content id="KedR68HQ">
      <int:Rejection type="LegacyProofing"/>
    </int:Content>
    <int:Content id="SyQJt5BN">
      <int:Rejection type="LegacyProofing"/>
    </int:Content>
    <int:Content id="aNhmY2tr">
      <int:Rejection type="LegacyProofing"/>
    </int:Content>
    <int:Content id="jdjWhS70">
      <int:Rejection type="LegacyProofing"/>
    </int:Content>
    <int:Content id="D7xpwNHU">
      <int:Rejection type="LegacyProofing"/>
    </int:Content>
    <int:Content id="ZZidfBrT">
      <int:Rejection type="LegacyProofing"/>
    </int:Content>
    <int:Content id="1wiqDPtg">
      <int:Rejection type="LegacyProofing"/>
    </int:Content>
    <int:Content id="aXrgHnkj">
      <int:Rejection type="LegacyProofing"/>
    </int:Content>
    <int:Content id="fpOrwjIn">
      <int:Rejection type="LegacyProofing"/>
    </int:Content>
    <int:Content id="RV6Pm6CP">
      <int:Rejection type="LegacyProofing"/>
    </int:Content>
    <int:Content id="3pPS7mbI">
      <int:Rejection type="LegacyProofing"/>
    </int:Content>
    <int:Content id="QC24oK4P">
      <int:Rejection type="LegacyProofing"/>
    </int:Content>
    <int:Content id="SMRiJbbJ">
      <int:Rejection type="LegacyProofing"/>
    </int:Content>
    <int:Content id="lasuOq87">
      <int:Rejection type="LegacyProofing"/>
    </int:Content>
    <int:Content id="y7SYzckj">
      <int:Rejection type="LegacyProofing"/>
    </int:Content>
    <int:Content id="eHHbkYbB">
      <int:Rejection type="LegacyProofing"/>
    </int:Content>
    <int:Content id="4PDA1g0I">
      <int:Rejection type="LegacyProofing"/>
    </int:Content>
    <int:Content id="nnOYBoix">
      <int:Rejection type="LegacyProofing"/>
    </int:Content>
    <int:Content id="hucnMSPG">
      <int:Rejection type="LegacyProofing"/>
    </int:Content>
    <int:Content id="fjnVdlJa">
      <int:Rejection type="LegacyProofing"/>
    </int:Content>
    <int:Content id="2t5KsUwg">
      <int:Rejection type="LegacyProofing"/>
    </int:Content>
    <int:Content id="YWi51BZf">
      <int:Rejection type="LegacyProofing"/>
    </int:Content>
    <int:Content id="D706O4K1">
      <int:Rejection type="LegacyProofing"/>
    </int:Content>
    <int:Content id="Gie8Z4m2">
      <int:Rejection type="LegacyProofing"/>
    </int:Content>
    <int:Content id="KJaP3AE0">
      <int:Rejection type="LegacyProofing"/>
    </int:Content>
    <int:Content id="hXTBwu71">
      <int:Rejection type="LegacyProofing"/>
    </int:Content>
    <int:Content id="Eh5ORpQM">
      <int:Rejection type="LegacyProofing"/>
    </int:Content>
    <int:Content id="Wk9Y2KFs">
      <int:Rejection type="LegacyProofing"/>
    </int:Content>
    <int:Content id="b25sVRfy">
      <int:Rejection type="LegacyProofing"/>
    </int:Content>
    <int:Content id="sHb8YtLY">
      <int:Rejection type="LegacyProofing"/>
    </int:Content>
    <int:Content id="TpqoB3XQ">
      <int:Rejection type="LegacyProofing"/>
    </int:Content>
    <int:Content id="ZBP4YdDn">
      <int:Rejection type="LegacyProofing"/>
    </int:Content>
    <int:Content id="xtcbfAJK">
      <int:Rejection type="LegacyProofing"/>
    </int:Content>
    <int:Content id="A8jN3P60">
      <int:Rejection type="LegacyProofing"/>
    </int:Content>
    <int:Content id="bZCs4E7s">
      <int:Rejection type="LegacyProofing"/>
    </int:Content>
    <int:Content id="8ROkh0bY">
      <int:Rejection type="LegacyProofing"/>
    </int:Content>
    <int:Content id="HH0rkPlF">
      <int:Rejection type="LegacyProofing"/>
    </int:Content>
    <int:Content id="rTqX4E6i">
      <int:Rejection type="LegacyProofing"/>
    </int:Content>
    <int:Content id="Utnr2zyg">
      <int:Rejection type="LegacyProofing"/>
    </int:Content>
    <int:Content id="r9vZduIi">
      <int:Rejection type="LegacyProofing"/>
    </int:Content>
    <int:Content id="3B1Tiqvi">
      <int:Rejection type="LegacyProofing"/>
    </int:Content>
    <int:Content id="pgVCSGIV">
      <int:Rejection type="LegacyProofing"/>
    </int:Content>
    <int:Content id="q1Nx8Big">
      <int:Rejection type="LegacyProofing"/>
    </int:Content>
    <int:Content id="hR5EqVdG">
      <int:Rejection type="LegacyProofing"/>
    </int:Content>
    <int:Content id="OL7ro3K7">
      <int:Rejection type="LegacyProofing"/>
    </int:Content>
    <int:Content id="En3JNcJ3">
      <int:Rejection type="LegacyProofing"/>
    </int:Content>
    <int:Content id="VVo1fuHo">
      <int:Rejection type="LegacyProofing"/>
    </int:Content>
    <int:Content id="yuftfNOi">
      <int:Rejection type="LegacyProofing"/>
    </int:Content>
    <int:Content id="v1nDVAP0">
      <int:Rejection type="LegacyProofing"/>
    </int:Content>
    <int:Content id="BiTV4BcM">
      <int:Rejection type="LegacyProofing"/>
    </int:Content>
    <int:Content id="cIAQ7HnE">
      <int:Rejection type="LegacyProofing"/>
    </int:Content>
    <int:Content id="jhH29Gr3">
      <int:Rejection type="LegacyProofing"/>
    </int:Content>
    <int:Content id="fz8kPvA2">
      <int:Rejection type="LegacyProofing"/>
    </int:Content>
    <int:Content id="UGUlNCFW">
      <int:Rejection type="LegacyProofing"/>
    </int:Content>
    <int:Content id="kfTvQJcQ">
      <int:Rejection type="LegacyProofing"/>
    </int:Content>
    <int:Content id="pGDST3Xv">
      <int:Rejection type="LegacyProofing"/>
    </int:Content>
    <int:Content id="YH1j92xr">
      <int:Rejection type="LegacyProofing"/>
    </int:Content>
    <int:Content id="KVoilTAk">
      <int:Rejection type="LegacyProofing"/>
    </int:Content>
    <int:Content id="Ov85s5QK">
      <int:Rejection type="LegacyProofing"/>
    </int:Content>
    <int:Content id="jZem574s">
      <int:Rejection type="LegacyProofing"/>
    </int:Content>
    <int:Content id="i2hx4eNc">
      <int:Rejection type="LegacyProofing"/>
    </int:Content>
    <int:Content id="8kd9Lned">
      <int:Rejection type="LegacyProofing"/>
    </int:Content>
    <int:Content id="g17DKu4B">
      <int:Rejection type="LegacyProofing"/>
    </int:Content>
    <int:Content id="n7n0FmAE">
      <int:Rejection type="LegacyProofing"/>
    </int:Content>
    <int:Content id="jNthsHgb">
      <int:Rejection type="LegacyProofing"/>
    </int:Content>
    <int:Content id="wj7kAzRH">
      <int:Rejection type="LegacyProofing"/>
    </int:Content>
    <int:Content id="TIkWHjWQ">
      <int:Rejection type="LegacyProofing"/>
    </int:Content>
    <int:Content id="IJlc8eR4">
      <int:Rejection type="LegacyProofing"/>
    </int:Content>
    <int:Content id="d0viiNFd">
      <int:Rejection type="LegacyProofing"/>
    </int:Content>
    <int:Content id="WqHaoskJ">
      <int:Rejection type="LegacyProofing"/>
    </int:Content>
    <int:Content id="QEG5vf0j">
      <int:Rejection type="LegacyProofing"/>
    </int:Content>
    <int:Content id="aJhKSJM3">
      <int:Rejection type="LegacyProofing"/>
    </int:Content>
    <int:Content id="QeuvZsKM">
      <int:Rejection type="LegacyProofing"/>
    </int:Content>
    <int:Content id="9cwCOA0q">
      <int:Rejection type="LegacyProofing"/>
    </int:Content>
    <int:Content id="zyEZmGPi">
      <int:Rejection type="LegacyProofing"/>
    </int:Content>
    <int:Content id="TYwUkATJ">
      <int:Rejection type="LegacyProofing"/>
    </int:Content>
    <int:Content id="inoPsM9r">
      <int:Rejection type="LegacyProofing"/>
    </int:Content>
    <int:Content id="3aLyljqt">
      <int:Rejection type="LegacyProofing"/>
    </int:Content>
    <int:Content id="ZL1WDi2F">
      <int:Rejection type="LegacyProofing"/>
    </int:Content>
    <int:Content id="kM6RaRiC">
      <int:Rejection type="LegacyProofing"/>
    </int:Content>
    <int:Content id="GwoqJajo">
      <int:Rejection type="LegacyProofing"/>
    </int:Content>
    <int:Content id="WvtkjBbn">
      <int:Rejection type="LegacyProofing"/>
    </int:Content>
    <int:Content id="s4rQ5agY">
      <int:Rejection type="LegacyProofing"/>
    </int:Content>
    <int:Content id="Y3YibfpU">
      <int:Rejection type="LegacyProofing"/>
    </int:Content>
    <int:Content id="M46XttOT">
      <int:Rejection type="LegacyProofing"/>
    </int:Content>
    <int:Content id="PvSOgbnZ">
      <int:Rejection type="LegacyProofing"/>
    </int:Content>
    <int:Content id="VQ591NaC">
      <int:Rejection type="LegacyProofing"/>
    </int:Content>
    <int:Content id="rU2RfZFB">
      <int:Rejection type="LegacyProofing"/>
    </int:Content>
    <int:Content id="aFzIrXN9">
      <int:Rejection type="LegacyProofing"/>
    </int:Content>
    <int:Content id="GzzBjLEv">
      <int:Rejection type="LegacyProofing"/>
    </int:Content>
    <int:Content id="rgFUZrC9">
      <int:Rejection type="LegacyProofing"/>
    </int:Content>
    <int:Content id="Qjkw2O0j">
      <int:Rejection type="LegacyProofing"/>
    </int:Content>
    <int:Content id="P69tPGCx">
      <int:Rejection type="LegacyProofing"/>
    </int:Content>
    <int:Content id="6Bszol8v">
      <int:Rejection type="LegacyProofing"/>
    </int:Content>
    <int:Content id="qGRFyRpf">
      <int:Rejection type="LegacyProofing"/>
    </int:Content>
    <int:Content id="0WoUBEnT">
      <int:Rejection type="LegacyProofing"/>
    </int:Content>
    <int:Content id="I1iDFIxx">
      <int:Rejection type="LegacyProofing"/>
    </int:Content>
    <int:Content id="1uyJjbT4">
      <int:Rejection type="LegacyProofing"/>
    </int:Content>
    <int:Content id="rhGRLtUj">
      <int:Rejection type="LegacyProofing"/>
    </int:Content>
    <int:Content id="rRNcpsdf">
      <int:Rejection type="LegacyProofing"/>
    </int:Content>
    <int:Content id="58405svg">
      <int:Rejection type="LegacyProofing"/>
    </int:Content>
    <int:Content id="b387XiBH">
      <int:Rejection type="LegacyProofing"/>
    </int:Content>
    <int:Content id="FKw2Y7fd">
      <int:Rejection type="LegacyProofing"/>
    </int:Content>
    <int:Content id="rR6BFK6M">
      <int:Rejection type="LegacyProofing"/>
    </int:Content>
    <int:Content id="Vi9Tb7QH">
      <int:Rejection type="LegacyProofing"/>
    </int:Content>
    <int:Content id="9rDVKRUp">
      <int:Rejection type="LegacyProofing"/>
    </int:Content>
    <int:Content id="t6ceHClF">
      <int:Rejection type="LegacyProofing"/>
    </int:Content>
    <int:Content id="CMpewCT8">
      <int:Rejection type="LegacyProofing"/>
    </int:Content>
    <int:Content id="IT26djEb">
      <int:Rejection type="LegacyProofing"/>
    </int:Content>
    <int:Content id="kI2b82Kw">
      <int:Rejection type="LegacyProofing"/>
    </int:Content>
    <int:Content id="4J65Cg8n">
      <int:Rejection type="LegacyProofing"/>
    </int:Content>
    <int:Content id="S0LVxfC6">
      <int:Rejection type="LegacyProofing"/>
    </int:Content>
    <int:Content id="mvqes9NH">
      <int:Rejection type="LegacyProofing"/>
    </int:Content>
    <int:Content id="hEsuyqJk">
      <int:Rejection type="LegacyProofing"/>
    </int:Content>
    <int:Content id="LfiajYsF">
      <int:Rejection type="LegacyProofing"/>
    </int:Content>
    <int:Content id="KhvQKjhg">
      <int:Rejection type="LegacyProofing"/>
    </int:Content>
    <int:Content id="zHi06Td3">
      <int:Rejection type="LegacyProofing"/>
    </int:Content>
    <int:Content id="KAO51fDo">
      <int:Rejection type="LegacyProofing"/>
    </int:Content>
    <int:Content id="4712ExHl">
      <int:Rejection type="LegacyProofing"/>
    </int:Content>
    <int:Content id="sMqk3jcz">
      <int:Rejection type="LegacyProofing"/>
    </int:Content>
    <int:Content id="ZYpl8Elx">
      <int:Rejection type="LegacyProofing"/>
    </int:Content>
    <int:Content id="jdlIEAP7">
      <int:Rejection type="LegacyProofing"/>
    </int:Content>
    <int:Content id="z3148PZf">
      <int:Rejection type="LegacyProofing"/>
    </int:Content>
    <int:Content id="lKRyv9i7">
      <int:Rejection type="LegacyProofing"/>
    </int:Content>
    <int:Content id="7kLFExxR">
      <int:Rejection type="LegacyProofing"/>
    </int:Content>
    <int:Content id="peBL1m7t">
      <int:Rejection type="LegacyProofing"/>
    </int:Content>
    <int:Content id="LbC5fTzy">
      <int:Rejection type="LegacyProofing"/>
    </int:Content>
    <int:Content id="z9lsHDEf">
      <int:Rejection type="LegacyProofing"/>
    </int:Content>
    <int:Content id="aN6bcqlB">
      <int:Rejection type="LegacyProofing"/>
    </int:Content>
    <int:Content id="ULxnCQhc">
      <int:Rejection type="LegacyProofing"/>
    </int:Content>
    <int:Content id="LpjOuaKq">
      <int:Rejection type="LegacyProofing"/>
    </int:Content>
    <int:Content id="dC0knNbP">
      <int:Rejection type="LegacyProofing"/>
    </int:Content>
    <int:Content id="X6kgRm63">
      <int:Rejection type="LegacyProofing"/>
    </int:Content>
    <int:Content id="jgFndOCY">
      <int:Rejection type="LegacyProofing"/>
    </int:Content>
    <int:Content id="OETAX4qi">
      <int:Rejection type="LegacyProofing"/>
    </int:Content>
    <int:Content id="ykS88xEb">
      <int:Rejection type="LegacyProofing"/>
    </int:Content>
    <int:Content id="suTBNy6H">
      <int:Rejection type="LegacyProofing"/>
    </int:Content>
    <int:Content id="r1jG4WXf">
      <int:Rejection type="LegacyProofing"/>
    </int:Content>
    <int:Content id="3zFL4LUc">
      <int:Rejection type="LegacyProofing"/>
    </int:Content>
    <int:Content id="WJFdEhz1">
      <int:Rejection type="LegacyProofing"/>
    </int:Content>
    <int:Content id="fd12gImw">
      <int:Rejection type="LegacyProofing"/>
    </int:Content>
    <int:Content id="04Z63knu">
      <int:Rejection type="LegacyProofing"/>
    </int:Content>
    <int:Content id="3ZOISc7o">
      <int:Rejection type="LegacyProofing"/>
    </int:Content>
    <int:Content id="hC4FzmeP">
      <int:Rejection type="LegacyProofing"/>
    </int:Content>
    <int:Content id="mzF8mIcu">
      <int:Rejection type="LegacyProofing"/>
    </int:Content>
    <int:Content id="dKO0Su6x">
      <int:Rejection type="LegacyProofing"/>
    </int:Content>
    <int:Content id="qsNTve60">
      <int:Rejection type="LegacyProofing"/>
    </int:Content>
    <int:Content id="c8UzrRen">
      <int:Rejection type="LegacyProofing"/>
    </int:Content>
    <int:Content id="7OQlnxbx">
      <int:Rejection type="LegacyProofing"/>
    </int:Content>
    <int:Content id="XLgtkNrN">
      <int:Rejection type="LegacyProofing"/>
    </int:Content>
    <int:Content id="XRf23kzt">
      <int:Rejection type="LegacyProofing"/>
    </int:Content>
    <int:Content id="czr4ztt7">
      <int:Rejection type="LegacyProofing"/>
    </int:Content>
    <int:Content id="7WvBLnRa">
      <int:Rejection type="LegacyProofing"/>
    </int:Content>
    <int:Content id="JM8G7K9M">
      <int:Rejection type="LegacyProofing"/>
    </int:Content>
    <int:Content id="J7CVACi6">
      <int:Rejection type="LegacyProofing"/>
    </int:Content>
    <int:Content id="pJnkalH7">
      <int:Rejection type="LegacyProofing"/>
    </int:Content>
    <int:Content id="VY0UtVNh">
      <int:Rejection type="LegacyProofing"/>
    </int:Content>
    <int:Content id="EuA2ZWzx">
      <int:Rejection type="LegacyProofing"/>
    </int:Content>
    <int:Content id="6ALVKYpQ">
      <int:Rejection type="LegacyProofing"/>
    </int:Content>
    <int:Content id="NXwIcDd7">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613"/>
    <w:multiLevelType w:val="hybridMultilevel"/>
    <w:tmpl w:val="219A58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0AE33F8"/>
    <w:multiLevelType w:val="hybridMultilevel"/>
    <w:tmpl w:val="C04A5C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2A10EB5"/>
    <w:multiLevelType w:val="hybridMultilevel"/>
    <w:tmpl w:val="CD1684F2"/>
    <w:lvl w:ilvl="0" w:tplc="1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Wingdings" w:hAnsi="Wingdings"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Wingdings" w:hAnsi="Wingdings"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05BE0CA3"/>
    <w:multiLevelType w:val="hybridMultilevel"/>
    <w:tmpl w:val="FC5CF0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E95E0B"/>
    <w:multiLevelType w:val="hybridMultilevel"/>
    <w:tmpl w:val="2CC04F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625706D"/>
    <w:multiLevelType w:val="hybridMultilevel"/>
    <w:tmpl w:val="A724B7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7993BFE"/>
    <w:multiLevelType w:val="hybridMultilevel"/>
    <w:tmpl w:val="7EB42C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BD47DA8"/>
    <w:multiLevelType w:val="hybridMultilevel"/>
    <w:tmpl w:val="BBE60B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BE04AE9"/>
    <w:multiLevelType w:val="hybridMultilevel"/>
    <w:tmpl w:val="013CDB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0CDF6D9B"/>
    <w:multiLevelType w:val="hybridMultilevel"/>
    <w:tmpl w:val="4058F7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0D6A472B"/>
    <w:multiLevelType w:val="hybridMultilevel"/>
    <w:tmpl w:val="1AAA2C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0E2722F5"/>
    <w:multiLevelType w:val="hybridMultilevel"/>
    <w:tmpl w:val="B5D659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1604D3B"/>
    <w:multiLevelType w:val="hybridMultilevel"/>
    <w:tmpl w:val="13CA79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5813AA4"/>
    <w:multiLevelType w:val="hybridMultilevel"/>
    <w:tmpl w:val="DF1232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5B31EC3"/>
    <w:multiLevelType w:val="hybridMultilevel"/>
    <w:tmpl w:val="96D028D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16433A9F"/>
    <w:multiLevelType w:val="hybridMultilevel"/>
    <w:tmpl w:val="075E08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16502AB6"/>
    <w:multiLevelType w:val="hybridMultilevel"/>
    <w:tmpl w:val="8A66D3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169C1C79"/>
    <w:multiLevelType w:val="hybridMultilevel"/>
    <w:tmpl w:val="1CFEB356"/>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179C7B56"/>
    <w:multiLevelType w:val="hybridMultilevel"/>
    <w:tmpl w:val="ABE29E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17EE4A9B"/>
    <w:multiLevelType w:val="hybridMultilevel"/>
    <w:tmpl w:val="CE788E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190C2006"/>
    <w:multiLevelType w:val="hybridMultilevel"/>
    <w:tmpl w:val="9800AA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19DD5D6D"/>
    <w:multiLevelType w:val="hybridMultilevel"/>
    <w:tmpl w:val="EE90B8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1A82334C"/>
    <w:multiLevelType w:val="hybridMultilevel"/>
    <w:tmpl w:val="326A7068"/>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AF43827"/>
    <w:multiLevelType w:val="hybridMultilevel"/>
    <w:tmpl w:val="C7C42B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1B7803C8"/>
    <w:multiLevelType w:val="multilevel"/>
    <w:tmpl w:val="B98EF8D6"/>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5" w15:restartNumberingAfterBreak="0">
    <w:nsid w:val="1ED20F26"/>
    <w:multiLevelType w:val="hybridMultilevel"/>
    <w:tmpl w:val="0CF8E70C"/>
    <w:lvl w:ilvl="0" w:tplc="1409000F">
      <w:start w:val="1"/>
      <w:numFmt w:val="decimal"/>
      <w:lvlText w:val="%1."/>
      <w:lvlJc w:val="left"/>
      <w:pPr>
        <w:ind w:left="360" w:hanging="360"/>
      </w:pPr>
      <w:rPr>
        <w:rFont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Wingdings" w:hAnsi="Wingdings"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Wingdings" w:hAnsi="Wingdings"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15:restartNumberingAfterBreak="0">
    <w:nsid w:val="1F1063F5"/>
    <w:multiLevelType w:val="hybridMultilevel"/>
    <w:tmpl w:val="DF2C5F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212C4EC7"/>
    <w:multiLevelType w:val="hybridMultilevel"/>
    <w:tmpl w:val="D3D665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24B43F0D"/>
    <w:multiLevelType w:val="hybridMultilevel"/>
    <w:tmpl w:val="4DD8EC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2B550948"/>
    <w:multiLevelType w:val="hybridMultilevel"/>
    <w:tmpl w:val="722675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2CAA431A"/>
    <w:multiLevelType w:val="hybridMultilevel"/>
    <w:tmpl w:val="1AF8DB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2DF267C2"/>
    <w:multiLevelType w:val="hybridMultilevel"/>
    <w:tmpl w:val="98E626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31567F4B"/>
    <w:multiLevelType w:val="hybridMultilevel"/>
    <w:tmpl w:val="717E56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3164188C"/>
    <w:multiLevelType w:val="hybridMultilevel"/>
    <w:tmpl w:val="C178C9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32DE3D16"/>
    <w:multiLevelType w:val="hybridMultilevel"/>
    <w:tmpl w:val="7E669D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350D67C9"/>
    <w:multiLevelType w:val="multilevel"/>
    <w:tmpl w:val="96C691AC"/>
    <w:lvl w:ilvl="0">
      <w:start w:val="1"/>
      <w:numFmt w:val="bullet"/>
      <w:pStyle w:val="BulletedListLevel2"/>
      <w:lvlText w:val="●"/>
      <w:lvlJc w:val="left"/>
      <w:pPr>
        <w:ind w:left="720" w:hanging="360"/>
      </w:pPr>
      <w:rPr>
        <w:rFonts w:ascii="Wingdings" w:eastAsia="Wingdings" w:hAnsi="Wingdings" w:cs="Wingdings"/>
      </w:rPr>
    </w:lvl>
    <w:lvl w:ilvl="1">
      <w:start w:val="1"/>
      <w:numFmt w:val="bullet"/>
      <w:lvlText w:val="o"/>
      <w:lvlJc w:val="left"/>
      <w:pPr>
        <w:ind w:left="1440" w:hanging="360"/>
      </w:pPr>
      <w:rPr>
        <w:rFonts w:ascii="Wingdings" w:eastAsia="Wingdings" w:hAnsi="Wingdings" w:cs="Wingdings"/>
      </w:rPr>
    </w:lvl>
    <w:lvl w:ilvl="2">
      <w:start w:val="1"/>
      <w:numFmt w:val="bullet"/>
      <w:lvlText w:val="▪"/>
      <w:lvlJc w:val="left"/>
      <w:pPr>
        <w:ind w:left="2160" w:hanging="360"/>
      </w:pPr>
      <w:rPr>
        <w:rFonts w:ascii="Wingdings" w:eastAsia="Wingdings" w:hAnsi="Wingdings" w:cs="Wingdings"/>
      </w:rPr>
    </w:lvl>
    <w:lvl w:ilvl="3">
      <w:start w:val="1"/>
      <w:numFmt w:val="bullet"/>
      <w:lvlText w:val="●"/>
      <w:lvlJc w:val="left"/>
      <w:pPr>
        <w:ind w:left="2880" w:hanging="360"/>
      </w:pPr>
      <w:rPr>
        <w:rFonts w:ascii="Wingdings" w:eastAsia="Wingdings" w:hAnsi="Wingdings" w:cs="Wingdings"/>
      </w:rPr>
    </w:lvl>
    <w:lvl w:ilvl="4">
      <w:start w:val="1"/>
      <w:numFmt w:val="bullet"/>
      <w:lvlText w:val="o"/>
      <w:lvlJc w:val="left"/>
      <w:pPr>
        <w:ind w:left="3600" w:hanging="360"/>
      </w:pPr>
      <w:rPr>
        <w:rFonts w:ascii="Wingdings" w:eastAsia="Wingdings" w:hAnsi="Wingdings" w:cs="Wingdings"/>
      </w:rPr>
    </w:lvl>
    <w:lvl w:ilvl="5">
      <w:start w:val="1"/>
      <w:numFmt w:val="bullet"/>
      <w:lvlText w:val="▪"/>
      <w:lvlJc w:val="left"/>
      <w:pPr>
        <w:ind w:left="4320" w:hanging="360"/>
      </w:pPr>
      <w:rPr>
        <w:rFonts w:ascii="Wingdings" w:eastAsia="Wingdings" w:hAnsi="Wingdings" w:cs="Wingdings"/>
      </w:rPr>
    </w:lvl>
    <w:lvl w:ilvl="6">
      <w:start w:val="1"/>
      <w:numFmt w:val="bullet"/>
      <w:lvlText w:val="●"/>
      <w:lvlJc w:val="left"/>
      <w:pPr>
        <w:ind w:left="5040" w:hanging="360"/>
      </w:pPr>
      <w:rPr>
        <w:rFonts w:ascii="Wingdings" w:eastAsia="Wingdings" w:hAnsi="Wingdings" w:cs="Wingdings"/>
      </w:rPr>
    </w:lvl>
    <w:lvl w:ilvl="7">
      <w:start w:val="1"/>
      <w:numFmt w:val="bullet"/>
      <w:lvlText w:val="o"/>
      <w:lvlJc w:val="left"/>
      <w:pPr>
        <w:ind w:left="5760" w:hanging="360"/>
      </w:pPr>
      <w:rPr>
        <w:rFonts w:ascii="Wingdings" w:eastAsia="Wingdings" w:hAnsi="Wingdings" w:cs="Wingdings"/>
      </w:rPr>
    </w:lvl>
    <w:lvl w:ilvl="8">
      <w:start w:val="1"/>
      <w:numFmt w:val="bullet"/>
      <w:lvlText w:val="▪"/>
      <w:lvlJc w:val="left"/>
      <w:pPr>
        <w:ind w:left="6480" w:hanging="360"/>
      </w:pPr>
      <w:rPr>
        <w:rFonts w:ascii="Wingdings" w:eastAsia="Wingdings" w:hAnsi="Wingdings" w:cs="Wingdings"/>
      </w:rPr>
    </w:lvl>
  </w:abstractNum>
  <w:abstractNum w:abstractNumId="36" w15:restartNumberingAfterBreak="0">
    <w:nsid w:val="36771EA9"/>
    <w:multiLevelType w:val="multilevel"/>
    <w:tmpl w:val="B98EF8D6"/>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7" w15:restartNumberingAfterBreak="0">
    <w:nsid w:val="379A5A6B"/>
    <w:multiLevelType w:val="hybridMultilevel"/>
    <w:tmpl w:val="AF0258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43DD2BBB"/>
    <w:multiLevelType w:val="hybridMultilevel"/>
    <w:tmpl w:val="C2CCC4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45F50C6C"/>
    <w:multiLevelType w:val="hybridMultilevel"/>
    <w:tmpl w:val="563247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47B122C0"/>
    <w:multiLevelType w:val="hybridMultilevel"/>
    <w:tmpl w:val="7206B6B0"/>
    <w:lvl w:ilvl="0" w:tplc="0B3673D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482568A6"/>
    <w:multiLevelType w:val="hybridMultilevel"/>
    <w:tmpl w:val="F740E7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4827454A"/>
    <w:multiLevelType w:val="hybridMultilevel"/>
    <w:tmpl w:val="F230B7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49934C79"/>
    <w:multiLevelType w:val="hybridMultilevel"/>
    <w:tmpl w:val="2092E6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4A765D05"/>
    <w:multiLevelType w:val="hybridMultilevel"/>
    <w:tmpl w:val="9BAECF08"/>
    <w:lvl w:ilvl="0" w:tplc="14090001">
      <w:start w:val="1"/>
      <w:numFmt w:val="bullet"/>
      <w:lvlText w:val=""/>
      <w:lvlJc w:val="left"/>
      <w:pPr>
        <w:ind w:left="810" w:hanging="360"/>
      </w:pPr>
      <w:rPr>
        <w:rFonts w:ascii="Symbol" w:hAnsi="Symbol" w:hint="default"/>
      </w:rPr>
    </w:lvl>
    <w:lvl w:ilvl="1" w:tplc="14090003" w:tentative="1">
      <w:start w:val="1"/>
      <w:numFmt w:val="bullet"/>
      <w:lvlText w:val="o"/>
      <w:lvlJc w:val="left"/>
      <w:pPr>
        <w:ind w:left="1530" w:hanging="360"/>
      </w:pPr>
      <w:rPr>
        <w:rFonts w:ascii="Courier New" w:hAnsi="Courier New" w:cs="Courier New" w:hint="default"/>
      </w:rPr>
    </w:lvl>
    <w:lvl w:ilvl="2" w:tplc="14090005" w:tentative="1">
      <w:start w:val="1"/>
      <w:numFmt w:val="bullet"/>
      <w:lvlText w:val=""/>
      <w:lvlJc w:val="left"/>
      <w:pPr>
        <w:ind w:left="2250" w:hanging="360"/>
      </w:pPr>
      <w:rPr>
        <w:rFonts w:ascii="Wingdings" w:hAnsi="Wingdings" w:hint="default"/>
      </w:rPr>
    </w:lvl>
    <w:lvl w:ilvl="3" w:tplc="14090001" w:tentative="1">
      <w:start w:val="1"/>
      <w:numFmt w:val="bullet"/>
      <w:lvlText w:val=""/>
      <w:lvlJc w:val="left"/>
      <w:pPr>
        <w:ind w:left="2970" w:hanging="360"/>
      </w:pPr>
      <w:rPr>
        <w:rFonts w:ascii="Symbol" w:hAnsi="Symbol" w:hint="default"/>
      </w:rPr>
    </w:lvl>
    <w:lvl w:ilvl="4" w:tplc="14090003" w:tentative="1">
      <w:start w:val="1"/>
      <w:numFmt w:val="bullet"/>
      <w:lvlText w:val="o"/>
      <w:lvlJc w:val="left"/>
      <w:pPr>
        <w:ind w:left="3690" w:hanging="360"/>
      </w:pPr>
      <w:rPr>
        <w:rFonts w:ascii="Courier New" w:hAnsi="Courier New" w:cs="Courier New" w:hint="default"/>
      </w:rPr>
    </w:lvl>
    <w:lvl w:ilvl="5" w:tplc="14090005" w:tentative="1">
      <w:start w:val="1"/>
      <w:numFmt w:val="bullet"/>
      <w:lvlText w:val=""/>
      <w:lvlJc w:val="left"/>
      <w:pPr>
        <w:ind w:left="4410" w:hanging="360"/>
      </w:pPr>
      <w:rPr>
        <w:rFonts w:ascii="Wingdings" w:hAnsi="Wingdings" w:hint="default"/>
      </w:rPr>
    </w:lvl>
    <w:lvl w:ilvl="6" w:tplc="14090001" w:tentative="1">
      <w:start w:val="1"/>
      <w:numFmt w:val="bullet"/>
      <w:lvlText w:val=""/>
      <w:lvlJc w:val="left"/>
      <w:pPr>
        <w:ind w:left="5130" w:hanging="360"/>
      </w:pPr>
      <w:rPr>
        <w:rFonts w:ascii="Symbol" w:hAnsi="Symbol" w:hint="default"/>
      </w:rPr>
    </w:lvl>
    <w:lvl w:ilvl="7" w:tplc="14090003" w:tentative="1">
      <w:start w:val="1"/>
      <w:numFmt w:val="bullet"/>
      <w:lvlText w:val="o"/>
      <w:lvlJc w:val="left"/>
      <w:pPr>
        <w:ind w:left="5850" w:hanging="360"/>
      </w:pPr>
      <w:rPr>
        <w:rFonts w:ascii="Courier New" w:hAnsi="Courier New" w:cs="Courier New" w:hint="default"/>
      </w:rPr>
    </w:lvl>
    <w:lvl w:ilvl="8" w:tplc="14090005" w:tentative="1">
      <w:start w:val="1"/>
      <w:numFmt w:val="bullet"/>
      <w:lvlText w:val=""/>
      <w:lvlJc w:val="left"/>
      <w:pPr>
        <w:ind w:left="6570" w:hanging="360"/>
      </w:pPr>
      <w:rPr>
        <w:rFonts w:ascii="Wingdings" w:hAnsi="Wingdings" w:hint="default"/>
      </w:rPr>
    </w:lvl>
  </w:abstractNum>
  <w:abstractNum w:abstractNumId="45" w15:restartNumberingAfterBreak="0">
    <w:nsid w:val="4B4C59B6"/>
    <w:multiLevelType w:val="hybridMultilevel"/>
    <w:tmpl w:val="473AD0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4E20559D"/>
    <w:multiLevelType w:val="hybridMultilevel"/>
    <w:tmpl w:val="813A2B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51BB45DC"/>
    <w:multiLevelType w:val="hybridMultilevel"/>
    <w:tmpl w:val="89BECA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537744E3"/>
    <w:multiLevelType w:val="hybridMultilevel"/>
    <w:tmpl w:val="F51841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55E31EE0"/>
    <w:multiLevelType w:val="hybridMultilevel"/>
    <w:tmpl w:val="658ACC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57A21EC8"/>
    <w:multiLevelType w:val="hybridMultilevel"/>
    <w:tmpl w:val="2C284F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5A1178DA"/>
    <w:multiLevelType w:val="hybridMultilevel"/>
    <w:tmpl w:val="4268DE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5A577A46"/>
    <w:multiLevelType w:val="hybridMultilevel"/>
    <w:tmpl w:val="61DEE3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5E384EBF"/>
    <w:multiLevelType w:val="hybridMultilevel"/>
    <w:tmpl w:val="6B9CE2B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54" w15:restartNumberingAfterBreak="0">
    <w:nsid w:val="5E4E1663"/>
    <w:multiLevelType w:val="hybridMultilevel"/>
    <w:tmpl w:val="FBBC00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5FCD776D"/>
    <w:multiLevelType w:val="hybridMultilevel"/>
    <w:tmpl w:val="BC12AA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6" w15:restartNumberingAfterBreak="0">
    <w:nsid w:val="604D2B0F"/>
    <w:multiLevelType w:val="hybridMultilevel"/>
    <w:tmpl w:val="4DE600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62385556"/>
    <w:multiLevelType w:val="hybridMultilevel"/>
    <w:tmpl w:val="17B863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637308E9"/>
    <w:multiLevelType w:val="hybridMultilevel"/>
    <w:tmpl w:val="04347F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9" w15:restartNumberingAfterBreak="0">
    <w:nsid w:val="65AF4964"/>
    <w:multiLevelType w:val="hybridMultilevel"/>
    <w:tmpl w:val="74AE91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0" w15:restartNumberingAfterBreak="0">
    <w:nsid w:val="65C759BA"/>
    <w:multiLevelType w:val="hybridMultilevel"/>
    <w:tmpl w:val="FDF0783C"/>
    <w:lvl w:ilvl="0" w:tplc="1409000F">
      <w:start w:val="1"/>
      <w:numFmt w:val="decimal"/>
      <w:pStyle w:val="MoEBulletedListLevel1"/>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1" w15:restartNumberingAfterBreak="0">
    <w:nsid w:val="66742D2E"/>
    <w:multiLevelType w:val="hybridMultilevel"/>
    <w:tmpl w:val="E4F65F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2" w15:restartNumberingAfterBreak="0">
    <w:nsid w:val="6B020028"/>
    <w:multiLevelType w:val="hybridMultilevel"/>
    <w:tmpl w:val="4D1A3B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3" w15:restartNumberingAfterBreak="0">
    <w:nsid w:val="6C8B59FF"/>
    <w:multiLevelType w:val="hybridMultilevel"/>
    <w:tmpl w:val="970C2BBA"/>
    <w:lvl w:ilvl="0" w:tplc="F4BA2D14">
      <w:start w:val="1"/>
      <w:numFmt w:val="decimal"/>
      <w:pStyle w:val="ListBullet"/>
      <w:lvlText w:val="%1."/>
      <w:lvlJc w:val="left"/>
      <w:pPr>
        <w:ind w:left="720" w:hanging="360"/>
      </w:pPr>
    </w:lvl>
    <w:lvl w:ilvl="1" w:tplc="B06A3DE2">
      <w:start w:val="1"/>
      <w:numFmt w:val="lowerLetter"/>
      <w:lvlText w:val="%2."/>
      <w:lvlJc w:val="left"/>
      <w:pPr>
        <w:ind w:left="1440" w:hanging="360"/>
      </w:pPr>
    </w:lvl>
    <w:lvl w:ilvl="2" w:tplc="52701186">
      <w:start w:val="1"/>
      <w:numFmt w:val="lowerRoman"/>
      <w:lvlText w:val="%3."/>
      <w:lvlJc w:val="right"/>
      <w:pPr>
        <w:ind w:left="2160" w:hanging="180"/>
      </w:pPr>
    </w:lvl>
    <w:lvl w:ilvl="3" w:tplc="88C21756">
      <w:start w:val="1"/>
      <w:numFmt w:val="decimal"/>
      <w:lvlText w:val="%4."/>
      <w:lvlJc w:val="left"/>
      <w:pPr>
        <w:ind w:left="2880" w:hanging="360"/>
      </w:pPr>
    </w:lvl>
    <w:lvl w:ilvl="4" w:tplc="BE401168">
      <w:start w:val="1"/>
      <w:numFmt w:val="lowerLetter"/>
      <w:lvlText w:val="%5."/>
      <w:lvlJc w:val="left"/>
      <w:pPr>
        <w:ind w:left="3600" w:hanging="360"/>
      </w:pPr>
    </w:lvl>
    <w:lvl w:ilvl="5" w:tplc="0FFEC3E4">
      <w:start w:val="1"/>
      <w:numFmt w:val="lowerRoman"/>
      <w:lvlText w:val="%6."/>
      <w:lvlJc w:val="right"/>
      <w:pPr>
        <w:ind w:left="4320" w:hanging="180"/>
      </w:pPr>
    </w:lvl>
    <w:lvl w:ilvl="6" w:tplc="B5225AC2">
      <w:start w:val="1"/>
      <w:numFmt w:val="decimal"/>
      <w:lvlText w:val="%7."/>
      <w:lvlJc w:val="left"/>
      <w:pPr>
        <w:ind w:left="5040" w:hanging="360"/>
      </w:pPr>
    </w:lvl>
    <w:lvl w:ilvl="7" w:tplc="29FACF80">
      <w:start w:val="1"/>
      <w:numFmt w:val="lowerLetter"/>
      <w:lvlText w:val="%8."/>
      <w:lvlJc w:val="left"/>
      <w:pPr>
        <w:ind w:left="5760" w:hanging="360"/>
      </w:pPr>
    </w:lvl>
    <w:lvl w:ilvl="8" w:tplc="D9E01F08">
      <w:start w:val="1"/>
      <w:numFmt w:val="lowerRoman"/>
      <w:lvlText w:val="%9."/>
      <w:lvlJc w:val="right"/>
      <w:pPr>
        <w:ind w:left="6480" w:hanging="180"/>
      </w:pPr>
    </w:lvl>
  </w:abstractNum>
  <w:abstractNum w:abstractNumId="64" w15:restartNumberingAfterBreak="0">
    <w:nsid w:val="6D477F10"/>
    <w:multiLevelType w:val="hybridMultilevel"/>
    <w:tmpl w:val="B054011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65" w15:restartNumberingAfterBreak="0">
    <w:nsid w:val="71564E5A"/>
    <w:multiLevelType w:val="hybridMultilevel"/>
    <w:tmpl w:val="48DCB5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6" w15:restartNumberingAfterBreak="0">
    <w:nsid w:val="72916914"/>
    <w:multiLevelType w:val="hybridMultilevel"/>
    <w:tmpl w:val="71E865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7" w15:restartNumberingAfterBreak="0">
    <w:nsid w:val="743A2298"/>
    <w:multiLevelType w:val="hybridMultilevel"/>
    <w:tmpl w:val="B11C28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8" w15:restartNumberingAfterBreak="0">
    <w:nsid w:val="757C7018"/>
    <w:multiLevelType w:val="multilevel"/>
    <w:tmpl w:val="B98EF8D6"/>
    <w:lvl w:ilvl="0">
      <w:start w:val="1"/>
      <w:numFmt w:val="decimal"/>
      <w:pStyle w:val="MoENumberedList"/>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9" w15:restartNumberingAfterBreak="0">
    <w:nsid w:val="75A508C9"/>
    <w:multiLevelType w:val="multilevel"/>
    <w:tmpl w:val="741CD2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786221FD"/>
    <w:multiLevelType w:val="hybridMultilevel"/>
    <w:tmpl w:val="58AE9A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1" w15:restartNumberingAfterBreak="0">
    <w:nsid w:val="793C4D36"/>
    <w:multiLevelType w:val="hybridMultilevel"/>
    <w:tmpl w:val="92729B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2" w15:restartNumberingAfterBreak="0">
    <w:nsid w:val="7AFC726A"/>
    <w:multiLevelType w:val="hybridMultilevel"/>
    <w:tmpl w:val="B98EF8D6"/>
    <w:lvl w:ilvl="0" w:tplc="470606B0">
      <w:start w:val="1"/>
      <w:numFmt w:val="decimal"/>
      <w:lvlText w:val="%1."/>
      <w:lvlJc w:val="left"/>
      <w:pPr>
        <w:ind w:left="644" w:hanging="359"/>
      </w:pPr>
    </w:lvl>
    <w:lvl w:ilvl="1" w:tplc="0764D802">
      <w:start w:val="1"/>
      <w:numFmt w:val="lowerLetter"/>
      <w:lvlText w:val="%2."/>
      <w:lvlJc w:val="left"/>
      <w:pPr>
        <w:ind w:left="1364" w:hanging="360"/>
      </w:pPr>
    </w:lvl>
    <w:lvl w:ilvl="2" w:tplc="745E99E0">
      <w:start w:val="1"/>
      <w:numFmt w:val="lowerRoman"/>
      <w:lvlText w:val="%3."/>
      <w:lvlJc w:val="right"/>
      <w:pPr>
        <w:ind w:left="2084" w:hanging="180"/>
      </w:pPr>
    </w:lvl>
    <w:lvl w:ilvl="3" w:tplc="CF00B0B6">
      <w:start w:val="1"/>
      <w:numFmt w:val="decimal"/>
      <w:lvlText w:val="%4."/>
      <w:lvlJc w:val="left"/>
      <w:pPr>
        <w:ind w:left="2804" w:hanging="360"/>
      </w:pPr>
    </w:lvl>
    <w:lvl w:ilvl="4" w:tplc="CCFEE5C4">
      <w:start w:val="1"/>
      <w:numFmt w:val="lowerLetter"/>
      <w:lvlText w:val="%5."/>
      <w:lvlJc w:val="left"/>
      <w:pPr>
        <w:ind w:left="3524" w:hanging="360"/>
      </w:pPr>
    </w:lvl>
    <w:lvl w:ilvl="5" w:tplc="1CDA2A32">
      <w:start w:val="1"/>
      <w:numFmt w:val="lowerRoman"/>
      <w:lvlText w:val="%6."/>
      <w:lvlJc w:val="right"/>
      <w:pPr>
        <w:ind w:left="4244" w:hanging="180"/>
      </w:pPr>
    </w:lvl>
    <w:lvl w:ilvl="6" w:tplc="1D90684A">
      <w:start w:val="1"/>
      <w:numFmt w:val="decimal"/>
      <w:lvlText w:val="%7."/>
      <w:lvlJc w:val="left"/>
      <w:pPr>
        <w:ind w:left="4964" w:hanging="360"/>
      </w:pPr>
    </w:lvl>
    <w:lvl w:ilvl="7" w:tplc="629A1E24">
      <w:start w:val="1"/>
      <w:numFmt w:val="lowerLetter"/>
      <w:lvlText w:val="%8."/>
      <w:lvlJc w:val="left"/>
      <w:pPr>
        <w:ind w:left="5684" w:hanging="360"/>
      </w:pPr>
    </w:lvl>
    <w:lvl w:ilvl="8" w:tplc="C790644E">
      <w:start w:val="1"/>
      <w:numFmt w:val="lowerRoman"/>
      <w:lvlText w:val="%9."/>
      <w:lvlJc w:val="right"/>
      <w:pPr>
        <w:ind w:left="6404" w:hanging="180"/>
      </w:pPr>
    </w:lvl>
  </w:abstractNum>
  <w:abstractNum w:abstractNumId="73" w15:restartNumberingAfterBreak="0">
    <w:nsid w:val="7B647AD1"/>
    <w:multiLevelType w:val="hybridMultilevel"/>
    <w:tmpl w:val="FE7A34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4" w15:restartNumberingAfterBreak="0">
    <w:nsid w:val="7BC20DEC"/>
    <w:multiLevelType w:val="hybridMultilevel"/>
    <w:tmpl w:val="992CBE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5" w15:restartNumberingAfterBreak="0">
    <w:nsid w:val="7D422EBF"/>
    <w:multiLevelType w:val="hybridMultilevel"/>
    <w:tmpl w:val="328C7F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6" w15:restartNumberingAfterBreak="0">
    <w:nsid w:val="7D893813"/>
    <w:multiLevelType w:val="hybridMultilevel"/>
    <w:tmpl w:val="FB465B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7" w15:restartNumberingAfterBreak="0">
    <w:nsid w:val="7E6A6DCD"/>
    <w:multiLevelType w:val="hybridMultilevel"/>
    <w:tmpl w:val="46F492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8" w15:restartNumberingAfterBreak="0">
    <w:nsid w:val="7F540EB3"/>
    <w:multiLevelType w:val="hybridMultilevel"/>
    <w:tmpl w:val="454492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3"/>
  </w:num>
  <w:num w:numId="2">
    <w:abstractNumId w:val="69"/>
  </w:num>
  <w:num w:numId="3">
    <w:abstractNumId w:val="35"/>
  </w:num>
  <w:num w:numId="4">
    <w:abstractNumId w:val="60"/>
  </w:num>
  <w:num w:numId="5">
    <w:abstractNumId w:val="14"/>
  </w:num>
  <w:num w:numId="6">
    <w:abstractNumId w:val="68"/>
  </w:num>
  <w:num w:numId="7">
    <w:abstractNumId w:val="72"/>
  </w:num>
  <w:num w:numId="8">
    <w:abstractNumId w:val="24"/>
  </w:num>
  <w:num w:numId="9">
    <w:abstractNumId w:val="25"/>
  </w:num>
  <w:num w:numId="10">
    <w:abstractNumId w:val="54"/>
  </w:num>
  <w:num w:numId="11">
    <w:abstractNumId w:val="57"/>
  </w:num>
  <w:num w:numId="12">
    <w:abstractNumId w:val="64"/>
  </w:num>
  <w:num w:numId="13">
    <w:abstractNumId w:val="48"/>
  </w:num>
  <w:num w:numId="14">
    <w:abstractNumId w:val="7"/>
  </w:num>
  <w:num w:numId="15">
    <w:abstractNumId w:val="13"/>
  </w:num>
  <w:num w:numId="16">
    <w:abstractNumId w:val="10"/>
  </w:num>
  <w:num w:numId="17">
    <w:abstractNumId w:val="9"/>
  </w:num>
  <w:num w:numId="18">
    <w:abstractNumId w:val="76"/>
  </w:num>
  <w:num w:numId="19">
    <w:abstractNumId w:val="77"/>
  </w:num>
  <w:num w:numId="20">
    <w:abstractNumId w:val="47"/>
  </w:num>
  <w:num w:numId="21">
    <w:abstractNumId w:val="26"/>
  </w:num>
  <w:num w:numId="22">
    <w:abstractNumId w:val="44"/>
  </w:num>
  <w:num w:numId="23">
    <w:abstractNumId w:val="67"/>
  </w:num>
  <w:num w:numId="24">
    <w:abstractNumId w:val="36"/>
  </w:num>
  <w:num w:numId="25">
    <w:abstractNumId w:val="12"/>
  </w:num>
  <w:num w:numId="26">
    <w:abstractNumId w:val="40"/>
  </w:num>
  <w:num w:numId="27">
    <w:abstractNumId w:val="17"/>
  </w:num>
  <w:num w:numId="28">
    <w:abstractNumId w:val="15"/>
  </w:num>
  <w:num w:numId="29">
    <w:abstractNumId w:val="39"/>
  </w:num>
  <w:num w:numId="30">
    <w:abstractNumId w:val="52"/>
  </w:num>
  <w:num w:numId="31">
    <w:abstractNumId w:val="11"/>
  </w:num>
  <w:num w:numId="32">
    <w:abstractNumId w:val="5"/>
  </w:num>
  <w:num w:numId="33">
    <w:abstractNumId w:val="27"/>
  </w:num>
  <w:num w:numId="34">
    <w:abstractNumId w:val="28"/>
  </w:num>
  <w:num w:numId="35">
    <w:abstractNumId w:val="30"/>
  </w:num>
  <w:num w:numId="36">
    <w:abstractNumId w:val="4"/>
  </w:num>
  <w:num w:numId="37">
    <w:abstractNumId w:val="50"/>
  </w:num>
  <w:num w:numId="38">
    <w:abstractNumId w:val="75"/>
  </w:num>
  <w:num w:numId="39">
    <w:abstractNumId w:val="29"/>
  </w:num>
  <w:num w:numId="40">
    <w:abstractNumId w:val="41"/>
  </w:num>
  <w:num w:numId="41">
    <w:abstractNumId w:val="23"/>
  </w:num>
  <w:num w:numId="42">
    <w:abstractNumId w:val="31"/>
  </w:num>
  <w:num w:numId="43">
    <w:abstractNumId w:val="0"/>
  </w:num>
  <w:num w:numId="44">
    <w:abstractNumId w:val="19"/>
  </w:num>
  <w:num w:numId="45">
    <w:abstractNumId w:val="3"/>
  </w:num>
  <w:num w:numId="46">
    <w:abstractNumId w:val="20"/>
  </w:num>
  <w:num w:numId="47">
    <w:abstractNumId w:val="51"/>
  </w:num>
  <w:num w:numId="48">
    <w:abstractNumId w:val="38"/>
  </w:num>
  <w:num w:numId="49">
    <w:abstractNumId w:val="49"/>
  </w:num>
  <w:num w:numId="50">
    <w:abstractNumId w:val="42"/>
  </w:num>
  <w:num w:numId="51">
    <w:abstractNumId w:val="56"/>
  </w:num>
  <w:num w:numId="52">
    <w:abstractNumId w:val="71"/>
  </w:num>
  <w:num w:numId="53">
    <w:abstractNumId w:val="74"/>
  </w:num>
  <w:num w:numId="54">
    <w:abstractNumId w:val="62"/>
  </w:num>
  <w:num w:numId="55">
    <w:abstractNumId w:val="1"/>
  </w:num>
  <w:num w:numId="56">
    <w:abstractNumId w:val="8"/>
  </w:num>
  <w:num w:numId="57">
    <w:abstractNumId w:val="66"/>
  </w:num>
  <w:num w:numId="58">
    <w:abstractNumId w:val="37"/>
  </w:num>
  <w:num w:numId="59">
    <w:abstractNumId w:val="6"/>
  </w:num>
  <w:num w:numId="60">
    <w:abstractNumId w:val="70"/>
  </w:num>
  <w:num w:numId="61">
    <w:abstractNumId w:val="78"/>
  </w:num>
  <w:num w:numId="62">
    <w:abstractNumId w:val="61"/>
  </w:num>
  <w:num w:numId="63">
    <w:abstractNumId w:val="59"/>
  </w:num>
  <w:num w:numId="64">
    <w:abstractNumId w:val="65"/>
  </w:num>
  <w:num w:numId="65">
    <w:abstractNumId w:val="43"/>
  </w:num>
  <w:num w:numId="66">
    <w:abstractNumId w:val="21"/>
  </w:num>
  <w:num w:numId="67">
    <w:abstractNumId w:val="58"/>
  </w:num>
  <w:num w:numId="68">
    <w:abstractNumId w:val="16"/>
  </w:num>
  <w:num w:numId="69">
    <w:abstractNumId w:val="18"/>
  </w:num>
  <w:num w:numId="70">
    <w:abstractNumId w:val="45"/>
  </w:num>
  <w:num w:numId="71">
    <w:abstractNumId w:val="2"/>
  </w:num>
  <w:num w:numId="72">
    <w:abstractNumId w:val="22"/>
  </w:num>
  <w:num w:numId="73">
    <w:abstractNumId w:val="73"/>
  </w:num>
  <w:num w:numId="74">
    <w:abstractNumId w:val="34"/>
  </w:num>
  <w:num w:numId="75">
    <w:abstractNumId w:val="55"/>
  </w:num>
  <w:num w:numId="76">
    <w:abstractNumId w:val="53"/>
  </w:num>
  <w:num w:numId="77">
    <w:abstractNumId w:val="33"/>
  </w:num>
  <w:num w:numId="78">
    <w:abstractNumId w:val="46"/>
  </w:num>
  <w:num w:numId="79">
    <w:abstractNumId w:val="3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revisionView w:markup="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MDMwMjc0tjQzMDdS0lEKTi0uzszPAykwNKoFAP9+rXwtAAAA"/>
  </w:docVars>
  <w:rsids>
    <w:rsidRoot w:val="005D5737"/>
    <w:rsid w:val="000005CC"/>
    <w:rsid w:val="00001265"/>
    <w:rsid w:val="00001360"/>
    <w:rsid w:val="000016A5"/>
    <w:rsid w:val="00001B8F"/>
    <w:rsid w:val="00001C0D"/>
    <w:rsid w:val="000021A1"/>
    <w:rsid w:val="00002528"/>
    <w:rsid w:val="00002B2B"/>
    <w:rsid w:val="00004395"/>
    <w:rsid w:val="00005789"/>
    <w:rsid w:val="00005976"/>
    <w:rsid w:val="00006390"/>
    <w:rsid w:val="0000690E"/>
    <w:rsid w:val="0000702C"/>
    <w:rsid w:val="0000713F"/>
    <w:rsid w:val="00007300"/>
    <w:rsid w:val="00007445"/>
    <w:rsid w:val="00007F03"/>
    <w:rsid w:val="00007F41"/>
    <w:rsid w:val="000101BB"/>
    <w:rsid w:val="000106F1"/>
    <w:rsid w:val="00010FD0"/>
    <w:rsid w:val="000120C9"/>
    <w:rsid w:val="00012212"/>
    <w:rsid w:val="00012689"/>
    <w:rsid w:val="0001283A"/>
    <w:rsid w:val="000133A3"/>
    <w:rsid w:val="000142CE"/>
    <w:rsid w:val="00014920"/>
    <w:rsid w:val="00016DB5"/>
    <w:rsid w:val="0001760F"/>
    <w:rsid w:val="00017DBC"/>
    <w:rsid w:val="0002030F"/>
    <w:rsid w:val="00021423"/>
    <w:rsid w:val="000219D4"/>
    <w:rsid w:val="00021D25"/>
    <w:rsid w:val="0002215D"/>
    <w:rsid w:val="0002224E"/>
    <w:rsid w:val="000222C7"/>
    <w:rsid w:val="00022449"/>
    <w:rsid w:val="0002254C"/>
    <w:rsid w:val="00022812"/>
    <w:rsid w:val="000229FD"/>
    <w:rsid w:val="0002396F"/>
    <w:rsid w:val="00023C98"/>
    <w:rsid w:val="000242F9"/>
    <w:rsid w:val="00024B5E"/>
    <w:rsid w:val="00025789"/>
    <w:rsid w:val="000259CC"/>
    <w:rsid w:val="00025FEE"/>
    <w:rsid w:val="000266D2"/>
    <w:rsid w:val="00026C31"/>
    <w:rsid w:val="000274BA"/>
    <w:rsid w:val="00027743"/>
    <w:rsid w:val="00027A15"/>
    <w:rsid w:val="000304AC"/>
    <w:rsid w:val="000311DE"/>
    <w:rsid w:val="0003264E"/>
    <w:rsid w:val="00032E95"/>
    <w:rsid w:val="00033901"/>
    <w:rsid w:val="000345E4"/>
    <w:rsid w:val="00034F0E"/>
    <w:rsid w:val="000358AA"/>
    <w:rsid w:val="00035A00"/>
    <w:rsid w:val="00035B85"/>
    <w:rsid w:val="00035D3F"/>
    <w:rsid w:val="000360EE"/>
    <w:rsid w:val="000367E7"/>
    <w:rsid w:val="00036B13"/>
    <w:rsid w:val="00036F0F"/>
    <w:rsid w:val="00040257"/>
    <w:rsid w:val="00040321"/>
    <w:rsid w:val="000407FB"/>
    <w:rsid w:val="000408D5"/>
    <w:rsid w:val="000408EE"/>
    <w:rsid w:val="00040C63"/>
    <w:rsid w:val="00040C71"/>
    <w:rsid w:val="00040CF6"/>
    <w:rsid w:val="00040F2F"/>
    <w:rsid w:val="00041ED5"/>
    <w:rsid w:val="00041F1E"/>
    <w:rsid w:val="0004254D"/>
    <w:rsid w:val="00044096"/>
    <w:rsid w:val="000445D0"/>
    <w:rsid w:val="00045707"/>
    <w:rsid w:val="00045B0A"/>
    <w:rsid w:val="0004601D"/>
    <w:rsid w:val="0004629B"/>
    <w:rsid w:val="000468C0"/>
    <w:rsid w:val="0005005D"/>
    <w:rsid w:val="000500A9"/>
    <w:rsid w:val="00050B4B"/>
    <w:rsid w:val="0005234A"/>
    <w:rsid w:val="000524D8"/>
    <w:rsid w:val="000538AF"/>
    <w:rsid w:val="000547A5"/>
    <w:rsid w:val="00054DF1"/>
    <w:rsid w:val="00055305"/>
    <w:rsid w:val="000553BB"/>
    <w:rsid w:val="00055B52"/>
    <w:rsid w:val="00056823"/>
    <w:rsid w:val="000569E4"/>
    <w:rsid w:val="00056DDD"/>
    <w:rsid w:val="00057532"/>
    <w:rsid w:val="00057BB6"/>
    <w:rsid w:val="00060A0C"/>
    <w:rsid w:val="000625DB"/>
    <w:rsid w:val="0006291E"/>
    <w:rsid w:val="00063DA5"/>
    <w:rsid w:val="00064582"/>
    <w:rsid w:val="00064A64"/>
    <w:rsid w:val="00066245"/>
    <w:rsid w:val="0006673A"/>
    <w:rsid w:val="00066CB9"/>
    <w:rsid w:val="000672D4"/>
    <w:rsid w:val="00070C04"/>
    <w:rsid w:val="000710FA"/>
    <w:rsid w:val="00072037"/>
    <w:rsid w:val="000737C8"/>
    <w:rsid w:val="00073BD1"/>
    <w:rsid w:val="00073CD5"/>
    <w:rsid w:val="00074D6D"/>
    <w:rsid w:val="0007550A"/>
    <w:rsid w:val="0007603E"/>
    <w:rsid w:val="000775E4"/>
    <w:rsid w:val="00077898"/>
    <w:rsid w:val="00077DAE"/>
    <w:rsid w:val="0008068A"/>
    <w:rsid w:val="0008098C"/>
    <w:rsid w:val="0008163A"/>
    <w:rsid w:val="00081E42"/>
    <w:rsid w:val="00082FF5"/>
    <w:rsid w:val="0008384D"/>
    <w:rsid w:val="000850C1"/>
    <w:rsid w:val="000853DD"/>
    <w:rsid w:val="0008611F"/>
    <w:rsid w:val="000867E3"/>
    <w:rsid w:val="00086D52"/>
    <w:rsid w:val="00086F2E"/>
    <w:rsid w:val="0008752E"/>
    <w:rsid w:val="00087D5E"/>
    <w:rsid w:val="00090472"/>
    <w:rsid w:val="00091B07"/>
    <w:rsid w:val="000925F9"/>
    <w:rsid w:val="00092E88"/>
    <w:rsid w:val="00093A10"/>
    <w:rsid w:val="00094695"/>
    <w:rsid w:val="000955F4"/>
    <w:rsid w:val="0009584D"/>
    <w:rsid w:val="00095D44"/>
    <w:rsid w:val="0009669B"/>
    <w:rsid w:val="000975E2"/>
    <w:rsid w:val="000A18F5"/>
    <w:rsid w:val="000A1F88"/>
    <w:rsid w:val="000A24F2"/>
    <w:rsid w:val="000A3AC7"/>
    <w:rsid w:val="000A48EA"/>
    <w:rsid w:val="000A4D78"/>
    <w:rsid w:val="000A550F"/>
    <w:rsid w:val="000A552A"/>
    <w:rsid w:val="000A5647"/>
    <w:rsid w:val="000A7239"/>
    <w:rsid w:val="000A79F5"/>
    <w:rsid w:val="000B0ACF"/>
    <w:rsid w:val="000B0B08"/>
    <w:rsid w:val="000B0DF9"/>
    <w:rsid w:val="000B15B2"/>
    <w:rsid w:val="000B1793"/>
    <w:rsid w:val="000B1908"/>
    <w:rsid w:val="000B193E"/>
    <w:rsid w:val="000B2991"/>
    <w:rsid w:val="000B2CD9"/>
    <w:rsid w:val="000B3DE7"/>
    <w:rsid w:val="000B4322"/>
    <w:rsid w:val="000B5472"/>
    <w:rsid w:val="000B5DC3"/>
    <w:rsid w:val="000B6B95"/>
    <w:rsid w:val="000C01CE"/>
    <w:rsid w:val="000C0728"/>
    <w:rsid w:val="000C0D66"/>
    <w:rsid w:val="000C0ECE"/>
    <w:rsid w:val="000C1985"/>
    <w:rsid w:val="000C4896"/>
    <w:rsid w:val="000C4F62"/>
    <w:rsid w:val="000C519A"/>
    <w:rsid w:val="000C571C"/>
    <w:rsid w:val="000C57AD"/>
    <w:rsid w:val="000C64DF"/>
    <w:rsid w:val="000C6C70"/>
    <w:rsid w:val="000C7457"/>
    <w:rsid w:val="000C748D"/>
    <w:rsid w:val="000C7A20"/>
    <w:rsid w:val="000D0342"/>
    <w:rsid w:val="000D08C3"/>
    <w:rsid w:val="000D0AFF"/>
    <w:rsid w:val="000D0E81"/>
    <w:rsid w:val="000D1951"/>
    <w:rsid w:val="000D217B"/>
    <w:rsid w:val="000D386C"/>
    <w:rsid w:val="000D3BF7"/>
    <w:rsid w:val="000D4213"/>
    <w:rsid w:val="000D5BA9"/>
    <w:rsid w:val="000D60F1"/>
    <w:rsid w:val="000D7155"/>
    <w:rsid w:val="000D75D7"/>
    <w:rsid w:val="000E05A1"/>
    <w:rsid w:val="000E0A51"/>
    <w:rsid w:val="000E1001"/>
    <w:rsid w:val="000E13EE"/>
    <w:rsid w:val="000E23CB"/>
    <w:rsid w:val="000E2AC4"/>
    <w:rsid w:val="000E4CDF"/>
    <w:rsid w:val="000E5059"/>
    <w:rsid w:val="000E5281"/>
    <w:rsid w:val="000E5AD0"/>
    <w:rsid w:val="000E6C24"/>
    <w:rsid w:val="000E6D06"/>
    <w:rsid w:val="000E71B7"/>
    <w:rsid w:val="000F0202"/>
    <w:rsid w:val="000F021A"/>
    <w:rsid w:val="000F0B02"/>
    <w:rsid w:val="000F109B"/>
    <w:rsid w:val="000F206C"/>
    <w:rsid w:val="000F2FD1"/>
    <w:rsid w:val="000F343C"/>
    <w:rsid w:val="000F3690"/>
    <w:rsid w:val="000F369E"/>
    <w:rsid w:val="000F39A0"/>
    <w:rsid w:val="000F3C0E"/>
    <w:rsid w:val="000F4501"/>
    <w:rsid w:val="000F4551"/>
    <w:rsid w:val="000F4C86"/>
    <w:rsid w:val="000F5128"/>
    <w:rsid w:val="000F5D1F"/>
    <w:rsid w:val="000F6470"/>
    <w:rsid w:val="000F6737"/>
    <w:rsid w:val="00100694"/>
    <w:rsid w:val="00100F02"/>
    <w:rsid w:val="0010140A"/>
    <w:rsid w:val="001021BE"/>
    <w:rsid w:val="00102278"/>
    <w:rsid w:val="001033D0"/>
    <w:rsid w:val="0010379C"/>
    <w:rsid w:val="00103A0A"/>
    <w:rsid w:val="001047F4"/>
    <w:rsid w:val="00104D4C"/>
    <w:rsid w:val="001055F9"/>
    <w:rsid w:val="00105D5E"/>
    <w:rsid w:val="00106047"/>
    <w:rsid w:val="00106469"/>
    <w:rsid w:val="00106CB2"/>
    <w:rsid w:val="00106D20"/>
    <w:rsid w:val="001073E7"/>
    <w:rsid w:val="001079A7"/>
    <w:rsid w:val="00107F87"/>
    <w:rsid w:val="001120F2"/>
    <w:rsid w:val="00112DCD"/>
    <w:rsid w:val="00114689"/>
    <w:rsid w:val="00114F40"/>
    <w:rsid w:val="001160FD"/>
    <w:rsid w:val="00116173"/>
    <w:rsid w:val="00117092"/>
    <w:rsid w:val="00117E30"/>
    <w:rsid w:val="00120A04"/>
    <w:rsid w:val="00120EC9"/>
    <w:rsid w:val="001217CE"/>
    <w:rsid w:val="00121AA0"/>
    <w:rsid w:val="00121E2F"/>
    <w:rsid w:val="00122D7A"/>
    <w:rsid w:val="00122D91"/>
    <w:rsid w:val="00123DDC"/>
    <w:rsid w:val="001245EB"/>
    <w:rsid w:val="001260E0"/>
    <w:rsid w:val="00126F3F"/>
    <w:rsid w:val="001275FB"/>
    <w:rsid w:val="00127B52"/>
    <w:rsid w:val="001310B7"/>
    <w:rsid w:val="00131CD3"/>
    <w:rsid w:val="001323DE"/>
    <w:rsid w:val="00133033"/>
    <w:rsid w:val="0013362A"/>
    <w:rsid w:val="0013404A"/>
    <w:rsid w:val="00134260"/>
    <w:rsid w:val="0013431B"/>
    <w:rsid w:val="0013435D"/>
    <w:rsid w:val="00135016"/>
    <w:rsid w:val="0013683A"/>
    <w:rsid w:val="001404CB"/>
    <w:rsid w:val="001408F5"/>
    <w:rsid w:val="00140C18"/>
    <w:rsid w:val="00141473"/>
    <w:rsid w:val="001415FA"/>
    <w:rsid w:val="0014185A"/>
    <w:rsid w:val="00142658"/>
    <w:rsid w:val="00143A7E"/>
    <w:rsid w:val="00143FFC"/>
    <w:rsid w:val="00144B18"/>
    <w:rsid w:val="00144DC0"/>
    <w:rsid w:val="001452A5"/>
    <w:rsid w:val="001458BE"/>
    <w:rsid w:val="001460D7"/>
    <w:rsid w:val="00147A80"/>
    <w:rsid w:val="00147D11"/>
    <w:rsid w:val="001506D6"/>
    <w:rsid w:val="00151223"/>
    <w:rsid w:val="00152237"/>
    <w:rsid w:val="00153168"/>
    <w:rsid w:val="00154298"/>
    <w:rsid w:val="0015442E"/>
    <w:rsid w:val="00156A07"/>
    <w:rsid w:val="00157309"/>
    <w:rsid w:val="0016001E"/>
    <w:rsid w:val="00160131"/>
    <w:rsid w:val="001606AE"/>
    <w:rsid w:val="00160EB0"/>
    <w:rsid w:val="001614F3"/>
    <w:rsid w:val="0016173C"/>
    <w:rsid w:val="001617AE"/>
    <w:rsid w:val="00161B45"/>
    <w:rsid w:val="001627E1"/>
    <w:rsid w:val="001646B2"/>
    <w:rsid w:val="00164997"/>
    <w:rsid w:val="00164C08"/>
    <w:rsid w:val="00166045"/>
    <w:rsid w:val="001667E0"/>
    <w:rsid w:val="001668D1"/>
    <w:rsid w:val="00166D78"/>
    <w:rsid w:val="0016779E"/>
    <w:rsid w:val="00170BAC"/>
    <w:rsid w:val="00170D05"/>
    <w:rsid w:val="00171417"/>
    <w:rsid w:val="00172C96"/>
    <w:rsid w:val="001732AC"/>
    <w:rsid w:val="001745F1"/>
    <w:rsid w:val="00175207"/>
    <w:rsid w:val="00175E06"/>
    <w:rsid w:val="00175FA7"/>
    <w:rsid w:val="00176941"/>
    <w:rsid w:val="00177AB4"/>
    <w:rsid w:val="00177D61"/>
    <w:rsid w:val="001806D0"/>
    <w:rsid w:val="001816F0"/>
    <w:rsid w:val="00182CC2"/>
    <w:rsid w:val="001835D6"/>
    <w:rsid w:val="001835EA"/>
    <w:rsid w:val="0018413E"/>
    <w:rsid w:val="001843FF"/>
    <w:rsid w:val="00184C65"/>
    <w:rsid w:val="0018572A"/>
    <w:rsid w:val="00186499"/>
    <w:rsid w:val="00186BA3"/>
    <w:rsid w:val="00186D12"/>
    <w:rsid w:val="00187ACA"/>
    <w:rsid w:val="001908ED"/>
    <w:rsid w:val="00190D8A"/>
    <w:rsid w:val="00191130"/>
    <w:rsid w:val="00191228"/>
    <w:rsid w:val="00191FD3"/>
    <w:rsid w:val="001923BA"/>
    <w:rsid w:val="00192AC9"/>
    <w:rsid w:val="001936E6"/>
    <w:rsid w:val="00194042"/>
    <w:rsid w:val="00197090"/>
    <w:rsid w:val="001974C1"/>
    <w:rsid w:val="001977D4"/>
    <w:rsid w:val="00197DFA"/>
    <w:rsid w:val="00197FE3"/>
    <w:rsid w:val="001A0B52"/>
    <w:rsid w:val="001A0ED5"/>
    <w:rsid w:val="001A119A"/>
    <w:rsid w:val="001A150C"/>
    <w:rsid w:val="001A1F17"/>
    <w:rsid w:val="001A21BD"/>
    <w:rsid w:val="001A32A1"/>
    <w:rsid w:val="001A32AE"/>
    <w:rsid w:val="001A32D2"/>
    <w:rsid w:val="001A3307"/>
    <w:rsid w:val="001A56CA"/>
    <w:rsid w:val="001A56EE"/>
    <w:rsid w:val="001A5979"/>
    <w:rsid w:val="001A6312"/>
    <w:rsid w:val="001A7644"/>
    <w:rsid w:val="001B1304"/>
    <w:rsid w:val="001B146F"/>
    <w:rsid w:val="001B2EC8"/>
    <w:rsid w:val="001B2F29"/>
    <w:rsid w:val="001B3234"/>
    <w:rsid w:val="001B3CE9"/>
    <w:rsid w:val="001B40EC"/>
    <w:rsid w:val="001B41E9"/>
    <w:rsid w:val="001B5A01"/>
    <w:rsid w:val="001B67A0"/>
    <w:rsid w:val="001B6B7A"/>
    <w:rsid w:val="001B75FF"/>
    <w:rsid w:val="001C11C2"/>
    <w:rsid w:val="001C2CD5"/>
    <w:rsid w:val="001C2E2F"/>
    <w:rsid w:val="001C3177"/>
    <w:rsid w:val="001C33E1"/>
    <w:rsid w:val="001C3A9E"/>
    <w:rsid w:val="001C3B1D"/>
    <w:rsid w:val="001C48E9"/>
    <w:rsid w:val="001C4C57"/>
    <w:rsid w:val="001C6766"/>
    <w:rsid w:val="001C7110"/>
    <w:rsid w:val="001C72D8"/>
    <w:rsid w:val="001C7694"/>
    <w:rsid w:val="001D0271"/>
    <w:rsid w:val="001D084A"/>
    <w:rsid w:val="001D0A27"/>
    <w:rsid w:val="001D13C2"/>
    <w:rsid w:val="001D3EA5"/>
    <w:rsid w:val="001D44F1"/>
    <w:rsid w:val="001D4AC2"/>
    <w:rsid w:val="001D4FB5"/>
    <w:rsid w:val="001D5A48"/>
    <w:rsid w:val="001D687B"/>
    <w:rsid w:val="001D69FE"/>
    <w:rsid w:val="001D7057"/>
    <w:rsid w:val="001D7843"/>
    <w:rsid w:val="001D7BDF"/>
    <w:rsid w:val="001D7F74"/>
    <w:rsid w:val="001E05D1"/>
    <w:rsid w:val="001E0BF6"/>
    <w:rsid w:val="001E0F7A"/>
    <w:rsid w:val="001E176D"/>
    <w:rsid w:val="001E181A"/>
    <w:rsid w:val="001E1866"/>
    <w:rsid w:val="001E1E31"/>
    <w:rsid w:val="001E23FA"/>
    <w:rsid w:val="001E2D30"/>
    <w:rsid w:val="001E2E9C"/>
    <w:rsid w:val="001E2F4E"/>
    <w:rsid w:val="001E2F9F"/>
    <w:rsid w:val="001E40F7"/>
    <w:rsid w:val="001E46F0"/>
    <w:rsid w:val="001E4817"/>
    <w:rsid w:val="001E4B3C"/>
    <w:rsid w:val="001E5398"/>
    <w:rsid w:val="001E580A"/>
    <w:rsid w:val="001E5CB5"/>
    <w:rsid w:val="001E6989"/>
    <w:rsid w:val="001E6CEA"/>
    <w:rsid w:val="001E740D"/>
    <w:rsid w:val="001E7BF3"/>
    <w:rsid w:val="001F0D1F"/>
    <w:rsid w:val="001F1CCF"/>
    <w:rsid w:val="001F2CA1"/>
    <w:rsid w:val="001F2EC9"/>
    <w:rsid w:val="001F3935"/>
    <w:rsid w:val="001F3F31"/>
    <w:rsid w:val="001F41BB"/>
    <w:rsid w:val="001F4C00"/>
    <w:rsid w:val="001F6BAB"/>
    <w:rsid w:val="001F6CF5"/>
    <w:rsid w:val="001F7345"/>
    <w:rsid w:val="001F7435"/>
    <w:rsid w:val="001F7651"/>
    <w:rsid w:val="001F7F6D"/>
    <w:rsid w:val="0020012B"/>
    <w:rsid w:val="00200CDA"/>
    <w:rsid w:val="00202AA1"/>
    <w:rsid w:val="002036A8"/>
    <w:rsid w:val="00203FF1"/>
    <w:rsid w:val="00204515"/>
    <w:rsid w:val="00204895"/>
    <w:rsid w:val="0020519E"/>
    <w:rsid w:val="002055AB"/>
    <w:rsid w:val="00205BB1"/>
    <w:rsid w:val="00205D17"/>
    <w:rsid w:val="00206691"/>
    <w:rsid w:val="00206A56"/>
    <w:rsid w:val="00206CDA"/>
    <w:rsid w:val="00206D10"/>
    <w:rsid w:val="002078C2"/>
    <w:rsid w:val="00207BC4"/>
    <w:rsid w:val="00210B8E"/>
    <w:rsid w:val="002111FD"/>
    <w:rsid w:val="00211385"/>
    <w:rsid w:val="002125AB"/>
    <w:rsid w:val="00212B5F"/>
    <w:rsid w:val="0021304C"/>
    <w:rsid w:val="00213A8E"/>
    <w:rsid w:val="00213B5E"/>
    <w:rsid w:val="00215B0B"/>
    <w:rsid w:val="00215FF5"/>
    <w:rsid w:val="00216162"/>
    <w:rsid w:val="002172B2"/>
    <w:rsid w:val="00221045"/>
    <w:rsid w:val="002217F0"/>
    <w:rsid w:val="00221EE8"/>
    <w:rsid w:val="00221F87"/>
    <w:rsid w:val="002221D3"/>
    <w:rsid w:val="00222D1C"/>
    <w:rsid w:val="00223DE2"/>
    <w:rsid w:val="00224340"/>
    <w:rsid w:val="002244DD"/>
    <w:rsid w:val="00224CFC"/>
    <w:rsid w:val="0022513E"/>
    <w:rsid w:val="002279BF"/>
    <w:rsid w:val="00227A12"/>
    <w:rsid w:val="00227C12"/>
    <w:rsid w:val="002306CF"/>
    <w:rsid w:val="00230931"/>
    <w:rsid w:val="00230A6D"/>
    <w:rsid w:val="00231176"/>
    <w:rsid w:val="002323D7"/>
    <w:rsid w:val="00232C12"/>
    <w:rsid w:val="00232D6A"/>
    <w:rsid w:val="0023368D"/>
    <w:rsid w:val="002337A0"/>
    <w:rsid w:val="0023384D"/>
    <w:rsid w:val="00233AB2"/>
    <w:rsid w:val="0023443D"/>
    <w:rsid w:val="00234971"/>
    <w:rsid w:val="00235176"/>
    <w:rsid w:val="00235390"/>
    <w:rsid w:val="00235BF0"/>
    <w:rsid w:val="00235CA9"/>
    <w:rsid w:val="0023675E"/>
    <w:rsid w:val="00236CD2"/>
    <w:rsid w:val="00237424"/>
    <w:rsid w:val="0023785D"/>
    <w:rsid w:val="00237C91"/>
    <w:rsid w:val="00237EF4"/>
    <w:rsid w:val="00240DE7"/>
    <w:rsid w:val="002417D5"/>
    <w:rsid w:val="00241B9B"/>
    <w:rsid w:val="00241DB0"/>
    <w:rsid w:val="00242279"/>
    <w:rsid w:val="00242FA7"/>
    <w:rsid w:val="00243544"/>
    <w:rsid w:val="0024375D"/>
    <w:rsid w:val="002441C9"/>
    <w:rsid w:val="00246602"/>
    <w:rsid w:val="00247015"/>
    <w:rsid w:val="00247045"/>
    <w:rsid w:val="00250A53"/>
    <w:rsid w:val="00250F40"/>
    <w:rsid w:val="00251753"/>
    <w:rsid w:val="00251A50"/>
    <w:rsid w:val="00251E11"/>
    <w:rsid w:val="00252623"/>
    <w:rsid w:val="002527AE"/>
    <w:rsid w:val="00252F25"/>
    <w:rsid w:val="002535D3"/>
    <w:rsid w:val="00254C4A"/>
    <w:rsid w:val="002550D2"/>
    <w:rsid w:val="0025546C"/>
    <w:rsid w:val="00255926"/>
    <w:rsid w:val="00255989"/>
    <w:rsid w:val="00255D5E"/>
    <w:rsid w:val="00256966"/>
    <w:rsid w:val="00256CBC"/>
    <w:rsid w:val="00256F42"/>
    <w:rsid w:val="00257816"/>
    <w:rsid w:val="0026000E"/>
    <w:rsid w:val="00260645"/>
    <w:rsid w:val="00261C73"/>
    <w:rsid w:val="002621C5"/>
    <w:rsid w:val="002626DF"/>
    <w:rsid w:val="0026390B"/>
    <w:rsid w:val="0026436A"/>
    <w:rsid w:val="002647B5"/>
    <w:rsid w:val="00265D65"/>
    <w:rsid w:val="002660C3"/>
    <w:rsid w:val="002670BF"/>
    <w:rsid w:val="002679AE"/>
    <w:rsid w:val="002713A7"/>
    <w:rsid w:val="0027197A"/>
    <w:rsid w:val="00271E7D"/>
    <w:rsid w:val="00272E9A"/>
    <w:rsid w:val="002732BC"/>
    <w:rsid w:val="0027341B"/>
    <w:rsid w:val="002739CF"/>
    <w:rsid w:val="0027410B"/>
    <w:rsid w:val="00274BF5"/>
    <w:rsid w:val="0027503B"/>
    <w:rsid w:val="00276078"/>
    <w:rsid w:val="00276A89"/>
    <w:rsid w:val="0027730C"/>
    <w:rsid w:val="00277FA1"/>
    <w:rsid w:val="002811E3"/>
    <w:rsid w:val="00282FBF"/>
    <w:rsid w:val="00283C14"/>
    <w:rsid w:val="00283C3E"/>
    <w:rsid w:val="002840EC"/>
    <w:rsid w:val="00285024"/>
    <w:rsid w:val="00285F1C"/>
    <w:rsid w:val="00287C97"/>
    <w:rsid w:val="00290BC2"/>
    <w:rsid w:val="00291133"/>
    <w:rsid w:val="002914CD"/>
    <w:rsid w:val="0029184F"/>
    <w:rsid w:val="00292602"/>
    <w:rsid w:val="00293400"/>
    <w:rsid w:val="00293547"/>
    <w:rsid w:val="002947FE"/>
    <w:rsid w:val="00294A13"/>
    <w:rsid w:val="00294B33"/>
    <w:rsid w:val="00295540"/>
    <w:rsid w:val="0029559C"/>
    <w:rsid w:val="002965DD"/>
    <w:rsid w:val="00296D0D"/>
    <w:rsid w:val="0029736B"/>
    <w:rsid w:val="00297DB8"/>
    <w:rsid w:val="00297E02"/>
    <w:rsid w:val="002A0171"/>
    <w:rsid w:val="002A0E4F"/>
    <w:rsid w:val="002A1812"/>
    <w:rsid w:val="002A2435"/>
    <w:rsid w:val="002A2A0B"/>
    <w:rsid w:val="002A2C21"/>
    <w:rsid w:val="002A32DA"/>
    <w:rsid w:val="002A46ED"/>
    <w:rsid w:val="002A4B8F"/>
    <w:rsid w:val="002A52B7"/>
    <w:rsid w:val="002A5E30"/>
    <w:rsid w:val="002A5FC4"/>
    <w:rsid w:val="002A67B7"/>
    <w:rsid w:val="002A756C"/>
    <w:rsid w:val="002A7878"/>
    <w:rsid w:val="002B004B"/>
    <w:rsid w:val="002B04E8"/>
    <w:rsid w:val="002B18B2"/>
    <w:rsid w:val="002B19E9"/>
    <w:rsid w:val="002B2E55"/>
    <w:rsid w:val="002B472A"/>
    <w:rsid w:val="002B4E34"/>
    <w:rsid w:val="002B66C0"/>
    <w:rsid w:val="002B67F2"/>
    <w:rsid w:val="002B6A86"/>
    <w:rsid w:val="002B7473"/>
    <w:rsid w:val="002B7931"/>
    <w:rsid w:val="002B7ABD"/>
    <w:rsid w:val="002C01CD"/>
    <w:rsid w:val="002C0378"/>
    <w:rsid w:val="002C068D"/>
    <w:rsid w:val="002C5626"/>
    <w:rsid w:val="002C5C04"/>
    <w:rsid w:val="002C61A2"/>
    <w:rsid w:val="002C72C6"/>
    <w:rsid w:val="002C76F1"/>
    <w:rsid w:val="002D0C2C"/>
    <w:rsid w:val="002D1197"/>
    <w:rsid w:val="002D13FD"/>
    <w:rsid w:val="002D2CE8"/>
    <w:rsid w:val="002D3164"/>
    <w:rsid w:val="002D3D0A"/>
    <w:rsid w:val="002D448D"/>
    <w:rsid w:val="002D4BB7"/>
    <w:rsid w:val="002D4BE7"/>
    <w:rsid w:val="002D555E"/>
    <w:rsid w:val="002D60F9"/>
    <w:rsid w:val="002D72AB"/>
    <w:rsid w:val="002D7B1E"/>
    <w:rsid w:val="002E0AF9"/>
    <w:rsid w:val="002E0B66"/>
    <w:rsid w:val="002E0D30"/>
    <w:rsid w:val="002E129D"/>
    <w:rsid w:val="002E1D7E"/>
    <w:rsid w:val="002E2768"/>
    <w:rsid w:val="002E2CFC"/>
    <w:rsid w:val="002E49E5"/>
    <w:rsid w:val="002E6124"/>
    <w:rsid w:val="002E6F72"/>
    <w:rsid w:val="002E7C62"/>
    <w:rsid w:val="002E7C7D"/>
    <w:rsid w:val="002F06DA"/>
    <w:rsid w:val="002F0E06"/>
    <w:rsid w:val="002F13D9"/>
    <w:rsid w:val="002F1462"/>
    <w:rsid w:val="002F2216"/>
    <w:rsid w:val="002F221B"/>
    <w:rsid w:val="002F2B57"/>
    <w:rsid w:val="002F2DCD"/>
    <w:rsid w:val="002F3A48"/>
    <w:rsid w:val="002F3FD9"/>
    <w:rsid w:val="002F4C64"/>
    <w:rsid w:val="002F4DAB"/>
    <w:rsid w:val="002F52B4"/>
    <w:rsid w:val="002F664B"/>
    <w:rsid w:val="002F6D80"/>
    <w:rsid w:val="002F75E2"/>
    <w:rsid w:val="002F7A19"/>
    <w:rsid w:val="002F7D55"/>
    <w:rsid w:val="00300C8B"/>
    <w:rsid w:val="00301227"/>
    <w:rsid w:val="00301606"/>
    <w:rsid w:val="003017AB"/>
    <w:rsid w:val="00301C63"/>
    <w:rsid w:val="003021C6"/>
    <w:rsid w:val="00303A24"/>
    <w:rsid w:val="00303ACC"/>
    <w:rsid w:val="00303F22"/>
    <w:rsid w:val="00304743"/>
    <w:rsid w:val="00306469"/>
    <w:rsid w:val="0030679F"/>
    <w:rsid w:val="00307FE5"/>
    <w:rsid w:val="00310275"/>
    <w:rsid w:val="00310659"/>
    <w:rsid w:val="0031101B"/>
    <w:rsid w:val="0031272C"/>
    <w:rsid w:val="003129AE"/>
    <w:rsid w:val="00312F0C"/>
    <w:rsid w:val="00313384"/>
    <w:rsid w:val="00313458"/>
    <w:rsid w:val="00314A18"/>
    <w:rsid w:val="00314B2F"/>
    <w:rsid w:val="00314E59"/>
    <w:rsid w:val="00315202"/>
    <w:rsid w:val="003157E4"/>
    <w:rsid w:val="00316993"/>
    <w:rsid w:val="00320555"/>
    <w:rsid w:val="0032291E"/>
    <w:rsid w:val="00323753"/>
    <w:rsid w:val="00323EB0"/>
    <w:rsid w:val="00325289"/>
    <w:rsid w:val="0032532F"/>
    <w:rsid w:val="00325B8C"/>
    <w:rsid w:val="00325D05"/>
    <w:rsid w:val="00326109"/>
    <w:rsid w:val="00326FCC"/>
    <w:rsid w:val="003325E6"/>
    <w:rsid w:val="00333C84"/>
    <w:rsid w:val="003341B5"/>
    <w:rsid w:val="00334427"/>
    <w:rsid w:val="00334BCF"/>
    <w:rsid w:val="00334FEA"/>
    <w:rsid w:val="0033628D"/>
    <w:rsid w:val="0033712A"/>
    <w:rsid w:val="00337404"/>
    <w:rsid w:val="003378C4"/>
    <w:rsid w:val="00337BC7"/>
    <w:rsid w:val="003405EC"/>
    <w:rsid w:val="003413EF"/>
    <w:rsid w:val="00341D4E"/>
    <w:rsid w:val="0034259E"/>
    <w:rsid w:val="00342A6C"/>
    <w:rsid w:val="00346ABB"/>
    <w:rsid w:val="003479FD"/>
    <w:rsid w:val="00347D6C"/>
    <w:rsid w:val="00347E4E"/>
    <w:rsid w:val="00347E55"/>
    <w:rsid w:val="0035019C"/>
    <w:rsid w:val="00350B56"/>
    <w:rsid w:val="00350D49"/>
    <w:rsid w:val="003513D2"/>
    <w:rsid w:val="00353B2D"/>
    <w:rsid w:val="00353C8E"/>
    <w:rsid w:val="00353D3D"/>
    <w:rsid w:val="00354114"/>
    <w:rsid w:val="003541C6"/>
    <w:rsid w:val="00354E9D"/>
    <w:rsid w:val="00355C03"/>
    <w:rsid w:val="00355CC8"/>
    <w:rsid w:val="003560D7"/>
    <w:rsid w:val="003566AA"/>
    <w:rsid w:val="00356AF6"/>
    <w:rsid w:val="003570D1"/>
    <w:rsid w:val="00360625"/>
    <w:rsid w:val="00361272"/>
    <w:rsid w:val="003621FB"/>
    <w:rsid w:val="0036222B"/>
    <w:rsid w:val="0036282B"/>
    <w:rsid w:val="00362BE5"/>
    <w:rsid w:val="00363770"/>
    <w:rsid w:val="003647F9"/>
    <w:rsid w:val="003653AA"/>
    <w:rsid w:val="00366758"/>
    <w:rsid w:val="00370AC1"/>
    <w:rsid w:val="00371F0A"/>
    <w:rsid w:val="003722F2"/>
    <w:rsid w:val="00372BD9"/>
    <w:rsid w:val="0037613D"/>
    <w:rsid w:val="00377014"/>
    <w:rsid w:val="00377531"/>
    <w:rsid w:val="003778D1"/>
    <w:rsid w:val="00377BAF"/>
    <w:rsid w:val="003807AD"/>
    <w:rsid w:val="00380B5B"/>
    <w:rsid w:val="00381659"/>
    <w:rsid w:val="0038356B"/>
    <w:rsid w:val="00383BB5"/>
    <w:rsid w:val="00383EE7"/>
    <w:rsid w:val="00385CE3"/>
    <w:rsid w:val="0038638D"/>
    <w:rsid w:val="00386429"/>
    <w:rsid w:val="003869FE"/>
    <w:rsid w:val="003900BE"/>
    <w:rsid w:val="00390C9B"/>
    <w:rsid w:val="00392A82"/>
    <w:rsid w:val="00392B8A"/>
    <w:rsid w:val="00394433"/>
    <w:rsid w:val="00395134"/>
    <w:rsid w:val="003956BB"/>
    <w:rsid w:val="003958B4"/>
    <w:rsid w:val="00395E67"/>
    <w:rsid w:val="0039697A"/>
    <w:rsid w:val="003970A4"/>
    <w:rsid w:val="003A0218"/>
    <w:rsid w:val="003A13DA"/>
    <w:rsid w:val="003A185B"/>
    <w:rsid w:val="003A3457"/>
    <w:rsid w:val="003A38E5"/>
    <w:rsid w:val="003A46D3"/>
    <w:rsid w:val="003A4717"/>
    <w:rsid w:val="003A4914"/>
    <w:rsid w:val="003A575E"/>
    <w:rsid w:val="003A67C2"/>
    <w:rsid w:val="003A71D4"/>
    <w:rsid w:val="003B02EE"/>
    <w:rsid w:val="003B2471"/>
    <w:rsid w:val="003B2A69"/>
    <w:rsid w:val="003B5B7B"/>
    <w:rsid w:val="003B5CFF"/>
    <w:rsid w:val="003B5E9B"/>
    <w:rsid w:val="003B6666"/>
    <w:rsid w:val="003B68F6"/>
    <w:rsid w:val="003B7452"/>
    <w:rsid w:val="003C0C56"/>
    <w:rsid w:val="003C0E33"/>
    <w:rsid w:val="003C108A"/>
    <w:rsid w:val="003C1486"/>
    <w:rsid w:val="003C23D6"/>
    <w:rsid w:val="003C30CA"/>
    <w:rsid w:val="003C32F5"/>
    <w:rsid w:val="003C366B"/>
    <w:rsid w:val="003C46A7"/>
    <w:rsid w:val="003C47E1"/>
    <w:rsid w:val="003C4D6D"/>
    <w:rsid w:val="003C50CC"/>
    <w:rsid w:val="003C5CA6"/>
    <w:rsid w:val="003C6672"/>
    <w:rsid w:val="003C7198"/>
    <w:rsid w:val="003C73DA"/>
    <w:rsid w:val="003C7BCB"/>
    <w:rsid w:val="003C7F46"/>
    <w:rsid w:val="003D0601"/>
    <w:rsid w:val="003D0C06"/>
    <w:rsid w:val="003D1359"/>
    <w:rsid w:val="003D1A34"/>
    <w:rsid w:val="003D1EFD"/>
    <w:rsid w:val="003D25FD"/>
    <w:rsid w:val="003D272F"/>
    <w:rsid w:val="003D3846"/>
    <w:rsid w:val="003D3B66"/>
    <w:rsid w:val="003D3BD3"/>
    <w:rsid w:val="003D5672"/>
    <w:rsid w:val="003E013D"/>
    <w:rsid w:val="003E0247"/>
    <w:rsid w:val="003E1490"/>
    <w:rsid w:val="003E2630"/>
    <w:rsid w:val="003E2E35"/>
    <w:rsid w:val="003E518A"/>
    <w:rsid w:val="003E5F7C"/>
    <w:rsid w:val="003E7455"/>
    <w:rsid w:val="003E7468"/>
    <w:rsid w:val="003E74CB"/>
    <w:rsid w:val="003E7652"/>
    <w:rsid w:val="003E7B6E"/>
    <w:rsid w:val="003E7F0F"/>
    <w:rsid w:val="003F0280"/>
    <w:rsid w:val="003F1581"/>
    <w:rsid w:val="003F24E4"/>
    <w:rsid w:val="003F2531"/>
    <w:rsid w:val="003F2C72"/>
    <w:rsid w:val="003F3733"/>
    <w:rsid w:val="003F4783"/>
    <w:rsid w:val="003F4BA8"/>
    <w:rsid w:val="003F4BF7"/>
    <w:rsid w:val="003F5EDE"/>
    <w:rsid w:val="003F6056"/>
    <w:rsid w:val="003F6720"/>
    <w:rsid w:val="003F794B"/>
    <w:rsid w:val="003F79DD"/>
    <w:rsid w:val="003F7AEE"/>
    <w:rsid w:val="00400629"/>
    <w:rsid w:val="00401343"/>
    <w:rsid w:val="00402ADA"/>
    <w:rsid w:val="004032B4"/>
    <w:rsid w:val="00403CED"/>
    <w:rsid w:val="00405A48"/>
    <w:rsid w:val="00407348"/>
    <w:rsid w:val="00407C4B"/>
    <w:rsid w:val="00411070"/>
    <w:rsid w:val="00411DBE"/>
    <w:rsid w:val="00411E28"/>
    <w:rsid w:val="00411E3C"/>
    <w:rsid w:val="00412963"/>
    <w:rsid w:val="00413B7E"/>
    <w:rsid w:val="00413FDB"/>
    <w:rsid w:val="0041507B"/>
    <w:rsid w:val="004150E5"/>
    <w:rsid w:val="00415264"/>
    <w:rsid w:val="004163A6"/>
    <w:rsid w:val="00416B15"/>
    <w:rsid w:val="004201D1"/>
    <w:rsid w:val="00420CB4"/>
    <w:rsid w:val="004216DD"/>
    <w:rsid w:val="0042202A"/>
    <w:rsid w:val="00422A5A"/>
    <w:rsid w:val="0042341C"/>
    <w:rsid w:val="00423BCE"/>
    <w:rsid w:val="00424064"/>
    <w:rsid w:val="004245FF"/>
    <w:rsid w:val="00424D06"/>
    <w:rsid w:val="00425ED7"/>
    <w:rsid w:val="0042614C"/>
    <w:rsid w:val="004263DE"/>
    <w:rsid w:val="00426C69"/>
    <w:rsid w:val="00426DB9"/>
    <w:rsid w:val="004275A4"/>
    <w:rsid w:val="00427AFF"/>
    <w:rsid w:val="004303F0"/>
    <w:rsid w:val="00430570"/>
    <w:rsid w:val="0043138D"/>
    <w:rsid w:val="00431435"/>
    <w:rsid w:val="00431957"/>
    <w:rsid w:val="00431D65"/>
    <w:rsid w:val="004333A6"/>
    <w:rsid w:val="00433912"/>
    <w:rsid w:val="00433FDB"/>
    <w:rsid w:val="00434015"/>
    <w:rsid w:val="004359BE"/>
    <w:rsid w:val="00435B8B"/>
    <w:rsid w:val="00435E3E"/>
    <w:rsid w:val="00435F2F"/>
    <w:rsid w:val="004362E9"/>
    <w:rsid w:val="00437406"/>
    <w:rsid w:val="0044006B"/>
    <w:rsid w:val="00441043"/>
    <w:rsid w:val="0044106C"/>
    <w:rsid w:val="0044129C"/>
    <w:rsid w:val="004424EC"/>
    <w:rsid w:val="00442D72"/>
    <w:rsid w:val="0044387B"/>
    <w:rsid w:val="00444178"/>
    <w:rsid w:val="0044626D"/>
    <w:rsid w:val="004528C5"/>
    <w:rsid w:val="00452AB9"/>
    <w:rsid w:val="0045396E"/>
    <w:rsid w:val="00453F37"/>
    <w:rsid w:val="00454DB2"/>
    <w:rsid w:val="00454F13"/>
    <w:rsid w:val="004554FE"/>
    <w:rsid w:val="00456A49"/>
    <w:rsid w:val="00456D37"/>
    <w:rsid w:val="00456EF6"/>
    <w:rsid w:val="004571C3"/>
    <w:rsid w:val="00457825"/>
    <w:rsid w:val="00457F9C"/>
    <w:rsid w:val="00460BE1"/>
    <w:rsid w:val="00460BEC"/>
    <w:rsid w:val="00460D3E"/>
    <w:rsid w:val="00460DD3"/>
    <w:rsid w:val="00461FBF"/>
    <w:rsid w:val="00463332"/>
    <w:rsid w:val="0046383F"/>
    <w:rsid w:val="00463CF2"/>
    <w:rsid w:val="0046437F"/>
    <w:rsid w:val="004647F6"/>
    <w:rsid w:val="0046627B"/>
    <w:rsid w:val="004662EE"/>
    <w:rsid w:val="004667E9"/>
    <w:rsid w:val="00466895"/>
    <w:rsid w:val="00467362"/>
    <w:rsid w:val="004677D4"/>
    <w:rsid w:val="00470507"/>
    <w:rsid w:val="0047218E"/>
    <w:rsid w:val="00472527"/>
    <w:rsid w:val="00472F1F"/>
    <w:rsid w:val="004739DA"/>
    <w:rsid w:val="00474B97"/>
    <w:rsid w:val="004751E1"/>
    <w:rsid w:val="00475A58"/>
    <w:rsid w:val="00480D11"/>
    <w:rsid w:val="00481A00"/>
    <w:rsid w:val="00481B52"/>
    <w:rsid w:val="00481F77"/>
    <w:rsid w:val="004823AA"/>
    <w:rsid w:val="004839EA"/>
    <w:rsid w:val="00484C1D"/>
    <w:rsid w:val="004875E3"/>
    <w:rsid w:val="004879EB"/>
    <w:rsid w:val="004902CA"/>
    <w:rsid w:val="0049089E"/>
    <w:rsid w:val="00490ABD"/>
    <w:rsid w:val="0049224F"/>
    <w:rsid w:val="0049292D"/>
    <w:rsid w:val="004937E7"/>
    <w:rsid w:val="00493B9C"/>
    <w:rsid w:val="00493C44"/>
    <w:rsid w:val="00494525"/>
    <w:rsid w:val="0049505D"/>
    <w:rsid w:val="004953C9"/>
    <w:rsid w:val="00497A00"/>
    <w:rsid w:val="00497AE5"/>
    <w:rsid w:val="004A04BF"/>
    <w:rsid w:val="004A136D"/>
    <w:rsid w:val="004A13AC"/>
    <w:rsid w:val="004A1630"/>
    <w:rsid w:val="004A245D"/>
    <w:rsid w:val="004A35D0"/>
    <w:rsid w:val="004A3E0E"/>
    <w:rsid w:val="004A4553"/>
    <w:rsid w:val="004A564B"/>
    <w:rsid w:val="004A5EBF"/>
    <w:rsid w:val="004A5EE0"/>
    <w:rsid w:val="004A7038"/>
    <w:rsid w:val="004A730D"/>
    <w:rsid w:val="004A759F"/>
    <w:rsid w:val="004B0C2C"/>
    <w:rsid w:val="004B187F"/>
    <w:rsid w:val="004B2483"/>
    <w:rsid w:val="004B2884"/>
    <w:rsid w:val="004B309D"/>
    <w:rsid w:val="004B3FDC"/>
    <w:rsid w:val="004B55D5"/>
    <w:rsid w:val="004B5CAC"/>
    <w:rsid w:val="004B64A9"/>
    <w:rsid w:val="004B65E9"/>
    <w:rsid w:val="004B6944"/>
    <w:rsid w:val="004B6CF3"/>
    <w:rsid w:val="004B7C03"/>
    <w:rsid w:val="004B7D4D"/>
    <w:rsid w:val="004C05F1"/>
    <w:rsid w:val="004C0CE5"/>
    <w:rsid w:val="004C0DD7"/>
    <w:rsid w:val="004C1925"/>
    <w:rsid w:val="004C254A"/>
    <w:rsid w:val="004C3715"/>
    <w:rsid w:val="004C38A7"/>
    <w:rsid w:val="004C5369"/>
    <w:rsid w:val="004C6B83"/>
    <w:rsid w:val="004C6CAE"/>
    <w:rsid w:val="004C70FC"/>
    <w:rsid w:val="004C732E"/>
    <w:rsid w:val="004C7643"/>
    <w:rsid w:val="004D03E0"/>
    <w:rsid w:val="004D0778"/>
    <w:rsid w:val="004D0BAC"/>
    <w:rsid w:val="004D0BE3"/>
    <w:rsid w:val="004D2C24"/>
    <w:rsid w:val="004D2E73"/>
    <w:rsid w:val="004D3366"/>
    <w:rsid w:val="004D4601"/>
    <w:rsid w:val="004D46CC"/>
    <w:rsid w:val="004D5A3B"/>
    <w:rsid w:val="004D5D3E"/>
    <w:rsid w:val="004D609F"/>
    <w:rsid w:val="004D6518"/>
    <w:rsid w:val="004E09D5"/>
    <w:rsid w:val="004E0CE3"/>
    <w:rsid w:val="004E0D03"/>
    <w:rsid w:val="004E144C"/>
    <w:rsid w:val="004E344B"/>
    <w:rsid w:val="004E4483"/>
    <w:rsid w:val="004E4619"/>
    <w:rsid w:val="004E51FE"/>
    <w:rsid w:val="004E54FA"/>
    <w:rsid w:val="004E622B"/>
    <w:rsid w:val="004E70A7"/>
    <w:rsid w:val="004E71B7"/>
    <w:rsid w:val="004F0D41"/>
    <w:rsid w:val="004F1990"/>
    <w:rsid w:val="004F20A5"/>
    <w:rsid w:val="004F2F16"/>
    <w:rsid w:val="004F452A"/>
    <w:rsid w:val="004F588C"/>
    <w:rsid w:val="004F62A2"/>
    <w:rsid w:val="004F7E16"/>
    <w:rsid w:val="005016BF"/>
    <w:rsid w:val="00501B00"/>
    <w:rsid w:val="00502755"/>
    <w:rsid w:val="00503FE0"/>
    <w:rsid w:val="0050488C"/>
    <w:rsid w:val="00504D4D"/>
    <w:rsid w:val="005052CA"/>
    <w:rsid w:val="00505592"/>
    <w:rsid w:val="005064EA"/>
    <w:rsid w:val="00506E9B"/>
    <w:rsid w:val="00506ED6"/>
    <w:rsid w:val="005078F4"/>
    <w:rsid w:val="0051328D"/>
    <w:rsid w:val="00513C58"/>
    <w:rsid w:val="0051634F"/>
    <w:rsid w:val="00516F49"/>
    <w:rsid w:val="00517C60"/>
    <w:rsid w:val="00517D14"/>
    <w:rsid w:val="00520DE6"/>
    <w:rsid w:val="00521DE1"/>
    <w:rsid w:val="00523FB9"/>
    <w:rsid w:val="0052490A"/>
    <w:rsid w:val="00524E62"/>
    <w:rsid w:val="00525A10"/>
    <w:rsid w:val="00525C64"/>
    <w:rsid w:val="00526976"/>
    <w:rsid w:val="0052718C"/>
    <w:rsid w:val="005302C4"/>
    <w:rsid w:val="00530926"/>
    <w:rsid w:val="00530938"/>
    <w:rsid w:val="00531956"/>
    <w:rsid w:val="00531F5D"/>
    <w:rsid w:val="005327DB"/>
    <w:rsid w:val="00533320"/>
    <w:rsid w:val="0053462B"/>
    <w:rsid w:val="00534BCE"/>
    <w:rsid w:val="005353DB"/>
    <w:rsid w:val="00535835"/>
    <w:rsid w:val="00536FA6"/>
    <w:rsid w:val="00537645"/>
    <w:rsid w:val="00540F89"/>
    <w:rsid w:val="00541259"/>
    <w:rsid w:val="00541C3D"/>
    <w:rsid w:val="0054203E"/>
    <w:rsid w:val="00542051"/>
    <w:rsid w:val="00542514"/>
    <w:rsid w:val="005427F8"/>
    <w:rsid w:val="00542A22"/>
    <w:rsid w:val="00544039"/>
    <w:rsid w:val="00544476"/>
    <w:rsid w:val="00545721"/>
    <w:rsid w:val="005467D2"/>
    <w:rsid w:val="00547177"/>
    <w:rsid w:val="00550E7E"/>
    <w:rsid w:val="005511AA"/>
    <w:rsid w:val="005511BE"/>
    <w:rsid w:val="00553152"/>
    <w:rsid w:val="00554740"/>
    <w:rsid w:val="0055476C"/>
    <w:rsid w:val="0055494F"/>
    <w:rsid w:val="00554F85"/>
    <w:rsid w:val="005557BA"/>
    <w:rsid w:val="0055626E"/>
    <w:rsid w:val="00557BE2"/>
    <w:rsid w:val="005609D3"/>
    <w:rsid w:val="00560B0D"/>
    <w:rsid w:val="005613C1"/>
    <w:rsid w:val="00561BBA"/>
    <w:rsid w:val="0056306D"/>
    <w:rsid w:val="00565171"/>
    <w:rsid w:val="00565CB0"/>
    <w:rsid w:val="00565D0E"/>
    <w:rsid w:val="00566E64"/>
    <w:rsid w:val="005673CA"/>
    <w:rsid w:val="00570245"/>
    <w:rsid w:val="005704F4"/>
    <w:rsid w:val="00570890"/>
    <w:rsid w:val="00570C3C"/>
    <w:rsid w:val="00571064"/>
    <w:rsid w:val="005713D5"/>
    <w:rsid w:val="00571FD3"/>
    <w:rsid w:val="00573C44"/>
    <w:rsid w:val="00573D24"/>
    <w:rsid w:val="00574A52"/>
    <w:rsid w:val="00574DAC"/>
    <w:rsid w:val="00575145"/>
    <w:rsid w:val="005755B3"/>
    <w:rsid w:val="00575A4F"/>
    <w:rsid w:val="00576C8B"/>
    <w:rsid w:val="0057716E"/>
    <w:rsid w:val="00577205"/>
    <w:rsid w:val="005772D3"/>
    <w:rsid w:val="00577339"/>
    <w:rsid w:val="00577615"/>
    <w:rsid w:val="005800D2"/>
    <w:rsid w:val="00581427"/>
    <w:rsid w:val="005816B0"/>
    <w:rsid w:val="005818A1"/>
    <w:rsid w:val="00581BFC"/>
    <w:rsid w:val="00582E7D"/>
    <w:rsid w:val="00583185"/>
    <w:rsid w:val="005857FB"/>
    <w:rsid w:val="00586137"/>
    <w:rsid w:val="0058659E"/>
    <w:rsid w:val="0058665C"/>
    <w:rsid w:val="00586B1B"/>
    <w:rsid w:val="00586EBB"/>
    <w:rsid w:val="005907DF"/>
    <w:rsid w:val="00590DB9"/>
    <w:rsid w:val="00591318"/>
    <w:rsid w:val="005914C7"/>
    <w:rsid w:val="00591D96"/>
    <w:rsid w:val="00591FBB"/>
    <w:rsid w:val="00593CEC"/>
    <w:rsid w:val="00593E8E"/>
    <w:rsid w:val="00594078"/>
    <w:rsid w:val="005954E7"/>
    <w:rsid w:val="00595713"/>
    <w:rsid w:val="005964A5"/>
    <w:rsid w:val="00597666"/>
    <w:rsid w:val="00597CDC"/>
    <w:rsid w:val="00597FA8"/>
    <w:rsid w:val="005A0638"/>
    <w:rsid w:val="005A26FB"/>
    <w:rsid w:val="005A29C6"/>
    <w:rsid w:val="005A411B"/>
    <w:rsid w:val="005A59AA"/>
    <w:rsid w:val="005A5B6D"/>
    <w:rsid w:val="005A619A"/>
    <w:rsid w:val="005A76C7"/>
    <w:rsid w:val="005A7D27"/>
    <w:rsid w:val="005B050D"/>
    <w:rsid w:val="005B0A80"/>
    <w:rsid w:val="005B1723"/>
    <w:rsid w:val="005B20D2"/>
    <w:rsid w:val="005B2557"/>
    <w:rsid w:val="005B2F4A"/>
    <w:rsid w:val="005B31BB"/>
    <w:rsid w:val="005B36D6"/>
    <w:rsid w:val="005B3753"/>
    <w:rsid w:val="005B3C1B"/>
    <w:rsid w:val="005B4BC0"/>
    <w:rsid w:val="005B4F5E"/>
    <w:rsid w:val="005B587C"/>
    <w:rsid w:val="005B60C3"/>
    <w:rsid w:val="005B7F86"/>
    <w:rsid w:val="005C0AC3"/>
    <w:rsid w:val="005C10BC"/>
    <w:rsid w:val="005C12F1"/>
    <w:rsid w:val="005C16E4"/>
    <w:rsid w:val="005C1CFA"/>
    <w:rsid w:val="005C23B1"/>
    <w:rsid w:val="005C247B"/>
    <w:rsid w:val="005C2825"/>
    <w:rsid w:val="005C3685"/>
    <w:rsid w:val="005C5112"/>
    <w:rsid w:val="005C57CE"/>
    <w:rsid w:val="005C6C64"/>
    <w:rsid w:val="005C6D45"/>
    <w:rsid w:val="005C7823"/>
    <w:rsid w:val="005D110B"/>
    <w:rsid w:val="005D190E"/>
    <w:rsid w:val="005D1EC6"/>
    <w:rsid w:val="005D1F48"/>
    <w:rsid w:val="005D23E8"/>
    <w:rsid w:val="005D34F9"/>
    <w:rsid w:val="005D3A08"/>
    <w:rsid w:val="005D3C12"/>
    <w:rsid w:val="005D3C44"/>
    <w:rsid w:val="005D4264"/>
    <w:rsid w:val="005D44F7"/>
    <w:rsid w:val="005D5003"/>
    <w:rsid w:val="005D55EC"/>
    <w:rsid w:val="005D5737"/>
    <w:rsid w:val="005D5C7F"/>
    <w:rsid w:val="005D5DC6"/>
    <w:rsid w:val="005D634C"/>
    <w:rsid w:val="005D775A"/>
    <w:rsid w:val="005D7889"/>
    <w:rsid w:val="005D78C5"/>
    <w:rsid w:val="005E1061"/>
    <w:rsid w:val="005E1876"/>
    <w:rsid w:val="005E25B2"/>
    <w:rsid w:val="005E403C"/>
    <w:rsid w:val="005E440B"/>
    <w:rsid w:val="005E443E"/>
    <w:rsid w:val="005E60C4"/>
    <w:rsid w:val="005E68E4"/>
    <w:rsid w:val="005E767C"/>
    <w:rsid w:val="005E7858"/>
    <w:rsid w:val="005E7ED9"/>
    <w:rsid w:val="005E7EDE"/>
    <w:rsid w:val="005F00DB"/>
    <w:rsid w:val="005F2640"/>
    <w:rsid w:val="005F2C94"/>
    <w:rsid w:val="005F2DEC"/>
    <w:rsid w:val="005F31D9"/>
    <w:rsid w:val="005F426A"/>
    <w:rsid w:val="005F4DCA"/>
    <w:rsid w:val="005F5906"/>
    <w:rsid w:val="005F5B17"/>
    <w:rsid w:val="0060109C"/>
    <w:rsid w:val="00601E06"/>
    <w:rsid w:val="00602135"/>
    <w:rsid w:val="0060263D"/>
    <w:rsid w:val="00602784"/>
    <w:rsid w:val="00602BF4"/>
    <w:rsid w:val="00602C44"/>
    <w:rsid w:val="00603511"/>
    <w:rsid w:val="00603FA4"/>
    <w:rsid w:val="00604500"/>
    <w:rsid w:val="00604C53"/>
    <w:rsid w:val="00604C5D"/>
    <w:rsid w:val="00605876"/>
    <w:rsid w:val="006062C0"/>
    <w:rsid w:val="00606CC6"/>
    <w:rsid w:val="00607F1D"/>
    <w:rsid w:val="00610EA9"/>
    <w:rsid w:val="006115EF"/>
    <w:rsid w:val="00611B15"/>
    <w:rsid w:val="00612C25"/>
    <w:rsid w:val="006133C2"/>
    <w:rsid w:val="0061396B"/>
    <w:rsid w:val="00613E89"/>
    <w:rsid w:val="0061448F"/>
    <w:rsid w:val="00614E86"/>
    <w:rsid w:val="0061563B"/>
    <w:rsid w:val="00615FE8"/>
    <w:rsid w:val="00617107"/>
    <w:rsid w:val="006175A5"/>
    <w:rsid w:val="00617FBF"/>
    <w:rsid w:val="00622919"/>
    <w:rsid w:val="00622FD9"/>
    <w:rsid w:val="0062518E"/>
    <w:rsid w:val="00625802"/>
    <w:rsid w:val="00625D44"/>
    <w:rsid w:val="00625ED9"/>
    <w:rsid w:val="006262E0"/>
    <w:rsid w:val="00626C54"/>
    <w:rsid w:val="00626E73"/>
    <w:rsid w:val="00627147"/>
    <w:rsid w:val="00627A2D"/>
    <w:rsid w:val="00630BAF"/>
    <w:rsid w:val="006316DF"/>
    <w:rsid w:val="00631FB2"/>
    <w:rsid w:val="00634351"/>
    <w:rsid w:val="00636514"/>
    <w:rsid w:val="00636FB0"/>
    <w:rsid w:val="00637704"/>
    <w:rsid w:val="00637B6B"/>
    <w:rsid w:val="0063BF21"/>
    <w:rsid w:val="0064006D"/>
    <w:rsid w:val="00642CE7"/>
    <w:rsid w:val="00643E79"/>
    <w:rsid w:val="00644753"/>
    <w:rsid w:val="00644B30"/>
    <w:rsid w:val="006451BB"/>
    <w:rsid w:val="0064589E"/>
    <w:rsid w:val="00646883"/>
    <w:rsid w:val="006469A1"/>
    <w:rsid w:val="00650F00"/>
    <w:rsid w:val="0065121E"/>
    <w:rsid w:val="00651DA4"/>
    <w:rsid w:val="00652C58"/>
    <w:rsid w:val="00653BB6"/>
    <w:rsid w:val="00653E16"/>
    <w:rsid w:val="006545DF"/>
    <w:rsid w:val="00654881"/>
    <w:rsid w:val="00655037"/>
    <w:rsid w:val="00655A22"/>
    <w:rsid w:val="00655BC8"/>
    <w:rsid w:val="0065665F"/>
    <w:rsid w:val="006566B7"/>
    <w:rsid w:val="00656B18"/>
    <w:rsid w:val="0065703D"/>
    <w:rsid w:val="0065771F"/>
    <w:rsid w:val="00657FF4"/>
    <w:rsid w:val="00660457"/>
    <w:rsid w:val="006604A4"/>
    <w:rsid w:val="00660794"/>
    <w:rsid w:val="00660EE2"/>
    <w:rsid w:val="00660FFB"/>
    <w:rsid w:val="0066146F"/>
    <w:rsid w:val="00663B11"/>
    <w:rsid w:val="006650F1"/>
    <w:rsid w:val="00665A40"/>
    <w:rsid w:val="00666698"/>
    <w:rsid w:val="006672AD"/>
    <w:rsid w:val="006701FA"/>
    <w:rsid w:val="00670E17"/>
    <w:rsid w:val="006718E6"/>
    <w:rsid w:val="00673DEB"/>
    <w:rsid w:val="00676D95"/>
    <w:rsid w:val="0067740B"/>
    <w:rsid w:val="0067798F"/>
    <w:rsid w:val="0068062E"/>
    <w:rsid w:val="006809C3"/>
    <w:rsid w:val="00680C4F"/>
    <w:rsid w:val="00681A12"/>
    <w:rsid w:val="0068253B"/>
    <w:rsid w:val="00682602"/>
    <w:rsid w:val="00682AB8"/>
    <w:rsid w:val="00683528"/>
    <w:rsid w:val="00684EFA"/>
    <w:rsid w:val="00686A4E"/>
    <w:rsid w:val="00686CCB"/>
    <w:rsid w:val="00687CBF"/>
    <w:rsid w:val="0069052B"/>
    <w:rsid w:val="006912F2"/>
    <w:rsid w:val="0069158D"/>
    <w:rsid w:val="00691B78"/>
    <w:rsid w:val="00691BF2"/>
    <w:rsid w:val="006922CE"/>
    <w:rsid w:val="006933FB"/>
    <w:rsid w:val="0069381F"/>
    <w:rsid w:val="00693C43"/>
    <w:rsid w:val="00694926"/>
    <w:rsid w:val="0069596E"/>
    <w:rsid w:val="00695BD1"/>
    <w:rsid w:val="00695FCB"/>
    <w:rsid w:val="00697032"/>
    <w:rsid w:val="00697358"/>
    <w:rsid w:val="006A15AD"/>
    <w:rsid w:val="006A233E"/>
    <w:rsid w:val="006A2962"/>
    <w:rsid w:val="006A4EB3"/>
    <w:rsid w:val="006A55CB"/>
    <w:rsid w:val="006A56AE"/>
    <w:rsid w:val="006A6016"/>
    <w:rsid w:val="006A62C2"/>
    <w:rsid w:val="006A63C9"/>
    <w:rsid w:val="006A6C92"/>
    <w:rsid w:val="006A6FB7"/>
    <w:rsid w:val="006A6FF4"/>
    <w:rsid w:val="006A7063"/>
    <w:rsid w:val="006A79F2"/>
    <w:rsid w:val="006A7E19"/>
    <w:rsid w:val="006B0559"/>
    <w:rsid w:val="006B092B"/>
    <w:rsid w:val="006B0EBF"/>
    <w:rsid w:val="006B11AD"/>
    <w:rsid w:val="006B1584"/>
    <w:rsid w:val="006B204F"/>
    <w:rsid w:val="006B2395"/>
    <w:rsid w:val="006B336C"/>
    <w:rsid w:val="006B38DD"/>
    <w:rsid w:val="006B4BE9"/>
    <w:rsid w:val="006B5566"/>
    <w:rsid w:val="006B55DB"/>
    <w:rsid w:val="006B5F66"/>
    <w:rsid w:val="006C0083"/>
    <w:rsid w:val="006C1184"/>
    <w:rsid w:val="006C1A15"/>
    <w:rsid w:val="006C281D"/>
    <w:rsid w:val="006C4605"/>
    <w:rsid w:val="006C4813"/>
    <w:rsid w:val="006C492E"/>
    <w:rsid w:val="006C669E"/>
    <w:rsid w:val="006C68A2"/>
    <w:rsid w:val="006C6E02"/>
    <w:rsid w:val="006C6F53"/>
    <w:rsid w:val="006C6FBF"/>
    <w:rsid w:val="006C7AB8"/>
    <w:rsid w:val="006D06F8"/>
    <w:rsid w:val="006D07B0"/>
    <w:rsid w:val="006D1A91"/>
    <w:rsid w:val="006D203D"/>
    <w:rsid w:val="006D2784"/>
    <w:rsid w:val="006D2854"/>
    <w:rsid w:val="006D40A3"/>
    <w:rsid w:val="006D47E2"/>
    <w:rsid w:val="006D50A2"/>
    <w:rsid w:val="006D5388"/>
    <w:rsid w:val="006D5675"/>
    <w:rsid w:val="006D6011"/>
    <w:rsid w:val="006D6419"/>
    <w:rsid w:val="006D6C6E"/>
    <w:rsid w:val="006D7E74"/>
    <w:rsid w:val="006E00C0"/>
    <w:rsid w:val="006E0F32"/>
    <w:rsid w:val="006E1239"/>
    <w:rsid w:val="006E29C8"/>
    <w:rsid w:val="006E2C4E"/>
    <w:rsid w:val="006E3D91"/>
    <w:rsid w:val="006E47A5"/>
    <w:rsid w:val="006E4ACA"/>
    <w:rsid w:val="006E5A27"/>
    <w:rsid w:val="006E6890"/>
    <w:rsid w:val="006E75A4"/>
    <w:rsid w:val="006E7F82"/>
    <w:rsid w:val="006F00EB"/>
    <w:rsid w:val="006F0265"/>
    <w:rsid w:val="006F02DD"/>
    <w:rsid w:val="006F0CB0"/>
    <w:rsid w:val="006F0E20"/>
    <w:rsid w:val="006F1139"/>
    <w:rsid w:val="006F138F"/>
    <w:rsid w:val="006F14A2"/>
    <w:rsid w:val="006F2630"/>
    <w:rsid w:val="006F2A24"/>
    <w:rsid w:val="006F314B"/>
    <w:rsid w:val="006F323E"/>
    <w:rsid w:val="006F3251"/>
    <w:rsid w:val="006F3F6E"/>
    <w:rsid w:val="006F5370"/>
    <w:rsid w:val="006F69BB"/>
    <w:rsid w:val="006F6D1B"/>
    <w:rsid w:val="006F6F9B"/>
    <w:rsid w:val="006F743B"/>
    <w:rsid w:val="006F78F8"/>
    <w:rsid w:val="00701467"/>
    <w:rsid w:val="00703C54"/>
    <w:rsid w:val="007041C0"/>
    <w:rsid w:val="0070477E"/>
    <w:rsid w:val="00704AA9"/>
    <w:rsid w:val="00704C14"/>
    <w:rsid w:val="00705604"/>
    <w:rsid w:val="00705CED"/>
    <w:rsid w:val="00706279"/>
    <w:rsid w:val="00706CE8"/>
    <w:rsid w:val="00706D56"/>
    <w:rsid w:val="0070783D"/>
    <w:rsid w:val="00707FD3"/>
    <w:rsid w:val="00710DD9"/>
    <w:rsid w:val="00710E3A"/>
    <w:rsid w:val="007110F8"/>
    <w:rsid w:val="0071253B"/>
    <w:rsid w:val="007141EB"/>
    <w:rsid w:val="00714273"/>
    <w:rsid w:val="00714981"/>
    <w:rsid w:val="00714EF3"/>
    <w:rsid w:val="0071502A"/>
    <w:rsid w:val="00715093"/>
    <w:rsid w:val="007151F9"/>
    <w:rsid w:val="0071525B"/>
    <w:rsid w:val="0071627D"/>
    <w:rsid w:val="007162EA"/>
    <w:rsid w:val="0071747B"/>
    <w:rsid w:val="00720384"/>
    <w:rsid w:val="00720834"/>
    <w:rsid w:val="00721327"/>
    <w:rsid w:val="00721371"/>
    <w:rsid w:val="00721A6D"/>
    <w:rsid w:val="00722686"/>
    <w:rsid w:val="007227C1"/>
    <w:rsid w:val="00722F97"/>
    <w:rsid w:val="007237B5"/>
    <w:rsid w:val="00724074"/>
    <w:rsid w:val="00724657"/>
    <w:rsid w:val="0072553C"/>
    <w:rsid w:val="007255B5"/>
    <w:rsid w:val="007256C8"/>
    <w:rsid w:val="00725BC2"/>
    <w:rsid w:val="00725E5A"/>
    <w:rsid w:val="0072631C"/>
    <w:rsid w:val="00726322"/>
    <w:rsid w:val="007273EE"/>
    <w:rsid w:val="00727672"/>
    <w:rsid w:val="007278FE"/>
    <w:rsid w:val="00727983"/>
    <w:rsid w:val="007304CF"/>
    <w:rsid w:val="00731146"/>
    <w:rsid w:val="007317BE"/>
    <w:rsid w:val="007331E7"/>
    <w:rsid w:val="0073490A"/>
    <w:rsid w:val="00734E74"/>
    <w:rsid w:val="0073507B"/>
    <w:rsid w:val="00735241"/>
    <w:rsid w:val="00735477"/>
    <w:rsid w:val="00735B51"/>
    <w:rsid w:val="007362FA"/>
    <w:rsid w:val="00736B43"/>
    <w:rsid w:val="00737423"/>
    <w:rsid w:val="007376E1"/>
    <w:rsid w:val="00737A6B"/>
    <w:rsid w:val="00737ABF"/>
    <w:rsid w:val="00740F46"/>
    <w:rsid w:val="007413B0"/>
    <w:rsid w:val="00741D2D"/>
    <w:rsid w:val="00741FB5"/>
    <w:rsid w:val="00742853"/>
    <w:rsid w:val="00742AF3"/>
    <w:rsid w:val="00743E22"/>
    <w:rsid w:val="007452E9"/>
    <w:rsid w:val="00746225"/>
    <w:rsid w:val="00746599"/>
    <w:rsid w:val="00747CD9"/>
    <w:rsid w:val="00750A2C"/>
    <w:rsid w:val="00750C5D"/>
    <w:rsid w:val="007518CC"/>
    <w:rsid w:val="00751BD9"/>
    <w:rsid w:val="00751DD9"/>
    <w:rsid w:val="00752205"/>
    <w:rsid w:val="00752A4A"/>
    <w:rsid w:val="00752DBA"/>
    <w:rsid w:val="007531B1"/>
    <w:rsid w:val="0075364A"/>
    <w:rsid w:val="0075378C"/>
    <w:rsid w:val="00753D5C"/>
    <w:rsid w:val="007567E7"/>
    <w:rsid w:val="00756B31"/>
    <w:rsid w:val="00756EB7"/>
    <w:rsid w:val="00757104"/>
    <w:rsid w:val="0075754D"/>
    <w:rsid w:val="0075771E"/>
    <w:rsid w:val="00757A7C"/>
    <w:rsid w:val="00761221"/>
    <w:rsid w:val="007616BB"/>
    <w:rsid w:val="00761805"/>
    <w:rsid w:val="0076239F"/>
    <w:rsid w:val="00762F7F"/>
    <w:rsid w:val="00764237"/>
    <w:rsid w:val="007663DC"/>
    <w:rsid w:val="0076781E"/>
    <w:rsid w:val="00767DE1"/>
    <w:rsid w:val="007705E5"/>
    <w:rsid w:val="00770887"/>
    <w:rsid w:val="00770A29"/>
    <w:rsid w:val="00770AF3"/>
    <w:rsid w:val="00771B5A"/>
    <w:rsid w:val="007721DA"/>
    <w:rsid w:val="007731A0"/>
    <w:rsid w:val="007733BE"/>
    <w:rsid w:val="00773644"/>
    <w:rsid w:val="00774AA7"/>
    <w:rsid w:val="007754EB"/>
    <w:rsid w:val="00775D0E"/>
    <w:rsid w:val="00775D20"/>
    <w:rsid w:val="00776218"/>
    <w:rsid w:val="007763D9"/>
    <w:rsid w:val="00776860"/>
    <w:rsid w:val="00776943"/>
    <w:rsid w:val="0077781B"/>
    <w:rsid w:val="00780588"/>
    <w:rsid w:val="00780E10"/>
    <w:rsid w:val="00781083"/>
    <w:rsid w:val="007827D1"/>
    <w:rsid w:val="00783492"/>
    <w:rsid w:val="007838D8"/>
    <w:rsid w:val="007845EA"/>
    <w:rsid w:val="00784B56"/>
    <w:rsid w:val="00784B80"/>
    <w:rsid w:val="00784CB4"/>
    <w:rsid w:val="00784EAA"/>
    <w:rsid w:val="00785AD7"/>
    <w:rsid w:val="00785E6E"/>
    <w:rsid w:val="0078683A"/>
    <w:rsid w:val="0079037B"/>
    <w:rsid w:val="00791E2C"/>
    <w:rsid w:val="00791E34"/>
    <w:rsid w:val="0079218D"/>
    <w:rsid w:val="00792256"/>
    <w:rsid w:val="007924B1"/>
    <w:rsid w:val="00792B95"/>
    <w:rsid w:val="00792D35"/>
    <w:rsid w:val="00793172"/>
    <w:rsid w:val="007932D7"/>
    <w:rsid w:val="0079351B"/>
    <w:rsid w:val="007965EA"/>
    <w:rsid w:val="00797B31"/>
    <w:rsid w:val="007A017B"/>
    <w:rsid w:val="007A0639"/>
    <w:rsid w:val="007A0B1B"/>
    <w:rsid w:val="007A10C1"/>
    <w:rsid w:val="007A17E0"/>
    <w:rsid w:val="007A200F"/>
    <w:rsid w:val="007A24BE"/>
    <w:rsid w:val="007A27AE"/>
    <w:rsid w:val="007A2BAD"/>
    <w:rsid w:val="007A42DF"/>
    <w:rsid w:val="007A477C"/>
    <w:rsid w:val="007A486A"/>
    <w:rsid w:val="007A4961"/>
    <w:rsid w:val="007A4E27"/>
    <w:rsid w:val="007A5EB9"/>
    <w:rsid w:val="007A6C47"/>
    <w:rsid w:val="007B079D"/>
    <w:rsid w:val="007B0F61"/>
    <w:rsid w:val="007B0F8A"/>
    <w:rsid w:val="007B1690"/>
    <w:rsid w:val="007B1F10"/>
    <w:rsid w:val="007B267D"/>
    <w:rsid w:val="007B2897"/>
    <w:rsid w:val="007B296C"/>
    <w:rsid w:val="007B3E98"/>
    <w:rsid w:val="007B5CE9"/>
    <w:rsid w:val="007B673E"/>
    <w:rsid w:val="007B6B57"/>
    <w:rsid w:val="007B7E86"/>
    <w:rsid w:val="007C0B9B"/>
    <w:rsid w:val="007C125E"/>
    <w:rsid w:val="007C1DDA"/>
    <w:rsid w:val="007C24C0"/>
    <w:rsid w:val="007C322D"/>
    <w:rsid w:val="007C375C"/>
    <w:rsid w:val="007C3B5D"/>
    <w:rsid w:val="007C627A"/>
    <w:rsid w:val="007C7909"/>
    <w:rsid w:val="007D01E2"/>
    <w:rsid w:val="007D1037"/>
    <w:rsid w:val="007D1A7D"/>
    <w:rsid w:val="007D2672"/>
    <w:rsid w:val="007D2D37"/>
    <w:rsid w:val="007D50FE"/>
    <w:rsid w:val="007D5FCE"/>
    <w:rsid w:val="007D63E7"/>
    <w:rsid w:val="007D6B2D"/>
    <w:rsid w:val="007E1B54"/>
    <w:rsid w:val="007E2840"/>
    <w:rsid w:val="007E28B5"/>
    <w:rsid w:val="007E3318"/>
    <w:rsid w:val="007E3C7E"/>
    <w:rsid w:val="007E47C7"/>
    <w:rsid w:val="007E4B33"/>
    <w:rsid w:val="007E4FF1"/>
    <w:rsid w:val="007E5C0A"/>
    <w:rsid w:val="007E5F8E"/>
    <w:rsid w:val="007E695D"/>
    <w:rsid w:val="007E75D6"/>
    <w:rsid w:val="007E7C66"/>
    <w:rsid w:val="007F097F"/>
    <w:rsid w:val="007F1336"/>
    <w:rsid w:val="007F14A8"/>
    <w:rsid w:val="007F1630"/>
    <w:rsid w:val="007F165E"/>
    <w:rsid w:val="007F19CF"/>
    <w:rsid w:val="007F201F"/>
    <w:rsid w:val="007F21DD"/>
    <w:rsid w:val="007F3CA7"/>
    <w:rsid w:val="007F3D30"/>
    <w:rsid w:val="007F3E72"/>
    <w:rsid w:val="007F4309"/>
    <w:rsid w:val="007F4899"/>
    <w:rsid w:val="007F61C8"/>
    <w:rsid w:val="007F654A"/>
    <w:rsid w:val="007F67B2"/>
    <w:rsid w:val="007F74B5"/>
    <w:rsid w:val="007F7714"/>
    <w:rsid w:val="007F7984"/>
    <w:rsid w:val="00801682"/>
    <w:rsid w:val="00802030"/>
    <w:rsid w:val="00802C44"/>
    <w:rsid w:val="00802E4C"/>
    <w:rsid w:val="00802E8F"/>
    <w:rsid w:val="00803F9C"/>
    <w:rsid w:val="00804396"/>
    <w:rsid w:val="00804DF3"/>
    <w:rsid w:val="00805397"/>
    <w:rsid w:val="00805C1F"/>
    <w:rsid w:val="00807E00"/>
    <w:rsid w:val="008122B9"/>
    <w:rsid w:val="00815715"/>
    <w:rsid w:val="00815EA4"/>
    <w:rsid w:val="008166FB"/>
    <w:rsid w:val="0081673E"/>
    <w:rsid w:val="0081685A"/>
    <w:rsid w:val="00817FB8"/>
    <w:rsid w:val="0082037F"/>
    <w:rsid w:val="00820B4F"/>
    <w:rsid w:val="00821233"/>
    <w:rsid w:val="008219D8"/>
    <w:rsid w:val="008225E5"/>
    <w:rsid w:val="00822C5A"/>
    <w:rsid w:val="008230AC"/>
    <w:rsid w:val="00823342"/>
    <w:rsid w:val="008234C6"/>
    <w:rsid w:val="0082611B"/>
    <w:rsid w:val="008267C0"/>
    <w:rsid w:val="00827FDA"/>
    <w:rsid w:val="00830663"/>
    <w:rsid w:val="008307C4"/>
    <w:rsid w:val="00831EB2"/>
    <w:rsid w:val="00832CF9"/>
    <w:rsid w:val="008339BD"/>
    <w:rsid w:val="00835573"/>
    <w:rsid w:val="008356EF"/>
    <w:rsid w:val="00835C3C"/>
    <w:rsid w:val="00835EA1"/>
    <w:rsid w:val="00837357"/>
    <w:rsid w:val="008375EC"/>
    <w:rsid w:val="008379CA"/>
    <w:rsid w:val="00840257"/>
    <w:rsid w:val="00840676"/>
    <w:rsid w:val="00840ABA"/>
    <w:rsid w:val="008422E3"/>
    <w:rsid w:val="008424BA"/>
    <w:rsid w:val="008430FB"/>
    <w:rsid w:val="00843D3F"/>
    <w:rsid w:val="00844600"/>
    <w:rsid w:val="00844E39"/>
    <w:rsid w:val="008456BF"/>
    <w:rsid w:val="00845CBC"/>
    <w:rsid w:val="00845E69"/>
    <w:rsid w:val="00846969"/>
    <w:rsid w:val="00846B2E"/>
    <w:rsid w:val="00847CE3"/>
    <w:rsid w:val="00847DBF"/>
    <w:rsid w:val="00850EF8"/>
    <w:rsid w:val="00851958"/>
    <w:rsid w:val="008529BE"/>
    <w:rsid w:val="0085326A"/>
    <w:rsid w:val="0085335A"/>
    <w:rsid w:val="0085361C"/>
    <w:rsid w:val="00854711"/>
    <w:rsid w:val="00854AE0"/>
    <w:rsid w:val="008555E7"/>
    <w:rsid w:val="0085570E"/>
    <w:rsid w:val="00855A0A"/>
    <w:rsid w:val="00855DFE"/>
    <w:rsid w:val="008560B2"/>
    <w:rsid w:val="00856F98"/>
    <w:rsid w:val="008573DD"/>
    <w:rsid w:val="008576F9"/>
    <w:rsid w:val="0085792F"/>
    <w:rsid w:val="00857D41"/>
    <w:rsid w:val="00860C54"/>
    <w:rsid w:val="00861310"/>
    <w:rsid w:val="008615F8"/>
    <w:rsid w:val="00861A5C"/>
    <w:rsid w:val="00862450"/>
    <w:rsid w:val="00863B64"/>
    <w:rsid w:val="00863D80"/>
    <w:rsid w:val="00865A7F"/>
    <w:rsid w:val="00865FEC"/>
    <w:rsid w:val="00866624"/>
    <w:rsid w:val="00866F5B"/>
    <w:rsid w:val="008703AB"/>
    <w:rsid w:val="008708F6"/>
    <w:rsid w:val="00870C16"/>
    <w:rsid w:val="008714B6"/>
    <w:rsid w:val="00871F2C"/>
    <w:rsid w:val="0087203C"/>
    <w:rsid w:val="00874FE3"/>
    <w:rsid w:val="00875389"/>
    <w:rsid w:val="00875DDC"/>
    <w:rsid w:val="00875E53"/>
    <w:rsid w:val="008763A1"/>
    <w:rsid w:val="0088031E"/>
    <w:rsid w:val="008805C3"/>
    <w:rsid w:val="00880ECB"/>
    <w:rsid w:val="0088198C"/>
    <w:rsid w:val="00881A25"/>
    <w:rsid w:val="00881D26"/>
    <w:rsid w:val="0088203F"/>
    <w:rsid w:val="0088278A"/>
    <w:rsid w:val="00882C83"/>
    <w:rsid w:val="0088315D"/>
    <w:rsid w:val="008832AE"/>
    <w:rsid w:val="00883DCC"/>
    <w:rsid w:val="008851A0"/>
    <w:rsid w:val="00885D2B"/>
    <w:rsid w:val="008860A1"/>
    <w:rsid w:val="00886DD5"/>
    <w:rsid w:val="0088798E"/>
    <w:rsid w:val="00887FDF"/>
    <w:rsid w:val="008904CF"/>
    <w:rsid w:val="008918F9"/>
    <w:rsid w:val="0089200A"/>
    <w:rsid w:val="00892332"/>
    <w:rsid w:val="00892B69"/>
    <w:rsid w:val="008936C4"/>
    <w:rsid w:val="00895DC7"/>
    <w:rsid w:val="00895EDB"/>
    <w:rsid w:val="00896A9E"/>
    <w:rsid w:val="00896CE9"/>
    <w:rsid w:val="00897FAE"/>
    <w:rsid w:val="008A0C14"/>
    <w:rsid w:val="008A0EDC"/>
    <w:rsid w:val="008A2918"/>
    <w:rsid w:val="008A53D1"/>
    <w:rsid w:val="008A67BD"/>
    <w:rsid w:val="008A6D32"/>
    <w:rsid w:val="008A758F"/>
    <w:rsid w:val="008A7997"/>
    <w:rsid w:val="008B048D"/>
    <w:rsid w:val="008B0741"/>
    <w:rsid w:val="008B0883"/>
    <w:rsid w:val="008B1646"/>
    <w:rsid w:val="008B18A5"/>
    <w:rsid w:val="008B22AF"/>
    <w:rsid w:val="008B22C4"/>
    <w:rsid w:val="008B38EB"/>
    <w:rsid w:val="008B398A"/>
    <w:rsid w:val="008B3D00"/>
    <w:rsid w:val="008B44EA"/>
    <w:rsid w:val="008B57C1"/>
    <w:rsid w:val="008B5AD8"/>
    <w:rsid w:val="008B5C77"/>
    <w:rsid w:val="008B608B"/>
    <w:rsid w:val="008B6904"/>
    <w:rsid w:val="008B7301"/>
    <w:rsid w:val="008B7A16"/>
    <w:rsid w:val="008B7CD7"/>
    <w:rsid w:val="008B7F0F"/>
    <w:rsid w:val="008B7FE0"/>
    <w:rsid w:val="008C2B0E"/>
    <w:rsid w:val="008C2C56"/>
    <w:rsid w:val="008C3443"/>
    <w:rsid w:val="008C3543"/>
    <w:rsid w:val="008C3738"/>
    <w:rsid w:val="008C3B0A"/>
    <w:rsid w:val="008C471B"/>
    <w:rsid w:val="008C4D37"/>
    <w:rsid w:val="008C532D"/>
    <w:rsid w:val="008C58CF"/>
    <w:rsid w:val="008C5D0E"/>
    <w:rsid w:val="008C60E1"/>
    <w:rsid w:val="008C723C"/>
    <w:rsid w:val="008C77EB"/>
    <w:rsid w:val="008C78A0"/>
    <w:rsid w:val="008CC335"/>
    <w:rsid w:val="008D0345"/>
    <w:rsid w:val="008D13DA"/>
    <w:rsid w:val="008D16E1"/>
    <w:rsid w:val="008D173B"/>
    <w:rsid w:val="008D41F3"/>
    <w:rsid w:val="008D46BF"/>
    <w:rsid w:val="008D48E7"/>
    <w:rsid w:val="008D518D"/>
    <w:rsid w:val="008D598A"/>
    <w:rsid w:val="008D5C0D"/>
    <w:rsid w:val="008D5D3A"/>
    <w:rsid w:val="008D60E3"/>
    <w:rsid w:val="008D635E"/>
    <w:rsid w:val="008D68CD"/>
    <w:rsid w:val="008D7B5C"/>
    <w:rsid w:val="008D7F17"/>
    <w:rsid w:val="008E1017"/>
    <w:rsid w:val="008E1A11"/>
    <w:rsid w:val="008E1F3B"/>
    <w:rsid w:val="008E2299"/>
    <w:rsid w:val="008E2640"/>
    <w:rsid w:val="008E6819"/>
    <w:rsid w:val="008F0416"/>
    <w:rsid w:val="008F0E4E"/>
    <w:rsid w:val="008F0E9F"/>
    <w:rsid w:val="008F0FF3"/>
    <w:rsid w:val="008F116B"/>
    <w:rsid w:val="008F150B"/>
    <w:rsid w:val="008F2435"/>
    <w:rsid w:val="008F4182"/>
    <w:rsid w:val="008F4B53"/>
    <w:rsid w:val="008F66E3"/>
    <w:rsid w:val="008F6C59"/>
    <w:rsid w:val="008F712B"/>
    <w:rsid w:val="008F7357"/>
    <w:rsid w:val="008F7809"/>
    <w:rsid w:val="00900106"/>
    <w:rsid w:val="009011AC"/>
    <w:rsid w:val="0090162F"/>
    <w:rsid w:val="00902E66"/>
    <w:rsid w:val="00903FD7"/>
    <w:rsid w:val="00904987"/>
    <w:rsid w:val="009049F6"/>
    <w:rsid w:val="00905489"/>
    <w:rsid w:val="009057D3"/>
    <w:rsid w:val="00905AC3"/>
    <w:rsid w:val="00905AF6"/>
    <w:rsid w:val="00905F18"/>
    <w:rsid w:val="009068A4"/>
    <w:rsid w:val="009107A7"/>
    <w:rsid w:val="00911FC4"/>
    <w:rsid w:val="00912416"/>
    <w:rsid w:val="009131D7"/>
    <w:rsid w:val="00913F27"/>
    <w:rsid w:val="00916ADB"/>
    <w:rsid w:val="00916B55"/>
    <w:rsid w:val="00916DCF"/>
    <w:rsid w:val="00916F32"/>
    <w:rsid w:val="009175B5"/>
    <w:rsid w:val="00917ABB"/>
    <w:rsid w:val="00917DE0"/>
    <w:rsid w:val="0092042D"/>
    <w:rsid w:val="009213B2"/>
    <w:rsid w:val="00921A88"/>
    <w:rsid w:val="00922855"/>
    <w:rsid w:val="00923704"/>
    <w:rsid w:val="00923BF3"/>
    <w:rsid w:val="00923D8E"/>
    <w:rsid w:val="00924B30"/>
    <w:rsid w:val="00925D2E"/>
    <w:rsid w:val="00925D62"/>
    <w:rsid w:val="00925DDA"/>
    <w:rsid w:val="009266A3"/>
    <w:rsid w:val="009266DD"/>
    <w:rsid w:val="009268E4"/>
    <w:rsid w:val="00926AD5"/>
    <w:rsid w:val="009308BB"/>
    <w:rsid w:val="009324D9"/>
    <w:rsid w:val="00932711"/>
    <w:rsid w:val="00932773"/>
    <w:rsid w:val="00932AEE"/>
    <w:rsid w:val="009333D9"/>
    <w:rsid w:val="0093346E"/>
    <w:rsid w:val="00933666"/>
    <w:rsid w:val="00933B08"/>
    <w:rsid w:val="009362E2"/>
    <w:rsid w:val="009364FC"/>
    <w:rsid w:val="0093671F"/>
    <w:rsid w:val="0093783A"/>
    <w:rsid w:val="0094086B"/>
    <w:rsid w:val="00940A65"/>
    <w:rsid w:val="009438B5"/>
    <w:rsid w:val="00944499"/>
    <w:rsid w:val="00945067"/>
    <w:rsid w:val="0094558D"/>
    <w:rsid w:val="009466B9"/>
    <w:rsid w:val="00946ED9"/>
    <w:rsid w:val="0094760C"/>
    <w:rsid w:val="00950463"/>
    <w:rsid w:val="00951637"/>
    <w:rsid w:val="00951946"/>
    <w:rsid w:val="00953809"/>
    <w:rsid w:val="0095595F"/>
    <w:rsid w:val="009564E6"/>
    <w:rsid w:val="00956CA1"/>
    <w:rsid w:val="0096001D"/>
    <w:rsid w:val="00960ABE"/>
    <w:rsid w:val="00961B82"/>
    <w:rsid w:val="00961BDC"/>
    <w:rsid w:val="00962118"/>
    <w:rsid w:val="0096283E"/>
    <w:rsid w:val="00964241"/>
    <w:rsid w:val="00964C3E"/>
    <w:rsid w:val="009653C0"/>
    <w:rsid w:val="00965944"/>
    <w:rsid w:val="00965BB5"/>
    <w:rsid w:val="00966A42"/>
    <w:rsid w:val="00967396"/>
    <w:rsid w:val="0096902D"/>
    <w:rsid w:val="00970A97"/>
    <w:rsid w:val="00971957"/>
    <w:rsid w:val="00971EBB"/>
    <w:rsid w:val="0097495A"/>
    <w:rsid w:val="00974C6B"/>
    <w:rsid w:val="00975358"/>
    <w:rsid w:val="009753D7"/>
    <w:rsid w:val="00975412"/>
    <w:rsid w:val="00976BD8"/>
    <w:rsid w:val="0097743B"/>
    <w:rsid w:val="00977739"/>
    <w:rsid w:val="0098062B"/>
    <w:rsid w:val="00980660"/>
    <w:rsid w:val="00980685"/>
    <w:rsid w:val="00980D65"/>
    <w:rsid w:val="00981447"/>
    <w:rsid w:val="00982CBB"/>
    <w:rsid w:val="009840A1"/>
    <w:rsid w:val="0098419F"/>
    <w:rsid w:val="00985C24"/>
    <w:rsid w:val="00986662"/>
    <w:rsid w:val="00987EF3"/>
    <w:rsid w:val="00990A95"/>
    <w:rsid w:val="00990B53"/>
    <w:rsid w:val="00991EBE"/>
    <w:rsid w:val="00992186"/>
    <w:rsid w:val="00992212"/>
    <w:rsid w:val="009928FB"/>
    <w:rsid w:val="0099441A"/>
    <w:rsid w:val="00994759"/>
    <w:rsid w:val="0099605F"/>
    <w:rsid w:val="00996879"/>
    <w:rsid w:val="00996E47"/>
    <w:rsid w:val="00997A30"/>
    <w:rsid w:val="00997E27"/>
    <w:rsid w:val="009A0FD0"/>
    <w:rsid w:val="009A13DC"/>
    <w:rsid w:val="009A1C6D"/>
    <w:rsid w:val="009A1EBA"/>
    <w:rsid w:val="009A2D7D"/>
    <w:rsid w:val="009A3AAF"/>
    <w:rsid w:val="009A44A6"/>
    <w:rsid w:val="009A540B"/>
    <w:rsid w:val="009A5430"/>
    <w:rsid w:val="009A54AD"/>
    <w:rsid w:val="009A598F"/>
    <w:rsid w:val="009A66B9"/>
    <w:rsid w:val="009A7C2E"/>
    <w:rsid w:val="009A7F02"/>
    <w:rsid w:val="009B06BA"/>
    <w:rsid w:val="009B082E"/>
    <w:rsid w:val="009B10F8"/>
    <w:rsid w:val="009B1681"/>
    <w:rsid w:val="009B226B"/>
    <w:rsid w:val="009B26E4"/>
    <w:rsid w:val="009B2DC3"/>
    <w:rsid w:val="009B32CA"/>
    <w:rsid w:val="009B45EE"/>
    <w:rsid w:val="009B4976"/>
    <w:rsid w:val="009B503A"/>
    <w:rsid w:val="009B5603"/>
    <w:rsid w:val="009B56CC"/>
    <w:rsid w:val="009B646C"/>
    <w:rsid w:val="009B6AE0"/>
    <w:rsid w:val="009C0676"/>
    <w:rsid w:val="009C0B04"/>
    <w:rsid w:val="009C1F7F"/>
    <w:rsid w:val="009C2CC1"/>
    <w:rsid w:val="009C3029"/>
    <w:rsid w:val="009C3294"/>
    <w:rsid w:val="009C39FB"/>
    <w:rsid w:val="009C3D92"/>
    <w:rsid w:val="009C3F23"/>
    <w:rsid w:val="009C40A4"/>
    <w:rsid w:val="009C428F"/>
    <w:rsid w:val="009C68D2"/>
    <w:rsid w:val="009C6B55"/>
    <w:rsid w:val="009C7F18"/>
    <w:rsid w:val="009D0815"/>
    <w:rsid w:val="009D0EB8"/>
    <w:rsid w:val="009D12F1"/>
    <w:rsid w:val="009D1A6F"/>
    <w:rsid w:val="009D2096"/>
    <w:rsid w:val="009D2CD6"/>
    <w:rsid w:val="009D346A"/>
    <w:rsid w:val="009D4700"/>
    <w:rsid w:val="009D5331"/>
    <w:rsid w:val="009D5F58"/>
    <w:rsid w:val="009D65FE"/>
    <w:rsid w:val="009D751C"/>
    <w:rsid w:val="009D7E15"/>
    <w:rsid w:val="009E011E"/>
    <w:rsid w:val="009E1ADF"/>
    <w:rsid w:val="009E1DD3"/>
    <w:rsid w:val="009E2245"/>
    <w:rsid w:val="009E2E55"/>
    <w:rsid w:val="009E3C4C"/>
    <w:rsid w:val="009E4A39"/>
    <w:rsid w:val="009E4F20"/>
    <w:rsid w:val="009E562B"/>
    <w:rsid w:val="009E5964"/>
    <w:rsid w:val="009E5AA0"/>
    <w:rsid w:val="009E643A"/>
    <w:rsid w:val="009E6931"/>
    <w:rsid w:val="009E69B9"/>
    <w:rsid w:val="009E7C8E"/>
    <w:rsid w:val="009E7DAA"/>
    <w:rsid w:val="009E7E4E"/>
    <w:rsid w:val="009F0068"/>
    <w:rsid w:val="009F015E"/>
    <w:rsid w:val="009F0BAE"/>
    <w:rsid w:val="009F15E6"/>
    <w:rsid w:val="009F2351"/>
    <w:rsid w:val="009F23FC"/>
    <w:rsid w:val="009F31E1"/>
    <w:rsid w:val="009F3454"/>
    <w:rsid w:val="009F434C"/>
    <w:rsid w:val="009F4A0E"/>
    <w:rsid w:val="009F51BC"/>
    <w:rsid w:val="009F53B0"/>
    <w:rsid w:val="009F577D"/>
    <w:rsid w:val="009F686A"/>
    <w:rsid w:val="009F68FB"/>
    <w:rsid w:val="009F6C56"/>
    <w:rsid w:val="009F6E27"/>
    <w:rsid w:val="00A00E42"/>
    <w:rsid w:val="00A0115B"/>
    <w:rsid w:val="00A013AF"/>
    <w:rsid w:val="00A01A2C"/>
    <w:rsid w:val="00A022F2"/>
    <w:rsid w:val="00A03722"/>
    <w:rsid w:val="00A03969"/>
    <w:rsid w:val="00A04EFF"/>
    <w:rsid w:val="00A05990"/>
    <w:rsid w:val="00A05C07"/>
    <w:rsid w:val="00A05D37"/>
    <w:rsid w:val="00A061F6"/>
    <w:rsid w:val="00A061FC"/>
    <w:rsid w:val="00A06FC7"/>
    <w:rsid w:val="00A07561"/>
    <w:rsid w:val="00A1009E"/>
    <w:rsid w:val="00A10105"/>
    <w:rsid w:val="00A1014E"/>
    <w:rsid w:val="00A10BA1"/>
    <w:rsid w:val="00A10D1E"/>
    <w:rsid w:val="00A11310"/>
    <w:rsid w:val="00A1154B"/>
    <w:rsid w:val="00A11717"/>
    <w:rsid w:val="00A11FF4"/>
    <w:rsid w:val="00A139BD"/>
    <w:rsid w:val="00A149A8"/>
    <w:rsid w:val="00A14BBF"/>
    <w:rsid w:val="00A14C39"/>
    <w:rsid w:val="00A14D67"/>
    <w:rsid w:val="00A15478"/>
    <w:rsid w:val="00A15B51"/>
    <w:rsid w:val="00A172D3"/>
    <w:rsid w:val="00A17352"/>
    <w:rsid w:val="00A17C00"/>
    <w:rsid w:val="00A20B75"/>
    <w:rsid w:val="00A2106D"/>
    <w:rsid w:val="00A2196F"/>
    <w:rsid w:val="00A22835"/>
    <w:rsid w:val="00A22AF3"/>
    <w:rsid w:val="00A23836"/>
    <w:rsid w:val="00A2448D"/>
    <w:rsid w:val="00A25FAF"/>
    <w:rsid w:val="00A26B71"/>
    <w:rsid w:val="00A2714B"/>
    <w:rsid w:val="00A271C8"/>
    <w:rsid w:val="00A277BF"/>
    <w:rsid w:val="00A27D8A"/>
    <w:rsid w:val="00A27ED6"/>
    <w:rsid w:val="00A323E3"/>
    <w:rsid w:val="00A32D39"/>
    <w:rsid w:val="00A33812"/>
    <w:rsid w:val="00A343B3"/>
    <w:rsid w:val="00A35156"/>
    <w:rsid w:val="00A35997"/>
    <w:rsid w:val="00A35AAD"/>
    <w:rsid w:val="00A35C35"/>
    <w:rsid w:val="00A371CE"/>
    <w:rsid w:val="00A373E9"/>
    <w:rsid w:val="00A40104"/>
    <w:rsid w:val="00A41773"/>
    <w:rsid w:val="00A42092"/>
    <w:rsid w:val="00A44A61"/>
    <w:rsid w:val="00A44E27"/>
    <w:rsid w:val="00A451AF"/>
    <w:rsid w:val="00A45535"/>
    <w:rsid w:val="00A4558A"/>
    <w:rsid w:val="00A477B1"/>
    <w:rsid w:val="00A505A6"/>
    <w:rsid w:val="00A512BC"/>
    <w:rsid w:val="00A513F8"/>
    <w:rsid w:val="00A515E4"/>
    <w:rsid w:val="00A53CFA"/>
    <w:rsid w:val="00A5449B"/>
    <w:rsid w:val="00A547C5"/>
    <w:rsid w:val="00A549DD"/>
    <w:rsid w:val="00A55A48"/>
    <w:rsid w:val="00A55A92"/>
    <w:rsid w:val="00A56A1B"/>
    <w:rsid w:val="00A56A8F"/>
    <w:rsid w:val="00A572D6"/>
    <w:rsid w:val="00A576CF"/>
    <w:rsid w:val="00A577C3"/>
    <w:rsid w:val="00A57801"/>
    <w:rsid w:val="00A57A2C"/>
    <w:rsid w:val="00A60166"/>
    <w:rsid w:val="00A60271"/>
    <w:rsid w:val="00A6039D"/>
    <w:rsid w:val="00A60B73"/>
    <w:rsid w:val="00A61D98"/>
    <w:rsid w:val="00A61F37"/>
    <w:rsid w:val="00A61F5A"/>
    <w:rsid w:val="00A62369"/>
    <w:rsid w:val="00A62712"/>
    <w:rsid w:val="00A62AFB"/>
    <w:rsid w:val="00A63556"/>
    <w:rsid w:val="00A63E7F"/>
    <w:rsid w:val="00A64023"/>
    <w:rsid w:val="00A646BF"/>
    <w:rsid w:val="00A64A08"/>
    <w:rsid w:val="00A65D21"/>
    <w:rsid w:val="00A66147"/>
    <w:rsid w:val="00A66D38"/>
    <w:rsid w:val="00A67A7C"/>
    <w:rsid w:val="00A67AD8"/>
    <w:rsid w:val="00A67BDF"/>
    <w:rsid w:val="00A70388"/>
    <w:rsid w:val="00A71AF5"/>
    <w:rsid w:val="00A71B37"/>
    <w:rsid w:val="00A72B67"/>
    <w:rsid w:val="00A7406F"/>
    <w:rsid w:val="00A741E6"/>
    <w:rsid w:val="00A74BD2"/>
    <w:rsid w:val="00A74EDE"/>
    <w:rsid w:val="00A7699D"/>
    <w:rsid w:val="00A76BA4"/>
    <w:rsid w:val="00A76E63"/>
    <w:rsid w:val="00A76F0F"/>
    <w:rsid w:val="00A80FA0"/>
    <w:rsid w:val="00A8191A"/>
    <w:rsid w:val="00A81B24"/>
    <w:rsid w:val="00A81F71"/>
    <w:rsid w:val="00A822BD"/>
    <w:rsid w:val="00A82A29"/>
    <w:rsid w:val="00A82DE9"/>
    <w:rsid w:val="00A82F5D"/>
    <w:rsid w:val="00A8326F"/>
    <w:rsid w:val="00A83BFA"/>
    <w:rsid w:val="00A84D5B"/>
    <w:rsid w:val="00A85913"/>
    <w:rsid w:val="00A86301"/>
    <w:rsid w:val="00A8631F"/>
    <w:rsid w:val="00A86B09"/>
    <w:rsid w:val="00A86D3C"/>
    <w:rsid w:val="00A905F7"/>
    <w:rsid w:val="00A90677"/>
    <w:rsid w:val="00A92656"/>
    <w:rsid w:val="00A94130"/>
    <w:rsid w:val="00A94AD4"/>
    <w:rsid w:val="00A953D4"/>
    <w:rsid w:val="00A958D4"/>
    <w:rsid w:val="00A96111"/>
    <w:rsid w:val="00A970A6"/>
    <w:rsid w:val="00A973E7"/>
    <w:rsid w:val="00A97DC6"/>
    <w:rsid w:val="00A97DDD"/>
    <w:rsid w:val="00AA067B"/>
    <w:rsid w:val="00AA0B0E"/>
    <w:rsid w:val="00AA1823"/>
    <w:rsid w:val="00AA2054"/>
    <w:rsid w:val="00AA2943"/>
    <w:rsid w:val="00AA2A4E"/>
    <w:rsid w:val="00AA31D4"/>
    <w:rsid w:val="00AA3963"/>
    <w:rsid w:val="00AA3B6F"/>
    <w:rsid w:val="00AA4293"/>
    <w:rsid w:val="00AA47ED"/>
    <w:rsid w:val="00AA4A10"/>
    <w:rsid w:val="00AA4FA3"/>
    <w:rsid w:val="00AA58F9"/>
    <w:rsid w:val="00AA629A"/>
    <w:rsid w:val="00AA7D2F"/>
    <w:rsid w:val="00AB06F5"/>
    <w:rsid w:val="00AB0E48"/>
    <w:rsid w:val="00AB15E4"/>
    <w:rsid w:val="00AB2760"/>
    <w:rsid w:val="00AB412A"/>
    <w:rsid w:val="00AB44E8"/>
    <w:rsid w:val="00AB462E"/>
    <w:rsid w:val="00AB552F"/>
    <w:rsid w:val="00AB676A"/>
    <w:rsid w:val="00AC02A6"/>
    <w:rsid w:val="00AC032B"/>
    <w:rsid w:val="00AC059D"/>
    <w:rsid w:val="00AC133C"/>
    <w:rsid w:val="00AC202F"/>
    <w:rsid w:val="00AC21AB"/>
    <w:rsid w:val="00AC223B"/>
    <w:rsid w:val="00AC3407"/>
    <w:rsid w:val="00AC34A5"/>
    <w:rsid w:val="00AC41C3"/>
    <w:rsid w:val="00AC444E"/>
    <w:rsid w:val="00AC4BC3"/>
    <w:rsid w:val="00AC4F0B"/>
    <w:rsid w:val="00AC5428"/>
    <w:rsid w:val="00AC5A1B"/>
    <w:rsid w:val="00AC60AC"/>
    <w:rsid w:val="00AC6AC9"/>
    <w:rsid w:val="00AC6B27"/>
    <w:rsid w:val="00AC7162"/>
    <w:rsid w:val="00AC7884"/>
    <w:rsid w:val="00AC7AE6"/>
    <w:rsid w:val="00AD0C14"/>
    <w:rsid w:val="00AD137A"/>
    <w:rsid w:val="00AD1CE8"/>
    <w:rsid w:val="00AD245E"/>
    <w:rsid w:val="00AD2B30"/>
    <w:rsid w:val="00AD2C82"/>
    <w:rsid w:val="00AD4302"/>
    <w:rsid w:val="00AD461C"/>
    <w:rsid w:val="00AD716E"/>
    <w:rsid w:val="00AD761A"/>
    <w:rsid w:val="00AE085C"/>
    <w:rsid w:val="00AE17B8"/>
    <w:rsid w:val="00AE181B"/>
    <w:rsid w:val="00AE2A55"/>
    <w:rsid w:val="00AE39C0"/>
    <w:rsid w:val="00AE6013"/>
    <w:rsid w:val="00AE6518"/>
    <w:rsid w:val="00AE70AA"/>
    <w:rsid w:val="00AE7DA9"/>
    <w:rsid w:val="00AF0CA2"/>
    <w:rsid w:val="00AF0D9D"/>
    <w:rsid w:val="00AF2316"/>
    <w:rsid w:val="00AF2DCD"/>
    <w:rsid w:val="00AF36A7"/>
    <w:rsid w:val="00AF404A"/>
    <w:rsid w:val="00AF4170"/>
    <w:rsid w:val="00AF5594"/>
    <w:rsid w:val="00AF567F"/>
    <w:rsid w:val="00AF58D2"/>
    <w:rsid w:val="00AF5E05"/>
    <w:rsid w:val="00AF5E1E"/>
    <w:rsid w:val="00AF6E85"/>
    <w:rsid w:val="00AF7834"/>
    <w:rsid w:val="00AF7B66"/>
    <w:rsid w:val="00AF7B71"/>
    <w:rsid w:val="00AF7FEF"/>
    <w:rsid w:val="00B00BD0"/>
    <w:rsid w:val="00B00BD6"/>
    <w:rsid w:val="00B00D95"/>
    <w:rsid w:val="00B015FA"/>
    <w:rsid w:val="00B01B8A"/>
    <w:rsid w:val="00B0594E"/>
    <w:rsid w:val="00B067B7"/>
    <w:rsid w:val="00B072E1"/>
    <w:rsid w:val="00B07F8D"/>
    <w:rsid w:val="00B10399"/>
    <w:rsid w:val="00B10443"/>
    <w:rsid w:val="00B105EB"/>
    <w:rsid w:val="00B10AF0"/>
    <w:rsid w:val="00B112ED"/>
    <w:rsid w:val="00B1249C"/>
    <w:rsid w:val="00B1299A"/>
    <w:rsid w:val="00B1345B"/>
    <w:rsid w:val="00B135F6"/>
    <w:rsid w:val="00B13859"/>
    <w:rsid w:val="00B1389E"/>
    <w:rsid w:val="00B13B46"/>
    <w:rsid w:val="00B13D93"/>
    <w:rsid w:val="00B15274"/>
    <w:rsid w:val="00B153E1"/>
    <w:rsid w:val="00B16EAF"/>
    <w:rsid w:val="00B1785C"/>
    <w:rsid w:val="00B21930"/>
    <w:rsid w:val="00B23A49"/>
    <w:rsid w:val="00B2423A"/>
    <w:rsid w:val="00B24411"/>
    <w:rsid w:val="00B24504"/>
    <w:rsid w:val="00B247A5"/>
    <w:rsid w:val="00B267CA"/>
    <w:rsid w:val="00B27383"/>
    <w:rsid w:val="00B276A3"/>
    <w:rsid w:val="00B27912"/>
    <w:rsid w:val="00B30759"/>
    <w:rsid w:val="00B30C93"/>
    <w:rsid w:val="00B31146"/>
    <w:rsid w:val="00B31394"/>
    <w:rsid w:val="00B3165A"/>
    <w:rsid w:val="00B3296F"/>
    <w:rsid w:val="00B33264"/>
    <w:rsid w:val="00B33A72"/>
    <w:rsid w:val="00B343FD"/>
    <w:rsid w:val="00B34A82"/>
    <w:rsid w:val="00B34C3B"/>
    <w:rsid w:val="00B357C8"/>
    <w:rsid w:val="00B365F9"/>
    <w:rsid w:val="00B370E8"/>
    <w:rsid w:val="00B400CC"/>
    <w:rsid w:val="00B409A9"/>
    <w:rsid w:val="00B40E14"/>
    <w:rsid w:val="00B42896"/>
    <w:rsid w:val="00B43690"/>
    <w:rsid w:val="00B43EE0"/>
    <w:rsid w:val="00B44104"/>
    <w:rsid w:val="00B443A4"/>
    <w:rsid w:val="00B467B5"/>
    <w:rsid w:val="00B47053"/>
    <w:rsid w:val="00B47EA3"/>
    <w:rsid w:val="00B47F93"/>
    <w:rsid w:val="00B50269"/>
    <w:rsid w:val="00B5055F"/>
    <w:rsid w:val="00B51194"/>
    <w:rsid w:val="00B5136F"/>
    <w:rsid w:val="00B51F2A"/>
    <w:rsid w:val="00B53D92"/>
    <w:rsid w:val="00B5508A"/>
    <w:rsid w:val="00B5652D"/>
    <w:rsid w:val="00B565F4"/>
    <w:rsid w:val="00B56C24"/>
    <w:rsid w:val="00B60E0D"/>
    <w:rsid w:val="00B61555"/>
    <w:rsid w:val="00B62F36"/>
    <w:rsid w:val="00B640F4"/>
    <w:rsid w:val="00B64449"/>
    <w:rsid w:val="00B64945"/>
    <w:rsid w:val="00B649A7"/>
    <w:rsid w:val="00B6510D"/>
    <w:rsid w:val="00B656BD"/>
    <w:rsid w:val="00B65728"/>
    <w:rsid w:val="00B65E90"/>
    <w:rsid w:val="00B674CB"/>
    <w:rsid w:val="00B677D6"/>
    <w:rsid w:val="00B67A15"/>
    <w:rsid w:val="00B67A85"/>
    <w:rsid w:val="00B70B8D"/>
    <w:rsid w:val="00B70EDF"/>
    <w:rsid w:val="00B70F64"/>
    <w:rsid w:val="00B7144B"/>
    <w:rsid w:val="00B71CA4"/>
    <w:rsid w:val="00B71FC4"/>
    <w:rsid w:val="00B72EAF"/>
    <w:rsid w:val="00B73134"/>
    <w:rsid w:val="00B74BCD"/>
    <w:rsid w:val="00B75E76"/>
    <w:rsid w:val="00B7622C"/>
    <w:rsid w:val="00B76DB2"/>
    <w:rsid w:val="00B80215"/>
    <w:rsid w:val="00B80C4A"/>
    <w:rsid w:val="00B81388"/>
    <w:rsid w:val="00B813DF"/>
    <w:rsid w:val="00B81469"/>
    <w:rsid w:val="00B8155E"/>
    <w:rsid w:val="00B81DE6"/>
    <w:rsid w:val="00B81F02"/>
    <w:rsid w:val="00B8393A"/>
    <w:rsid w:val="00B83B25"/>
    <w:rsid w:val="00B84CBD"/>
    <w:rsid w:val="00B84E6E"/>
    <w:rsid w:val="00B85018"/>
    <w:rsid w:val="00B85B72"/>
    <w:rsid w:val="00B86728"/>
    <w:rsid w:val="00B8687B"/>
    <w:rsid w:val="00B86A0E"/>
    <w:rsid w:val="00B8739F"/>
    <w:rsid w:val="00B90816"/>
    <w:rsid w:val="00B917BC"/>
    <w:rsid w:val="00B91EE1"/>
    <w:rsid w:val="00B921FB"/>
    <w:rsid w:val="00B9281F"/>
    <w:rsid w:val="00B942B7"/>
    <w:rsid w:val="00B94341"/>
    <w:rsid w:val="00B9546B"/>
    <w:rsid w:val="00B9574E"/>
    <w:rsid w:val="00B95E58"/>
    <w:rsid w:val="00BA0043"/>
    <w:rsid w:val="00BA09AF"/>
    <w:rsid w:val="00BA131E"/>
    <w:rsid w:val="00BA1A47"/>
    <w:rsid w:val="00BA1F4A"/>
    <w:rsid w:val="00BA289A"/>
    <w:rsid w:val="00BA2995"/>
    <w:rsid w:val="00BA2E22"/>
    <w:rsid w:val="00BA2FDA"/>
    <w:rsid w:val="00BA3136"/>
    <w:rsid w:val="00BA40EE"/>
    <w:rsid w:val="00BA416F"/>
    <w:rsid w:val="00BA4B71"/>
    <w:rsid w:val="00BA4B86"/>
    <w:rsid w:val="00BA4F8C"/>
    <w:rsid w:val="00BA5E96"/>
    <w:rsid w:val="00BA62A4"/>
    <w:rsid w:val="00BA65EE"/>
    <w:rsid w:val="00BA68DD"/>
    <w:rsid w:val="00BA720E"/>
    <w:rsid w:val="00BA76E8"/>
    <w:rsid w:val="00BB05A3"/>
    <w:rsid w:val="00BB09BA"/>
    <w:rsid w:val="00BB0C5A"/>
    <w:rsid w:val="00BB1344"/>
    <w:rsid w:val="00BB1C2B"/>
    <w:rsid w:val="00BB321D"/>
    <w:rsid w:val="00BB3F03"/>
    <w:rsid w:val="00BB4116"/>
    <w:rsid w:val="00BB4C5C"/>
    <w:rsid w:val="00BB4F0B"/>
    <w:rsid w:val="00BB5029"/>
    <w:rsid w:val="00BB5A55"/>
    <w:rsid w:val="00BB615C"/>
    <w:rsid w:val="00BB66C5"/>
    <w:rsid w:val="00BB7075"/>
    <w:rsid w:val="00BB7371"/>
    <w:rsid w:val="00BC056A"/>
    <w:rsid w:val="00BC0BD9"/>
    <w:rsid w:val="00BC15ED"/>
    <w:rsid w:val="00BC1C92"/>
    <w:rsid w:val="00BC269C"/>
    <w:rsid w:val="00BC31EE"/>
    <w:rsid w:val="00BC33FE"/>
    <w:rsid w:val="00BC34E6"/>
    <w:rsid w:val="00BC3534"/>
    <w:rsid w:val="00BC3936"/>
    <w:rsid w:val="00BC4709"/>
    <w:rsid w:val="00BC4B25"/>
    <w:rsid w:val="00BC4B85"/>
    <w:rsid w:val="00BC5703"/>
    <w:rsid w:val="00BC60E0"/>
    <w:rsid w:val="00BC63B6"/>
    <w:rsid w:val="00BC74EE"/>
    <w:rsid w:val="00BD08F4"/>
    <w:rsid w:val="00BD1335"/>
    <w:rsid w:val="00BD23EA"/>
    <w:rsid w:val="00BD40F8"/>
    <w:rsid w:val="00BD5211"/>
    <w:rsid w:val="00BD55A4"/>
    <w:rsid w:val="00BD6774"/>
    <w:rsid w:val="00BD69C5"/>
    <w:rsid w:val="00BD7306"/>
    <w:rsid w:val="00BE070C"/>
    <w:rsid w:val="00BE07DE"/>
    <w:rsid w:val="00BE07FB"/>
    <w:rsid w:val="00BE2063"/>
    <w:rsid w:val="00BE2085"/>
    <w:rsid w:val="00BE2ACD"/>
    <w:rsid w:val="00BE3DBD"/>
    <w:rsid w:val="00BE4482"/>
    <w:rsid w:val="00BE48EC"/>
    <w:rsid w:val="00BE4A7D"/>
    <w:rsid w:val="00BE4B2C"/>
    <w:rsid w:val="00BE4C52"/>
    <w:rsid w:val="00BE5811"/>
    <w:rsid w:val="00BE5A11"/>
    <w:rsid w:val="00BE633E"/>
    <w:rsid w:val="00BE68D9"/>
    <w:rsid w:val="00BE692C"/>
    <w:rsid w:val="00BE7155"/>
    <w:rsid w:val="00BF1303"/>
    <w:rsid w:val="00BF1997"/>
    <w:rsid w:val="00BF19AC"/>
    <w:rsid w:val="00BF1C2C"/>
    <w:rsid w:val="00BF32E9"/>
    <w:rsid w:val="00BF355E"/>
    <w:rsid w:val="00BF3687"/>
    <w:rsid w:val="00BF3D84"/>
    <w:rsid w:val="00BF3E7E"/>
    <w:rsid w:val="00BF4086"/>
    <w:rsid w:val="00BF50B1"/>
    <w:rsid w:val="00BF5B58"/>
    <w:rsid w:val="00BF680B"/>
    <w:rsid w:val="00C0076D"/>
    <w:rsid w:val="00C02569"/>
    <w:rsid w:val="00C04367"/>
    <w:rsid w:val="00C047D5"/>
    <w:rsid w:val="00C05051"/>
    <w:rsid w:val="00C0598F"/>
    <w:rsid w:val="00C059D8"/>
    <w:rsid w:val="00C05F23"/>
    <w:rsid w:val="00C068FE"/>
    <w:rsid w:val="00C07027"/>
    <w:rsid w:val="00C07717"/>
    <w:rsid w:val="00C10BD7"/>
    <w:rsid w:val="00C11193"/>
    <w:rsid w:val="00C111CB"/>
    <w:rsid w:val="00C11AEC"/>
    <w:rsid w:val="00C13376"/>
    <w:rsid w:val="00C142C9"/>
    <w:rsid w:val="00C14498"/>
    <w:rsid w:val="00C14D3B"/>
    <w:rsid w:val="00C15A1F"/>
    <w:rsid w:val="00C16DFB"/>
    <w:rsid w:val="00C200A6"/>
    <w:rsid w:val="00C206FB"/>
    <w:rsid w:val="00C217DA"/>
    <w:rsid w:val="00C228C2"/>
    <w:rsid w:val="00C22D6C"/>
    <w:rsid w:val="00C235D1"/>
    <w:rsid w:val="00C2391A"/>
    <w:rsid w:val="00C23969"/>
    <w:rsid w:val="00C23DD9"/>
    <w:rsid w:val="00C245CA"/>
    <w:rsid w:val="00C256CF"/>
    <w:rsid w:val="00C25F7D"/>
    <w:rsid w:val="00C2629B"/>
    <w:rsid w:val="00C26C91"/>
    <w:rsid w:val="00C27498"/>
    <w:rsid w:val="00C27DAE"/>
    <w:rsid w:val="00C27F68"/>
    <w:rsid w:val="00C30EF1"/>
    <w:rsid w:val="00C31E5C"/>
    <w:rsid w:val="00C332D6"/>
    <w:rsid w:val="00C33A6B"/>
    <w:rsid w:val="00C33C1E"/>
    <w:rsid w:val="00C33F8F"/>
    <w:rsid w:val="00C3446D"/>
    <w:rsid w:val="00C3483C"/>
    <w:rsid w:val="00C34CE3"/>
    <w:rsid w:val="00C35152"/>
    <w:rsid w:val="00C35751"/>
    <w:rsid w:val="00C35DE7"/>
    <w:rsid w:val="00C376B4"/>
    <w:rsid w:val="00C44787"/>
    <w:rsid w:val="00C45074"/>
    <w:rsid w:val="00C4539B"/>
    <w:rsid w:val="00C4574C"/>
    <w:rsid w:val="00C45C4F"/>
    <w:rsid w:val="00C46131"/>
    <w:rsid w:val="00C46388"/>
    <w:rsid w:val="00C46FFA"/>
    <w:rsid w:val="00C473A3"/>
    <w:rsid w:val="00C47B9A"/>
    <w:rsid w:val="00C47D6C"/>
    <w:rsid w:val="00C50043"/>
    <w:rsid w:val="00C5124F"/>
    <w:rsid w:val="00C517D2"/>
    <w:rsid w:val="00C5207D"/>
    <w:rsid w:val="00C52278"/>
    <w:rsid w:val="00C52939"/>
    <w:rsid w:val="00C52C31"/>
    <w:rsid w:val="00C53F2F"/>
    <w:rsid w:val="00C54727"/>
    <w:rsid w:val="00C5497B"/>
    <w:rsid w:val="00C54A33"/>
    <w:rsid w:val="00C552EF"/>
    <w:rsid w:val="00C552F3"/>
    <w:rsid w:val="00C562A7"/>
    <w:rsid w:val="00C564A0"/>
    <w:rsid w:val="00C56993"/>
    <w:rsid w:val="00C61214"/>
    <w:rsid w:val="00C6158F"/>
    <w:rsid w:val="00C61F84"/>
    <w:rsid w:val="00C635BD"/>
    <w:rsid w:val="00C63E5D"/>
    <w:rsid w:val="00C643BC"/>
    <w:rsid w:val="00C65184"/>
    <w:rsid w:val="00C65D2B"/>
    <w:rsid w:val="00C6611A"/>
    <w:rsid w:val="00C6695F"/>
    <w:rsid w:val="00C669F6"/>
    <w:rsid w:val="00C67359"/>
    <w:rsid w:val="00C67A80"/>
    <w:rsid w:val="00C701BA"/>
    <w:rsid w:val="00C7029C"/>
    <w:rsid w:val="00C703FF"/>
    <w:rsid w:val="00C722D5"/>
    <w:rsid w:val="00C72623"/>
    <w:rsid w:val="00C726DD"/>
    <w:rsid w:val="00C72C75"/>
    <w:rsid w:val="00C72E59"/>
    <w:rsid w:val="00C72E5D"/>
    <w:rsid w:val="00C73649"/>
    <w:rsid w:val="00C737A9"/>
    <w:rsid w:val="00C73CE0"/>
    <w:rsid w:val="00C741EB"/>
    <w:rsid w:val="00C74F96"/>
    <w:rsid w:val="00C7584E"/>
    <w:rsid w:val="00C763FC"/>
    <w:rsid w:val="00C7647A"/>
    <w:rsid w:val="00C76B59"/>
    <w:rsid w:val="00C76BBD"/>
    <w:rsid w:val="00C76F28"/>
    <w:rsid w:val="00C77632"/>
    <w:rsid w:val="00C7786C"/>
    <w:rsid w:val="00C80508"/>
    <w:rsid w:val="00C82242"/>
    <w:rsid w:val="00C8230F"/>
    <w:rsid w:val="00C83621"/>
    <w:rsid w:val="00C85306"/>
    <w:rsid w:val="00C85A2B"/>
    <w:rsid w:val="00C85AEF"/>
    <w:rsid w:val="00C861AB"/>
    <w:rsid w:val="00C87553"/>
    <w:rsid w:val="00C905C0"/>
    <w:rsid w:val="00C90656"/>
    <w:rsid w:val="00C908D4"/>
    <w:rsid w:val="00C91552"/>
    <w:rsid w:val="00C91ED3"/>
    <w:rsid w:val="00C91FB0"/>
    <w:rsid w:val="00C93E96"/>
    <w:rsid w:val="00C946FE"/>
    <w:rsid w:val="00C94AD2"/>
    <w:rsid w:val="00C9510F"/>
    <w:rsid w:val="00C95501"/>
    <w:rsid w:val="00C9556E"/>
    <w:rsid w:val="00C95BE7"/>
    <w:rsid w:val="00C96CA5"/>
    <w:rsid w:val="00C96EE2"/>
    <w:rsid w:val="00C96F11"/>
    <w:rsid w:val="00C9777F"/>
    <w:rsid w:val="00CA132F"/>
    <w:rsid w:val="00CA1380"/>
    <w:rsid w:val="00CA173F"/>
    <w:rsid w:val="00CA214A"/>
    <w:rsid w:val="00CA2301"/>
    <w:rsid w:val="00CA285E"/>
    <w:rsid w:val="00CA30B4"/>
    <w:rsid w:val="00CA30CB"/>
    <w:rsid w:val="00CA3379"/>
    <w:rsid w:val="00CA3574"/>
    <w:rsid w:val="00CA3B4C"/>
    <w:rsid w:val="00CA3BDD"/>
    <w:rsid w:val="00CA6C09"/>
    <w:rsid w:val="00CA6E0A"/>
    <w:rsid w:val="00CB0057"/>
    <w:rsid w:val="00CB05C0"/>
    <w:rsid w:val="00CB1546"/>
    <w:rsid w:val="00CB19EF"/>
    <w:rsid w:val="00CB1AE7"/>
    <w:rsid w:val="00CB1C96"/>
    <w:rsid w:val="00CB2A07"/>
    <w:rsid w:val="00CB2B4A"/>
    <w:rsid w:val="00CB575D"/>
    <w:rsid w:val="00CB5CFC"/>
    <w:rsid w:val="00CB6765"/>
    <w:rsid w:val="00CB6D63"/>
    <w:rsid w:val="00CB7DA0"/>
    <w:rsid w:val="00CC0E70"/>
    <w:rsid w:val="00CC0EC5"/>
    <w:rsid w:val="00CC1612"/>
    <w:rsid w:val="00CC299B"/>
    <w:rsid w:val="00CC3FCD"/>
    <w:rsid w:val="00CC410B"/>
    <w:rsid w:val="00CC47CA"/>
    <w:rsid w:val="00CC5360"/>
    <w:rsid w:val="00CC62D6"/>
    <w:rsid w:val="00CC6C00"/>
    <w:rsid w:val="00CC7861"/>
    <w:rsid w:val="00CD013F"/>
    <w:rsid w:val="00CD01C4"/>
    <w:rsid w:val="00CD0982"/>
    <w:rsid w:val="00CD0E5B"/>
    <w:rsid w:val="00CD188E"/>
    <w:rsid w:val="00CD19C2"/>
    <w:rsid w:val="00CD1DEB"/>
    <w:rsid w:val="00CD3AFA"/>
    <w:rsid w:val="00CD5EFA"/>
    <w:rsid w:val="00CD5F13"/>
    <w:rsid w:val="00CD7145"/>
    <w:rsid w:val="00CD784B"/>
    <w:rsid w:val="00CE2FB4"/>
    <w:rsid w:val="00CE451B"/>
    <w:rsid w:val="00CE4982"/>
    <w:rsid w:val="00CE4E41"/>
    <w:rsid w:val="00CE5F95"/>
    <w:rsid w:val="00CE6DBF"/>
    <w:rsid w:val="00CE6F21"/>
    <w:rsid w:val="00CE759B"/>
    <w:rsid w:val="00CF034A"/>
    <w:rsid w:val="00CF0B1C"/>
    <w:rsid w:val="00CF0E0B"/>
    <w:rsid w:val="00CF1C6D"/>
    <w:rsid w:val="00CF2020"/>
    <w:rsid w:val="00CF39E5"/>
    <w:rsid w:val="00CF3B83"/>
    <w:rsid w:val="00CF47C3"/>
    <w:rsid w:val="00CF55F8"/>
    <w:rsid w:val="00CF744E"/>
    <w:rsid w:val="00CF7B84"/>
    <w:rsid w:val="00CF7B8A"/>
    <w:rsid w:val="00D024B4"/>
    <w:rsid w:val="00D0258B"/>
    <w:rsid w:val="00D02C42"/>
    <w:rsid w:val="00D03303"/>
    <w:rsid w:val="00D03730"/>
    <w:rsid w:val="00D03757"/>
    <w:rsid w:val="00D03885"/>
    <w:rsid w:val="00D03FF3"/>
    <w:rsid w:val="00D05133"/>
    <w:rsid w:val="00D06267"/>
    <w:rsid w:val="00D065F2"/>
    <w:rsid w:val="00D066FC"/>
    <w:rsid w:val="00D074A2"/>
    <w:rsid w:val="00D11249"/>
    <w:rsid w:val="00D11278"/>
    <w:rsid w:val="00D11909"/>
    <w:rsid w:val="00D119CE"/>
    <w:rsid w:val="00D12F35"/>
    <w:rsid w:val="00D13C31"/>
    <w:rsid w:val="00D146E4"/>
    <w:rsid w:val="00D15FAA"/>
    <w:rsid w:val="00D162CC"/>
    <w:rsid w:val="00D16390"/>
    <w:rsid w:val="00D16683"/>
    <w:rsid w:val="00D20169"/>
    <w:rsid w:val="00D206F8"/>
    <w:rsid w:val="00D210BA"/>
    <w:rsid w:val="00D21713"/>
    <w:rsid w:val="00D22869"/>
    <w:rsid w:val="00D246BE"/>
    <w:rsid w:val="00D25763"/>
    <w:rsid w:val="00D26330"/>
    <w:rsid w:val="00D26470"/>
    <w:rsid w:val="00D26965"/>
    <w:rsid w:val="00D27AC3"/>
    <w:rsid w:val="00D31B09"/>
    <w:rsid w:val="00D320F0"/>
    <w:rsid w:val="00D33F9D"/>
    <w:rsid w:val="00D345D9"/>
    <w:rsid w:val="00D361AD"/>
    <w:rsid w:val="00D37950"/>
    <w:rsid w:val="00D425F2"/>
    <w:rsid w:val="00D4398F"/>
    <w:rsid w:val="00D43D19"/>
    <w:rsid w:val="00D43EE6"/>
    <w:rsid w:val="00D44BA8"/>
    <w:rsid w:val="00D451A8"/>
    <w:rsid w:val="00D45538"/>
    <w:rsid w:val="00D4675C"/>
    <w:rsid w:val="00D5175C"/>
    <w:rsid w:val="00D517A6"/>
    <w:rsid w:val="00D51D72"/>
    <w:rsid w:val="00D52134"/>
    <w:rsid w:val="00D52363"/>
    <w:rsid w:val="00D53259"/>
    <w:rsid w:val="00D532ED"/>
    <w:rsid w:val="00D537FF"/>
    <w:rsid w:val="00D546D8"/>
    <w:rsid w:val="00D5486B"/>
    <w:rsid w:val="00D55279"/>
    <w:rsid w:val="00D5583B"/>
    <w:rsid w:val="00D561B5"/>
    <w:rsid w:val="00D56208"/>
    <w:rsid w:val="00D5794D"/>
    <w:rsid w:val="00D61434"/>
    <w:rsid w:val="00D6170F"/>
    <w:rsid w:val="00D63B2E"/>
    <w:rsid w:val="00D645F7"/>
    <w:rsid w:val="00D646EF"/>
    <w:rsid w:val="00D65401"/>
    <w:rsid w:val="00D65711"/>
    <w:rsid w:val="00D660DA"/>
    <w:rsid w:val="00D66466"/>
    <w:rsid w:val="00D66ECB"/>
    <w:rsid w:val="00D679ED"/>
    <w:rsid w:val="00D70A80"/>
    <w:rsid w:val="00D70E25"/>
    <w:rsid w:val="00D71588"/>
    <w:rsid w:val="00D72517"/>
    <w:rsid w:val="00D742D7"/>
    <w:rsid w:val="00D74A08"/>
    <w:rsid w:val="00D75D70"/>
    <w:rsid w:val="00D76F20"/>
    <w:rsid w:val="00D807A9"/>
    <w:rsid w:val="00D8247F"/>
    <w:rsid w:val="00D83806"/>
    <w:rsid w:val="00D855E5"/>
    <w:rsid w:val="00D858EC"/>
    <w:rsid w:val="00D85B6E"/>
    <w:rsid w:val="00D86029"/>
    <w:rsid w:val="00D868D5"/>
    <w:rsid w:val="00D86929"/>
    <w:rsid w:val="00D86BF6"/>
    <w:rsid w:val="00D86D8F"/>
    <w:rsid w:val="00D879F5"/>
    <w:rsid w:val="00D87A8E"/>
    <w:rsid w:val="00D87D9F"/>
    <w:rsid w:val="00D90A63"/>
    <w:rsid w:val="00D90D34"/>
    <w:rsid w:val="00D9121B"/>
    <w:rsid w:val="00D91828"/>
    <w:rsid w:val="00D91CAB"/>
    <w:rsid w:val="00D921C1"/>
    <w:rsid w:val="00D92623"/>
    <w:rsid w:val="00D93DFE"/>
    <w:rsid w:val="00D945A4"/>
    <w:rsid w:val="00D9539F"/>
    <w:rsid w:val="00D9635C"/>
    <w:rsid w:val="00D96BDA"/>
    <w:rsid w:val="00D97EEC"/>
    <w:rsid w:val="00DA06F4"/>
    <w:rsid w:val="00DA0B4B"/>
    <w:rsid w:val="00DA1890"/>
    <w:rsid w:val="00DA1C8D"/>
    <w:rsid w:val="00DA1D70"/>
    <w:rsid w:val="00DA2E8F"/>
    <w:rsid w:val="00DA2EF0"/>
    <w:rsid w:val="00DA3364"/>
    <w:rsid w:val="00DA48F2"/>
    <w:rsid w:val="00DA4DB0"/>
    <w:rsid w:val="00DA549D"/>
    <w:rsid w:val="00DA5DBA"/>
    <w:rsid w:val="00DA6152"/>
    <w:rsid w:val="00DA7310"/>
    <w:rsid w:val="00DA7457"/>
    <w:rsid w:val="00DA7C1B"/>
    <w:rsid w:val="00DA7E67"/>
    <w:rsid w:val="00DB01A4"/>
    <w:rsid w:val="00DB03B3"/>
    <w:rsid w:val="00DB2107"/>
    <w:rsid w:val="00DB227F"/>
    <w:rsid w:val="00DB2A60"/>
    <w:rsid w:val="00DB2DC1"/>
    <w:rsid w:val="00DB2EE9"/>
    <w:rsid w:val="00DB416F"/>
    <w:rsid w:val="00DB4C01"/>
    <w:rsid w:val="00DB5416"/>
    <w:rsid w:val="00DB5433"/>
    <w:rsid w:val="00DB5FD2"/>
    <w:rsid w:val="00DB6899"/>
    <w:rsid w:val="00DB6BD2"/>
    <w:rsid w:val="00DB7AE5"/>
    <w:rsid w:val="00DB7E2C"/>
    <w:rsid w:val="00DC0076"/>
    <w:rsid w:val="00DC0509"/>
    <w:rsid w:val="00DC0708"/>
    <w:rsid w:val="00DC071A"/>
    <w:rsid w:val="00DC0846"/>
    <w:rsid w:val="00DC0D2F"/>
    <w:rsid w:val="00DC0ED8"/>
    <w:rsid w:val="00DC1219"/>
    <w:rsid w:val="00DC1286"/>
    <w:rsid w:val="00DC1D45"/>
    <w:rsid w:val="00DC1F6B"/>
    <w:rsid w:val="00DC3F51"/>
    <w:rsid w:val="00DC4491"/>
    <w:rsid w:val="00DC493E"/>
    <w:rsid w:val="00DC4991"/>
    <w:rsid w:val="00DC4E5B"/>
    <w:rsid w:val="00DC5028"/>
    <w:rsid w:val="00DC5A5B"/>
    <w:rsid w:val="00DC7930"/>
    <w:rsid w:val="00DC79A0"/>
    <w:rsid w:val="00DC7DAD"/>
    <w:rsid w:val="00DD09A4"/>
    <w:rsid w:val="00DD11A1"/>
    <w:rsid w:val="00DD11FE"/>
    <w:rsid w:val="00DD12D0"/>
    <w:rsid w:val="00DD3218"/>
    <w:rsid w:val="00DD3B63"/>
    <w:rsid w:val="00DD5E9C"/>
    <w:rsid w:val="00DD5F4B"/>
    <w:rsid w:val="00DD65A0"/>
    <w:rsid w:val="00DD6A52"/>
    <w:rsid w:val="00DD73A2"/>
    <w:rsid w:val="00DD77E9"/>
    <w:rsid w:val="00DE021E"/>
    <w:rsid w:val="00DE12EB"/>
    <w:rsid w:val="00DE2716"/>
    <w:rsid w:val="00DE2FB4"/>
    <w:rsid w:val="00DE2FFA"/>
    <w:rsid w:val="00DE424E"/>
    <w:rsid w:val="00DE4E9C"/>
    <w:rsid w:val="00DE5959"/>
    <w:rsid w:val="00DE5B26"/>
    <w:rsid w:val="00DE638C"/>
    <w:rsid w:val="00DE6729"/>
    <w:rsid w:val="00DE67A1"/>
    <w:rsid w:val="00DE7715"/>
    <w:rsid w:val="00DE79EC"/>
    <w:rsid w:val="00DF2634"/>
    <w:rsid w:val="00DF2A60"/>
    <w:rsid w:val="00DF2B06"/>
    <w:rsid w:val="00DF38D4"/>
    <w:rsid w:val="00DF3DFD"/>
    <w:rsid w:val="00DF435C"/>
    <w:rsid w:val="00DF45BF"/>
    <w:rsid w:val="00DF4BC8"/>
    <w:rsid w:val="00DF5183"/>
    <w:rsid w:val="00DF5911"/>
    <w:rsid w:val="00DF6DD9"/>
    <w:rsid w:val="00DF70C1"/>
    <w:rsid w:val="00DF7400"/>
    <w:rsid w:val="00DF7773"/>
    <w:rsid w:val="00DF7F65"/>
    <w:rsid w:val="00E001E6"/>
    <w:rsid w:val="00E00CFC"/>
    <w:rsid w:val="00E01351"/>
    <w:rsid w:val="00E01CFE"/>
    <w:rsid w:val="00E0302D"/>
    <w:rsid w:val="00E03C71"/>
    <w:rsid w:val="00E0447C"/>
    <w:rsid w:val="00E04ABB"/>
    <w:rsid w:val="00E05829"/>
    <w:rsid w:val="00E05D79"/>
    <w:rsid w:val="00E0633C"/>
    <w:rsid w:val="00E0696F"/>
    <w:rsid w:val="00E0798B"/>
    <w:rsid w:val="00E07A0E"/>
    <w:rsid w:val="00E07E2A"/>
    <w:rsid w:val="00E107CC"/>
    <w:rsid w:val="00E10E0C"/>
    <w:rsid w:val="00E10E8C"/>
    <w:rsid w:val="00E1177C"/>
    <w:rsid w:val="00E11B2F"/>
    <w:rsid w:val="00E1261D"/>
    <w:rsid w:val="00E13952"/>
    <w:rsid w:val="00E14671"/>
    <w:rsid w:val="00E14B6C"/>
    <w:rsid w:val="00E14E33"/>
    <w:rsid w:val="00E152EE"/>
    <w:rsid w:val="00E16FD9"/>
    <w:rsid w:val="00E179A9"/>
    <w:rsid w:val="00E17BAC"/>
    <w:rsid w:val="00E21CF7"/>
    <w:rsid w:val="00E22443"/>
    <w:rsid w:val="00E22B0E"/>
    <w:rsid w:val="00E23138"/>
    <w:rsid w:val="00E23364"/>
    <w:rsid w:val="00E23A3E"/>
    <w:rsid w:val="00E23B7E"/>
    <w:rsid w:val="00E24285"/>
    <w:rsid w:val="00E24671"/>
    <w:rsid w:val="00E25281"/>
    <w:rsid w:val="00E259A2"/>
    <w:rsid w:val="00E260CD"/>
    <w:rsid w:val="00E267DA"/>
    <w:rsid w:val="00E26E44"/>
    <w:rsid w:val="00E27CD0"/>
    <w:rsid w:val="00E27D2A"/>
    <w:rsid w:val="00E30139"/>
    <w:rsid w:val="00E30456"/>
    <w:rsid w:val="00E311AF"/>
    <w:rsid w:val="00E3203E"/>
    <w:rsid w:val="00E323E9"/>
    <w:rsid w:val="00E3265E"/>
    <w:rsid w:val="00E339F8"/>
    <w:rsid w:val="00E33FB4"/>
    <w:rsid w:val="00E3420B"/>
    <w:rsid w:val="00E34E26"/>
    <w:rsid w:val="00E34F9B"/>
    <w:rsid w:val="00E352B2"/>
    <w:rsid w:val="00E3537D"/>
    <w:rsid w:val="00E357B1"/>
    <w:rsid w:val="00E35B5A"/>
    <w:rsid w:val="00E35B6A"/>
    <w:rsid w:val="00E35E77"/>
    <w:rsid w:val="00E361C6"/>
    <w:rsid w:val="00E3690B"/>
    <w:rsid w:val="00E36CD2"/>
    <w:rsid w:val="00E37CCE"/>
    <w:rsid w:val="00E4029E"/>
    <w:rsid w:val="00E40A31"/>
    <w:rsid w:val="00E413D2"/>
    <w:rsid w:val="00E41461"/>
    <w:rsid w:val="00E4243B"/>
    <w:rsid w:val="00E43021"/>
    <w:rsid w:val="00E43035"/>
    <w:rsid w:val="00E43754"/>
    <w:rsid w:val="00E44618"/>
    <w:rsid w:val="00E449F0"/>
    <w:rsid w:val="00E4507D"/>
    <w:rsid w:val="00E453A7"/>
    <w:rsid w:val="00E456FD"/>
    <w:rsid w:val="00E47669"/>
    <w:rsid w:val="00E50AA6"/>
    <w:rsid w:val="00E50AF9"/>
    <w:rsid w:val="00E51244"/>
    <w:rsid w:val="00E535E8"/>
    <w:rsid w:val="00E53C97"/>
    <w:rsid w:val="00E53DE0"/>
    <w:rsid w:val="00E54D6E"/>
    <w:rsid w:val="00E5514E"/>
    <w:rsid w:val="00E568D0"/>
    <w:rsid w:val="00E578F0"/>
    <w:rsid w:val="00E601FD"/>
    <w:rsid w:val="00E60C14"/>
    <w:rsid w:val="00E61481"/>
    <w:rsid w:val="00E61714"/>
    <w:rsid w:val="00E61CC3"/>
    <w:rsid w:val="00E61E11"/>
    <w:rsid w:val="00E62175"/>
    <w:rsid w:val="00E62BE7"/>
    <w:rsid w:val="00E62E69"/>
    <w:rsid w:val="00E63B84"/>
    <w:rsid w:val="00E650CD"/>
    <w:rsid w:val="00E65211"/>
    <w:rsid w:val="00E664F7"/>
    <w:rsid w:val="00E67F9D"/>
    <w:rsid w:val="00E70C1F"/>
    <w:rsid w:val="00E71B9A"/>
    <w:rsid w:val="00E71D0D"/>
    <w:rsid w:val="00E71D39"/>
    <w:rsid w:val="00E71E9E"/>
    <w:rsid w:val="00E72BA2"/>
    <w:rsid w:val="00E73A0B"/>
    <w:rsid w:val="00E73BE8"/>
    <w:rsid w:val="00E73EA7"/>
    <w:rsid w:val="00E742CF"/>
    <w:rsid w:val="00E75156"/>
    <w:rsid w:val="00E763A6"/>
    <w:rsid w:val="00E76641"/>
    <w:rsid w:val="00E76DDF"/>
    <w:rsid w:val="00E8007A"/>
    <w:rsid w:val="00E803E0"/>
    <w:rsid w:val="00E81B13"/>
    <w:rsid w:val="00E81D5C"/>
    <w:rsid w:val="00E81F21"/>
    <w:rsid w:val="00E83B10"/>
    <w:rsid w:val="00E8430B"/>
    <w:rsid w:val="00E84921"/>
    <w:rsid w:val="00E86282"/>
    <w:rsid w:val="00E86B7B"/>
    <w:rsid w:val="00E86BF6"/>
    <w:rsid w:val="00E87570"/>
    <w:rsid w:val="00E87E1B"/>
    <w:rsid w:val="00E91B1A"/>
    <w:rsid w:val="00E94AA1"/>
    <w:rsid w:val="00E94C8B"/>
    <w:rsid w:val="00E95A14"/>
    <w:rsid w:val="00E9621E"/>
    <w:rsid w:val="00E96659"/>
    <w:rsid w:val="00E970D1"/>
    <w:rsid w:val="00EA1C74"/>
    <w:rsid w:val="00EA1F3D"/>
    <w:rsid w:val="00EA2345"/>
    <w:rsid w:val="00EA2BD0"/>
    <w:rsid w:val="00EA3391"/>
    <w:rsid w:val="00EA3AFD"/>
    <w:rsid w:val="00EA4176"/>
    <w:rsid w:val="00EA4889"/>
    <w:rsid w:val="00EA4CDB"/>
    <w:rsid w:val="00EA4EC2"/>
    <w:rsid w:val="00EA4F58"/>
    <w:rsid w:val="00EA5285"/>
    <w:rsid w:val="00EA537D"/>
    <w:rsid w:val="00EA578A"/>
    <w:rsid w:val="00EA62F3"/>
    <w:rsid w:val="00EA6559"/>
    <w:rsid w:val="00EA6A6D"/>
    <w:rsid w:val="00EA6B68"/>
    <w:rsid w:val="00EA6D8F"/>
    <w:rsid w:val="00EA78C8"/>
    <w:rsid w:val="00EA7C5E"/>
    <w:rsid w:val="00EB2B6E"/>
    <w:rsid w:val="00EB2C9C"/>
    <w:rsid w:val="00EB3862"/>
    <w:rsid w:val="00EB3F62"/>
    <w:rsid w:val="00EB4109"/>
    <w:rsid w:val="00EB4A5E"/>
    <w:rsid w:val="00EB508A"/>
    <w:rsid w:val="00EC05C1"/>
    <w:rsid w:val="00EC06B7"/>
    <w:rsid w:val="00EC0A7E"/>
    <w:rsid w:val="00EC1AD1"/>
    <w:rsid w:val="00EC1ECC"/>
    <w:rsid w:val="00EC25AA"/>
    <w:rsid w:val="00EC3095"/>
    <w:rsid w:val="00EC3DEB"/>
    <w:rsid w:val="00EC460A"/>
    <w:rsid w:val="00EC4B47"/>
    <w:rsid w:val="00EC571C"/>
    <w:rsid w:val="00EC58AC"/>
    <w:rsid w:val="00EC58ED"/>
    <w:rsid w:val="00EC5ED1"/>
    <w:rsid w:val="00EC728F"/>
    <w:rsid w:val="00EC75FF"/>
    <w:rsid w:val="00EC7D66"/>
    <w:rsid w:val="00ECED4E"/>
    <w:rsid w:val="00ED0275"/>
    <w:rsid w:val="00ED097A"/>
    <w:rsid w:val="00ED0C19"/>
    <w:rsid w:val="00ED0C66"/>
    <w:rsid w:val="00ED2655"/>
    <w:rsid w:val="00ED3249"/>
    <w:rsid w:val="00ED36B2"/>
    <w:rsid w:val="00ED3D9F"/>
    <w:rsid w:val="00ED4808"/>
    <w:rsid w:val="00ED5409"/>
    <w:rsid w:val="00ED5C43"/>
    <w:rsid w:val="00ED6C40"/>
    <w:rsid w:val="00ED6C62"/>
    <w:rsid w:val="00ED760F"/>
    <w:rsid w:val="00EE1733"/>
    <w:rsid w:val="00EE2919"/>
    <w:rsid w:val="00EE32F3"/>
    <w:rsid w:val="00EE3552"/>
    <w:rsid w:val="00EE417E"/>
    <w:rsid w:val="00EE489A"/>
    <w:rsid w:val="00EE5359"/>
    <w:rsid w:val="00EE5842"/>
    <w:rsid w:val="00EE6A1E"/>
    <w:rsid w:val="00EE6B23"/>
    <w:rsid w:val="00EE6EEA"/>
    <w:rsid w:val="00EE7A6A"/>
    <w:rsid w:val="00EE7C76"/>
    <w:rsid w:val="00EF02E6"/>
    <w:rsid w:val="00EF0A58"/>
    <w:rsid w:val="00EF0A98"/>
    <w:rsid w:val="00EF0E8F"/>
    <w:rsid w:val="00EF10D8"/>
    <w:rsid w:val="00EF25B9"/>
    <w:rsid w:val="00EF2663"/>
    <w:rsid w:val="00EF2C2D"/>
    <w:rsid w:val="00EF3981"/>
    <w:rsid w:val="00EF5669"/>
    <w:rsid w:val="00EF5CF7"/>
    <w:rsid w:val="00EF62EA"/>
    <w:rsid w:val="00EF6A2A"/>
    <w:rsid w:val="00EF6F7E"/>
    <w:rsid w:val="00EF7E24"/>
    <w:rsid w:val="00F019E4"/>
    <w:rsid w:val="00F0282E"/>
    <w:rsid w:val="00F02EE0"/>
    <w:rsid w:val="00F03C79"/>
    <w:rsid w:val="00F03CC1"/>
    <w:rsid w:val="00F0498D"/>
    <w:rsid w:val="00F058C5"/>
    <w:rsid w:val="00F06042"/>
    <w:rsid w:val="00F0752D"/>
    <w:rsid w:val="00F1037E"/>
    <w:rsid w:val="00F10A64"/>
    <w:rsid w:val="00F10BF4"/>
    <w:rsid w:val="00F11B04"/>
    <w:rsid w:val="00F11B6B"/>
    <w:rsid w:val="00F1210C"/>
    <w:rsid w:val="00F123BA"/>
    <w:rsid w:val="00F130F6"/>
    <w:rsid w:val="00F13348"/>
    <w:rsid w:val="00F14B66"/>
    <w:rsid w:val="00F15992"/>
    <w:rsid w:val="00F15E1F"/>
    <w:rsid w:val="00F17877"/>
    <w:rsid w:val="00F22327"/>
    <w:rsid w:val="00F22B9E"/>
    <w:rsid w:val="00F23653"/>
    <w:rsid w:val="00F245CA"/>
    <w:rsid w:val="00F25960"/>
    <w:rsid w:val="00F259B7"/>
    <w:rsid w:val="00F25E8C"/>
    <w:rsid w:val="00F25F2A"/>
    <w:rsid w:val="00F266A4"/>
    <w:rsid w:val="00F269F5"/>
    <w:rsid w:val="00F270C9"/>
    <w:rsid w:val="00F27FDC"/>
    <w:rsid w:val="00F30165"/>
    <w:rsid w:val="00F30B27"/>
    <w:rsid w:val="00F30FBA"/>
    <w:rsid w:val="00F31F8F"/>
    <w:rsid w:val="00F31FC8"/>
    <w:rsid w:val="00F3210F"/>
    <w:rsid w:val="00F32CDF"/>
    <w:rsid w:val="00F33701"/>
    <w:rsid w:val="00F34AF9"/>
    <w:rsid w:val="00F34B40"/>
    <w:rsid w:val="00F34C45"/>
    <w:rsid w:val="00F35B3F"/>
    <w:rsid w:val="00F35BBE"/>
    <w:rsid w:val="00F3640F"/>
    <w:rsid w:val="00F37170"/>
    <w:rsid w:val="00F37A08"/>
    <w:rsid w:val="00F37CA6"/>
    <w:rsid w:val="00F37EBB"/>
    <w:rsid w:val="00F37FF6"/>
    <w:rsid w:val="00F40165"/>
    <w:rsid w:val="00F401C7"/>
    <w:rsid w:val="00F4051C"/>
    <w:rsid w:val="00F40BE2"/>
    <w:rsid w:val="00F40D0E"/>
    <w:rsid w:val="00F40D76"/>
    <w:rsid w:val="00F41758"/>
    <w:rsid w:val="00F41924"/>
    <w:rsid w:val="00F42514"/>
    <w:rsid w:val="00F42574"/>
    <w:rsid w:val="00F42E39"/>
    <w:rsid w:val="00F4362F"/>
    <w:rsid w:val="00F43C70"/>
    <w:rsid w:val="00F4491E"/>
    <w:rsid w:val="00F44F79"/>
    <w:rsid w:val="00F454AF"/>
    <w:rsid w:val="00F4570A"/>
    <w:rsid w:val="00F45BDF"/>
    <w:rsid w:val="00F46494"/>
    <w:rsid w:val="00F468DD"/>
    <w:rsid w:val="00F471D7"/>
    <w:rsid w:val="00F47384"/>
    <w:rsid w:val="00F47BBB"/>
    <w:rsid w:val="00F47D08"/>
    <w:rsid w:val="00F52398"/>
    <w:rsid w:val="00F529B6"/>
    <w:rsid w:val="00F52FEC"/>
    <w:rsid w:val="00F53004"/>
    <w:rsid w:val="00F5389C"/>
    <w:rsid w:val="00F540A1"/>
    <w:rsid w:val="00F54EFF"/>
    <w:rsid w:val="00F54F33"/>
    <w:rsid w:val="00F55CB1"/>
    <w:rsid w:val="00F56D06"/>
    <w:rsid w:val="00F57580"/>
    <w:rsid w:val="00F57D70"/>
    <w:rsid w:val="00F6071F"/>
    <w:rsid w:val="00F60B02"/>
    <w:rsid w:val="00F6184C"/>
    <w:rsid w:val="00F619B6"/>
    <w:rsid w:val="00F61B69"/>
    <w:rsid w:val="00F61C74"/>
    <w:rsid w:val="00F61C93"/>
    <w:rsid w:val="00F6262A"/>
    <w:rsid w:val="00F641B5"/>
    <w:rsid w:val="00F6484F"/>
    <w:rsid w:val="00F656FE"/>
    <w:rsid w:val="00F6575E"/>
    <w:rsid w:val="00F65F0C"/>
    <w:rsid w:val="00F669E2"/>
    <w:rsid w:val="00F67A61"/>
    <w:rsid w:val="00F67F55"/>
    <w:rsid w:val="00F6D5F6"/>
    <w:rsid w:val="00F70037"/>
    <w:rsid w:val="00F704F8"/>
    <w:rsid w:val="00F70646"/>
    <w:rsid w:val="00F70DF9"/>
    <w:rsid w:val="00F70EDE"/>
    <w:rsid w:val="00F70FE6"/>
    <w:rsid w:val="00F71280"/>
    <w:rsid w:val="00F71847"/>
    <w:rsid w:val="00F71D9E"/>
    <w:rsid w:val="00F7275B"/>
    <w:rsid w:val="00F728CB"/>
    <w:rsid w:val="00F72BBF"/>
    <w:rsid w:val="00F730D8"/>
    <w:rsid w:val="00F74438"/>
    <w:rsid w:val="00F7463C"/>
    <w:rsid w:val="00F74953"/>
    <w:rsid w:val="00F75BE1"/>
    <w:rsid w:val="00F766BC"/>
    <w:rsid w:val="00F76CDD"/>
    <w:rsid w:val="00F76EB2"/>
    <w:rsid w:val="00F7752F"/>
    <w:rsid w:val="00F77FDE"/>
    <w:rsid w:val="00F80791"/>
    <w:rsid w:val="00F80A6C"/>
    <w:rsid w:val="00F82424"/>
    <w:rsid w:val="00F85918"/>
    <w:rsid w:val="00F85FDB"/>
    <w:rsid w:val="00F86FD4"/>
    <w:rsid w:val="00F878A7"/>
    <w:rsid w:val="00F90267"/>
    <w:rsid w:val="00F91B09"/>
    <w:rsid w:val="00F91D8F"/>
    <w:rsid w:val="00F92160"/>
    <w:rsid w:val="00F9397D"/>
    <w:rsid w:val="00F94B32"/>
    <w:rsid w:val="00F95035"/>
    <w:rsid w:val="00F95325"/>
    <w:rsid w:val="00F96072"/>
    <w:rsid w:val="00F96617"/>
    <w:rsid w:val="00F96996"/>
    <w:rsid w:val="00F97C22"/>
    <w:rsid w:val="00FA1531"/>
    <w:rsid w:val="00FA23AC"/>
    <w:rsid w:val="00FA277B"/>
    <w:rsid w:val="00FA2978"/>
    <w:rsid w:val="00FA2A38"/>
    <w:rsid w:val="00FA32F1"/>
    <w:rsid w:val="00FA34D7"/>
    <w:rsid w:val="00FA3844"/>
    <w:rsid w:val="00FA3A1E"/>
    <w:rsid w:val="00FA482C"/>
    <w:rsid w:val="00FA4E98"/>
    <w:rsid w:val="00FA5953"/>
    <w:rsid w:val="00FA5C61"/>
    <w:rsid w:val="00FA681C"/>
    <w:rsid w:val="00FA7C84"/>
    <w:rsid w:val="00FA7F5C"/>
    <w:rsid w:val="00FB02F1"/>
    <w:rsid w:val="00FB05F6"/>
    <w:rsid w:val="00FB0AE7"/>
    <w:rsid w:val="00FB0C2C"/>
    <w:rsid w:val="00FB0E2A"/>
    <w:rsid w:val="00FB16B9"/>
    <w:rsid w:val="00FB17C2"/>
    <w:rsid w:val="00FB2B26"/>
    <w:rsid w:val="00FB2C42"/>
    <w:rsid w:val="00FB3BEE"/>
    <w:rsid w:val="00FB3E03"/>
    <w:rsid w:val="00FB3FC6"/>
    <w:rsid w:val="00FB4145"/>
    <w:rsid w:val="00FB526F"/>
    <w:rsid w:val="00FB5651"/>
    <w:rsid w:val="00FB599D"/>
    <w:rsid w:val="00FB5B4D"/>
    <w:rsid w:val="00FB741A"/>
    <w:rsid w:val="00FC019D"/>
    <w:rsid w:val="00FC06A8"/>
    <w:rsid w:val="00FC09A3"/>
    <w:rsid w:val="00FC0CE4"/>
    <w:rsid w:val="00FC10DF"/>
    <w:rsid w:val="00FC1917"/>
    <w:rsid w:val="00FC4D74"/>
    <w:rsid w:val="00FC53AB"/>
    <w:rsid w:val="00FC61AB"/>
    <w:rsid w:val="00FC634C"/>
    <w:rsid w:val="00FC6433"/>
    <w:rsid w:val="00FC6CFA"/>
    <w:rsid w:val="00FC7011"/>
    <w:rsid w:val="00FC73FF"/>
    <w:rsid w:val="00FD0454"/>
    <w:rsid w:val="00FD0F02"/>
    <w:rsid w:val="00FD1737"/>
    <w:rsid w:val="00FD1F14"/>
    <w:rsid w:val="00FD211C"/>
    <w:rsid w:val="00FD261E"/>
    <w:rsid w:val="00FD3014"/>
    <w:rsid w:val="00FD48C6"/>
    <w:rsid w:val="00FD5504"/>
    <w:rsid w:val="00FD6538"/>
    <w:rsid w:val="00FE0152"/>
    <w:rsid w:val="00FE02D0"/>
    <w:rsid w:val="00FE0CA5"/>
    <w:rsid w:val="00FE13D9"/>
    <w:rsid w:val="00FE16C6"/>
    <w:rsid w:val="00FE1976"/>
    <w:rsid w:val="00FE19D0"/>
    <w:rsid w:val="00FE1A06"/>
    <w:rsid w:val="00FE1BF8"/>
    <w:rsid w:val="00FE2395"/>
    <w:rsid w:val="00FE270D"/>
    <w:rsid w:val="00FE3084"/>
    <w:rsid w:val="00FE36E0"/>
    <w:rsid w:val="00FE37CE"/>
    <w:rsid w:val="00FE4E75"/>
    <w:rsid w:val="00FE5D7B"/>
    <w:rsid w:val="00FE65BD"/>
    <w:rsid w:val="00FE6F1D"/>
    <w:rsid w:val="00FE7982"/>
    <w:rsid w:val="00FF02DC"/>
    <w:rsid w:val="00FF070D"/>
    <w:rsid w:val="00FF1E3E"/>
    <w:rsid w:val="00FF241C"/>
    <w:rsid w:val="00FF276F"/>
    <w:rsid w:val="00FF2B21"/>
    <w:rsid w:val="00FF3769"/>
    <w:rsid w:val="00FF3DE4"/>
    <w:rsid w:val="00FF4EEA"/>
    <w:rsid w:val="00FF5238"/>
    <w:rsid w:val="00FF5979"/>
    <w:rsid w:val="00FF6686"/>
    <w:rsid w:val="00FF699F"/>
    <w:rsid w:val="00FF6B30"/>
    <w:rsid w:val="00FF7150"/>
    <w:rsid w:val="00FF790F"/>
    <w:rsid w:val="00FF7E04"/>
    <w:rsid w:val="0109C7C9"/>
    <w:rsid w:val="011BDB17"/>
    <w:rsid w:val="01298778"/>
    <w:rsid w:val="0130183C"/>
    <w:rsid w:val="01355A07"/>
    <w:rsid w:val="017234FD"/>
    <w:rsid w:val="0178C26D"/>
    <w:rsid w:val="01791849"/>
    <w:rsid w:val="018AB722"/>
    <w:rsid w:val="018B9740"/>
    <w:rsid w:val="01AE5AE9"/>
    <w:rsid w:val="01DB78AC"/>
    <w:rsid w:val="01E22ECC"/>
    <w:rsid w:val="01EFA1FD"/>
    <w:rsid w:val="02099E7C"/>
    <w:rsid w:val="022854D3"/>
    <w:rsid w:val="024C78AB"/>
    <w:rsid w:val="0252FD10"/>
    <w:rsid w:val="025D1933"/>
    <w:rsid w:val="02643A9E"/>
    <w:rsid w:val="026BD7B8"/>
    <w:rsid w:val="02A6679B"/>
    <w:rsid w:val="02B7A272"/>
    <w:rsid w:val="02D8B33D"/>
    <w:rsid w:val="02E041E0"/>
    <w:rsid w:val="02E82946"/>
    <w:rsid w:val="02F84EA7"/>
    <w:rsid w:val="02FDA6AF"/>
    <w:rsid w:val="03148013"/>
    <w:rsid w:val="032DFFED"/>
    <w:rsid w:val="033A3078"/>
    <w:rsid w:val="034A045E"/>
    <w:rsid w:val="036162E7"/>
    <w:rsid w:val="0379E1D8"/>
    <w:rsid w:val="0394CB02"/>
    <w:rsid w:val="0396223C"/>
    <w:rsid w:val="039EC71B"/>
    <w:rsid w:val="03DFE585"/>
    <w:rsid w:val="03F69710"/>
    <w:rsid w:val="04032EEA"/>
    <w:rsid w:val="040CFA45"/>
    <w:rsid w:val="04168C75"/>
    <w:rsid w:val="04684E05"/>
    <w:rsid w:val="0491060E"/>
    <w:rsid w:val="04C33802"/>
    <w:rsid w:val="04D4675F"/>
    <w:rsid w:val="04DC605F"/>
    <w:rsid w:val="04EC7721"/>
    <w:rsid w:val="04F8123E"/>
    <w:rsid w:val="051B8CD4"/>
    <w:rsid w:val="051CD292"/>
    <w:rsid w:val="051F751D"/>
    <w:rsid w:val="05328EE7"/>
    <w:rsid w:val="053A5A4F"/>
    <w:rsid w:val="055D3860"/>
    <w:rsid w:val="0564CD05"/>
    <w:rsid w:val="056A0150"/>
    <w:rsid w:val="057D9A07"/>
    <w:rsid w:val="05857F02"/>
    <w:rsid w:val="05CCCD86"/>
    <w:rsid w:val="06094BD8"/>
    <w:rsid w:val="063CF60A"/>
    <w:rsid w:val="0682DF8F"/>
    <w:rsid w:val="06B7972C"/>
    <w:rsid w:val="06C67827"/>
    <w:rsid w:val="06E34748"/>
    <w:rsid w:val="06FA0ED9"/>
    <w:rsid w:val="07104A78"/>
    <w:rsid w:val="0726103C"/>
    <w:rsid w:val="07732E36"/>
    <w:rsid w:val="077729F3"/>
    <w:rsid w:val="07A17453"/>
    <w:rsid w:val="07A7CE2C"/>
    <w:rsid w:val="07A8A6C9"/>
    <w:rsid w:val="07A8B7DF"/>
    <w:rsid w:val="07AD692C"/>
    <w:rsid w:val="07B4DD72"/>
    <w:rsid w:val="08247532"/>
    <w:rsid w:val="08252CE3"/>
    <w:rsid w:val="08425B3F"/>
    <w:rsid w:val="08601630"/>
    <w:rsid w:val="0897FD86"/>
    <w:rsid w:val="08A914F5"/>
    <w:rsid w:val="08BF9B7F"/>
    <w:rsid w:val="08BFF5C0"/>
    <w:rsid w:val="08C86755"/>
    <w:rsid w:val="08EFE4D6"/>
    <w:rsid w:val="08FC7BF5"/>
    <w:rsid w:val="090E832B"/>
    <w:rsid w:val="09243071"/>
    <w:rsid w:val="0978CECD"/>
    <w:rsid w:val="097F7515"/>
    <w:rsid w:val="0989F658"/>
    <w:rsid w:val="099CDFDA"/>
    <w:rsid w:val="09A767D4"/>
    <w:rsid w:val="09C0C8ED"/>
    <w:rsid w:val="09C85558"/>
    <w:rsid w:val="09D0CC6B"/>
    <w:rsid w:val="09DD2D84"/>
    <w:rsid w:val="09F63412"/>
    <w:rsid w:val="0A0C0098"/>
    <w:rsid w:val="0A2AB61B"/>
    <w:rsid w:val="0A4CFF3D"/>
    <w:rsid w:val="0A539E40"/>
    <w:rsid w:val="0A772808"/>
    <w:rsid w:val="0A88E818"/>
    <w:rsid w:val="0AAFE126"/>
    <w:rsid w:val="0AEFE2FF"/>
    <w:rsid w:val="0B0E5CCD"/>
    <w:rsid w:val="0B16CD06"/>
    <w:rsid w:val="0B2E18E6"/>
    <w:rsid w:val="0B36FB65"/>
    <w:rsid w:val="0B499595"/>
    <w:rsid w:val="0B54341F"/>
    <w:rsid w:val="0B596B14"/>
    <w:rsid w:val="0B6AB72D"/>
    <w:rsid w:val="0B70901C"/>
    <w:rsid w:val="0B80C07F"/>
    <w:rsid w:val="0B830D34"/>
    <w:rsid w:val="0BA43E20"/>
    <w:rsid w:val="0BA7D0F9"/>
    <w:rsid w:val="0BDA4C42"/>
    <w:rsid w:val="0BEBDA97"/>
    <w:rsid w:val="0BFB2F60"/>
    <w:rsid w:val="0C103120"/>
    <w:rsid w:val="0C6D52FD"/>
    <w:rsid w:val="0C90A11D"/>
    <w:rsid w:val="0C9104D1"/>
    <w:rsid w:val="0C9481DB"/>
    <w:rsid w:val="0C9CF660"/>
    <w:rsid w:val="0CD18518"/>
    <w:rsid w:val="0CE870EB"/>
    <w:rsid w:val="0CEA57A7"/>
    <w:rsid w:val="0CF96E59"/>
    <w:rsid w:val="0D19AA1E"/>
    <w:rsid w:val="0D2362E8"/>
    <w:rsid w:val="0D42EE89"/>
    <w:rsid w:val="0D62E95F"/>
    <w:rsid w:val="0D8D6FCD"/>
    <w:rsid w:val="0DBCED6E"/>
    <w:rsid w:val="0DD7DF6B"/>
    <w:rsid w:val="0DFA69F5"/>
    <w:rsid w:val="0E01F196"/>
    <w:rsid w:val="0E062F12"/>
    <w:rsid w:val="0E1D9510"/>
    <w:rsid w:val="0E79B482"/>
    <w:rsid w:val="0E806619"/>
    <w:rsid w:val="0E87A5E3"/>
    <w:rsid w:val="0EA00966"/>
    <w:rsid w:val="0EA257EF"/>
    <w:rsid w:val="0ECBF35B"/>
    <w:rsid w:val="0EE13C1B"/>
    <w:rsid w:val="0EF30146"/>
    <w:rsid w:val="0EF58EAE"/>
    <w:rsid w:val="0EFEB88A"/>
    <w:rsid w:val="0F088555"/>
    <w:rsid w:val="0F18337C"/>
    <w:rsid w:val="0F39FA20"/>
    <w:rsid w:val="0F3DB51E"/>
    <w:rsid w:val="0F8078C3"/>
    <w:rsid w:val="0F9ADCB4"/>
    <w:rsid w:val="0FA40EC3"/>
    <w:rsid w:val="0FA933F5"/>
    <w:rsid w:val="0FD49722"/>
    <w:rsid w:val="1008F80C"/>
    <w:rsid w:val="102D3E80"/>
    <w:rsid w:val="102F99BF"/>
    <w:rsid w:val="103E2850"/>
    <w:rsid w:val="10490909"/>
    <w:rsid w:val="104C9059"/>
    <w:rsid w:val="1067171E"/>
    <w:rsid w:val="106C42F7"/>
    <w:rsid w:val="1077E858"/>
    <w:rsid w:val="10CA32A6"/>
    <w:rsid w:val="10D207B3"/>
    <w:rsid w:val="10EDE160"/>
    <w:rsid w:val="111D2A1A"/>
    <w:rsid w:val="1145CA50"/>
    <w:rsid w:val="11874E8D"/>
    <w:rsid w:val="1196C9D3"/>
    <w:rsid w:val="11AC221B"/>
    <w:rsid w:val="11E64FDA"/>
    <w:rsid w:val="12089AE0"/>
    <w:rsid w:val="122171AB"/>
    <w:rsid w:val="12488458"/>
    <w:rsid w:val="124D52C3"/>
    <w:rsid w:val="12678F5F"/>
    <w:rsid w:val="129150E9"/>
    <w:rsid w:val="12A6223C"/>
    <w:rsid w:val="12BF9150"/>
    <w:rsid w:val="12D43E61"/>
    <w:rsid w:val="130A7F97"/>
    <w:rsid w:val="1332C254"/>
    <w:rsid w:val="134D3E3E"/>
    <w:rsid w:val="135895AD"/>
    <w:rsid w:val="136CBEAD"/>
    <w:rsid w:val="137EC62B"/>
    <w:rsid w:val="13818285"/>
    <w:rsid w:val="1384C798"/>
    <w:rsid w:val="139C8D14"/>
    <w:rsid w:val="139D6DFD"/>
    <w:rsid w:val="13A2CE5E"/>
    <w:rsid w:val="13A94117"/>
    <w:rsid w:val="13D51CD1"/>
    <w:rsid w:val="13EE7311"/>
    <w:rsid w:val="14228FCB"/>
    <w:rsid w:val="142CAF5D"/>
    <w:rsid w:val="14427DBB"/>
    <w:rsid w:val="144C513C"/>
    <w:rsid w:val="146247C3"/>
    <w:rsid w:val="1462DDD2"/>
    <w:rsid w:val="14C30189"/>
    <w:rsid w:val="14CDC781"/>
    <w:rsid w:val="14D9AB22"/>
    <w:rsid w:val="14E4F2DA"/>
    <w:rsid w:val="14F82416"/>
    <w:rsid w:val="14FF6A3E"/>
    <w:rsid w:val="153796C3"/>
    <w:rsid w:val="153F96D7"/>
    <w:rsid w:val="1545689B"/>
    <w:rsid w:val="154C1EB9"/>
    <w:rsid w:val="1559F0F0"/>
    <w:rsid w:val="158326CA"/>
    <w:rsid w:val="15BDDB56"/>
    <w:rsid w:val="15F186DE"/>
    <w:rsid w:val="15F8A05C"/>
    <w:rsid w:val="1640BFD6"/>
    <w:rsid w:val="167F91E2"/>
    <w:rsid w:val="168AD655"/>
    <w:rsid w:val="16943160"/>
    <w:rsid w:val="16A2DC51"/>
    <w:rsid w:val="16A8C923"/>
    <w:rsid w:val="16DE7EBC"/>
    <w:rsid w:val="170320B2"/>
    <w:rsid w:val="175445C7"/>
    <w:rsid w:val="177E70A8"/>
    <w:rsid w:val="17A87C2B"/>
    <w:rsid w:val="17AD79EE"/>
    <w:rsid w:val="17DB62DA"/>
    <w:rsid w:val="17E48CEE"/>
    <w:rsid w:val="17F8FBBE"/>
    <w:rsid w:val="17FE7D97"/>
    <w:rsid w:val="1805F86C"/>
    <w:rsid w:val="184843BA"/>
    <w:rsid w:val="184EDB02"/>
    <w:rsid w:val="18601FF7"/>
    <w:rsid w:val="189A91F3"/>
    <w:rsid w:val="18CA816C"/>
    <w:rsid w:val="18D12AA7"/>
    <w:rsid w:val="19283BFF"/>
    <w:rsid w:val="19411868"/>
    <w:rsid w:val="194CC03D"/>
    <w:rsid w:val="19850A03"/>
    <w:rsid w:val="199D0BAA"/>
    <w:rsid w:val="19A93F20"/>
    <w:rsid w:val="19AE33E4"/>
    <w:rsid w:val="19BF4C48"/>
    <w:rsid w:val="19D286AA"/>
    <w:rsid w:val="19D43033"/>
    <w:rsid w:val="19DAEFEB"/>
    <w:rsid w:val="19EF1A23"/>
    <w:rsid w:val="1A0AAD61"/>
    <w:rsid w:val="1A45093E"/>
    <w:rsid w:val="1A5D7C01"/>
    <w:rsid w:val="1A7296CE"/>
    <w:rsid w:val="1A751049"/>
    <w:rsid w:val="1A79BDDB"/>
    <w:rsid w:val="1A823313"/>
    <w:rsid w:val="1A8953EF"/>
    <w:rsid w:val="1AA1475B"/>
    <w:rsid w:val="1ACA018F"/>
    <w:rsid w:val="1ADFCBF0"/>
    <w:rsid w:val="1AE457E1"/>
    <w:rsid w:val="1AE7B356"/>
    <w:rsid w:val="1B181317"/>
    <w:rsid w:val="1B2E8467"/>
    <w:rsid w:val="1B56FDF9"/>
    <w:rsid w:val="1B8569B7"/>
    <w:rsid w:val="1B8FAFFA"/>
    <w:rsid w:val="1B92E80D"/>
    <w:rsid w:val="1BC5E249"/>
    <w:rsid w:val="1BCC5FAF"/>
    <w:rsid w:val="1BCCA1BC"/>
    <w:rsid w:val="1BD2EB19"/>
    <w:rsid w:val="1C47A7B5"/>
    <w:rsid w:val="1C501C5E"/>
    <w:rsid w:val="1C712312"/>
    <w:rsid w:val="1C7F97A1"/>
    <w:rsid w:val="1C96BA12"/>
    <w:rsid w:val="1CB077B3"/>
    <w:rsid w:val="1CB6631E"/>
    <w:rsid w:val="1CB9272A"/>
    <w:rsid w:val="1CC2CAA6"/>
    <w:rsid w:val="1CC7EEF1"/>
    <w:rsid w:val="1CC92FD9"/>
    <w:rsid w:val="1CE3058B"/>
    <w:rsid w:val="1D09DE2C"/>
    <w:rsid w:val="1D20A44C"/>
    <w:rsid w:val="1D592F81"/>
    <w:rsid w:val="1D5AC2D8"/>
    <w:rsid w:val="1D614604"/>
    <w:rsid w:val="1D6DF603"/>
    <w:rsid w:val="1DB37AE1"/>
    <w:rsid w:val="1DDAB478"/>
    <w:rsid w:val="1E31CB34"/>
    <w:rsid w:val="1E322D64"/>
    <w:rsid w:val="1E7CED71"/>
    <w:rsid w:val="1E8822B8"/>
    <w:rsid w:val="1E882B98"/>
    <w:rsid w:val="1E90EE80"/>
    <w:rsid w:val="1E943441"/>
    <w:rsid w:val="1E95BBC6"/>
    <w:rsid w:val="1E9B54B6"/>
    <w:rsid w:val="1ED9D8A2"/>
    <w:rsid w:val="1EE58827"/>
    <w:rsid w:val="1EF73595"/>
    <w:rsid w:val="1F011F93"/>
    <w:rsid w:val="1F0947A2"/>
    <w:rsid w:val="1F0D2E7B"/>
    <w:rsid w:val="1F16201D"/>
    <w:rsid w:val="1F1E8B95"/>
    <w:rsid w:val="1F2177BA"/>
    <w:rsid w:val="1F2E26C3"/>
    <w:rsid w:val="1F37EC86"/>
    <w:rsid w:val="1F4F4E50"/>
    <w:rsid w:val="1F5457DF"/>
    <w:rsid w:val="1F890754"/>
    <w:rsid w:val="1FBA9B94"/>
    <w:rsid w:val="1FBEE365"/>
    <w:rsid w:val="1FE09A47"/>
    <w:rsid w:val="20051493"/>
    <w:rsid w:val="2023FBF9"/>
    <w:rsid w:val="202A5FC8"/>
    <w:rsid w:val="203E6EF1"/>
    <w:rsid w:val="20549E72"/>
    <w:rsid w:val="205A68A6"/>
    <w:rsid w:val="206324F7"/>
    <w:rsid w:val="207143C5"/>
    <w:rsid w:val="2087FD32"/>
    <w:rsid w:val="20A15123"/>
    <w:rsid w:val="20A883F7"/>
    <w:rsid w:val="20B495D6"/>
    <w:rsid w:val="20E56E32"/>
    <w:rsid w:val="20FEF21B"/>
    <w:rsid w:val="211B9F4F"/>
    <w:rsid w:val="2128EFD8"/>
    <w:rsid w:val="213B1C4C"/>
    <w:rsid w:val="2140D58F"/>
    <w:rsid w:val="2148C315"/>
    <w:rsid w:val="21B375DC"/>
    <w:rsid w:val="21BE6434"/>
    <w:rsid w:val="21D1C6B9"/>
    <w:rsid w:val="21E3CAA7"/>
    <w:rsid w:val="21EA4CAA"/>
    <w:rsid w:val="220DF695"/>
    <w:rsid w:val="2215F9D9"/>
    <w:rsid w:val="222BA488"/>
    <w:rsid w:val="224FE2E3"/>
    <w:rsid w:val="22516073"/>
    <w:rsid w:val="2251FE8E"/>
    <w:rsid w:val="2259187C"/>
    <w:rsid w:val="2277B2C8"/>
    <w:rsid w:val="22780CED"/>
    <w:rsid w:val="22990495"/>
    <w:rsid w:val="22A4E8F3"/>
    <w:rsid w:val="22AA826E"/>
    <w:rsid w:val="22ECF778"/>
    <w:rsid w:val="235B9CBB"/>
    <w:rsid w:val="235CE756"/>
    <w:rsid w:val="2368AB15"/>
    <w:rsid w:val="237AD394"/>
    <w:rsid w:val="237E4EF0"/>
    <w:rsid w:val="237FA0FA"/>
    <w:rsid w:val="23AD49C5"/>
    <w:rsid w:val="23C6B417"/>
    <w:rsid w:val="23D068E3"/>
    <w:rsid w:val="23D0F42E"/>
    <w:rsid w:val="24099716"/>
    <w:rsid w:val="2417AA82"/>
    <w:rsid w:val="242E66CD"/>
    <w:rsid w:val="245EFC80"/>
    <w:rsid w:val="248063D7"/>
    <w:rsid w:val="248A2162"/>
    <w:rsid w:val="248C80E8"/>
    <w:rsid w:val="24991F32"/>
    <w:rsid w:val="2499309F"/>
    <w:rsid w:val="24B7BCF0"/>
    <w:rsid w:val="24BA7BC7"/>
    <w:rsid w:val="24BC69A2"/>
    <w:rsid w:val="24C0A1A7"/>
    <w:rsid w:val="24C0CCEE"/>
    <w:rsid w:val="2529FA44"/>
    <w:rsid w:val="25491A26"/>
    <w:rsid w:val="254E6EE1"/>
    <w:rsid w:val="25527204"/>
    <w:rsid w:val="2554D9F0"/>
    <w:rsid w:val="257B6FB0"/>
    <w:rsid w:val="25B8DF55"/>
    <w:rsid w:val="25CA1A2C"/>
    <w:rsid w:val="25FCA754"/>
    <w:rsid w:val="2623670C"/>
    <w:rsid w:val="262D6F0F"/>
    <w:rsid w:val="262F76E4"/>
    <w:rsid w:val="265BEDA7"/>
    <w:rsid w:val="2668187A"/>
    <w:rsid w:val="267553CB"/>
    <w:rsid w:val="268C0AD3"/>
    <w:rsid w:val="26948818"/>
    <w:rsid w:val="26ACA248"/>
    <w:rsid w:val="26CDD938"/>
    <w:rsid w:val="26DFE056"/>
    <w:rsid w:val="27007729"/>
    <w:rsid w:val="270894F0"/>
    <w:rsid w:val="270B79FA"/>
    <w:rsid w:val="27174011"/>
    <w:rsid w:val="2723F38E"/>
    <w:rsid w:val="27278371"/>
    <w:rsid w:val="272C899F"/>
    <w:rsid w:val="27321945"/>
    <w:rsid w:val="2743A0F7"/>
    <w:rsid w:val="274CC36E"/>
    <w:rsid w:val="274E69F0"/>
    <w:rsid w:val="276E57E5"/>
    <w:rsid w:val="2786C331"/>
    <w:rsid w:val="2789E49A"/>
    <w:rsid w:val="2795C33C"/>
    <w:rsid w:val="279BC254"/>
    <w:rsid w:val="27E207DA"/>
    <w:rsid w:val="27EB256D"/>
    <w:rsid w:val="27EDBCF3"/>
    <w:rsid w:val="2814A161"/>
    <w:rsid w:val="2831A77F"/>
    <w:rsid w:val="2853FE63"/>
    <w:rsid w:val="287ACF55"/>
    <w:rsid w:val="287C5615"/>
    <w:rsid w:val="2896525B"/>
    <w:rsid w:val="28B47D65"/>
    <w:rsid w:val="28B55745"/>
    <w:rsid w:val="28CDE9A6"/>
    <w:rsid w:val="28D34896"/>
    <w:rsid w:val="28E39AFC"/>
    <w:rsid w:val="28EBE7D1"/>
    <w:rsid w:val="28EF3BF7"/>
    <w:rsid w:val="28F12A13"/>
    <w:rsid w:val="28F23DA6"/>
    <w:rsid w:val="28F72966"/>
    <w:rsid w:val="29029CF3"/>
    <w:rsid w:val="29116DC1"/>
    <w:rsid w:val="293AAC9D"/>
    <w:rsid w:val="294670B3"/>
    <w:rsid w:val="297CFD2B"/>
    <w:rsid w:val="2988EF58"/>
    <w:rsid w:val="298D9929"/>
    <w:rsid w:val="2993DBD5"/>
    <w:rsid w:val="29B2F4F3"/>
    <w:rsid w:val="29C4D23F"/>
    <w:rsid w:val="29DEF894"/>
    <w:rsid w:val="29E4DAC5"/>
    <w:rsid w:val="2A1D7FE9"/>
    <w:rsid w:val="2A263BEF"/>
    <w:rsid w:val="2A4512F5"/>
    <w:rsid w:val="2A63B1D8"/>
    <w:rsid w:val="2A747891"/>
    <w:rsid w:val="2A7830BF"/>
    <w:rsid w:val="2A872692"/>
    <w:rsid w:val="2A8780AD"/>
    <w:rsid w:val="2A9C472F"/>
    <w:rsid w:val="2AA53A27"/>
    <w:rsid w:val="2AA7873E"/>
    <w:rsid w:val="2AADBEBD"/>
    <w:rsid w:val="2AC08DF6"/>
    <w:rsid w:val="2ACA0518"/>
    <w:rsid w:val="2AF3FD1F"/>
    <w:rsid w:val="2AF6BF7C"/>
    <w:rsid w:val="2B3EF431"/>
    <w:rsid w:val="2B5D7CFA"/>
    <w:rsid w:val="2B6D3189"/>
    <w:rsid w:val="2B7311B0"/>
    <w:rsid w:val="2B80136B"/>
    <w:rsid w:val="2BA29324"/>
    <w:rsid w:val="2BAE1953"/>
    <w:rsid w:val="2BCB0992"/>
    <w:rsid w:val="2BEC1E27"/>
    <w:rsid w:val="2C3AD542"/>
    <w:rsid w:val="2C495267"/>
    <w:rsid w:val="2C7DD7E6"/>
    <w:rsid w:val="2C838836"/>
    <w:rsid w:val="2C897781"/>
    <w:rsid w:val="2CA44994"/>
    <w:rsid w:val="2CA4BAE0"/>
    <w:rsid w:val="2CB16F2F"/>
    <w:rsid w:val="2CDCFC54"/>
    <w:rsid w:val="2CF94D5B"/>
    <w:rsid w:val="2D03C99C"/>
    <w:rsid w:val="2D0B2AD8"/>
    <w:rsid w:val="2D354D96"/>
    <w:rsid w:val="2D48584D"/>
    <w:rsid w:val="2D7E0692"/>
    <w:rsid w:val="2D8B4077"/>
    <w:rsid w:val="2D9C0B14"/>
    <w:rsid w:val="2DA08F04"/>
    <w:rsid w:val="2DBA16EF"/>
    <w:rsid w:val="2DC2D2DC"/>
    <w:rsid w:val="2DDFFA8E"/>
    <w:rsid w:val="2DE45703"/>
    <w:rsid w:val="2DF1864D"/>
    <w:rsid w:val="2DFADF5B"/>
    <w:rsid w:val="2E22A60A"/>
    <w:rsid w:val="2E2B78AA"/>
    <w:rsid w:val="2E2C32D1"/>
    <w:rsid w:val="2E394A01"/>
    <w:rsid w:val="2E688AB6"/>
    <w:rsid w:val="2E6F4022"/>
    <w:rsid w:val="2E6FB123"/>
    <w:rsid w:val="2ECA8319"/>
    <w:rsid w:val="2EDE50AB"/>
    <w:rsid w:val="2EDEC195"/>
    <w:rsid w:val="2EDF3AD5"/>
    <w:rsid w:val="2F094F56"/>
    <w:rsid w:val="2F1CEB4D"/>
    <w:rsid w:val="2F23B3D7"/>
    <w:rsid w:val="2F338468"/>
    <w:rsid w:val="2F5091C0"/>
    <w:rsid w:val="2F63B22D"/>
    <w:rsid w:val="2F7D9943"/>
    <w:rsid w:val="2FC3167E"/>
    <w:rsid w:val="2FD7AA03"/>
    <w:rsid w:val="2FFE6A11"/>
    <w:rsid w:val="30090BC1"/>
    <w:rsid w:val="3017DB8F"/>
    <w:rsid w:val="3039A9DD"/>
    <w:rsid w:val="3049B1DA"/>
    <w:rsid w:val="304A1C12"/>
    <w:rsid w:val="306CACEB"/>
    <w:rsid w:val="30BC22A3"/>
    <w:rsid w:val="3114BA59"/>
    <w:rsid w:val="312575BF"/>
    <w:rsid w:val="3138F042"/>
    <w:rsid w:val="3140D38D"/>
    <w:rsid w:val="3145BE82"/>
    <w:rsid w:val="31666296"/>
    <w:rsid w:val="31666763"/>
    <w:rsid w:val="3186575C"/>
    <w:rsid w:val="3196ADA2"/>
    <w:rsid w:val="31A45E39"/>
    <w:rsid w:val="31E3CDB7"/>
    <w:rsid w:val="320AA776"/>
    <w:rsid w:val="32319FF6"/>
    <w:rsid w:val="325FF831"/>
    <w:rsid w:val="32613F0D"/>
    <w:rsid w:val="327C956C"/>
    <w:rsid w:val="32961E3D"/>
    <w:rsid w:val="32A95171"/>
    <w:rsid w:val="32A95D0F"/>
    <w:rsid w:val="32A98049"/>
    <w:rsid w:val="32B01203"/>
    <w:rsid w:val="32B46FBC"/>
    <w:rsid w:val="32ED8F1A"/>
    <w:rsid w:val="32F69211"/>
    <w:rsid w:val="32FEA7FF"/>
    <w:rsid w:val="334718A0"/>
    <w:rsid w:val="3377AD72"/>
    <w:rsid w:val="33863CB9"/>
    <w:rsid w:val="3389E130"/>
    <w:rsid w:val="338F933F"/>
    <w:rsid w:val="339BB55C"/>
    <w:rsid w:val="33BE96CF"/>
    <w:rsid w:val="33D4BF5D"/>
    <w:rsid w:val="33EE5C7C"/>
    <w:rsid w:val="3426D9C3"/>
    <w:rsid w:val="3430EDAA"/>
    <w:rsid w:val="3433F816"/>
    <w:rsid w:val="343889A7"/>
    <w:rsid w:val="344322FA"/>
    <w:rsid w:val="345426E7"/>
    <w:rsid w:val="3462E047"/>
    <w:rsid w:val="346BD0D9"/>
    <w:rsid w:val="348DA931"/>
    <w:rsid w:val="34BFCCE0"/>
    <w:rsid w:val="34D3CEF1"/>
    <w:rsid w:val="34F590A4"/>
    <w:rsid w:val="353CDE3E"/>
    <w:rsid w:val="35498689"/>
    <w:rsid w:val="35535E32"/>
    <w:rsid w:val="3559FAC9"/>
    <w:rsid w:val="3578664D"/>
    <w:rsid w:val="3579D409"/>
    <w:rsid w:val="359AA025"/>
    <w:rsid w:val="35AEF0E7"/>
    <w:rsid w:val="35CBD5C7"/>
    <w:rsid w:val="35D0D91E"/>
    <w:rsid w:val="361687FE"/>
    <w:rsid w:val="361AB8A4"/>
    <w:rsid w:val="361BE7F1"/>
    <w:rsid w:val="36261742"/>
    <w:rsid w:val="36618497"/>
    <w:rsid w:val="367BCBEA"/>
    <w:rsid w:val="368EB4EA"/>
    <w:rsid w:val="36A0B687"/>
    <w:rsid w:val="36C2793C"/>
    <w:rsid w:val="36C8C285"/>
    <w:rsid w:val="36DEB70D"/>
    <w:rsid w:val="36F7FCCE"/>
    <w:rsid w:val="36FB0E51"/>
    <w:rsid w:val="36FE3CDF"/>
    <w:rsid w:val="371DD589"/>
    <w:rsid w:val="374FA91B"/>
    <w:rsid w:val="3751F86D"/>
    <w:rsid w:val="376C1207"/>
    <w:rsid w:val="3788F879"/>
    <w:rsid w:val="379529A5"/>
    <w:rsid w:val="3796A489"/>
    <w:rsid w:val="37A9FD60"/>
    <w:rsid w:val="37BD006E"/>
    <w:rsid w:val="37CE2863"/>
    <w:rsid w:val="3804539D"/>
    <w:rsid w:val="384FC4C1"/>
    <w:rsid w:val="386C550C"/>
    <w:rsid w:val="387081D1"/>
    <w:rsid w:val="3877BED0"/>
    <w:rsid w:val="3880F667"/>
    <w:rsid w:val="3890AF59"/>
    <w:rsid w:val="3896DEB2"/>
    <w:rsid w:val="389F048C"/>
    <w:rsid w:val="38AE96AD"/>
    <w:rsid w:val="38D13C8B"/>
    <w:rsid w:val="38DBAF2F"/>
    <w:rsid w:val="39055FC1"/>
    <w:rsid w:val="3906E3EB"/>
    <w:rsid w:val="3907A25E"/>
    <w:rsid w:val="39269EC2"/>
    <w:rsid w:val="392EF231"/>
    <w:rsid w:val="3944241A"/>
    <w:rsid w:val="39682724"/>
    <w:rsid w:val="396F192E"/>
    <w:rsid w:val="3973A8D4"/>
    <w:rsid w:val="39827F92"/>
    <w:rsid w:val="3995A2B9"/>
    <w:rsid w:val="399ADBDF"/>
    <w:rsid w:val="399C931A"/>
    <w:rsid w:val="39A63B80"/>
    <w:rsid w:val="39ABCE77"/>
    <w:rsid w:val="39C6958C"/>
    <w:rsid w:val="39EA3A2A"/>
    <w:rsid w:val="39F36714"/>
    <w:rsid w:val="3A0EAED4"/>
    <w:rsid w:val="3A138F31"/>
    <w:rsid w:val="3A165DCC"/>
    <w:rsid w:val="3A351358"/>
    <w:rsid w:val="3A38A48D"/>
    <w:rsid w:val="3A391208"/>
    <w:rsid w:val="3A8807C5"/>
    <w:rsid w:val="3A969E3A"/>
    <w:rsid w:val="3AAEB0A4"/>
    <w:rsid w:val="3ACA9F3B"/>
    <w:rsid w:val="3ACECCD1"/>
    <w:rsid w:val="3AD93D83"/>
    <w:rsid w:val="3B0A574E"/>
    <w:rsid w:val="3B49B901"/>
    <w:rsid w:val="3B5A7867"/>
    <w:rsid w:val="3B729D2F"/>
    <w:rsid w:val="3B763B61"/>
    <w:rsid w:val="3B89BD38"/>
    <w:rsid w:val="3BC2833A"/>
    <w:rsid w:val="3BC7A832"/>
    <w:rsid w:val="3BF32791"/>
    <w:rsid w:val="3C1A27EA"/>
    <w:rsid w:val="3C23C9B4"/>
    <w:rsid w:val="3C351680"/>
    <w:rsid w:val="3C3D0083"/>
    <w:rsid w:val="3C507484"/>
    <w:rsid w:val="3C80C882"/>
    <w:rsid w:val="3C827E55"/>
    <w:rsid w:val="3C98828E"/>
    <w:rsid w:val="3CA19986"/>
    <w:rsid w:val="3CB65C3D"/>
    <w:rsid w:val="3CB7A6F3"/>
    <w:rsid w:val="3CC9C79A"/>
    <w:rsid w:val="3CD0B7A2"/>
    <w:rsid w:val="3CE38381"/>
    <w:rsid w:val="3CF502C1"/>
    <w:rsid w:val="3D207551"/>
    <w:rsid w:val="3D65C79D"/>
    <w:rsid w:val="3D70495A"/>
    <w:rsid w:val="3D7CBF67"/>
    <w:rsid w:val="3D9EEC32"/>
    <w:rsid w:val="3DA82B2A"/>
    <w:rsid w:val="3DB6055A"/>
    <w:rsid w:val="3DFF462F"/>
    <w:rsid w:val="3E1A5E67"/>
    <w:rsid w:val="3E24418A"/>
    <w:rsid w:val="3E37D231"/>
    <w:rsid w:val="3E8C8983"/>
    <w:rsid w:val="3EBDAB4D"/>
    <w:rsid w:val="3ED5C0AA"/>
    <w:rsid w:val="3ED8DC14"/>
    <w:rsid w:val="3EF5556A"/>
    <w:rsid w:val="3F311F7F"/>
    <w:rsid w:val="3F38B3F2"/>
    <w:rsid w:val="3F3CC06F"/>
    <w:rsid w:val="3F43026C"/>
    <w:rsid w:val="3F4CE2C0"/>
    <w:rsid w:val="3F747D3F"/>
    <w:rsid w:val="3F9B6495"/>
    <w:rsid w:val="3F9CFA7A"/>
    <w:rsid w:val="3FAC48E8"/>
    <w:rsid w:val="3FB3F346"/>
    <w:rsid w:val="4024A602"/>
    <w:rsid w:val="406FBB8D"/>
    <w:rsid w:val="4077C001"/>
    <w:rsid w:val="4084C96D"/>
    <w:rsid w:val="409AAC81"/>
    <w:rsid w:val="40D7220E"/>
    <w:rsid w:val="40ED990D"/>
    <w:rsid w:val="40F4BE65"/>
    <w:rsid w:val="40FC0EDF"/>
    <w:rsid w:val="4112AC9C"/>
    <w:rsid w:val="41176E72"/>
    <w:rsid w:val="412C28BE"/>
    <w:rsid w:val="417C8B2D"/>
    <w:rsid w:val="41BFC813"/>
    <w:rsid w:val="41C1BA49"/>
    <w:rsid w:val="41CA127E"/>
    <w:rsid w:val="41F4DB36"/>
    <w:rsid w:val="41F5A513"/>
    <w:rsid w:val="420F6E96"/>
    <w:rsid w:val="4226A7D0"/>
    <w:rsid w:val="426674BB"/>
    <w:rsid w:val="429D603B"/>
    <w:rsid w:val="429EE280"/>
    <w:rsid w:val="42CBAA34"/>
    <w:rsid w:val="42D049D0"/>
    <w:rsid w:val="42D6B886"/>
    <w:rsid w:val="42DB6ACD"/>
    <w:rsid w:val="435F058F"/>
    <w:rsid w:val="435F0DC1"/>
    <w:rsid w:val="4368080D"/>
    <w:rsid w:val="43879945"/>
    <w:rsid w:val="43B71BAB"/>
    <w:rsid w:val="43CBA0D4"/>
    <w:rsid w:val="43D5DA2B"/>
    <w:rsid w:val="43E5D379"/>
    <w:rsid w:val="447ABBD8"/>
    <w:rsid w:val="448BF092"/>
    <w:rsid w:val="44920DDC"/>
    <w:rsid w:val="44A90060"/>
    <w:rsid w:val="44AAB4BE"/>
    <w:rsid w:val="44ACAB6B"/>
    <w:rsid w:val="44DD2F05"/>
    <w:rsid w:val="44DDCEDB"/>
    <w:rsid w:val="44DFCC9E"/>
    <w:rsid w:val="451FFAA9"/>
    <w:rsid w:val="4545A043"/>
    <w:rsid w:val="454E745C"/>
    <w:rsid w:val="4587D14C"/>
    <w:rsid w:val="4588CF00"/>
    <w:rsid w:val="45C26465"/>
    <w:rsid w:val="45C5E302"/>
    <w:rsid w:val="45D8F298"/>
    <w:rsid w:val="45E3E2C9"/>
    <w:rsid w:val="45ED146F"/>
    <w:rsid w:val="46262D9F"/>
    <w:rsid w:val="462BCAB9"/>
    <w:rsid w:val="463D5DE6"/>
    <w:rsid w:val="463EC179"/>
    <w:rsid w:val="4661A8FC"/>
    <w:rsid w:val="468B3C66"/>
    <w:rsid w:val="468BF037"/>
    <w:rsid w:val="46C19E12"/>
    <w:rsid w:val="46C1D4E7"/>
    <w:rsid w:val="46F78215"/>
    <w:rsid w:val="47181156"/>
    <w:rsid w:val="476799D4"/>
    <w:rsid w:val="47696F4D"/>
    <w:rsid w:val="476AEFB6"/>
    <w:rsid w:val="477F8F24"/>
    <w:rsid w:val="478AF339"/>
    <w:rsid w:val="47954C6A"/>
    <w:rsid w:val="479A8571"/>
    <w:rsid w:val="47ABD7F1"/>
    <w:rsid w:val="47EBCCB1"/>
    <w:rsid w:val="4819A674"/>
    <w:rsid w:val="481AFB91"/>
    <w:rsid w:val="482B532B"/>
    <w:rsid w:val="4836D23B"/>
    <w:rsid w:val="4840E8F5"/>
    <w:rsid w:val="484605EA"/>
    <w:rsid w:val="484C4D05"/>
    <w:rsid w:val="48567274"/>
    <w:rsid w:val="485FD003"/>
    <w:rsid w:val="48625228"/>
    <w:rsid w:val="48701B3C"/>
    <w:rsid w:val="487633CF"/>
    <w:rsid w:val="48AD1758"/>
    <w:rsid w:val="48C3D377"/>
    <w:rsid w:val="4907ABEF"/>
    <w:rsid w:val="491F2F10"/>
    <w:rsid w:val="4926C39A"/>
    <w:rsid w:val="493E14DC"/>
    <w:rsid w:val="493FDE74"/>
    <w:rsid w:val="49417203"/>
    <w:rsid w:val="495BB2D8"/>
    <w:rsid w:val="495EC8F1"/>
    <w:rsid w:val="497AC7FD"/>
    <w:rsid w:val="498564E8"/>
    <w:rsid w:val="49A2771E"/>
    <w:rsid w:val="49AAC7E5"/>
    <w:rsid w:val="49F20475"/>
    <w:rsid w:val="49F7C05F"/>
    <w:rsid w:val="4A02169C"/>
    <w:rsid w:val="4A3C3F2B"/>
    <w:rsid w:val="4AAE6611"/>
    <w:rsid w:val="4AB8980C"/>
    <w:rsid w:val="4ABB1BBC"/>
    <w:rsid w:val="4ABCE936"/>
    <w:rsid w:val="4ACE20F1"/>
    <w:rsid w:val="4ACFECF2"/>
    <w:rsid w:val="4B02C492"/>
    <w:rsid w:val="4B231419"/>
    <w:rsid w:val="4B236D73"/>
    <w:rsid w:val="4B36EE63"/>
    <w:rsid w:val="4B459571"/>
    <w:rsid w:val="4B53A359"/>
    <w:rsid w:val="4B67272F"/>
    <w:rsid w:val="4B6BCF51"/>
    <w:rsid w:val="4B71087C"/>
    <w:rsid w:val="4B9D40D5"/>
    <w:rsid w:val="4B9FAF70"/>
    <w:rsid w:val="4BB4FA2C"/>
    <w:rsid w:val="4BF4D1A9"/>
    <w:rsid w:val="4C3D7953"/>
    <w:rsid w:val="4C530047"/>
    <w:rsid w:val="4C650388"/>
    <w:rsid w:val="4CC34E5F"/>
    <w:rsid w:val="4CDA56A4"/>
    <w:rsid w:val="4D0BBECF"/>
    <w:rsid w:val="4D110E34"/>
    <w:rsid w:val="4D3849DC"/>
    <w:rsid w:val="4D501C8B"/>
    <w:rsid w:val="4D529271"/>
    <w:rsid w:val="4D6FDF67"/>
    <w:rsid w:val="4DBEE547"/>
    <w:rsid w:val="4DC1D55D"/>
    <w:rsid w:val="4DE61E41"/>
    <w:rsid w:val="4DEED0A8"/>
    <w:rsid w:val="4DF2AEB2"/>
    <w:rsid w:val="4DF41040"/>
    <w:rsid w:val="4E0745B3"/>
    <w:rsid w:val="4E0EE53E"/>
    <w:rsid w:val="4E0F4E18"/>
    <w:rsid w:val="4E30A465"/>
    <w:rsid w:val="4E3A6554"/>
    <w:rsid w:val="4E49D35E"/>
    <w:rsid w:val="4E608396"/>
    <w:rsid w:val="4E696F3D"/>
    <w:rsid w:val="4E7093A7"/>
    <w:rsid w:val="4E87E217"/>
    <w:rsid w:val="4E88D1E6"/>
    <w:rsid w:val="4E9FE612"/>
    <w:rsid w:val="4EA2CF4F"/>
    <w:rsid w:val="4EA5187F"/>
    <w:rsid w:val="4EBA5AC6"/>
    <w:rsid w:val="4ECCA429"/>
    <w:rsid w:val="4EE28BA7"/>
    <w:rsid w:val="4EFAC7A2"/>
    <w:rsid w:val="4F16892C"/>
    <w:rsid w:val="4F338A1B"/>
    <w:rsid w:val="4F35060B"/>
    <w:rsid w:val="4F451C79"/>
    <w:rsid w:val="4F5FBE4F"/>
    <w:rsid w:val="4F7204DC"/>
    <w:rsid w:val="4F86D71B"/>
    <w:rsid w:val="4F8A6520"/>
    <w:rsid w:val="4F9E31B3"/>
    <w:rsid w:val="4F9F6301"/>
    <w:rsid w:val="4FA8309A"/>
    <w:rsid w:val="4FA9AB0E"/>
    <w:rsid w:val="4FAE69AD"/>
    <w:rsid w:val="4FAEDD39"/>
    <w:rsid w:val="4FCC9DA9"/>
    <w:rsid w:val="4FE5A3BF"/>
    <w:rsid w:val="5014D26D"/>
    <w:rsid w:val="501879A0"/>
    <w:rsid w:val="5052187A"/>
    <w:rsid w:val="5056771B"/>
    <w:rsid w:val="506D2CDA"/>
    <w:rsid w:val="507E63FC"/>
    <w:rsid w:val="50ACA765"/>
    <w:rsid w:val="50B0D04B"/>
    <w:rsid w:val="510424FC"/>
    <w:rsid w:val="5126716A"/>
    <w:rsid w:val="512E5C79"/>
    <w:rsid w:val="5156968C"/>
    <w:rsid w:val="515F44E1"/>
    <w:rsid w:val="516521A0"/>
    <w:rsid w:val="51990964"/>
    <w:rsid w:val="51A7605D"/>
    <w:rsid w:val="51BE54B9"/>
    <w:rsid w:val="51D48725"/>
    <w:rsid w:val="51DD7E59"/>
    <w:rsid w:val="520756F0"/>
    <w:rsid w:val="523F01D8"/>
    <w:rsid w:val="5251793C"/>
    <w:rsid w:val="5252C49A"/>
    <w:rsid w:val="525C0EB6"/>
    <w:rsid w:val="528DD35C"/>
    <w:rsid w:val="52EE883C"/>
    <w:rsid w:val="52F4F2F9"/>
    <w:rsid w:val="53380FC5"/>
    <w:rsid w:val="53509D03"/>
    <w:rsid w:val="53842B9E"/>
    <w:rsid w:val="5384F321"/>
    <w:rsid w:val="5395C972"/>
    <w:rsid w:val="539D0067"/>
    <w:rsid w:val="53A5A801"/>
    <w:rsid w:val="53E0C866"/>
    <w:rsid w:val="53E2ACCE"/>
    <w:rsid w:val="53F19ABC"/>
    <w:rsid w:val="53FBC44B"/>
    <w:rsid w:val="540A0AC5"/>
    <w:rsid w:val="5424A152"/>
    <w:rsid w:val="5432D804"/>
    <w:rsid w:val="5451D726"/>
    <w:rsid w:val="5457EFC4"/>
    <w:rsid w:val="5470F2D5"/>
    <w:rsid w:val="54820865"/>
    <w:rsid w:val="5489166F"/>
    <w:rsid w:val="5490417F"/>
    <w:rsid w:val="5498E620"/>
    <w:rsid w:val="54997CDC"/>
    <w:rsid w:val="54AD9AA3"/>
    <w:rsid w:val="5527243B"/>
    <w:rsid w:val="553C9380"/>
    <w:rsid w:val="55447BF9"/>
    <w:rsid w:val="5584864D"/>
    <w:rsid w:val="55C287FB"/>
    <w:rsid w:val="55C32E9B"/>
    <w:rsid w:val="55E67663"/>
    <w:rsid w:val="55FF152F"/>
    <w:rsid w:val="56033839"/>
    <w:rsid w:val="5605A0F4"/>
    <w:rsid w:val="56136B5E"/>
    <w:rsid w:val="561B9F50"/>
    <w:rsid w:val="562C13EA"/>
    <w:rsid w:val="56510AC3"/>
    <w:rsid w:val="56516749"/>
    <w:rsid w:val="56537C50"/>
    <w:rsid w:val="5654E543"/>
    <w:rsid w:val="5666201A"/>
    <w:rsid w:val="567ACBE7"/>
    <w:rsid w:val="568A1E17"/>
    <w:rsid w:val="56977DBB"/>
    <w:rsid w:val="56983C58"/>
    <w:rsid w:val="56990EF4"/>
    <w:rsid w:val="56B2D0BE"/>
    <w:rsid w:val="56B68A72"/>
    <w:rsid w:val="56C3958A"/>
    <w:rsid w:val="56D4A129"/>
    <w:rsid w:val="56EAD6E8"/>
    <w:rsid w:val="571B4A13"/>
    <w:rsid w:val="572F30ED"/>
    <w:rsid w:val="574C0CAE"/>
    <w:rsid w:val="574FA2A3"/>
    <w:rsid w:val="576B009E"/>
    <w:rsid w:val="576D037D"/>
    <w:rsid w:val="57D60E49"/>
    <w:rsid w:val="57DB257B"/>
    <w:rsid w:val="57DBF7FE"/>
    <w:rsid w:val="57F1773E"/>
    <w:rsid w:val="58299F7F"/>
    <w:rsid w:val="58518A39"/>
    <w:rsid w:val="5879A330"/>
    <w:rsid w:val="58BFE4BA"/>
    <w:rsid w:val="58D4B7FB"/>
    <w:rsid w:val="58F7E266"/>
    <w:rsid w:val="591A29BF"/>
    <w:rsid w:val="5940B259"/>
    <w:rsid w:val="59444176"/>
    <w:rsid w:val="596AA63D"/>
    <w:rsid w:val="596C3C37"/>
    <w:rsid w:val="597E98BC"/>
    <w:rsid w:val="597FAAF5"/>
    <w:rsid w:val="5993B248"/>
    <w:rsid w:val="59F5D001"/>
    <w:rsid w:val="5A016658"/>
    <w:rsid w:val="5A17ED1C"/>
    <w:rsid w:val="5A30E998"/>
    <w:rsid w:val="5A5F2E48"/>
    <w:rsid w:val="5A7C22F4"/>
    <w:rsid w:val="5A7D1524"/>
    <w:rsid w:val="5AFD1309"/>
    <w:rsid w:val="5B1FBDB8"/>
    <w:rsid w:val="5B3CB7E2"/>
    <w:rsid w:val="5B429F80"/>
    <w:rsid w:val="5B455178"/>
    <w:rsid w:val="5B4E39F8"/>
    <w:rsid w:val="5B74BD35"/>
    <w:rsid w:val="5B76CBBB"/>
    <w:rsid w:val="5B7E8CCB"/>
    <w:rsid w:val="5B9BCB45"/>
    <w:rsid w:val="5BB1F37E"/>
    <w:rsid w:val="5BBDC9EF"/>
    <w:rsid w:val="5BD11F7C"/>
    <w:rsid w:val="5BD69656"/>
    <w:rsid w:val="5BF27DB7"/>
    <w:rsid w:val="5C1E06FF"/>
    <w:rsid w:val="5C3F5738"/>
    <w:rsid w:val="5C676F43"/>
    <w:rsid w:val="5C8BDE88"/>
    <w:rsid w:val="5C918F07"/>
    <w:rsid w:val="5CB76C33"/>
    <w:rsid w:val="5CE63612"/>
    <w:rsid w:val="5D45DB04"/>
    <w:rsid w:val="5D630B72"/>
    <w:rsid w:val="5D80774B"/>
    <w:rsid w:val="5D86D7DF"/>
    <w:rsid w:val="5D880D41"/>
    <w:rsid w:val="5D89B92E"/>
    <w:rsid w:val="5D905471"/>
    <w:rsid w:val="5DA390BB"/>
    <w:rsid w:val="5DAA04AF"/>
    <w:rsid w:val="5E0F1C9C"/>
    <w:rsid w:val="5E1EDE10"/>
    <w:rsid w:val="5E45DF0B"/>
    <w:rsid w:val="5E63631F"/>
    <w:rsid w:val="5E66AA2B"/>
    <w:rsid w:val="5E72F44A"/>
    <w:rsid w:val="5E791F85"/>
    <w:rsid w:val="5E80FD6F"/>
    <w:rsid w:val="5E8822F6"/>
    <w:rsid w:val="5E913B1B"/>
    <w:rsid w:val="5E96C8CE"/>
    <w:rsid w:val="5E9FFD49"/>
    <w:rsid w:val="5EA732CD"/>
    <w:rsid w:val="5EB7A0AB"/>
    <w:rsid w:val="5EE249BD"/>
    <w:rsid w:val="5EEA811C"/>
    <w:rsid w:val="5EFF833F"/>
    <w:rsid w:val="5F00BF7E"/>
    <w:rsid w:val="5F1F2816"/>
    <w:rsid w:val="5F2B23B4"/>
    <w:rsid w:val="5F5CDCF6"/>
    <w:rsid w:val="5F8C93F4"/>
    <w:rsid w:val="5FBDAF1A"/>
    <w:rsid w:val="5FC48D77"/>
    <w:rsid w:val="5FD4BA21"/>
    <w:rsid w:val="5FD76501"/>
    <w:rsid w:val="5FE29A5F"/>
    <w:rsid w:val="5FE64159"/>
    <w:rsid w:val="5FEB4785"/>
    <w:rsid w:val="6003B50F"/>
    <w:rsid w:val="6009B318"/>
    <w:rsid w:val="6013E401"/>
    <w:rsid w:val="60214D43"/>
    <w:rsid w:val="602D6F89"/>
    <w:rsid w:val="60380F04"/>
    <w:rsid w:val="606A4898"/>
    <w:rsid w:val="607DDC7A"/>
    <w:rsid w:val="6081408D"/>
    <w:rsid w:val="6096DEFC"/>
    <w:rsid w:val="6097F5AC"/>
    <w:rsid w:val="609CC696"/>
    <w:rsid w:val="60C23E4F"/>
    <w:rsid w:val="60E35B12"/>
    <w:rsid w:val="60E9FA26"/>
    <w:rsid w:val="611334E5"/>
    <w:rsid w:val="61638D85"/>
    <w:rsid w:val="61865D13"/>
    <w:rsid w:val="618B94F2"/>
    <w:rsid w:val="6193A2CA"/>
    <w:rsid w:val="61AFB462"/>
    <w:rsid w:val="61B0C047"/>
    <w:rsid w:val="61B665E9"/>
    <w:rsid w:val="61D6CF06"/>
    <w:rsid w:val="61E707D0"/>
    <w:rsid w:val="62034F0D"/>
    <w:rsid w:val="62036F48"/>
    <w:rsid w:val="62223140"/>
    <w:rsid w:val="624A5E85"/>
    <w:rsid w:val="626AB1FC"/>
    <w:rsid w:val="62779999"/>
    <w:rsid w:val="62B0E273"/>
    <w:rsid w:val="62C47036"/>
    <w:rsid w:val="62F4BF2F"/>
    <w:rsid w:val="6305EFD2"/>
    <w:rsid w:val="634C90A8"/>
    <w:rsid w:val="635905F3"/>
    <w:rsid w:val="637184CA"/>
    <w:rsid w:val="63B5BFA4"/>
    <w:rsid w:val="63C45F08"/>
    <w:rsid w:val="63D967D9"/>
    <w:rsid w:val="63ED5A00"/>
    <w:rsid w:val="64203496"/>
    <w:rsid w:val="64304E19"/>
    <w:rsid w:val="6432F5A0"/>
    <w:rsid w:val="6443FC62"/>
    <w:rsid w:val="645AF14D"/>
    <w:rsid w:val="64631F25"/>
    <w:rsid w:val="646ECA56"/>
    <w:rsid w:val="6479BA25"/>
    <w:rsid w:val="648D7F31"/>
    <w:rsid w:val="649C4D85"/>
    <w:rsid w:val="649D17CE"/>
    <w:rsid w:val="64A4EEE6"/>
    <w:rsid w:val="64AAE6DD"/>
    <w:rsid w:val="64B02603"/>
    <w:rsid w:val="64F7B4E2"/>
    <w:rsid w:val="6528B926"/>
    <w:rsid w:val="6538923F"/>
    <w:rsid w:val="653D5058"/>
    <w:rsid w:val="65535D8B"/>
    <w:rsid w:val="656B665C"/>
    <w:rsid w:val="65729930"/>
    <w:rsid w:val="65919AF3"/>
    <w:rsid w:val="65A71350"/>
    <w:rsid w:val="65D63657"/>
    <w:rsid w:val="65DB6BAB"/>
    <w:rsid w:val="660017F7"/>
    <w:rsid w:val="66008DCE"/>
    <w:rsid w:val="6606388D"/>
    <w:rsid w:val="6608FDA8"/>
    <w:rsid w:val="6615717D"/>
    <w:rsid w:val="661D2ADF"/>
    <w:rsid w:val="662C871E"/>
    <w:rsid w:val="6637F60B"/>
    <w:rsid w:val="663DB0EB"/>
    <w:rsid w:val="66428B8B"/>
    <w:rsid w:val="66668233"/>
    <w:rsid w:val="66833294"/>
    <w:rsid w:val="66876174"/>
    <w:rsid w:val="66AAD44D"/>
    <w:rsid w:val="66B8DD2C"/>
    <w:rsid w:val="66BA9C69"/>
    <w:rsid w:val="66D32A47"/>
    <w:rsid w:val="66F8B1D2"/>
    <w:rsid w:val="670BB6D0"/>
    <w:rsid w:val="671A3ADD"/>
    <w:rsid w:val="672624B0"/>
    <w:rsid w:val="673E231F"/>
    <w:rsid w:val="674676F2"/>
    <w:rsid w:val="676D6E5A"/>
    <w:rsid w:val="67ABFABE"/>
    <w:rsid w:val="67E0323F"/>
    <w:rsid w:val="67EC22B5"/>
    <w:rsid w:val="681CDF60"/>
    <w:rsid w:val="682001CB"/>
    <w:rsid w:val="682B14D4"/>
    <w:rsid w:val="6837BAB4"/>
    <w:rsid w:val="683A79AC"/>
    <w:rsid w:val="685685ED"/>
    <w:rsid w:val="685ACCC1"/>
    <w:rsid w:val="685D79DC"/>
    <w:rsid w:val="6879171D"/>
    <w:rsid w:val="6885A588"/>
    <w:rsid w:val="68869554"/>
    <w:rsid w:val="688F0963"/>
    <w:rsid w:val="68936F75"/>
    <w:rsid w:val="68E668BC"/>
    <w:rsid w:val="68E9618A"/>
    <w:rsid w:val="68F58BC8"/>
    <w:rsid w:val="69047A83"/>
    <w:rsid w:val="692EA2C2"/>
    <w:rsid w:val="69369048"/>
    <w:rsid w:val="696DE87C"/>
    <w:rsid w:val="698B22E3"/>
    <w:rsid w:val="69A2AF34"/>
    <w:rsid w:val="69A91E9A"/>
    <w:rsid w:val="69BC0E59"/>
    <w:rsid w:val="69BC261D"/>
    <w:rsid w:val="69BE3671"/>
    <w:rsid w:val="69D0B568"/>
    <w:rsid w:val="69E55777"/>
    <w:rsid w:val="69EF3D7E"/>
    <w:rsid w:val="69EFBD28"/>
    <w:rsid w:val="6A2265B5"/>
    <w:rsid w:val="6A2449EF"/>
    <w:rsid w:val="6A43D5F8"/>
    <w:rsid w:val="6A683C36"/>
    <w:rsid w:val="6A6B4946"/>
    <w:rsid w:val="6A871F91"/>
    <w:rsid w:val="6ABF852C"/>
    <w:rsid w:val="6ABFB702"/>
    <w:rsid w:val="6B0C8E6E"/>
    <w:rsid w:val="6B15434B"/>
    <w:rsid w:val="6B1F5A4E"/>
    <w:rsid w:val="6B2D24E9"/>
    <w:rsid w:val="6B31D029"/>
    <w:rsid w:val="6B36A7F9"/>
    <w:rsid w:val="6B5C0381"/>
    <w:rsid w:val="6B93D513"/>
    <w:rsid w:val="6BB1946F"/>
    <w:rsid w:val="6BC2EA6C"/>
    <w:rsid w:val="6BECE7F2"/>
    <w:rsid w:val="6BEF203A"/>
    <w:rsid w:val="6BF86BE5"/>
    <w:rsid w:val="6C024754"/>
    <w:rsid w:val="6C09A6BC"/>
    <w:rsid w:val="6C190FF9"/>
    <w:rsid w:val="6C1988CC"/>
    <w:rsid w:val="6C1B2672"/>
    <w:rsid w:val="6C1BDFAB"/>
    <w:rsid w:val="6C47D496"/>
    <w:rsid w:val="6C5E5A83"/>
    <w:rsid w:val="6C8BCF66"/>
    <w:rsid w:val="6CDC02BA"/>
    <w:rsid w:val="6CE36ACB"/>
    <w:rsid w:val="6D0397E1"/>
    <w:rsid w:val="6D135D9C"/>
    <w:rsid w:val="6D136EE2"/>
    <w:rsid w:val="6D2831CD"/>
    <w:rsid w:val="6D6E44AE"/>
    <w:rsid w:val="6D732ED4"/>
    <w:rsid w:val="6D854733"/>
    <w:rsid w:val="6DA7BB89"/>
    <w:rsid w:val="6DAEF569"/>
    <w:rsid w:val="6DCE0D84"/>
    <w:rsid w:val="6DDD8871"/>
    <w:rsid w:val="6DE43DB6"/>
    <w:rsid w:val="6DFE987E"/>
    <w:rsid w:val="6E0623A8"/>
    <w:rsid w:val="6E2DA609"/>
    <w:rsid w:val="6E36A3FC"/>
    <w:rsid w:val="6E3DD2B3"/>
    <w:rsid w:val="6E471A11"/>
    <w:rsid w:val="6E787F37"/>
    <w:rsid w:val="6E7D191C"/>
    <w:rsid w:val="6E958041"/>
    <w:rsid w:val="6E99EFEA"/>
    <w:rsid w:val="6EAE2E2E"/>
    <w:rsid w:val="6EBD7A0C"/>
    <w:rsid w:val="6EDDA67D"/>
    <w:rsid w:val="6F2E21A2"/>
    <w:rsid w:val="6F4E5085"/>
    <w:rsid w:val="6FA52A20"/>
    <w:rsid w:val="6FA6F3AD"/>
    <w:rsid w:val="6FC4C983"/>
    <w:rsid w:val="6FC9B004"/>
    <w:rsid w:val="6FDD75E0"/>
    <w:rsid w:val="6FE975C5"/>
    <w:rsid w:val="70144F98"/>
    <w:rsid w:val="703E37EF"/>
    <w:rsid w:val="705AA853"/>
    <w:rsid w:val="706A5F1F"/>
    <w:rsid w:val="70749C7B"/>
    <w:rsid w:val="70770FE7"/>
    <w:rsid w:val="707E8B95"/>
    <w:rsid w:val="709463B4"/>
    <w:rsid w:val="70A47EC3"/>
    <w:rsid w:val="70B4FFE3"/>
    <w:rsid w:val="712D0970"/>
    <w:rsid w:val="714DD53F"/>
    <w:rsid w:val="71742F55"/>
    <w:rsid w:val="7185993A"/>
    <w:rsid w:val="718D6E1F"/>
    <w:rsid w:val="71B01FF9"/>
    <w:rsid w:val="71B54F9B"/>
    <w:rsid w:val="71FBEFAD"/>
    <w:rsid w:val="722977F4"/>
    <w:rsid w:val="723691FE"/>
    <w:rsid w:val="723E7E24"/>
    <w:rsid w:val="72414BA0"/>
    <w:rsid w:val="724E6977"/>
    <w:rsid w:val="7250D044"/>
    <w:rsid w:val="72573189"/>
    <w:rsid w:val="72632575"/>
    <w:rsid w:val="727991B9"/>
    <w:rsid w:val="7284D850"/>
    <w:rsid w:val="729043D0"/>
    <w:rsid w:val="72904F34"/>
    <w:rsid w:val="72A91313"/>
    <w:rsid w:val="72AB066C"/>
    <w:rsid w:val="72CFF562"/>
    <w:rsid w:val="72EEAD65"/>
    <w:rsid w:val="730E261D"/>
    <w:rsid w:val="731143D6"/>
    <w:rsid w:val="7325C01F"/>
    <w:rsid w:val="732E6EEA"/>
    <w:rsid w:val="73372EAD"/>
    <w:rsid w:val="736D610D"/>
    <w:rsid w:val="737BCC6A"/>
    <w:rsid w:val="73814023"/>
    <w:rsid w:val="73C947FB"/>
    <w:rsid w:val="73CC378A"/>
    <w:rsid w:val="73D4DB12"/>
    <w:rsid w:val="73E35E94"/>
    <w:rsid w:val="73E52114"/>
    <w:rsid w:val="74016153"/>
    <w:rsid w:val="741B30F5"/>
    <w:rsid w:val="742F7A38"/>
    <w:rsid w:val="74374979"/>
    <w:rsid w:val="743D4F08"/>
    <w:rsid w:val="7447FA2E"/>
    <w:rsid w:val="745805BF"/>
    <w:rsid w:val="746B6CD9"/>
    <w:rsid w:val="746DE13B"/>
    <w:rsid w:val="7482E8DD"/>
    <w:rsid w:val="7492A7BA"/>
    <w:rsid w:val="74A15F8E"/>
    <w:rsid w:val="74B51D68"/>
    <w:rsid w:val="74BD0AEE"/>
    <w:rsid w:val="74D4B709"/>
    <w:rsid w:val="74D50B3F"/>
    <w:rsid w:val="74FD7DC3"/>
    <w:rsid w:val="7504285A"/>
    <w:rsid w:val="7509495A"/>
    <w:rsid w:val="75160857"/>
    <w:rsid w:val="7521C0C1"/>
    <w:rsid w:val="7523ABC6"/>
    <w:rsid w:val="753B9407"/>
    <w:rsid w:val="753BAD6D"/>
    <w:rsid w:val="754C3585"/>
    <w:rsid w:val="754E74DA"/>
    <w:rsid w:val="755505CD"/>
    <w:rsid w:val="7565185C"/>
    <w:rsid w:val="759D68A8"/>
    <w:rsid w:val="75A20458"/>
    <w:rsid w:val="75A73FB5"/>
    <w:rsid w:val="75BF509F"/>
    <w:rsid w:val="75D58E7F"/>
    <w:rsid w:val="75F38CB2"/>
    <w:rsid w:val="75F50E18"/>
    <w:rsid w:val="760839DC"/>
    <w:rsid w:val="760FA38B"/>
    <w:rsid w:val="762EA6EF"/>
    <w:rsid w:val="7644F13B"/>
    <w:rsid w:val="76492700"/>
    <w:rsid w:val="764AC12B"/>
    <w:rsid w:val="765D6A1A"/>
    <w:rsid w:val="7663EFCE"/>
    <w:rsid w:val="7673BFCD"/>
    <w:rsid w:val="767BC3BF"/>
    <w:rsid w:val="76811EB4"/>
    <w:rsid w:val="7692173B"/>
    <w:rsid w:val="7698CA15"/>
    <w:rsid w:val="76E5687E"/>
    <w:rsid w:val="76F1B0D5"/>
    <w:rsid w:val="7726D3F2"/>
    <w:rsid w:val="77374847"/>
    <w:rsid w:val="7750E295"/>
    <w:rsid w:val="7751ABE3"/>
    <w:rsid w:val="777C08EB"/>
    <w:rsid w:val="778F9755"/>
    <w:rsid w:val="77D7EA6F"/>
    <w:rsid w:val="77F621BF"/>
    <w:rsid w:val="7868F96F"/>
    <w:rsid w:val="787CBA9A"/>
    <w:rsid w:val="78867EA6"/>
    <w:rsid w:val="789848A8"/>
    <w:rsid w:val="78B90B90"/>
    <w:rsid w:val="78D877EC"/>
    <w:rsid w:val="78E8803C"/>
    <w:rsid w:val="78FB03C5"/>
    <w:rsid w:val="79149B20"/>
    <w:rsid w:val="7928EF3C"/>
    <w:rsid w:val="793FDA9E"/>
    <w:rsid w:val="7947444D"/>
    <w:rsid w:val="79AE9BCC"/>
    <w:rsid w:val="79AFB1A1"/>
    <w:rsid w:val="79BD2A35"/>
    <w:rsid w:val="79EB5AC1"/>
    <w:rsid w:val="7A050D6D"/>
    <w:rsid w:val="7A10679E"/>
    <w:rsid w:val="7A63DD0D"/>
    <w:rsid w:val="7A924DD8"/>
    <w:rsid w:val="7A9B55B5"/>
    <w:rsid w:val="7AB57FE8"/>
    <w:rsid w:val="7B178FA0"/>
    <w:rsid w:val="7B2EA3C2"/>
    <w:rsid w:val="7B349190"/>
    <w:rsid w:val="7B3E1BD1"/>
    <w:rsid w:val="7B44BCAA"/>
    <w:rsid w:val="7B539BCD"/>
    <w:rsid w:val="7B5A11C6"/>
    <w:rsid w:val="7B8B6566"/>
    <w:rsid w:val="7B9C08C5"/>
    <w:rsid w:val="7BC31F09"/>
    <w:rsid w:val="7BC7B290"/>
    <w:rsid w:val="7BCECA3A"/>
    <w:rsid w:val="7C0CBEC8"/>
    <w:rsid w:val="7C1DFDB9"/>
    <w:rsid w:val="7C1FFFF8"/>
    <w:rsid w:val="7C2F3890"/>
    <w:rsid w:val="7C3511FE"/>
    <w:rsid w:val="7C5D1253"/>
    <w:rsid w:val="7CA9796B"/>
    <w:rsid w:val="7CBFF9C7"/>
    <w:rsid w:val="7CC81CD3"/>
    <w:rsid w:val="7CD525AC"/>
    <w:rsid w:val="7CE36DF9"/>
    <w:rsid w:val="7CFD9A7E"/>
    <w:rsid w:val="7D289BB3"/>
    <w:rsid w:val="7D4310BF"/>
    <w:rsid w:val="7D4D9FDB"/>
    <w:rsid w:val="7D6137D5"/>
    <w:rsid w:val="7D83C2F8"/>
    <w:rsid w:val="7DB54C8B"/>
    <w:rsid w:val="7DD4E41D"/>
    <w:rsid w:val="7DDD8727"/>
    <w:rsid w:val="7E368395"/>
    <w:rsid w:val="7E42BBA6"/>
    <w:rsid w:val="7E53922B"/>
    <w:rsid w:val="7E5FA113"/>
    <w:rsid w:val="7E6F0B9E"/>
    <w:rsid w:val="7E91B02A"/>
    <w:rsid w:val="7E9BD856"/>
    <w:rsid w:val="7EB5D62E"/>
    <w:rsid w:val="7EC346B5"/>
    <w:rsid w:val="7F5F93A8"/>
    <w:rsid w:val="7F8DB716"/>
    <w:rsid w:val="7F924F9C"/>
    <w:rsid w:val="7FAC7EB0"/>
    <w:rsid w:val="7FB31CA3"/>
    <w:rsid w:val="7FDC3E7D"/>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131275"/>
  <w15:docId w15:val="{FEB02787-79E4-45AE-8225-A737FF2F6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S Gothic" w:eastAsia="MS Gothic" w:hAnsi="MS Gothic" w:cs="MS Gothic"/>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244"/>
    <w:pPr>
      <w:spacing w:before="160"/>
    </w:pPr>
    <w:rPr>
      <w:rFonts w:ascii="Arial" w:eastAsiaTheme="minorHAnsi" w:hAnsi="Arial" w:cs="Arial"/>
      <w:sz w:val="24"/>
      <w:szCs w:val="24"/>
      <w:lang w:eastAsia="en-US"/>
    </w:rPr>
  </w:style>
  <w:style w:type="paragraph" w:styleId="Heading1">
    <w:name w:val="heading 1"/>
    <w:aliases w:val="Red Heading 1"/>
    <w:basedOn w:val="Normal"/>
    <w:next w:val="Normal"/>
    <w:link w:val="Heading1Char"/>
    <w:uiPriority w:val="9"/>
    <w:rsid w:val="00265E84"/>
    <w:pPr>
      <w:keepNext/>
      <w:keepLines/>
      <w:spacing w:before="240" w:after="0"/>
      <w:outlineLvl w:val="0"/>
    </w:pPr>
    <w:rPr>
      <w:rFonts w:asciiTheme="majorHAnsi" w:eastAsiaTheme="majorEastAsia" w:hAnsiTheme="majorHAnsi" w:cstheme="majorBidi"/>
      <w:color w:val="01853E"/>
      <w:sz w:val="32"/>
      <w:szCs w:val="32"/>
    </w:rPr>
  </w:style>
  <w:style w:type="paragraph" w:styleId="Heading2">
    <w:name w:val="heading 2"/>
    <w:basedOn w:val="Normal"/>
    <w:next w:val="Normal"/>
    <w:link w:val="Heading2Char"/>
    <w:uiPriority w:val="9"/>
    <w:unhideWhenUsed/>
    <w:rsid w:val="00882F80"/>
    <w:pPr>
      <w:keepNext/>
      <w:keepLines/>
      <w:spacing w:before="40" w:after="0"/>
      <w:outlineLvl w:val="1"/>
    </w:pPr>
    <w:rPr>
      <w:rFonts w:asciiTheme="majorHAnsi" w:eastAsiaTheme="majorEastAsia" w:hAnsiTheme="majorHAnsi" w:cstheme="majorBidi"/>
      <w:color w:val="1B3A79" w:themeColor="accent1" w:themeShade="BF"/>
      <w:sz w:val="26"/>
      <w:szCs w:val="26"/>
    </w:rPr>
  </w:style>
  <w:style w:type="paragraph" w:styleId="Heading3">
    <w:name w:val="heading 3"/>
    <w:basedOn w:val="Normal"/>
    <w:next w:val="Normal"/>
    <w:link w:val="Heading3Char"/>
    <w:uiPriority w:val="9"/>
    <w:semiHidden/>
    <w:unhideWhenUsed/>
    <w:rsid w:val="00882F80"/>
    <w:pPr>
      <w:keepNext/>
      <w:keepLines/>
      <w:spacing w:before="40" w:after="0"/>
      <w:outlineLvl w:val="2"/>
    </w:pPr>
    <w:rPr>
      <w:rFonts w:asciiTheme="majorHAnsi" w:eastAsiaTheme="majorEastAsia" w:hAnsiTheme="majorHAnsi" w:cstheme="majorBidi"/>
      <w:color w:val="122650" w:themeColor="accent1" w:themeShade="7F"/>
    </w:rPr>
  </w:style>
  <w:style w:type="paragraph" w:styleId="Heading4">
    <w:name w:val="heading 4"/>
    <w:basedOn w:val="Normal"/>
    <w:next w:val="Normal"/>
    <w:link w:val="Heading4Char"/>
    <w:uiPriority w:val="9"/>
    <w:semiHidden/>
    <w:unhideWhenUsed/>
    <w:qFormat/>
    <w:rsid w:val="00882F80"/>
    <w:pPr>
      <w:keepNext/>
      <w:keepLines/>
      <w:spacing w:before="40" w:after="0"/>
      <w:outlineLvl w:val="3"/>
    </w:pPr>
    <w:rPr>
      <w:rFonts w:asciiTheme="majorHAnsi" w:eastAsiaTheme="majorEastAsia" w:hAnsiTheme="majorHAnsi" w:cstheme="majorBidi"/>
      <w:i/>
      <w:iCs/>
      <w:color w:val="1B3A79"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E756D6"/>
    <w:pPr>
      <w:spacing w:after="0" w:line="240" w:lineRule="auto"/>
      <w:contextualSpacing/>
    </w:pPr>
    <w:rPr>
      <w:rFonts w:asciiTheme="majorHAnsi" w:eastAsiaTheme="majorEastAsia" w:hAnsiTheme="majorHAnsi" w:cstheme="majorBidi"/>
      <w:spacing w:val="-10"/>
      <w:kern w:val="28"/>
      <w:sz w:val="56"/>
      <w:szCs w:val="56"/>
    </w:rPr>
  </w:style>
  <w:style w:type="paragraph" w:customStyle="1" w:styleId="MoECoverPageHeading">
    <w:name w:val="MoE: Cover Page Heading"/>
    <w:basedOn w:val="Normal"/>
    <w:link w:val="MoECoverPageHeadingChar"/>
    <w:qFormat/>
    <w:rsid w:val="00D92623"/>
    <w:pPr>
      <w:spacing w:after="120"/>
    </w:pPr>
    <w:rPr>
      <w:b/>
      <w:color w:val="01853E"/>
      <w:sz w:val="56"/>
      <w:szCs w:val="56"/>
    </w:rPr>
  </w:style>
  <w:style w:type="paragraph" w:customStyle="1" w:styleId="MoECoverPageSubheading">
    <w:name w:val="MoE: Cover Page Subheading"/>
    <w:basedOn w:val="Normal"/>
    <w:link w:val="MoECoverPageSubheadingChar"/>
    <w:qFormat/>
    <w:rsid w:val="00720384"/>
    <w:rPr>
      <w:color w:val="01853E"/>
      <w:sz w:val="28"/>
      <w:szCs w:val="28"/>
    </w:rPr>
  </w:style>
  <w:style w:type="character" w:customStyle="1" w:styleId="MoECoverPageHeadingChar">
    <w:name w:val="MoE: Cover Page Heading Char"/>
    <w:basedOn w:val="DefaultParagraphFont"/>
    <w:link w:val="MoECoverPageHeading"/>
    <w:rsid w:val="00D92623"/>
    <w:rPr>
      <w:rFonts w:ascii="Arial" w:eastAsiaTheme="minorHAnsi" w:hAnsi="Arial" w:cs="Arial"/>
      <w:b/>
      <w:color w:val="01853E"/>
      <w:sz w:val="56"/>
      <w:szCs w:val="56"/>
      <w:lang w:eastAsia="en-US"/>
    </w:rPr>
  </w:style>
  <w:style w:type="paragraph" w:customStyle="1" w:styleId="MoEHeading1">
    <w:name w:val="MoE: Heading 1"/>
    <w:basedOn w:val="Heading1"/>
    <w:next w:val="MoEBodyText"/>
    <w:link w:val="MoEHeading1Char"/>
    <w:qFormat/>
    <w:rsid w:val="00A11310"/>
    <w:pPr>
      <w:spacing w:before="0" w:after="240" w:line="240" w:lineRule="auto"/>
    </w:pPr>
    <w:rPr>
      <w:rFonts w:ascii="Arial" w:hAnsi="Arial" w:cs="Arial"/>
      <w:b/>
    </w:rPr>
  </w:style>
  <w:style w:type="character" w:customStyle="1" w:styleId="MoECoverPageSubheadingChar">
    <w:name w:val="MoE: Cover Page Subheading Char"/>
    <w:basedOn w:val="DefaultParagraphFont"/>
    <w:link w:val="MoECoverPageSubheading"/>
    <w:rsid w:val="00720384"/>
    <w:rPr>
      <w:rFonts w:ascii="Arial" w:eastAsiaTheme="minorHAnsi" w:hAnsi="Arial" w:cs="Arial"/>
      <w:color w:val="01853E"/>
      <w:sz w:val="28"/>
      <w:szCs w:val="28"/>
      <w:lang w:eastAsia="en-US"/>
    </w:rPr>
  </w:style>
  <w:style w:type="paragraph" w:customStyle="1" w:styleId="MoEHeading2">
    <w:name w:val="MoE: Heading 2"/>
    <w:basedOn w:val="Heading2"/>
    <w:next w:val="MoEBodyText"/>
    <w:link w:val="MoEHeading2Char"/>
    <w:qFormat/>
    <w:rsid w:val="00F058C5"/>
    <w:pPr>
      <w:spacing w:before="240" w:after="120" w:line="240" w:lineRule="auto"/>
    </w:pPr>
    <w:rPr>
      <w:rFonts w:ascii="Arial" w:hAnsi="Arial" w:cs="Arial"/>
      <w:b/>
      <w:color w:val="01853E"/>
      <w:sz w:val="28"/>
      <w:szCs w:val="28"/>
    </w:rPr>
  </w:style>
  <w:style w:type="character" w:customStyle="1" w:styleId="MoEHeading1Char">
    <w:name w:val="MoE: Heading 1 Char"/>
    <w:basedOn w:val="DefaultParagraphFont"/>
    <w:link w:val="MoEHeading1"/>
    <w:rsid w:val="00A11310"/>
    <w:rPr>
      <w:rFonts w:ascii="Arial" w:eastAsiaTheme="majorEastAsia" w:hAnsi="Arial" w:cs="Arial"/>
      <w:b/>
      <w:color w:val="01853E"/>
      <w:sz w:val="32"/>
      <w:szCs w:val="32"/>
      <w:lang w:eastAsia="en-US"/>
    </w:rPr>
  </w:style>
  <w:style w:type="paragraph" w:customStyle="1" w:styleId="MoEBodyText">
    <w:name w:val="MoE: Body Text"/>
    <w:basedOn w:val="Normal"/>
    <w:link w:val="MoEBodyTextChar"/>
    <w:rsid w:val="00882F80"/>
    <w:pPr>
      <w:spacing w:after="240"/>
    </w:pPr>
    <w:rPr>
      <w:rFonts w:ascii="@DengXian" w:hAnsi="@DengXian"/>
      <w:sz w:val="20"/>
      <w:szCs w:val="20"/>
    </w:rPr>
  </w:style>
  <w:style w:type="character" w:customStyle="1" w:styleId="MoEHeading2Char">
    <w:name w:val="MoE: Heading 2 Char"/>
    <w:basedOn w:val="MoEHeading1Char"/>
    <w:link w:val="MoEHeading2"/>
    <w:rsid w:val="00F058C5"/>
    <w:rPr>
      <w:rFonts w:ascii="Arial" w:eastAsiaTheme="majorEastAsia" w:hAnsi="Arial" w:cs="Arial"/>
      <w:b/>
      <w:color w:val="01853E"/>
      <w:sz w:val="28"/>
      <w:szCs w:val="28"/>
      <w:lang w:val="mi-NZ" w:eastAsia="en-US"/>
    </w:rPr>
  </w:style>
  <w:style w:type="paragraph" w:customStyle="1" w:styleId="MoEHeading3">
    <w:name w:val="MoE: Heading 3"/>
    <w:basedOn w:val="Heading3"/>
    <w:next w:val="MoEBodyText"/>
    <w:link w:val="MoEHeading3Char"/>
    <w:qFormat/>
    <w:rsid w:val="00AC032B"/>
    <w:pPr>
      <w:spacing w:before="200" w:after="120" w:line="240" w:lineRule="atLeast"/>
    </w:pPr>
    <w:rPr>
      <w:rFonts w:ascii="Arial" w:hAnsi="Arial"/>
      <w:bCs/>
      <w:color w:val="01853E"/>
      <w:szCs w:val="32"/>
    </w:rPr>
  </w:style>
  <w:style w:type="character" w:customStyle="1" w:styleId="MoEBodyTextChar">
    <w:name w:val="MoE: Body Text Char"/>
    <w:basedOn w:val="MoEHeading2Char"/>
    <w:link w:val="MoEBodyText"/>
    <w:rsid w:val="00882F80"/>
    <w:rPr>
      <w:rFonts w:ascii="@DengXian" w:eastAsiaTheme="majorEastAsia" w:hAnsi="@DengXian" w:cs="Arial"/>
      <w:b w:val="0"/>
      <w:color w:val="01853E"/>
      <w:sz w:val="20"/>
      <w:szCs w:val="20"/>
      <w:lang w:val="mi-NZ" w:eastAsia="en-US"/>
    </w:rPr>
  </w:style>
  <w:style w:type="character" w:customStyle="1" w:styleId="Heading1Char">
    <w:name w:val="Heading 1 Char"/>
    <w:aliases w:val="Red Heading 1 Char"/>
    <w:basedOn w:val="DefaultParagraphFont"/>
    <w:link w:val="Heading1"/>
    <w:uiPriority w:val="9"/>
    <w:rsid w:val="00265E84"/>
    <w:rPr>
      <w:rFonts w:asciiTheme="majorHAnsi" w:eastAsiaTheme="majorEastAsia" w:hAnsiTheme="majorHAnsi" w:cstheme="majorBidi"/>
      <w:color w:val="01853E"/>
      <w:sz w:val="32"/>
      <w:szCs w:val="32"/>
    </w:rPr>
  </w:style>
  <w:style w:type="character" w:customStyle="1" w:styleId="Heading2Char">
    <w:name w:val="Heading 2 Char"/>
    <w:basedOn w:val="DefaultParagraphFont"/>
    <w:link w:val="Heading2"/>
    <w:uiPriority w:val="9"/>
    <w:rsid w:val="00FE5D66"/>
    <w:rPr>
      <w:rFonts w:asciiTheme="majorHAnsi" w:eastAsiaTheme="majorEastAsia" w:hAnsiTheme="majorHAnsi" w:cstheme="majorBidi"/>
      <w:color w:val="1B3A79" w:themeColor="accent1" w:themeShade="BF"/>
      <w:sz w:val="26"/>
      <w:szCs w:val="26"/>
    </w:rPr>
  </w:style>
  <w:style w:type="paragraph" w:customStyle="1" w:styleId="MoEHeading4">
    <w:name w:val="MoE: Heading 4"/>
    <w:basedOn w:val="Heading4"/>
    <w:next w:val="MoEBodyText"/>
    <w:link w:val="MoEHeading4Char"/>
    <w:rsid w:val="00882F80"/>
    <w:pPr>
      <w:spacing w:before="200" w:after="120"/>
    </w:pPr>
    <w:rPr>
      <w:rFonts w:ascii="@DengXian" w:hAnsi="@DengXian"/>
      <w:b/>
      <w:i w:val="0"/>
      <w:color w:val="auto"/>
      <w:sz w:val="20"/>
    </w:rPr>
  </w:style>
  <w:style w:type="character" w:customStyle="1" w:styleId="Heading3Char">
    <w:name w:val="Heading 3 Char"/>
    <w:basedOn w:val="DefaultParagraphFont"/>
    <w:link w:val="Heading3"/>
    <w:uiPriority w:val="9"/>
    <w:rsid w:val="00FE5D66"/>
    <w:rPr>
      <w:rFonts w:asciiTheme="majorHAnsi" w:eastAsiaTheme="majorEastAsia" w:hAnsiTheme="majorHAnsi" w:cstheme="majorBidi"/>
      <w:color w:val="122650" w:themeColor="accent1" w:themeShade="7F"/>
      <w:sz w:val="24"/>
      <w:szCs w:val="24"/>
      <w:lang w:val="mi-NZ"/>
    </w:rPr>
  </w:style>
  <w:style w:type="character" w:customStyle="1" w:styleId="MoEHeading3Char">
    <w:name w:val="MoE: Heading 3 Char"/>
    <w:basedOn w:val="Heading3Char"/>
    <w:link w:val="MoEHeading3"/>
    <w:rsid w:val="00AC032B"/>
    <w:rPr>
      <w:rFonts w:ascii="Arial" w:eastAsiaTheme="majorEastAsia" w:hAnsi="Arial" w:cstheme="majorBidi"/>
      <w:bCs/>
      <w:color w:val="01853E"/>
      <w:sz w:val="24"/>
      <w:szCs w:val="32"/>
      <w:lang w:val="mi-NZ" w:eastAsia="en-US"/>
    </w:rPr>
  </w:style>
  <w:style w:type="paragraph" w:styleId="Header">
    <w:name w:val="header"/>
    <w:basedOn w:val="Normal"/>
    <w:link w:val="HeaderChar"/>
    <w:uiPriority w:val="99"/>
    <w:semiHidden/>
    <w:rsid w:val="00882F80"/>
    <w:pPr>
      <w:tabs>
        <w:tab w:val="center" w:pos="4513"/>
        <w:tab w:val="right" w:pos="9026"/>
      </w:tabs>
      <w:spacing w:after="0" w:line="240" w:lineRule="auto"/>
    </w:pPr>
  </w:style>
  <w:style w:type="character" w:customStyle="1" w:styleId="Heading4Char">
    <w:name w:val="Heading 4 Char"/>
    <w:basedOn w:val="DefaultParagraphFont"/>
    <w:link w:val="Heading4"/>
    <w:uiPriority w:val="9"/>
    <w:semiHidden/>
    <w:rsid w:val="00FE5D66"/>
    <w:rPr>
      <w:rFonts w:asciiTheme="majorHAnsi" w:eastAsiaTheme="majorEastAsia" w:hAnsiTheme="majorHAnsi" w:cstheme="majorBidi"/>
      <w:i/>
      <w:iCs/>
      <w:color w:val="1B3A79" w:themeColor="accent1" w:themeShade="BF"/>
    </w:rPr>
  </w:style>
  <w:style w:type="character" w:customStyle="1" w:styleId="MoEHeading4Char">
    <w:name w:val="MoE: Heading 4 Char"/>
    <w:basedOn w:val="Heading4Char"/>
    <w:link w:val="MoEHeading4"/>
    <w:rsid w:val="00882F80"/>
    <w:rPr>
      <w:rFonts w:ascii="@DengXian" w:eastAsiaTheme="majorEastAsia" w:hAnsi="@DengXian" w:cstheme="majorBidi"/>
      <w:b/>
      <w:i w:val="0"/>
      <w:iCs/>
      <w:color w:val="1B3A79" w:themeColor="accent1" w:themeShade="BF"/>
      <w:sz w:val="20"/>
      <w:szCs w:val="24"/>
      <w:lang w:val="mi-NZ"/>
    </w:rPr>
  </w:style>
  <w:style w:type="character" w:customStyle="1" w:styleId="HeaderChar">
    <w:name w:val="Header Char"/>
    <w:basedOn w:val="DefaultParagraphFont"/>
    <w:link w:val="Header"/>
    <w:uiPriority w:val="99"/>
    <w:semiHidden/>
    <w:rsid w:val="00FE5D66"/>
  </w:style>
  <w:style w:type="paragraph" w:styleId="Footer">
    <w:name w:val="footer"/>
    <w:basedOn w:val="Normal"/>
    <w:link w:val="FooterChar"/>
    <w:uiPriority w:val="99"/>
    <w:rsid w:val="00882F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5D66"/>
  </w:style>
  <w:style w:type="paragraph" w:customStyle="1" w:styleId="MoEFooterBold">
    <w:name w:val="MoE: Footer (Bold)"/>
    <w:basedOn w:val="Footer"/>
    <w:link w:val="MoEFooterBoldChar"/>
    <w:rsid w:val="00265E84"/>
    <w:pPr>
      <w:tabs>
        <w:tab w:val="clear" w:pos="4513"/>
        <w:tab w:val="clear" w:pos="9026"/>
        <w:tab w:val="left" w:pos="1730"/>
        <w:tab w:val="left" w:pos="4000"/>
      </w:tabs>
      <w:ind w:right="360"/>
    </w:pPr>
    <w:rPr>
      <w:rFonts w:ascii="@DengXian" w:hAnsi="@DengXian" w:cs="@DengXian"/>
      <w:b/>
      <w:noProof/>
      <w:color w:val="01853E"/>
      <w:sz w:val="18"/>
      <w:szCs w:val="18"/>
    </w:rPr>
  </w:style>
  <w:style w:type="paragraph" w:customStyle="1" w:styleId="MoEFooter">
    <w:name w:val="MoE: Footer"/>
    <w:basedOn w:val="Footer"/>
    <w:link w:val="MoEFooterChar"/>
    <w:qFormat/>
    <w:rsid w:val="00265E84"/>
    <w:pPr>
      <w:tabs>
        <w:tab w:val="clear" w:pos="4513"/>
        <w:tab w:val="clear" w:pos="9026"/>
        <w:tab w:val="left" w:pos="1730"/>
        <w:tab w:val="left" w:pos="4000"/>
      </w:tabs>
      <w:ind w:right="360"/>
    </w:pPr>
    <w:rPr>
      <w:rFonts w:ascii="@DengXian" w:hAnsi="@DengXian" w:cs="@DengXian"/>
      <w:color w:val="01853E"/>
      <w:sz w:val="18"/>
      <w:szCs w:val="18"/>
    </w:rPr>
  </w:style>
  <w:style w:type="character" w:customStyle="1" w:styleId="MoEFooterBoldChar">
    <w:name w:val="MoE: Footer (Bold) Char"/>
    <w:basedOn w:val="FooterChar"/>
    <w:link w:val="MoEFooterBold"/>
    <w:rsid w:val="00265E84"/>
    <w:rPr>
      <w:rFonts w:ascii="@DengXian" w:hAnsi="@DengXian" w:cs="@DengXian"/>
      <w:b/>
      <w:noProof/>
      <w:color w:val="01853E"/>
      <w:sz w:val="18"/>
      <w:szCs w:val="18"/>
      <w:lang w:val="mi-NZ"/>
    </w:rPr>
  </w:style>
  <w:style w:type="paragraph" w:customStyle="1" w:styleId="MoEBodyTextBold">
    <w:name w:val="MoE: Body Text (Bold)"/>
    <w:basedOn w:val="MoEBodyText"/>
    <w:next w:val="MoEBodyText"/>
    <w:link w:val="MoEBodyTextBoldChar"/>
    <w:rsid w:val="00A624B0"/>
    <w:rPr>
      <w:b/>
    </w:rPr>
  </w:style>
  <w:style w:type="character" w:customStyle="1" w:styleId="MoEFooterChar">
    <w:name w:val="MoE: Footer Char"/>
    <w:basedOn w:val="FooterChar"/>
    <w:link w:val="MoEFooter"/>
    <w:rsid w:val="00265E84"/>
    <w:rPr>
      <w:rFonts w:ascii="@DengXian" w:hAnsi="@DengXian" w:cs="@DengXian"/>
      <w:color w:val="01853E"/>
      <w:sz w:val="18"/>
      <w:szCs w:val="18"/>
      <w:lang w:val="mi-NZ"/>
    </w:rPr>
  </w:style>
  <w:style w:type="paragraph" w:customStyle="1" w:styleId="MoEBulletedListLevel1">
    <w:name w:val="MoE: Bulleted List (Level 1)"/>
    <w:basedOn w:val="ListBullet"/>
    <w:link w:val="MoEBulletedListLevel1Char"/>
    <w:rsid w:val="00FE5D66"/>
    <w:pPr>
      <w:numPr>
        <w:numId w:val="4"/>
      </w:numPr>
      <w:spacing w:after="0"/>
    </w:pPr>
    <w:rPr>
      <w:sz w:val="20"/>
    </w:rPr>
  </w:style>
  <w:style w:type="character" w:customStyle="1" w:styleId="MoEBodyTextBoldChar">
    <w:name w:val="MoE: Body Text (Bold) Char"/>
    <w:basedOn w:val="MoEBodyTextChar"/>
    <w:link w:val="MoEBodyTextBold"/>
    <w:rsid w:val="00A624B0"/>
    <w:rPr>
      <w:rFonts w:ascii="DengXian" w:eastAsiaTheme="majorEastAsia" w:hAnsi="DengXian" w:cstheme="majorBidi"/>
      <w:b/>
      <w:color w:val="C72A30"/>
      <w:sz w:val="20"/>
      <w:szCs w:val="20"/>
      <w:lang w:val="mi-NZ" w:eastAsia="en-US"/>
    </w:rPr>
  </w:style>
  <w:style w:type="paragraph" w:customStyle="1" w:styleId="MoEBulletedListLevel2">
    <w:name w:val="MoE: Bulleted List (Level 2)"/>
    <w:basedOn w:val="ListBullet2"/>
    <w:link w:val="MoEBulletedListLevel2Char"/>
    <w:rsid w:val="00A624B0"/>
    <w:pPr>
      <w:spacing w:after="240" w:line="240" w:lineRule="auto"/>
    </w:pPr>
    <w:rPr>
      <w:sz w:val="20"/>
    </w:rPr>
  </w:style>
  <w:style w:type="paragraph" w:styleId="ListBullet">
    <w:name w:val="List Bullet"/>
    <w:basedOn w:val="Normal"/>
    <w:link w:val="ListBulletChar"/>
    <w:uiPriority w:val="99"/>
    <w:semiHidden/>
    <w:rsid w:val="00FE5D66"/>
    <w:pPr>
      <w:numPr>
        <w:numId w:val="1"/>
      </w:numPr>
      <w:contextualSpacing/>
    </w:pPr>
    <w:rPr>
      <w:rFonts w:ascii="Calibri Light" w:hAnsi="Calibri Light" w:cs="Calibri Light"/>
    </w:rPr>
  </w:style>
  <w:style w:type="character" w:customStyle="1" w:styleId="ListBulletChar">
    <w:name w:val="List Bullet Char"/>
    <w:basedOn w:val="DefaultParagraphFont"/>
    <w:link w:val="ListBullet"/>
    <w:uiPriority w:val="99"/>
    <w:semiHidden/>
    <w:rsid w:val="00330021"/>
    <w:rPr>
      <w:rFonts w:ascii="Calibri Light" w:eastAsiaTheme="minorHAnsi" w:hAnsi="Calibri Light" w:cs="Calibri Light"/>
      <w:sz w:val="24"/>
      <w:szCs w:val="24"/>
      <w:lang w:eastAsia="en-US"/>
    </w:rPr>
  </w:style>
  <w:style w:type="character" w:customStyle="1" w:styleId="MoEBulletedListLevel1Char">
    <w:name w:val="MoE: Bulleted List (Level 1) Char"/>
    <w:basedOn w:val="ListBulletChar"/>
    <w:link w:val="MoEBulletedListLevel1"/>
    <w:rsid w:val="00FE5D66"/>
    <w:rPr>
      <w:rFonts w:ascii="Calibri Light" w:eastAsiaTheme="minorHAnsi" w:hAnsi="Calibri Light" w:cs="Calibri Light"/>
      <w:sz w:val="20"/>
      <w:szCs w:val="24"/>
      <w:lang w:eastAsia="en-US"/>
    </w:rPr>
  </w:style>
  <w:style w:type="paragraph" w:customStyle="1" w:styleId="MoENumberedList">
    <w:name w:val="MoE: Numbered List"/>
    <w:basedOn w:val="ListNumber"/>
    <w:link w:val="MoENumberedListChar"/>
    <w:rsid w:val="00D46ECE"/>
    <w:pPr>
      <w:numPr>
        <w:numId w:val="6"/>
      </w:numPr>
      <w:spacing w:after="240" w:line="240" w:lineRule="auto"/>
    </w:pPr>
    <w:rPr>
      <w:sz w:val="20"/>
    </w:rPr>
  </w:style>
  <w:style w:type="paragraph" w:styleId="ListBullet2">
    <w:name w:val="List Bullet 2"/>
    <w:basedOn w:val="Normal"/>
    <w:link w:val="ListBullet2Char"/>
    <w:uiPriority w:val="99"/>
    <w:semiHidden/>
    <w:rsid w:val="00A624B0"/>
    <w:pPr>
      <w:ind w:left="720" w:hanging="360"/>
      <w:contextualSpacing/>
    </w:pPr>
    <w:rPr>
      <w:rFonts w:ascii="Calibri Light" w:hAnsi="Calibri Light" w:cs="Calibri Light"/>
    </w:rPr>
  </w:style>
  <w:style w:type="character" w:customStyle="1" w:styleId="ListBullet2Char">
    <w:name w:val="List Bullet 2 Char"/>
    <w:basedOn w:val="DefaultParagraphFont"/>
    <w:link w:val="ListBullet2"/>
    <w:uiPriority w:val="99"/>
    <w:semiHidden/>
    <w:rsid w:val="00330021"/>
    <w:rPr>
      <w:rFonts w:ascii="Calibri Light" w:eastAsiaTheme="minorHAnsi" w:hAnsi="Calibri Light" w:cs="Calibri Light"/>
      <w:sz w:val="24"/>
      <w:szCs w:val="24"/>
      <w:lang w:eastAsia="en-US"/>
    </w:rPr>
  </w:style>
  <w:style w:type="character" w:customStyle="1" w:styleId="MoEBulletedListLevel2Char">
    <w:name w:val="MoE: Bulleted List (Level 2) Char"/>
    <w:basedOn w:val="ListBullet2Char"/>
    <w:link w:val="MoEBulletedListLevel2"/>
    <w:rsid w:val="00A624B0"/>
    <w:rPr>
      <w:rFonts w:ascii="Calibri Light" w:eastAsiaTheme="minorHAnsi" w:hAnsi="Calibri Light" w:cs="Calibri Light"/>
      <w:sz w:val="20"/>
      <w:szCs w:val="24"/>
      <w:lang w:eastAsia="en-US"/>
    </w:rPr>
  </w:style>
  <w:style w:type="paragraph" w:styleId="EndnoteText">
    <w:name w:val="endnote text"/>
    <w:basedOn w:val="Normal"/>
    <w:link w:val="EndnoteTextChar"/>
    <w:uiPriority w:val="99"/>
    <w:semiHidden/>
    <w:rsid w:val="00D46ECE"/>
    <w:pPr>
      <w:spacing w:after="0" w:line="240" w:lineRule="auto"/>
    </w:pPr>
    <w:rPr>
      <w:sz w:val="20"/>
      <w:szCs w:val="20"/>
    </w:rPr>
  </w:style>
  <w:style w:type="paragraph" w:styleId="ListNumber">
    <w:name w:val="List Number"/>
    <w:basedOn w:val="Normal"/>
    <w:link w:val="ListNumberChar"/>
    <w:uiPriority w:val="99"/>
    <w:semiHidden/>
    <w:rsid w:val="00D46ECE"/>
    <w:pPr>
      <w:ind w:left="720" w:hanging="360"/>
      <w:contextualSpacing/>
    </w:pPr>
    <w:rPr>
      <w:rFonts w:ascii="Calibri Light" w:hAnsi="Calibri Light" w:cs="Calibri Light"/>
    </w:rPr>
  </w:style>
  <w:style w:type="character" w:customStyle="1" w:styleId="ListNumberChar">
    <w:name w:val="List Number Char"/>
    <w:basedOn w:val="DefaultParagraphFont"/>
    <w:link w:val="ListNumber"/>
    <w:uiPriority w:val="99"/>
    <w:semiHidden/>
    <w:rsid w:val="00330021"/>
    <w:rPr>
      <w:rFonts w:ascii="Calibri Light" w:eastAsiaTheme="minorHAnsi" w:hAnsi="Calibri Light" w:cs="Calibri Light"/>
      <w:sz w:val="24"/>
      <w:szCs w:val="24"/>
      <w:lang w:eastAsia="en-US"/>
    </w:rPr>
  </w:style>
  <w:style w:type="character" w:customStyle="1" w:styleId="MoENumberedListChar">
    <w:name w:val="MoE: Numbered List Char"/>
    <w:basedOn w:val="ListNumberChar"/>
    <w:link w:val="MoENumberedList"/>
    <w:rsid w:val="00D46ECE"/>
    <w:rPr>
      <w:rFonts w:ascii="Calibri Light" w:eastAsiaTheme="minorHAnsi" w:hAnsi="Calibri Light" w:cs="Calibri Light"/>
      <w:sz w:val="20"/>
      <w:szCs w:val="24"/>
      <w:lang w:eastAsia="en-US"/>
    </w:rPr>
  </w:style>
  <w:style w:type="character" w:customStyle="1" w:styleId="EndnoteTextChar">
    <w:name w:val="Endnote Text Char"/>
    <w:basedOn w:val="DefaultParagraphFont"/>
    <w:link w:val="EndnoteText"/>
    <w:uiPriority w:val="99"/>
    <w:semiHidden/>
    <w:rsid w:val="00D46ECE"/>
    <w:rPr>
      <w:sz w:val="20"/>
      <w:szCs w:val="20"/>
    </w:rPr>
  </w:style>
  <w:style w:type="character" w:styleId="EndnoteReference">
    <w:name w:val="endnote reference"/>
    <w:basedOn w:val="DefaultParagraphFont"/>
    <w:uiPriority w:val="99"/>
    <w:semiHidden/>
    <w:rsid w:val="00D46ECE"/>
    <w:rPr>
      <w:vertAlign w:val="superscript"/>
    </w:rPr>
  </w:style>
  <w:style w:type="paragraph" w:customStyle="1" w:styleId="MoEFootnote">
    <w:name w:val="MoE: Footnote"/>
    <w:basedOn w:val="EndnoteText"/>
    <w:link w:val="MoEFootnoteChar"/>
    <w:rsid w:val="00D46ECE"/>
    <w:rPr>
      <w:rFonts w:ascii="@DengXian" w:hAnsi="@DengXian" w:cs="@DengXian"/>
      <w:sz w:val="16"/>
      <w:szCs w:val="16"/>
    </w:rPr>
  </w:style>
  <w:style w:type="paragraph" w:styleId="FootnoteText">
    <w:name w:val="footnote text"/>
    <w:basedOn w:val="Normal"/>
    <w:link w:val="FootnoteTextChar"/>
    <w:uiPriority w:val="99"/>
    <w:semiHidden/>
    <w:rsid w:val="00D46ECE"/>
    <w:pPr>
      <w:spacing w:after="0" w:line="240" w:lineRule="auto"/>
    </w:pPr>
    <w:rPr>
      <w:sz w:val="20"/>
      <w:szCs w:val="20"/>
    </w:rPr>
  </w:style>
  <w:style w:type="character" w:customStyle="1" w:styleId="MoEFootnoteChar">
    <w:name w:val="MoE: Footnote Char"/>
    <w:basedOn w:val="EndnoteTextChar"/>
    <w:link w:val="MoEFootnote"/>
    <w:rsid w:val="00D46ECE"/>
    <w:rPr>
      <w:rFonts w:ascii="@DengXian" w:hAnsi="@DengXian" w:cs="@DengXian"/>
      <w:sz w:val="16"/>
      <w:szCs w:val="16"/>
      <w:lang w:val="mi-NZ"/>
    </w:rPr>
  </w:style>
  <w:style w:type="character" w:customStyle="1" w:styleId="FootnoteTextChar">
    <w:name w:val="Footnote Text Char"/>
    <w:basedOn w:val="DefaultParagraphFont"/>
    <w:link w:val="FootnoteText"/>
    <w:uiPriority w:val="99"/>
    <w:semiHidden/>
    <w:rsid w:val="00D46ECE"/>
    <w:rPr>
      <w:sz w:val="20"/>
      <w:szCs w:val="20"/>
    </w:rPr>
  </w:style>
  <w:style w:type="character" w:styleId="FootnoteReference">
    <w:name w:val="footnote reference"/>
    <w:basedOn w:val="DefaultParagraphFont"/>
    <w:uiPriority w:val="99"/>
    <w:semiHidden/>
    <w:rsid w:val="00D46ECE"/>
    <w:rPr>
      <w:vertAlign w:val="superscript"/>
    </w:rPr>
  </w:style>
  <w:style w:type="paragraph" w:customStyle="1" w:styleId="MoEQuoteBold">
    <w:name w:val="MoE: Quote (Bold)"/>
    <w:basedOn w:val="MoEBodyText"/>
    <w:link w:val="MoEQuoteBoldChar"/>
    <w:rsid w:val="00265E84"/>
    <w:pPr>
      <w:spacing w:after="120"/>
      <w:ind w:left="284"/>
    </w:pPr>
    <w:rPr>
      <w:b/>
      <w:color w:val="01853E"/>
      <w:sz w:val="28"/>
      <w:szCs w:val="28"/>
    </w:rPr>
  </w:style>
  <w:style w:type="paragraph" w:customStyle="1" w:styleId="MoEQuote">
    <w:name w:val="MoE: Quote"/>
    <w:basedOn w:val="MoEQuoteBold"/>
    <w:next w:val="MoEBodyText"/>
    <w:link w:val="MoEQuoteChar"/>
    <w:qFormat/>
    <w:rsid w:val="0036282B"/>
    <w:pPr>
      <w:pBdr>
        <w:left w:val="single" w:sz="8" w:space="11" w:color="3F92CF"/>
      </w:pBdr>
    </w:pPr>
    <w:rPr>
      <w:rFonts w:ascii="Arial" w:hAnsi="Arial"/>
      <w:b w:val="0"/>
      <w:sz w:val="24"/>
      <w:szCs w:val="24"/>
    </w:rPr>
  </w:style>
  <w:style w:type="paragraph" w:styleId="Quote">
    <w:name w:val="Quote"/>
    <w:basedOn w:val="Normal"/>
    <w:next w:val="Normal"/>
    <w:link w:val="QuoteChar"/>
    <w:uiPriority w:val="29"/>
    <w:semiHidden/>
    <w:qFormat/>
    <w:rsid w:val="00D46EC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D46ECE"/>
    <w:rPr>
      <w:i/>
      <w:iCs/>
      <w:color w:val="404040" w:themeColor="text1" w:themeTint="BF"/>
    </w:rPr>
  </w:style>
  <w:style w:type="paragraph" w:customStyle="1" w:styleId="MoEFeatureTextWhite">
    <w:name w:val="MoE: Feature Text (White)"/>
    <w:basedOn w:val="Normal"/>
    <w:rsid w:val="009236E4"/>
    <w:pPr>
      <w:spacing w:after="120"/>
    </w:pPr>
    <w:rPr>
      <w:rFonts w:ascii="@DengXian" w:hAnsi="@DengXian" w:cs="@DengXian"/>
      <w:color w:val="FFFFFF" w:themeColor="background1"/>
      <w:sz w:val="28"/>
      <w:szCs w:val="28"/>
    </w:rPr>
  </w:style>
  <w:style w:type="character" w:customStyle="1" w:styleId="MoEQuoteBoldChar">
    <w:name w:val="MoE: Quote (Bold) Char"/>
    <w:basedOn w:val="MoEBodyTextChar"/>
    <w:link w:val="MoEQuoteBold"/>
    <w:rsid w:val="00265E84"/>
    <w:rPr>
      <w:rFonts w:ascii="DengXian" w:eastAsiaTheme="majorEastAsia" w:hAnsi="DengXian" w:cstheme="majorBidi"/>
      <w:b/>
      <w:color w:val="01853E"/>
      <w:sz w:val="28"/>
      <w:szCs w:val="28"/>
      <w:lang w:val="mi-NZ" w:eastAsia="en-US"/>
    </w:rPr>
  </w:style>
  <w:style w:type="character" w:customStyle="1" w:styleId="MoEQuoteChar">
    <w:name w:val="MoE: Quote Char"/>
    <w:basedOn w:val="MoEQuoteBoldChar"/>
    <w:link w:val="MoEQuote"/>
    <w:rsid w:val="0036282B"/>
    <w:rPr>
      <w:rFonts w:ascii="Arial" w:eastAsiaTheme="minorHAnsi" w:hAnsi="Arial" w:cs="Arial"/>
      <w:b w:val="0"/>
      <w:color w:val="01853E"/>
      <w:sz w:val="24"/>
      <w:szCs w:val="24"/>
      <w:lang w:val="mi-NZ" w:eastAsia="en-US"/>
    </w:rPr>
  </w:style>
  <w:style w:type="paragraph" w:customStyle="1" w:styleId="MoEHorizontalLineDivider">
    <w:name w:val="MoE: Horizontal Line Divider"/>
    <w:basedOn w:val="MoEBodyText"/>
    <w:link w:val="MoEHorizontalLineDividerChar"/>
    <w:uiPriority w:val="1"/>
    <w:rsid w:val="009236E4"/>
    <w:pPr>
      <w:pBdr>
        <w:top w:val="single" w:sz="8" w:space="1" w:color="auto"/>
      </w:pBdr>
    </w:pPr>
  </w:style>
  <w:style w:type="paragraph" w:customStyle="1" w:styleId="MoEBodyTextHorizontalLine">
    <w:name w:val="MoE: Body Text (Horizontal Line)"/>
    <w:basedOn w:val="MoEBodyText"/>
    <w:next w:val="MoEBodyText"/>
    <w:link w:val="MoEBodyTextHorizontalLineChar"/>
    <w:rsid w:val="009236E4"/>
    <w:pPr>
      <w:pBdr>
        <w:bottom w:val="single" w:sz="8" w:space="20" w:color="auto"/>
      </w:pBdr>
    </w:pPr>
  </w:style>
  <w:style w:type="character" w:customStyle="1" w:styleId="MoEHorizontalLineDividerChar">
    <w:name w:val="MoE: Horizontal Line Divider Char"/>
    <w:basedOn w:val="MoEBodyTextChar"/>
    <w:link w:val="MoEHorizontalLineDivider"/>
    <w:uiPriority w:val="1"/>
    <w:rsid w:val="009236E4"/>
    <w:rPr>
      <w:rFonts w:ascii="DengXian" w:eastAsiaTheme="majorEastAsia" w:hAnsi="DengXian" w:cstheme="majorBidi"/>
      <w:b w:val="0"/>
      <w:color w:val="C72A30"/>
      <w:sz w:val="20"/>
      <w:szCs w:val="20"/>
      <w:lang w:val="mi-NZ" w:eastAsia="en-US"/>
    </w:rPr>
  </w:style>
  <w:style w:type="paragraph" w:styleId="NormalWeb">
    <w:name w:val="Normal (Web)"/>
    <w:basedOn w:val="Normal"/>
    <w:uiPriority w:val="99"/>
    <w:semiHidden/>
    <w:rsid w:val="00330021"/>
    <w:pPr>
      <w:spacing w:before="100" w:beforeAutospacing="1" w:after="100" w:afterAutospacing="1" w:line="240" w:lineRule="auto"/>
    </w:pPr>
    <w:rPr>
      <w:rFonts w:ascii="Calibri" w:eastAsiaTheme="minorEastAsia" w:hAnsi="Calibri" w:cs="Calibri"/>
    </w:rPr>
  </w:style>
  <w:style w:type="character" w:customStyle="1" w:styleId="MoEBodyTextHorizontalLineChar">
    <w:name w:val="MoE: Body Text (Horizontal Line) Char"/>
    <w:basedOn w:val="MoEBodyTextChar"/>
    <w:link w:val="MoEBodyTextHorizontalLine"/>
    <w:rsid w:val="009236E4"/>
    <w:rPr>
      <w:rFonts w:ascii="DengXian" w:eastAsiaTheme="majorEastAsia" w:hAnsi="DengXian" w:cstheme="majorBidi"/>
      <w:b w:val="0"/>
      <w:color w:val="C72A30"/>
      <w:sz w:val="20"/>
      <w:szCs w:val="20"/>
      <w:lang w:val="mi-NZ" w:eastAsia="en-US"/>
    </w:rPr>
  </w:style>
  <w:style w:type="table" w:styleId="TableGrid">
    <w:name w:val="Table Grid"/>
    <w:basedOn w:val="TableNormal"/>
    <w:uiPriority w:val="39"/>
    <w:rsid w:val="005D28C9"/>
    <w:pPr>
      <w:keepLines/>
      <w:suppressAutoHyphens/>
      <w:spacing w:before="120" w:after="120" w:line="240" w:lineRule="auto"/>
      <w:ind w:left="113"/>
    </w:pPr>
    <w:rPr>
      <w:rFonts w:ascii="@DengXian" w:hAnsi="@DengXian"/>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ImageCaption">
    <w:name w:val="MoE: Image Caption"/>
    <w:basedOn w:val="MoEBodyText"/>
    <w:next w:val="MoEBodyText"/>
    <w:link w:val="MoEImageCaptionChar"/>
    <w:rsid w:val="00265E84"/>
    <w:pPr>
      <w:pBdr>
        <w:bottom w:val="single" w:sz="2" w:space="6" w:color="01853E"/>
      </w:pBdr>
      <w:spacing w:before="240" w:after="120"/>
    </w:pPr>
    <w:rPr>
      <w:b/>
      <w:color w:val="01853E"/>
      <w:sz w:val="18"/>
      <w:szCs w:val="18"/>
    </w:rPr>
  </w:style>
  <w:style w:type="paragraph" w:customStyle="1" w:styleId="MoETableBodyText">
    <w:name w:val="MoE: Table (Body Text)"/>
    <w:basedOn w:val="MoEBodyText"/>
    <w:link w:val="MoETableBodyTextChar"/>
    <w:rsid w:val="00CF1982"/>
    <w:pPr>
      <w:keepLines/>
      <w:suppressAutoHyphens/>
      <w:spacing w:before="120" w:after="120"/>
      <w:ind w:left="113"/>
    </w:pPr>
    <w:rPr>
      <w:color w:val="000000" w:themeColor="text1"/>
    </w:rPr>
  </w:style>
  <w:style w:type="paragraph" w:customStyle="1" w:styleId="MoETableHeading">
    <w:name w:val="MoE: Table (Heading)"/>
    <w:basedOn w:val="MoEBodyText"/>
    <w:link w:val="MoETableHeadingChar"/>
    <w:autoRedefine/>
    <w:rsid w:val="005F3255"/>
    <w:pPr>
      <w:keepLines/>
      <w:suppressAutoHyphens/>
      <w:spacing w:before="120" w:after="120"/>
      <w:ind w:left="113"/>
    </w:pPr>
    <w:rPr>
      <w:b/>
      <w:color w:val="FFFFFF" w:themeColor="background1"/>
    </w:rPr>
  </w:style>
  <w:style w:type="table" w:customStyle="1" w:styleId="reversedgrey">
    <w:name w:val="reversed grey"/>
    <w:basedOn w:val="TableNormal"/>
    <w:uiPriority w:val="99"/>
    <w:rsid w:val="005D28C9"/>
    <w:pPr>
      <w:spacing w:before="120" w:after="0" w:line="240" w:lineRule="auto"/>
      <w:ind w:left="113"/>
    </w:pPr>
    <w:rPr>
      <w:rFonts w:ascii="@DengXian" w:hAnsi="@DengXian"/>
      <w:sz w:val="20"/>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customStyle="1" w:styleId="MoETableBodyTextChar">
    <w:name w:val="MoE: Table (Body Text) Char"/>
    <w:basedOn w:val="MoEBodyTextChar"/>
    <w:link w:val="MoETableBodyText"/>
    <w:rsid w:val="00CF1982"/>
    <w:rPr>
      <w:rFonts w:ascii="DengXian" w:eastAsiaTheme="majorEastAsia" w:hAnsi="DengXian" w:cstheme="majorBidi"/>
      <w:b w:val="0"/>
      <w:color w:val="000000" w:themeColor="text1"/>
      <w:sz w:val="20"/>
      <w:szCs w:val="20"/>
      <w:lang w:val="mi-NZ" w:eastAsia="en-US"/>
    </w:rPr>
  </w:style>
  <w:style w:type="paragraph" w:customStyle="1" w:styleId="MoEHeading1NoTOC">
    <w:name w:val="MoE: Heading 1 (No TOC)"/>
    <w:basedOn w:val="MoEHeading1"/>
    <w:next w:val="MoEBodyText"/>
    <w:link w:val="MoEHeading1NoTOCChar"/>
    <w:rsid w:val="00582135"/>
    <w:pPr>
      <w:outlineLvl w:val="9"/>
    </w:pPr>
  </w:style>
  <w:style w:type="character" w:customStyle="1" w:styleId="MoETableHeadingChar">
    <w:name w:val="MoE: Table (Heading) Char"/>
    <w:basedOn w:val="MoETableBodyTextChar"/>
    <w:link w:val="MoETableHeading"/>
    <w:rsid w:val="005F3255"/>
    <w:rPr>
      <w:rFonts w:ascii="DengXian" w:eastAsiaTheme="majorEastAsia" w:hAnsi="DengXian" w:cstheme="majorBidi"/>
      <w:b/>
      <w:color w:val="FFFFFF" w:themeColor="background1"/>
      <w:sz w:val="20"/>
      <w:szCs w:val="20"/>
      <w:lang w:val="mi-NZ" w:eastAsia="en-US"/>
    </w:rPr>
  </w:style>
  <w:style w:type="paragraph" w:customStyle="1" w:styleId="MoETableLargeRedText">
    <w:name w:val="MoE: Table (Large Red Text)"/>
    <w:basedOn w:val="MoEBodyText"/>
    <w:link w:val="MoETableLargeRedTextChar"/>
    <w:rsid w:val="00265E84"/>
    <w:pPr>
      <w:keepLines/>
      <w:suppressAutoHyphens/>
      <w:spacing w:before="120" w:after="120"/>
      <w:ind w:left="113"/>
    </w:pPr>
    <w:rPr>
      <w:b/>
      <w:color w:val="01853E"/>
      <w:sz w:val="44"/>
      <w:szCs w:val="44"/>
    </w:rPr>
  </w:style>
  <w:style w:type="character" w:customStyle="1" w:styleId="MoEHeading1NoTOCChar">
    <w:name w:val="MoE: Heading 1 (No TOC) Char"/>
    <w:basedOn w:val="MoEHeading1Char"/>
    <w:link w:val="MoEHeading1NoTOC"/>
    <w:rsid w:val="00582135"/>
    <w:rPr>
      <w:rFonts w:ascii="DengXian" w:eastAsiaTheme="majorEastAsia" w:hAnsi="DengXian" w:cs="DengXian"/>
      <w:b/>
      <w:color w:val="C72A30"/>
      <w:sz w:val="44"/>
      <w:szCs w:val="44"/>
      <w:lang w:val="mi-NZ" w:eastAsia="en-US"/>
    </w:rPr>
  </w:style>
  <w:style w:type="paragraph" w:customStyle="1" w:styleId="MoETableBoldText">
    <w:name w:val="MoE: Table (Bold Text)"/>
    <w:basedOn w:val="MoETableBodyText"/>
    <w:link w:val="MoETableBoldTextChar"/>
    <w:rsid w:val="00D658F0"/>
    <w:rPr>
      <w:b/>
    </w:rPr>
  </w:style>
  <w:style w:type="character" w:customStyle="1" w:styleId="MoETableLargeRedTextChar">
    <w:name w:val="MoE: Table (Large Red Text) Char"/>
    <w:basedOn w:val="MoEBodyTextChar"/>
    <w:link w:val="MoETableLargeRedText"/>
    <w:rsid w:val="00265E84"/>
    <w:rPr>
      <w:rFonts w:ascii="DengXian" w:eastAsiaTheme="majorEastAsia" w:hAnsi="DengXian" w:cstheme="majorBidi"/>
      <w:b/>
      <w:color w:val="01853E"/>
      <w:sz w:val="44"/>
      <w:szCs w:val="44"/>
      <w:lang w:val="mi-NZ" w:eastAsia="en-US"/>
    </w:rPr>
  </w:style>
  <w:style w:type="paragraph" w:customStyle="1" w:styleId="MoETableBoldandRed">
    <w:name w:val="MoE: Table (Bold and Red)"/>
    <w:basedOn w:val="MoETableBoldText"/>
    <w:link w:val="MoETableBoldandRedChar"/>
    <w:rsid w:val="00265E84"/>
    <w:rPr>
      <w:color w:val="01853E"/>
    </w:rPr>
  </w:style>
  <w:style w:type="character" w:customStyle="1" w:styleId="MoETableBoldTextChar">
    <w:name w:val="MoE: Table (Bold Text) Char"/>
    <w:basedOn w:val="MoETableBodyTextChar"/>
    <w:link w:val="MoETableBoldText"/>
    <w:rsid w:val="00D658F0"/>
    <w:rPr>
      <w:rFonts w:ascii="DengXian" w:eastAsiaTheme="majorEastAsia" w:hAnsi="DengXian" w:cstheme="majorBidi"/>
      <w:b/>
      <w:color w:val="000000" w:themeColor="text1"/>
      <w:sz w:val="20"/>
      <w:szCs w:val="20"/>
      <w:lang w:val="mi-NZ" w:eastAsia="en-US"/>
    </w:rPr>
  </w:style>
  <w:style w:type="paragraph" w:styleId="TOCHeading">
    <w:name w:val="TOC Heading"/>
    <w:basedOn w:val="Heading1"/>
    <w:next w:val="Normal"/>
    <w:uiPriority w:val="39"/>
    <w:unhideWhenUsed/>
    <w:rsid w:val="00265E84"/>
    <w:pPr>
      <w:spacing w:before="0" w:after="840"/>
      <w:outlineLvl w:val="9"/>
    </w:pPr>
    <w:rPr>
      <w:rFonts w:ascii="@DengXian" w:hAnsi="@DengXian"/>
      <w:b/>
      <w:sz w:val="44"/>
      <w:lang w:val="en-US"/>
    </w:rPr>
  </w:style>
  <w:style w:type="character" w:customStyle="1" w:styleId="MoETableBoldandRedChar">
    <w:name w:val="MoE: Table (Bold and Red) Char"/>
    <w:basedOn w:val="MoETableBoldTextChar"/>
    <w:link w:val="MoETableBoldandRed"/>
    <w:rsid w:val="00265E84"/>
    <w:rPr>
      <w:rFonts w:ascii="DengXian" w:eastAsiaTheme="majorEastAsia" w:hAnsi="DengXian" w:cstheme="majorBidi"/>
      <w:b/>
      <w:color w:val="01853E"/>
      <w:sz w:val="20"/>
      <w:szCs w:val="20"/>
      <w:lang w:val="mi-NZ" w:eastAsia="en-US"/>
    </w:rPr>
  </w:style>
  <w:style w:type="paragraph" w:styleId="TOC1">
    <w:name w:val="toc 1"/>
    <w:basedOn w:val="Normal"/>
    <w:next w:val="Normal"/>
    <w:autoRedefine/>
    <w:uiPriority w:val="39"/>
    <w:rsid w:val="002A13F2"/>
    <w:pPr>
      <w:tabs>
        <w:tab w:val="right" w:leader="dot" w:pos="9923"/>
      </w:tabs>
      <w:spacing w:after="100"/>
    </w:pPr>
    <w:rPr>
      <w:rFonts w:ascii="@DengXian" w:hAnsi="@DengXian" w:cs="@DengXian"/>
      <w:b/>
      <w:noProof/>
      <w:color w:val="2A6EBB"/>
      <w:sz w:val="28"/>
    </w:rPr>
  </w:style>
  <w:style w:type="paragraph" w:styleId="TOC2">
    <w:name w:val="toc 2"/>
    <w:basedOn w:val="Normal"/>
    <w:next w:val="Normal"/>
    <w:autoRedefine/>
    <w:uiPriority w:val="39"/>
    <w:rsid w:val="00DA30FC"/>
    <w:pPr>
      <w:tabs>
        <w:tab w:val="right" w:leader="dot" w:pos="9923"/>
      </w:tabs>
      <w:spacing w:after="100"/>
      <w:ind w:left="227" w:right="227"/>
    </w:pPr>
    <w:rPr>
      <w:rFonts w:ascii="@DengXian" w:hAnsi="@DengXian"/>
      <w:sz w:val="20"/>
    </w:rPr>
  </w:style>
  <w:style w:type="paragraph" w:styleId="TOC3">
    <w:name w:val="toc 3"/>
    <w:basedOn w:val="Normal"/>
    <w:next w:val="Normal"/>
    <w:autoRedefine/>
    <w:uiPriority w:val="39"/>
    <w:rsid w:val="006E18D7"/>
    <w:pPr>
      <w:tabs>
        <w:tab w:val="right" w:leader="dot" w:pos="9923"/>
      </w:tabs>
      <w:spacing w:after="100"/>
      <w:ind w:left="227" w:right="169"/>
    </w:pPr>
    <w:rPr>
      <w:rFonts w:ascii="@DengXian" w:hAnsi="@DengXian"/>
      <w:sz w:val="20"/>
    </w:rPr>
  </w:style>
  <w:style w:type="character" w:styleId="Hyperlink">
    <w:name w:val="Hyperlink"/>
    <w:basedOn w:val="DefaultParagraphFont"/>
    <w:uiPriority w:val="99"/>
    <w:rsid w:val="00DA30FC"/>
    <w:rPr>
      <w:color w:val="9454C3" w:themeColor="hyperlink"/>
      <w:u w:val="single"/>
    </w:rPr>
  </w:style>
  <w:style w:type="character" w:customStyle="1" w:styleId="MoEImageCaptionChar">
    <w:name w:val="MoE: Image Caption Char"/>
    <w:basedOn w:val="MoEBodyTextChar"/>
    <w:link w:val="MoEImageCaption"/>
    <w:rsid w:val="00265E84"/>
    <w:rPr>
      <w:rFonts w:ascii="DengXian" w:eastAsiaTheme="majorEastAsia" w:hAnsi="DengXian" w:cstheme="majorBidi"/>
      <w:b/>
      <w:color w:val="01853E"/>
      <w:sz w:val="18"/>
      <w:szCs w:val="18"/>
      <w:lang w:val="mi-NZ" w:eastAsia="en-US"/>
    </w:rPr>
  </w:style>
  <w:style w:type="paragraph" w:customStyle="1" w:styleId="FeatureTextinbox">
    <w:name w:val="Feature Text in box"/>
    <w:basedOn w:val="Normal"/>
    <w:rsid w:val="00597A0A"/>
    <w:pPr>
      <w:spacing w:after="120"/>
    </w:pPr>
    <w:rPr>
      <w:rFonts w:ascii="@DengXian" w:hAnsi="@DengXian" w:cs="@DengXian"/>
      <w:color w:val="FFFFFF" w:themeColor="background1"/>
      <w:sz w:val="28"/>
      <w:szCs w:val="28"/>
    </w:rPr>
  </w:style>
  <w:style w:type="table" w:customStyle="1" w:styleId="FiveGoals">
    <w:name w:val="Five Goals"/>
    <w:basedOn w:val="TableNormal"/>
    <w:uiPriority w:val="99"/>
    <w:rsid w:val="005D28C9"/>
    <w:pPr>
      <w:spacing w:before="120" w:after="120" w:line="240" w:lineRule="auto"/>
      <w:ind w:left="113"/>
    </w:pPr>
    <w:rPr>
      <w:rFonts w:ascii="@DengXian" w:hAnsi="@DengXian"/>
      <w:sz w:val="20"/>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table" w:customStyle="1" w:styleId="AppendixOne">
    <w:name w:val="Appendix One"/>
    <w:basedOn w:val="TableNormal"/>
    <w:uiPriority w:val="99"/>
    <w:rsid w:val="005D28C9"/>
    <w:pPr>
      <w:spacing w:before="120" w:after="0" w:line="240" w:lineRule="auto"/>
      <w:ind w:left="113"/>
    </w:pPr>
    <w:rPr>
      <w:rFonts w:ascii="@DengXian" w:hAnsi="@DengXian"/>
      <w:sz w:val="20"/>
    </w:rPr>
    <w:tblPr>
      <w:tblBorders>
        <w:insideH w:val="single" w:sz="48" w:space="0" w:color="FFFFFF" w:themeColor="background1"/>
        <w:insideV w:val="single" w:sz="8" w:space="0" w:color="D9D9D9" w:themeColor="background1" w:themeShade="D9"/>
      </w:tblBorders>
    </w:tblPr>
    <w:tcPr>
      <w:shd w:val="clear" w:color="auto" w:fill="F2F2F2" w:themeFill="background1" w:themeFillShade="F2"/>
    </w:tcPr>
    <w:tblStylePr w:type="firstCol">
      <w:rPr>
        <w:rFonts w:ascii="Arial" w:hAnsi="Arial"/>
        <w:b/>
        <w:i w:val="0"/>
        <w:color w:val="FFFFFF" w:themeColor="background1"/>
        <w:sz w:val="20"/>
      </w:rPr>
      <w:tblPr/>
      <w:tcPr>
        <w:shd w:val="clear" w:color="auto" w:fill="3472AC"/>
      </w:tcPr>
    </w:tblStylePr>
  </w:style>
  <w:style w:type="table" w:customStyle="1" w:styleId="AppendixTwo">
    <w:name w:val="Appendix Two"/>
    <w:basedOn w:val="TableNormal"/>
    <w:uiPriority w:val="99"/>
    <w:rsid w:val="00E756D6"/>
    <w:pPr>
      <w:spacing w:before="120" w:after="0" w:line="240" w:lineRule="auto"/>
      <w:ind w:left="113"/>
    </w:pPr>
    <w:rPr>
      <w:rFonts w:ascii="@DengXian" w:hAnsi="@DengXian"/>
      <w:sz w:val="20"/>
    </w:rPr>
    <w:tblPr>
      <w:tblBorders>
        <w:insideH w:val="single" w:sz="8" w:space="0" w:color="FFFFFF" w:themeColor="background1"/>
        <w:insideV w:val="single" w:sz="8" w:space="0" w:color="FFFFFF" w:themeColor="background1"/>
      </w:tblBorders>
    </w:tblPr>
    <w:tcPr>
      <w:shd w:val="clear" w:color="auto" w:fill="F2F2F2" w:themeFill="background1" w:themeFillShade="F2"/>
    </w:tcPr>
  </w:style>
  <w:style w:type="character" w:customStyle="1" w:styleId="Contents-CopyWhite">
    <w:name w:val="Contents - Copy White"/>
    <w:rsid w:val="00E756D6"/>
    <w:rPr>
      <w:b/>
      <w:color w:val="FFFFFF"/>
    </w:rPr>
  </w:style>
  <w:style w:type="paragraph" w:customStyle="1" w:styleId="BulletedListLevel2">
    <w:name w:val="Bulleted List Level 2"/>
    <w:basedOn w:val="Title"/>
    <w:rsid w:val="00E756D6"/>
    <w:pPr>
      <w:numPr>
        <w:numId w:val="3"/>
      </w:numPr>
      <w:tabs>
        <w:tab w:val="num" w:pos="360"/>
      </w:tabs>
      <w:suppressAutoHyphens/>
      <w:spacing w:after="240"/>
    </w:pPr>
    <w:rPr>
      <w:rFonts w:ascii="Calibri Light" w:hAnsi="Calibri Light"/>
      <w:spacing w:val="5"/>
      <w:sz w:val="20"/>
      <w:szCs w:val="20"/>
    </w:rPr>
  </w:style>
  <w:style w:type="paragraph" w:customStyle="1" w:styleId="BlueHeading1">
    <w:name w:val="Blue Heading 1"/>
    <w:basedOn w:val="Heading1"/>
    <w:rsid w:val="00265E84"/>
    <w:pPr>
      <w:spacing w:before="0" w:after="840" w:line="240" w:lineRule="auto"/>
    </w:pPr>
    <w:rPr>
      <w:rFonts w:ascii="@DengXian" w:hAnsi="@DengXian"/>
      <w:b/>
      <w:bCs/>
      <w:sz w:val="44"/>
    </w:rPr>
  </w:style>
  <w:style w:type="paragraph" w:customStyle="1" w:styleId="BlueSubheading3">
    <w:name w:val="Blue Subheading 3"/>
    <w:basedOn w:val="Heading3"/>
    <w:rsid w:val="00265E84"/>
    <w:pPr>
      <w:spacing w:before="200" w:after="120"/>
    </w:pPr>
    <w:rPr>
      <w:rFonts w:ascii="@DengXian" w:hAnsi="@DengXian"/>
      <w:b/>
      <w:bCs/>
      <w:color w:val="01853E"/>
      <w:sz w:val="20"/>
      <w:szCs w:val="22"/>
    </w:rPr>
  </w:style>
  <w:style w:type="paragraph" w:customStyle="1" w:styleId="BlueHeading1Non-Contents">
    <w:name w:val="Blue Heading 1 Non-Contents"/>
    <w:basedOn w:val="BlueHeading1"/>
    <w:rsid w:val="00265E84"/>
  </w:style>
  <w:style w:type="character" w:customStyle="1" w:styleId="TitleChar">
    <w:name w:val="Title Char"/>
    <w:basedOn w:val="DefaultParagraphFont"/>
    <w:link w:val="Title"/>
    <w:uiPriority w:val="10"/>
    <w:rsid w:val="00E756D6"/>
    <w:rPr>
      <w:rFonts w:asciiTheme="majorHAnsi" w:eastAsiaTheme="majorEastAsia" w:hAnsiTheme="majorHAnsi" w:cstheme="majorBidi"/>
      <w:spacing w:val="-10"/>
      <w:kern w:val="28"/>
      <w:sz w:val="56"/>
      <w:szCs w:val="56"/>
    </w:rPr>
  </w:style>
  <w:style w:type="table" w:customStyle="1" w:styleId="GridTable2-Accent21">
    <w:name w:val="Grid Table 2 - Accent 21"/>
    <w:basedOn w:val="TableNormal"/>
    <w:uiPriority w:val="47"/>
    <w:rsid w:val="005D28C9"/>
    <w:pPr>
      <w:spacing w:after="0" w:line="240" w:lineRule="auto"/>
    </w:pPr>
    <w:tblPr>
      <w:tblStyleRowBandSize w:val="1"/>
      <w:tblStyleColBandSize w:val="1"/>
      <w:tblBorders>
        <w:top w:val="single" w:sz="2" w:space="0" w:color="90B9DE" w:themeColor="accent2" w:themeTint="99"/>
        <w:bottom w:val="single" w:sz="2" w:space="0" w:color="90B9DE" w:themeColor="accent2" w:themeTint="99"/>
        <w:insideH w:val="single" w:sz="2" w:space="0" w:color="90B9DE" w:themeColor="accent2" w:themeTint="99"/>
        <w:insideV w:val="single" w:sz="2" w:space="0" w:color="90B9DE" w:themeColor="accent2" w:themeTint="99"/>
      </w:tblBorders>
    </w:tblPr>
    <w:tblStylePr w:type="firstRow">
      <w:rPr>
        <w:b/>
        <w:bCs/>
      </w:rPr>
      <w:tblPr/>
      <w:tcPr>
        <w:tcBorders>
          <w:top w:val="nil"/>
          <w:bottom w:val="single" w:sz="12" w:space="0" w:color="90B9DE" w:themeColor="accent2" w:themeTint="99"/>
          <w:insideH w:val="nil"/>
          <w:insideV w:val="nil"/>
        </w:tcBorders>
        <w:shd w:val="clear" w:color="auto" w:fill="FFFFFF" w:themeFill="background1"/>
      </w:tcPr>
    </w:tblStylePr>
    <w:tblStylePr w:type="lastRow">
      <w:rPr>
        <w:b/>
        <w:bCs/>
      </w:rPr>
      <w:tblPr/>
      <w:tcPr>
        <w:tcBorders>
          <w:top w:val="double" w:sz="2" w:space="0" w:color="90B9D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7F4" w:themeFill="accent2" w:themeFillTint="33"/>
      </w:tcPr>
    </w:tblStylePr>
    <w:tblStylePr w:type="band1Horz">
      <w:tblPr/>
      <w:tcPr>
        <w:shd w:val="clear" w:color="auto" w:fill="DAE7F4" w:themeFill="accent2" w:themeFillTint="33"/>
      </w:tcPr>
    </w:tblStylePr>
  </w:style>
  <w:style w:type="paragraph" w:styleId="BalloonText">
    <w:name w:val="Balloon Text"/>
    <w:basedOn w:val="Normal"/>
    <w:link w:val="BalloonTextChar"/>
    <w:uiPriority w:val="99"/>
    <w:semiHidden/>
    <w:rsid w:val="0086005E"/>
    <w:pPr>
      <w:spacing w:after="0" w:line="240" w:lineRule="auto"/>
    </w:pPr>
    <w:rPr>
      <w:rFonts w:ascii="Calibri" w:hAnsi="Calibri" w:cs="Calibri"/>
      <w:sz w:val="16"/>
      <w:szCs w:val="16"/>
    </w:rPr>
  </w:style>
  <w:style w:type="character" w:customStyle="1" w:styleId="BalloonTextChar">
    <w:name w:val="Balloon Text Char"/>
    <w:basedOn w:val="DefaultParagraphFont"/>
    <w:link w:val="BalloonText"/>
    <w:uiPriority w:val="99"/>
    <w:semiHidden/>
    <w:rsid w:val="0086005E"/>
    <w:rPr>
      <w:rFonts w:ascii="Calibri" w:hAnsi="Calibri" w:cs="Calibri"/>
      <w:sz w:val="16"/>
      <w:szCs w:val="16"/>
      <w:lang w:val="mi-NZ"/>
    </w:rPr>
  </w:style>
  <w:style w:type="character" w:styleId="IntenseEmphasis">
    <w:name w:val="Intense Emphasis"/>
    <w:basedOn w:val="DefaultParagraphFont"/>
    <w:uiPriority w:val="21"/>
    <w:rsid w:val="00265E84"/>
    <w:rPr>
      <w:i/>
      <w:iCs/>
      <w:color w:val="01853E"/>
    </w:rPr>
  </w:style>
  <w:style w:type="paragraph" w:styleId="IntenseQuote">
    <w:name w:val="Intense Quote"/>
    <w:basedOn w:val="Normal"/>
    <w:next w:val="Normal"/>
    <w:link w:val="IntenseQuoteChar"/>
    <w:uiPriority w:val="30"/>
    <w:rsid w:val="00265E84"/>
    <w:pPr>
      <w:pBdr>
        <w:top w:val="single" w:sz="4" w:space="10" w:color="01853E"/>
        <w:bottom w:val="single" w:sz="4" w:space="10" w:color="01853E"/>
      </w:pBdr>
      <w:spacing w:before="360" w:after="360"/>
      <w:ind w:left="864" w:right="864"/>
      <w:jc w:val="center"/>
    </w:pPr>
    <w:rPr>
      <w:i/>
      <w:iCs/>
      <w:color w:val="01853E"/>
    </w:rPr>
  </w:style>
  <w:style w:type="character" w:customStyle="1" w:styleId="IntenseQuoteChar">
    <w:name w:val="Intense Quote Char"/>
    <w:basedOn w:val="DefaultParagraphFont"/>
    <w:link w:val="IntenseQuote"/>
    <w:uiPriority w:val="30"/>
    <w:rsid w:val="00265E84"/>
    <w:rPr>
      <w:i/>
      <w:iCs/>
      <w:color w:val="01853E"/>
    </w:rPr>
  </w:style>
  <w:style w:type="character" w:styleId="IntenseReference">
    <w:name w:val="Intense Reference"/>
    <w:basedOn w:val="DefaultParagraphFont"/>
    <w:uiPriority w:val="32"/>
    <w:rsid w:val="00265E84"/>
    <w:rPr>
      <w:b/>
      <w:bCs/>
      <w:smallCaps/>
      <w:color w:val="01853E"/>
      <w:spacing w:val="5"/>
    </w:rPr>
  </w:style>
  <w:style w:type="paragraph" w:styleId="ListParagraph">
    <w:name w:val="List Paragraph"/>
    <w:basedOn w:val="Normal"/>
    <w:uiPriority w:val="34"/>
    <w:rsid w:val="00BF5568"/>
    <w:pPr>
      <w:ind w:left="720"/>
      <w:contextualSpacing/>
    </w:pPr>
  </w:style>
  <w:style w:type="character" w:styleId="UnresolvedMention">
    <w:name w:val="Unresolved Mention"/>
    <w:basedOn w:val="DefaultParagraphFont"/>
    <w:uiPriority w:val="99"/>
    <w:semiHidden/>
    <w:unhideWhenUsed/>
    <w:rsid w:val="00AF7A70"/>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Subtitle">
    <w:name w:val="Subtitle"/>
    <w:basedOn w:val="Normal"/>
    <w:next w:val="Normal"/>
    <w:uiPriority w:val="11"/>
    <w:pPr>
      <w:keepNext/>
      <w:keepLines/>
      <w:spacing w:before="360" w:after="80"/>
    </w:pPr>
    <w:rPr>
      <w:i/>
      <w:color w:val="666666"/>
      <w:sz w:val="48"/>
      <w:szCs w:val="48"/>
    </w:rPr>
  </w:style>
  <w:style w:type="table" w:customStyle="1" w:styleId="a">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rPr>
      <w:tblPr/>
      <w:tcPr>
        <w:shd w:val="clear" w:color="auto" w:fill="3472AC"/>
      </w:tcPr>
    </w:tblStylePr>
    <w:tblStylePr w:type="lastRow">
      <w:rPr>
        <w:rFonts w:ascii="Arial" w:eastAsia="Arial" w:hAnsi="Arial" w:cs="Arial"/>
        <w:b w:val="0"/>
        <w:i w:val="0"/>
        <w:sz w:val="20"/>
        <w:szCs w:val="20"/>
      </w:rPr>
    </w:tblStylePr>
    <w:tblStylePr w:type="band1Horz">
      <w:tblPr/>
      <w:tcPr>
        <w:shd w:val="clear" w:color="auto" w:fill="F2F2F2"/>
      </w:tcPr>
    </w:tblStylePr>
    <w:tblStylePr w:type="band2Horz">
      <w:tblPr/>
      <w:tcPr>
        <w:shd w:val="clear" w:color="auto" w:fill="FFFFFF"/>
      </w:tcPr>
    </w:tblStylePr>
  </w:style>
  <w:style w:type="table" w:customStyle="1" w:styleId="a0">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rPr>
      <w:tblPr/>
      <w:tcPr>
        <w:shd w:val="clear" w:color="auto" w:fill="3472AC"/>
      </w:tcPr>
    </w:tblStylePr>
    <w:tblStylePr w:type="lastRow">
      <w:rPr>
        <w:rFonts w:ascii="Arial" w:eastAsia="Arial" w:hAnsi="Arial" w:cs="Arial"/>
        <w:b w:val="0"/>
        <w:i w:val="0"/>
        <w:sz w:val="20"/>
        <w:szCs w:val="20"/>
      </w:rPr>
    </w:tblStylePr>
    <w:tblStylePr w:type="band1Horz">
      <w:tblPr/>
      <w:tcPr>
        <w:shd w:val="clear" w:color="auto" w:fill="F2F2F2"/>
      </w:tcPr>
    </w:tblStylePr>
    <w:tblStylePr w:type="band2Horz">
      <w:tblPr/>
      <w:tcPr>
        <w:shd w:val="clear" w:color="auto" w:fill="FFFFFF"/>
      </w:tcPr>
    </w:tblStylePr>
  </w:style>
  <w:style w:type="table" w:customStyle="1" w:styleId="a1">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8"/>
        <w:szCs w:val="28"/>
      </w:rPr>
      <w:tblPr/>
      <w:tcPr>
        <w:shd w:val="clear" w:color="auto" w:fill="3472AC"/>
      </w:tcPr>
    </w:tblStylePr>
    <w:tblStylePr w:type="firstCol">
      <w:pPr>
        <w:spacing w:before="0" w:after="0" w:line="240" w:lineRule="auto"/>
        <w:ind w:left="113"/>
        <w:jc w:val="left"/>
      </w:pPr>
      <w:rPr>
        <w:rFonts w:ascii="Arial" w:eastAsia="Arial" w:hAnsi="Arial" w:cs="Arial"/>
        <w:b/>
        <w:i w:val="0"/>
        <w:color w:val="3472AC"/>
        <w:sz w:val="36"/>
        <w:szCs w:val="36"/>
      </w:rPr>
      <w:tblPr/>
      <w:tcPr>
        <w:shd w:val="clear" w:color="auto" w:fill="E5ECF2"/>
      </w:tcPr>
    </w:tblStylePr>
  </w:style>
  <w:style w:type="table" w:customStyle="1" w:styleId="a2">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3">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4">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5">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6">
    <w:basedOn w:val="TableNormal"/>
    <w:pPr>
      <w:keepLines/>
      <w:spacing w:before="120" w:after="0" w:line="240" w:lineRule="auto"/>
      <w:ind w:left="113"/>
    </w:pPr>
    <w:rPr>
      <w:rFonts w:ascii="DengXian" w:eastAsia="DengXian" w:hAnsi="DengXian" w:cs="DengXian"/>
      <w:sz w:val="20"/>
      <w:szCs w:val="20"/>
    </w:rPr>
    <w:tblPr>
      <w:tblStyleRowBandSize w:val="1"/>
      <w:tblStyleColBandSize w:val="1"/>
    </w:tblPr>
    <w:tcPr>
      <w:shd w:val="clear" w:color="auto" w:fill="F2F2F2"/>
    </w:tcPr>
  </w:style>
  <w:style w:type="table" w:customStyle="1" w:styleId="a7">
    <w:basedOn w:val="TableNormal"/>
    <w:pPr>
      <w:keepLines/>
      <w:spacing w:before="120" w:after="0" w:line="240" w:lineRule="auto"/>
      <w:ind w:left="113"/>
    </w:pPr>
    <w:rPr>
      <w:rFonts w:ascii="DengXian" w:eastAsia="DengXian" w:hAnsi="DengXian" w:cs="DengXian"/>
      <w:sz w:val="20"/>
      <w:szCs w:val="20"/>
    </w:rPr>
    <w:tblPr>
      <w:tblStyleRowBandSize w:val="1"/>
      <w:tblStyleColBandSize w:val="1"/>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8">
    <w:basedOn w:val="TableNormal"/>
    <w:pPr>
      <w:keepLines/>
      <w:spacing w:before="120" w:after="0" w:line="240" w:lineRule="auto"/>
      <w:ind w:left="113"/>
    </w:pPr>
    <w:rPr>
      <w:rFonts w:ascii="DengXian" w:eastAsia="DengXian" w:hAnsi="DengXian" w:cs="DengXian"/>
      <w:sz w:val="20"/>
      <w:szCs w:val="20"/>
    </w:rPr>
    <w:tblPr>
      <w:tblStyleRowBandSize w:val="1"/>
      <w:tblStyleColBandSize w:val="1"/>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9">
    <w:basedOn w:val="TableNormal"/>
    <w:pPr>
      <w:keepLines/>
      <w:spacing w:before="120" w:after="0" w:line="240" w:lineRule="auto"/>
      <w:ind w:left="113"/>
    </w:pPr>
    <w:rPr>
      <w:rFonts w:ascii="DengXian" w:eastAsia="DengXian" w:hAnsi="DengXian" w:cs="DengXian"/>
      <w:sz w:val="20"/>
      <w:szCs w:val="20"/>
    </w:rPr>
    <w:tblPr>
      <w:tblStyleRowBandSize w:val="1"/>
      <w:tblStyleColBandSize w:val="1"/>
    </w:tblPr>
    <w:tcPr>
      <w:shd w:val="clear" w:color="auto" w:fill="F2F2F2"/>
    </w:tcPr>
    <w:tblStylePr w:type="firstRow">
      <w:rPr>
        <w:b/>
      </w:rPr>
      <w:tblPr/>
      <w:tcPr>
        <w:tcBorders>
          <w:bottom w:val="single" w:sz="12" w:space="0" w:color="658DDC"/>
        </w:tcBorders>
      </w:tcPr>
    </w:tblStylePr>
    <w:tblStylePr w:type="lastRow">
      <w:rPr>
        <w:b/>
      </w:rPr>
      <w:tblPr/>
      <w:tcPr>
        <w:tcBorders>
          <w:top w:val="single" w:sz="4" w:space="0" w:color="658DDC"/>
        </w:tcBorders>
      </w:tcPr>
    </w:tblStylePr>
    <w:tblStylePr w:type="firstCol">
      <w:rPr>
        <w:b/>
      </w:rPr>
    </w:tblStylePr>
    <w:tblStylePr w:type="lastCol">
      <w:rPr>
        <w:b/>
      </w:rPr>
    </w:tblStylePr>
  </w:style>
  <w:style w:type="table" w:customStyle="1" w:styleId="aa">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b">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c">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d">
    <w:basedOn w:val="TableNormal"/>
    <w:pPr>
      <w:keepLines/>
      <w:spacing w:before="120" w:after="0" w:line="240" w:lineRule="auto"/>
      <w:ind w:left="113"/>
    </w:pPr>
    <w:rPr>
      <w:rFonts w:ascii="DengXian" w:eastAsia="DengXian" w:hAnsi="DengXian" w:cs="DengXian"/>
      <w:sz w:val="20"/>
      <w:szCs w:val="20"/>
    </w:rPr>
    <w:tblPr>
      <w:tblStyleRowBandSize w:val="1"/>
      <w:tblStyleColBandSize w:val="1"/>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e">
    <w:basedOn w:val="TableNormal"/>
    <w:pPr>
      <w:keepLines/>
      <w:spacing w:before="120" w:after="0" w:line="240" w:lineRule="auto"/>
      <w:ind w:left="113"/>
    </w:pPr>
    <w:rPr>
      <w:rFonts w:ascii="DengXian" w:eastAsia="DengXian" w:hAnsi="DengXian" w:cs="DengXian"/>
      <w:sz w:val="20"/>
      <w:szCs w:val="20"/>
    </w:rPr>
    <w:tblPr>
      <w:tblStyleRowBandSize w:val="1"/>
      <w:tblStyleColBandSize w:val="1"/>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0">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1">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2">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3">
    <w:basedOn w:val="TableNormal"/>
    <w:pPr>
      <w:keepLines/>
      <w:spacing w:before="120" w:after="0" w:line="240" w:lineRule="auto"/>
      <w:ind w:left="113"/>
    </w:pPr>
    <w:rPr>
      <w:rFonts w:ascii="DengXian" w:eastAsia="DengXian" w:hAnsi="DengXian" w:cs="DengXian"/>
      <w:sz w:val="20"/>
      <w:szCs w:val="20"/>
    </w:rPr>
    <w:tblPr>
      <w:tblStyleRowBandSize w:val="1"/>
      <w:tblStyleColBandSize w:val="1"/>
    </w:tblPr>
    <w:tcPr>
      <w:shd w:val="clear" w:color="auto" w:fill="F2F2F2"/>
    </w:tcPr>
  </w:style>
  <w:style w:type="table" w:customStyle="1" w:styleId="af4">
    <w:basedOn w:val="TableNormal"/>
    <w:pPr>
      <w:keepLines/>
      <w:spacing w:before="120" w:after="0" w:line="240" w:lineRule="auto"/>
      <w:ind w:left="113"/>
    </w:pPr>
    <w:rPr>
      <w:rFonts w:ascii="DengXian" w:eastAsia="DengXian" w:hAnsi="DengXian" w:cs="DengXian"/>
      <w:sz w:val="20"/>
      <w:szCs w:val="20"/>
    </w:rPr>
    <w:tblPr>
      <w:tblStyleRowBandSize w:val="1"/>
      <w:tblStyleColBandSize w:val="1"/>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5">
    <w:basedOn w:val="TableNormal"/>
    <w:pPr>
      <w:keepLines/>
      <w:spacing w:before="120" w:after="0" w:line="240" w:lineRule="auto"/>
      <w:ind w:left="113"/>
    </w:pPr>
    <w:rPr>
      <w:rFonts w:ascii="DengXian" w:eastAsia="DengXian" w:hAnsi="DengXian" w:cs="DengXian"/>
      <w:sz w:val="20"/>
      <w:szCs w:val="20"/>
    </w:rPr>
    <w:tblPr>
      <w:tblStyleRowBandSize w:val="1"/>
      <w:tblStyleColBandSize w:val="1"/>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6">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7">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8">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b">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c">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d">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e">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0">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1">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2">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3">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4">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5">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6">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7">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8">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9">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a">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b">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c">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d">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customStyle="1" w:styleId="affe">
    <w:basedOn w:val="TableNormal"/>
    <w:pPr>
      <w:keepLines/>
      <w:spacing w:before="120" w:after="0" w:line="240" w:lineRule="auto"/>
      <w:ind w:left="113"/>
    </w:pPr>
    <w:rPr>
      <w:rFonts w:ascii="DengXian" w:eastAsia="DengXian" w:hAnsi="DengXian" w:cs="DengXian"/>
      <w:sz w:val="20"/>
      <w:szCs w:val="20"/>
    </w:rPr>
    <w:tblPr>
      <w:tblStyleRowBandSize w:val="1"/>
      <w:tblStyleColBandSize w:val="1"/>
      <w:tblCellMar>
        <w:left w:w="115" w:type="dxa"/>
        <w:right w:w="115" w:type="dxa"/>
      </w:tblCellMar>
    </w:tblPr>
    <w:tcPr>
      <w:shd w:val="clear" w:color="auto" w:fill="F2F2F2"/>
    </w:tcPr>
    <w:tblStylePr w:type="firstRow">
      <w:rPr>
        <w:rFonts w:ascii="Arial" w:eastAsia="Arial" w:hAnsi="Arial" w:cs="Arial"/>
        <w:b/>
        <w:i w:val="0"/>
        <w:color w:val="FFFFFF"/>
        <w:sz w:val="20"/>
        <w:szCs w:val="20"/>
      </w:rPr>
      <w:tblPr/>
      <w:tcPr>
        <w:shd w:val="clear" w:color="auto" w:fill="3472AC"/>
      </w:tcPr>
    </w:tblStylePr>
    <w:tblStylePr w:type="firstCol">
      <w:rPr>
        <w:rFonts w:ascii="Arial" w:eastAsia="Arial" w:hAnsi="Arial" w:cs="Arial"/>
        <w:b w:val="0"/>
        <w:i w:val="0"/>
      </w:rPr>
    </w:tblStylePr>
    <w:tblStylePr w:type="band1Horz">
      <w:tblPr/>
      <w:tcPr>
        <w:shd w:val="clear" w:color="auto" w:fill="FFFFFF"/>
      </w:tcPr>
    </w:tblStylePr>
    <w:tblStylePr w:type="band2Horz">
      <w:tblPr/>
      <w:tcPr>
        <w:shd w:val="clear" w:color="auto" w:fill="F2F2F2"/>
      </w:tcPr>
    </w:tblStylePr>
    <w:tblStylePr w:type="swCell">
      <w:rPr>
        <w:b/>
      </w:rPr>
      <w:tblPr/>
      <w:tcPr>
        <w:tcBorders>
          <w:top w:val="nil"/>
          <w:left w:val="nil"/>
          <w:bottom w:val="nil"/>
          <w:right w:val="nil"/>
          <w:insideH w:val="nil"/>
          <w:insideV w:val="nil"/>
        </w:tcBorders>
      </w:tcPr>
    </w:tblStylePr>
  </w:style>
  <w:style w:type="table" w:styleId="PlainTable1">
    <w:name w:val="Plain Table 1"/>
    <w:basedOn w:val="TableNormal"/>
    <w:uiPriority w:val="41"/>
    <w:rsid w:val="00603FA4"/>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EF62EA"/>
    <w:pPr>
      <w:spacing w:after="200" w:line="240" w:lineRule="auto"/>
    </w:pPr>
    <w:rPr>
      <w:rFonts w:asciiTheme="minorHAnsi" w:hAnsiTheme="minorHAnsi" w:cstheme="minorBidi"/>
      <w:i/>
      <w:iCs/>
      <w:color w:val="242852" w:themeColor="text2"/>
      <w:sz w:val="18"/>
      <w:szCs w:val="18"/>
    </w:rPr>
  </w:style>
  <w:style w:type="table" w:styleId="TableGridLight">
    <w:name w:val="Grid Table Light"/>
    <w:basedOn w:val="TableNormal"/>
    <w:uiPriority w:val="40"/>
    <w:rsid w:val="00C703FF"/>
    <w:pPr>
      <w:spacing w:after="0" w:line="240" w:lineRule="auto"/>
    </w:pPr>
    <w:rPr>
      <w:rFonts w:asciiTheme="minorHAnsi" w:eastAsiaTheme="minorHAnsi" w:hAnsiTheme="minorHAnsi" w:cstheme="minorBidi"/>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4E461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DB5FD2"/>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98B3E8" w:themeColor="accent1" w:themeTint="66"/>
        <w:left w:val="single" w:sz="4" w:space="0" w:color="98B3E8" w:themeColor="accent1" w:themeTint="66"/>
        <w:bottom w:val="single" w:sz="4" w:space="0" w:color="98B3E8" w:themeColor="accent1" w:themeTint="66"/>
        <w:right w:val="single" w:sz="4" w:space="0" w:color="98B3E8" w:themeColor="accent1" w:themeTint="66"/>
        <w:insideH w:val="single" w:sz="4" w:space="0" w:color="98B3E8" w:themeColor="accent1" w:themeTint="66"/>
        <w:insideV w:val="single" w:sz="4" w:space="0" w:color="98B3E8" w:themeColor="accent1" w:themeTint="66"/>
      </w:tblBorders>
    </w:tblPr>
    <w:tblStylePr w:type="firstRow">
      <w:rPr>
        <w:b/>
        <w:bCs/>
      </w:rPr>
      <w:tblPr/>
      <w:tcPr>
        <w:tcBorders>
          <w:bottom w:val="single" w:sz="12" w:space="0" w:color="658DDD" w:themeColor="accent1" w:themeTint="99"/>
        </w:tcBorders>
      </w:tcPr>
    </w:tblStylePr>
    <w:tblStylePr w:type="lastRow">
      <w:rPr>
        <w:b/>
        <w:bCs/>
      </w:rPr>
      <w:tblPr/>
      <w:tcPr>
        <w:tcBorders>
          <w:top w:val="double" w:sz="2" w:space="0" w:color="658DDD"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626E73"/>
    <w:rPr>
      <w:b/>
      <w:bCs/>
    </w:rPr>
  </w:style>
  <w:style w:type="character" w:customStyle="1" w:styleId="CommentSubjectChar">
    <w:name w:val="Comment Subject Char"/>
    <w:basedOn w:val="CommentTextChar"/>
    <w:link w:val="CommentSubject"/>
    <w:uiPriority w:val="99"/>
    <w:semiHidden/>
    <w:rsid w:val="00626E73"/>
    <w:rPr>
      <w:b/>
      <w:bCs/>
      <w:sz w:val="20"/>
      <w:szCs w:val="20"/>
    </w:rPr>
  </w:style>
  <w:style w:type="paragraph" w:styleId="NoSpacing">
    <w:name w:val="No Spacing"/>
    <w:link w:val="NoSpacingChar"/>
    <w:uiPriority w:val="1"/>
    <w:rsid w:val="00DB6899"/>
    <w:pPr>
      <w:spacing w:after="0" w:line="240" w:lineRule="auto"/>
    </w:pPr>
  </w:style>
  <w:style w:type="character" w:customStyle="1" w:styleId="normaltextrun">
    <w:name w:val="normaltextrun"/>
    <w:basedOn w:val="DefaultParagraphFont"/>
    <w:rsid w:val="00CE759B"/>
  </w:style>
  <w:style w:type="character" w:customStyle="1" w:styleId="cf01">
    <w:name w:val="cf01"/>
    <w:basedOn w:val="DefaultParagraphFont"/>
    <w:rsid w:val="00C701BA"/>
    <w:rPr>
      <w:rFonts w:ascii="@DengXian" w:hAnsi="@DengXian" w:cs="@DengXian" w:hint="default"/>
      <w:sz w:val="18"/>
      <w:szCs w:val="18"/>
    </w:rPr>
  </w:style>
  <w:style w:type="paragraph" w:customStyle="1" w:styleId="pf0">
    <w:name w:val="pf0"/>
    <w:basedOn w:val="Normal"/>
    <w:rsid w:val="002E2768"/>
    <w:pPr>
      <w:spacing w:before="100" w:beforeAutospacing="1" w:after="100" w:afterAutospacing="1" w:line="240" w:lineRule="auto"/>
    </w:pPr>
    <w:rPr>
      <w:rFonts w:ascii="Calibri" w:eastAsia="Calibri" w:hAnsi="Calibri" w:cs="Calibri"/>
    </w:rPr>
  </w:style>
  <w:style w:type="paragraph" w:customStyle="1" w:styleId="paragraph">
    <w:name w:val="paragraph"/>
    <w:basedOn w:val="Normal"/>
    <w:rsid w:val="00E179A9"/>
    <w:pPr>
      <w:spacing w:before="100" w:beforeAutospacing="1" w:after="100" w:afterAutospacing="1" w:line="240" w:lineRule="auto"/>
    </w:pPr>
    <w:rPr>
      <w:rFonts w:ascii="Courier New" w:eastAsia="Courier New" w:hAnsi="Courier New" w:cs="Courier New"/>
    </w:rPr>
  </w:style>
  <w:style w:type="character" w:customStyle="1" w:styleId="eop">
    <w:name w:val="eop"/>
    <w:basedOn w:val="DefaultParagraphFont"/>
    <w:rsid w:val="00E179A9"/>
  </w:style>
  <w:style w:type="character" w:styleId="FollowedHyperlink">
    <w:name w:val="FollowedHyperlink"/>
    <w:basedOn w:val="DefaultParagraphFont"/>
    <w:uiPriority w:val="99"/>
    <w:semiHidden/>
    <w:unhideWhenUsed/>
    <w:rsid w:val="005C6C64"/>
    <w:rPr>
      <w:color w:val="3EBBF0" w:themeColor="followedHyperlink"/>
      <w:u w:val="single"/>
    </w:rPr>
  </w:style>
  <w:style w:type="paragraph" w:styleId="Revision">
    <w:name w:val="Revision"/>
    <w:hidden/>
    <w:uiPriority w:val="99"/>
    <w:semiHidden/>
    <w:rsid w:val="009D7E15"/>
    <w:pPr>
      <w:spacing w:after="0" w:line="240" w:lineRule="auto"/>
    </w:pPr>
  </w:style>
  <w:style w:type="character" w:customStyle="1" w:styleId="NoSpacingChar">
    <w:name w:val="No Spacing Char"/>
    <w:basedOn w:val="DefaultParagraphFont"/>
    <w:link w:val="NoSpacing"/>
    <w:uiPriority w:val="1"/>
    <w:rsid w:val="009D7E15"/>
  </w:style>
  <w:style w:type="paragraph" w:customStyle="1" w:styleId="font7">
    <w:name w:val="font_7"/>
    <w:basedOn w:val="Normal"/>
    <w:rsid w:val="0023675E"/>
    <w:pPr>
      <w:spacing w:before="100" w:beforeAutospacing="1" w:after="100" w:afterAutospacing="1" w:line="240" w:lineRule="auto"/>
    </w:pPr>
    <w:rPr>
      <w:rFonts w:ascii="Calibri" w:eastAsia="Calibri" w:hAnsi="Calibri" w:cs="Calibri"/>
    </w:rPr>
  </w:style>
  <w:style w:type="character" w:customStyle="1" w:styleId="color23">
    <w:name w:val="color_23"/>
    <w:basedOn w:val="DefaultParagraphFont"/>
    <w:rsid w:val="0023675E"/>
  </w:style>
  <w:style w:type="paragraph" w:customStyle="1" w:styleId="font8">
    <w:name w:val="font_8"/>
    <w:basedOn w:val="Normal"/>
    <w:rsid w:val="0023675E"/>
    <w:pPr>
      <w:spacing w:before="100" w:beforeAutospacing="1" w:after="100" w:afterAutospacing="1" w:line="240" w:lineRule="auto"/>
    </w:pPr>
    <w:rPr>
      <w:rFonts w:ascii="Calibri" w:eastAsia="Calibri" w:hAnsi="Calibri" w:cs="Calibri"/>
    </w:rPr>
  </w:style>
  <w:style w:type="character" w:customStyle="1" w:styleId="color14">
    <w:name w:val="color_14"/>
    <w:basedOn w:val="DefaultParagraphFont"/>
    <w:rsid w:val="0023675E"/>
  </w:style>
  <w:style w:type="paragraph" w:customStyle="1" w:styleId="LI">
    <w:name w:val="LI"/>
    <w:basedOn w:val="MoEHeading3"/>
    <w:link w:val="LIChar"/>
    <w:qFormat/>
    <w:rsid w:val="00571FD3"/>
    <w:pPr>
      <w:spacing w:before="360" w:after="360"/>
    </w:pPr>
  </w:style>
  <w:style w:type="character" w:customStyle="1" w:styleId="LIChar">
    <w:name w:val="LI Char"/>
    <w:basedOn w:val="MoEHeading3Char"/>
    <w:link w:val="LI"/>
    <w:rsid w:val="00571FD3"/>
    <w:rPr>
      <w:rFonts w:ascii="Arial" w:eastAsiaTheme="majorEastAsia" w:hAnsi="Arial" w:cstheme="majorBidi"/>
      <w:bCs/>
      <w:color w:val="01853E"/>
      <w:sz w:val="24"/>
      <w:szCs w:val="32"/>
      <w:lang w:val="mi-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9758">
      <w:bodyDiv w:val="1"/>
      <w:marLeft w:val="0"/>
      <w:marRight w:val="0"/>
      <w:marTop w:val="0"/>
      <w:marBottom w:val="0"/>
      <w:divBdr>
        <w:top w:val="none" w:sz="0" w:space="0" w:color="auto"/>
        <w:left w:val="none" w:sz="0" w:space="0" w:color="auto"/>
        <w:bottom w:val="none" w:sz="0" w:space="0" w:color="auto"/>
        <w:right w:val="none" w:sz="0" w:space="0" w:color="auto"/>
      </w:divBdr>
      <w:divsChild>
        <w:div w:id="608976751">
          <w:marLeft w:val="0"/>
          <w:marRight w:val="0"/>
          <w:marTop w:val="0"/>
          <w:marBottom w:val="0"/>
          <w:divBdr>
            <w:top w:val="none" w:sz="0" w:space="0" w:color="auto"/>
            <w:left w:val="none" w:sz="0" w:space="0" w:color="auto"/>
            <w:bottom w:val="none" w:sz="0" w:space="0" w:color="auto"/>
            <w:right w:val="none" w:sz="0" w:space="0" w:color="auto"/>
          </w:divBdr>
        </w:div>
        <w:div w:id="618026506">
          <w:marLeft w:val="0"/>
          <w:marRight w:val="0"/>
          <w:marTop w:val="0"/>
          <w:marBottom w:val="0"/>
          <w:divBdr>
            <w:top w:val="none" w:sz="0" w:space="0" w:color="auto"/>
            <w:left w:val="none" w:sz="0" w:space="0" w:color="auto"/>
            <w:bottom w:val="none" w:sz="0" w:space="0" w:color="auto"/>
            <w:right w:val="none" w:sz="0" w:space="0" w:color="auto"/>
          </w:divBdr>
        </w:div>
        <w:div w:id="1199004248">
          <w:marLeft w:val="0"/>
          <w:marRight w:val="0"/>
          <w:marTop w:val="0"/>
          <w:marBottom w:val="0"/>
          <w:divBdr>
            <w:top w:val="none" w:sz="0" w:space="0" w:color="auto"/>
            <w:left w:val="none" w:sz="0" w:space="0" w:color="auto"/>
            <w:bottom w:val="none" w:sz="0" w:space="0" w:color="auto"/>
            <w:right w:val="none" w:sz="0" w:space="0" w:color="auto"/>
          </w:divBdr>
        </w:div>
        <w:div w:id="1291782284">
          <w:marLeft w:val="0"/>
          <w:marRight w:val="0"/>
          <w:marTop w:val="0"/>
          <w:marBottom w:val="0"/>
          <w:divBdr>
            <w:top w:val="none" w:sz="0" w:space="0" w:color="auto"/>
            <w:left w:val="none" w:sz="0" w:space="0" w:color="auto"/>
            <w:bottom w:val="none" w:sz="0" w:space="0" w:color="auto"/>
            <w:right w:val="none" w:sz="0" w:space="0" w:color="auto"/>
          </w:divBdr>
        </w:div>
        <w:div w:id="1763186268">
          <w:marLeft w:val="0"/>
          <w:marRight w:val="0"/>
          <w:marTop w:val="0"/>
          <w:marBottom w:val="0"/>
          <w:divBdr>
            <w:top w:val="none" w:sz="0" w:space="0" w:color="auto"/>
            <w:left w:val="none" w:sz="0" w:space="0" w:color="auto"/>
            <w:bottom w:val="none" w:sz="0" w:space="0" w:color="auto"/>
            <w:right w:val="none" w:sz="0" w:space="0" w:color="auto"/>
          </w:divBdr>
        </w:div>
      </w:divsChild>
    </w:div>
    <w:div w:id="193814889">
      <w:bodyDiv w:val="1"/>
      <w:marLeft w:val="0"/>
      <w:marRight w:val="0"/>
      <w:marTop w:val="0"/>
      <w:marBottom w:val="0"/>
      <w:divBdr>
        <w:top w:val="none" w:sz="0" w:space="0" w:color="auto"/>
        <w:left w:val="none" w:sz="0" w:space="0" w:color="auto"/>
        <w:bottom w:val="none" w:sz="0" w:space="0" w:color="auto"/>
        <w:right w:val="none" w:sz="0" w:space="0" w:color="auto"/>
      </w:divBdr>
    </w:div>
    <w:div w:id="568266635">
      <w:bodyDiv w:val="1"/>
      <w:marLeft w:val="0"/>
      <w:marRight w:val="0"/>
      <w:marTop w:val="0"/>
      <w:marBottom w:val="0"/>
      <w:divBdr>
        <w:top w:val="none" w:sz="0" w:space="0" w:color="auto"/>
        <w:left w:val="none" w:sz="0" w:space="0" w:color="auto"/>
        <w:bottom w:val="none" w:sz="0" w:space="0" w:color="auto"/>
        <w:right w:val="none" w:sz="0" w:space="0" w:color="auto"/>
      </w:divBdr>
    </w:div>
    <w:div w:id="697774736">
      <w:bodyDiv w:val="1"/>
      <w:marLeft w:val="0"/>
      <w:marRight w:val="0"/>
      <w:marTop w:val="0"/>
      <w:marBottom w:val="0"/>
      <w:divBdr>
        <w:top w:val="none" w:sz="0" w:space="0" w:color="auto"/>
        <w:left w:val="none" w:sz="0" w:space="0" w:color="auto"/>
        <w:bottom w:val="none" w:sz="0" w:space="0" w:color="auto"/>
        <w:right w:val="none" w:sz="0" w:space="0" w:color="auto"/>
      </w:divBdr>
      <w:divsChild>
        <w:div w:id="69206107">
          <w:marLeft w:val="0"/>
          <w:marRight w:val="0"/>
          <w:marTop w:val="0"/>
          <w:marBottom w:val="0"/>
          <w:divBdr>
            <w:top w:val="none" w:sz="0" w:space="0" w:color="auto"/>
            <w:left w:val="none" w:sz="0" w:space="0" w:color="auto"/>
            <w:bottom w:val="none" w:sz="0" w:space="0" w:color="auto"/>
            <w:right w:val="none" w:sz="0" w:space="0" w:color="auto"/>
          </w:divBdr>
        </w:div>
        <w:div w:id="936837443">
          <w:marLeft w:val="0"/>
          <w:marRight w:val="0"/>
          <w:marTop w:val="0"/>
          <w:marBottom w:val="0"/>
          <w:divBdr>
            <w:top w:val="none" w:sz="0" w:space="0" w:color="auto"/>
            <w:left w:val="none" w:sz="0" w:space="0" w:color="auto"/>
            <w:bottom w:val="none" w:sz="0" w:space="0" w:color="auto"/>
            <w:right w:val="none" w:sz="0" w:space="0" w:color="auto"/>
          </w:divBdr>
          <w:divsChild>
            <w:div w:id="1743483383">
              <w:marLeft w:val="-75"/>
              <w:marRight w:val="0"/>
              <w:marTop w:val="30"/>
              <w:marBottom w:val="30"/>
              <w:divBdr>
                <w:top w:val="none" w:sz="0" w:space="0" w:color="auto"/>
                <w:left w:val="none" w:sz="0" w:space="0" w:color="auto"/>
                <w:bottom w:val="none" w:sz="0" w:space="0" w:color="auto"/>
                <w:right w:val="none" w:sz="0" w:space="0" w:color="auto"/>
              </w:divBdr>
              <w:divsChild>
                <w:div w:id="249313938">
                  <w:marLeft w:val="0"/>
                  <w:marRight w:val="0"/>
                  <w:marTop w:val="0"/>
                  <w:marBottom w:val="0"/>
                  <w:divBdr>
                    <w:top w:val="none" w:sz="0" w:space="0" w:color="auto"/>
                    <w:left w:val="none" w:sz="0" w:space="0" w:color="auto"/>
                    <w:bottom w:val="none" w:sz="0" w:space="0" w:color="auto"/>
                    <w:right w:val="none" w:sz="0" w:space="0" w:color="auto"/>
                  </w:divBdr>
                  <w:divsChild>
                    <w:div w:id="86928375">
                      <w:marLeft w:val="0"/>
                      <w:marRight w:val="0"/>
                      <w:marTop w:val="0"/>
                      <w:marBottom w:val="0"/>
                      <w:divBdr>
                        <w:top w:val="none" w:sz="0" w:space="0" w:color="auto"/>
                        <w:left w:val="none" w:sz="0" w:space="0" w:color="auto"/>
                        <w:bottom w:val="none" w:sz="0" w:space="0" w:color="auto"/>
                        <w:right w:val="none" w:sz="0" w:space="0" w:color="auto"/>
                      </w:divBdr>
                    </w:div>
                    <w:div w:id="2105035088">
                      <w:marLeft w:val="0"/>
                      <w:marRight w:val="0"/>
                      <w:marTop w:val="0"/>
                      <w:marBottom w:val="0"/>
                      <w:divBdr>
                        <w:top w:val="none" w:sz="0" w:space="0" w:color="auto"/>
                        <w:left w:val="none" w:sz="0" w:space="0" w:color="auto"/>
                        <w:bottom w:val="none" w:sz="0" w:space="0" w:color="auto"/>
                        <w:right w:val="none" w:sz="0" w:space="0" w:color="auto"/>
                      </w:divBdr>
                    </w:div>
                  </w:divsChild>
                </w:div>
                <w:div w:id="267810987">
                  <w:marLeft w:val="0"/>
                  <w:marRight w:val="0"/>
                  <w:marTop w:val="0"/>
                  <w:marBottom w:val="0"/>
                  <w:divBdr>
                    <w:top w:val="none" w:sz="0" w:space="0" w:color="auto"/>
                    <w:left w:val="none" w:sz="0" w:space="0" w:color="auto"/>
                    <w:bottom w:val="none" w:sz="0" w:space="0" w:color="auto"/>
                    <w:right w:val="none" w:sz="0" w:space="0" w:color="auto"/>
                  </w:divBdr>
                  <w:divsChild>
                    <w:div w:id="2013752782">
                      <w:marLeft w:val="0"/>
                      <w:marRight w:val="0"/>
                      <w:marTop w:val="0"/>
                      <w:marBottom w:val="0"/>
                      <w:divBdr>
                        <w:top w:val="none" w:sz="0" w:space="0" w:color="auto"/>
                        <w:left w:val="none" w:sz="0" w:space="0" w:color="auto"/>
                        <w:bottom w:val="none" w:sz="0" w:space="0" w:color="auto"/>
                        <w:right w:val="none" w:sz="0" w:space="0" w:color="auto"/>
                      </w:divBdr>
                    </w:div>
                  </w:divsChild>
                </w:div>
                <w:div w:id="286472656">
                  <w:marLeft w:val="0"/>
                  <w:marRight w:val="0"/>
                  <w:marTop w:val="0"/>
                  <w:marBottom w:val="0"/>
                  <w:divBdr>
                    <w:top w:val="none" w:sz="0" w:space="0" w:color="auto"/>
                    <w:left w:val="none" w:sz="0" w:space="0" w:color="auto"/>
                    <w:bottom w:val="none" w:sz="0" w:space="0" w:color="auto"/>
                    <w:right w:val="none" w:sz="0" w:space="0" w:color="auto"/>
                  </w:divBdr>
                  <w:divsChild>
                    <w:div w:id="391466450">
                      <w:marLeft w:val="0"/>
                      <w:marRight w:val="0"/>
                      <w:marTop w:val="0"/>
                      <w:marBottom w:val="0"/>
                      <w:divBdr>
                        <w:top w:val="none" w:sz="0" w:space="0" w:color="auto"/>
                        <w:left w:val="none" w:sz="0" w:space="0" w:color="auto"/>
                        <w:bottom w:val="none" w:sz="0" w:space="0" w:color="auto"/>
                        <w:right w:val="none" w:sz="0" w:space="0" w:color="auto"/>
                      </w:divBdr>
                    </w:div>
                  </w:divsChild>
                </w:div>
                <w:div w:id="468134465">
                  <w:marLeft w:val="0"/>
                  <w:marRight w:val="0"/>
                  <w:marTop w:val="0"/>
                  <w:marBottom w:val="0"/>
                  <w:divBdr>
                    <w:top w:val="none" w:sz="0" w:space="0" w:color="auto"/>
                    <w:left w:val="none" w:sz="0" w:space="0" w:color="auto"/>
                    <w:bottom w:val="none" w:sz="0" w:space="0" w:color="auto"/>
                    <w:right w:val="none" w:sz="0" w:space="0" w:color="auto"/>
                  </w:divBdr>
                  <w:divsChild>
                    <w:div w:id="137042079">
                      <w:marLeft w:val="0"/>
                      <w:marRight w:val="0"/>
                      <w:marTop w:val="0"/>
                      <w:marBottom w:val="0"/>
                      <w:divBdr>
                        <w:top w:val="none" w:sz="0" w:space="0" w:color="auto"/>
                        <w:left w:val="none" w:sz="0" w:space="0" w:color="auto"/>
                        <w:bottom w:val="none" w:sz="0" w:space="0" w:color="auto"/>
                        <w:right w:val="none" w:sz="0" w:space="0" w:color="auto"/>
                      </w:divBdr>
                    </w:div>
                    <w:div w:id="148986913">
                      <w:marLeft w:val="0"/>
                      <w:marRight w:val="0"/>
                      <w:marTop w:val="0"/>
                      <w:marBottom w:val="0"/>
                      <w:divBdr>
                        <w:top w:val="none" w:sz="0" w:space="0" w:color="auto"/>
                        <w:left w:val="none" w:sz="0" w:space="0" w:color="auto"/>
                        <w:bottom w:val="none" w:sz="0" w:space="0" w:color="auto"/>
                        <w:right w:val="none" w:sz="0" w:space="0" w:color="auto"/>
                      </w:divBdr>
                    </w:div>
                  </w:divsChild>
                </w:div>
                <w:div w:id="646015547">
                  <w:marLeft w:val="0"/>
                  <w:marRight w:val="0"/>
                  <w:marTop w:val="0"/>
                  <w:marBottom w:val="0"/>
                  <w:divBdr>
                    <w:top w:val="none" w:sz="0" w:space="0" w:color="auto"/>
                    <w:left w:val="none" w:sz="0" w:space="0" w:color="auto"/>
                    <w:bottom w:val="none" w:sz="0" w:space="0" w:color="auto"/>
                    <w:right w:val="none" w:sz="0" w:space="0" w:color="auto"/>
                  </w:divBdr>
                  <w:divsChild>
                    <w:div w:id="463617948">
                      <w:marLeft w:val="0"/>
                      <w:marRight w:val="0"/>
                      <w:marTop w:val="0"/>
                      <w:marBottom w:val="0"/>
                      <w:divBdr>
                        <w:top w:val="none" w:sz="0" w:space="0" w:color="auto"/>
                        <w:left w:val="none" w:sz="0" w:space="0" w:color="auto"/>
                        <w:bottom w:val="none" w:sz="0" w:space="0" w:color="auto"/>
                        <w:right w:val="none" w:sz="0" w:space="0" w:color="auto"/>
                      </w:divBdr>
                    </w:div>
                    <w:div w:id="1527596111">
                      <w:marLeft w:val="0"/>
                      <w:marRight w:val="0"/>
                      <w:marTop w:val="0"/>
                      <w:marBottom w:val="0"/>
                      <w:divBdr>
                        <w:top w:val="none" w:sz="0" w:space="0" w:color="auto"/>
                        <w:left w:val="none" w:sz="0" w:space="0" w:color="auto"/>
                        <w:bottom w:val="none" w:sz="0" w:space="0" w:color="auto"/>
                        <w:right w:val="none" w:sz="0" w:space="0" w:color="auto"/>
                      </w:divBdr>
                    </w:div>
                  </w:divsChild>
                </w:div>
                <w:div w:id="688796362">
                  <w:marLeft w:val="0"/>
                  <w:marRight w:val="0"/>
                  <w:marTop w:val="0"/>
                  <w:marBottom w:val="0"/>
                  <w:divBdr>
                    <w:top w:val="none" w:sz="0" w:space="0" w:color="auto"/>
                    <w:left w:val="none" w:sz="0" w:space="0" w:color="auto"/>
                    <w:bottom w:val="none" w:sz="0" w:space="0" w:color="auto"/>
                    <w:right w:val="none" w:sz="0" w:space="0" w:color="auto"/>
                  </w:divBdr>
                  <w:divsChild>
                    <w:div w:id="1861431968">
                      <w:marLeft w:val="0"/>
                      <w:marRight w:val="0"/>
                      <w:marTop w:val="0"/>
                      <w:marBottom w:val="0"/>
                      <w:divBdr>
                        <w:top w:val="none" w:sz="0" w:space="0" w:color="auto"/>
                        <w:left w:val="none" w:sz="0" w:space="0" w:color="auto"/>
                        <w:bottom w:val="none" w:sz="0" w:space="0" w:color="auto"/>
                        <w:right w:val="none" w:sz="0" w:space="0" w:color="auto"/>
                      </w:divBdr>
                    </w:div>
                  </w:divsChild>
                </w:div>
                <w:div w:id="761292864">
                  <w:marLeft w:val="0"/>
                  <w:marRight w:val="0"/>
                  <w:marTop w:val="0"/>
                  <w:marBottom w:val="0"/>
                  <w:divBdr>
                    <w:top w:val="none" w:sz="0" w:space="0" w:color="auto"/>
                    <w:left w:val="none" w:sz="0" w:space="0" w:color="auto"/>
                    <w:bottom w:val="none" w:sz="0" w:space="0" w:color="auto"/>
                    <w:right w:val="none" w:sz="0" w:space="0" w:color="auto"/>
                  </w:divBdr>
                  <w:divsChild>
                    <w:div w:id="1997803068">
                      <w:marLeft w:val="0"/>
                      <w:marRight w:val="0"/>
                      <w:marTop w:val="0"/>
                      <w:marBottom w:val="0"/>
                      <w:divBdr>
                        <w:top w:val="none" w:sz="0" w:space="0" w:color="auto"/>
                        <w:left w:val="none" w:sz="0" w:space="0" w:color="auto"/>
                        <w:bottom w:val="none" w:sz="0" w:space="0" w:color="auto"/>
                        <w:right w:val="none" w:sz="0" w:space="0" w:color="auto"/>
                      </w:divBdr>
                    </w:div>
                  </w:divsChild>
                </w:div>
                <w:div w:id="821657583">
                  <w:marLeft w:val="0"/>
                  <w:marRight w:val="0"/>
                  <w:marTop w:val="0"/>
                  <w:marBottom w:val="0"/>
                  <w:divBdr>
                    <w:top w:val="none" w:sz="0" w:space="0" w:color="auto"/>
                    <w:left w:val="none" w:sz="0" w:space="0" w:color="auto"/>
                    <w:bottom w:val="none" w:sz="0" w:space="0" w:color="auto"/>
                    <w:right w:val="none" w:sz="0" w:space="0" w:color="auto"/>
                  </w:divBdr>
                  <w:divsChild>
                    <w:div w:id="383139178">
                      <w:marLeft w:val="0"/>
                      <w:marRight w:val="0"/>
                      <w:marTop w:val="0"/>
                      <w:marBottom w:val="0"/>
                      <w:divBdr>
                        <w:top w:val="none" w:sz="0" w:space="0" w:color="auto"/>
                        <w:left w:val="none" w:sz="0" w:space="0" w:color="auto"/>
                        <w:bottom w:val="none" w:sz="0" w:space="0" w:color="auto"/>
                        <w:right w:val="none" w:sz="0" w:space="0" w:color="auto"/>
                      </w:divBdr>
                    </w:div>
                  </w:divsChild>
                </w:div>
                <w:div w:id="1034384808">
                  <w:marLeft w:val="0"/>
                  <w:marRight w:val="0"/>
                  <w:marTop w:val="0"/>
                  <w:marBottom w:val="0"/>
                  <w:divBdr>
                    <w:top w:val="none" w:sz="0" w:space="0" w:color="auto"/>
                    <w:left w:val="none" w:sz="0" w:space="0" w:color="auto"/>
                    <w:bottom w:val="none" w:sz="0" w:space="0" w:color="auto"/>
                    <w:right w:val="none" w:sz="0" w:space="0" w:color="auto"/>
                  </w:divBdr>
                  <w:divsChild>
                    <w:div w:id="323240961">
                      <w:marLeft w:val="0"/>
                      <w:marRight w:val="0"/>
                      <w:marTop w:val="0"/>
                      <w:marBottom w:val="0"/>
                      <w:divBdr>
                        <w:top w:val="none" w:sz="0" w:space="0" w:color="auto"/>
                        <w:left w:val="none" w:sz="0" w:space="0" w:color="auto"/>
                        <w:bottom w:val="none" w:sz="0" w:space="0" w:color="auto"/>
                        <w:right w:val="none" w:sz="0" w:space="0" w:color="auto"/>
                      </w:divBdr>
                    </w:div>
                    <w:div w:id="1971783312">
                      <w:marLeft w:val="0"/>
                      <w:marRight w:val="0"/>
                      <w:marTop w:val="0"/>
                      <w:marBottom w:val="0"/>
                      <w:divBdr>
                        <w:top w:val="none" w:sz="0" w:space="0" w:color="auto"/>
                        <w:left w:val="none" w:sz="0" w:space="0" w:color="auto"/>
                        <w:bottom w:val="none" w:sz="0" w:space="0" w:color="auto"/>
                        <w:right w:val="none" w:sz="0" w:space="0" w:color="auto"/>
                      </w:divBdr>
                    </w:div>
                  </w:divsChild>
                </w:div>
                <w:div w:id="1360277691">
                  <w:marLeft w:val="0"/>
                  <w:marRight w:val="0"/>
                  <w:marTop w:val="0"/>
                  <w:marBottom w:val="0"/>
                  <w:divBdr>
                    <w:top w:val="none" w:sz="0" w:space="0" w:color="auto"/>
                    <w:left w:val="none" w:sz="0" w:space="0" w:color="auto"/>
                    <w:bottom w:val="none" w:sz="0" w:space="0" w:color="auto"/>
                    <w:right w:val="none" w:sz="0" w:space="0" w:color="auto"/>
                  </w:divBdr>
                  <w:divsChild>
                    <w:div w:id="180357914">
                      <w:marLeft w:val="0"/>
                      <w:marRight w:val="0"/>
                      <w:marTop w:val="0"/>
                      <w:marBottom w:val="0"/>
                      <w:divBdr>
                        <w:top w:val="none" w:sz="0" w:space="0" w:color="auto"/>
                        <w:left w:val="none" w:sz="0" w:space="0" w:color="auto"/>
                        <w:bottom w:val="none" w:sz="0" w:space="0" w:color="auto"/>
                        <w:right w:val="none" w:sz="0" w:space="0" w:color="auto"/>
                      </w:divBdr>
                    </w:div>
                    <w:div w:id="1902131227">
                      <w:marLeft w:val="0"/>
                      <w:marRight w:val="0"/>
                      <w:marTop w:val="0"/>
                      <w:marBottom w:val="0"/>
                      <w:divBdr>
                        <w:top w:val="none" w:sz="0" w:space="0" w:color="auto"/>
                        <w:left w:val="none" w:sz="0" w:space="0" w:color="auto"/>
                        <w:bottom w:val="none" w:sz="0" w:space="0" w:color="auto"/>
                        <w:right w:val="none" w:sz="0" w:space="0" w:color="auto"/>
                      </w:divBdr>
                    </w:div>
                    <w:div w:id="2016492987">
                      <w:marLeft w:val="0"/>
                      <w:marRight w:val="0"/>
                      <w:marTop w:val="0"/>
                      <w:marBottom w:val="0"/>
                      <w:divBdr>
                        <w:top w:val="none" w:sz="0" w:space="0" w:color="auto"/>
                        <w:left w:val="none" w:sz="0" w:space="0" w:color="auto"/>
                        <w:bottom w:val="none" w:sz="0" w:space="0" w:color="auto"/>
                        <w:right w:val="none" w:sz="0" w:space="0" w:color="auto"/>
                      </w:divBdr>
                    </w:div>
                  </w:divsChild>
                </w:div>
                <w:div w:id="1376465316">
                  <w:marLeft w:val="0"/>
                  <w:marRight w:val="0"/>
                  <w:marTop w:val="0"/>
                  <w:marBottom w:val="0"/>
                  <w:divBdr>
                    <w:top w:val="none" w:sz="0" w:space="0" w:color="auto"/>
                    <w:left w:val="none" w:sz="0" w:space="0" w:color="auto"/>
                    <w:bottom w:val="none" w:sz="0" w:space="0" w:color="auto"/>
                    <w:right w:val="none" w:sz="0" w:space="0" w:color="auto"/>
                  </w:divBdr>
                  <w:divsChild>
                    <w:div w:id="1747993200">
                      <w:marLeft w:val="0"/>
                      <w:marRight w:val="0"/>
                      <w:marTop w:val="0"/>
                      <w:marBottom w:val="0"/>
                      <w:divBdr>
                        <w:top w:val="none" w:sz="0" w:space="0" w:color="auto"/>
                        <w:left w:val="none" w:sz="0" w:space="0" w:color="auto"/>
                        <w:bottom w:val="none" w:sz="0" w:space="0" w:color="auto"/>
                        <w:right w:val="none" w:sz="0" w:space="0" w:color="auto"/>
                      </w:divBdr>
                    </w:div>
                  </w:divsChild>
                </w:div>
                <w:div w:id="1786341203">
                  <w:marLeft w:val="0"/>
                  <w:marRight w:val="0"/>
                  <w:marTop w:val="0"/>
                  <w:marBottom w:val="0"/>
                  <w:divBdr>
                    <w:top w:val="none" w:sz="0" w:space="0" w:color="auto"/>
                    <w:left w:val="none" w:sz="0" w:space="0" w:color="auto"/>
                    <w:bottom w:val="none" w:sz="0" w:space="0" w:color="auto"/>
                    <w:right w:val="none" w:sz="0" w:space="0" w:color="auto"/>
                  </w:divBdr>
                  <w:divsChild>
                    <w:div w:id="63532611">
                      <w:marLeft w:val="0"/>
                      <w:marRight w:val="0"/>
                      <w:marTop w:val="0"/>
                      <w:marBottom w:val="0"/>
                      <w:divBdr>
                        <w:top w:val="none" w:sz="0" w:space="0" w:color="auto"/>
                        <w:left w:val="none" w:sz="0" w:space="0" w:color="auto"/>
                        <w:bottom w:val="none" w:sz="0" w:space="0" w:color="auto"/>
                        <w:right w:val="none" w:sz="0" w:space="0" w:color="auto"/>
                      </w:divBdr>
                    </w:div>
                    <w:div w:id="390233580">
                      <w:marLeft w:val="0"/>
                      <w:marRight w:val="0"/>
                      <w:marTop w:val="0"/>
                      <w:marBottom w:val="0"/>
                      <w:divBdr>
                        <w:top w:val="none" w:sz="0" w:space="0" w:color="auto"/>
                        <w:left w:val="none" w:sz="0" w:space="0" w:color="auto"/>
                        <w:bottom w:val="none" w:sz="0" w:space="0" w:color="auto"/>
                        <w:right w:val="none" w:sz="0" w:space="0" w:color="auto"/>
                      </w:divBdr>
                    </w:div>
                  </w:divsChild>
                </w:div>
                <w:div w:id="1808205601">
                  <w:marLeft w:val="0"/>
                  <w:marRight w:val="0"/>
                  <w:marTop w:val="0"/>
                  <w:marBottom w:val="0"/>
                  <w:divBdr>
                    <w:top w:val="none" w:sz="0" w:space="0" w:color="auto"/>
                    <w:left w:val="none" w:sz="0" w:space="0" w:color="auto"/>
                    <w:bottom w:val="none" w:sz="0" w:space="0" w:color="auto"/>
                    <w:right w:val="none" w:sz="0" w:space="0" w:color="auto"/>
                  </w:divBdr>
                  <w:divsChild>
                    <w:div w:id="1863932810">
                      <w:marLeft w:val="0"/>
                      <w:marRight w:val="0"/>
                      <w:marTop w:val="0"/>
                      <w:marBottom w:val="0"/>
                      <w:divBdr>
                        <w:top w:val="none" w:sz="0" w:space="0" w:color="auto"/>
                        <w:left w:val="none" w:sz="0" w:space="0" w:color="auto"/>
                        <w:bottom w:val="none" w:sz="0" w:space="0" w:color="auto"/>
                        <w:right w:val="none" w:sz="0" w:space="0" w:color="auto"/>
                      </w:divBdr>
                    </w:div>
                    <w:div w:id="195547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899929">
          <w:marLeft w:val="0"/>
          <w:marRight w:val="0"/>
          <w:marTop w:val="0"/>
          <w:marBottom w:val="0"/>
          <w:divBdr>
            <w:top w:val="none" w:sz="0" w:space="0" w:color="auto"/>
            <w:left w:val="none" w:sz="0" w:space="0" w:color="auto"/>
            <w:bottom w:val="none" w:sz="0" w:space="0" w:color="auto"/>
            <w:right w:val="none" w:sz="0" w:space="0" w:color="auto"/>
          </w:divBdr>
        </w:div>
        <w:div w:id="1865442531">
          <w:marLeft w:val="0"/>
          <w:marRight w:val="0"/>
          <w:marTop w:val="0"/>
          <w:marBottom w:val="0"/>
          <w:divBdr>
            <w:top w:val="none" w:sz="0" w:space="0" w:color="auto"/>
            <w:left w:val="none" w:sz="0" w:space="0" w:color="auto"/>
            <w:bottom w:val="none" w:sz="0" w:space="0" w:color="auto"/>
            <w:right w:val="none" w:sz="0" w:space="0" w:color="auto"/>
          </w:divBdr>
        </w:div>
        <w:div w:id="2133672411">
          <w:marLeft w:val="0"/>
          <w:marRight w:val="0"/>
          <w:marTop w:val="0"/>
          <w:marBottom w:val="0"/>
          <w:divBdr>
            <w:top w:val="none" w:sz="0" w:space="0" w:color="auto"/>
            <w:left w:val="none" w:sz="0" w:space="0" w:color="auto"/>
            <w:bottom w:val="none" w:sz="0" w:space="0" w:color="auto"/>
            <w:right w:val="none" w:sz="0" w:space="0" w:color="auto"/>
          </w:divBdr>
        </w:div>
      </w:divsChild>
    </w:div>
    <w:div w:id="861895331">
      <w:bodyDiv w:val="1"/>
      <w:marLeft w:val="0"/>
      <w:marRight w:val="0"/>
      <w:marTop w:val="0"/>
      <w:marBottom w:val="0"/>
      <w:divBdr>
        <w:top w:val="none" w:sz="0" w:space="0" w:color="auto"/>
        <w:left w:val="none" w:sz="0" w:space="0" w:color="auto"/>
        <w:bottom w:val="none" w:sz="0" w:space="0" w:color="auto"/>
        <w:right w:val="none" w:sz="0" w:space="0" w:color="auto"/>
      </w:divBdr>
      <w:divsChild>
        <w:div w:id="538902923">
          <w:marLeft w:val="0"/>
          <w:marRight w:val="0"/>
          <w:marTop w:val="0"/>
          <w:marBottom w:val="0"/>
          <w:divBdr>
            <w:top w:val="none" w:sz="0" w:space="0" w:color="auto"/>
            <w:left w:val="none" w:sz="0" w:space="0" w:color="auto"/>
            <w:bottom w:val="none" w:sz="0" w:space="0" w:color="auto"/>
            <w:right w:val="none" w:sz="0" w:space="0" w:color="auto"/>
          </w:divBdr>
        </w:div>
        <w:div w:id="1068268561">
          <w:marLeft w:val="0"/>
          <w:marRight w:val="0"/>
          <w:marTop w:val="0"/>
          <w:marBottom w:val="0"/>
          <w:divBdr>
            <w:top w:val="none" w:sz="0" w:space="0" w:color="auto"/>
            <w:left w:val="none" w:sz="0" w:space="0" w:color="auto"/>
            <w:bottom w:val="none" w:sz="0" w:space="0" w:color="auto"/>
            <w:right w:val="none" w:sz="0" w:space="0" w:color="auto"/>
          </w:divBdr>
        </w:div>
        <w:div w:id="1263025224">
          <w:marLeft w:val="0"/>
          <w:marRight w:val="0"/>
          <w:marTop w:val="0"/>
          <w:marBottom w:val="0"/>
          <w:divBdr>
            <w:top w:val="none" w:sz="0" w:space="0" w:color="auto"/>
            <w:left w:val="none" w:sz="0" w:space="0" w:color="auto"/>
            <w:bottom w:val="none" w:sz="0" w:space="0" w:color="auto"/>
            <w:right w:val="none" w:sz="0" w:space="0" w:color="auto"/>
          </w:divBdr>
        </w:div>
      </w:divsChild>
    </w:div>
    <w:div w:id="1550217835">
      <w:bodyDiv w:val="1"/>
      <w:marLeft w:val="0"/>
      <w:marRight w:val="0"/>
      <w:marTop w:val="0"/>
      <w:marBottom w:val="0"/>
      <w:divBdr>
        <w:top w:val="none" w:sz="0" w:space="0" w:color="auto"/>
        <w:left w:val="none" w:sz="0" w:space="0" w:color="auto"/>
        <w:bottom w:val="none" w:sz="0" w:space="0" w:color="auto"/>
        <w:right w:val="none" w:sz="0" w:space="0" w:color="auto"/>
      </w:divBdr>
    </w:div>
    <w:div w:id="1864047549">
      <w:bodyDiv w:val="1"/>
      <w:marLeft w:val="0"/>
      <w:marRight w:val="0"/>
      <w:marTop w:val="0"/>
      <w:marBottom w:val="0"/>
      <w:divBdr>
        <w:top w:val="none" w:sz="0" w:space="0" w:color="auto"/>
        <w:left w:val="none" w:sz="0" w:space="0" w:color="auto"/>
        <w:bottom w:val="none" w:sz="0" w:space="0" w:color="auto"/>
        <w:right w:val="none" w:sz="0" w:space="0" w:color="auto"/>
      </w:divBdr>
    </w:div>
    <w:div w:id="1925072127">
      <w:bodyDiv w:val="1"/>
      <w:marLeft w:val="0"/>
      <w:marRight w:val="0"/>
      <w:marTop w:val="0"/>
      <w:marBottom w:val="0"/>
      <w:divBdr>
        <w:top w:val="none" w:sz="0" w:space="0" w:color="auto"/>
        <w:left w:val="none" w:sz="0" w:space="0" w:color="auto"/>
        <w:bottom w:val="none" w:sz="0" w:space="0" w:color="auto"/>
        <w:right w:val="none" w:sz="0" w:space="0" w:color="auto"/>
      </w:divBdr>
      <w:divsChild>
        <w:div w:id="1350570448">
          <w:marLeft w:val="0"/>
          <w:marRight w:val="0"/>
          <w:marTop w:val="0"/>
          <w:marBottom w:val="0"/>
          <w:divBdr>
            <w:top w:val="none" w:sz="0" w:space="0" w:color="auto"/>
            <w:left w:val="none" w:sz="0" w:space="0" w:color="auto"/>
            <w:bottom w:val="none" w:sz="0" w:space="0" w:color="auto"/>
            <w:right w:val="none" w:sz="0" w:space="0" w:color="auto"/>
          </w:divBdr>
        </w:div>
        <w:div w:id="1450664803">
          <w:marLeft w:val="0"/>
          <w:marRight w:val="0"/>
          <w:marTop w:val="0"/>
          <w:marBottom w:val="0"/>
          <w:divBdr>
            <w:top w:val="none" w:sz="0" w:space="0" w:color="auto"/>
            <w:left w:val="none" w:sz="0" w:space="0" w:color="auto"/>
            <w:bottom w:val="none" w:sz="0" w:space="0" w:color="auto"/>
            <w:right w:val="none" w:sz="0" w:space="0" w:color="auto"/>
          </w:divBdr>
        </w:div>
        <w:div w:id="15362352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io1r6pa0shM" TargetMode="External"/><Relationship Id="rId21" Type="http://schemas.openxmlformats.org/officeDocument/2006/relationships/image" Target="media/image2.png"/><Relationship Id="rId42" Type="http://schemas.openxmlformats.org/officeDocument/2006/relationships/hyperlink" Target="https://www.youtube.com/watch?v=QqYXBX-58Z4" TargetMode="External"/><Relationship Id="rId63" Type="http://schemas.openxmlformats.org/officeDocument/2006/relationships/hyperlink" Target="https://www.youtube.com/watch?v=DDpjTNc6sHE" TargetMode="External"/><Relationship Id="rId84" Type="http://schemas.openxmlformats.org/officeDocument/2006/relationships/image" Target="media/image19.png"/><Relationship Id="rId16" Type="http://schemas.openxmlformats.org/officeDocument/2006/relationships/hyperlink" Target="https://pb4l.tki.org.nz/content/download/576/2328/file/PB4LIYTEmotionalFaces.pdf" TargetMode="External"/><Relationship Id="rId107" Type="http://schemas.openxmlformats.org/officeDocument/2006/relationships/hyperlink" Target="https://www.youtube.com/watch?v=8cv30CcsFjQ" TargetMode="External"/><Relationship Id="rId11" Type="http://schemas.openxmlformats.org/officeDocument/2006/relationships/endnotes" Target="endnotes.xml"/><Relationship Id="rId32" Type="http://schemas.openxmlformats.org/officeDocument/2006/relationships/hyperlink" Target="https://www.youtube.com/watch?v=3em_pulEjT0" TargetMode="External"/><Relationship Id="rId37" Type="http://schemas.openxmlformats.org/officeDocument/2006/relationships/hyperlink" Target="https://www.youtube.com/watch?v=yf7Nn9CqrxI" TargetMode="External"/><Relationship Id="rId53" Type="http://schemas.openxmlformats.org/officeDocument/2006/relationships/hyperlink" Target="https://www.youtube.com/watch?v=29aZiNz4ZQ4" TargetMode="External"/><Relationship Id="rId58" Type="http://schemas.openxmlformats.org/officeDocument/2006/relationships/hyperlink" Target="https://www.youtube.com/watch?v=5Cvve6oqgX4" TargetMode="External"/><Relationship Id="rId74" Type="http://schemas.openxmlformats.org/officeDocument/2006/relationships/hyperlink" Target="https://www.classicfm.com/discover-music/classical-music-inspired-by-birdsong/" TargetMode="External"/><Relationship Id="rId79" Type="http://schemas.openxmlformats.org/officeDocument/2006/relationships/hyperlink" Target="https://www.youtube.com/watch?v=A3yCcXgbKrE" TargetMode="External"/><Relationship Id="rId102" Type="http://schemas.openxmlformats.org/officeDocument/2006/relationships/image" Target="media/image27.png"/><Relationship Id="rId123" Type="http://schemas.openxmlformats.org/officeDocument/2006/relationships/hyperlink" Target="https://www.youtube.com/watch?v=oDe8_abr0bI" TargetMode="External"/><Relationship Id="rId128" Type="http://schemas.openxmlformats.org/officeDocument/2006/relationships/image" Target="media/image34.png"/><Relationship Id="rId5" Type="http://schemas.openxmlformats.org/officeDocument/2006/relationships/customXml" Target="../customXml/item5.xml"/><Relationship Id="rId90" Type="http://schemas.openxmlformats.org/officeDocument/2006/relationships/hyperlink" Target="https://www.youtube.com/watch?v=GQbeKAtNdRQ" TargetMode="External"/><Relationship Id="rId95" Type="http://schemas.openxmlformats.org/officeDocument/2006/relationships/hyperlink" Target="https://www.youtube.com/watch?v=GQbeKAtNdRQ" TargetMode="External"/><Relationship Id="rId22" Type="http://schemas.openxmlformats.org/officeDocument/2006/relationships/image" Target="media/image3.png"/><Relationship Id="rId27" Type="http://schemas.openxmlformats.org/officeDocument/2006/relationships/hyperlink" Target="https://www.youtube.com/watch?v=_zaJa_U3ZJQ" TargetMode="External"/><Relationship Id="rId43" Type="http://schemas.openxmlformats.org/officeDocument/2006/relationships/hyperlink" Target="https://www.youtube.com/watch?v=EJ-MYz1_pJA" TargetMode="External"/><Relationship Id="rId48" Type="http://schemas.openxmlformats.org/officeDocument/2006/relationships/image" Target="media/image10.png"/><Relationship Id="rId64" Type="http://schemas.openxmlformats.org/officeDocument/2006/relationships/hyperlink" Target="https://www.youtube.com/watch?v=zeRitFb1gTQ" TargetMode="External"/><Relationship Id="rId69" Type="http://schemas.openxmlformats.org/officeDocument/2006/relationships/image" Target="media/image12.png"/><Relationship Id="rId113" Type="http://schemas.openxmlformats.org/officeDocument/2006/relationships/hyperlink" Target="https://www.youtube.com/watch?v=L1vJBv8ZBqY&amp;t=8s" TargetMode="External"/><Relationship Id="rId118" Type="http://schemas.openxmlformats.org/officeDocument/2006/relationships/hyperlink" Target="https://www.youtube.com/watch?v=io1r6pa0shM" TargetMode="External"/><Relationship Id="rId134" Type="http://schemas.openxmlformats.org/officeDocument/2006/relationships/fontTable" Target="fontTable.xml"/><Relationship Id="rId80" Type="http://schemas.openxmlformats.org/officeDocument/2006/relationships/hyperlink" Target="https://www.youtube.com/watch?v=_cqdi74-Qn4" TargetMode="External"/><Relationship Id="rId85" Type="http://schemas.openxmlformats.org/officeDocument/2006/relationships/hyperlink" Target="https://www.youtube.com/watch?v=ujwkIeRM3WI&amp;t=111s" TargetMode="External"/><Relationship Id="rId12" Type="http://schemas.openxmlformats.org/officeDocument/2006/relationships/hyperlink" Target="https://instructionalseries.tki.org.nz/Instructional-Series/Junior-Journal/Junior-Journal-49-Level-2-2014/Tu-i" TargetMode="External"/><Relationship Id="rId17" Type="http://schemas.openxmlformats.org/officeDocument/2006/relationships/hyperlink" Target="https://gardenbirdsurvey.landcareresearch.co.nz/uploads/1/1/5/9/115962649/what_is_nzgbs_teacher_resource.pdf" TargetMode="External"/><Relationship Id="rId33" Type="http://schemas.openxmlformats.org/officeDocument/2006/relationships/hyperlink" Target="https://www.youtube.com/watch?v=3em_pulEjT0" TargetMode="External"/><Relationship Id="rId59" Type="http://schemas.openxmlformats.org/officeDocument/2006/relationships/hyperlink" Target="https://www.youtube.com/watch?v=DDpjTNc6sHE" TargetMode="External"/><Relationship Id="rId103" Type="http://schemas.openxmlformats.org/officeDocument/2006/relationships/image" Target="media/image28.png"/><Relationship Id="rId108" Type="http://schemas.openxmlformats.org/officeDocument/2006/relationships/hyperlink" Target="https://www.youtube.com/watch?v=8cv30CcsFjQ" TargetMode="External"/><Relationship Id="rId124" Type="http://schemas.openxmlformats.org/officeDocument/2006/relationships/image" Target="media/image32.png"/><Relationship Id="rId129" Type="http://schemas.openxmlformats.org/officeDocument/2006/relationships/image" Target="media/image35.png"/><Relationship Id="rId54" Type="http://schemas.openxmlformats.org/officeDocument/2006/relationships/hyperlink" Target="https://vimeo.com/562106367" TargetMode="External"/><Relationship Id="rId70" Type="http://schemas.openxmlformats.org/officeDocument/2006/relationships/hyperlink" Target="https://www.youtube.com/watch?v=8PuVPACU_bo" TargetMode="External"/><Relationship Id="rId75" Type="http://schemas.openxmlformats.org/officeDocument/2006/relationships/image" Target="media/image16.png"/><Relationship Id="rId91" Type="http://schemas.openxmlformats.org/officeDocument/2006/relationships/hyperlink" Target="https://www.birdcare.org.nz/feeding-a-bird" TargetMode="External"/><Relationship Id="rId96" Type="http://schemas.openxmlformats.org/officeDocument/2006/relationships/hyperlink" Target="https://www.youtube.com/watch?v=4I-Rw_VKDG8&amp;t=17s"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www.tvnz.co.nz/shows/les-mills-born-to-move" TargetMode="External"/><Relationship Id="rId28" Type="http://schemas.openxmlformats.org/officeDocument/2006/relationships/hyperlink" Target="https://sparklers.org.nz/activities/birdsong-mindfulness/" TargetMode="External"/><Relationship Id="rId49" Type="http://schemas.openxmlformats.org/officeDocument/2006/relationships/hyperlink" Target="https://instructionalseries.tki.org.nz/Instructional-Series/Junior-Journal/Junior-Journal-49-Level-2-2014/Tu-i" TargetMode="External"/><Relationship Id="rId114" Type="http://schemas.openxmlformats.org/officeDocument/2006/relationships/hyperlink" Target="https://instructionalseries.tki.org.nz/Instructional-Series/Junior-Journal/Junior-Journal-59-Level-2-2019/Bird-of-the-Year" TargetMode="External"/><Relationship Id="rId119" Type="http://schemas.openxmlformats.org/officeDocument/2006/relationships/image" Target="media/image31.jpg"/><Relationship Id="rId44" Type="http://schemas.openxmlformats.org/officeDocument/2006/relationships/image" Target="media/image8.png"/><Relationship Id="rId60" Type="http://schemas.openxmlformats.org/officeDocument/2006/relationships/hyperlink" Target="https://www.youtube.com/watch?v=zeRitFb1gTQ" TargetMode="External"/><Relationship Id="rId65" Type="http://schemas.openxmlformats.org/officeDocument/2006/relationships/hyperlink" Target="https://www.youtube.com/watch?v=GX0piwK8jRM" TargetMode="External"/><Relationship Id="rId81" Type="http://schemas.openxmlformats.org/officeDocument/2006/relationships/image" Target="media/image17.png"/><Relationship Id="rId86" Type="http://schemas.openxmlformats.org/officeDocument/2006/relationships/image" Target="media/image20.jpeg"/><Relationship Id="rId130" Type="http://schemas.openxmlformats.org/officeDocument/2006/relationships/image" Target="media/image36.png"/><Relationship Id="rId135" Type="http://schemas.openxmlformats.org/officeDocument/2006/relationships/theme" Target="theme/theme1.xml"/><Relationship Id="rId13" Type="http://schemas.openxmlformats.org/officeDocument/2006/relationships/hyperlink" Target="https://instructionalseries.tki.org.nz/Instructional-Series/School-Journal/School-Journal-Level-2-November-2018/Tafoe-O" TargetMode="External"/><Relationship Id="rId18" Type="http://schemas.openxmlformats.org/officeDocument/2006/relationships/hyperlink" Target="https://gardenbirdsurvey.landcareresearch.co.nz/uploads/1/1/5/9/115962649/a3_bird_id_poster_portrait_maori_1.pdf" TargetMode="External"/><Relationship Id="rId109" Type="http://schemas.openxmlformats.org/officeDocument/2006/relationships/hyperlink" Target="https://gardenbirdsurvey.landcareresearch.co.nz/uploads/1/1/5/9/115962649/a3_bird_id_poster_portrait_maori_1.pdf" TargetMode="External"/><Relationship Id="rId34" Type="http://schemas.openxmlformats.org/officeDocument/2006/relationships/hyperlink" Target="https://www.doc.govt.nz/get-involved/conservation-activities/identify-common-birds-in-your-local-nature-space/" TargetMode="External"/><Relationship Id="rId50" Type="http://schemas.openxmlformats.org/officeDocument/2006/relationships/hyperlink" Target="https://www.doc.govt.nz/nature/native-animals/birds/birds-a-z/" TargetMode="External"/><Relationship Id="rId55" Type="http://schemas.openxmlformats.org/officeDocument/2006/relationships/hyperlink" Target="https://www.youtube.com/watch?v=29aZiNz4ZQ4" TargetMode="External"/><Relationship Id="rId76" Type="http://schemas.openxmlformats.org/officeDocument/2006/relationships/hyperlink" Target="https://instructionalseries.tki.org.nz/Instructional-Series/School-Journal/School-Journal-Level-2-November-2018/Tafoe-O" TargetMode="External"/><Relationship Id="rId97" Type="http://schemas.openxmlformats.org/officeDocument/2006/relationships/hyperlink" Target="https://www.youtube.com/watch?v=4I-Rw_VKDG8&amp;t=17s" TargetMode="External"/><Relationship Id="rId104" Type="http://schemas.openxmlformats.org/officeDocument/2006/relationships/footer" Target="footer1.xml"/><Relationship Id="rId120" Type="http://schemas.openxmlformats.org/officeDocument/2006/relationships/hyperlink" Target="https://www.youtube.com/watch?v=EsGEc1Mi-Sw" TargetMode="External"/><Relationship Id="rId125" Type="http://schemas.openxmlformats.org/officeDocument/2006/relationships/hyperlink" Target="https://www.youtube.com/watch?v=LhYtcadR9nw" TargetMode="External"/><Relationship Id="rId7" Type="http://schemas.openxmlformats.org/officeDocument/2006/relationships/styles" Target="styles.xml"/><Relationship Id="rId71" Type="http://schemas.openxmlformats.org/officeDocument/2006/relationships/image" Target="media/image13.jpg"/><Relationship Id="rId92" Type="http://schemas.openxmlformats.org/officeDocument/2006/relationships/image" Target="media/image22.png"/><Relationship Id="rId2" Type="http://schemas.openxmlformats.org/officeDocument/2006/relationships/customXml" Target="../customXml/item2.xml"/><Relationship Id="rId29" Type="http://schemas.openxmlformats.org/officeDocument/2006/relationships/hyperlink" Target="https://sparklers.org.nz/activities/birdsong-mindfulness/" TargetMode="External"/><Relationship Id="rId24" Type="http://schemas.openxmlformats.org/officeDocument/2006/relationships/image" Target="media/image4.png"/><Relationship Id="rId45" Type="http://schemas.openxmlformats.org/officeDocument/2006/relationships/hyperlink" Target="https://www.youtube.com/watch?v=QqYXBX-58Z4" TargetMode="External"/><Relationship Id="rId66" Type="http://schemas.openxmlformats.org/officeDocument/2006/relationships/hyperlink" Target="https://www.youtube.com/watch?v=8PuVPACU_bo" TargetMode="External"/><Relationship Id="rId87" Type="http://schemas.openxmlformats.org/officeDocument/2006/relationships/hyperlink" Target="https://www.birdcare.org.nz" TargetMode="External"/><Relationship Id="rId110" Type="http://schemas.openxmlformats.org/officeDocument/2006/relationships/hyperlink" Target="https://gardenbirdsurvey.landcareresearch.co.nz/uploads/1/1/5/9/115962649/a3_nzgbs_bird_id_poster.pdf" TargetMode="External"/><Relationship Id="rId115" Type="http://schemas.openxmlformats.org/officeDocument/2006/relationships/hyperlink" Target="https://instructionalseries.tki.org.nz/Instructional-Series/Junior-Journal/Junior-Journal-59-Level-2-2019/Bird-of-the-Year" TargetMode="External"/><Relationship Id="rId131" Type="http://schemas.openxmlformats.org/officeDocument/2006/relationships/image" Target="media/image37.jpeg"/><Relationship Id="rId136" Type="http://schemas.microsoft.com/office/2019/05/relationships/documenttasks" Target="documenttasks/documenttasks1.xml"/><Relationship Id="rId61" Type="http://schemas.openxmlformats.org/officeDocument/2006/relationships/hyperlink" Target="https://www.youtube.com/watch?v=VSzpM8vEAFA" TargetMode="External"/><Relationship Id="rId82" Type="http://schemas.openxmlformats.org/officeDocument/2006/relationships/image" Target="media/image18.png"/><Relationship Id="rId19" Type="http://schemas.openxmlformats.org/officeDocument/2006/relationships/hyperlink" Target="https://gardenbirdsurvey.landcareresearch.co.nz/uploads/1/1/5/9/115962649/a3_nzgbs_bird_id_poster.pdf" TargetMode="External"/><Relationship Id="rId14" Type="http://schemas.openxmlformats.org/officeDocument/2006/relationships/hyperlink" Target="https://instructionalseries.tki.org.nz/Instructional-Series/School-Journal/School-Journal-Level-2-November-2016/Close-up" TargetMode="External"/><Relationship Id="rId30" Type="http://schemas.openxmlformats.org/officeDocument/2006/relationships/hyperlink" Target="https://pb4l.tki.org.nz/content/download/576/2328/file/PB4LIYTEmotionalFaces.pdf" TargetMode="External"/><Relationship Id="rId35" Type="http://schemas.openxmlformats.org/officeDocument/2006/relationships/hyperlink" Target="https://www.youtube.com/watch?v=yf7Nn9CqrxI" TargetMode="External"/><Relationship Id="rId56" Type="http://schemas.openxmlformats.org/officeDocument/2006/relationships/hyperlink" Target="https://www.classicfm.com/discover-music/classical-music-inspired-by-birdsong/" TargetMode="External"/><Relationship Id="rId77" Type="http://schemas.openxmlformats.org/officeDocument/2006/relationships/hyperlink" Target="https://www.youtube.com/watch?v=GX0piwK8jRM" TargetMode="External"/><Relationship Id="rId100" Type="http://schemas.openxmlformats.org/officeDocument/2006/relationships/image" Target="media/image25.png"/><Relationship Id="rId105" Type="http://schemas.openxmlformats.org/officeDocument/2006/relationships/header" Target="header1.xml"/><Relationship Id="rId126" Type="http://schemas.openxmlformats.org/officeDocument/2006/relationships/image" Target="media/image33.png"/><Relationship Id="rId8" Type="http://schemas.openxmlformats.org/officeDocument/2006/relationships/settings" Target="settings.xml"/><Relationship Id="rId51" Type="http://schemas.openxmlformats.org/officeDocument/2006/relationships/hyperlink" Target="https://www.doc.govt.nz/nature/native-animals/birds/birds-a-z/" TargetMode="External"/><Relationship Id="rId72" Type="http://schemas.openxmlformats.org/officeDocument/2006/relationships/image" Target="media/image14.png"/><Relationship Id="rId93" Type="http://schemas.openxmlformats.org/officeDocument/2006/relationships/hyperlink" Target="https://www.birdcare.org.nz/feeding-a-bird" TargetMode="External"/><Relationship Id="rId98" Type="http://schemas.openxmlformats.org/officeDocument/2006/relationships/image" Target="media/image23.png"/><Relationship Id="rId121" Type="http://schemas.openxmlformats.org/officeDocument/2006/relationships/hyperlink" Target="https://www.youtube.com/watch?v=EsGEc1Mi-Sw" TargetMode="External"/><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hyperlink" Target="https://www.youtube.com/watch?v=EJ-MYz1_pJA" TargetMode="External"/><Relationship Id="rId67" Type="http://schemas.openxmlformats.org/officeDocument/2006/relationships/hyperlink" Target="https://www.youtube.com/watch?v=GX0piwK8jRM" TargetMode="External"/><Relationship Id="rId116" Type="http://schemas.openxmlformats.org/officeDocument/2006/relationships/image" Target="media/image30.jpeg"/><Relationship Id="rId20" Type="http://schemas.openxmlformats.org/officeDocument/2006/relationships/image" Target="media/image1.png"/><Relationship Id="rId41" Type="http://schemas.openxmlformats.org/officeDocument/2006/relationships/hyperlink" Target="https://www.youtube.com/watch?v=yf7Nn9CqrxI" TargetMode="External"/><Relationship Id="rId62" Type="http://schemas.openxmlformats.org/officeDocument/2006/relationships/hyperlink" Target="https://www.youtube.com/watch?v=5Cvve6oqgX4" TargetMode="External"/><Relationship Id="rId83" Type="http://schemas.openxmlformats.org/officeDocument/2006/relationships/hyperlink" Target="https://instructionalseries.tki.org.nz/Instructional-Series/School-Journal/School-Journal-Level-2-November-2016/Close-up" TargetMode="External"/><Relationship Id="rId88" Type="http://schemas.openxmlformats.org/officeDocument/2006/relationships/hyperlink" Target="https://www.birdcare.org.nz" TargetMode="External"/><Relationship Id="rId111" Type="http://schemas.openxmlformats.org/officeDocument/2006/relationships/hyperlink" Target="https://gardenbirdsurvey.landcareresearch.co.nz/uploads/1/1/5/9/115962649/what_is_nzgbs_teacher_resource.pdf" TargetMode="External"/><Relationship Id="rId132" Type="http://schemas.openxmlformats.org/officeDocument/2006/relationships/hyperlink" Target="https://www.youtube.com/watch?v=y_CJFEKNvX8" TargetMode="External"/><Relationship Id="rId15" Type="http://schemas.openxmlformats.org/officeDocument/2006/relationships/hyperlink" Target="https://instructionalseries.tki.org.nz/Instructional-Series/Junior-Journal/Junior-Journal-59-Level-2-2019/Bird-of-the-Year" TargetMode="External"/><Relationship Id="rId36" Type="http://schemas.openxmlformats.org/officeDocument/2006/relationships/hyperlink" Target="https://www.doc.govt.nz/get-involved/conservation-activities/identify-common-birds-in-your-local-nature-space/" TargetMode="External"/><Relationship Id="rId57" Type="http://schemas.openxmlformats.org/officeDocument/2006/relationships/hyperlink" Target="https://www.youtube.com/watch?v=VSzpM8vEAFA" TargetMode="External"/><Relationship Id="rId106" Type="http://schemas.openxmlformats.org/officeDocument/2006/relationships/footer" Target="footer2.xml"/><Relationship Id="rId127" Type="http://schemas.openxmlformats.org/officeDocument/2006/relationships/hyperlink" Target="https://www.youtube.com/watch?v=8kQZHYbZkLs" TargetMode="External"/><Relationship Id="rId10" Type="http://schemas.openxmlformats.org/officeDocument/2006/relationships/footnotes" Target="footnotes.xml"/><Relationship Id="rId31" Type="http://schemas.openxmlformats.org/officeDocument/2006/relationships/image" Target="media/image7.png"/><Relationship Id="rId52" Type="http://schemas.openxmlformats.org/officeDocument/2006/relationships/hyperlink" Target="https://vimeo.com/562106367" TargetMode="External"/><Relationship Id="rId73" Type="http://schemas.openxmlformats.org/officeDocument/2006/relationships/image" Target="media/image15.png"/><Relationship Id="rId78" Type="http://schemas.openxmlformats.org/officeDocument/2006/relationships/hyperlink" Target="https://www.youtube.com/watch?v=8PuVPACU_bo" TargetMode="External"/><Relationship Id="rId94" Type="http://schemas.openxmlformats.org/officeDocument/2006/relationships/hyperlink" Target="https://www.birdcare.org.nz/feeding-a-bird" TargetMode="External"/><Relationship Id="rId99" Type="http://schemas.openxmlformats.org/officeDocument/2006/relationships/image" Target="media/image24.png"/><Relationship Id="rId101" Type="http://schemas.openxmlformats.org/officeDocument/2006/relationships/image" Target="media/image26.png"/><Relationship Id="rId122" Type="http://schemas.openxmlformats.org/officeDocument/2006/relationships/hyperlink" Target="https://www.youtube.com/watch?v=oDe8_abr0bI" TargetMode="External"/><Relationship Id="R6c2da098ff66428b"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6.png"/><Relationship Id="rId47" Type="http://schemas.openxmlformats.org/officeDocument/2006/relationships/image" Target="media/image9.png"/><Relationship Id="rId68" Type="http://schemas.openxmlformats.org/officeDocument/2006/relationships/image" Target="media/image11.png"/><Relationship Id="rId89" Type="http://schemas.openxmlformats.org/officeDocument/2006/relationships/image" Target="media/image21.png"/><Relationship Id="rId112" Type="http://schemas.openxmlformats.org/officeDocument/2006/relationships/hyperlink" Target="https://www.youtube.com/watch?v=L1vJBv8ZBqY&amp;t=8s" TargetMode="External"/><Relationship Id="rId133"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documenttasks/documenttasks1.xml><?xml version="1.0" encoding="utf-8"?>
<t:Tasks xmlns:t="http://schemas.microsoft.com/office/tasks/2019/documenttasks" xmlns:oel="http://schemas.microsoft.com/office/2019/extlst">
  <t:Task id="{DD112C94-9CCA-4E4D-B663-75D903D43BD6}">
    <t:Anchor>
      <t:Comment id="985407687"/>
    </t:Anchor>
    <t:History>
      <t:Event id="{63BBE30F-49E1-442D-9700-B2C72E9EDE8E}" time="2022-02-11T09:46:10.769Z">
        <t:Attribution userId="S::s.heeps@evaluate.co.nz::5ab12cb3-4b3c-4817-98f1-ce494f78d31d" userProvider="AD" userName="Susan Heeps"/>
        <t:Anchor>
          <t:Comment id="1634960257"/>
        </t:Anchor>
        <t:Create/>
      </t:Event>
      <t:Event id="{B1F08F76-28F2-4D50-B0F2-84CBFD68C87F}" time="2022-02-11T09:46:10.769Z">
        <t:Attribution userId="S::s.heeps@evaluate.co.nz::5ab12cb3-4b3c-4817-98f1-ce494f78d31d" userProvider="AD" userName="Susan Heeps"/>
        <t:Anchor>
          <t:Comment id="1634960257"/>
        </t:Anchor>
        <t:Assign userId="S::d.ryan@evaluate.co.nz::5e550f2d-df77-4702-8787-db40e8349fd8" userProvider="AD" userName="Debra Ryan"/>
      </t:Event>
      <t:Event id="{D0CB6196-FAC4-43EC-A3F8-F930A88BAAE8}" time="2022-02-11T09:46:10.769Z">
        <t:Attribution userId="S::s.heeps@evaluate.co.nz::5ab12cb3-4b3c-4817-98f1-ce494f78d31d" userProvider="AD" userName="Susan Heeps"/>
        <t:Anchor>
          <t:Comment id="1634960257"/>
        </t:Anchor>
        <t:SetTitle title="@Debra Ryan"/>
      </t:Event>
    </t:History>
  </t:Task>
  <t:Task id="{557C82D1-266F-4BED-8282-41BDB880F68F}">
    <t:Anchor>
      <t:Comment id="632641313"/>
    </t:Anchor>
    <t:History>
      <t:Event id="{7BE2EEB1-6ABE-4279-BC5E-FD791876D2BE}" time="2022-02-14T20:21:56.992Z">
        <t:Attribution userId="S::d.ryan@evaluate.co.nz::5e550f2d-df77-4702-8787-db40e8349fd8" userProvider="AD" userName="Debra Ryan"/>
        <t:Anchor>
          <t:Comment id="1410382183"/>
        </t:Anchor>
        <t:Create/>
      </t:Event>
      <t:Event id="{6FCB017C-B51A-4B4E-876C-C2679C4FBFEB}" time="2022-02-14T20:21:56.992Z">
        <t:Attribution userId="S::d.ryan@evaluate.co.nz::5e550f2d-df77-4702-8787-db40e8349fd8" userProvider="AD" userName="Debra Ryan"/>
        <t:Anchor>
          <t:Comment id="1410382183"/>
        </t:Anchor>
        <t:Assign userId="S::j.nicholls@evaluate.co.nz::17bc0128-713b-498b-aeae-0f74283c83e7" userProvider="AD" userName="Jane Nicholls"/>
      </t:Event>
      <t:Event id="{7B870E36-12E3-4232-AFF3-D92AF283F467}" time="2022-02-14T20:21:56.992Z">
        <t:Attribution userId="S::d.ryan@evaluate.co.nz::5e550f2d-df77-4702-8787-db40e8349fd8" userProvider="AD" userName="Debra Ryan"/>
        <t:Anchor>
          <t:Comment id="1410382183"/>
        </t:Anchor>
        <t:SetTitle title="@Jane Nicholls do you know where the sparkler link is used previously? I can't find it? This page also needs formatting. Thanks"/>
      </t:Event>
    </t:History>
  </t:Task>
</t:Task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42852"/>
      </a:dk2>
      <a:lt2>
        <a:srgbClr val="ACCBF9"/>
      </a:lt2>
      <a:accent1>
        <a:srgbClr val="244EA2"/>
      </a:accent1>
      <a:accent2>
        <a:srgbClr val="478BC9"/>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3mqslkCT141J28/E8bo5I8ljW4Q==">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</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2" ma:contentTypeDescription="Create a new document." ma:contentTypeScope="" ma:versionID="bc800b5ceb09ccb7054914df4cb6bffe">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2bf523de524ff2f35bc257c061955f60"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Done" ma:index="19" nillable="true" ma:displayName="Done" ma:description="Taken across into main document" ma:format="Dropdown" ma:internalName="Don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one xmlns="7e7cbafe-330a-4a0e-a577-647394ea30cb" xsi:nil="true"/>
  </documentManagement>
</p:properties>
</file>

<file path=customXml/itemProps1.xml><?xml version="1.0" encoding="utf-8"?>
<ds:datastoreItem xmlns:ds="http://schemas.openxmlformats.org/officeDocument/2006/customXml" ds:itemID="{F9789BF8-2842-428C-8008-CD4B37488239}">
  <ds:schemaRefs>
    <ds:schemaRef ds:uri="http://schemas.microsoft.com/sharepoint/v3/contenttype/forms"/>
  </ds:schemaRefs>
</ds:datastoreItem>
</file>

<file path=customXml/itemProps2.xml><?xml version="1.0" encoding="utf-8"?>
<ds:datastoreItem xmlns:ds="http://schemas.openxmlformats.org/officeDocument/2006/customXml" ds:itemID="{2E0C9566-856A-4289-8E0B-E5FCE92F0195}">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E52D447-9844-4F3F-840A-F9D64F84FA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972781-CFC8-4020-A9D3-DC1FE676B19C}">
  <ds:schemaRefs>
    <ds:schemaRef ds:uri="http://www.w3.org/XML/1998/namespace"/>
    <ds:schemaRef ds:uri="http://purl.org/dc/terms/"/>
    <ds:schemaRef ds:uri="http://purl.org/dc/elements/1.1/"/>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00454429-b43b-4da3-9f2d-65719fa101fe"/>
    <ds:schemaRef ds:uri="7e7cbafe-330a-4a0e-a577-647394ea30cb"/>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62</Pages>
  <Words>16461</Words>
  <Characters>93830</Characters>
  <Application>Microsoft Office Word</Application>
  <DocSecurity>0</DocSecurity>
  <Lines>781</Lines>
  <Paragraphs>220</Paragraphs>
  <ScaleCrop>false</ScaleCrop>
  <Company/>
  <LinksUpToDate>false</LinksUpToDate>
  <CharactersWithSpaces>110071</CharactersWithSpaces>
  <SharedDoc>false</SharedDoc>
  <HLinks>
    <vt:vector size="462" baseType="variant">
      <vt:variant>
        <vt:i4>1638446</vt:i4>
      </vt:variant>
      <vt:variant>
        <vt:i4>225</vt:i4>
      </vt:variant>
      <vt:variant>
        <vt:i4>0</vt:i4>
      </vt:variant>
      <vt:variant>
        <vt:i4>5</vt:i4>
      </vt:variant>
      <vt:variant>
        <vt:lpwstr>https://www.youtube.com/watch?v=y_CJFEKNvX8</vt:lpwstr>
      </vt:variant>
      <vt:variant>
        <vt:lpwstr/>
      </vt:variant>
      <vt:variant>
        <vt:i4>2162791</vt:i4>
      </vt:variant>
      <vt:variant>
        <vt:i4>222</vt:i4>
      </vt:variant>
      <vt:variant>
        <vt:i4>0</vt:i4>
      </vt:variant>
      <vt:variant>
        <vt:i4>5</vt:i4>
      </vt:variant>
      <vt:variant>
        <vt:lpwstr>https://www.youtube.com/watch?v=8kQZHYbZkLs</vt:lpwstr>
      </vt:variant>
      <vt:variant>
        <vt:lpwstr/>
      </vt:variant>
      <vt:variant>
        <vt:i4>4063332</vt:i4>
      </vt:variant>
      <vt:variant>
        <vt:i4>219</vt:i4>
      </vt:variant>
      <vt:variant>
        <vt:i4>0</vt:i4>
      </vt:variant>
      <vt:variant>
        <vt:i4>5</vt:i4>
      </vt:variant>
      <vt:variant>
        <vt:lpwstr>https://www.youtube.com/watch?v=LhYtcadR9nw</vt:lpwstr>
      </vt:variant>
      <vt:variant>
        <vt:lpwstr/>
      </vt:variant>
      <vt:variant>
        <vt:i4>7471176</vt:i4>
      </vt:variant>
      <vt:variant>
        <vt:i4>216</vt:i4>
      </vt:variant>
      <vt:variant>
        <vt:i4>0</vt:i4>
      </vt:variant>
      <vt:variant>
        <vt:i4>5</vt:i4>
      </vt:variant>
      <vt:variant>
        <vt:lpwstr>https://www.youtube.com/watch?v=oDe8_abr0bI</vt:lpwstr>
      </vt:variant>
      <vt:variant>
        <vt:lpwstr/>
      </vt:variant>
      <vt:variant>
        <vt:i4>7471176</vt:i4>
      </vt:variant>
      <vt:variant>
        <vt:i4>213</vt:i4>
      </vt:variant>
      <vt:variant>
        <vt:i4>0</vt:i4>
      </vt:variant>
      <vt:variant>
        <vt:i4>5</vt:i4>
      </vt:variant>
      <vt:variant>
        <vt:lpwstr>https://www.youtube.com/watch?v=oDe8_abr0bI</vt:lpwstr>
      </vt:variant>
      <vt:variant>
        <vt:lpwstr/>
      </vt:variant>
      <vt:variant>
        <vt:i4>6422638</vt:i4>
      </vt:variant>
      <vt:variant>
        <vt:i4>210</vt:i4>
      </vt:variant>
      <vt:variant>
        <vt:i4>0</vt:i4>
      </vt:variant>
      <vt:variant>
        <vt:i4>5</vt:i4>
      </vt:variant>
      <vt:variant>
        <vt:lpwstr>https://www.youtube.com/watch?v=EsGEc1Mi-Sw</vt:lpwstr>
      </vt:variant>
      <vt:variant>
        <vt:lpwstr/>
      </vt:variant>
      <vt:variant>
        <vt:i4>6422638</vt:i4>
      </vt:variant>
      <vt:variant>
        <vt:i4>207</vt:i4>
      </vt:variant>
      <vt:variant>
        <vt:i4>0</vt:i4>
      </vt:variant>
      <vt:variant>
        <vt:i4>5</vt:i4>
      </vt:variant>
      <vt:variant>
        <vt:lpwstr>https://www.youtube.com/watch?v=EsGEc1Mi-Sw</vt:lpwstr>
      </vt:variant>
      <vt:variant>
        <vt:lpwstr/>
      </vt:variant>
      <vt:variant>
        <vt:i4>6946867</vt:i4>
      </vt:variant>
      <vt:variant>
        <vt:i4>204</vt:i4>
      </vt:variant>
      <vt:variant>
        <vt:i4>0</vt:i4>
      </vt:variant>
      <vt:variant>
        <vt:i4>5</vt:i4>
      </vt:variant>
      <vt:variant>
        <vt:lpwstr>https://www.youtube.com/watch?v=io1r6pa0shM</vt:lpwstr>
      </vt:variant>
      <vt:variant>
        <vt:lpwstr/>
      </vt:variant>
      <vt:variant>
        <vt:i4>6946867</vt:i4>
      </vt:variant>
      <vt:variant>
        <vt:i4>201</vt:i4>
      </vt:variant>
      <vt:variant>
        <vt:i4>0</vt:i4>
      </vt:variant>
      <vt:variant>
        <vt:i4>5</vt:i4>
      </vt:variant>
      <vt:variant>
        <vt:lpwstr>https://www.youtube.com/watch?v=io1r6pa0shM</vt:lpwstr>
      </vt:variant>
      <vt:variant>
        <vt:lpwstr/>
      </vt:variant>
      <vt:variant>
        <vt:i4>3014761</vt:i4>
      </vt:variant>
      <vt:variant>
        <vt:i4>198</vt:i4>
      </vt:variant>
      <vt:variant>
        <vt:i4>0</vt:i4>
      </vt:variant>
      <vt:variant>
        <vt:i4>5</vt:i4>
      </vt:variant>
      <vt:variant>
        <vt:lpwstr>https://instructionalseries.tki.org.nz/Instructional-Series/Junior-Journal/Junior-Journal-59-Level-2-2019/Bird-of-the-Year</vt:lpwstr>
      </vt:variant>
      <vt:variant>
        <vt:lpwstr/>
      </vt:variant>
      <vt:variant>
        <vt:i4>3014761</vt:i4>
      </vt:variant>
      <vt:variant>
        <vt:i4>195</vt:i4>
      </vt:variant>
      <vt:variant>
        <vt:i4>0</vt:i4>
      </vt:variant>
      <vt:variant>
        <vt:i4>5</vt:i4>
      </vt:variant>
      <vt:variant>
        <vt:lpwstr>https://instructionalseries.tki.org.nz/Instructional-Series/Junior-Journal/Junior-Journal-59-Level-2-2019/Bird-of-the-Year</vt:lpwstr>
      </vt:variant>
      <vt:variant>
        <vt:lpwstr/>
      </vt:variant>
      <vt:variant>
        <vt:i4>1114200</vt:i4>
      </vt:variant>
      <vt:variant>
        <vt:i4>192</vt:i4>
      </vt:variant>
      <vt:variant>
        <vt:i4>0</vt:i4>
      </vt:variant>
      <vt:variant>
        <vt:i4>5</vt:i4>
      </vt:variant>
      <vt:variant>
        <vt:lpwstr>https://www.youtube.com/watch?v=L1vJBv8ZBqY&amp;t=8s</vt:lpwstr>
      </vt:variant>
      <vt:variant>
        <vt:lpwstr/>
      </vt:variant>
      <vt:variant>
        <vt:i4>1114200</vt:i4>
      </vt:variant>
      <vt:variant>
        <vt:i4>189</vt:i4>
      </vt:variant>
      <vt:variant>
        <vt:i4>0</vt:i4>
      </vt:variant>
      <vt:variant>
        <vt:i4>5</vt:i4>
      </vt:variant>
      <vt:variant>
        <vt:lpwstr>https://www.youtube.com/watch?v=L1vJBv8ZBqY&amp;t=8s</vt:lpwstr>
      </vt:variant>
      <vt:variant>
        <vt:lpwstr/>
      </vt:variant>
      <vt:variant>
        <vt:i4>3276910</vt:i4>
      </vt:variant>
      <vt:variant>
        <vt:i4>186</vt:i4>
      </vt:variant>
      <vt:variant>
        <vt:i4>0</vt:i4>
      </vt:variant>
      <vt:variant>
        <vt:i4>5</vt:i4>
      </vt:variant>
      <vt:variant>
        <vt:lpwstr>https://gardenbirdsurvey.landcareresearch.co.nz/uploads/1/1/5/9/115962649/what_is_nzgbs_teacher_resource.pdf</vt:lpwstr>
      </vt:variant>
      <vt:variant>
        <vt:lpwstr/>
      </vt:variant>
      <vt:variant>
        <vt:i4>2490407</vt:i4>
      </vt:variant>
      <vt:variant>
        <vt:i4>183</vt:i4>
      </vt:variant>
      <vt:variant>
        <vt:i4>0</vt:i4>
      </vt:variant>
      <vt:variant>
        <vt:i4>5</vt:i4>
      </vt:variant>
      <vt:variant>
        <vt:lpwstr>https://gardenbirdsurvey.landcareresearch.co.nz/uploads/1/1/5/9/115962649/a3_nzgbs_bird_id_poster.pdf</vt:lpwstr>
      </vt:variant>
      <vt:variant>
        <vt:lpwstr/>
      </vt:variant>
      <vt:variant>
        <vt:i4>720976</vt:i4>
      </vt:variant>
      <vt:variant>
        <vt:i4>180</vt:i4>
      </vt:variant>
      <vt:variant>
        <vt:i4>0</vt:i4>
      </vt:variant>
      <vt:variant>
        <vt:i4>5</vt:i4>
      </vt:variant>
      <vt:variant>
        <vt:lpwstr>https://gardenbirdsurvey.landcareresearch.co.nz/uploads/1/1/5/9/115962649/a3_bird_id_poster_portrait_maori_1.pdf</vt:lpwstr>
      </vt:variant>
      <vt:variant>
        <vt:lpwstr/>
      </vt:variant>
      <vt:variant>
        <vt:i4>7667764</vt:i4>
      </vt:variant>
      <vt:variant>
        <vt:i4>177</vt:i4>
      </vt:variant>
      <vt:variant>
        <vt:i4>0</vt:i4>
      </vt:variant>
      <vt:variant>
        <vt:i4>5</vt:i4>
      </vt:variant>
      <vt:variant>
        <vt:lpwstr>https://www.youtube.com/watch?v=8cv30CcsFjQ</vt:lpwstr>
      </vt:variant>
      <vt:variant>
        <vt:lpwstr/>
      </vt:variant>
      <vt:variant>
        <vt:i4>7667764</vt:i4>
      </vt:variant>
      <vt:variant>
        <vt:i4>174</vt:i4>
      </vt:variant>
      <vt:variant>
        <vt:i4>0</vt:i4>
      </vt:variant>
      <vt:variant>
        <vt:i4>5</vt:i4>
      </vt:variant>
      <vt:variant>
        <vt:lpwstr>https://www.youtube.com/watch?v=8cv30CcsFjQ</vt:lpwstr>
      </vt:variant>
      <vt:variant>
        <vt:lpwstr/>
      </vt:variant>
      <vt:variant>
        <vt:i4>3866702</vt:i4>
      </vt:variant>
      <vt:variant>
        <vt:i4>171</vt:i4>
      </vt:variant>
      <vt:variant>
        <vt:i4>0</vt:i4>
      </vt:variant>
      <vt:variant>
        <vt:i4>5</vt:i4>
      </vt:variant>
      <vt:variant>
        <vt:lpwstr>https://www.youtube.com/watch?v=4I-Rw_VKDG8&amp;t=17s</vt:lpwstr>
      </vt:variant>
      <vt:variant>
        <vt:lpwstr/>
      </vt:variant>
      <vt:variant>
        <vt:i4>3866702</vt:i4>
      </vt:variant>
      <vt:variant>
        <vt:i4>168</vt:i4>
      </vt:variant>
      <vt:variant>
        <vt:i4>0</vt:i4>
      </vt:variant>
      <vt:variant>
        <vt:i4>5</vt:i4>
      </vt:variant>
      <vt:variant>
        <vt:lpwstr>https://www.youtube.com/watch?v=4I-Rw_VKDG8&amp;t=17s</vt:lpwstr>
      </vt:variant>
      <vt:variant>
        <vt:lpwstr/>
      </vt:variant>
      <vt:variant>
        <vt:i4>3538993</vt:i4>
      </vt:variant>
      <vt:variant>
        <vt:i4>165</vt:i4>
      </vt:variant>
      <vt:variant>
        <vt:i4>0</vt:i4>
      </vt:variant>
      <vt:variant>
        <vt:i4>5</vt:i4>
      </vt:variant>
      <vt:variant>
        <vt:lpwstr>https://www.youtube.com/watch?v=GQbeKAtNdRQ</vt:lpwstr>
      </vt:variant>
      <vt:variant>
        <vt:lpwstr/>
      </vt:variant>
      <vt:variant>
        <vt:i4>6946869</vt:i4>
      </vt:variant>
      <vt:variant>
        <vt:i4>162</vt:i4>
      </vt:variant>
      <vt:variant>
        <vt:i4>0</vt:i4>
      </vt:variant>
      <vt:variant>
        <vt:i4>5</vt:i4>
      </vt:variant>
      <vt:variant>
        <vt:lpwstr>https://www.birdcare.org.nz/feeding-a-bird</vt:lpwstr>
      </vt:variant>
      <vt:variant>
        <vt:lpwstr/>
      </vt:variant>
      <vt:variant>
        <vt:i4>3538993</vt:i4>
      </vt:variant>
      <vt:variant>
        <vt:i4>159</vt:i4>
      </vt:variant>
      <vt:variant>
        <vt:i4>0</vt:i4>
      </vt:variant>
      <vt:variant>
        <vt:i4>5</vt:i4>
      </vt:variant>
      <vt:variant>
        <vt:lpwstr>https://www.youtube.com/watch?v=GQbeKAtNdRQ</vt:lpwstr>
      </vt:variant>
      <vt:variant>
        <vt:lpwstr/>
      </vt:variant>
      <vt:variant>
        <vt:i4>524361</vt:i4>
      </vt:variant>
      <vt:variant>
        <vt:i4>156</vt:i4>
      </vt:variant>
      <vt:variant>
        <vt:i4>0</vt:i4>
      </vt:variant>
      <vt:variant>
        <vt:i4>5</vt:i4>
      </vt:variant>
      <vt:variant>
        <vt:lpwstr>https://www.birdcare.org.nz/</vt:lpwstr>
      </vt:variant>
      <vt:variant>
        <vt:lpwstr/>
      </vt:variant>
      <vt:variant>
        <vt:i4>524361</vt:i4>
      </vt:variant>
      <vt:variant>
        <vt:i4>153</vt:i4>
      </vt:variant>
      <vt:variant>
        <vt:i4>0</vt:i4>
      </vt:variant>
      <vt:variant>
        <vt:i4>5</vt:i4>
      </vt:variant>
      <vt:variant>
        <vt:lpwstr>https://www.birdcare.org.nz/</vt:lpwstr>
      </vt:variant>
      <vt:variant>
        <vt:lpwstr/>
      </vt:variant>
      <vt:variant>
        <vt:i4>7864440</vt:i4>
      </vt:variant>
      <vt:variant>
        <vt:i4>150</vt:i4>
      </vt:variant>
      <vt:variant>
        <vt:i4>0</vt:i4>
      </vt:variant>
      <vt:variant>
        <vt:i4>5</vt:i4>
      </vt:variant>
      <vt:variant>
        <vt:lpwstr>https://www.youtube.com/watch?v=ujwkIeRM3WI&amp;t=111s</vt:lpwstr>
      </vt:variant>
      <vt:variant>
        <vt:lpwstr/>
      </vt:variant>
      <vt:variant>
        <vt:i4>458840</vt:i4>
      </vt:variant>
      <vt:variant>
        <vt:i4>147</vt:i4>
      </vt:variant>
      <vt:variant>
        <vt:i4>0</vt:i4>
      </vt:variant>
      <vt:variant>
        <vt:i4>5</vt:i4>
      </vt:variant>
      <vt:variant>
        <vt:lpwstr>https://instructionalseries.tki.org.nz/Instructional-Series/School-Journal/School-Journal-Level-2-November-2016/Close-up</vt:lpwstr>
      </vt:variant>
      <vt:variant>
        <vt:lpwstr/>
      </vt:variant>
      <vt:variant>
        <vt:i4>2883661</vt:i4>
      </vt:variant>
      <vt:variant>
        <vt:i4>144</vt:i4>
      </vt:variant>
      <vt:variant>
        <vt:i4>0</vt:i4>
      </vt:variant>
      <vt:variant>
        <vt:i4>5</vt:i4>
      </vt:variant>
      <vt:variant>
        <vt:lpwstr>https://www.youtube.com/watch?v=_cqdi74-Qn4</vt:lpwstr>
      </vt:variant>
      <vt:variant>
        <vt:lpwstr/>
      </vt:variant>
      <vt:variant>
        <vt:i4>6750264</vt:i4>
      </vt:variant>
      <vt:variant>
        <vt:i4>141</vt:i4>
      </vt:variant>
      <vt:variant>
        <vt:i4>0</vt:i4>
      </vt:variant>
      <vt:variant>
        <vt:i4>5</vt:i4>
      </vt:variant>
      <vt:variant>
        <vt:lpwstr>https://www.youtube.com/watch?v=A3yCcXgbKrE</vt:lpwstr>
      </vt:variant>
      <vt:variant>
        <vt:lpwstr/>
      </vt:variant>
      <vt:variant>
        <vt:i4>3080270</vt:i4>
      </vt:variant>
      <vt:variant>
        <vt:i4>138</vt:i4>
      </vt:variant>
      <vt:variant>
        <vt:i4>0</vt:i4>
      </vt:variant>
      <vt:variant>
        <vt:i4>5</vt:i4>
      </vt:variant>
      <vt:variant>
        <vt:lpwstr>https://www.youtube.com/watch?v=8PuVPACU_bo</vt:lpwstr>
      </vt:variant>
      <vt:variant>
        <vt:lpwstr/>
      </vt:variant>
      <vt:variant>
        <vt:i4>6946928</vt:i4>
      </vt:variant>
      <vt:variant>
        <vt:i4>135</vt:i4>
      </vt:variant>
      <vt:variant>
        <vt:i4>0</vt:i4>
      </vt:variant>
      <vt:variant>
        <vt:i4>5</vt:i4>
      </vt:variant>
      <vt:variant>
        <vt:lpwstr>https://www.youtube.com/watch?v=GX0piwK8jRM</vt:lpwstr>
      </vt:variant>
      <vt:variant>
        <vt:lpwstr/>
      </vt:variant>
      <vt:variant>
        <vt:i4>6684733</vt:i4>
      </vt:variant>
      <vt:variant>
        <vt:i4>132</vt:i4>
      </vt:variant>
      <vt:variant>
        <vt:i4>0</vt:i4>
      </vt:variant>
      <vt:variant>
        <vt:i4>5</vt:i4>
      </vt:variant>
      <vt:variant>
        <vt:lpwstr>https://instructionalseries.tki.org.nz/Instructional-Series/School-Journal/School-Journal-Level-2-November-2018/Tafoe-O</vt:lpwstr>
      </vt:variant>
      <vt:variant>
        <vt:lpwstr/>
      </vt:variant>
      <vt:variant>
        <vt:i4>2490491</vt:i4>
      </vt:variant>
      <vt:variant>
        <vt:i4>129</vt:i4>
      </vt:variant>
      <vt:variant>
        <vt:i4>0</vt:i4>
      </vt:variant>
      <vt:variant>
        <vt:i4>5</vt:i4>
      </vt:variant>
      <vt:variant>
        <vt:lpwstr>https://www.classicfm.com/discover-music/classical-music-inspired-by-birdsong/</vt:lpwstr>
      </vt:variant>
      <vt:variant>
        <vt:lpwstr/>
      </vt:variant>
      <vt:variant>
        <vt:i4>3080270</vt:i4>
      </vt:variant>
      <vt:variant>
        <vt:i4>126</vt:i4>
      </vt:variant>
      <vt:variant>
        <vt:i4>0</vt:i4>
      </vt:variant>
      <vt:variant>
        <vt:i4>5</vt:i4>
      </vt:variant>
      <vt:variant>
        <vt:lpwstr>https://www.youtube.com/watch?v=8PuVPACU_bo</vt:lpwstr>
      </vt:variant>
      <vt:variant>
        <vt:lpwstr/>
      </vt:variant>
      <vt:variant>
        <vt:i4>6946928</vt:i4>
      </vt:variant>
      <vt:variant>
        <vt:i4>123</vt:i4>
      </vt:variant>
      <vt:variant>
        <vt:i4>0</vt:i4>
      </vt:variant>
      <vt:variant>
        <vt:i4>5</vt:i4>
      </vt:variant>
      <vt:variant>
        <vt:lpwstr>https://www.youtube.com/watch?v=GX0piwK8jRM</vt:lpwstr>
      </vt:variant>
      <vt:variant>
        <vt:lpwstr/>
      </vt:variant>
      <vt:variant>
        <vt:i4>3080270</vt:i4>
      </vt:variant>
      <vt:variant>
        <vt:i4>120</vt:i4>
      </vt:variant>
      <vt:variant>
        <vt:i4>0</vt:i4>
      </vt:variant>
      <vt:variant>
        <vt:i4>5</vt:i4>
      </vt:variant>
      <vt:variant>
        <vt:lpwstr>https://www.youtube.com/watch?v=8PuVPACU_bo</vt:lpwstr>
      </vt:variant>
      <vt:variant>
        <vt:lpwstr/>
      </vt:variant>
      <vt:variant>
        <vt:i4>6946928</vt:i4>
      </vt:variant>
      <vt:variant>
        <vt:i4>117</vt:i4>
      </vt:variant>
      <vt:variant>
        <vt:i4>0</vt:i4>
      </vt:variant>
      <vt:variant>
        <vt:i4>5</vt:i4>
      </vt:variant>
      <vt:variant>
        <vt:lpwstr>https://www.youtube.com/watch?v=GX0piwK8jRM</vt:lpwstr>
      </vt:variant>
      <vt:variant>
        <vt:lpwstr/>
      </vt:variant>
      <vt:variant>
        <vt:i4>7340086</vt:i4>
      </vt:variant>
      <vt:variant>
        <vt:i4>114</vt:i4>
      </vt:variant>
      <vt:variant>
        <vt:i4>0</vt:i4>
      </vt:variant>
      <vt:variant>
        <vt:i4>5</vt:i4>
      </vt:variant>
      <vt:variant>
        <vt:lpwstr>https://www.youtube.com/watch?v=zeRitFb1gTQ</vt:lpwstr>
      </vt:variant>
      <vt:variant>
        <vt:lpwstr/>
      </vt:variant>
      <vt:variant>
        <vt:i4>6357055</vt:i4>
      </vt:variant>
      <vt:variant>
        <vt:i4>111</vt:i4>
      </vt:variant>
      <vt:variant>
        <vt:i4>0</vt:i4>
      </vt:variant>
      <vt:variant>
        <vt:i4>5</vt:i4>
      </vt:variant>
      <vt:variant>
        <vt:lpwstr>https://www.youtube.com/watch?v=DDpjTNc6sHE</vt:lpwstr>
      </vt:variant>
      <vt:variant>
        <vt:lpwstr/>
      </vt:variant>
      <vt:variant>
        <vt:i4>7667809</vt:i4>
      </vt:variant>
      <vt:variant>
        <vt:i4>108</vt:i4>
      </vt:variant>
      <vt:variant>
        <vt:i4>0</vt:i4>
      </vt:variant>
      <vt:variant>
        <vt:i4>5</vt:i4>
      </vt:variant>
      <vt:variant>
        <vt:lpwstr>https://www.youtube.com/watch?v=5Cvve6oqgX4</vt:lpwstr>
      </vt:variant>
      <vt:variant>
        <vt:lpwstr/>
      </vt:variant>
      <vt:variant>
        <vt:i4>6750265</vt:i4>
      </vt:variant>
      <vt:variant>
        <vt:i4>105</vt:i4>
      </vt:variant>
      <vt:variant>
        <vt:i4>0</vt:i4>
      </vt:variant>
      <vt:variant>
        <vt:i4>5</vt:i4>
      </vt:variant>
      <vt:variant>
        <vt:lpwstr>https://www.youtube.com/watch?v=VSzpM8vEAFA</vt:lpwstr>
      </vt:variant>
      <vt:variant>
        <vt:lpwstr/>
      </vt:variant>
      <vt:variant>
        <vt:i4>7340086</vt:i4>
      </vt:variant>
      <vt:variant>
        <vt:i4>102</vt:i4>
      </vt:variant>
      <vt:variant>
        <vt:i4>0</vt:i4>
      </vt:variant>
      <vt:variant>
        <vt:i4>5</vt:i4>
      </vt:variant>
      <vt:variant>
        <vt:lpwstr>https://www.youtube.com/watch?v=zeRitFb1gTQ</vt:lpwstr>
      </vt:variant>
      <vt:variant>
        <vt:lpwstr/>
      </vt:variant>
      <vt:variant>
        <vt:i4>6357055</vt:i4>
      </vt:variant>
      <vt:variant>
        <vt:i4>99</vt:i4>
      </vt:variant>
      <vt:variant>
        <vt:i4>0</vt:i4>
      </vt:variant>
      <vt:variant>
        <vt:i4>5</vt:i4>
      </vt:variant>
      <vt:variant>
        <vt:lpwstr>https://www.youtube.com/watch?v=DDpjTNc6sHE</vt:lpwstr>
      </vt:variant>
      <vt:variant>
        <vt:lpwstr/>
      </vt:variant>
      <vt:variant>
        <vt:i4>7667809</vt:i4>
      </vt:variant>
      <vt:variant>
        <vt:i4>96</vt:i4>
      </vt:variant>
      <vt:variant>
        <vt:i4>0</vt:i4>
      </vt:variant>
      <vt:variant>
        <vt:i4>5</vt:i4>
      </vt:variant>
      <vt:variant>
        <vt:lpwstr>https://www.youtube.com/watch?v=5Cvve6oqgX4</vt:lpwstr>
      </vt:variant>
      <vt:variant>
        <vt:lpwstr/>
      </vt:variant>
      <vt:variant>
        <vt:i4>6750265</vt:i4>
      </vt:variant>
      <vt:variant>
        <vt:i4>93</vt:i4>
      </vt:variant>
      <vt:variant>
        <vt:i4>0</vt:i4>
      </vt:variant>
      <vt:variant>
        <vt:i4>5</vt:i4>
      </vt:variant>
      <vt:variant>
        <vt:lpwstr>https://www.youtube.com/watch?v=VSzpM8vEAFA</vt:lpwstr>
      </vt:variant>
      <vt:variant>
        <vt:lpwstr/>
      </vt:variant>
      <vt:variant>
        <vt:i4>2490491</vt:i4>
      </vt:variant>
      <vt:variant>
        <vt:i4>90</vt:i4>
      </vt:variant>
      <vt:variant>
        <vt:i4>0</vt:i4>
      </vt:variant>
      <vt:variant>
        <vt:i4>5</vt:i4>
      </vt:variant>
      <vt:variant>
        <vt:lpwstr>https://www.classicfm.com/discover-music/classical-music-inspired-by-birdsong/</vt:lpwstr>
      </vt:variant>
      <vt:variant>
        <vt:lpwstr/>
      </vt:variant>
      <vt:variant>
        <vt:i4>3604597</vt:i4>
      </vt:variant>
      <vt:variant>
        <vt:i4>87</vt:i4>
      </vt:variant>
      <vt:variant>
        <vt:i4>0</vt:i4>
      </vt:variant>
      <vt:variant>
        <vt:i4>5</vt:i4>
      </vt:variant>
      <vt:variant>
        <vt:lpwstr>https://www.youtube.com/watch?v=29aZiNz4ZQ4</vt:lpwstr>
      </vt:variant>
      <vt:variant>
        <vt:lpwstr/>
      </vt:variant>
      <vt:variant>
        <vt:i4>7602238</vt:i4>
      </vt:variant>
      <vt:variant>
        <vt:i4>84</vt:i4>
      </vt:variant>
      <vt:variant>
        <vt:i4>0</vt:i4>
      </vt:variant>
      <vt:variant>
        <vt:i4>5</vt:i4>
      </vt:variant>
      <vt:variant>
        <vt:lpwstr>https://vimeo.com/562106367</vt:lpwstr>
      </vt:variant>
      <vt:variant>
        <vt:lpwstr/>
      </vt:variant>
      <vt:variant>
        <vt:i4>3604597</vt:i4>
      </vt:variant>
      <vt:variant>
        <vt:i4>81</vt:i4>
      </vt:variant>
      <vt:variant>
        <vt:i4>0</vt:i4>
      </vt:variant>
      <vt:variant>
        <vt:i4>5</vt:i4>
      </vt:variant>
      <vt:variant>
        <vt:lpwstr>https://www.youtube.com/watch?v=29aZiNz4ZQ4</vt:lpwstr>
      </vt:variant>
      <vt:variant>
        <vt:lpwstr/>
      </vt:variant>
      <vt:variant>
        <vt:i4>7602238</vt:i4>
      </vt:variant>
      <vt:variant>
        <vt:i4>78</vt:i4>
      </vt:variant>
      <vt:variant>
        <vt:i4>0</vt:i4>
      </vt:variant>
      <vt:variant>
        <vt:i4>5</vt:i4>
      </vt:variant>
      <vt:variant>
        <vt:lpwstr>https://vimeo.com/562106367</vt:lpwstr>
      </vt:variant>
      <vt:variant>
        <vt:lpwstr/>
      </vt:variant>
      <vt:variant>
        <vt:i4>2293801</vt:i4>
      </vt:variant>
      <vt:variant>
        <vt:i4>75</vt:i4>
      </vt:variant>
      <vt:variant>
        <vt:i4>0</vt:i4>
      </vt:variant>
      <vt:variant>
        <vt:i4>5</vt:i4>
      </vt:variant>
      <vt:variant>
        <vt:lpwstr>https://www.doc.govt.nz/nature/native-animals/birds/birds-a-z/</vt:lpwstr>
      </vt:variant>
      <vt:variant>
        <vt:lpwstr/>
      </vt:variant>
      <vt:variant>
        <vt:i4>2293801</vt:i4>
      </vt:variant>
      <vt:variant>
        <vt:i4>72</vt:i4>
      </vt:variant>
      <vt:variant>
        <vt:i4>0</vt:i4>
      </vt:variant>
      <vt:variant>
        <vt:i4>5</vt:i4>
      </vt:variant>
      <vt:variant>
        <vt:lpwstr>https://www.doc.govt.nz/nature/native-animals/birds/birds-a-z/</vt:lpwstr>
      </vt:variant>
      <vt:variant>
        <vt:lpwstr/>
      </vt:variant>
      <vt:variant>
        <vt:i4>3080302</vt:i4>
      </vt:variant>
      <vt:variant>
        <vt:i4>69</vt:i4>
      </vt:variant>
      <vt:variant>
        <vt:i4>0</vt:i4>
      </vt:variant>
      <vt:variant>
        <vt:i4>5</vt:i4>
      </vt:variant>
      <vt:variant>
        <vt:lpwstr>https://instructionalseries.tki.org.nz/Instructional-Series/Junior-Journal/Junior-Journal-49-Level-2-2014/Tu-i</vt:lpwstr>
      </vt:variant>
      <vt:variant>
        <vt:lpwstr/>
      </vt:variant>
      <vt:variant>
        <vt:i4>1507391</vt:i4>
      </vt:variant>
      <vt:variant>
        <vt:i4>66</vt:i4>
      </vt:variant>
      <vt:variant>
        <vt:i4>0</vt:i4>
      </vt:variant>
      <vt:variant>
        <vt:i4>5</vt:i4>
      </vt:variant>
      <vt:variant>
        <vt:lpwstr>https://www.youtube.com/watch?v=EJ-MYz1_pJA</vt:lpwstr>
      </vt:variant>
      <vt:variant>
        <vt:lpwstr/>
      </vt:variant>
      <vt:variant>
        <vt:i4>6357040</vt:i4>
      </vt:variant>
      <vt:variant>
        <vt:i4>63</vt:i4>
      </vt:variant>
      <vt:variant>
        <vt:i4>0</vt:i4>
      </vt:variant>
      <vt:variant>
        <vt:i4>5</vt:i4>
      </vt:variant>
      <vt:variant>
        <vt:lpwstr>https://www.youtube.com/watch?v=QqYXBX-58Z4</vt:lpwstr>
      </vt:variant>
      <vt:variant>
        <vt:lpwstr/>
      </vt:variant>
      <vt:variant>
        <vt:i4>1507391</vt:i4>
      </vt:variant>
      <vt:variant>
        <vt:i4>60</vt:i4>
      </vt:variant>
      <vt:variant>
        <vt:i4>0</vt:i4>
      </vt:variant>
      <vt:variant>
        <vt:i4>5</vt:i4>
      </vt:variant>
      <vt:variant>
        <vt:lpwstr>https://www.youtube.com/watch?v=EJ-MYz1_pJA</vt:lpwstr>
      </vt:variant>
      <vt:variant>
        <vt:lpwstr/>
      </vt:variant>
      <vt:variant>
        <vt:i4>6357040</vt:i4>
      </vt:variant>
      <vt:variant>
        <vt:i4>57</vt:i4>
      </vt:variant>
      <vt:variant>
        <vt:i4>0</vt:i4>
      </vt:variant>
      <vt:variant>
        <vt:i4>5</vt:i4>
      </vt:variant>
      <vt:variant>
        <vt:lpwstr>https://www.youtube.com/watch?v=QqYXBX-58Z4</vt:lpwstr>
      </vt:variant>
      <vt:variant>
        <vt:lpwstr/>
      </vt:variant>
      <vt:variant>
        <vt:i4>2490465</vt:i4>
      </vt:variant>
      <vt:variant>
        <vt:i4>51</vt:i4>
      </vt:variant>
      <vt:variant>
        <vt:i4>0</vt:i4>
      </vt:variant>
      <vt:variant>
        <vt:i4>5</vt:i4>
      </vt:variant>
      <vt:variant>
        <vt:lpwstr>https://www.doc.govt.nz/get-involved/conservation-activities/identify-common-birds-in-your-local-nature-space/</vt:lpwstr>
      </vt:variant>
      <vt:variant>
        <vt:lpwstr/>
      </vt:variant>
      <vt:variant>
        <vt:i4>6750334</vt:i4>
      </vt:variant>
      <vt:variant>
        <vt:i4>48</vt:i4>
      </vt:variant>
      <vt:variant>
        <vt:i4>0</vt:i4>
      </vt:variant>
      <vt:variant>
        <vt:i4>5</vt:i4>
      </vt:variant>
      <vt:variant>
        <vt:lpwstr>https://www.youtube.com/watch?v=yf7Nn9CqrxI</vt:lpwstr>
      </vt:variant>
      <vt:variant>
        <vt:lpwstr/>
      </vt:variant>
      <vt:variant>
        <vt:i4>2490465</vt:i4>
      </vt:variant>
      <vt:variant>
        <vt:i4>45</vt:i4>
      </vt:variant>
      <vt:variant>
        <vt:i4>0</vt:i4>
      </vt:variant>
      <vt:variant>
        <vt:i4>5</vt:i4>
      </vt:variant>
      <vt:variant>
        <vt:lpwstr>https://www.doc.govt.nz/get-involved/conservation-activities/identify-common-birds-in-your-local-nature-space/</vt:lpwstr>
      </vt:variant>
      <vt:variant>
        <vt:lpwstr/>
      </vt:variant>
      <vt:variant>
        <vt:i4>65639</vt:i4>
      </vt:variant>
      <vt:variant>
        <vt:i4>42</vt:i4>
      </vt:variant>
      <vt:variant>
        <vt:i4>0</vt:i4>
      </vt:variant>
      <vt:variant>
        <vt:i4>5</vt:i4>
      </vt:variant>
      <vt:variant>
        <vt:lpwstr>https://www.youtube.com/watch?v=3em_pulEjT0</vt:lpwstr>
      </vt:variant>
      <vt:variant>
        <vt:lpwstr/>
      </vt:variant>
      <vt:variant>
        <vt:i4>65639</vt:i4>
      </vt:variant>
      <vt:variant>
        <vt:i4>39</vt:i4>
      </vt:variant>
      <vt:variant>
        <vt:i4>0</vt:i4>
      </vt:variant>
      <vt:variant>
        <vt:i4>5</vt:i4>
      </vt:variant>
      <vt:variant>
        <vt:lpwstr>https://www.youtube.com/watch?v=3em_pulEjT0</vt:lpwstr>
      </vt:variant>
      <vt:variant>
        <vt:lpwstr/>
      </vt:variant>
      <vt:variant>
        <vt:i4>1376266</vt:i4>
      </vt:variant>
      <vt:variant>
        <vt:i4>36</vt:i4>
      </vt:variant>
      <vt:variant>
        <vt:i4>0</vt:i4>
      </vt:variant>
      <vt:variant>
        <vt:i4>5</vt:i4>
      </vt:variant>
      <vt:variant>
        <vt:lpwstr>https://pb4l.tki.org.nz/content/download/576/2328/file/PB4LIYTEmotionalFaces.pdf</vt:lpwstr>
      </vt:variant>
      <vt:variant>
        <vt:lpwstr/>
      </vt:variant>
      <vt:variant>
        <vt:i4>4325466</vt:i4>
      </vt:variant>
      <vt:variant>
        <vt:i4>33</vt:i4>
      </vt:variant>
      <vt:variant>
        <vt:i4>0</vt:i4>
      </vt:variant>
      <vt:variant>
        <vt:i4>5</vt:i4>
      </vt:variant>
      <vt:variant>
        <vt:lpwstr>https://sparklers.org.nz/activities/birdsong-mindfulness/</vt:lpwstr>
      </vt:variant>
      <vt:variant>
        <vt:lpwstr/>
      </vt:variant>
      <vt:variant>
        <vt:i4>4325466</vt:i4>
      </vt:variant>
      <vt:variant>
        <vt:i4>30</vt:i4>
      </vt:variant>
      <vt:variant>
        <vt:i4>0</vt:i4>
      </vt:variant>
      <vt:variant>
        <vt:i4>5</vt:i4>
      </vt:variant>
      <vt:variant>
        <vt:lpwstr>https://sparklers.org.nz/activities/birdsong-mindfulness/</vt:lpwstr>
      </vt:variant>
      <vt:variant>
        <vt:lpwstr/>
      </vt:variant>
      <vt:variant>
        <vt:i4>4784159</vt:i4>
      </vt:variant>
      <vt:variant>
        <vt:i4>27</vt:i4>
      </vt:variant>
      <vt:variant>
        <vt:i4>0</vt:i4>
      </vt:variant>
      <vt:variant>
        <vt:i4>5</vt:i4>
      </vt:variant>
      <vt:variant>
        <vt:lpwstr>https://www.youtube.com/watch?v=_zaJa_U3ZJQ</vt:lpwstr>
      </vt:variant>
      <vt:variant>
        <vt:lpwstr/>
      </vt:variant>
      <vt:variant>
        <vt:i4>3670077</vt:i4>
      </vt:variant>
      <vt:variant>
        <vt:i4>24</vt:i4>
      </vt:variant>
      <vt:variant>
        <vt:i4>0</vt:i4>
      </vt:variant>
      <vt:variant>
        <vt:i4>5</vt:i4>
      </vt:variant>
      <vt:variant>
        <vt:lpwstr>https://www.tvnz.co.nz/shows/les-mills-born-to-move</vt:lpwstr>
      </vt:variant>
      <vt:variant>
        <vt:lpwstr/>
      </vt:variant>
      <vt:variant>
        <vt:i4>2490407</vt:i4>
      </vt:variant>
      <vt:variant>
        <vt:i4>21</vt:i4>
      </vt:variant>
      <vt:variant>
        <vt:i4>0</vt:i4>
      </vt:variant>
      <vt:variant>
        <vt:i4>5</vt:i4>
      </vt:variant>
      <vt:variant>
        <vt:lpwstr>https://gardenbirdsurvey.landcareresearch.co.nz/uploads/1/1/5/9/115962649/a3_nzgbs_bird_id_poster.pdf</vt:lpwstr>
      </vt:variant>
      <vt:variant>
        <vt:lpwstr/>
      </vt:variant>
      <vt:variant>
        <vt:i4>720976</vt:i4>
      </vt:variant>
      <vt:variant>
        <vt:i4>18</vt:i4>
      </vt:variant>
      <vt:variant>
        <vt:i4>0</vt:i4>
      </vt:variant>
      <vt:variant>
        <vt:i4>5</vt:i4>
      </vt:variant>
      <vt:variant>
        <vt:lpwstr>https://gardenbirdsurvey.landcareresearch.co.nz/uploads/1/1/5/9/115962649/a3_bird_id_poster_portrait_maori_1.pdf</vt:lpwstr>
      </vt:variant>
      <vt:variant>
        <vt:lpwstr/>
      </vt:variant>
      <vt:variant>
        <vt:i4>3276910</vt:i4>
      </vt:variant>
      <vt:variant>
        <vt:i4>15</vt:i4>
      </vt:variant>
      <vt:variant>
        <vt:i4>0</vt:i4>
      </vt:variant>
      <vt:variant>
        <vt:i4>5</vt:i4>
      </vt:variant>
      <vt:variant>
        <vt:lpwstr>https://gardenbirdsurvey.landcareresearch.co.nz/uploads/1/1/5/9/115962649/what_is_nzgbs_teacher_resource.pdf</vt:lpwstr>
      </vt:variant>
      <vt:variant>
        <vt:lpwstr/>
      </vt:variant>
      <vt:variant>
        <vt:i4>1376266</vt:i4>
      </vt:variant>
      <vt:variant>
        <vt:i4>12</vt:i4>
      </vt:variant>
      <vt:variant>
        <vt:i4>0</vt:i4>
      </vt:variant>
      <vt:variant>
        <vt:i4>5</vt:i4>
      </vt:variant>
      <vt:variant>
        <vt:lpwstr>https://pb4l.tki.org.nz/content/download/576/2328/file/PB4LIYTEmotionalFaces.pdf</vt:lpwstr>
      </vt:variant>
      <vt:variant>
        <vt:lpwstr/>
      </vt:variant>
      <vt:variant>
        <vt:i4>3014761</vt:i4>
      </vt:variant>
      <vt:variant>
        <vt:i4>9</vt:i4>
      </vt:variant>
      <vt:variant>
        <vt:i4>0</vt:i4>
      </vt:variant>
      <vt:variant>
        <vt:i4>5</vt:i4>
      </vt:variant>
      <vt:variant>
        <vt:lpwstr>https://instructionalseries.tki.org.nz/Instructional-Series/Junior-Journal/Junior-Journal-59-Level-2-2019/Bird-of-the-Year</vt:lpwstr>
      </vt:variant>
      <vt:variant>
        <vt:lpwstr/>
      </vt:variant>
      <vt:variant>
        <vt:i4>458840</vt:i4>
      </vt:variant>
      <vt:variant>
        <vt:i4>6</vt:i4>
      </vt:variant>
      <vt:variant>
        <vt:i4>0</vt:i4>
      </vt:variant>
      <vt:variant>
        <vt:i4>5</vt:i4>
      </vt:variant>
      <vt:variant>
        <vt:lpwstr>https://instructionalseries.tki.org.nz/Instructional-Series/School-Journal/School-Journal-Level-2-November-2016/Close-up</vt:lpwstr>
      </vt:variant>
      <vt:variant>
        <vt:lpwstr/>
      </vt:variant>
      <vt:variant>
        <vt:i4>6684733</vt:i4>
      </vt:variant>
      <vt:variant>
        <vt:i4>3</vt:i4>
      </vt:variant>
      <vt:variant>
        <vt:i4>0</vt:i4>
      </vt:variant>
      <vt:variant>
        <vt:i4>5</vt:i4>
      </vt:variant>
      <vt:variant>
        <vt:lpwstr>https://instructionalseries.tki.org.nz/Instructional-Series/School-Journal/School-Journal-Level-2-November-2018/Tafoe-O</vt:lpwstr>
      </vt:variant>
      <vt:variant>
        <vt:lpwstr/>
      </vt:variant>
      <vt:variant>
        <vt:i4>3080302</vt:i4>
      </vt:variant>
      <vt:variant>
        <vt:i4>0</vt:i4>
      </vt:variant>
      <vt:variant>
        <vt:i4>0</vt:i4>
      </vt:variant>
      <vt:variant>
        <vt:i4>5</vt:i4>
      </vt:variant>
      <vt:variant>
        <vt:lpwstr>https://instructionalseries.tki.org.nz/Instructional-Series/Junior-Journal/Junior-Journal-49-Level-2-2014/Tu-i</vt:lpwstr>
      </vt:variant>
      <vt:variant>
        <vt:lpwstr/>
      </vt:variant>
      <vt:variant>
        <vt:i4>6946869</vt:i4>
      </vt:variant>
      <vt:variant>
        <vt:i4>9</vt:i4>
      </vt:variant>
      <vt:variant>
        <vt:i4>0</vt:i4>
      </vt:variant>
      <vt:variant>
        <vt:i4>5</vt:i4>
      </vt:variant>
      <vt:variant>
        <vt:lpwstr>https://www.birdcare.org.nz/feeding-a-bird</vt:lpwstr>
      </vt:variant>
      <vt:variant>
        <vt:lpwstr/>
      </vt:variant>
      <vt:variant>
        <vt:i4>6750334</vt:i4>
      </vt:variant>
      <vt:variant>
        <vt:i4>3</vt:i4>
      </vt:variant>
      <vt:variant>
        <vt:i4>0</vt:i4>
      </vt:variant>
      <vt:variant>
        <vt:i4>5</vt:i4>
      </vt:variant>
      <vt:variant>
        <vt:lpwstr>https://www.youtube.com/watch?v=yf7Nn9Cqrx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cp:lastModifiedBy>Mark Grams</cp:lastModifiedBy>
  <cp:revision>45</cp:revision>
  <cp:lastPrinted>2022-02-28T03:09:00Z</cp:lastPrinted>
  <dcterms:created xsi:type="dcterms:W3CDTF">2022-02-18T22:54:00Z</dcterms:created>
  <dcterms:modified xsi:type="dcterms:W3CDTF">2022-02-28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WDocAuthor">
    <vt:lpwstr/>
  </property>
  <property fmtid="{D5CDD505-2E9C-101B-9397-08002B2CF9AE}" pid="3" name="DWDocClass">
    <vt:lpwstr/>
  </property>
  <property fmtid="{D5CDD505-2E9C-101B-9397-08002B2CF9AE}" pid="4" name="DWDocClassId">
    <vt:lpwstr/>
  </property>
  <property fmtid="{D5CDD505-2E9C-101B-9397-08002B2CF9AE}" pid="5" name="DWDocPrecis">
    <vt:lpwstr/>
  </property>
  <property fmtid="{D5CDD505-2E9C-101B-9397-08002B2CF9AE}" pid="6" name="DWDocNo">
    <vt:lpwstr/>
  </property>
  <property fmtid="{D5CDD505-2E9C-101B-9397-08002B2CF9AE}" pid="7" name="DWDocSetID">
    <vt:lpwstr/>
  </property>
  <property fmtid="{D5CDD505-2E9C-101B-9397-08002B2CF9AE}" pid="8" name="DWDocType">
    <vt:lpwstr/>
  </property>
  <property fmtid="{D5CDD505-2E9C-101B-9397-08002B2CF9AE}" pid="9" name="DWDocVersion">
    <vt:lpwstr/>
  </property>
  <property fmtid="{D5CDD505-2E9C-101B-9397-08002B2CF9AE}" pid="10" name="ContentTypeId">
    <vt:lpwstr>0x0101001AD3AF00688F4248B97C6AA35FA0475B</vt:lpwstr>
  </property>
</Properties>
</file>